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5EB74" w14:textId="77777777" w:rsidR="00B8231B" w:rsidRDefault="00B8231B" w:rsidP="00B8231B"/>
    <w:p w14:paraId="2176AF96" w14:textId="77777777" w:rsidR="00B8231B" w:rsidRDefault="00B8231B" w:rsidP="00B8231B"/>
    <w:p w14:paraId="613ADD4A" w14:textId="77777777" w:rsidR="00B8231B" w:rsidRDefault="00B8231B" w:rsidP="00B8231B"/>
    <w:p w14:paraId="2A484AE2" w14:textId="77777777" w:rsidR="00B8231B" w:rsidRDefault="00B8231B" w:rsidP="00B8231B"/>
    <w:p w14:paraId="326D8244" w14:textId="77777777" w:rsidR="00B8231B" w:rsidRDefault="00B8231B" w:rsidP="00B8231B"/>
    <w:p w14:paraId="2E2B2D17" w14:textId="77777777" w:rsidR="00B8231B" w:rsidRPr="00CC0428" w:rsidRDefault="00B8231B" w:rsidP="00B8231B">
      <w:pPr>
        <w:rPr>
          <w:rFonts w:eastAsia="Tahoma"/>
        </w:rPr>
      </w:pPr>
    </w:p>
    <w:p w14:paraId="496DA2A6" w14:textId="77777777" w:rsidR="00B8231B" w:rsidRDefault="00B8231B" w:rsidP="00B8231B"/>
    <w:p w14:paraId="0E05853D" w14:textId="63D19444" w:rsidR="00B8231B" w:rsidRDefault="00622128" w:rsidP="00B8231B">
      <w:pPr>
        <w:pStyle w:val="InsightTitle"/>
      </w:pPr>
      <w:r>
        <w:t>NIRD (Network Insurance Renewal Development)</w:t>
      </w:r>
    </w:p>
    <w:p w14:paraId="04D51ADA" w14:textId="77777777" w:rsidR="00B8231B" w:rsidRDefault="00B8231B" w:rsidP="00B8231B">
      <w:pPr>
        <w:pStyle w:val="InsightSubtitle"/>
      </w:pPr>
    </w:p>
    <w:p w14:paraId="7E73DEAE" w14:textId="4DCBB45F" w:rsidR="00B8231B" w:rsidRDefault="0033751D" w:rsidP="00B8231B">
      <w:pPr>
        <w:pStyle w:val="InsightSubtitle"/>
      </w:pPr>
      <w:r>
        <w:t>Functional</w:t>
      </w:r>
      <w:r w:rsidR="00B8231B">
        <w:t xml:space="preserve"> Specification</w:t>
      </w:r>
      <w:r>
        <w:t>s</w:t>
      </w:r>
    </w:p>
    <w:p w14:paraId="3E32AFF9" w14:textId="77777777" w:rsidR="00B8231B" w:rsidRDefault="00B8231B" w:rsidP="00B8231B">
      <w:pPr>
        <w:rPr>
          <w:rFonts w:eastAsia="Tahoma"/>
        </w:rPr>
      </w:pPr>
    </w:p>
    <w:p w14:paraId="3995B98D" w14:textId="77777777" w:rsidR="00B8231B" w:rsidRDefault="00B8231B" w:rsidP="00B8231B"/>
    <w:p w14:paraId="3FFC24BF" w14:textId="77777777" w:rsidR="00B8231B" w:rsidRDefault="00B8231B" w:rsidP="00B8231B"/>
    <w:p w14:paraId="471A9B03" w14:textId="77777777" w:rsidR="00B8231B" w:rsidRDefault="00B8231B" w:rsidP="00B8231B"/>
    <w:p w14:paraId="62B9A3F2" w14:textId="4C298782" w:rsidR="00B8231B" w:rsidRPr="000917EC" w:rsidRDefault="00B8231B" w:rsidP="00B8231B">
      <w:pPr>
        <w:rPr>
          <w:rFonts w:eastAsia="Tahoma" w:cs="Tahoma"/>
          <w:sz w:val="18"/>
          <w:szCs w:val="18"/>
        </w:rPr>
      </w:pPr>
      <w:r w:rsidRPr="004B782D">
        <w:rPr>
          <w:sz w:val="18"/>
          <w:szCs w:val="18"/>
        </w:rPr>
        <w:t>VERSION</w:t>
      </w:r>
      <w:r>
        <w:rPr>
          <w:sz w:val="18"/>
          <w:szCs w:val="18"/>
        </w:rPr>
        <w:t xml:space="preserve"> </w:t>
      </w:r>
      <w:r w:rsidR="00494E00">
        <w:rPr>
          <w:rFonts w:cs="Tahoma"/>
          <w:b/>
        </w:rPr>
        <w:fldChar w:fldCharType="begin"/>
      </w:r>
      <w:r w:rsidR="00494E00">
        <w:rPr>
          <w:rFonts w:cs="Tahoma"/>
          <w:b/>
        </w:rPr>
        <w:instrText xml:space="preserve"> DOCPROPERTY  Version  \* MERGEFORMAT </w:instrText>
      </w:r>
      <w:r w:rsidR="00494E00">
        <w:rPr>
          <w:rFonts w:cs="Tahoma"/>
          <w:b/>
        </w:rPr>
        <w:fldChar w:fldCharType="separate"/>
      </w:r>
      <w:r w:rsidR="00E47693">
        <w:rPr>
          <w:rFonts w:cs="Tahoma"/>
          <w:b/>
        </w:rPr>
        <w:t>1.1</w:t>
      </w:r>
      <w:r w:rsidR="00494E00">
        <w:rPr>
          <w:rFonts w:cs="Tahoma"/>
          <w:b/>
        </w:rPr>
        <w:fldChar w:fldCharType="end"/>
      </w:r>
      <w:r>
        <w:rPr>
          <w:rFonts w:cs="Tahoma"/>
        </w:rPr>
        <w:t xml:space="preserve"> </w:t>
      </w:r>
      <w:r>
        <w:rPr>
          <w:b/>
          <w:sz w:val="18"/>
          <w:szCs w:val="18"/>
        </w:rPr>
        <w:t>/</w:t>
      </w:r>
      <w:r w:rsidRPr="00557BE1">
        <w:rPr>
          <w:sz w:val="18"/>
          <w:szCs w:val="18"/>
        </w:rPr>
        <w:t xml:space="preserve"> </w:t>
      </w:r>
      <w:r w:rsidR="00955F9F">
        <w:rPr>
          <w:sz w:val="18"/>
          <w:szCs w:val="18"/>
        </w:rPr>
        <w:t>2</w:t>
      </w:r>
      <w:r w:rsidR="00D43D7E">
        <w:rPr>
          <w:sz w:val="18"/>
          <w:szCs w:val="18"/>
        </w:rPr>
        <w:t>5</w:t>
      </w:r>
      <w:r w:rsidR="002E586C">
        <w:rPr>
          <w:sz w:val="18"/>
          <w:szCs w:val="18"/>
        </w:rPr>
        <w:t xml:space="preserve"> </w:t>
      </w:r>
      <w:r w:rsidR="00693335">
        <w:rPr>
          <w:sz w:val="18"/>
          <w:szCs w:val="18"/>
        </w:rPr>
        <w:t>March</w:t>
      </w:r>
      <w:r w:rsidR="002E586C">
        <w:rPr>
          <w:sz w:val="18"/>
          <w:szCs w:val="18"/>
        </w:rPr>
        <w:t xml:space="preserve"> 2</w:t>
      </w:r>
      <w:r w:rsidR="00161F7C">
        <w:rPr>
          <w:sz w:val="18"/>
          <w:szCs w:val="18"/>
        </w:rPr>
        <w:t>0</w:t>
      </w:r>
      <w:r w:rsidR="00E3009F">
        <w:rPr>
          <w:sz w:val="18"/>
          <w:szCs w:val="18"/>
        </w:rPr>
        <w:t>21</w:t>
      </w:r>
    </w:p>
    <w:p w14:paraId="06D35D4C" w14:textId="77777777" w:rsidR="00B8231B" w:rsidRDefault="00B8231B" w:rsidP="00B8231B"/>
    <w:p w14:paraId="75AEF30A" w14:textId="77777777" w:rsidR="00B8231B" w:rsidRDefault="00B8231B" w:rsidP="00B8231B"/>
    <w:p w14:paraId="53AEBCF2" w14:textId="77777777" w:rsidR="00B8231B" w:rsidRDefault="00B8231B" w:rsidP="00B8231B"/>
    <w:p w14:paraId="7193628F" w14:textId="77777777" w:rsidR="00B8231B" w:rsidRDefault="00B8231B" w:rsidP="00B8231B">
      <w:pPr>
        <w:pStyle w:val="MinorHeading"/>
      </w:pPr>
    </w:p>
    <w:p w14:paraId="3E38EF33" w14:textId="77777777" w:rsidR="00B8231B" w:rsidRDefault="00B8231B" w:rsidP="00B8231B"/>
    <w:p w14:paraId="293D5D0F" w14:textId="77777777" w:rsidR="00B8231B" w:rsidRDefault="00B8231B" w:rsidP="00B8231B"/>
    <w:p w14:paraId="3227C0A6" w14:textId="77777777" w:rsidR="00B8231B" w:rsidRDefault="00B8231B" w:rsidP="00B8231B">
      <w:pPr>
        <w:sectPr w:rsidR="00B8231B" w:rsidSect="00A65FDC">
          <w:headerReference w:type="default" r:id="rId11"/>
          <w:type w:val="continuous"/>
          <w:pgSz w:w="11910" w:h="16850"/>
          <w:pgMar w:top="1559" w:right="1196" w:bottom="278" w:left="1134" w:header="720" w:footer="720" w:gutter="0"/>
          <w:cols w:space="720"/>
          <w:docGrid w:linePitch="299"/>
        </w:sectPr>
      </w:pPr>
    </w:p>
    <w:p w14:paraId="3A165C9F" w14:textId="77777777" w:rsidR="00B8231B" w:rsidRPr="0031672E" w:rsidRDefault="00B8231B" w:rsidP="00B8231B">
      <w:pPr>
        <w:pStyle w:val="NOTICE"/>
      </w:pPr>
      <w:bookmarkStart w:id="0" w:name="_Toc447200853"/>
      <w:r w:rsidRPr="0031672E">
        <w:lastRenderedPageBreak/>
        <w:t xml:space="preserve">IMPORTANT </w:t>
      </w:r>
      <w:r>
        <w:t>–</w:t>
      </w:r>
      <w:r w:rsidRPr="0031672E">
        <w:t xml:space="preserve"> PLEASE READ</w:t>
      </w:r>
      <w:bookmarkEnd w:id="0"/>
    </w:p>
    <w:p w14:paraId="06EC2212" w14:textId="77777777" w:rsidR="00B8231B" w:rsidRDefault="00B8231B" w:rsidP="00B8231B"/>
    <w:p w14:paraId="2BE3CC01" w14:textId="77777777" w:rsidR="00B8231B" w:rsidRPr="0031672E" w:rsidRDefault="00B8231B" w:rsidP="00B8231B">
      <w:pPr>
        <w:pStyle w:val="NOTICEsection"/>
      </w:pPr>
      <w:bookmarkStart w:id="1" w:name="_Toc447200854"/>
      <w:r w:rsidRPr="0031672E">
        <w:t>Intellectual property</w:t>
      </w:r>
      <w:bookmarkEnd w:id="1"/>
    </w:p>
    <w:p w14:paraId="5D16166E" w14:textId="45AA6397" w:rsidR="00B8231B" w:rsidRDefault="0033751D" w:rsidP="00B8231B">
      <w:r>
        <w:t>Copyright © 2009-20</w:t>
      </w:r>
      <w:r w:rsidR="520FBD72">
        <w:t>20</w:t>
      </w:r>
      <w:r>
        <w:t>, Steadfast Technologies Group Holdings Pty Ltd, its related bodies corporate and their licensors</w:t>
      </w:r>
      <w:r w:rsidR="00B8231B">
        <w:t xml:space="preserve">. All rights reserved. You must not copy, </w:t>
      </w:r>
      <w:proofErr w:type="gramStart"/>
      <w:r w:rsidR="00B8231B">
        <w:t>adapt</w:t>
      </w:r>
      <w:proofErr w:type="gramEnd"/>
      <w:r w:rsidR="00B8231B">
        <w:t xml:space="preserve"> or communicate this document, or exercise any other rights in the copyright, without our prior written permission.</w:t>
      </w:r>
    </w:p>
    <w:p w14:paraId="33677286" w14:textId="076B7431" w:rsidR="00B8231B" w:rsidRDefault="0033751D" w:rsidP="00B8231B">
      <w:r w:rsidRPr="00A13E6F">
        <w:t xml:space="preserve">Steadfast Technologies </w:t>
      </w:r>
      <w:r>
        <w:t xml:space="preserve">Group Holdings </w:t>
      </w:r>
      <w:r w:rsidRPr="00A13E6F">
        <w:t>Pty Ltd</w:t>
      </w:r>
      <w:r>
        <w:t>, its related bodies corporate</w:t>
      </w:r>
      <w:r w:rsidRPr="00A13E6F">
        <w:t xml:space="preserve"> and </w:t>
      </w:r>
      <w:r>
        <w:t>their</w:t>
      </w:r>
      <w:r w:rsidRPr="00A13E6F">
        <w:t xml:space="preserve"> licensors</w:t>
      </w:r>
      <w:r>
        <w:t xml:space="preserve"> </w:t>
      </w:r>
      <w:r w:rsidR="00B8231B">
        <w:t>also own all trademarks represented in this document. You must not use these trademarks</w:t>
      </w:r>
      <w:r w:rsidR="00B8231B" w:rsidRPr="00F06592">
        <w:t xml:space="preserve"> </w:t>
      </w:r>
      <w:r w:rsidR="00B8231B">
        <w:t>without our prior written permission.</w:t>
      </w:r>
    </w:p>
    <w:p w14:paraId="22A13C1F" w14:textId="77777777" w:rsidR="00B8231B" w:rsidRPr="0031672E" w:rsidRDefault="00B8231B" w:rsidP="00B8231B">
      <w:pPr>
        <w:pStyle w:val="NOTICEsection"/>
      </w:pPr>
      <w:bookmarkStart w:id="2" w:name="_Toc447200855"/>
      <w:r w:rsidRPr="0031672E">
        <w:t>Confidentiality</w:t>
      </w:r>
      <w:bookmarkEnd w:id="2"/>
    </w:p>
    <w:p w14:paraId="1E8C4901" w14:textId="77777777" w:rsidR="00B8231B" w:rsidRDefault="00B8231B" w:rsidP="00B8231B">
      <w:r>
        <w:t>This document contains confidential information and must only be used for the purposes for which it was provided. Under no circumstances may this document, or any part of it, be disclosed or otherwise provided to any third party.</w:t>
      </w:r>
    </w:p>
    <w:p w14:paraId="06D979BE" w14:textId="77777777" w:rsidR="00B8231B" w:rsidRPr="0031672E" w:rsidRDefault="00B8231B" w:rsidP="00B8231B">
      <w:pPr>
        <w:pStyle w:val="NOTICEsection"/>
      </w:pPr>
      <w:bookmarkStart w:id="3" w:name="_Toc447200856"/>
      <w:r w:rsidRPr="0031672E">
        <w:t xml:space="preserve">Take </w:t>
      </w:r>
      <w:proofErr w:type="gramStart"/>
      <w:r w:rsidRPr="0031672E">
        <w:t>care</w:t>
      </w:r>
      <w:bookmarkEnd w:id="3"/>
      <w:proofErr w:type="gramEnd"/>
    </w:p>
    <w:p w14:paraId="60202159" w14:textId="77777777" w:rsidR="00B8231B" w:rsidRDefault="00B8231B" w:rsidP="00B8231B">
      <w:r>
        <w:t>Care should be taken when using or relying on this document. The information in this document is subject to change and you should ensure that you have the most current version. Any calculations and data shown in any examples are for presentational purposes only and should not be relied on. Names and addresses mentioned in examples</w:t>
      </w:r>
      <w:r w:rsidDel="00B37684">
        <w:t xml:space="preserve"> </w:t>
      </w:r>
      <w:r>
        <w:t>are fictitious.</w:t>
      </w:r>
    </w:p>
    <w:p w14:paraId="4BAC3D6E" w14:textId="77777777" w:rsidR="00B8231B" w:rsidRDefault="00B8231B" w:rsidP="00B8231B">
      <w:r>
        <w:br w:type="page"/>
      </w:r>
    </w:p>
    <w:p w14:paraId="29BD8698" w14:textId="77777777" w:rsidR="00B8231B" w:rsidRDefault="00B8231B" w:rsidP="00B8231B"/>
    <w:p w14:paraId="66E142B1" w14:textId="77777777" w:rsidR="00B8231B" w:rsidRPr="00AA1917" w:rsidRDefault="00B8231B" w:rsidP="00B8231B">
      <w:pPr>
        <w:pStyle w:val="CentredPageHeading"/>
      </w:pPr>
      <w:r w:rsidRPr="00AA1917">
        <w:t>C</w:t>
      </w:r>
      <w:r>
        <w:t>ONTENTS</w:t>
      </w:r>
    </w:p>
    <w:p w14:paraId="2098815B" w14:textId="77777777" w:rsidR="00705EF1" w:rsidRPr="0027416B" w:rsidRDefault="00705EF1" w:rsidP="00705EF1">
      <w:pPr>
        <w:rPr>
          <w:rFonts w:cs="Arial"/>
        </w:rPr>
      </w:pPr>
    </w:p>
    <w:p w14:paraId="2DA36532" w14:textId="562270C0" w:rsidR="006B3E2A" w:rsidRDefault="00A97FB6">
      <w:pPr>
        <w:pStyle w:val="TOC1"/>
        <w:tabs>
          <w:tab w:val="left" w:pos="480"/>
        </w:tabs>
        <w:rPr>
          <w:rFonts w:asciiTheme="minorHAnsi" w:eastAsiaTheme="minorEastAsia" w:hAnsiTheme="minorHAnsi" w:cstheme="minorBidi"/>
          <w:b w:val="0"/>
          <w:caps w:val="0"/>
          <w:noProof/>
          <w:sz w:val="22"/>
          <w:szCs w:val="22"/>
        </w:rPr>
      </w:pPr>
      <w:r w:rsidRPr="0027416B">
        <w:rPr>
          <w:rFonts w:cs="Arial"/>
        </w:rPr>
        <w:fldChar w:fldCharType="begin"/>
      </w:r>
      <w:r w:rsidR="00883603" w:rsidRPr="0027416B">
        <w:rPr>
          <w:rFonts w:cs="Arial"/>
        </w:rPr>
        <w:instrText xml:space="preserve"> TOC \o "1-3" \h \z \u </w:instrText>
      </w:r>
      <w:r w:rsidRPr="0027416B">
        <w:rPr>
          <w:rFonts w:cs="Arial"/>
        </w:rPr>
        <w:fldChar w:fldCharType="separate"/>
      </w:r>
      <w:hyperlink w:anchor="_Toc67573030" w:history="1">
        <w:r w:rsidR="006B3E2A" w:rsidRPr="003B1150">
          <w:rPr>
            <w:rStyle w:val="Hyperlink"/>
            <w:noProof/>
          </w:rPr>
          <w:t>1</w:t>
        </w:r>
        <w:r w:rsidR="006B3E2A">
          <w:rPr>
            <w:rFonts w:asciiTheme="minorHAnsi" w:eastAsiaTheme="minorEastAsia" w:hAnsiTheme="minorHAnsi" w:cstheme="minorBidi"/>
            <w:b w:val="0"/>
            <w:caps w:val="0"/>
            <w:noProof/>
            <w:sz w:val="22"/>
            <w:szCs w:val="22"/>
          </w:rPr>
          <w:tab/>
        </w:r>
        <w:r w:rsidR="006B3E2A" w:rsidRPr="003B1150">
          <w:rPr>
            <w:rStyle w:val="Hyperlink"/>
            <w:noProof/>
          </w:rPr>
          <w:t>Document Management</w:t>
        </w:r>
        <w:r w:rsidR="006B3E2A">
          <w:rPr>
            <w:noProof/>
            <w:webHidden/>
          </w:rPr>
          <w:tab/>
        </w:r>
        <w:r w:rsidR="006B3E2A">
          <w:rPr>
            <w:noProof/>
            <w:webHidden/>
          </w:rPr>
          <w:fldChar w:fldCharType="begin"/>
        </w:r>
        <w:r w:rsidR="006B3E2A">
          <w:rPr>
            <w:noProof/>
            <w:webHidden/>
          </w:rPr>
          <w:instrText xml:space="preserve"> PAGEREF _Toc67573030 \h </w:instrText>
        </w:r>
        <w:r w:rsidR="006B3E2A">
          <w:rPr>
            <w:noProof/>
            <w:webHidden/>
          </w:rPr>
        </w:r>
        <w:r w:rsidR="006B3E2A">
          <w:rPr>
            <w:noProof/>
            <w:webHidden/>
          </w:rPr>
          <w:fldChar w:fldCharType="separate"/>
        </w:r>
        <w:r w:rsidR="006B3E2A">
          <w:rPr>
            <w:noProof/>
            <w:webHidden/>
          </w:rPr>
          <w:t>4</w:t>
        </w:r>
        <w:r w:rsidR="006B3E2A">
          <w:rPr>
            <w:noProof/>
            <w:webHidden/>
          </w:rPr>
          <w:fldChar w:fldCharType="end"/>
        </w:r>
      </w:hyperlink>
    </w:p>
    <w:p w14:paraId="706DF18C" w14:textId="25AF1A11" w:rsidR="006B3E2A" w:rsidRDefault="00204C68">
      <w:pPr>
        <w:pStyle w:val="TOC2"/>
        <w:tabs>
          <w:tab w:val="left" w:pos="960"/>
        </w:tabs>
        <w:rPr>
          <w:rFonts w:asciiTheme="minorHAnsi" w:eastAsiaTheme="minorEastAsia" w:hAnsiTheme="minorHAnsi" w:cstheme="minorBidi"/>
          <w:noProof/>
          <w:sz w:val="22"/>
          <w:szCs w:val="22"/>
        </w:rPr>
      </w:pPr>
      <w:hyperlink w:anchor="_Toc67573031" w:history="1">
        <w:r w:rsidR="006B3E2A" w:rsidRPr="003B1150">
          <w:rPr>
            <w:rStyle w:val="Hyperlink"/>
            <w:noProof/>
          </w:rPr>
          <w:t>1.1</w:t>
        </w:r>
        <w:r w:rsidR="006B3E2A">
          <w:rPr>
            <w:rFonts w:asciiTheme="minorHAnsi" w:eastAsiaTheme="minorEastAsia" w:hAnsiTheme="minorHAnsi" w:cstheme="minorBidi"/>
            <w:noProof/>
            <w:sz w:val="22"/>
            <w:szCs w:val="22"/>
          </w:rPr>
          <w:tab/>
        </w:r>
        <w:r w:rsidR="006B3E2A" w:rsidRPr="003B1150">
          <w:rPr>
            <w:rStyle w:val="Hyperlink"/>
            <w:noProof/>
          </w:rPr>
          <w:t>Version Management</w:t>
        </w:r>
        <w:r w:rsidR="006B3E2A">
          <w:rPr>
            <w:noProof/>
            <w:webHidden/>
          </w:rPr>
          <w:tab/>
        </w:r>
        <w:r w:rsidR="006B3E2A">
          <w:rPr>
            <w:noProof/>
            <w:webHidden/>
          </w:rPr>
          <w:fldChar w:fldCharType="begin"/>
        </w:r>
        <w:r w:rsidR="006B3E2A">
          <w:rPr>
            <w:noProof/>
            <w:webHidden/>
          </w:rPr>
          <w:instrText xml:space="preserve"> PAGEREF _Toc67573031 \h </w:instrText>
        </w:r>
        <w:r w:rsidR="006B3E2A">
          <w:rPr>
            <w:noProof/>
            <w:webHidden/>
          </w:rPr>
        </w:r>
        <w:r w:rsidR="006B3E2A">
          <w:rPr>
            <w:noProof/>
            <w:webHidden/>
          </w:rPr>
          <w:fldChar w:fldCharType="separate"/>
        </w:r>
        <w:r w:rsidR="006B3E2A">
          <w:rPr>
            <w:noProof/>
            <w:webHidden/>
          </w:rPr>
          <w:t>4</w:t>
        </w:r>
        <w:r w:rsidR="006B3E2A">
          <w:rPr>
            <w:noProof/>
            <w:webHidden/>
          </w:rPr>
          <w:fldChar w:fldCharType="end"/>
        </w:r>
      </w:hyperlink>
    </w:p>
    <w:p w14:paraId="44D88584" w14:textId="0B7CC663" w:rsidR="006B3E2A" w:rsidRDefault="00204C68">
      <w:pPr>
        <w:pStyle w:val="TOC2"/>
        <w:tabs>
          <w:tab w:val="left" w:pos="960"/>
        </w:tabs>
        <w:rPr>
          <w:rFonts w:asciiTheme="minorHAnsi" w:eastAsiaTheme="minorEastAsia" w:hAnsiTheme="minorHAnsi" w:cstheme="minorBidi"/>
          <w:noProof/>
          <w:sz w:val="22"/>
          <w:szCs w:val="22"/>
        </w:rPr>
      </w:pPr>
      <w:hyperlink w:anchor="_Toc67573032" w:history="1">
        <w:r w:rsidR="006B3E2A" w:rsidRPr="003B1150">
          <w:rPr>
            <w:rStyle w:val="Hyperlink"/>
            <w:noProof/>
          </w:rPr>
          <w:t>1.2</w:t>
        </w:r>
        <w:r w:rsidR="006B3E2A">
          <w:rPr>
            <w:rFonts w:asciiTheme="minorHAnsi" w:eastAsiaTheme="minorEastAsia" w:hAnsiTheme="minorHAnsi" w:cstheme="minorBidi"/>
            <w:noProof/>
            <w:sz w:val="22"/>
            <w:szCs w:val="22"/>
          </w:rPr>
          <w:tab/>
        </w:r>
        <w:r w:rsidR="006B3E2A" w:rsidRPr="003B1150">
          <w:rPr>
            <w:rStyle w:val="Hyperlink"/>
            <w:noProof/>
          </w:rPr>
          <w:t>Approvals</w:t>
        </w:r>
        <w:r w:rsidR="006B3E2A">
          <w:rPr>
            <w:noProof/>
            <w:webHidden/>
          </w:rPr>
          <w:tab/>
        </w:r>
        <w:r w:rsidR="006B3E2A">
          <w:rPr>
            <w:noProof/>
            <w:webHidden/>
          </w:rPr>
          <w:fldChar w:fldCharType="begin"/>
        </w:r>
        <w:r w:rsidR="006B3E2A">
          <w:rPr>
            <w:noProof/>
            <w:webHidden/>
          </w:rPr>
          <w:instrText xml:space="preserve"> PAGEREF _Toc67573032 \h </w:instrText>
        </w:r>
        <w:r w:rsidR="006B3E2A">
          <w:rPr>
            <w:noProof/>
            <w:webHidden/>
          </w:rPr>
        </w:r>
        <w:r w:rsidR="006B3E2A">
          <w:rPr>
            <w:noProof/>
            <w:webHidden/>
          </w:rPr>
          <w:fldChar w:fldCharType="separate"/>
        </w:r>
        <w:r w:rsidR="006B3E2A">
          <w:rPr>
            <w:noProof/>
            <w:webHidden/>
          </w:rPr>
          <w:t>5</w:t>
        </w:r>
        <w:r w:rsidR="006B3E2A">
          <w:rPr>
            <w:noProof/>
            <w:webHidden/>
          </w:rPr>
          <w:fldChar w:fldCharType="end"/>
        </w:r>
      </w:hyperlink>
    </w:p>
    <w:p w14:paraId="4186E3F5" w14:textId="3FCC2D46" w:rsidR="006B3E2A" w:rsidRDefault="00204C68">
      <w:pPr>
        <w:pStyle w:val="TOC2"/>
        <w:tabs>
          <w:tab w:val="left" w:pos="960"/>
        </w:tabs>
        <w:rPr>
          <w:rFonts w:asciiTheme="minorHAnsi" w:eastAsiaTheme="minorEastAsia" w:hAnsiTheme="minorHAnsi" w:cstheme="minorBidi"/>
          <w:noProof/>
          <w:sz w:val="22"/>
          <w:szCs w:val="22"/>
        </w:rPr>
      </w:pPr>
      <w:hyperlink w:anchor="_Toc67573033" w:history="1">
        <w:r w:rsidR="006B3E2A" w:rsidRPr="003B1150">
          <w:rPr>
            <w:rStyle w:val="Hyperlink"/>
            <w:noProof/>
          </w:rPr>
          <w:t>1.3</w:t>
        </w:r>
        <w:r w:rsidR="006B3E2A">
          <w:rPr>
            <w:rFonts w:asciiTheme="minorHAnsi" w:eastAsiaTheme="minorEastAsia" w:hAnsiTheme="minorHAnsi" w:cstheme="minorBidi"/>
            <w:noProof/>
            <w:sz w:val="22"/>
            <w:szCs w:val="22"/>
          </w:rPr>
          <w:tab/>
        </w:r>
        <w:r w:rsidR="006B3E2A" w:rsidRPr="003B1150">
          <w:rPr>
            <w:rStyle w:val="Hyperlink"/>
            <w:noProof/>
          </w:rPr>
          <w:t>Distribution</w:t>
        </w:r>
        <w:r w:rsidR="006B3E2A">
          <w:rPr>
            <w:noProof/>
            <w:webHidden/>
          </w:rPr>
          <w:tab/>
        </w:r>
        <w:r w:rsidR="006B3E2A">
          <w:rPr>
            <w:noProof/>
            <w:webHidden/>
          </w:rPr>
          <w:fldChar w:fldCharType="begin"/>
        </w:r>
        <w:r w:rsidR="006B3E2A">
          <w:rPr>
            <w:noProof/>
            <w:webHidden/>
          </w:rPr>
          <w:instrText xml:space="preserve"> PAGEREF _Toc67573033 \h </w:instrText>
        </w:r>
        <w:r w:rsidR="006B3E2A">
          <w:rPr>
            <w:noProof/>
            <w:webHidden/>
          </w:rPr>
        </w:r>
        <w:r w:rsidR="006B3E2A">
          <w:rPr>
            <w:noProof/>
            <w:webHidden/>
          </w:rPr>
          <w:fldChar w:fldCharType="separate"/>
        </w:r>
        <w:r w:rsidR="006B3E2A">
          <w:rPr>
            <w:noProof/>
            <w:webHidden/>
          </w:rPr>
          <w:t>5</w:t>
        </w:r>
        <w:r w:rsidR="006B3E2A">
          <w:rPr>
            <w:noProof/>
            <w:webHidden/>
          </w:rPr>
          <w:fldChar w:fldCharType="end"/>
        </w:r>
      </w:hyperlink>
    </w:p>
    <w:p w14:paraId="6EE40106" w14:textId="142E4C09" w:rsidR="006B3E2A" w:rsidRDefault="00204C68">
      <w:pPr>
        <w:pStyle w:val="TOC2"/>
        <w:tabs>
          <w:tab w:val="left" w:pos="960"/>
        </w:tabs>
        <w:rPr>
          <w:rFonts w:asciiTheme="minorHAnsi" w:eastAsiaTheme="minorEastAsia" w:hAnsiTheme="minorHAnsi" w:cstheme="minorBidi"/>
          <w:noProof/>
          <w:sz w:val="22"/>
          <w:szCs w:val="22"/>
        </w:rPr>
      </w:pPr>
      <w:hyperlink w:anchor="_Toc67573034" w:history="1">
        <w:r w:rsidR="006B3E2A" w:rsidRPr="003B1150">
          <w:rPr>
            <w:rStyle w:val="Hyperlink"/>
            <w:noProof/>
          </w:rPr>
          <w:t>1.4</w:t>
        </w:r>
        <w:r w:rsidR="006B3E2A">
          <w:rPr>
            <w:rFonts w:asciiTheme="minorHAnsi" w:eastAsiaTheme="minorEastAsia" w:hAnsiTheme="minorHAnsi" w:cstheme="minorBidi"/>
            <w:noProof/>
            <w:sz w:val="22"/>
            <w:szCs w:val="22"/>
          </w:rPr>
          <w:tab/>
        </w:r>
        <w:r w:rsidR="006B3E2A" w:rsidRPr="003B1150">
          <w:rPr>
            <w:rStyle w:val="Hyperlink"/>
            <w:noProof/>
          </w:rPr>
          <w:t>Related Documents</w:t>
        </w:r>
        <w:r w:rsidR="006B3E2A">
          <w:rPr>
            <w:noProof/>
            <w:webHidden/>
          </w:rPr>
          <w:tab/>
        </w:r>
        <w:r w:rsidR="006B3E2A">
          <w:rPr>
            <w:noProof/>
            <w:webHidden/>
          </w:rPr>
          <w:fldChar w:fldCharType="begin"/>
        </w:r>
        <w:r w:rsidR="006B3E2A">
          <w:rPr>
            <w:noProof/>
            <w:webHidden/>
          </w:rPr>
          <w:instrText xml:space="preserve"> PAGEREF _Toc67573034 \h </w:instrText>
        </w:r>
        <w:r w:rsidR="006B3E2A">
          <w:rPr>
            <w:noProof/>
            <w:webHidden/>
          </w:rPr>
        </w:r>
        <w:r w:rsidR="006B3E2A">
          <w:rPr>
            <w:noProof/>
            <w:webHidden/>
          </w:rPr>
          <w:fldChar w:fldCharType="separate"/>
        </w:r>
        <w:r w:rsidR="006B3E2A">
          <w:rPr>
            <w:noProof/>
            <w:webHidden/>
          </w:rPr>
          <w:t>6</w:t>
        </w:r>
        <w:r w:rsidR="006B3E2A">
          <w:rPr>
            <w:noProof/>
            <w:webHidden/>
          </w:rPr>
          <w:fldChar w:fldCharType="end"/>
        </w:r>
      </w:hyperlink>
    </w:p>
    <w:p w14:paraId="3C0826E9" w14:textId="380FBB45" w:rsidR="006B3E2A" w:rsidRDefault="00204C68">
      <w:pPr>
        <w:pStyle w:val="TOC2"/>
        <w:tabs>
          <w:tab w:val="left" w:pos="960"/>
        </w:tabs>
        <w:rPr>
          <w:rFonts w:asciiTheme="minorHAnsi" w:eastAsiaTheme="minorEastAsia" w:hAnsiTheme="minorHAnsi" w:cstheme="minorBidi"/>
          <w:noProof/>
          <w:sz w:val="22"/>
          <w:szCs w:val="22"/>
        </w:rPr>
      </w:pPr>
      <w:hyperlink w:anchor="_Toc67573035" w:history="1">
        <w:r w:rsidR="006B3E2A" w:rsidRPr="003B1150">
          <w:rPr>
            <w:rStyle w:val="Hyperlink"/>
            <w:noProof/>
          </w:rPr>
          <w:t>1.5</w:t>
        </w:r>
        <w:r w:rsidR="006B3E2A">
          <w:rPr>
            <w:rFonts w:asciiTheme="minorHAnsi" w:eastAsiaTheme="minorEastAsia" w:hAnsiTheme="minorHAnsi" w:cstheme="minorBidi"/>
            <w:noProof/>
            <w:sz w:val="22"/>
            <w:szCs w:val="22"/>
          </w:rPr>
          <w:tab/>
        </w:r>
        <w:r w:rsidR="006B3E2A" w:rsidRPr="003B1150">
          <w:rPr>
            <w:rStyle w:val="Hyperlink"/>
            <w:noProof/>
          </w:rPr>
          <w:t>Glossary</w:t>
        </w:r>
        <w:r w:rsidR="006B3E2A">
          <w:rPr>
            <w:noProof/>
            <w:webHidden/>
          </w:rPr>
          <w:tab/>
        </w:r>
        <w:r w:rsidR="006B3E2A">
          <w:rPr>
            <w:noProof/>
            <w:webHidden/>
          </w:rPr>
          <w:fldChar w:fldCharType="begin"/>
        </w:r>
        <w:r w:rsidR="006B3E2A">
          <w:rPr>
            <w:noProof/>
            <w:webHidden/>
          </w:rPr>
          <w:instrText xml:space="preserve"> PAGEREF _Toc67573035 \h </w:instrText>
        </w:r>
        <w:r w:rsidR="006B3E2A">
          <w:rPr>
            <w:noProof/>
            <w:webHidden/>
          </w:rPr>
        </w:r>
        <w:r w:rsidR="006B3E2A">
          <w:rPr>
            <w:noProof/>
            <w:webHidden/>
          </w:rPr>
          <w:fldChar w:fldCharType="separate"/>
        </w:r>
        <w:r w:rsidR="006B3E2A">
          <w:rPr>
            <w:noProof/>
            <w:webHidden/>
          </w:rPr>
          <w:t>6</w:t>
        </w:r>
        <w:r w:rsidR="006B3E2A">
          <w:rPr>
            <w:noProof/>
            <w:webHidden/>
          </w:rPr>
          <w:fldChar w:fldCharType="end"/>
        </w:r>
      </w:hyperlink>
    </w:p>
    <w:p w14:paraId="1FC9897F" w14:textId="00B59A82"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36" w:history="1">
        <w:r w:rsidR="006B3E2A" w:rsidRPr="003B1150">
          <w:rPr>
            <w:rStyle w:val="Hyperlink"/>
            <w:noProof/>
          </w:rPr>
          <w:t>2</w:t>
        </w:r>
        <w:r w:rsidR="006B3E2A">
          <w:rPr>
            <w:rFonts w:asciiTheme="minorHAnsi" w:eastAsiaTheme="minorEastAsia" w:hAnsiTheme="minorHAnsi" w:cstheme="minorBidi"/>
            <w:b w:val="0"/>
            <w:caps w:val="0"/>
            <w:noProof/>
            <w:sz w:val="22"/>
            <w:szCs w:val="22"/>
          </w:rPr>
          <w:tab/>
        </w:r>
        <w:r w:rsidR="006B3E2A" w:rsidRPr="003B1150">
          <w:rPr>
            <w:rStyle w:val="Hyperlink"/>
            <w:noProof/>
          </w:rPr>
          <w:t>Introduction</w:t>
        </w:r>
        <w:r w:rsidR="006B3E2A">
          <w:rPr>
            <w:noProof/>
            <w:webHidden/>
          </w:rPr>
          <w:tab/>
        </w:r>
        <w:r w:rsidR="006B3E2A">
          <w:rPr>
            <w:noProof/>
            <w:webHidden/>
          </w:rPr>
          <w:fldChar w:fldCharType="begin"/>
        </w:r>
        <w:r w:rsidR="006B3E2A">
          <w:rPr>
            <w:noProof/>
            <w:webHidden/>
          </w:rPr>
          <w:instrText xml:space="preserve"> PAGEREF _Toc67573036 \h </w:instrText>
        </w:r>
        <w:r w:rsidR="006B3E2A">
          <w:rPr>
            <w:noProof/>
            <w:webHidden/>
          </w:rPr>
        </w:r>
        <w:r w:rsidR="006B3E2A">
          <w:rPr>
            <w:noProof/>
            <w:webHidden/>
          </w:rPr>
          <w:fldChar w:fldCharType="separate"/>
        </w:r>
        <w:r w:rsidR="006B3E2A">
          <w:rPr>
            <w:noProof/>
            <w:webHidden/>
          </w:rPr>
          <w:t>7</w:t>
        </w:r>
        <w:r w:rsidR="006B3E2A">
          <w:rPr>
            <w:noProof/>
            <w:webHidden/>
          </w:rPr>
          <w:fldChar w:fldCharType="end"/>
        </w:r>
      </w:hyperlink>
    </w:p>
    <w:p w14:paraId="11AC803E" w14:textId="417E4D7B" w:rsidR="006B3E2A" w:rsidRDefault="00204C68">
      <w:pPr>
        <w:pStyle w:val="TOC2"/>
        <w:tabs>
          <w:tab w:val="left" w:pos="960"/>
        </w:tabs>
        <w:rPr>
          <w:rFonts w:asciiTheme="minorHAnsi" w:eastAsiaTheme="minorEastAsia" w:hAnsiTheme="minorHAnsi" w:cstheme="minorBidi"/>
          <w:noProof/>
          <w:sz w:val="22"/>
          <w:szCs w:val="22"/>
        </w:rPr>
      </w:pPr>
      <w:hyperlink w:anchor="_Toc67573037" w:history="1">
        <w:r w:rsidR="006B3E2A" w:rsidRPr="003B1150">
          <w:rPr>
            <w:rStyle w:val="Hyperlink"/>
            <w:noProof/>
          </w:rPr>
          <w:t>2.1</w:t>
        </w:r>
        <w:r w:rsidR="006B3E2A">
          <w:rPr>
            <w:rFonts w:asciiTheme="minorHAnsi" w:eastAsiaTheme="minorEastAsia" w:hAnsiTheme="minorHAnsi" w:cstheme="minorBidi"/>
            <w:noProof/>
            <w:sz w:val="22"/>
            <w:szCs w:val="22"/>
          </w:rPr>
          <w:tab/>
        </w:r>
        <w:r w:rsidR="006B3E2A" w:rsidRPr="003B1150">
          <w:rPr>
            <w:rStyle w:val="Hyperlink"/>
            <w:noProof/>
          </w:rPr>
          <w:t>Purpose</w:t>
        </w:r>
        <w:r w:rsidR="006B3E2A">
          <w:rPr>
            <w:noProof/>
            <w:webHidden/>
          </w:rPr>
          <w:tab/>
        </w:r>
        <w:r w:rsidR="006B3E2A">
          <w:rPr>
            <w:noProof/>
            <w:webHidden/>
          </w:rPr>
          <w:fldChar w:fldCharType="begin"/>
        </w:r>
        <w:r w:rsidR="006B3E2A">
          <w:rPr>
            <w:noProof/>
            <w:webHidden/>
          </w:rPr>
          <w:instrText xml:space="preserve"> PAGEREF _Toc67573037 \h </w:instrText>
        </w:r>
        <w:r w:rsidR="006B3E2A">
          <w:rPr>
            <w:noProof/>
            <w:webHidden/>
          </w:rPr>
        </w:r>
        <w:r w:rsidR="006B3E2A">
          <w:rPr>
            <w:noProof/>
            <w:webHidden/>
          </w:rPr>
          <w:fldChar w:fldCharType="separate"/>
        </w:r>
        <w:r w:rsidR="006B3E2A">
          <w:rPr>
            <w:noProof/>
            <w:webHidden/>
          </w:rPr>
          <w:t>7</w:t>
        </w:r>
        <w:r w:rsidR="006B3E2A">
          <w:rPr>
            <w:noProof/>
            <w:webHidden/>
          </w:rPr>
          <w:fldChar w:fldCharType="end"/>
        </w:r>
      </w:hyperlink>
    </w:p>
    <w:p w14:paraId="21C0795B" w14:textId="09D5DB00" w:rsidR="006B3E2A" w:rsidRDefault="00204C68">
      <w:pPr>
        <w:pStyle w:val="TOC2"/>
        <w:tabs>
          <w:tab w:val="left" w:pos="960"/>
        </w:tabs>
        <w:rPr>
          <w:rFonts w:asciiTheme="minorHAnsi" w:eastAsiaTheme="minorEastAsia" w:hAnsiTheme="minorHAnsi" w:cstheme="minorBidi"/>
          <w:noProof/>
          <w:sz w:val="22"/>
          <w:szCs w:val="22"/>
        </w:rPr>
      </w:pPr>
      <w:hyperlink w:anchor="_Toc67573038" w:history="1">
        <w:r w:rsidR="006B3E2A" w:rsidRPr="003B1150">
          <w:rPr>
            <w:rStyle w:val="Hyperlink"/>
            <w:noProof/>
          </w:rPr>
          <w:t>2.2</w:t>
        </w:r>
        <w:r w:rsidR="006B3E2A">
          <w:rPr>
            <w:rFonts w:asciiTheme="minorHAnsi" w:eastAsiaTheme="minorEastAsia" w:hAnsiTheme="minorHAnsi" w:cstheme="minorBidi"/>
            <w:noProof/>
            <w:sz w:val="22"/>
            <w:szCs w:val="22"/>
          </w:rPr>
          <w:tab/>
        </w:r>
        <w:r w:rsidR="006B3E2A" w:rsidRPr="003B1150">
          <w:rPr>
            <w:rStyle w:val="Hyperlink"/>
            <w:noProof/>
          </w:rPr>
          <w:t>Background</w:t>
        </w:r>
        <w:r w:rsidR="006B3E2A">
          <w:rPr>
            <w:noProof/>
            <w:webHidden/>
          </w:rPr>
          <w:tab/>
        </w:r>
        <w:r w:rsidR="006B3E2A">
          <w:rPr>
            <w:noProof/>
            <w:webHidden/>
          </w:rPr>
          <w:fldChar w:fldCharType="begin"/>
        </w:r>
        <w:r w:rsidR="006B3E2A">
          <w:rPr>
            <w:noProof/>
            <w:webHidden/>
          </w:rPr>
          <w:instrText xml:space="preserve"> PAGEREF _Toc67573038 \h </w:instrText>
        </w:r>
        <w:r w:rsidR="006B3E2A">
          <w:rPr>
            <w:noProof/>
            <w:webHidden/>
          </w:rPr>
        </w:r>
        <w:r w:rsidR="006B3E2A">
          <w:rPr>
            <w:noProof/>
            <w:webHidden/>
          </w:rPr>
          <w:fldChar w:fldCharType="separate"/>
        </w:r>
        <w:r w:rsidR="006B3E2A">
          <w:rPr>
            <w:noProof/>
            <w:webHidden/>
          </w:rPr>
          <w:t>7</w:t>
        </w:r>
        <w:r w:rsidR="006B3E2A">
          <w:rPr>
            <w:noProof/>
            <w:webHidden/>
          </w:rPr>
          <w:fldChar w:fldCharType="end"/>
        </w:r>
      </w:hyperlink>
    </w:p>
    <w:p w14:paraId="6FFC5FB0" w14:textId="38562198" w:rsidR="006B3E2A" w:rsidRDefault="00204C68">
      <w:pPr>
        <w:pStyle w:val="TOC2"/>
        <w:tabs>
          <w:tab w:val="left" w:pos="960"/>
        </w:tabs>
        <w:rPr>
          <w:rFonts w:asciiTheme="minorHAnsi" w:eastAsiaTheme="minorEastAsia" w:hAnsiTheme="minorHAnsi" w:cstheme="minorBidi"/>
          <w:noProof/>
          <w:sz w:val="22"/>
          <w:szCs w:val="22"/>
        </w:rPr>
      </w:pPr>
      <w:hyperlink w:anchor="_Toc67573039" w:history="1">
        <w:r w:rsidR="006B3E2A" w:rsidRPr="003B1150">
          <w:rPr>
            <w:rStyle w:val="Hyperlink"/>
            <w:noProof/>
          </w:rPr>
          <w:t>2.3</w:t>
        </w:r>
        <w:r w:rsidR="006B3E2A">
          <w:rPr>
            <w:rFonts w:asciiTheme="minorHAnsi" w:eastAsiaTheme="minorEastAsia" w:hAnsiTheme="minorHAnsi" w:cstheme="minorBidi"/>
            <w:noProof/>
            <w:sz w:val="22"/>
            <w:szCs w:val="22"/>
          </w:rPr>
          <w:tab/>
        </w:r>
        <w:r w:rsidR="006B3E2A" w:rsidRPr="003B1150">
          <w:rPr>
            <w:rStyle w:val="Hyperlink"/>
            <w:noProof/>
          </w:rPr>
          <w:t>Business Objective (s)</w:t>
        </w:r>
        <w:r w:rsidR="006B3E2A">
          <w:rPr>
            <w:noProof/>
            <w:webHidden/>
          </w:rPr>
          <w:tab/>
        </w:r>
        <w:r w:rsidR="006B3E2A">
          <w:rPr>
            <w:noProof/>
            <w:webHidden/>
          </w:rPr>
          <w:fldChar w:fldCharType="begin"/>
        </w:r>
        <w:r w:rsidR="006B3E2A">
          <w:rPr>
            <w:noProof/>
            <w:webHidden/>
          </w:rPr>
          <w:instrText xml:space="preserve"> PAGEREF _Toc67573039 \h </w:instrText>
        </w:r>
        <w:r w:rsidR="006B3E2A">
          <w:rPr>
            <w:noProof/>
            <w:webHidden/>
          </w:rPr>
        </w:r>
        <w:r w:rsidR="006B3E2A">
          <w:rPr>
            <w:noProof/>
            <w:webHidden/>
          </w:rPr>
          <w:fldChar w:fldCharType="separate"/>
        </w:r>
        <w:r w:rsidR="006B3E2A">
          <w:rPr>
            <w:noProof/>
            <w:webHidden/>
          </w:rPr>
          <w:t>7</w:t>
        </w:r>
        <w:r w:rsidR="006B3E2A">
          <w:rPr>
            <w:noProof/>
            <w:webHidden/>
          </w:rPr>
          <w:fldChar w:fldCharType="end"/>
        </w:r>
      </w:hyperlink>
    </w:p>
    <w:p w14:paraId="3FEFD5A7" w14:textId="4C45A9FE" w:rsidR="006B3E2A" w:rsidRDefault="00204C68">
      <w:pPr>
        <w:pStyle w:val="TOC2"/>
        <w:tabs>
          <w:tab w:val="left" w:pos="960"/>
        </w:tabs>
        <w:rPr>
          <w:rFonts w:asciiTheme="minorHAnsi" w:eastAsiaTheme="minorEastAsia" w:hAnsiTheme="minorHAnsi" w:cstheme="minorBidi"/>
          <w:noProof/>
          <w:sz w:val="22"/>
          <w:szCs w:val="22"/>
        </w:rPr>
      </w:pPr>
      <w:hyperlink w:anchor="_Toc67573040" w:history="1">
        <w:r w:rsidR="006B3E2A" w:rsidRPr="003B1150">
          <w:rPr>
            <w:rStyle w:val="Hyperlink"/>
            <w:noProof/>
          </w:rPr>
          <w:t>2.4</w:t>
        </w:r>
        <w:r w:rsidR="006B3E2A">
          <w:rPr>
            <w:rFonts w:asciiTheme="minorHAnsi" w:eastAsiaTheme="minorEastAsia" w:hAnsiTheme="minorHAnsi" w:cstheme="minorBidi"/>
            <w:noProof/>
            <w:sz w:val="22"/>
            <w:szCs w:val="22"/>
          </w:rPr>
          <w:tab/>
        </w:r>
        <w:r w:rsidR="006B3E2A" w:rsidRPr="003B1150">
          <w:rPr>
            <w:rStyle w:val="Hyperlink"/>
            <w:noProof/>
          </w:rPr>
          <w:t>In Scope</w:t>
        </w:r>
        <w:r w:rsidR="006B3E2A">
          <w:rPr>
            <w:noProof/>
            <w:webHidden/>
          </w:rPr>
          <w:tab/>
        </w:r>
        <w:r w:rsidR="006B3E2A">
          <w:rPr>
            <w:noProof/>
            <w:webHidden/>
          </w:rPr>
          <w:fldChar w:fldCharType="begin"/>
        </w:r>
        <w:r w:rsidR="006B3E2A">
          <w:rPr>
            <w:noProof/>
            <w:webHidden/>
          </w:rPr>
          <w:instrText xml:space="preserve"> PAGEREF _Toc67573040 \h </w:instrText>
        </w:r>
        <w:r w:rsidR="006B3E2A">
          <w:rPr>
            <w:noProof/>
            <w:webHidden/>
          </w:rPr>
        </w:r>
        <w:r w:rsidR="006B3E2A">
          <w:rPr>
            <w:noProof/>
            <w:webHidden/>
          </w:rPr>
          <w:fldChar w:fldCharType="separate"/>
        </w:r>
        <w:r w:rsidR="006B3E2A">
          <w:rPr>
            <w:noProof/>
            <w:webHidden/>
          </w:rPr>
          <w:t>8</w:t>
        </w:r>
        <w:r w:rsidR="006B3E2A">
          <w:rPr>
            <w:noProof/>
            <w:webHidden/>
          </w:rPr>
          <w:fldChar w:fldCharType="end"/>
        </w:r>
      </w:hyperlink>
    </w:p>
    <w:p w14:paraId="6EE4451A" w14:textId="0427713C" w:rsidR="006B3E2A" w:rsidRDefault="00204C68">
      <w:pPr>
        <w:pStyle w:val="TOC2"/>
        <w:tabs>
          <w:tab w:val="left" w:pos="960"/>
        </w:tabs>
        <w:rPr>
          <w:rFonts w:asciiTheme="minorHAnsi" w:eastAsiaTheme="minorEastAsia" w:hAnsiTheme="minorHAnsi" w:cstheme="minorBidi"/>
          <w:noProof/>
          <w:sz w:val="22"/>
          <w:szCs w:val="22"/>
        </w:rPr>
      </w:pPr>
      <w:hyperlink w:anchor="_Toc67573041" w:history="1">
        <w:r w:rsidR="006B3E2A" w:rsidRPr="003B1150">
          <w:rPr>
            <w:rStyle w:val="Hyperlink"/>
            <w:noProof/>
          </w:rPr>
          <w:t>2.5</w:t>
        </w:r>
        <w:r w:rsidR="006B3E2A">
          <w:rPr>
            <w:rFonts w:asciiTheme="minorHAnsi" w:eastAsiaTheme="minorEastAsia" w:hAnsiTheme="minorHAnsi" w:cstheme="minorBidi"/>
            <w:noProof/>
            <w:sz w:val="22"/>
            <w:szCs w:val="22"/>
          </w:rPr>
          <w:tab/>
        </w:r>
        <w:r w:rsidR="006B3E2A" w:rsidRPr="003B1150">
          <w:rPr>
            <w:rStyle w:val="Hyperlink"/>
            <w:noProof/>
          </w:rPr>
          <w:t>Out of Scope</w:t>
        </w:r>
        <w:r w:rsidR="006B3E2A">
          <w:rPr>
            <w:noProof/>
            <w:webHidden/>
          </w:rPr>
          <w:tab/>
        </w:r>
        <w:r w:rsidR="006B3E2A">
          <w:rPr>
            <w:noProof/>
            <w:webHidden/>
          </w:rPr>
          <w:fldChar w:fldCharType="begin"/>
        </w:r>
        <w:r w:rsidR="006B3E2A">
          <w:rPr>
            <w:noProof/>
            <w:webHidden/>
          </w:rPr>
          <w:instrText xml:space="preserve"> PAGEREF _Toc67573041 \h </w:instrText>
        </w:r>
        <w:r w:rsidR="006B3E2A">
          <w:rPr>
            <w:noProof/>
            <w:webHidden/>
          </w:rPr>
        </w:r>
        <w:r w:rsidR="006B3E2A">
          <w:rPr>
            <w:noProof/>
            <w:webHidden/>
          </w:rPr>
          <w:fldChar w:fldCharType="separate"/>
        </w:r>
        <w:r w:rsidR="006B3E2A">
          <w:rPr>
            <w:noProof/>
            <w:webHidden/>
          </w:rPr>
          <w:t>8</w:t>
        </w:r>
        <w:r w:rsidR="006B3E2A">
          <w:rPr>
            <w:noProof/>
            <w:webHidden/>
          </w:rPr>
          <w:fldChar w:fldCharType="end"/>
        </w:r>
      </w:hyperlink>
    </w:p>
    <w:p w14:paraId="463BE3B1" w14:textId="2EF70994" w:rsidR="006B3E2A" w:rsidRDefault="00204C68">
      <w:pPr>
        <w:pStyle w:val="TOC2"/>
        <w:tabs>
          <w:tab w:val="left" w:pos="960"/>
        </w:tabs>
        <w:rPr>
          <w:rFonts w:asciiTheme="minorHAnsi" w:eastAsiaTheme="minorEastAsia" w:hAnsiTheme="minorHAnsi" w:cstheme="minorBidi"/>
          <w:noProof/>
          <w:sz w:val="22"/>
          <w:szCs w:val="22"/>
        </w:rPr>
      </w:pPr>
      <w:hyperlink w:anchor="_Toc67573042" w:history="1">
        <w:r w:rsidR="006B3E2A" w:rsidRPr="003B1150">
          <w:rPr>
            <w:rStyle w:val="Hyperlink"/>
            <w:noProof/>
          </w:rPr>
          <w:t>2.6</w:t>
        </w:r>
        <w:r w:rsidR="006B3E2A">
          <w:rPr>
            <w:rFonts w:asciiTheme="minorHAnsi" w:eastAsiaTheme="minorEastAsia" w:hAnsiTheme="minorHAnsi" w:cstheme="minorBidi"/>
            <w:noProof/>
            <w:sz w:val="22"/>
            <w:szCs w:val="22"/>
          </w:rPr>
          <w:tab/>
        </w:r>
        <w:r w:rsidR="006B3E2A" w:rsidRPr="003B1150">
          <w:rPr>
            <w:rStyle w:val="Hyperlink"/>
            <w:noProof/>
          </w:rPr>
          <w:t>Constraints</w:t>
        </w:r>
        <w:r w:rsidR="006B3E2A">
          <w:rPr>
            <w:noProof/>
            <w:webHidden/>
          </w:rPr>
          <w:tab/>
        </w:r>
        <w:r w:rsidR="006B3E2A">
          <w:rPr>
            <w:noProof/>
            <w:webHidden/>
          </w:rPr>
          <w:fldChar w:fldCharType="begin"/>
        </w:r>
        <w:r w:rsidR="006B3E2A">
          <w:rPr>
            <w:noProof/>
            <w:webHidden/>
          </w:rPr>
          <w:instrText xml:space="preserve"> PAGEREF _Toc67573042 \h </w:instrText>
        </w:r>
        <w:r w:rsidR="006B3E2A">
          <w:rPr>
            <w:noProof/>
            <w:webHidden/>
          </w:rPr>
        </w:r>
        <w:r w:rsidR="006B3E2A">
          <w:rPr>
            <w:noProof/>
            <w:webHidden/>
          </w:rPr>
          <w:fldChar w:fldCharType="separate"/>
        </w:r>
        <w:r w:rsidR="006B3E2A">
          <w:rPr>
            <w:noProof/>
            <w:webHidden/>
          </w:rPr>
          <w:t>9</w:t>
        </w:r>
        <w:r w:rsidR="006B3E2A">
          <w:rPr>
            <w:noProof/>
            <w:webHidden/>
          </w:rPr>
          <w:fldChar w:fldCharType="end"/>
        </w:r>
      </w:hyperlink>
    </w:p>
    <w:p w14:paraId="029AD0DA" w14:textId="2706A271" w:rsidR="006B3E2A" w:rsidRDefault="00204C68">
      <w:pPr>
        <w:pStyle w:val="TOC2"/>
        <w:tabs>
          <w:tab w:val="left" w:pos="960"/>
        </w:tabs>
        <w:rPr>
          <w:rFonts w:asciiTheme="minorHAnsi" w:eastAsiaTheme="minorEastAsia" w:hAnsiTheme="minorHAnsi" w:cstheme="minorBidi"/>
          <w:noProof/>
          <w:sz w:val="22"/>
          <w:szCs w:val="22"/>
        </w:rPr>
      </w:pPr>
      <w:hyperlink w:anchor="_Toc67573043" w:history="1">
        <w:r w:rsidR="006B3E2A" w:rsidRPr="003B1150">
          <w:rPr>
            <w:rStyle w:val="Hyperlink"/>
            <w:noProof/>
          </w:rPr>
          <w:t>2.7</w:t>
        </w:r>
        <w:r w:rsidR="006B3E2A">
          <w:rPr>
            <w:rFonts w:asciiTheme="minorHAnsi" w:eastAsiaTheme="minorEastAsia" w:hAnsiTheme="minorHAnsi" w:cstheme="minorBidi"/>
            <w:noProof/>
            <w:sz w:val="22"/>
            <w:szCs w:val="22"/>
          </w:rPr>
          <w:tab/>
        </w:r>
        <w:r w:rsidR="006B3E2A" w:rsidRPr="003B1150">
          <w:rPr>
            <w:rStyle w:val="Hyperlink"/>
            <w:noProof/>
          </w:rPr>
          <w:t>Assumptions</w:t>
        </w:r>
        <w:r w:rsidR="006B3E2A">
          <w:rPr>
            <w:noProof/>
            <w:webHidden/>
          </w:rPr>
          <w:tab/>
        </w:r>
        <w:r w:rsidR="006B3E2A">
          <w:rPr>
            <w:noProof/>
            <w:webHidden/>
          </w:rPr>
          <w:fldChar w:fldCharType="begin"/>
        </w:r>
        <w:r w:rsidR="006B3E2A">
          <w:rPr>
            <w:noProof/>
            <w:webHidden/>
          </w:rPr>
          <w:instrText xml:space="preserve"> PAGEREF _Toc67573043 \h </w:instrText>
        </w:r>
        <w:r w:rsidR="006B3E2A">
          <w:rPr>
            <w:noProof/>
            <w:webHidden/>
          </w:rPr>
        </w:r>
        <w:r w:rsidR="006B3E2A">
          <w:rPr>
            <w:noProof/>
            <w:webHidden/>
          </w:rPr>
          <w:fldChar w:fldCharType="separate"/>
        </w:r>
        <w:r w:rsidR="006B3E2A">
          <w:rPr>
            <w:noProof/>
            <w:webHidden/>
          </w:rPr>
          <w:t>9</w:t>
        </w:r>
        <w:r w:rsidR="006B3E2A">
          <w:rPr>
            <w:noProof/>
            <w:webHidden/>
          </w:rPr>
          <w:fldChar w:fldCharType="end"/>
        </w:r>
      </w:hyperlink>
    </w:p>
    <w:p w14:paraId="084ADC9E" w14:textId="293DA861" w:rsidR="006B3E2A" w:rsidRDefault="00204C68">
      <w:pPr>
        <w:pStyle w:val="TOC2"/>
        <w:tabs>
          <w:tab w:val="left" w:pos="960"/>
        </w:tabs>
        <w:rPr>
          <w:rFonts w:asciiTheme="minorHAnsi" w:eastAsiaTheme="minorEastAsia" w:hAnsiTheme="minorHAnsi" w:cstheme="minorBidi"/>
          <w:noProof/>
          <w:sz w:val="22"/>
          <w:szCs w:val="22"/>
        </w:rPr>
      </w:pPr>
      <w:hyperlink w:anchor="_Toc67573044" w:history="1">
        <w:r w:rsidR="006B3E2A" w:rsidRPr="003B1150">
          <w:rPr>
            <w:rStyle w:val="Hyperlink"/>
            <w:noProof/>
          </w:rPr>
          <w:t>2.8</w:t>
        </w:r>
        <w:r w:rsidR="006B3E2A">
          <w:rPr>
            <w:rFonts w:asciiTheme="minorHAnsi" w:eastAsiaTheme="minorEastAsia" w:hAnsiTheme="minorHAnsi" w:cstheme="minorBidi"/>
            <w:noProof/>
            <w:sz w:val="22"/>
            <w:szCs w:val="22"/>
          </w:rPr>
          <w:tab/>
        </w:r>
        <w:r w:rsidR="006B3E2A" w:rsidRPr="003B1150">
          <w:rPr>
            <w:rStyle w:val="Hyperlink"/>
            <w:noProof/>
          </w:rPr>
          <w:t>Dependencies</w:t>
        </w:r>
        <w:r w:rsidR="006B3E2A">
          <w:rPr>
            <w:noProof/>
            <w:webHidden/>
          </w:rPr>
          <w:tab/>
        </w:r>
        <w:r w:rsidR="006B3E2A">
          <w:rPr>
            <w:noProof/>
            <w:webHidden/>
          </w:rPr>
          <w:fldChar w:fldCharType="begin"/>
        </w:r>
        <w:r w:rsidR="006B3E2A">
          <w:rPr>
            <w:noProof/>
            <w:webHidden/>
          </w:rPr>
          <w:instrText xml:space="preserve"> PAGEREF _Toc67573044 \h </w:instrText>
        </w:r>
        <w:r w:rsidR="006B3E2A">
          <w:rPr>
            <w:noProof/>
            <w:webHidden/>
          </w:rPr>
        </w:r>
        <w:r w:rsidR="006B3E2A">
          <w:rPr>
            <w:noProof/>
            <w:webHidden/>
          </w:rPr>
          <w:fldChar w:fldCharType="separate"/>
        </w:r>
        <w:r w:rsidR="006B3E2A">
          <w:rPr>
            <w:noProof/>
            <w:webHidden/>
          </w:rPr>
          <w:t>9</w:t>
        </w:r>
        <w:r w:rsidR="006B3E2A">
          <w:rPr>
            <w:noProof/>
            <w:webHidden/>
          </w:rPr>
          <w:fldChar w:fldCharType="end"/>
        </w:r>
      </w:hyperlink>
    </w:p>
    <w:p w14:paraId="3AFE4D54" w14:textId="4D6EC44C"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45" w:history="1">
        <w:r w:rsidR="006B3E2A" w:rsidRPr="003B1150">
          <w:rPr>
            <w:rStyle w:val="Hyperlink"/>
            <w:noProof/>
          </w:rPr>
          <w:t>3</w:t>
        </w:r>
        <w:r w:rsidR="006B3E2A">
          <w:rPr>
            <w:rFonts w:asciiTheme="minorHAnsi" w:eastAsiaTheme="minorEastAsia" w:hAnsiTheme="minorHAnsi" w:cstheme="minorBidi"/>
            <w:b w:val="0"/>
            <w:caps w:val="0"/>
            <w:noProof/>
            <w:sz w:val="22"/>
            <w:szCs w:val="22"/>
          </w:rPr>
          <w:tab/>
        </w:r>
        <w:r w:rsidR="006B3E2A" w:rsidRPr="003B1150">
          <w:rPr>
            <w:rStyle w:val="Hyperlink"/>
            <w:noProof/>
          </w:rPr>
          <w:t>Specification: User Access Management</w:t>
        </w:r>
        <w:r w:rsidR="006B3E2A">
          <w:rPr>
            <w:noProof/>
            <w:webHidden/>
          </w:rPr>
          <w:tab/>
        </w:r>
        <w:r w:rsidR="006B3E2A">
          <w:rPr>
            <w:noProof/>
            <w:webHidden/>
          </w:rPr>
          <w:fldChar w:fldCharType="begin"/>
        </w:r>
        <w:r w:rsidR="006B3E2A">
          <w:rPr>
            <w:noProof/>
            <w:webHidden/>
          </w:rPr>
          <w:instrText xml:space="preserve"> PAGEREF _Toc67573045 \h </w:instrText>
        </w:r>
        <w:r w:rsidR="006B3E2A">
          <w:rPr>
            <w:noProof/>
            <w:webHidden/>
          </w:rPr>
        </w:r>
        <w:r w:rsidR="006B3E2A">
          <w:rPr>
            <w:noProof/>
            <w:webHidden/>
          </w:rPr>
          <w:fldChar w:fldCharType="separate"/>
        </w:r>
        <w:r w:rsidR="006B3E2A">
          <w:rPr>
            <w:noProof/>
            <w:webHidden/>
          </w:rPr>
          <w:t>10</w:t>
        </w:r>
        <w:r w:rsidR="006B3E2A">
          <w:rPr>
            <w:noProof/>
            <w:webHidden/>
          </w:rPr>
          <w:fldChar w:fldCharType="end"/>
        </w:r>
      </w:hyperlink>
    </w:p>
    <w:p w14:paraId="48E95544" w14:textId="1D4C3FCA" w:rsidR="006B3E2A" w:rsidRDefault="00204C68">
      <w:pPr>
        <w:pStyle w:val="TOC2"/>
        <w:tabs>
          <w:tab w:val="left" w:pos="960"/>
        </w:tabs>
        <w:rPr>
          <w:rFonts w:asciiTheme="minorHAnsi" w:eastAsiaTheme="minorEastAsia" w:hAnsiTheme="minorHAnsi" w:cstheme="minorBidi"/>
          <w:noProof/>
          <w:sz w:val="22"/>
          <w:szCs w:val="22"/>
        </w:rPr>
      </w:pPr>
      <w:hyperlink w:anchor="_Toc67573046" w:history="1">
        <w:r w:rsidR="006B3E2A" w:rsidRPr="003B1150">
          <w:rPr>
            <w:rStyle w:val="Hyperlink"/>
            <w:noProof/>
          </w:rPr>
          <w:t>3.1</w:t>
        </w:r>
        <w:r w:rsidR="006B3E2A">
          <w:rPr>
            <w:rFonts w:asciiTheme="minorHAnsi" w:eastAsiaTheme="minorEastAsia" w:hAnsiTheme="minorHAnsi" w:cstheme="minorBidi"/>
            <w:noProof/>
            <w:sz w:val="22"/>
            <w:szCs w:val="22"/>
          </w:rPr>
          <w:tab/>
        </w:r>
        <w:r w:rsidR="006B3E2A" w:rsidRPr="003B1150">
          <w:rPr>
            <w:rStyle w:val="Hyperlink"/>
            <w:noProof/>
          </w:rPr>
          <w:t>Accessing Forms via ‘My Brokerage’</w:t>
        </w:r>
        <w:r w:rsidR="006B3E2A">
          <w:rPr>
            <w:noProof/>
            <w:webHidden/>
          </w:rPr>
          <w:tab/>
        </w:r>
        <w:r w:rsidR="006B3E2A">
          <w:rPr>
            <w:noProof/>
            <w:webHidden/>
          </w:rPr>
          <w:fldChar w:fldCharType="begin"/>
        </w:r>
        <w:r w:rsidR="006B3E2A">
          <w:rPr>
            <w:noProof/>
            <w:webHidden/>
          </w:rPr>
          <w:instrText xml:space="preserve"> PAGEREF _Toc67573046 \h </w:instrText>
        </w:r>
        <w:r w:rsidR="006B3E2A">
          <w:rPr>
            <w:noProof/>
            <w:webHidden/>
          </w:rPr>
        </w:r>
        <w:r w:rsidR="006B3E2A">
          <w:rPr>
            <w:noProof/>
            <w:webHidden/>
          </w:rPr>
          <w:fldChar w:fldCharType="separate"/>
        </w:r>
        <w:r w:rsidR="006B3E2A">
          <w:rPr>
            <w:noProof/>
            <w:webHidden/>
          </w:rPr>
          <w:t>10</w:t>
        </w:r>
        <w:r w:rsidR="006B3E2A">
          <w:rPr>
            <w:noProof/>
            <w:webHidden/>
          </w:rPr>
          <w:fldChar w:fldCharType="end"/>
        </w:r>
      </w:hyperlink>
    </w:p>
    <w:p w14:paraId="3A78E061" w14:textId="1340EBDB"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47" w:history="1">
        <w:r w:rsidR="006B3E2A" w:rsidRPr="003B1150">
          <w:rPr>
            <w:rStyle w:val="Hyperlink"/>
            <w:noProof/>
          </w:rPr>
          <w:t>4</w:t>
        </w:r>
        <w:r w:rsidR="006B3E2A">
          <w:rPr>
            <w:rFonts w:asciiTheme="minorHAnsi" w:eastAsiaTheme="minorEastAsia" w:hAnsiTheme="minorHAnsi" w:cstheme="minorBidi"/>
            <w:b w:val="0"/>
            <w:caps w:val="0"/>
            <w:noProof/>
            <w:sz w:val="22"/>
            <w:szCs w:val="22"/>
          </w:rPr>
          <w:tab/>
        </w:r>
        <w:r w:rsidR="006B3E2A" w:rsidRPr="003B1150">
          <w:rPr>
            <w:rStyle w:val="Hyperlink"/>
            <w:noProof/>
          </w:rPr>
          <w:t>Specification: Form Design &amp; Style</w:t>
        </w:r>
        <w:r w:rsidR="006B3E2A">
          <w:rPr>
            <w:noProof/>
            <w:webHidden/>
          </w:rPr>
          <w:tab/>
        </w:r>
        <w:r w:rsidR="006B3E2A">
          <w:rPr>
            <w:noProof/>
            <w:webHidden/>
          </w:rPr>
          <w:fldChar w:fldCharType="begin"/>
        </w:r>
        <w:r w:rsidR="006B3E2A">
          <w:rPr>
            <w:noProof/>
            <w:webHidden/>
          </w:rPr>
          <w:instrText xml:space="preserve"> PAGEREF _Toc67573047 \h </w:instrText>
        </w:r>
        <w:r w:rsidR="006B3E2A">
          <w:rPr>
            <w:noProof/>
            <w:webHidden/>
          </w:rPr>
        </w:r>
        <w:r w:rsidR="006B3E2A">
          <w:rPr>
            <w:noProof/>
            <w:webHidden/>
          </w:rPr>
          <w:fldChar w:fldCharType="separate"/>
        </w:r>
        <w:r w:rsidR="006B3E2A">
          <w:rPr>
            <w:noProof/>
            <w:webHidden/>
          </w:rPr>
          <w:t>14</w:t>
        </w:r>
        <w:r w:rsidR="006B3E2A">
          <w:rPr>
            <w:noProof/>
            <w:webHidden/>
          </w:rPr>
          <w:fldChar w:fldCharType="end"/>
        </w:r>
      </w:hyperlink>
    </w:p>
    <w:p w14:paraId="4A44B870" w14:textId="57947743" w:rsidR="006B3E2A" w:rsidRDefault="00204C68">
      <w:pPr>
        <w:pStyle w:val="TOC2"/>
        <w:tabs>
          <w:tab w:val="left" w:pos="960"/>
        </w:tabs>
        <w:rPr>
          <w:rFonts w:asciiTheme="minorHAnsi" w:eastAsiaTheme="minorEastAsia" w:hAnsiTheme="minorHAnsi" w:cstheme="minorBidi"/>
          <w:noProof/>
          <w:sz w:val="22"/>
          <w:szCs w:val="22"/>
        </w:rPr>
      </w:pPr>
      <w:hyperlink w:anchor="_Toc67573048" w:history="1">
        <w:r w:rsidR="006B3E2A" w:rsidRPr="003B1150">
          <w:rPr>
            <w:rStyle w:val="Hyperlink"/>
            <w:noProof/>
          </w:rPr>
          <w:t>4.1</w:t>
        </w:r>
        <w:r w:rsidR="006B3E2A">
          <w:rPr>
            <w:rFonts w:asciiTheme="minorHAnsi" w:eastAsiaTheme="minorEastAsia" w:hAnsiTheme="minorHAnsi" w:cstheme="minorBidi"/>
            <w:noProof/>
            <w:sz w:val="22"/>
            <w:szCs w:val="22"/>
          </w:rPr>
          <w:tab/>
        </w:r>
        <w:r w:rsidR="006B3E2A" w:rsidRPr="003B1150">
          <w:rPr>
            <w:rStyle w:val="Hyperlink"/>
            <w:noProof/>
          </w:rPr>
          <w:t>Design and Styling</w:t>
        </w:r>
        <w:r w:rsidR="006B3E2A">
          <w:rPr>
            <w:noProof/>
            <w:webHidden/>
          </w:rPr>
          <w:tab/>
        </w:r>
        <w:r w:rsidR="006B3E2A">
          <w:rPr>
            <w:noProof/>
            <w:webHidden/>
          </w:rPr>
          <w:fldChar w:fldCharType="begin"/>
        </w:r>
        <w:r w:rsidR="006B3E2A">
          <w:rPr>
            <w:noProof/>
            <w:webHidden/>
          </w:rPr>
          <w:instrText xml:space="preserve"> PAGEREF _Toc67573048 \h </w:instrText>
        </w:r>
        <w:r w:rsidR="006B3E2A">
          <w:rPr>
            <w:noProof/>
            <w:webHidden/>
          </w:rPr>
        </w:r>
        <w:r w:rsidR="006B3E2A">
          <w:rPr>
            <w:noProof/>
            <w:webHidden/>
          </w:rPr>
          <w:fldChar w:fldCharType="separate"/>
        </w:r>
        <w:r w:rsidR="006B3E2A">
          <w:rPr>
            <w:noProof/>
            <w:webHidden/>
          </w:rPr>
          <w:t>14</w:t>
        </w:r>
        <w:r w:rsidR="006B3E2A">
          <w:rPr>
            <w:noProof/>
            <w:webHidden/>
          </w:rPr>
          <w:fldChar w:fldCharType="end"/>
        </w:r>
      </w:hyperlink>
    </w:p>
    <w:p w14:paraId="49647A4D" w14:textId="6B6C0C11"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49" w:history="1">
        <w:r w:rsidR="006B3E2A" w:rsidRPr="003B1150">
          <w:rPr>
            <w:rStyle w:val="Hyperlink"/>
            <w:noProof/>
          </w:rPr>
          <w:t>5</w:t>
        </w:r>
        <w:r w:rsidR="006B3E2A">
          <w:rPr>
            <w:rFonts w:asciiTheme="minorHAnsi" w:eastAsiaTheme="minorEastAsia" w:hAnsiTheme="minorHAnsi" w:cstheme="minorBidi"/>
            <w:b w:val="0"/>
            <w:caps w:val="0"/>
            <w:noProof/>
            <w:sz w:val="22"/>
            <w:szCs w:val="22"/>
          </w:rPr>
          <w:tab/>
        </w:r>
        <w:r w:rsidR="006B3E2A" w:rsidRPr="003B1150">
          <w:rPr>
            <w:rStyle w:val="Hyperlink"/>
            <w:noProof/>
          </w:rPr>
          <w:t>Specification: Data Collection, Mapping &amp; Validation</w:t>
        </w:r>
        <w:r w:rsidR="006B3E2A">
          <w:rPr>
            <w:noProof/>
            <w:webHidden/>
          </w:rPr>
          <w:tab/>
        </w:r>
        <w:r w:rsidR="006B3E2A">
          <w:rPr>
            <w:noProof/>
            <w:webHidden/>
          </w:rPr>
          <w:fldChar w:fldCharType="begin"/>
        </w:r>
        <w:r w:rsidR="006B3E2A">
          <w:rPr>
            <w:noProof/>
            <w:webHidden/>
          </w:rPr>
          <w:instrText xml:space="preserve"> PAGEREF _Toc67573049 \h </w:instrText>
        </w:r>
        <w:r w:rsidR="006B3E2A">
          <w:rPr>
            <w:noProof/>
            <w:webHidden/>
          </w:rPr>
        </w:r>
        <w:r w:rsidR="006B3E2A">
          <w:rPr>
            <w:noProof/>
            <w:webHidden/>
          </w:rPr>
          <w:fldChar w:fldCharType="separate"/>
        </w:r>
        <w:r w:rsidR="006B3E2A">
          <w:rPr>
            <w:noProof/>
            <w:webHidden/>
          </w:rPr>
          <w:t>17</w:t>
        </w:r>
        <w:r w:rsidR="006B3E2A">
          <w:rPr>
            <w:noProof/>
            <w:webHidden/>
          </w:rPr>
          <w:fldChar w:fldCharType="end"/>
        </w:r>
      </w:hyperlink>
    </w:p>
    <w:p w14:paraId="2EB4BF1B" w14:textId="6C989DE7" w:rsidR="006B3E2A" w:rsidRDefault="00204C68">
      <w:pPr>
        <w:pStyle w:val="TOC2"/>
        <w:tabs>
          <w:tab w:val="left" w:pos="960"/>
        </w:tabs>
        <w:rPr>
          <w:rFonts w:asciiTheme="minorHAnsi" w:eastAsiaTheme="minorEastAsia" w:hAnsiTheme="minorHAnsi" w:cstheme="minorBidi"/>
          <w:noProof/>
          <w:sz w:val="22"/>
          <w:szCs w:val="22"/>
        </w:rPr>
      </w:pPr>
      <w:hyperlink w:anchor="_Toc67573050" w:history="1">
        <w:r w:rsidR="006B3E2A" w:rsidRPr="003B1150">
          <w:rPr>
            <w:rStyle w:val="Hyperlink"/>
            <w:noProof/>
          </w:rPr>
          <w:t>5.1</w:t>
        </w:r>
        <w:r w:rsidR="006B3E2A">
          <w:rPr>
            <w:rFonts w:asciiTheme="minorHAnsi" w:eastAsiaTheme="minorEastAsia" w:hAnsiTheme="minorHAnsi" w:cstheme="minorBidi"/>
            <w:noProof/>
            <w:sz w:val="22"/>
            <w:szCs w:val="22"/>
          </w:rPr>
          <w:tab/>
        </w:r>
        <w:r w:rsidR="006B3E2A" w:rsidRPr="003B1150">
          <w:rPr>
            <w:rStyle w:val="Hyperlink"/>
            <w:noProof/>
          </w:rPr>
          <w:t>Data Collection</w:t>
        </w:r>
        <w:r w:rsidR="006B3E2A">
          <w:rPr>
            <w:noProof/>
            <w:webHidden/>
          </w:rPr>
          <w:tab/>
        </w:r>
        <w:r w:rsidR="006B3E2A">
          <w:rPr>
            <w:noProof/>
            <w:webHidden/>
          </w:rPr>
          <w:fldChar w:fldCharType="begin"/>
        </w:r>
        <w:r w:rsidR="006B3E2A">
          <w:rPr>
            <w:noProof/>
            <w:webHidden/>
          </w:rPr>
          <w:instrText xml:space="preserve"> PAGEREF _Toc67573050 \h </w:instrText>
        </w:r>
        <w:r w:rsidR="006B3E2A">
          <w:rPr>
            <w:noProof/>
            <w:webHidden/>
          </w:rPr>
        </w:r>
        <w:r w:rsidR="006B3E2A">
          <w:rPr>
            <w:noProof/>
            <w:webHidden/>
          </w:rPr>
          <w:fldChar w:fldCharType="separate"/>
        </w:r>
        <w:r w:rsidR="006B3E2A">
          <w:rPr>
            <w:noProof/>
            <w:webHidden/>
          </w:rPr>
          <w:t>17</w:t>
        </w:r>
        <w:r w:rsidR="006B3E2A">
          <w:rPr>
            <w:noProof/>
            <w:webHidden/>
          </w:rPr>
          <w:fldChar w:fldCharType="end"/>
        </w:r>
      </w:hyperlink>
    </w:p>
    <w:p w14:paraId="67142E32" w14:textId="1BB31152" w:rsidR="006B3E2A" w:rsidRDefault="00204C68">
      <w:pPr>
        <w:pStyle w:val="TOC2"/>
        <w:tabs>
          <w:tab w:val="left" w:pos="960"/>
        </w:tabs>
        <w:rPr>
          <w:rFonts w:asciiTheme="minorHAnsi" w:eastAsiaTheme="minorEastAsia" w:hAnsiTheme="minorHAnsi" w:cstheme="minorBidi"/>
          <w:noProof/>
          <w:sz w:val="22"/>
          <w:szCs w:val="22"/>
        </w:rPr>
      </w:pPr>
      <w:hyperlink w:anchor="_Toc67573051" w:history="1">
        <w:r w:rsidR="006B3E2A" w:rsidRPr="003B1150">
          <w:rPr>
            <w:rStyle w:val="Hyperlink"/>
            <w:noProof/>
          </w:rPr>
          <w:t>5.2</w:t>
        </w:r>
        <w:r w:rsidR="006B3E2A">
          <w:rPr>
            <w:rFonts w:asciiTheme="minorHAnsi" w:eastAsiaTheme="minorEastAsia" w:hAnsiTheme="minorHAnsi" w:cstheme="minorBidi"/>
            <w:noProof/>
            <w:sz w:val="22"/>
            <w:szCs w:val="22"/>
          </w:rPr>
          <w:tab/>
        </w:r>
        <w:r w:rsidR="006B3E2A" w:rsidRPr="003B1150">
          <w:rPr>
            <w:rStyle w:val="Hyperlink"/>
            <w:noProof/>
          </w:rPr>
          <w:t>Data Mapping</w:t>
        </w:r>
        <w:r w:rsidR="006B3E2A">
          <w:rPr>
            <w:noProof/>
            <w:webHidden/>
          </w:rPr>
          <w:tab/>
        </w:r>
        <w:r w:rsidR="006B3E2A">
          <w:rPr>
            <w:noProof/>
            <w:webHidden/>
          </w:rPr>
          <w:fldChar w:fldCharType="begin"/>
        </w:r>
        <w:r w:rsidR="006B3E2A">
          <w:rPr>
            <w:noProof/>
            <w:webHidden/>
          </w:rPr>
          <w:instrText xml:space="preserve"> PAGEREF _Toc67573051 \h </w:instrText>
        </w:r>
        <w:r w:rsidR="006B3E2A">
          <w:rPr>
            <w:noProof/>
            <w:webHidden/>
          </w:rPr>
        </w:r>
        <w:r w:rsidR="006B3E2A">
          <w:rPr>
            <w:noProof/>
            <w:webHidden/>
          </w:rPr>
          <w:fldChar w:fldCharType="separate"/>
        </w:r>
        <w:r w:rsidR="006B3E2A">
          <w:rPr>
            <w:noProof/>
            <w:webHidden/>
          </w:rPr>
          <w:t>26</w:t>
        </w:r>
        <w:r w:rsidR="006B3E2A">
          <w:rPr>
            <w:noProof/>
            <w:webHidden/>
          </w:rPr>
          <w:fldChar w:fldCharType="end"/>
        </w:r>
      </w:hyperlink>
    </w:p>
    <w:p w14:paraId="0C3D27A2" w14:textId="31B82D34" w:rsidR="006B3E2A" w:rsidRDefault="00204C68">
      <w:pPr>
        <w:pStyle w:val="TOC2"/>
        <w:tabs>
          <w:tab w:val="left" w:pos="960"/>
        </w:tabs>
        <w:rPr>
          <w:rFonts w:asciiTheme="minorHAnsi" w:eastAsiaTheme="minorEastAsia" w:hAnsiTheme="minorHAnsi" w:cstheme="minorBidi"/>
          <w:noProof/>
          <w:sz w:val="22"/>
          <w:szCs w:val="22"/>
        </w:rPr>
      </w:pPr>
      <w:hyperlink w:anchor="_Toc67573052" w:history="1">
        <w:r w:rsidR="006B3E2A" w:rsidRPr="003B1150">
          <w:rPr>
            <w:rStyle w:val="Hyperlink"/>
            <w:noProof/>
          </w:rPr>
          <w:t>5.3</w:t>
        </w:r>
        <w:r w:rsidR="006B3E2A">
          <w:rPr>
            <w:rFonts w:asciiTheme="minorHAnsi" w:eastAsiaTheme="minorEastAsia" w:hAnsiTheme="minorHAnsi" w:cstheme="minorBidi"/>
            <w:noProof/>
            <w:sz w:val="22"/>
            <w:szCs w:val="22"/>
          </w:rPr>
          <w:tab/>
        </w:r>
        <w:r w:rsidR="006B3E2A" w:rsidRPr="003B1150">
          <w:rPr>
            <w:rStyle w:val="Hyperlink"/>
            <w:noProof/>
          </w:rPr>
          <w:t>Data Validation</w:t>
        </w:r>
        <w:r w:rsidR="006B3E2A">
          <w:rPr>
            <w:noProof/>
            <w:webHidden/>
          </w:rPr>
          <w:tab/>
        </w:r>
        <w:r w:rsidR="006B3E2A">
          <w:rPr>
            <w:noProof/>
            <w:webHidden/>
          </w:rPr>
          <w:fldChar w:fldCharType="begin"/>
        </w:r>
        <w:r w:rsidR="006B3E2A">
          <w:rPr>
            <w:noProof/>
            <w:webHidden/>
          </w:rPr>
          <w:instrText xml:space="preserve"> PAGEREF _Toc67573052 \h </w:instrText>
        </w:r>
        <w:r w:rsidR="006B3E2A">
          <w:rPr>
            <w:noProof/>
            <w:webHidden/>
          </w:rPr>
        </w:r>
        <w:r w:rsidR="006B3E2A">
          <w:rPr>
            <w:noProof/>
            <w:webHidden/>
          </w:rPr>
          <w:fldChar w:fldCharType="separate"/>
        </w:r>
        <w:r w:rsidR="006B3E2A">
          <w:rPr>
            <w:noProof/>
            <w:webHidden/>
          </w:rPr>
          <w:t>27</w:t>
        </w:r>
        <w:r w:rsidR="006B3E2A">
          <w:rPr>
            <w:noProof/>
            <w:webHidden/>
          </w:rPr>
          <w:fldChar w:fldCharType="end"/>
        </w:r>
      </w:hyperlink>
    </w:p>
    <w:p w14:paraId="212621CF" w14:textId="760317FA"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53" w:history="1">
        <w:r w:rsidR="006B3E2A" w:rsidRPr="003B1150">
          <w:rPr>
            <w:rStyle w:val="Hyperlink"/>
            <w:noProof/>
          </w:rPr>
          <w:t>6</w:t>
        </w:r>
        <w:r w:rsidR="006B3E2A">
          <w:rPr>
            <w:rFonts w:asciiTheme="minorHAnsi" w:eastAsiaTheme="minorEastAsia" w:hAnsiTheme="minorHAnsi" w:cstheme="minorBidi"/>
            <w:b w:val="0"/>
            <w:caps w:val="0"/>
            <w:noProof/>
            <w:sz w:val="22"/>
            <w:szCs w:val="22"/>
          </w:rPr>
          <w:tab/>
        </w:r>
        <w:r w:rsidR="006B3E2A" w:rsidRPr="003B1150">
          <w:rPr>
            <w:rStyle w:val="Hyperlink"/>
            <w:noProof/>
          </w:rPr>
          <w:t>Form Process Flow</w:t>
        </w:r>
        <w:r w:rsidR="006B3E2A">
          <w:rPr>
            <w:noProof/>
            <w:webHidden/>
          </w:rPr>
          <w:tab/>
        </w:r>
        <w:r w:rsidR="006B3E2A">
          <w:rPr>
            <w:noProof/>
            <w:webHidden/>
          </w:rPr>
          <w:fldChar w:fldCharType="begin"/>
        </w:r>
        <w:r w:rsidR="006B3E2A">
          <w:rPr>
            <w:noProof/>
            <w:webHidden/>
          </w:rPr>
          <w:instrText xml:space="preserve"> PAGEREF _Toc67573053 \h </w:instrText>
        </w:r>
        <w:r w:rsidR="006B3E2A">
          <w:rPr>
            <w:noProof/>
            <w:webHidden/>
          </w:rPr>
        </w:r>
        <w:r w:rsidR="006B3E2A">
          <w:rPr>
            <w:noProof/>
            <w:webHidden/>
          </w:rPr>
          <w:fldChar w:fldCharType="separate"/>
        </w:r>
        <w:r w:rsidR="006B3E2A">
          <w:rPr>
            <w:noProof/>
            <w:webHidden/>
          </w:rPr>
          <w:t>28</w:t>
        </w:r>
        <w:r w:rsidR="006B3E2A">
          <w:rPr>
            <w:noProof/>
            <w:webHidden/>
          </w:rPr>
          <w:fldChar w:fldCharType="end"/>
        </w:r>
      </w:hyperlink>
    </w:p>
    <w:p w14:paraId="4EEBBF44" w14:textId="435290EB" w:rsidR="006B3E2A" w:rsidRDefault="00204C68">
      <w:pPr>
        <w:pStyle w:val="TOC2"/>
        <w:tabs>
          <w:tab w:val="left" w:pos="960"/>
        </w:tabs>
        <w:rPr>
          <w:rFonts w:asciiTheme="minorHAnsi" w:eastAsiaTheme="minorEastAsia" w:hAnsiTheme="minorHAnsi" w:cstheme="minorBidi"/>
          <w:noProof/>
          <w:sz w:val="22"/>
          <w:szCs w:val="22"/>
        </w:rPr>
      </w:pPr>
      <w:hyperlink w:anchor="_Toc67573054" w:history="1">
        <w:r w:rsidR="006B3E2A" w:rsidRPr="003B1150">
          <w:rPr>
            <w:rStyle w:val="Hyperlink"/>
            <w:noProof/>
          </w:rPr>
          <w:t>6.1</w:t>
        </w:r>
        <w:r w:rsidR="006B3E2A">
          <w:rPr>
            <w:rFonts w:asciiTheme="minorHAnsi" w:eastAsiaTheme="minorEastAsia" w:hAnsiTheme="minorHAnsi" w:cstheme="minorBidi"/>
            <w:noProof/>
            <w:sz w:val="22"/>
            <w:szCs w:val="22"/>
          </w:rPr>
          <w:tab/>
        </w:r>
        <w:r w:rsidR="006B3E2A" w:rsidRPr="003B1150">
          <w:rPr>
            <w:rStyle w:val="Hyperlink"/>
            <w:noProof/>
          </w:rPr>
          <w:t>Salesforce Fields for Form Status</w:t>
        </w:r>
        <w:r w:rsidR="006B3E2A">
          <w:rPr>
            <w:noProof/>
            <w:webHidden/>
          </w:rPr>
          <w:tab/>
        </w:r>
        <w:r w:rsidR="006B3E2A">
          <w:rPr>
            <w:noProof/>
            <w:webHidden/>
          </w:rPr>
          <w:fldChar w:fldCharType="begin"/>
        </w:r>
        <w:r w:rsidR="006B3E2A">
          <w:rPr>
            <w:noProof/>
            <w:webHidden/>
          </w:rPr>
          <w:instrText xml:space="preserve"> PAGEREF _Toc67573054 \h </w:instrText>
        </w:r>
        <w:r w:rsidR="006B3E2A">
          <w:rPr>
            <w:noProof/>
            <w:webHidden/>
          </w:rPr>
        </w:r>
        <w:r w:rsidR="006B3E2A">
          <w:rPr>
            <w:noProof/>
            <w:webHidden/>
          </w:rPr>
          <w:fldChar w:fldCharType="separate"/>
        </w:r>
        <w:r w:rsidR="006B3E2A">
          <w:rPr>
            <w:noProof/>
            <w:webHidden/>
          </w:rPr>
          <w:t>29</w:t>
        </w:r>
        <w:r w:rsidR="006B3E2A">
          <w:rPr>
            <w:noProof/>
            <w:webHidden/>
          </w:rPr>
          <w:fldChar w:fldCharType="end"/>
        </w:r>
      </w:hyperlink>
    </w:p>
    <w:p w14:paraId="45156EF7" w14:textId="578008A1" w:rsidR="006B3E2A" w:rsidRDefault="00204C68">
      <w:pPr>
        <w:pStyle w:val="TOC2"/>
        <w:tabs>
          <w:tab w:val="left" w:pos="960"/>
        </w:tabs>
        <w:rPr>
          <w:rFonts w:asciiTheme="minorHAnsi" w:eastAsiaTheme="minorEastAsia" w:hAnsiTheme="minorHAnsi" w:cstheme="minorBidi"/>
          <w:noProof/>
          <w:sz w:val="22"/>
          <w:szCs w:val="22"/>
        </w:rPr>
      </w:pPr>
      <w:hyperlink w:anchor="_Toc67573055" w:history="1">
        <w:r w:rsidR="006B3E2A" w:rsidRPr="003B1150">
          <w:rPr>
            <w:rStyle w:val="Hyperlink"/>
            <w:noProof/>
          </w:rPr>
          <w:t>6.2</w:t>
        </w:r>
        <w:r w:rsidR="006B3E2A">
          <w:rPr>
            <w:rFonts w:asciiTheme="minorHAnsi" w:eastAsiaTheme="minorEastAsia" w:hAnsiTheme="minorHAnsi" w:cstheme="minorBidi"/>
            <w:noProof/>
            <w:sz w:val="22"/>
            <w:szCs w:val="22"/>
          </w:rPr>
          <w:tab/>
        </w:r>
        <w:r w:rsidR="006B3E2A" w:rsidRPr="003B1150">
          <w:rPr>
            <w:rStyle w:val="Hyperlink"/>
            <w:noProof/>
          </w:rPr>
          <w:t>Cut-off Dates</w:t>
        </w:r>
        <w:r w:rsidR="006B3E2A">
          <w:rPr>
            <w:noProof/>
            <w:webHidden/>
          </w:rPr>
          <w:tab/>
        </w:r>
        <w:r w:rsidR="006B3E2A">
          <w:rPr>
            <w:noProof/>
            <w:webHidden/>
          </w:rPr>
          <w:fldChar w:fldCharType="begin"/>
        </w:r>
        <w:r w:rsidR="006B3E2A">
          <w:rPr>
            <w:noProof/>
            <w:webHidden/>
          </w:rPr>
          <w:instrText xml:space="preserve"> PAGEREF _Toc67573055 \h </w:instrText>
        </w:r>
        <w:r w:rsidR="006B3E2A">
          <w:rPr>
            <w:noProof/>
            <w:webHidden/>
          </w:rPr>
        </w:r>
        <w:r w:rsidR="006B3E2A">
          <w:rPr>
            <w:noProof/>
            <w:webHidden/>
          </w:rPr>
          <w:fldChar w:fldCharType="separate"/>
        </w:r>
        <w:r w:rsidR="006B3E2A">
          <w:rPr>
            <w:noProof/>
            <w:webHidden/>
          </w:rPr>
          <w:t>30</w:t>
        </w:r>
        <w:r w:rsidR="006B3E2A">
          <w:rPr>
            <w:noProof/>
            <w:webHidden/>
          </w:rPr>
          <w:fldChar w:fldCharType="end"/>
        </w:r>
      </w:hyperlink>
    </w:p>
    <w:p w14:paraId="624EDCB5" w14:textId="323C3F00" w:rsidR="006B3E2A" w:rsidRDefault="00204C68">
      <w:pPr>
        <w:pStyle w:val="TOC2"/>
        <w:tabs>
          <w:tab w:val="left" w:pos="960"/>
        </w:tabs>
        <w:rPr>
          <w:rFonts w:asciiTheme="minorHAnsi" w:eastAsiaTheme="minorEastAsia" w:hAnsiTheme="minorHAnsi" w:cstheme="minorBidi"/>
          <w:noProof/>
          <w:sz w:val="22"/>
          <w:szCs w:val="22"/>
        </w:rPr>
      </w:pPr>
      <w:hyperlink w:anchor="_Toc67573056" w:history="1">
        <w:r w:rsidR="006B3E2A" w:rsidRPr="003B1150">
          <w:rPr>
            <w:rStyle w:val="Hyperlink"/>
            <w:noProof/>
          </w:rPr>
          <w:t>6.3</w:t>
        </w:r>
        <w:r w:rsidR="006B3E2A">
          <w:rPr>
            <w:rFonts w:asciiTheme="minorHAnsi" w:eastAsiaTheme="minorEastAsia" w:hAnsiTheme="minorHAnsi" w:cstheme="minorBidi"/>
            <w:noProof/>
            <w:sz w:val="22"/>
            <w:szCs w:val="22"/>
          </w:rPr>
          <w:tab/>
        </w:r>
        <w:r w:rsidR="006B3E2A" w:rsidRPr="003B1150">
          <w:rPr>
            <w:rStyle w:val="Hyperlink"/>
            <w:noProof/>
          </w:rPr>
          <w:t>Starting a New Form</w:t>
        </w:r>
        <w:r w:rsidR="006B3E2A">
          <w:rPr>
            <w:noProof/>
            <w:webHidden/>
          </w:rPr>
          <w:tab/>
        </w:r>
        <w:r w:rsidR="006B3E2A">
          <w:rPr>
            <w:noProof/>
            <w:webHidden/>
          </w:rPr>
          <w:fldChar w:fldCharType="begin"/>
        </w:r>
        <w:r w:rsidR="006B3E2A">
          <w:rPr>
            <w:noProof/>
            <w:webHidden/>
          </w:rPr>
          <w:instrText xml:space="preserve"> PAGEREF _Toc67573056 \h </w:instrText>
        </w:r>
        <w:r w:rsidR="006B3E2A">
          <w:rPr>
            <w:noProof/>
            <w:webHidden/>
          </w:rPr>
        </w:r>
        <w:r w:rsidR="006B3E2A">
          <w:rPr>
            <w:noProof/>
            <w:webHidden/>
          </w:rPr>
          <w:fldChar w:fldCharType="separate"/>
        </w:r>
        <w:r w:rsidR="006B3E2A">
          <w:rPr>
            <w:noProof/>
            <w:webHidden/>
          </w:rPr>
          <w:t>31</w:t>
        </w:r>
        <w:r w:rsidR="006B3E2A">
          <w:rPr>
            <w:noProof/>
            <w:webHidden/>
          </w:rPr>
          <w:fldChar w:fldCharType="end"/>
        </w:r>
      </w:hyperlink>
    </w:p>
    <w:p w14:paraId="067609F0" w14:textId="260C3B8C" w:rsidR="006B3E2A" w:rsidRDefault="00204C68">
      <w:pPr>
        <w:pStyle w:val="TOC2"/>
        <w:tabs>
          <w:tab w:val="left" w:pos="960"/>
        </w:tabs>
        <w:rPr>
          <w:rFonts w:asciiTheme="minorHAnsi" w:eastAsiaTheme="minorEastAsia" w:hAnsiTheme="minorHAnsi" w:cstheme="minorBidi"/>
          <w:noProof/>
          <w:sz w:val="22"/>
          <w:szCs w:val="22"/>
        </w:rPr>
      </w:pPr>
      <w:hyperlink w:anchor="_Toc67573057" w:history="1">
        <w:r w:rsidR="006B3E2A" w:rsidRPr="003B1150">
          <w:rPr>
            <w:rStyle w:val="Hyperlink"/>
            <w:noProof/>
          </w:rPr>
          <w:t>6.4</w:t>
        </w:r>
        <w:r w:rsidR="006B3E2A">
          <w:rPr>
            <w:rFonts w:asciiTheme="minorHAnsi" w:eastAsiaTheme="minorEastAsia" w:hAnsiTheme="minorHAnsi" w:cstheme="minorBidi"/>
            <w:noProof/>
            <w:sz w:val="22"/>
            <w:szCs w:val="22"/>
          </w:rPr>
          <w:tab/>
        </w:r>
        <w:r w:rsidR="006B3E2A" w:rsidRPr="003B1150">
          <w:rPr>
            <w:rStyle w:val="Hyperlink"/>
            <w:noProof/>
          </w:rPr>
          <w:t>Save Request</w:t>
        </w:r>
        <w:r w:rsidR="006B3E2A">
          <w:rPr>
            <w:noProof/>
            <w:webHidden/>
          </w:rPr>
          <w:tab/>
        </w:r>
        <w:r w:rsidR="006B3E2A">
          <w:rPr>
            <w:noProof/>
            <w:webHidden/>
          </w:rPr>
          <w:fldChar w:fldCharType="begin"/>
        </w:r>
        <w:r w:rsidR="006B3E2A">
          <w:rPr>
            <w:noProof/>
            <w:webHidden/>
          </w:rPr>
          <w:instrText xml:space="preserve"> PAGEREF _Toc67573057 \h </w:instrText>
        </w:r>
        <w:r w:rsidR="006B3E2A">
          <w:rPr>
            <w:noProof/>
            <w:webHidden/>
          </w:rPr>
        </w:r>
        <w:r w:rsidR="006B3E2A">
          <w:rPr>
            <w:noProof/>
            <w:webHidden/>
          </w:rPr>
          <w:fldChar w:fldCharType="separate"/>
        </w:r>
        <w:r w:rsidR="006B3E2A">
          <w:rPr>
            <w:noProof/>
            <w:webHidden/>
          </w:rPr>
          <w:t>32</w:t>
        </w:r>
        <w:r w:rsidR="006B3E2A">
          <w:rPr>
            <w:noProof/>
            <w:webHidden/>
          </w:rPr>
          <w:fldChar w:fldCharType="end"/>
        </w:r>
      </w:hyperlink>
    </w:p>
    <w:p w14:paraId="7967EB2A" w14:textId="64E80508" w:rsidR="006B3E2A" w:rsidRDefault="00204C68">
      <w:pPr>
        <w:pStyle w:val="TOC2"/>
        <w:tabs>
          <w:tab w:val="left" w:pos="960"/>
        </w:tabs>
        <w:rPr>
          <w:rFonts w:asciiTheme="minorHAnsi" w:eastAsiaTheme="minorEastAsia" w:hAnsiTheme="minorHAnsi" w:cstheme="minorBidi"/>
          <w:noProof/>
          <w:sz w:val="22"/>
          <w:szCs w:val="22"/>
        </w:rPr>
      </w:pPr>
      <w:hyperlink w:anchor="_Toc67573058" w:history="1">
        <w:r w:rsidR="006B3E2A" w:rsidRPr="003B1150">
          <w:rPr>
            <w:rStyle w:val="Hyperlink"/>
            <w:noProof/>
          </w:rPr>
          <w:t>6.5</w:t>
        </w:r>
        <w:r w:rsidR="006B3E2A">
          <w:rPr>
            <w:rFonts w:asciiTheme="minorHAnsi" w:eastAsiaTheme="minorEastAsia" w:hAnsiTheme="minorHAnsi" w:cstheme="minorBidi"/>
            <w:noProof/>
            <w:sz w:val="22"/>
            <w:szCs w:val="22"/>
          </w:rPr>
          <w:tab/>
        </w:r>
        <w:r w:rsidR="006B3E2A" w:rsidRPr="003B1150">
          <w:rPr>
            <w:rStyle w:val="Hyperlink"/>
            <w:noProof/>
          </w:rPr>
          <w:t>Submit Request</w:t>
        </w:r>
        <w:r w:rsidR="006B3E2A">
          <w:rPr>
            <w:noProof/>
            <w:webHidden/>
          </w:rPr>
          <w:tab/>
        </w:r>
        <w:r w:rsidR="006B3E2A">
          <w:rPr>
            <w:noProof/>
            <w:webHidden/>
          </w:rPr>
          <w:fldChar w:fldCharType="begin"/>
        </w:r>
        <w:r w:rsidR="006B3E2A">
          <w:rPr>
            <w:noProof/>
            <w:webHidden/>
          </w:rPr>
          <w:instrText xml:space="preserve"> PAGEREF _Toc67573058 \h </w:instrText>
        </w:r>
        <w:r w:rsidR="006B3E2A">
          <w:rPr>
            <w:noProof/>
            <w:webHidden/>
          </w:rPr>
        </w:r>
        <w:r w:rsidR="006B3E2A">
          <w:rPr>
            <w:noProof/>
            <w:webHidden/>
          </w:rPr>
          <w:fldChar w:fldCharType="separate"/>
        </w:r>
        <w:r w:rsidR="006B3E2A">
          <w:rPr>
            <w:noProof/>
            <w:webHidden/>
          </w:rPr>
          <w:t>33</w:t>
        </w:r>
        <w:r w:rsidR="006B3E2A">
          <w:rPr>
            <w:noProof/>
            <w:webHidden/>
          </w:rPr>
          <w:fldChar w:fldCharType="end"/>
        </w:r>
      </w:hyperlink>
    </w:p>
    <w:p w14:paraId="22B5A631" w14:textId="129D8F19" w:rsidR="006B3E2A" w:rsidRDefault="00204C68">
      <w:pPr>
        <w:pStyle w:val="TOC2"/>
        <w:tabs>
          <w:tab w:val="left" w:pos="960"/>
        </w:tabs>
        <w:rPr>
          <w:rFonts w:asciiTheme="minorHAnsi" w:eastAsiaTheme="minorEastAsia" w:hAnsiTheme="minorHAnsi" w:cstheme="minorBidi"/>
          <w:noProof/>
          <w:sz w:val="22"/>
          <w:szCs w:val="22"/>
        </w:rPr>
      </w:pPr>
      <w:hyperlink w:anchor="_Toc67573059" w:history="1">
        <w:r w:rsidR="006B3E2A" w:rsidRPr="003B1150">
          <w:rPr>
            <w:rStyle w:val="Hyperlink"/>
            <w:noProof/>
          </w:rPr>
          <w:t>6.6</w:t>
        </w:r>
        <w:r w:rsidR="006B3E2A">
          <w:rPr>
            <w:rFonts w:asciiTheme="minorHAnsi" w:eastAsiaTheme="minorEastAsia" w:hAnsiTheme="minorHAnsi" w:cstheme="minorBidi"/>
            <w:noProof/>
            <w:sz w:val="22"/>
            <w:szCs w:val="22"/>
          </w:rPr>
          <w:tab/>
        </w:r>
        <w:r w:rsidR="006B3E2A" w:rsidRPr="003B1150">
          <w:rPr>
            <w:rStyle w:val="Hyperlink"/>
            <w:noProof/>
          </w:rPr>
          <w:t>Clear Form Request</w:t>
        </w:r>
        <w:r w:rsidR="006B3E2A">
          <w:rPr>
            <w:noProof/>
            <w:webHidden/>
          </w:rPr>
          <w:tab/>
        </w:r>
        <w:r w:rsidR="006B3E2A">
          <w:rPr>
            <w:noProof/>
            <w:webHidden/>
          </w:rPr>
          <w:fldChar w:fldCharType="begin"/>
        </w:r>
        <w:r w:rsidR="006B3E2A">
          <w:rPr>
            <w:noProof/>
            <w:webHidden/>
          </w:rPr>
          <w:instrText xml:space="preserve"> PAGEREF _Toc67573059 \h </w:instrText>
        </w:r>
        <w:r w:rsidR="006B3E2A">
          <w:rPr>
            <w:noProof/>
            <w:webHidden/>
          </w:rPr>
        </w:r>
        <w:r w:rsidR="006B3E2A">
          <w:rPr>
            <w:noProof/>
            <w:webHidden/>
          </w:rPr>
          <w:fldChar w:fldCharType="separate"/>
        </w:r>
        <w:r w:rsidR="006B3E2A">
          <w:rPr>
            <w:noProof/>
            <w:webHidden/>
          </w:rPr>
          <w:t>34</w:t>
        </w:r>
        <w:r w:rsidR="006B3E2A">
          <w:rPr>
            <w:noProof/>
            <w:webHidden/>
          </w:rPr>
          <w:fldChar w:fldCharType="end"/>
        </w:r>
      </w:hyperlink>
    </w:p>
    <w:p w14:paraId="2DB56A10" w14:textId="58576B03" w:rsidR="006B3E2A" w:rsidRDefault="00204C68">
      <w:pPr>
        <w:pStyle w:val="TOC2"/>
        <w:tabs>
          <w:tab w:val="left" w:pos="960"/>
        </w:tabs>
        <w:rPr>
          <w:rFonts w:asciiTheme="minorHAnsi" w:eastAsiaTheme="minorEastAsia" w:hAnsiTheme="minorHAnsi" w:cstheme="minorBidi"/>
          <w:noProof/>
          <w:sz w:val="22"/>
          <w:szCs w:val="22"/>
        </w:rPr>
      </w:pPr>
      <w:hyperlink w:anchor="_Toc67573060" w:history="1">
        <w:r w:rsidR="006B3E2A" w:rsidRPr="003B1150">
          <w:rPr>
            <w:rStyle w:val="Hyperlink"/>
            <w:noProof/>
          </w:rPr>
          <w:t>6.7</w:t>
        </w:r>
        <w:r w:rsidR="006B3E2A">
          <w:rPr>
            <w:rFonts w:asciiTheme="minorHAnsi" w:eastAsiaTheme="minorEastAsia" w:hAnsiTheme="minorHAnsi" w:cstheme="minorBidi"/>
            <w:noProof/>
            <w:sz w:val="22"/>
            <w:szCs w:val="22"/>
          </w:rPr>
          <w:tab/>
        </w:r>
        <w:r w:rsidR="006B3E2A" w:rsidRPr="003B1150">
          <w:rPr>
            <w:rStyle w:val="Hyperlink"/>
            <w:noProof/>
          </w:rPr>
          <w:t>Retrieving a Saved or Submitted Form</w:t>
        </w:r>
        <w:r w:rsidR="006B3E2A">
          <w:rPr>
            <w:noProof/>
            <w:webHidden/>
          </w:rPr>
          <w:tab/>
        </w:r>
        <w:r w:rsidR="006B3E2A">
          <w:rPr>
            <w:noProof/>
            <w:webHidden/>
          </w:rPr>
          <w:fldChar w:fldCharType="begin"/>
        </w:r>
        <w:r w:rsidR="006B3E2A">
          <w:rPr>
            <w:noProof/>
            <w:webHidden/>
          </w:rPr>
          <w:instrText xml:space="preserve"> PAGEREF _Toc67573060 \h </w:instrText>
        </w:r>
        <w:r w:rsidR="006B3E2A">
          <w:rPr>
            <w:noProof/>
            <w:webHidden/>
          </w:rPr>
        </w:r>
        <w:r w:rsidR="006B3E2A">
          <w:rPr>
            <w:noProof/>
            <w:webHidden/>
          </w:rPr>
          <w:fldChar w:fldCharType="separate"/>
        </w:r>
        <w:r w:rsidR="006B3E2A">
          <w:rPr>
            <w:noProof/>
            <w:webHidden/>
          </w:rPr>
          <w:t>34</w:t>
        </w:r>
        <w:r w:rsidR="006B3E2A">
          <w:rPr>
            <w:noProof/>
            <w:webHidden/>
          </w:rPr>
          <w:fldChar w:fldCharType="end"/>
        </w:r>
      </w:hyperlink>
    </w:p>
    <w:p w14:paraId="23B2AD7F" w14:textId="59609201" w:rsidR="006B3E2A" w:rsidRDefault="00204C68">
      <w:pPr>
        <w:pStyle w:val="TOC2"/>
        <w:tabs>
          <w:tab w:val="left" w:pos="960"/>
        </w:tabs>
        <w:rPr>
          <w:rFonts w:asciiTheme="minorHAnsi" w:eastAsiaTheme="minorEastAsia" w:hAnsiTheme="minorHAnsi" w:cstheme="minorBidi"/>
          <w:noProof/>
          <w:sz w:val="22"/>
          <w:szCs w:val="22"/>
        </w:rPr>
      </w:pPr>
      <w:hyperlink w:anchor="_Toc67573061" w:history="1">
        <w:r w:rsidR="006B3E2A" w:rsidRPr="003B1150">
          <w:rPr>
            <w:rStyle w:val="Hyperlink"/>
            <w:noProof/>
          </w:rPr>
          <w:t>6.8</w:t>
        </w:r>
        <w:r w:rsidR="006B3E2A">
          <w:rPr>
            <w:rFonts w:asciiTheme="minorHAnsi" w:eastAsiaTheme="minorEastAsia" w:hAnsiTheme="minorHAnsi" w:cstheme="minorBidi"/>
            <w:noProof/>
            <w:sz w:val="22"/>
            <w:szCs w:val="22"/>
          </w:rPr>
          <w:tab/>
        </w:r>
        <w:r w:rsidR="006B3E2A" w:rsidRPr="003B1150">
          <w:rPr>
            <w:rStyle w:val="Hyperlink"/>
            <w:noProof/>
          </w:rPr>
          <w:t>Edit Request</w:t>
        </w:r>
        <w:r w:rsidR="006B3E2A">
          <w:rPr>
            <w:noProof/>
            <w:webHidden/>
          </w:rPr>
          <w:tab/>
        </w:r>
        <w:r w:rsidR="006B3E2A">
          <w:rPr>
            <w:noProof/>
            <w:webHidden/>
          </w:rPr>
          <w:fldChar w:fldCharType="begin"/>
        </w:r>
        <w:r w:rsidR="006B3E2A">
          <w:rPr>
            <w:noProof/>
            <w:webHidden/>
          </w:rPr>
          <w:instrText xml:space="preserve"> PAGEREF _Toc67573061 \h </w:instrText>
        </w:r>
        <w:r w:rsidR="006B3E2A">
          <w:rPr>
            <w:noProof/>
            <w:webHidden/>
          </w:rPr>
        </w:r>
        <w:r w:rsidR="006B3E2A">
          <w:rPr>
            <w:noProof/>
            <w:webHidden/>
          </w:rPr>
          <w:fldChar w:fldCharType="separate"/>
        </w:r>
        <w:r w:rsidR="006B3E2A">
          <w:rPr>
            <w:noProof/>
            <w:webHidden/>
          </w:rPr>
          <w:t>35</w:t>
        </w:r>
        <w:r w:rsidR="006B3E2A">
          <w:rPr>
            <w:noProof/>
            <w:webHidden/>
          </w:rPr>
          <w:fldChar w:fldCharType="end"/>
        </w:r>
      </w:hyperlink>
    </w:p>
    <w:p w14:paraId="18B6B822" w14:textId="698CD1C3"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62" w:history="1">
        <w:r w:rsidR="006B3E2A" w:rsidRPr="003B1150">
          <w:rPr>
            <w:rStyle w:val="Hyperlink"/>
            <w:noProof/>
          </w:rPr>
          <w:t>7</w:t>
        </w:r>
        <w:r w:rsidR="006B3E2A">
          <w:rPr>
            <w:rFonts w:asciiTheme="minorHAnsi" w:eastAsiaTheme="minorEastAsia" w:hAnsiTheme="minorHAnsi" w:cstheme="minorBidi"/>
            <w:b w:val="0"/>
            <w:caps w:val="0"/>
            <w:noProof/>
            <w:sz w:val="22"/>
            <w:szCs w:val="22"/>
          </w:rPr>
          <w:tab/>
        </w:r>
        <w:r w:rsidR="006B3E2A" w:rsidRPr="003B1150">
          <w:rPr>
            <w:rStyle w:val="Hyperlink"/>
            <w:noProof/>
          </w:rPr>
          <w:t>Specification: Post Submit Notification</w:t>
        </w:r>
        <w:r w:rsidR="006B3E2A">
          <w:rPr>
            <w:noProof/>
            <w:webHidden/>
          </w:rPr>
          <w:tab/>
        </w:r>
        <w:r w:rsidR="006B3E2A">
          <w:rPr>
            <w:noProof/>
            <w:webHidden/>
          </w:rPr>
          <w:fldChar w:fldCharType="begin"/>
        </w:r>
        <w:r w:rsidR="006B3E2A">
          <w:rPr>
            <w:noProof/>
            <w:webHidden/>
          </w:rPr>
          <w:instrText xml:space="preserve"> PAGEREF _Toc67573062 \h </w:instrText>
        </w:r>
        <w:r w:rsidR="006B3E2A">
          <w:rPr>
            <w:noProof/>
            <w:webHidden/>
          </w:rPr>
        </w:r>
        <w:r w:rsidR="006B3E2A">
          <w:rPr>
            <w:noProof/>
            <w:webHidden/>
          </w:rPr>
          <w:fldChar w:fldCharType="separate"/>
        </w:r>
        <w:r w:rsidR="006B3E2A">
          <w:rPr>
            <w:noProof/>
            <w:webHidden/>
          </w:rPr>
          <w:t>37</w:t>
        </w:r>
        <w:r w:rsidR="006B3E2A">
          <w:rPr>
            <w:noProof/>
            <w:webHidden/>
          </w:rPr>
          <w:fldChar w:fldCharType="end"/>
        </w:r>
      </w:hyperlink>
    </w:p>
    <w:p w14:paraId="34C29F68" w14:textId="21683EE7" w:rsidR="006B3E2A" w:rsidRDefault="00204C68">
      <w:pPr>
        <w:pStyle w:val="TOC2"/>
        <w:tabs>
          <w:tab w:val="left" w:pos="960"/>
        </w:tabs>
        <w:rPr>
          <w:rFonts w:asciiTheme="minorHAnsi" w:eastAsiaTheme="minorEastAsia" w:hAnsiTheme="minorHAnsi" w:cstheme="minorBidi"/>
          <w:noProof/>
          <w:sz w:val="22"/>
          <w:szCs w:val="22"/>
        </w:rPr>
      </w:pPr>
      <w:hyperlink w:anchor="_Toc67573063" w:history="1">
        <w:r w:rsidR="006B3E2A" w:rsidRPr="003B1150">
          <w:rPr>
            <w:rStyle w:val="Hyperlink"/>
            <w:noProof/>
          </w:rPr>
          <w:t>7.1</w:t>
        </w:r>
        <w:r w:rsidR="006B3E2A">
          <w:rPr>
            <w:rFonts w:asciiTheme="minorHAnsi" w:eastAsiaTheme="minorEastAsia" w:hAnsiTheme="minorHAnsi" w:cstheme="minorBidi"/>
            <w:noProof/>
            <w:sz w:val="22"/>
            <w:szCs w:val="22"/>
          </w:rPr>
          <w:tab/>
        </w:r>
        <w:r w:rsidR="006B3E2A" w:rsidRPr="003B1150">
          <w:rPr>
            <w:rStyle w:val="Hyperlink"/>
            <w:noProof/>
          </w:rPr>
          <w:t>On-screen Confirmation</w:t>
        </w:r>
        <w:r w:rsidR="006B3E2A">
          <w:rPr>
            <w:noProof/>
            <w:webHidden/>
          </w:rPr>
          <w:tab/>
        </w:r>
        <w:r w:rsidR="006B3E2A">
          <w:rPr>
            <w:noProof/>
            <w:webHidden/>
          </w:rPr>
          <w:fldChar w:fldCharType="begin"/>
        </w:r>
        <w:r w:rsidR="006B3E2A">
          <w:rPr>
            <w:noProof/>
            <w:webHidden/>
          </w:rPr>
          <w:instrText xml:space="preserve"> PAGEREF _Toc67573063 \h </w:instrText>
        </w:r>
        <w:r w:rsidR="006B3E2A">
          <w:rPr>
            <w:noProof/>
            <w:webHidden/>
          </w:rPr>
        </w:r>
        <w:r w:rsidR="006B3E2A">
          <w:rPr>
            <w:noProof/>
            <w:webHidden/>
          </w:rPr>
          <w:fldChar w:fldCharType="separate"/>
        </w:r>
        <w:r w:rsidR="006B3E2A">
          <w:rPr>
            <w:noProof/>
            <w:webHidden/>
          </w:rPr>
          <w:t>37</w:t>
        </w:r>
        <w:r w:rsidR="006B3E2A">
          <w:rPr>
            <w:noProof/>
            <w:webHidden/>
          </w:rPr>
          <w:fldChar w:fldCharType="end"/>
        </w:r>
      </w:hyperlink>
    </w:p>
    <w:p w14:paraId="296A3552" w14:textId="4F16A9E3" w:rsidR="006B3E2A" w:rsidRDefault="00204C68">
      <w:pPr>
        <w:pStyle w:val="TOC2"/>
        <w:tabs>
          <w:tab w:val="left" w:pos="960"/>
        </w:tabs>
        <w:rPr>
          <w:rFonts w:asciiTheme="minorHAnsi" w:eastAsiaTheme="minorEastAsia" w:hAnsiTheme="minorHAnsi" w:cstheme="minorBidi"/>
          <w:noProof/>
          <w:sz w:val="22"/>
          <w:szCs w:val="22"/>
        </w:rPr>
      </w:pPr>
      <w:hyperlink w:anchor="_Toc67573064" w:history="1">
        <w:r w:rsidR="006B3E2A" w:rsidRPr="003B1150">
          <w:rPr>
            <w:rStyle w:val="Hyperlink"/>
            <w:noProof/>
          </w:rPr>
          <w:t>7.2</w:t>
        </w:r>
        <w:r w:rsidR="006B3E2A">
          <w:rPr>
            <w:rFonts w:asciiTheme="minorHAnsi" w:eastAsiaTheme="minorEastAsia" w:hAnsiTheme="minorHAnsi" w:cstheme="minorBidi"/>
            <w:noProof/>
            <w:sz w:val="22"/>
            <w:szCs w:val="22"/>
          </w:rPr>
          <w:tab/>
        </w:r>
        <w:r w:rsidR="006B3E2A" w:rsidRPr="003B1150">
          <w:rPr>
            <w:rStyle w:val="Hyperlink"/>
            <w:noProof/>
          </w:rPr>
          <w:t>Email to the Broker</w:t>
        </w:r>
        <w:r w:rsidR="006B3E2A">
          <w:rPr>
            <w:noProof/>
            <w:webHidden/>
          </w:rPr>
          <w:tab/>
        </w:r>
        <w:r w:rsidR="006B3E2A">
          <w:rPr>
            <w:noProof/>
            <w:webHidden/>
          </w:rPr>
          <w:fldChar w:fldCharType="begin"/>
        </w:r>
        <w:r w:rsidR="006B3E2A">
          <w:rPr>
            <w:noProof/>
            <w:webHidden/>
          </w:rPr>
          <w:instrText xml:space="preserve"> PAGEREF _Toc67573064 \h </w:instrText>
        </w:r>
        <w:r w:rsidR="006B3E2A">
          <w:rPr>
            <w:noProof/>
            <w:webHidden/>
          </w:rPr>
        </w:r>
        <w:r w:rsidR="006B3E2A">
          <w:rPr>
            <w:noProof/>
            <w:webHidden/>
          </w:rPr>
          <w:fldChar w:fldCharType="separate"/>
        </w:r>
        <w:r w:rsidR="006B3E2A">
          <w:rPr>
            <w:noProof/>
            <w:webHidden/>
          </w:rPr>
          <w:t>39</w:t>
        </w:r>
        <w:r w:rsidR="006B3E2A">
          <w:rPr>
            <w:noProof/>
            <w:webHidden/>
          </w:rPr>
          <w:fldChar w:fldCharType="end"/>
        </w:r>
      </w:hyperlink>
    </w:p>
    <w:p w14:paraId="6A8C4AC7" w14:textId="3EB3C447"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65" w:history="1">
        <w:r w:rsidR="006B3E2A" w:rsidRPr="003B1150">
          <w:rPr>
            <w:rStyle w:val="Hyperlink"/>
            <w:noProof/>
          </w:rPr>
          <w:t>8</w:t>
        </w:r>
        <w:r w:rsidR="006B3E2A">
          <w:rPr>
            <w:rFonts w:asciiTheme="minorHAnsi" w:eastAsiaTheme="minorEastAsia" w:hAnsiTheme="minorHAnsi" w:cstheme="minorBidi"/>
            <w:b w:val="0"/>
            <w:caps w:val="0"/>
            <w:noProof/>
            <w:sz w:val="22"/>
            <w:szCs w:val="22"/>
          </w:rPr>
          <w:tab/>
        </w:r>
        <w:r w:rsidR="006B3E2A" w:rsidRPr="003B1150">
          <w:rPr>
            <w:rStyle w:val="Hyperlink"/>
            <w:noProof/>
          </w:rPr>
          <w:t>Reporting</w:t>
        </w:r>
        <w:r w:rsidR="006B3E2A">
          <w:rPr>
            <w:noProof/>
            <w:webHidden/>
          </w:rPr>
          <w:tab/>
        </w:r>
        <w:r w:rsidR="006B3E2A">
          <w:rPr>
            <w:noProof/>
            <w:webHidden/>
          </w:rPr>
          <w:fldChar w:fldCharType="begin"/>
        </w:r>
        <w:r w:rsidR="006B3E2A">
          <w:rPr>
            <w:noProof/>
            <w:webHidden/>
          </w:rPr>
          <w:instrText xml:space="preserve"> PAGEREF _Toc67573065 \h </w:instrText>
        </w:r>
        <w:r w:rsidR="006B3E2A">
          <w:rPr>
            <w:noProof/>
            <w:webHidden/>
          </w:rPr>
        </w:r>
        <w:r w:rsidR="006B3E2A">
          <w:rPr>
            <w:noProof/>
            <w:webHidden/>
          </w:rPr>
          <w:fldChar w:fldCharType="separate"/>
        </w:r>
        <w:r w:rsidR="006B3E2A">
          <w:rPr>
            <w:noProof/>
            <w:webHidden/>
          </w:rPr>
          <w:t>42</w:t>
        </w:r>
        <w:r w:rsidR="006B3E2A">
          <w:rPr>
            <w:noProof/>
            <w:webHidden/>
          </w:rPr>
          <w:fldChar w:fldCharType="end"/>
        </w:r>
      </w:hyperlink>
    </w:p>
    <w:p w14:paraId="231D92C8" w14:textId="410C38AC" w:rsidR="006B3E2A" w:rsidRDefault="00204C68">
      <w:pPr>
        <w:pStyle w:val="TOC2"/>
        <w:tabs>
          <w:tab w:val="left" w:pos="960"/>
        </w:tabs>
        <w:rPr>
          <w:rFonts w:asciiTheme="minorHAnsi" w:eastAsiaTheme="minorEastAsia" w:hAnsiTheme="minorHAnsi" w:cstheme="minorBidi"/>
          <w:noProof/>
          <w:sz w:val="22"/>
          <w:szCs w:val="22"/>
        </w:rPr>
      </w:pPr>
      <w:hyperlink w:anchor="_Toc67573066" w:history="1">
        <w:r w:rsidR="006B3E2A" w:rsidRPr="003B1150">
          <w:rPr>
            <w:rStyle w:val="Hyperlink"/>
            <w:noProof/>
          </w:rPr>
          <w:t>8.1</w:t>
        </w:r>
        <w:r w:rsidR="006B3E2A">
          <w:rPr>
            <w:rFonts w:asciiTheme="minorHAnsi" w:eastAsiaTheme="minorEastAsia" w:hAnsiTheme="minorHAnsi" w:cstheme="minorBidi"/>
            <w:noProof/>
            <w:sz w:val="22"/>
            <w:szCs w:val="22"/>
          </w:rPr>
          <w:tab/>
        </w:r>
        <w:r w:rsidR="006B3E2A" w:rsidRPr="003B1150">
          <w:rPr>
            <w:rStyle w:val="Hyperlink"/>
            <w:noProof/>
          </w:rPr>
          <w:t>Reporting in Salesforce</w:t>
        </w:r>
        <w:r w:rsidR="006B3E2A">
          <w:rPr>
            <w:noProof/>
            <w:webHidden/>
          </w:rPr>
          <w:tab/>
        </w:r>
        <w:r w:rsidR="006B3E2A">
          <w:rPr>
            <w:noProof/>
            <w:webHidden/>
          </w:rPr>
          <w:fldChar w:fldCharType="begin"/>
        </w:r>
        <w:r w:rsidR="006B3E2A">
          <w:rPr>
            <w:noProof/>
            <w:webHidden/>
          </w:rPr>
          <w:instrText xml:space="preserve"> PAGEREF _Toc67573066 \h </w:instrText>
        </w:r>
        <w:r w:rsidR="006B3E2A">
          <w:rPr>
            <w:noProof/>
            <w:webHidden/>
          </w:rPr>
        </w:r>
        <w:r w:rsidR="006B3E2A">
          <w:rPr>
            <w:noProof/>
            <w:webHidden/>
          </w:rPr>
          <w:fldChar w:fldCharType="separate"/>
        </w:r>
        <w:r w:rsidR="006B3E2A">
          <w:rPr>
            <w:noProof/>
            <w:webHidden/>
          </w:rPr>
          <w:t>42</w:t>
        </w:r>
        <w:r w:rsidR="006B3E2A">
          <w:rPr>
            <w:noProof/>
            <w:webHidden/>
          </w:rPr>
          <w:fldChar w:fldCharType="end"/>
        </w:r>
      </w:hyperlink>
    </w:p>
    <w:p w14:paraId="4094B801" w14:textId="3C837FAA" w:rsidR="006B3E2A" w:rsidRDefault="00204C68">
      <w:pPr>
        <w:pStyle w:val="TOC1"/>
        <w:tabs>
          <w:tab w:val="left" w:pos="480"/>
        </w:tabs>
        <w:rPr>
          <w:rFonts w:asciiTheme="minorHAnsi" w:eastAsiaTheme="minorEastAsia" w:hAnsiTheme="minorHAnsi" w:cstheme="minorBidi"/>
          <w:b w:val="0"/>
          <w:caps w:val="0"/>
          <w:noProof/>
          <w:sz w:val="22"/>
          <w:szCs w:val="22"/>
        </w:rPr>
      </w:pPr>
      <w:hyperlink w:anchor="_Toc67573067" w:history="1">
        <w:r w:rsidR="006B3E2A" w:rsidRPr="003B1150">
          <w:rPr>
            <w:rStyle w:val="Hyperlink"/>
            <w:noProof/>
          </w:rPr>
          <w:t>9</w:t>
        </w:r>
        <w:r w:rsidR="006B3E2A">
          <w:rPr>
            <w:rFonts w:asciiTheme="minorHAnsi" w:eastAsiaTheme="minorEastAsia" w:hAnsiTheme="minorHAnsi" w:cstheme="minorBidi"/>
            <w:b w:val="0"/>
            <w:caps w:val="0"/>
            <w:noProof/>
            <w:sz w:val="22"/>
            <w:szCs w:val="22"/>
          </w:rPr>
          <w:tab/>
        </w:r>
        <w:r w:rsidR="006B3E2A" w:rsidRPr="003B1150">
          <w:rPr>
            <w:rStyle w:val="Hyperlink"/>
            <w:noProof/>
          </w:rPr>
          <w:t>Appendices</w:t>
        </w:r>
        <w:r w:rsidR="006B3E2A">
          <w:rPr>
            <w:noProof/>
            <w:webHidden/>
          </w:rPr>
          <w:tab/>
        </w:r>
        <w:r w:rsidR="006B3E2A">
          <w:rPr>
            <w:noProof/>
            <w:webHidden/>
          </w:rPr>
          <w:fldChar w:fldCharType="begin"/>
        </w:r>
        <w:r w:rsidR="006B3E2A">
          <w:rPr>
            <w:noProof/>
            <w:webHidden/>
          </w:rPr>
          <w:instrText xml:space="preserve"> PAGEREF _Toc67573067 \h </w:instrText>
        </w:r>
        <w:r w:rsidR="006B3E2A">
          <w:rPr>
            <w:noProof/>
            <w:webHidden/>
          </w:rPr>
        </w:r>
        <w:r w:rsidR="006B3E2A">
          <w:rPr>
            <w:noProof/>
            <w:webHidden/>
          </w:rPr>
          <w:fldChar w:fldCharType="separate"/>
        </w:r>
        <w:r w:rsidR="006B3E2A">
          <w:rPr>
            <w:noProof/>
            <w:webHidden/>
          </w:rPr>
          <w:t>43</w:t>
        </w:r>
        <w:r w:rsidR="006B3E2A">
          <w:rPr>
            <w:noProof/>
            <w:webHidden/>
          </w:rPr>
          <w:fldChar w:fldCharType="end"/>
        </w:r>
      </w:hyperlink>
    </w:p>
    <w:p w14:paraId="2463E4CB" w14:textId="3E4309A2" w:rsidR="006B3E2A" w:rsidRDefault="00204C68">
      <w:pPr>
        <w:pStyle w:val="TOC2"/>
        <w:tabs>
          <w:tab w:val="left" w:pos="960"/>
        </w:tabs>
        <w:rPr>
          <w:rFonts w:asciiTheme="minorHAnsi" w:eastAsiaTheme="minorEastAsia" w:hAnsiTheme="minorHAnsi" w:cstheme="minorBidi"/>
          <w:noProof/>
          <w:sz w:val="22"/>
          <w:szCs w:val="22"/>
        </w:rPr>
      </w:pPr>
      <w:hyperlink w:anchor="_Toc67573068" w:history="1">
        <w:r w:rsidR="006B3E2A" w:rsidRPr="003B1150">
          <w:rPr>
            <w:rStyle w:val="Hyperlink"/>
            <w:noProof/>
          </w:rPr>
          <w:t>9.1</w:t>
        </w:r>
        <w:r w:rsidR="006B3E2A">
          <w:rPr>
            <w:rFonts w:asciiTheme="minorHAnsi" w:eastAsiaTheme="minorEastAsia" w:hAnsiTheme="minorHAnsi" w:cstheme="minorBidi"/>
            <w:noProof/>
            <w:sz w:val="22"/>
            <w:szCs w:val="22"/>
          </w:rPr>
          <w:tab/>
        </w:r>
        <w:r w:rsidR="006B3E2A" w:rsidRPr="003B1150">
          <w:rPr>
            <w:rStyle w:val="Hyperlink"/>
            <w:noProof/>
          </w:rPr>
          <w:t>Appendix 1: Data Collection, Mapping and Validation</w:t>
        </w:r>
        <w:r w:rsidR="006B3E2A">
          <w:rPr>
            <w:noProof/>
            <w:webHidden/>
          </w:rPr>
          <w:tab/>
        </w:r>
        <w:r w:rsidR="006B3E2A">
          <w:rPr>
            <w:noProof/>
            <w:webHidden/>
          </w:rPr>
          <w:fldChar w:fldCharType="begin"/>
        </w:r>
        <w:r w:rsidR="006B3E2A">
          <w:rPr>
            <w:noProof/>
            <w:webHidden/>
          </w:rPr>
          <w:instrText xml:space="preserve"> PAGEREF _Toc67573068 \h </w:instrText>
        </w:r>
        <w:r w:rsidR="006B3E2A">
          <w:rPr>
            <w:noProof/>
            <w:webHidden/>
          </w:rPr>
        </w:r>
        <w:r w:rsidR="006B3E2A">
          <w:rPr>
            <w:noProof/>
            <w:webHidden/>
          </w:rPr>
          <w:fldChar w:fldCharType="separate"/>
        </w:r>
        <w:r w:rsidR="006B3E2A">
          <w:rPr>
            <w:noProof/>
            <w:webHidden/>
          </w:rPr>
          <w:t>43</w:t>
        </w:r>
        <w:r w:rsidR="006B3E2A">
          <w:rPr>
            <w:noProof/>
            <w:webHidden/>
          </w:rPr>
          <w:fldChar w:fldCharType="end"/>
        </w:r>
      </w:hyperlink>
    </w:p>
    <w:p w14:paraId="274CFED6" w14:textId="2E827A43" w:rsidR="006B3E2A" w:rsidRDefault="00204C68">
      <w:pPr>
        <w:pStyle w:val="TOC2"/>
        <w:tabs>
          <w:tab w:val="left" w:pos="960"/>
        </w:tabs>
        <w:rPr>
          <w:rFonts w:asciiTheme="minorHAnsi" w:eastAsiaTheme="minorEastAsia" w:hAnsiTheme="minorHAnsi" w:cstheme="minorBidi"/>
          <w:noProof/>
          <w:sz w:val="22"/>
          <w:szCs w:val="22"/>
        </w:rPr>
      </w:pPr>
      <w:hyperlink w:anchor="_Toc67573069" w:history="1">
        <w:r w:rsidR="006B3E2A" w:rsidRPr="003B1150">
          <w:rPr>
            <w:rStyle w:val="Hyperlink"/>
            <w:noProof/>
          </w:rPr>
          <w:t>9.2</w:t>
        </w:r>
        <w:r w:rsidR="006B3E2A">
          <w:rPr>
            <w:rFonts w:asciiTheme="minorHAnsi" w:eastAsiaTheme="minorEastAsia" w:hAnsiTheme="minorHAnsi" w:cstheme="minorBidi"/>
            <w:noProof/>
            <w:sz w:val="22"/>
            <w:szCs w:val="22"/>
          </w:rPr>
          <w:tab/>
        </w:r>
        <w:r w:rsidR="006B3E2A" w:rsidRPr="003B1150">
          <w:rPr>
            <w:rStyle w:val="Hyperlink"/>
            <w:noProof/>
          </w:rPr>
          <w:t>Appendix 2:  Table of Figures</w:t>
        </w:r>
        <w:r w:rsidR="006B3E2A">
          <w:rPr>
            <w:noProof/>
            <w:webHidden/>
          </w:rPr>
          <w:tab/>
        </w:r>
        <w:r w:rsidR="006B3E2A">
          <w:rPr>
            <w:noProof/>
            <w:webHidden/>
          </w:rPr>
          <w:fldChar w:fldCharType="begin"/>
        </w:r>
        <w:r w:rsidR="006B3E2A">
          <w:rPr>
            <w:noProof/>
            <w:webHidden/>
          </w:rPr>
          <w:instrText xml:space="preserve"> PAGEREF _Toc67573069 \h </w:instrText>
        </w:r>
        <w:r w:rsidR="006B3E2A">
          <w:rPr>
            <w:noProof/>
            <w:webHidden/>
          </w:rPr>
        </w:r>
        <w:r w:rsidR="006B3E2A">
          <w:rPr>
            <w:noProof/>
            <w:webHidden/>
          </w:rPr>
          <w:fldChar w:fldCharType="separate"/>
        </w:r>
        <w:r w:rsidR="006B3E2A">
          <w:rPr>
            <w:noProof/>
            <w:webHidden/>
          </w:rPr>
          <w:t>43</w:t>
        </w:r>
        <w:r w:rsidR="006B3E2A">
          <w:rPr>
            <w:noProof/>
            <w:webHidden/>
          </w:rPr>
          <w:fldChar w:fldCharType="end"/>
        </w:r>
      </w:hyperlink>
    </w:p>
    <w:p w14:paraId="151AB1DA" w14:textId="4FD92F55" w:rsidR="001F0E84" w:rsidRPr="0027416B" w:rsidRDefault="00A97FB6" w:rsidP="00705EF1">
      <w:pPr>
        <w:rPr>
          <w:rFonts w:cs="Arial"/>
          <w:noProof/>
        </w:rPr>
      </w:pPr>
      <w:r w:rsidRPr="0027416B">
        <w:rPr>
          <w:rFonts w:cs="Arial"/>
        </w:rPr>
        <w:fldChar w:fldCharType="end"/>
      </w:r>
    </w:p>
    <w:p w14:paraId="3C25A96C" w14:textId="77777777" w:rsidR="00975ABF" w:rsidRDefault="00975ABF" w:rsidP="001F0E84">
      <w:pPr>
        <w:rPr>
          <w:rFonts w:cs="Arial"/>
        </w:rPr>
        <w:sectPr w:rsidR="00975ABF" w:rsidSect="00E80132">
          <w:headerReference w:type="default" r:id="rId12"/>
          <w:footerReference w:type="default" r:id="rId13"/>
          <w:type w:val="continuous"/>
          <w:pgSz w:w="11907" w:h="16840" w:code="9"/>
          <w:pgMar w:top="1440" w:right="1797" w:bottom="1440" w:left="1797" w:header="720" w:footer="720" w:gutter="0"/>
          <w:pgNumType w:fmt="lowerRoman" w:start="1"/>
          <w:cols w:space="720"/>
          <w:titlePg/>
          <w:docGrid w:linePitch="360"/>
        </w:sectPr>
      </w:pPr>
    </w:p>
    <w:p w14:paraId="1D48DC62" w14:textId="735167B1" w:rsidR="0033751D" w:rsidRDefault="0033751D" w:rsidP="00F85625">
      <w:pPr>
        <w:pStyle w:val="Heading1"/>
      </w:pPr>
      <w:bookmarkStart w:id="4" w:name="_Toc67573030"/>
      <w:bookmarkStart w:id="5" w:name="_Toc448064884"/>
      <w:bookmarkStart w:id="6" w:name="_Toc509217513"/>
      <w:bookmarkStart w:id="7" w:name="_Toc509217750"/>
      <w:bookmarkStart w:id="8" w:name="_Toc509218535"/>
      <w:bookmarkStart w:id="9" w:name="_Toc509218781"/>
      <w:r>
        <w:lastRenderedPageBreak/>
        <w:t>Document Management</w:t>
      </w:r>
      <w:bookmarkEnd w:id="4"/>
    </w:p>
    <w:p w14:paraId="1503E3CB" w14:textId="7364EDF2" w:rsidR="0033751D" w:rsidRDefault="003E0492" w:rsidP="0033751D">
      <w:pPr>
        <w:pStyle w:val="Heading2"/>
      </w:pPr>
      <w:r>
        <w:t xml:space="preserve">     </w:t>
      </w:r>
      <w:bookmarkStart w:id="10" w:name="_Toc67573031"/>
      <w:r w:rsidR="0033751D">
        <w:t>Version Management</w:t>
      </w:r>
      <w:bookmarkEnd w:id="10"/>
    </w:p>
    <w:p w14:paraId="78794B95" w14:textId="108262EE" w:rsidR="0033751D" w:rsidRDefault="0033751D" w:rsidP="0033751D"/>
    <w:tbl>
      <w:tblPr>
        <w:tblStyle w:val="TableGrid"/>
        <w:tblW w:w="0" w:type="auto"/>
        <w:tblLook w:val="04A0" w:firstRow="1" w:lastRow="0" w:firstColumn="1" w:lastColumn="0" w:noHBand="0" w:noVBand="1"/>
      </w:tblPr>
      <w:tblGrid>
        <w:gridCol w:w="1128"/>
        <w:gridCol w:w="4095"/>
        <w:gridCol w:w="1837"/>
        <w:gridCol w:w="1243"/>
      </w:tblGrid>
      <w:tr w:rsidR="0033751D" w:rsidRPr="00696E06" w14:paraId="1A72542E" w14:textId="77777777" w:rsidTr="00CF3CB5">
        <w:tc>
          <w:tcPr>
            <w:tcW w:w="1129" w:type="dxa"/>
            <w:shd w:val="clear" w:color="auto" w:fill="F2F2F2" w:themeFill="background1" w:themeFillShade="F2"/>
          </w:tcPr>
          <w:p w14:paraId="53FD2FEF" w14:textId="77777777" w:rsidR="0033751D" w:rsidRPr="00696E06" w:rsidRDefault="0033751D" w:rsidP="004D184E">
            <w:pPr>
              <w:pStyle w:val="Tableheader0"/>
            </w:pPr>
            <w:r w:rsidRPr="00696E06">
              <w:t>Version</w:t>
            </w:r>
          </w:p>
        </w:tc>
        <w:tc>
          <w:tcPr>
            <w:tcW w:w="4111" w:type="dxa"/>
            <w:shd w:val="clear" w:color="auto" w:fill="F2F2F2" w:themeFill="background1" w:themeFillShade="F2"/>
          </w:tcPr>
          <w:p w14:paraId="3324BF3D" w14:textId="77777777" w:rsidR="0033751D" w:rsidRPr="00696E06" w:rsidRDefault="0033751D" w:rsidP="004D184E">
            <w:pPr>
              <w:pStyle w:val="Tableheader0"/>
            </w:pPr>
            <w:r w:rsidRPr="00696E06">
              <w:t xml:space="preserve">Modification </w:t>
            </w:r>
          </w:p>
        </w:tc>
        <w:tc>
          <w:tcPr>
            <w:tcW w:w="1843" w:type="dxa"/>
            <w:shd w:val="clear" w:color="auto" w:fill="F2F2F2" w:themeFill="background1" w:themeFillShade="F2"/>
          </w:tcPr>
          <w:p w14:paraId="23C951B7" w14:textId="77777777" w:rsidR="0033751D" w:rsidRPr="00696E06" w:rsidRDefault="0033751D" w:rsidP="004D184E">
            <w:pPr>
              <w:pStyle w:val="Tableheader0"/>
            </w:pPr>
            <w:r w:rsidRPr="00696E06">
              <w:t>Author</w:t>
            </w:r>
          </w:p>
        </w:tc>
        <w:tc>
          <w:tcPr>
            <w:tcW w:w="1220" w:type="dxa"/>
            <w:shd w:val="clear" w:color="auto" w:fill="F2F2F2" w:themeFill="background1" w:themeFillShade="F2"/>
          </w:tcPr>
          <w:p w14:paraId="7D50A90D" w14:textId="77777777" w:rsidR="0033751D" w:rsidRPr="00696E06" w:rsidRDefault="0033751D" w:rsidP="004D184E">
            <w:pPr>
              <w:pStyle w:val="Tableheader0"/>
            </w:pPr>
            <w:r w:rsidRPr="00696E06">
              <w:t>Date</w:t>
            </w:r>
          </w:p>
        </w:tc>
      </w:tr>
      <w:tr w:rsidR="0033751D" w:rsidRPr="00696E06" w14:paraId="24872D77" w14:textId="77777777" w:rsidTr="00CF3CB5">
        <w:tc>
          <w:tcPr>
            <w:tcW w:w="1129" w:type="dxa"/>
          </w:tcPr>
          <w:p w14:paraId="2F143750" w14:textId="210ECACF" w:rsidR="0033751D" w:rsidRPr="00696E06" w:rsidRDefault="004A01D8" w:rsidP="004D184E">
            <w:pPr>
              <w:pStyle w:val="Tablerow0"/>
              <w:rPr>
                <w:rFonts w:eastAsiaTheme="minorHAnsi"/>
                <w:lang w:val="en-US" w:eastAsia="en-US"/>
              </w:rPr>
            </w:pPr>
            <w:r>
              <w:rPr>
                <w:rFonts w:eastAsiaTheme="minorHAnsi"/>
                <w:lang w:val="en-US" w:eastAsia="en-US"/>
              </w:rPr>
              <w:t>0.1</w:t>
            </w:r>
          </w:p>
        </w:tc>
        <w:tc>
          <w:tcPr>
            <w:tcW w:w="4111" w:type="dxa"/>
          </w:tcPr>
          <w:p w14:paraId="359AC04B" w14:textId="55E1C922" w:rsidR="0033751D" w:rsidRPr="00696E06" w:rsidRDefault="00996129" w:rsidP="004D184E">
            <w:pPr>
              <w:pStyle w:val="Tablerow0"/>
              <w:rPr>
                <w:rFonts w:eastAsiaTheme="minorHAnsi"/>
                <w:lang w:val="en-US" w:eastAsia="en-US"/>
              </w:rPr>
            </w:pPr>
            <w:r>
              <w:rPr>
                <w:rFonts w:eastAsiaTheme="minorHAnsi"/>
                <w:lang w:val="en-US" w:eastAsia="en-US"/>
              </w:rPr>
              <w:t>Initial Draft</w:t>
            </w:r>
          </w:p>
        </w:tc>
        <w:tc>
          <w:tcPr>
            <w:tcW w:w="1843" w:type="dxa"/>
          </w:tcPr>
          <w:p w14:paraId="0CCFDAFC" w14:textId="31B35ACA" w:rsidR="0033751D" w:rsidRPr="00696E06" w:rsidRDefault="00D7099B" w:rsidP="004D184E">
            <w:pPr>
              <w:pStyle w:val="Tablerow0"/>
              <w:rPr>
                <w:rFonts w:eastAsiaTheme="minorHAnsi"/>
                <w:lang w:val="en-US" w:eastAsia="en-US"/>
              </w:rPr>
            </w:pPr>
            <w:r>
              <w:rPr>
                <w:rFonts w:eastAsiaTheme="minorHAnsi"/>
                <w:lang w:val="en-US" w:eastAsia="en-US"/>
              </w:rPr>
              <w:t>Suzanne McKenna</w:t>
            </w:r>
          </w:p>
        </w:tc>
        <w:tc>
          <w:tcPr>
            <w:tcW w:w="1220" w:type="dxa"/>
          </w:tcPr>
          <w:p w14:paraId="1D10B1F1" w14:textId="3AD83926" w:rsidR="0033751D" w:rsidRPr="00696E06" w:rsidRDefault="00E9120B" w:rsidP="004D184E">
            <w:pPr>
              <w:pStyle w:val="Tablerow0"/>
              <w:rPr>
                <w:rFonts w:eastAsiaTheme="minorHAnsi"/>
                <w:lang w:val="en-US" w:eastAsia="en-US"/>
              </w:rPr>
            </w:pPr>
            <w:r>
              <w:rPr>
                <w:rFonts w:eastAsiaTheme="minorHAnsi"/>
                <w:lang w:val="en-US" w:eastAsia="en-US"/>
              </w:rPr>
              <w:t>8</w:t>
            </w:r>
            <w:r w:rsidR="00D7099B">
              <w:rPr>
                <w:rFonts w:eastAsiaTheme="minorHAnsi"/>
                <w:lang w:val="en-US" w:eastAsia="en-US"/>
              </w:rPr>
              <w:t>/0</w:t>
            </w:r>
            <w:r w:rsidR="00B53973">
              <w:rPr>
                <w:rFonts w:eastAsiaTheme="minorHAnsi"/>
                <w:lang w:val="en-US" w:eastAsia="en-US"/>
              </w:rPr>
              <w:t>3</w:t>
            </w:r>
            <w:r w:rsidR="00D7099B">
              <w:rPr>
                <w:rFonts w:eastAsiaTheme="minorHAnsi"/>
                <w:lang w:val="en-US" w:eastAsia="en-US"/>
              </w:rPr>
              <w:t>/2021</w:t>
            </w:r>
          </w:p>
        </w:tc>
      </w:tr>
      <w:tr w:rsidR="0033751D" w:rsidRPr="00696E06" w14:paraId="48D2261A" w14:textId="77777777" w:rsidTr="00CF3CB5">
        <w:tc>
          <w:tcPr>
            <w:tcW w:w="1129" w:type="dxa"/>
          </w:tcPr>
          <w:p w14:paraId="70E7E992" w14:textId="7AA750A0" w:rsidR="0033751D" w:rsidRPr="00696E06" w:rsidRDefault="00CF3CB5" w:rsidP="004D184E">
            <w:pPr>
              <w:pStyle w:val="Tablerow0"/>
              <w:rPr>
                <w:rFonts w:eastAsiaTheme="minorHAnsi"/>
                <w:lang w:val="en-US" w:eastAsia="en-US"/>
              </w:rPr>
            </w:pPr>
            <w:r>
              <w:rPr>
                <w:rFonts w:eastAsiaTheme="minorHAnsi"/>
                <w:lang w:val="en-US" w:eastAsia="en-US"/>
              </w:rPr>
              <w:t>0.2</w:t>
            </w:r>
          </w:p>
        </w:tc>
        <w:tc>
          <w:tcPr>
            <w:tcW w:w="4111" w:type="dxa"/>
          </w:tcPr>
          <w:p w14:paraId="0C917EE5" w14:textId="77777777" w:rsidR="0033751D" w:rsidRDefault="009F54F1" w:rsidP="00F02870">
            <w:pPr>
              <w:pStyle w:val="Tablerow0"/>
              <w:numPr>
                <w:ilvl w:val="0"/>
                <w:numId w:val="31"/>
              </w:numPr>
              <w:rPr>
                <w:rFonts w:eastAsiaTheme="minorHAnsi"/>
                <w:lang w:val="en-US" w:eastAsia="en-US"/>
              </w:rPr>
            </w:pPr>
            <w:r>
              <w:rPr>
                <w:rFonts w:eastAsiaTheme="minorHAnsi"/>
                <w:lang w:val="en-US" w:eastAsia="en-US"/>
              </w:rPr>
              <w:t>OS</w:t>
            </w:r>
            <w:r w:rsidR="006853BE">
              <w:rPr>
                <w:rFonts w:eastAsiaTheme="minorHAnsi"/>
                <w:lang w:val="en-US" w:eastAsia="en-US"/>
              </w:rPr>
              <w:t xml:space="preserve">.4 Added </w:t>
            </w:r>
            <w:r w:rsidR="00521B21">
              <w:rPr>
                <w:rFonts w:eastAsiaTheme="minorHAnsi"/>
                <w:lang w:val="en-US" w:eastAsia="en-US"/>
              </w:rPr>
              <w:t>clarification “</w:t>
            </w:r>
            <w:r w:rsidR="006853BE">
              <w:rPr>
                <w:rFonts w:eastAsiaTheme="minorHAnsi"/>
                <w:lang w:val="en-US" w:eastAsia="en-US"/>
              </w:rPr>
              <w:t>…</w:t>
            </w:r>
            <w:r w:rsidR="00521B21">
              <w:rPr>
                <w:rFonts w:eastAsiaTheme="minorHAnsi"/>
                <w:lang w:val="en-US" w:eastAsia="en-US"/>
              </w:rPr>
              <w:t xml:space="preserve">from the </w:t>
            </w:r>
            <w:r w:rsidR="006853BE">
              <w:rPr>
                <w:rFonts w:eastAsiaTheme="minorHAnsi"/>
                <w:lang w:val="en-US" w:eastAsia="en-US"/>
              </w:rPr>
              <w:t xml:space="preserve">Broker </w:t>
            </w:r>
            <w:proofErr w:type="gramStart"/>
            <w:r w:rsidR="006853BE">
              <w:rPr>
                <w:rFonts w:eastAsiaTheme="minorHAnsi"/>
                <w:lang w:val="en-US" w:eastAsia="en-US"/>
              </w:rPr>
              <w:t>Website</w:t>
            </w:r>
            <w:proofErr w:type="gramEnd"/>
            <w:r w:rsidR="006853BE">
              <w:rPr>
                <w:rFonts w:eastAsiaTheme="minorHAnsi"/>
                <w:lang w:val="en-US" w:eastAsia="en-US"/>
              </w:rPr>
              <w:t xml:space="preserve">” </w:t>
            </w:r>
          </w:p>
          <w:p w14:paraId="3918E847" w14:textId="77777777" w:rsidR="00D97A27" w:rsidRDefault="00D97A27" w:rsidP="00F02870">
            <w:pPr>
              <w:pStyle w:val="Tablerow0"/>
              <w:numPr>
                <w:ilvl w:val="0"/>
                <w:numId w:val="31"/>
              </w:numPr>
              <w:rPr>
                <w:rFonts w:eastAsiaTheme="minorHAnsi"/>
                <w:lang w:val="en-US" w:eastAsia="en-US"/>
              </w:rPr>
            </w:pPr>
            <w:r>
              <w:rPr>
                <w:rFonts w:eastAsiaTheme="minorHAnsi"/>
                <w:lang w:val="en-US" w:eastAsia="en-US"/>
              </w:rPr>
              <w:t>Updated Appendix 1 to include all fields</w:t>
            </w:r>
            <w:r w:rsidR="00F02870">
              <w:rPr>
                <w:rFonts w:eastAsiaTheme="minorHAnsi"/>
                <w:lang w:val="en-US" w:eastAsia="en-US"/>
              </w:rPr>
              <w:t xml:space="preserve"> created in </w:t>
            </w:r>
            <w:proofErr w:type="gramStart"/>
            <w:r w:rsidR="00F02870">
              <w:rPr>
                <w:rFonts w:eastAsiaTheme="minorHAnsi"/>
                <w:lang w:val="en-US" w:eastAsia="en-US"/>
              </w:rPr>
              <w:t>Salesforce</w:t>
            </w:r>
            <w:proofErr w:type="gramEnd"/>
          </w:p>
          <w:p w14:paraId="3B22B4E7" w14:textId="77777777" w:rsidR="00215B5C" w:rsidRDefault="00215B5C" w:rsidP="00F02870">
            <w:pPr>
              <w:pStyle w:val="Tablerow0"/>
              <w:numPr>
                <w:ilvl w:val="0"/>
                <w:numId w:val="31"/>
              </w:numPr>
              <w:rPr>
                <w:rFonts w:eastAsiaTheme="minorHAnsi"/>
                <w:lang w:val="en-US" w:eastAsia="en-US"/>
              </w:rPr>
            </w:pPr>
            <w:r>
              <w:rPr>
                <w:rFonts w:eastAsiaTheme="minorHAnsi"/>
                <w:lang w:val="en-US" w:eastAsia="en-US"/>
              </w:rPr>
              <w:t>5.</w:t>
            </w:r>
            <w:r w:rsidR="00E85A70">
              <w:rPr>
                <w:rFonts w:eastAsiaTheme="minorHAnsi"/>
                <w:lang w:val="en-US" w:eastAsia="en-US"/>
              </w:rPr>
              <w:t>1.3</w:t>
            </w:r>
            <w:r w:rsidR="003405A6">
              <w:rPr>
                <w:rFonts w:eastAsiaTheme="minorHAnsi"/>
                <w:lang w:val="en-US" w:eastAsia="en-US"/>
              </w:rPr>
              <w:t xml:space="preserve"> – Added </w:t>
            </w:r>
            <w:r w:rsidR="00150A49">
              <w:rPr>
                <w:rFonts w:eastAsiaTheme="minorHAnsi"/>
                <w:lang w:val="en-US" w:eastAsia="en-US"/>
              </w:rPr>
              <w:t>Data Collection screen mock-ups for Cyber Security Form Question set</w:t>
            </w:r>
          </w:p>
          <w:p w14:paraId="08935826" w14:textId="77777777" w:rsidR="001E0BD9" w:rsidRDefault="0065406B" w:rsidP="00F02870">
            <w:pPr>
              <w:pStyle w:val="Tablerow0"/>
              <w:numPr>
                <w:ilvl w:val="0"/>
                <w:numId w:val="31"/>
              </w:numPr>
              <w:rPr>
                <w:rFonts w:eastAsiaTheme="minorHAnsi"/>
                <w:lang w:val="en-US" w:eastAsia="en-US"/>
              </w:rPr>
            </w:pPr>
            <w:r>
              <w:rPr>
                <w:rFonts w:eastAsiaTheme="minorHAnsi"/>
                <w:lang w:val="en-US" w:eastAsia="en-US"/>
              </w:rPr>
              <w:t>6.</w:t>
            </w:r>
            <w:r w:rsidR="00071A5F">
              <w:rPr>
                <w:rFonts w:eastAsiaTheme="minorHAnsi"/>
                <w:lang w:val="en-US" w:eastAsia="en-US"/>
              </w:rPr>
              <w:t>4</w:t>
            </w:r>
            <w:r>
              <w:rPr>
                <w:rFonts w:eastAsiaTheme="minorHAnsi"/>
                <w:lang w:val="en-US" w:eastAsia="en-US"/>
              </w:rPr>
              <w:t xml:space="preserve">.1 </w:t>
            </w:r>
            <w:r w:rsidR="00071A5F">
              <w:rPr>
                <w:rFonts w:eastAsiaTheme="minorHAnsi"/>
                <w:lang w:val="en-US" w:eastAsia="en-US"/>
              </w:rPr>
              <w:t xml:space="preserve">&amp; 6.8.1 </w:t>
            </w:r>
            <w:r>
              <w:rPr>
                <w:rFonts w:eastAsiaTheme="minorHAnsi"/>
                <w:lang w:val="en-US" w:eastAsia="en-US"/>
              </w:rPr>
              <w:t>– Update</w:t>
            </w:r>
            <w:r w:rsidR="00071A5F">
              <w:rPr>
                <w:rFonts w:eastAsiaTheme="minorHAnsi"/>
                <w:lang w:val="en-US" w:eastAsia="en-US"/>
              </w:rPr>
              <w:t>d</w:t>
            </w:r>
            <w:r>
              <w:rPr>
                <w:rFonts w:eastAsiaTheme="minorHAnsi"/>
                <w:lang w:val="en-US" w:eastAsia="en-US"/>
              </w:rPr>
              <w:t xml:space="preserve"> Save </w:t>
            </w:r>
            <w:r w:rsidR="006064E1">
              <w:rPr>
                <w:rFonts w:eastAsiaTheme="minorHAnsi"/>
                <w:lang w:val="en-US" w:eastAsia="en-US"/>
              </w:rPr>
              <w:t xml:space="preserve">functionality to </w:t>
            </w:r>
            <w:r w:rsidR="00F76977">
              <w:rPr>
                <w:rFonts w:eastAsiaTheme="minorHAnsi"/>
                <w:lang w:val="en-US" w:eastAsia="en-US"/>
              </w:rPr>
              <w:t>exclud</w:t>
            </w:r>
            <w:r w:rsidR="006064E1">
              <w:rPr>
                <w:rFonts w:eastAsiaTheme="minorHAnsi"/>
                <w:lang w:val="en-US" w:eastAsia="en-US"/>
              </w:rPr>
              <w:t xml:space="preserve">e </w:t>
            </w:r>
            <w:r w:rsidR="00F76977">
              <w:rPr>
                <w:rFonts w:eastAsiaTheme="minorHAnsi"/>
                <w:lang w:val="en-US" w:eastAsia="en-US"/>
              </w:rPr>
              <w:t xml:space="preserve">Status ≠ </w:t>
            </w:r>
            <w:proofErr w:type="gramStart"/>
            <w:r w:rsidR="00F76977">
              <w:rPr>
                <w:rFonts w:eastAsiaTheme="minorHAnsi"/>
                <w:lang w:val="en-US" w:eastAsia="en-US"/>
              </w:rPr>
              <w:t>Submitted</w:t>
            </w:r>
            <w:proofErr w:type="gramEnd"/>
            <w:r w:rsidR="00F76977">
              <w:rPr>
                <w:rFonts w:eastAsiaTheme="minorHAnsi"/>
                <w:lang w:val="en-US" w:eastAsia="en-US"/>
              </w:rPr>
              <w:t xml:space="preserve"> </w:t>
            </w:r>
          </w:p>
          <w:p w14:paraId="0BF880DA" w14:textId="08D02C8D" w:rsidR="00777776" w:rsidRPr="00696E06" w:rsidRDefault="00777776" w:rsidP="00F02870">
            <w:pPr>
              <w:pStyle w:val="Tablerow0"/>
              <w:numPr>
                <w:ilvl w:val="0"/>
                <w:numId w:val="31"/>
              </w:numPr>
              <w:rPr>
                <w:rFonts w:eastAsiaTheme="minorHAnsi"/>
                <w:lang w:val="en-US" w:eastAsia="en-US"/>
              </w:rPr>
            </w:pPr>
            <w:r>
              <w:rPr>
                <w:rFonts w:eastAsiaTheme="minorHAnsi"/>
                <w:lang w:val="en-US" w:eastAsia="en-US"/>
              </w:rPr>
              <w:t xml:space="preserve">7.2.1 – Updates to </w:t>
            </w:r>
            <w:r w:rsidR="00AC65CC">
              <w:rPr>
                <w:rFonts w:eastAsiaTheme="minorHAnsi"/>
                <w:lang w:val="en-US" w:eastAsia="en-US"/>
              </w:rPr>
              <w:t xml:space="preserve">Cyber Security Form </w:t>
            </w:r>
            <w:r>
              <w:rPr>
                <w:rFonts w:eastAsiaTheme="minorHAnsi"/>
                <w:lang w:val="en-US" w:eastAsia="en-US"/>
              </w:rPr>
              <w:t>Salesforce Object</w:t>
            </w:r>
            <w:r w:rsidR="00AC65CC">
              <w:rPr>
                <w:rFonts w:eastAsiaTheme="minorHAnsi"/>
                <w:lang w:val="en-US" w:eastAsia="en-US"/>
              </w:rPr>
              <w:t xml:space="preserve">s &amp; Salesforce Field names for Email </w:t>
            </w:r>
            <w:r w:rsidR="00F94704">
              <w:rPr>
                <w:rFonts w:eastAsiaTheme="minorHAnsi"/>
                <w:lang w:val="en-US" w:eastAsia="en-US"/>
              </w:rPr>
              <w:t>to Brokers</w:t>
            </w:r>
          </w:p>
        </w:tc>
        <w:tc>
          <w:tcPr>
            <w:tcW w:w="1843" w:type="dxa"/>
          </w:tcPr>
          <w:p w14:paraId="5773D395" w14:textId="685CEAD9" w:rsidR="0033751D" w:rsidRPr="00696E06" w:rsidRDefault="00DD61C0" w:rsidP="004D184E">
            <w:pPr>
              <w:pStyle w:val="Tablerow0"/>
              <w:rPr>
                <w:rFonts w:eastAsiaTheme="minorHAnsi"/>
                <w:lang w:val="en-US" w:eastAsia="en-US"/>
              </w:rPr>
            </w:pPr>
            <w:r>
              <w:rPr>
                <w:rFonts w:eastAsiaTheme="minorHAnsi"/>
                <w:lang w:val="en-US" w:eastAsia="en-US"/>
              </w:rPr>
              <w:t>Suzanne McKenna</w:t>
            </w:r>
          </w:p>
        </w:tc>
        <w:tc>
          <w:tcPr>
            <w:tcW w:w="1220" w:type="dxa"/>
          </w:tcPr>
          <w:p w14:paraId="1188D14D" w14:textId="1DE56E93" w:rsidR="0033751D" w:rsidRPr="00696E06" w:rsidRDefault="00DD61C0" w:rsidP="004D184E">
            <w:pPr>
              <w:pStyle w:val="Tablerow0"/>
              <w:rPr>
                <w:rFonts w:eastAsiaTheme="minorHAnsi"/>
                <w:lang w:val="en-US" w:eastAsia="en-US"/>
              </w:rPr>
            </w:pPr>
            <w:r>
              <w:rPr>
                <w:rFonts w:eastAsiaTheme="minorHAnsi"/>
                <w:lang w:val="en-US" w:eastAsia="en-US"/>
              </w:rPr>
              <w:t>11/03/2021</w:t>
            </w:r>
          </w:p>
        </w:tc>
      </w:tr>
      <w:tr w:rsidR="0033751D" w:rsidRPr="00696E06" w14:paraId="45188CE5" w14:textId="77777777" w:rsidTr="00CF3CB5">
        <w:tc>
          <w:tcPr>
            <w:tcW w:w="1129" w:type="dxa"/>
          </w:tcPr>
          <w:p w14:paraId="410C96F3" w14:textId="7E287062" w:rsidR="0033751D" w:rsidRPr="00696E06" w:rsidRDefault="00915830" w:rsidP="004D184E">
            <w:pPr>
              <w:pStyle w:val="Tablerow0"/>
              <w:rPr>
                <w:rFonts w:eastAsiaTheme="minorHAnsi"/>
                <w:lang w:val="en-US" w:eastAsia="en-US"/>
              </w:rPr>
            </w:pPr>
            <w:r>
              <w:rPr>
                <w:rFonts w:eastAsiaTheme="minorHAnsi"/>
                <w:lang w:val="en-US" w:eastAsia="en-US"/>
              </w:rPr>
              <w:t>0.3</w:t>
            </w:r>
          </w:p>
        </w:tc>
        <w:tc>
          <w:tcPr>
            <w:tcW w:w="4111" w:type="dxa"/>
          </w:tcPr>
          <w:p w14:paraId="0548C979" w14:textId="77777777" w:rsidR="0033751D" w:rsidRDefault="005947D2" w:rsidP="005947D2">
            <w:pPr>
              <w:pStyle w:val="Tablerow0"/>
              <w:numPr>
                <w:ilvl w:val="0"/>
                <w:numId w:val="31"/>
              </w:numPr>
              <w:rPr>
                <w:rFonts w:eastAsiaTheme="minorHAnsi"/>
                <w:lang w:val="en-US" w:eastAsia="en-US"/>
              </w:rPr>
            </w:pPr>
            <w:r>
              <w:rPr>
                <w:rFonts w:eastAsiaTheme="minorHAnsi"/>
                <w:lang w:val="en-US" w:eastAsia="en-US"/>
              </w:rPr>
              <w:t xml:space="preserve">3.1.1 </w:t>
            </w:r>
            <w:r w:rsidR="003B5376">
              <w:rPr>
                <w:rFonts w:eastAsiaTheme="minorHAnsi"/>
                <w:lang w:val="en-US" w:eastAsia="en-US"/>
              </w:rPr>
              <w:t>–</w:t>
            </w:r>
            <w:r>
              <w:rPr>
                <w:rFonts w:eastAsiaTheme="minorHAnsi"/>
                <w:lang w:val="en-US" w:eastAsia="en-US"/>
              </w:rPr>
              <w:t xml:space="preserve"> </w:t>
            </w:r>
            <w:r w:rsidR="003B5376">
              <w:rPr>
                <w:rFonts w:eastAsiaTheme="minorHAnsi"/>
                <w:lang w:val="en-US" w:eastAsia="en-US"/>
              </w:rPr>
              <w:t>Specified Principal access to include Super Admin, Branch Admin &amp; Standard</w:t>
            </w:r>
            <w:r w:rsidR="00D10115">
              <w:rPr>
                <w:rFonts w:eastAsiaTheme="minorHAnsi"/>
                <w:lang w:val="en-US" w:eastAsia="en-US"/>
              </w:rPr>
              <w:t>.</w:t>
            </w:r>
          </w:p>
          <w:p w14:paraId="5EF2F950" w14:textId="597837ED" w:rsidR="00D10115" w:rsidRDefault="006A389A" w:rsidP="005947D2">
            <w:pPr>
              <w:pStyle w:val="Tablerow0"/>
              <w:numPr>
                <w:ilvl w:val="0"/>
                <w:numId w:val="31"/>
              </w:numPr>
              <w:rPr>
                <w:rFonts w:eastAsiaTheme="minorHAnsi"/>
                <w:lang w:val="en-US" w:eastAsia="en-US"/>
              </w:rPr>
            </w:pPr>
            <w:r>
              <w:rPr>
                <w:rFonts w:eastAsiaTheme="minorHAnsi"/>
                <w:lang w:val="en-US" w:eastAsia="en-US"/>
              </w:rPr>
              <w:t>3.1.2 – added references to Super Admin, Branch Admin &amp; Standard</w:t>
            </w:r>
            <w:r w:rsidR="005769F6">
              <w:rPr>
                <w:rFonts w:eastAsiaTheme="minorHAnsi"/>
                <w:lang w:val="en-US" w:eastAsia="en-US"/>
              </w:rPr>
              <w:t>.</w:t>
            </w:r>
          </w:p>
          <w:p w14:paraId="3DF62948" w14:textId="41364169" w:rsidR="006A389A" w:rsidRDefault="006A389A" w:rsidP="005947D2">
            <w:pPr>
              <w:pStyle w:val="Tablerow0"/>
              <w:numPr>
                <w:ilvl w:val="0"/>
                <w:numId w:val="31"/>
              </w:numPr>
              <w:rPr>
                <w:rFonts w:eastAsiaTheme="minorHAnsi"/>
                <w:lang w:val="en-US" w:eastAsia="en-US"/>
              </w:rPr>
            </w:pPr>
            <w:r>
              <w:rPr>
                <w:rFonts w:eastAsiaTheme="minorHAnsi"/>
                <w:lang w:val="en-US" w:eastAsia="en-US"/>
              </w:rPr>
              <w:t xml:space="preserve">3.1.3 </w:t>
            </w:r>
            <w:r w:rsidR="003A787D">
              <w:rPr>
                <w:rFonts w:eastAsiaTheme="minorHAnsi"/>
                <w:lang w:val="en-US" w:eastAsia="en-US"/>
              </w:rPr>
              <w:t>–</w:t>
            </w:r>
            <w:r>
              <w:rPr>
                <w:rFonts w:eastAsiaTheme="minorHAnsi"/>
                <w:lang w:val="en-US" w:eastAsia="en-US"/>
              </w:rPr>
              <w:t xml:space="preserve"> </w:t>
            </w:r>
            <w:r w:rsidR="003A787D">
              <w:rPr>
                <w:rFonts w:eastAsiaTheme="minorHAnsi"/>
                <w:lang w:val="en-US" w:eastAsia="en-US"/>
              </w:rPr>
              <w:t>Specified the form is at Broker Account level</w:t>
            </w:r>
            <w:r w:rsidR="005769F6">
              <w:rPr>
                <w:rFonts w:eastAsiaTheme="minorHAnsi"/>
                <w:lang w:val="en-US" w:eastAsia="en-US"/>
              </w:rPr>
              <w:t>.</w:t>
            </w:r>
          </w:p>
          <w:p w14:paraId="354CF5A9" w14:textId="79A466BF" w:rsidR="002F7395" w:rsidRDefault="002F7395" w:rsidP="005947D2">
            <w:pPr>
              <w:pStyle w:val="Tablerow0"/>
              <w:numPr>
                <w:ilvl w:val="0"/>
                <w:numId w:val="31"/>
              </w:numPr>
              <w:rPr>
                <w:rFonts w:eastAsiaTheme="minorHAnsi"/>
                <w:lang w:val="en-US" w:eastAsia="en-US"/>
              </w:rPr>
            </w:pPr>
            <w:r>
              <w:rPr>
                <w:rFonts w:eastAsiaTheme="minorHAnsi"/>
                <w:lang w:val="en-US" w:eastAsia="en-US"/>
              </w:rPr>
              <w:t>6 Process Flow diagram updated to include post save flow</w:t>
            </w:r>
            <w:r w:rsidR="005769F6">
              <w:rPr>
                <w:rFonts w:eastAsiaTheme="minorHAnsi"/>
                <w:lang w:val="en-US" w:eastAsia="en-US"/>
              </w:rPr>
              <w:t xml:space="preserve"> &amp; pop-up message past cut-off date.</w:t>
            </w:r>
          </w:p>
          <w:p w14:paraId="3306AA38" w14:textId="4E19031F" w:rsidR="00220EEA" w:rsidRDefault="00220EEA" w:rsidP="005947D2">
            <w:pPr>
              <w:pStyle w:val="Tablerow0"/>
              <w:numPr>
                <w:ilvl w:val="0"/>
                <w:numId w:val="31"/>
              </w:numPr>
              <w:rPr>
                <w:rFonts w:eastAsiaTheme="minorHAnsi"/>
                <w:lang w:val="en-US" w:eastAsia="en-US"/>
              </w:rPr>
            </w:pPr>
            <w:r>
              <w:rPr>
                <w:rFonts w:eastAsiaTheme="minorHAnsi"/>
                <w:lang w:val="en-US" w:eastAsia="en-US"/>
              </w:rPr>
              <w:t xml:space="preserve">6.2.1 – amended cut-off date configurable to </w:t>
            </w:r>
            <w:r w:rsidR="00A01A83">
              <w:rPr>
                <w:rFonts w:eastAsiaTheme="minorHAnsi"/>
                <w:lang w:val="en-US" w:eastAsia="en-US"/>
              </w:rPr>
              <w:t xml:space="preserve">“…configurable </w:t>
            </w:r>
            <w:r>
              <w:rPr>
                <w:rFonts w:eastAsiaTheme="minorHAnsi"/>
                <w:lang w:val="en-US" w:eastAsia="en-US"/>
              </w:rPr>
              <w:t>in Salesforce</w:t>
            </w:r>
            <w:r w:rsidR="00A01A83">
              <w:rPr>
                <w:rFonts w:eastAsiaTheme="minorHAnsi"/>
                <w:lang w:val="en-US" w:eastAsia="en-US"/>
              </w:rPr>
              <w:t>”.</w:t>
            </w:r>
          </w:p>
          <w:p w14:paraId="2E7B82F9" w14:textId="3C1C00FA" w:rsidR="00067754" w:rsidRDefault="00067754" w:rsidP="005947D2">
            <w:pPr>
              <w:pStyle w:val="Tablerow0"/>
              <w:numPr>
                <w:ilvl w:val="0"/>
                <w:numId w:val="31"/>
              </w:numPr>
              <w:rPr>
                <w:rFonts w:eastAsiaTheme="minorHAnsi"/>
                <w:lang w:val="en-US" w:eastAsia="en-US"/>
              </w:rPr>
            </w:pPr>
            <w:r>
              <w:rPr>
                <w:rFonts w:eastAsiaTheme="minorHAnsi"/>
                <w:lang w:val="en-US" w:eastAsia="en-US"/>
              </w:rPr>
              <w:t xml:space="preserve">6.3.1 </w:t>
            </w:r>
            <w:r w:rsidR="00CD3F80">
              <w:rPr>
                <w:rFonts w:eastAsiaTheme="minorHAnsi"/>
                <w:lang w:val="en-US" w:eastAsia="en-US"/>
              </w:rPr>
              <w:t>– added pop-message to display if launching a new form past the cut-off date</w:t>
            </w:r>
            <w:r w:rsidR="007F03CB">
              <w:rPr>
                <w:rFonts w:eastAsiaTheme="minorHAnsi"/>
                <w:lang w:val="en-US" w:eastAsia="en-US"/>
              </w:rPr>
              <w:t>.</w:t>
            </w:r>
          </w:p>
          <w:p w14:paraId="1B07CA83" w14:textId="09F43BBD" w:rsidR="00220EEA" w:rsidRPr="00220EEA" w:rsidRDefault="0083639A" w:rsidP="00220EEA">
            <w:pPr>
              <w:pStyle w:val="Tablerow0"/>
              <w:numPr>
                <w:ilvl w:val="0"/>
                <w:numId w:val="31"/>
              </w:numPr>
              <w:rPr>
                <w:rFonts w:eastAsiaTheme="minorHAnsi"/>
                <w:lang w:val="en-US" w:eastAsia="en-US"/>
              </w:rPr>
            </w:pPr>
            <w:r>
              <w:rPr>
                <w:rFonts w:eastAsiaTheme="minorHAnsi"/>
                <w:lang w:val="en-US" w:eastAsia="en-US"/>
              </w:rPr>
              <w:t xml:space="preserve">6.4.1 </w:t>
            </w:r>
            <w:r w:rsidR="00643C27">
              <w:rPr>
                <w:rFonts w:eastAsiaTheme="minorHAnsi"/>
                <w:lang w:val="en-US" w:eastAsia="en-US"/>
              </w:rPr>
              <w:t>–</w:t>
            </w:r>
            <w:r>
              <w:rPr>
                <w:rFonts w:eastAsiaTheme="minorHAnsi"/>
                <w:lang w:val="en-US" w:eastAsia="en-US"/>
              </w:rPr>
              <w:t xml:space="preserve"> </w:t>
            </w:r>
            <w:r w:rsidR="00643C27">
              <w:rPr>
                <w:rFonts w:eastAsiaTheme="minorHAnsi"/>
                <w:lang w:val="en-US" w:eastAsia="en-US"/>
              </w:rPr>
              <w:t>Save request – added screen remains unchanged</w:t>
            </w:r>
            <w:r w:rsidR="005769F6">
              <w:rPr>
                <w:rFonts w:eastAsiaTheme="minorHAnsi"/>
                <w:lang w:val="en-US" w:eastAsia="en-US"/>
              </w:rPr>
              <w:t>.</w:t>
            </w:r>
          </w:p>
        </w:tc>
        <w:tc>
          <w:tcPr>
            <w:tcW w:w="1843" w:type="dxa"/>
          </w:tcPr>
          <w:p w14:paraId="14F0BC17" w14:textId="29DAA3CC" w:rsidR="0033751D" w:rsidRPr="00696E06" w:rsidRDefault="00127696" w:rsidP="004D184E">
            <w:pPr>
              <w:pStyle w:val="Tablerow0"/>
              <w:rPr>
                <w:rFonts w:eastAsiaTheme="minorHAnsi"/>
                <w:lang w:val="en-US" w:eastAsia="en-US"/>
              </w:rPr>
            </w:pPr>
            <w:r>
              <w:rPr>
                <w:rFonts w:eastAsiaTheme="minorHAnsi"/>
                <w:lang w:val="en-US" w:eastAsia="en-US"/>
              </w:rPr>
              <w:t>Suzanne McKenna</w:t>
            </w:r>
          </w:p>
        </w:tc>
        <w:tc>
          <w:tcPr>
            <w:tcW w:w="1220" w:type="dxa"/>
          </w:tcPr>
          <w:p w14:paraId="726C702E" w14:textId="7675A958" w:rsidR="0033751D" w:rsidRPr="00696E06" w:rsidRDefault="00127696" w:rsidP="004D184E">
            <w:pPr>
              <w:pStyle w:val="Tablerow0"/>
              <w:rPr>
                <w:rFonts w:eastAsiaTheme="minorHAnsi"/>
                <w:lang w:val="en-US" w:eastAsia="en-US"/>
              </w:rPr>
            </w:pPr>
            <w:r>
              <w:rPr>
                <w:rFonts w:eastAsiaTheme="minorHAnsi"/>
                <w:lang w:val="en-US" w:eastAsia="en-US"/>
              </w:rPr>
              <w:t>16/03/21</w:t>
            </w:r>
          </w:p>
        </w:tc>
      </w:tr>
      <w:tr w:rsidR="00955F9F" w:rsidRPr="00696E06" w14:paraId="2AD23F0F" w14:textId="77777777" w:rsidTr="00CF3CB5">
        <w:tc>
          <w:tcPr>
            <w:tcW w:w="1129" w:type="dxa"/>
          </w:tcPr>
          <w:p w14:paraId="3E629BA9" w14:textId="1AE92EE5" w:rsidR="00955F9F" w:rsidRDefault="00955F9F" w:rsidP="004D184E">
            <w:pPr>
              <w:pStyle w:val="Tablerow0"/>
              <w:rPr>
                <w:rFonts w:eastAsiaTheme="minorHAnsi"/>
                <w:lang w:val="en-US" w:eastAsia="en-US"/>
              </w:rPr>
            </w:pPr>
            <w:r>
              <w:rPr>
                <w:rFonts w:eastAsiaTheme="minorHAnsi"/>
                <w:lang w:val="en-US" w:eastAsia="en-US"/>
              </w:rPr>
              <w:t>0.4</w:t>
            </w:r>
          </w:p>
        </w:tc>
        <w:tc>
          <w:tcPr>
            <w:tcW w:w="4111" w:type="dxa"/>
          </w:tcPr>
          <w:p w14:paraId="5C75C10A" w14:textId="7D7458BF" w:rsidR="00955F9F" w:rsidRDefault="00170370" w:rsidP="005947D2">
            <w:pPr>
              <w:pStyle w:val="Tablerow0"/>
              <w:numPr>
                <w:ilvl w:val="0"/>
                <w:numId w:val="31"/>
              </w:numPr>
              <w:rPr>
                <w:rFonts w:eastAsiaTheme="minorHAnsi"/>
                <w:lang w:val="en-US" w:eastAsia="en-US"/>
              </w:rPr>
            </w:pPr>
            <w:r>
              <w:rPr>
                <w:rFonts w:eastAsiaTheme="minorHAnsi"/>
                <w:lang w:val="en-US" w:eastAsia="en-US"/>
              </w:rPr>
              <w:t xml:space="preserve">6.2.1 </w:t>
            </w:r>
            <w:r w:rsidR="00955F9F">
              <w:rPr>
                <w:rFonts w:eastAsiaTheme="minorHAnsi"/>
                <w:lang w:val="en-US" w:eastAsia="en-US"/>
              </w:rPr>
              <w:t>Cut</w:t>
            </w:r>
            <w:r w:rsidR="00246483">
              <w:rPr>
                <w:rFonts w:eastAsiaTheme="minorHAnsi"/>
                <w:lang w:val="en-US" w:eastAsia="en-US"/>
              </w:rPr>
              <w:t>-off fields</w:t>
            </w:r>
            <w:r w:rsidR="002309A7">
              <w:rPr>
                <w:rFonts w:eastAsiaTheme="minorHAnsi"/>
                <w:lang w:val="en-US" w:eastAsia="en-US"/>
              </w:rPr>
              <w:t xml:space="preserve"> </w:t>
            </w:r>
            <w:r w:rsidR="002D48AA">
              <w:rPr>
                <w:rFonts w:eastAsiaTheme="minorHAnsi"/>
                <w:lang w:val="en-US" w:eastAsia="en-US"/>
              </w:rPr>
              <w:t>label &amp; name fields</w:t>
            </w:r>
            <w:r w:rsidR="00246483">
              <w:rPr>
                <w:rFonts w:eastAsiaTheme="minorHAnsi"/>
                <w:lang w:val="en-US" w:eastAsia="en-US"/>
              </w:rPr>
              <w:t xml:space="preserve"> included</w:t>
            </w:r>
            <w:r w:rsidR="002D48AA">
              <w:rPr>
                <w:rFonts w:eastAsiaTheme="minorHAnsi"/>
                <w:lang w:val="en-US" w:eastAsia="en-US"/>
              </w:rPr>
              <w:t>.</w:t>
            </w:r>
            <w:r w:rsidR="00246483">
              <w:rPr>
                <w:rFonts w:eastAsiaTheme="minorHAnsi"/>
                <w:lang w:val="en-US" w:eastAsia="en-US"/>
              </w:rPr>
              <w:t xml:space="preserve"> </w:t>
            </w:r>
          </w:p>
          <w:p w14:paraId="2C40194E" w14:textId="77777777" w:rsidR="002309A7" w:rsidRDefault="002309A7" w:rsidP="005947D2">
            <w:pPr>
              <w:pStyle w:val="Tablerow0"/>
              <w:numPr>
                <w:ilvl w:val="0"/>
                <w:numId w:val="31"/>
              </w:numPr>
              <w:rPr>
                <w:rFonts w:eastAsiaTheme="minorHAnsi"/>
                <w:lang w:val="en-US" w:eastAsia="en-US"/>
              </w:rPr>
            </w:pPr>
            <w:r>
              <w:rPr>
                <w:rFonts w:eastAsiaTheme="minorHAnsi"/>
                <w:lang w:val="en-US" w:eastAsia="en-US"/>
              </w:rPr>
              <w:lastRenderedPageBreak/>
              <w:t>6.2.2 added cut-off screen mock-up display</w:t>
            </w:r>
            <w:r w:rsidR="00346B6D">
              <w:rPr>
                <w:rFonts w:eastAsiaTheme="minorHAnsi"/>
                <w:lang w:val="en-US" w:eastAsia="en-US"/>
              </w:rPr>
              <w:t xml:space="preserve"> and access </w:t>
            </w:r>
            <w:proofErr w:type="gramStart"/>
            <w:r w:rsidR="00346B6D">
              <w:rPr>
                <w:rFonts w:eastAsiaTheme="minorHAnsi"/>
                <w:lang w:val="en-US" w:eastAsia="en-US"/>
              </w:rPr>
              <w:t>details</w:t>
            </w:r>
            <w:proofErr w:type="gramEnd"/>
          </w:p>
          <w:p w14:paraId="67FA7E8E" w14:textId="46B3337C" w:rsidR="00505FAA" w:rsidRDefault="00505FAA" w:rsidP="005947D2">
            <w:pPr>
              <w:pStyle w:val="Tablerow0"/>
              <w:numPr>
                <w:ilvl w:val="0"/>
                <w:numId w:val="31"/>
              </w:numPr>
              <w:rPr>
                <w:rFonts w:eastAsiaTheme="minorHAnsi"/>
                <w:lang w:val="en-US" w:eastAsia="en-US"/>
              </w:rPr>
            </w:pPr>
            <w:r>
              <w:rPr>
                <w:rFonts w:eastAsiaTheme="minorHAnsi"/>
                <w:lang w:val="en-US" w:eastAsia="en-US"/>
              </w:rPr>
              <w:t>7.1.1 edited Figure 8 to remove/hide ‘click here’ on screen confirmation</w:t>
            </w:r>
          </w:p>
        </w:tc>
        <w:tc>
          <w:tcPr>
            <w:tcW w:w="1843" w:type="dxa"/>
          </w:tcPr>
          <w:p w14:paraId="0FD5F776" w14:textId="7CFC832D" w:rsidR="00955F9F" w:rsidRDefault="00E54016" w:rsidP="004D184E">
            <w:pPr>
              <w:pStyle w:val="Tablerow0"/>
              <w:rPr>
                <w:rFonts w:eastAsiaTheme="minorHAnsi"/>
                <w:lang w:val="en-US" w:eastAsia="en-US"/>
              </w:rPr>
            </w:pPr>
            <w:r>
              <w:rPr>
                <w:rFonts w:eastAsiaTheme="minorHAnsi"/>
                <w:lang w:val="en-US" w:eastAsia="en-US"/>
              </w:rPr>
              <w:lastRenderedPageBreak/>
              <w:t>Suzanne McKenna</w:t>
            </w:r>
          </w:p>
        </w:tc>
        <w:tc>
          <w:tcPr>
            <w:tcW w:w="1220" w:type="dxa"/>
          </w:tcPr>
          <w:p w14:paraId="1E833699" w14:textId="78DD15FF" w:rsidR="00955F9F" w:rsidRDefault="00E54016" w:rsidP="004D184E">
            <w:pPr>
              <w:pStyle w:val="Tablerow0"/>
              <w:rPr>
                <w:rFonts w:eastAsiaTheme="minorHAnsi"/>
                <w:lang w:val="en-US" w:eastAsia="en-US"/>
              </w:rPr>
            </w:pPr>
            <w:r>
              <w:rPr>
                <w:rFonts w:eastAsiaTheme="minorHAnsi"/>
                <w:lang w:val="en-US" w:eastAsia="en-US"/>
              </w:rPr>
              <w:t>22/03/21</w:t>
            </w:r>
          </w:p>
        </w:tc>
      </w:tr>
      <w:tr w:rsidR="00374A8B" w:rsidRPr="00696E06" w14:paraId="0BACBB63" w14:textId="77777777" w:rsidTr="00CF3CB5">
        <w:tc>
          <w:tcPr>
            <w:tcW w:w="1129" w:type="dxa"/>
          </w:tcPr>
          <w:p w14:paraId="221E3A13" w14:textId="4F347370" w:rsidR="00374A8B" w:rsidRDefault="00374A8B" w:rsidP="004D184E">
            <w:pPr>
              <w:pStyle w:val="Tablerow0"/>
              <w:rPr>
                <w:rFonts w:eastAsiaTheme="minorHAnsi"/>
                <w:lang w:val="en-US" w:eastAsia="en-US"/>
              </w:rPr>
            </w:pPr>
            <w:r>
              <w:rPr>
                <w:rFonts w:eastAsiaTheme="minorHAnsi"/>
                <w:lang w:val="en-US" w:eastAsia="en-US"/>
              </w:rPr>
              <w:t>1.0</w:t>
            </w:r>
          </w:p>
        </w:tc>
        <w:tc>
          <w:tcPr>
            <w:tcW w:w="4111" w:type="dxa"/>
          </w:tcPr>
          <w:p w14:paraId="7CA6A44B" w14:textId="099C4185" w:rsidR="00374A8B" w:rsidRDefault="00374A8B" w:rsidP="005947D2">
            <w:pPr>
              <w:pStyle w:val="Tablerow0"/>
              <w:numPr>
                <w:ilvl w:val="0"/>
                <w:numId w:val="31"/>
              </w:numPr>
              <w:rPr>
                <w:rFonts w:eastAsiaTheme="minorHAnsi"/>
                <w:lang w:val="en-US" w:eastAsia="en-US"/>
              </w:rPr>
            </w:pPr>
            <w:r>
              <w:rPr>
                <w:rFonts w:eastAsiaTheme="minorHAnsi"/>
                <w:lang w:val="en-US" w:eastAsia="en-US"/>
              </w:rPr>
              <w:t>Approvals: David Bour</w:t>
            </w:r>
            <w:r w:rsidR="00954CAC">
              <w:rPr>
                <w:rFonts w:eastAsiaTheme="minorHAnsi"/>
                <w:lang w:val="en-US" w:eastAsia="en-US"/>
              </w:rPr>
              <w:t>snell and Mitchell Koellner</w:t>
            </w:r>
          </w:p>
        </w:tc>
        <w:tc>
          <w:tcPr>
            <w:tcW w:w="1843" w:type="dxa"/>
          </w:tcPr>
          <w:p w14:paraId="1FF9D6B2" w14:textId="78E403B0" w:rsidR="00374A8B" w:rsidRDefault="00954CAC" w:rsidP="004D184E">
            <w:pPr>
              <w:pStyle w:val="Tablerow0"/>
              <w:rPr>
                <w:rFonts w:eastAsiaTheme="minorHAnsi"/>
                <w:lang w:val="en-US" w:eastAsia="en-US"/>
              </w:rPr>
            </w:pPr>
            <w:r>
              <w:rPr>
                <w:rFonts w:eastAsiaTheme="minorHAnsi"/>
                <w:lang w:val="en-US" w:eastAsia="en-US"/>
              </w:rPr>
              <w:t>Suzanne McKenna</w:t>
            </w:r>
          </w:p>
        </w:tc>
        <w:tc>
          <w:tcPr>
            <w:tcW w:w="1220" w:type="dxa"/>
          </w:tcPr>
          <w:p w14:paraId="4EAE3179" w14:textId="6101EABA" w:rsidR="00374A8B" w:rsidRDefault="00954CAC" w:rsidP="004D184E">
            <w:pPr>
              <w:pStyle w:val="Tablerow0"/>
              <w:rPr>
                <w:rFonts w:eastAsiaTheme="minorHAnsi"/>
                <w:lang w:val="en-US" w:eastAsia="en-US"/>
              </w:rPr>
            </w:pPr>
            <w:r>
              <w:rPr>
                <w:rFonts w:eastAsiaTheme="minorHAnsi"/>
                <w:lang w:val="en-US" w:eastAsia="en-US"/>
              </w:rPr>
              <w:t>25/03/21</w:t>
            </w:r>
          </w:p>
        </w:tc>
      </w:tr>
      <w:tr w:rsidR="006F25CF" w:rsidRPr="00696E06" w14:paraId="72E1ED31" w14:textId="77777777" w:rsidTr="00CF3CB5">
        <w:tc>
          <w:tcPr>
            <w:tcW w:w="1129" w:type="dxa"/>
          </w:tcPr>
          <w:p w14:paraId="0E9600A0" w14:textId="3B392660" w:rsidR="006F25CF" w:rsidRDefault="006F25CF" w:rsidP="004D184E">
            <w:pPr>
              <w:pStyle w:val="Tablerow0"/>
              <w:rPr>
                <w:rFonts w:eastAsiaTheme="minorHAnsi"/>
                <w:lang w:val="en-US" w:eastAsia="en-US"/>
              </w:rPr>
            </w:pPr>
            <w:r>
              <w:rPr>
                <w:rFonts w:eastAsiaTheme="minorHAnsi"/>
                <w:lang w:val="en-US" w:eastAsia="en-US"/>
              </w:rPr>
              <w:t>1.1</w:t>
            </w:r>
          </w:p>
        </w:tc>
        <w:tc>
          <w:tcPr>
            <w:tcW w:w="4111" w:type="dxa"/>
          </w:tcPr>
          <w:p w14:paraId="2BA2B29F" w14:textId="35C67026" w:rsidR="006F25CF" w:rsidRDefault="006F25CF" w:rsidP="005947D2">
            <w:pPr>
              <w:pStyle w:val="Tablerow0"/>
              <w:numPr>
                <w:ilvl w:val="0"/>
                <w:numId w:val="31"/>
              </w:numPr>
              <w:rPr>
                <w:rFonts w:eastAsiaTheme="minorHAnsi"/>
                <w:lang w:val="en-US" w:eastAsia="en-US"/>
              </w:rPr>
            </w:pPr>
            <w:r>
              <w:rPr>
                <w:rFonts w:eastAsiaTheme="minorHAnsi"/>
                <w:lang w:val="en-US" w:eastAsia="en-US"/>
              </w:rPr>
              <w:t>8.1.1</w:t>
            </w:r>
            <w:r w:rsidR="00066991">
              <w:rPr>
                <w:rFonts w:eastAsiaTheme="minorHAnsi"/>
                <w:lang w:val="en-US" w:eastAsia="en-US"/>
              </w:rPr>
              <w:t xml:space="preserve"> – Report Parameters amended to accommodate Salesforce reporting limitation of 100 columns</w:t>
            </w:r>
          </w:p>
        </w:tc>
        <w:tc>
          <w:tcPr>
            <w:tcW w:w="1843" w:type="dxa"/>
          </w:tcPr>
          <w:p w14:paraId="1BAB55F4" w14:textId="2A1F704F" w:rsidR="006F25CF" w:rsidRDefault="00066991" w:rsidP="004D184E">
            <w:pPr>
              <w:pStyle w:val="Tablerow0"/>
              <w:rPr>
                <w:rFonts w:eastAsiaTheme="minorHAnsi"/>
                <w:lang w:val="en-US" w:eastAsia="en-US"/>
              </w:rPr>
            </w:pPr>
            <w:r>
              <w:rPr>
                <w:rFonts w:eastAsiaTheme="minorHAnsi"/>
                <w:lang w:val="en-US" w:eastAsia="en-US"/>
              </w:rPr>
              <w:t>Suzanne McKenna</w:t>
            </w:r>
          </w:p>
        </w:tc>
        <w:tc>
          <w:tcPr>
            <w:tcW w:w="1220" w:type="dxa"/>
          </w:tcPr>
          <w:p w14:paraId="170D4377" w14:textId="6CE0FB7C" w:rsidR="006F25CF" w:rsidRDefault="00066991" w:rsidP="004D184E">
            <w:pPr>
              <w:pStyle w:val="Tablerow0"/>
              <w:rPr>
                <w:rFonts w:eastAsiaTheme="minorHAnsi"/>
                <w:lang w:val="en-US" w:eastAsia="en-US"/>
              </w:rPr>
            </w:pPr>
            <w:r>
              <w:rPr>
                <w:rFonts w:eastAsiaTheme="minorHAnsi"/>
                <w:lang w:val="en-US" w:eastAsia="en-US"/>
              </w:rPr>
              <w:t>25/03/21</w:t>
            </w:r>
          </w:p>
        </w:tc>
      </w:tr>
    </w:tbl>
    <w:p w14:paraId="489D491C" w14:textId="5682A585" w:rsidR="0033751D" w:rsidRDefault="003E0492" w:rsidP="0033751D">
      <w:pPr>
        <w:pStyle w:val="Heading2"/>
      </w:pPr>
      <w:r>
        <w:t xml:space="preserve">  </w:t>
      </w:r>
      <w:r w:rsidR="001C6DF0">
        <w:t xml:space="preserve">  </w:t>
      </w:r>
      <w:bookmarkStart w:id="11" w:name="_Toc67573032"/>
      <w:r w:rsidR="0033751D">
        <w:t>Approvals</w:t>
      </w:r>
      <w:bookmarkEnd w:id="11"/>
    </w:p>
    <w:p w14:paraId="77743564" w14:textId="77777777" w:rsidR="0033751D" w:rsidRPr="0033751D" w:rsidRDefault="0033751D" w:rsidP="0033751D"/>
    <w:tbl>
      <w:tblPr>
        <w:tblStyle w:val="TableGrid"/>
        <w:tblW w:w="0" w:type="auto"/>
        <w:tblLook w:val="04A0" w:firstRow="1" w:lastRow="0" w:firstColumn="1" w:lastColumn="0" w:noHBand="0" w:noVBand="1"/>
      </w:tblPr>
      <w:tblGrid>
        <w:gridCol w:w="1389"/>
        <w:gridCol w:w="1909"/>
        <w:gridCol w:w="1934"/>
        <w:gridCol w:w="1383"/>
        <w:gridCol w:w="1688"/>
      </w:tblGrid>
      <w:tr w:rsidR="0033751D" w:rsidRPr="00696E06" w14:paraId="5C552FD2" w14:textId="77777777" w:rsidTr="6C59762C">
        <w:tc>
          <w:tcPr>
            <w:tcW w:w="1389" w:type="dxa"/>
            <w:shd w:val="clear" w:color="auto" w:fill="F2F2F2" w:themeFill="background1" w:themeFillShade="F2"/>
          </w:tcPr>
          <w:p w14:paraId="76624534" w14:textId="77777777" w:rsidR="0033751D" w:rsidRPr="00696E06" w:rsidRDefault="0033751D" w:rsidP="004D184E">
            <w:pPr>
              <w:pStyle w:val="Tableheader0"/>
            </w:pPr>
            <w:r>
              <w:t>Name</w:t>
            </w:r>
          </w:p>
        </w:tc>
        <w:tc>
          <w:tcPr>
            <w:tcW w:w="1909" w:type="dxa"/>
            <w:shd w:val="clear" w:color="auto" w:fill="F2F2F2" w:themeFill="background1" w:themeFillShade="F2"/>
          </w:tcPr>
          <w:p w14:paraId="3305E47C" w14:textId="77777777" w:rsidR="0033751D" w:rsidRPr="00696E06" w:rsidRDefault="0033751D" w:rsidP="004D184E">
            <w:pPr>
              <w:pStyle w:val="Tableheader0"/>
            </w:pPr>
            <w:r>
              <w:t>Role</w:t>
            </w:r>
          </w:p>
        </w:tc>
        <w:tc>
          <w:tcPr>
            <w:tcW w:w="1934" w:type="dxa"/>
            <w:shd w:val="clear" w:color="auto" w:fill="F2F2F2" w:themeFill="background1" w:themeFillShade="F2"/>
          </w:tcPr>
          <w:p w14:paraId="041B47FC" w14:textId="77777777" w:rsidR="0033751D" w:rsidRPr="00696E06" w:rsidRDefault="0033751D" w:rsidP="004D184E">
            <w:pPr>
              <w:pStyle w:val="Tableheader0"/>
            </w:pPr>
            <w:r>
              <w:t>Signature</w:t>
            </w:r>
          </w:p>
        </w:tc>
        <w:tc>
          <w:tcPr>
            <w:tcW w:w="1383" w:type="dxa"/>
            <w:shd w:val="clear" w:color="auto" w:fill="F2F2F2" w:themeFill="background1" w:themeFillShade="F2"/>
          </w:tcPr>
          <w:p w14:paraId="25A54758" w14:textId="77777777" w:rsidR="0033751D" w:rsidRPr="00696E06" w:rsidRDefault="0033751D" w:rsidP="004D184E">
            <w:pPr>
              <w:pStyle w:val="Tableheader0"/>
            </w:pPr>
            <w:r>
              <w:t>Version</w:t>
            </w:r>
          </w:p>
        </w:tc>
        <w:tc>
          <w:tcPr>
            <w:tcW w:w="1688" w:type="dxa"/>
            <w:shd w:val="clear" w:color="auto" w:fill="F2F2F2" w:themeFill="background1" w:themeFillShade="F2"/>
          </w:tcPr>
          <w:p w14:paraId="50AEC8AB" w14:textId="77777777" w:rsidR="0033751D" w:rsidRPr="00EC7607" w:rsidRDefault="0033751D" w:rsidP="004D184E">
            <w:pPr>
              <w:pStyle w:val="Tableheader0"/>
              <w:rPr>
                <w:sz w:val="18"/>
                <w:szCs w:val="16"/>
              </w:rPr>
            </w:pPr>
            <w:r w:rsidRPr="00EC7607">
              <w:rPr>
                <w:szCs w:val="16"/>
              </w:rPr>
              <w:t>Date</w:t>
            </w:r>
          </w:p>
        </w:tc>
      </w:tr>
      <w:tr w:rsidR="0033751D" w:rsidRPr="00696E06" w14:paraId="7A8815D7" w14:textId="77777777" w:rsidTr="6C59762C">
        <w:tc>
          <w:tcPr>
            <w:tcW w:w="1389" w:type="dxa"/>
          </w:tcPr>
          <w:p w14:paraId="4B18741D" w14:textId="2F609B6A" w:rsidR="0033751D" w:rsidRPr="00696E06" w:rsidRDefault="00E20813" w:rsidP="6C59762C">
            <w:pPr>
              <w:pStyle w:val="Tablerow0"/>
              <w:rPr>
                <w:rFonts w:eastAsiaTheme="minorEastAsia"/>
                <w:lang w:val="en-US" w:eastAsia="en-US"/>
              </w:rPr>
            </w:pPr>
            <w:r w:rsidRPr="6C59762C">
              <w:rPr>
                <w:rFonts w:eastAsiaTheme="minorEastAsia"/>
                <w:lang w:val="en-US" w:eastAsia="en-US"/>
              </w:rPr>
              <w:t>David Bour</w:t>
            </w:r>
            <w:r w:rsidR="5DFD3BF5" w:rsidRPr="6C59762C">
              <w:rPr>
                <w:rFonts w:eastAsiaTheme="minorEastAsia"/>
                <w:lang w:val="en-US" w:eastAsia="en-US"/>
              </w:rPr>
              <w:t>snel</w:t>
            </w:r>
            <w:r w:rsidRPr="6C59762C">
              <w:rPr>
                <w:rFonts w:eastAsiaTheme="minorEastAsia"/>
                <w:lang w:val="en-US" w:eastAsia="en-US"/>
              </w:rPr>
              <w:t>l</w:t>
            </w:r>
          </w:p>
        </w:tc>
        <w:tc>
          <w:tcPr>
            <w:tcW w:w="1909" w:type="dxa"/>
          </w:tcPr>
          <w:p w14:paraId="042B5ACD" w14:textId="7873E6FC" w:rsidR="0033751D" w:rsidRPr="00696E06" w:rsidRDefault="004E6061" w:rsidP="004D184E">
            <w:pPr>
              <w:pStyle w:val="Tablerow0"/>
              <w:rPr>
                <w:rFonts w:eastAsiaTheme="minorHAnsi"/>
                <w:lang w:val="en-US" w:eastAsia="en-US"/>
              </w:rPr>
            </w:pPr>
            <w:r>
              <w:rPr>
                <w:rFonts w:eastAsiaTheme="minorHAnsi"/>
                <w:lang w:val="en-US" w:eastAsia="en-US"/>
              </w:rPr>
              <w:t>Operations Manager – Broker Distribution &amp; Professional Services</w:t>
            </w:r>
          </w:p>
        </w:tc>
        <w:tc>
          <w:tcPr>
            <w:tcW w:w="1934" w:type="dxa"/>
          </w:tcPr>
          <w:p w14:paraId="0E470AEC" w14:textId="7F9B6A79" w:rsidR="0033751D" w:rsidRPr="00696E06" w:rsidRDefault="406D4972" w:rsidP="6C59762C">
            <w:pPr>
              <w:pStyle w:val="Tablerow0"/>
              <w:rPr>
                <w:rFonts w:eastAsiaTheme="minorEastAsia"/>
                <w:lang w:val="en-US" w:eastAsia="en-US"/>
              </w:rPr>
            </w:pPr>
            <w:r>
              <w:rPr>
                <w:noProof/>
              </w:rPr>
              <w:drawing>
                <wp:inline distT="0" distB="0" distL="0" distR="0" wp14:anchorId="7CA5DB22" wp14:editId="7E4827E5">
                  <wp:extent cx="1076325" cy="495300"/>
                  <wp:effectExtent l="0" t="0" r="0" b="0"/>
                  <wp:docPr id="1387681516" name="Picture 138768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7681516"/>
                          <pic:cNvPicPr/>
                        </pic:nvPicPr>
                        <pic:blipFill>
                          <a:blip r:embed="rId14">
                            <a:extLst>
                              <a:ext uri="{28A0092B-C50C-407E-A947-70E740481C1C}">
                                <a14:useLocalDpi xmlns:a14="http://schemas.microsoft.com/office/drawing/2010/main" val="0"/>
                              </a:ext>
                            </a:extLst>
                          </a:blip>
                          <a:stretch>
                            <a:fillRect/>
                          </a:stretch>
                        </pic:blipFill>
                        <pic:spPr>
                          <a:xfrm>
                            <a:off x="0" y="0"/>
                            <a:ext cx="1076325" cy="495300"/>
                          </a:xfrm>
                          <a:prstGeom prst="rect">
                            <a:avLst/>
                          </a:prstGeom>
                        </pic:spPr>
                      </pic:pic>
                    </a:graphicData>
                  </a:graphic>
                </wp:inline>
              </w:drawing>
            </w:r>
          </w:p>
        </w:tc>
        <w:tc>
          <w:tcPr>
            <w:tcW w:w="1383" w:type="dxa"/>
          </w:tcPr>
          <w:p w14:paraId="567AA5CC" w14:textId="58667C68" w:rsidR="0033751D" w:rsidRPr="00696E06" w:rsidRDefault="730967CD" w:rsidP="6C59762C">
            <w:pPr>
              <w:pStyle w:val="Tablerow0"/>
              <w:rPr>
                <w:rFonts w:eastAsiaTheme="minorEastAsia"/>
                <w:lang w:val="en-US" w:eastAsia="en-US"/>
              </w:rPr>
            </w:pPr>
            <w:r w:rsidRPr="6C59762C">
              <w:rPr>
                <w:rFonts w:eastAsiaTheme="minorEastAsia"/>
                <w:lang w:val="en-US" w:eastAsia="en-US"/>
              </w:rPr>
              <w:t>V0.4</w:t>
            </w:r>
          </w:p>
        </w:tc>
        <w:tc>
          <w:tcPr>
            <w:tcW w:w="1688" w:type="dxa"/>
          </w:tcPr>
          <w:p w14:paraId="3A376770" w14:textId="216DCCE9" w:rsidR="0033751D" w:rsidRPr="00696E06" w:rsidRDefault="46AB08AE" w:rsidP="6C59762C">
            <w:pPr>
              <w:pStyle w:val="Tablerow0"/>
              <w:rPr>
                <w:rFonts w:eastAsiaTheme="minorEastAsia"/>
                <w:lang w:val="en-US" w:eastAsia="en-US"/>
              </w:rPr>
            </w:pPr>
            <w:r w:rsidRPr="6C59762C">
              <w:rPr>
                <w:rFonts w:eastAsiaTheme="minorEastAsia"/>
                <w:lang w:val="en-US" w:eastAsia="en-US"/>
              </w:rPr>
              <w:t>22</w:t>
            </w:r>
            <w:r w:rsidRPr="6C59762C">
              <w:rPr>
                <w:rFonts w:eastAsiaTheme="minorEastAsia"/>
                <w:vertAlign w:val="superscript"/>
                <w:lang w:val="en-US" w:eastAsia="en-US"/>
              </w:rPr>
              <w:t>nd</w:t>
            </w:r>
            <w:r w:rsidRPr="6C59762C">
              <w:rPr>
                <w:rFonts w:eastAsiaTheme="minorEastAsia"/>
                <w:lang w:val="en-US" w:eastAsia="en-US"/>
              </w:rPr>
              <w:t xml:space="preserve"> March 2021</w:t>
            </w:r>
          </w:p>
        </w:tc>
      </w:tr>
      <w:tr w:rsidR="0033751D" w:rsidRPr="00696E06" w14:paraId="2DE012D1" w14:textId="77777777" w:rsidTr="6C59762C">
        <w:tc>
          <w:tcPr>
            <w:tcW w:w="1389" w:type="dxa"/>
          </w:tcPr>
          <w:p w14:paraId="51BAD75C" w14:textId="6BB9C9BB" w:rsidR="0033751D" w:rsidRPr="00696E06" w:rsidRDefault="00784C69" w:rsidP="004D184E">
            <w:pPr>
              <w:pStyle w:val="Tablerow0"/>
              <w:rPr>
                <w:rFonts w:eastAsiaTheme="minorHAnsi"/>
                <w:lang w:val="en-US" w:eastAsia="en-US"/>
              </w:rPr>
            </w:pPr>
            <w:r>
              <w:rPr>
                <w:rFonts w:eastAsiaTheme="minorHAnsi"/>
                <w:lang w:val="en-US" w:eastAsia="en-US"/>
              </w:rPr>
              <w:t>Mitchell Koellner</w:t>
            </w:r>
          </w:p>
        </w:tc>
        <w:tc>
          <w:tcPr>
            <w:tcW w:w="1909" w:type="dxa"/>
          </w:tcPr>
          <w:p w14:paraId="07E4C0D0" w14:textId="6FB8F97F" w:rsidR="0033751D" w:rsidRPr="00696E06" w:rsidRDefault="00784C69" w:rsidP="004D184E">
            <w:pPr>
              <w:pStyle w:val="Tablerow0"/>
              <w:rPr>
                <w:rFonts w:eastAsiaTheme="minorHAnsi"/>
                <w:lang w:val="en-US" w:eastAsia="en-US"/>
              </w:rPr>
            </w:pPr>
            <w:r>
              <w:rPr>
                <w:rFonts w:eastAsiaTheme="minorHAnsi"/>
                <w:lang w:val="en-US" w:eastAsia="en-US"/>
              </w:rPr>
              <w:t>Team Lead – Group Systems &amp; Support</w:t>
            </w:r>
          </w:p>
        </w:tc>
        <w:tc>
          <w:tcPr>
            <w:tcW w:w="1934" w:type="dxa"/>
          </w:tcPr>
          <w:p w14:paraId="6DC59D9D" w14:textId="491FCECF" w:rsidR="0033751D" w:rsidRPr="00696E06" w:rsidRDefault="19DD57C9" w:rsidP="004D184E">
            <w:pPr>
              <w:pStyle w:val="Tablerow0"/>
              <w:rPr>
                <w:rFonts w:eastAsiaTheme="minorHAnsi"/>
              </w:rPr>
            </w:pPr>
            <w:r>
              <w:rPr>
                <w:noProof/>
              </w:rPr>
              <w:drawing>
                <wp:inline distT="0" distB="0" distL="0" distR="0" wp14:anchorId="5BFD5260" wp14:editId="3E9A7F5B">
                  <wp:extent cx="1076325" cy="361950"/>
                  <wp:effectExtent l="0" t="0" r="0" b="0"/>
                  <wp:docPr id="429097485" name="Picture 429097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76325" cy="361950"/>
                          </a:xfrm>
                          <a:prstGeom prst="rect">
                            <a:avLst/>
                          </a:prstGeom>
                        </pic:spPr>
                      </pic:pic>
                    </a:graphicData>
                  </a:graphic>
                </wp:inline>
              </w:drawing>
            </w:r>
          </w:p>
        </w:tc>
        <w:tc>
          <w:tcPr>
            <w:tcW w:w="1383" w:type="dxa"/>
          </w:tcPr>
          <w:p w14:paraId="513C76C3" w14:textId="04002A0F" w:rsidR="0033751D" w:rsidRPr="00696E06" w:rsidRDefault="13CDF4CA" w:rsidP="004D184E">
            <w:pPr>
              <w:pStyle w:val="Tablerow0"/>
              <w:rPr>
                <w:rFonts w:eastAsiaTheme="minorEastAsia"/>
                <w:lang w:val="en-US" w:eastAsia="en-US"/>
              </w:rPr>
            </w:pPr>
            <w:r w:rsidRPr="45314AE3">
              <w:rPr>
                <w:rFonts w:eastAsiaTheme="minorEastAsia"/>
                <w:lang w:val="en-US" w:eastAsia="en-US"/>
              </w:rPr>
              <w:t>V0.4</w:t>
            </w:r>
          </w:p>
        </w:tc>
        <w:tc>
          <w:tcPr>
            <w:tcW w:w="1688" w:type="dxa"/>
          </w:tcPr>
          <w:p w14:paraId="17A4F1E1" w14:textId="050852AE" w:rsidR="0033751D" w:rsidRPr="00696E06" w:rsidRDefault="13CDF4CA" w:rsidP="004D184E">
            <w:pPr>
              <w:pStyle w:val="Tablerow0"/>
              <w:rPr>
                <w:rFonts w:eastAsiaTheme="minorEastAsia"/>
                <w:lang w:val="en-US" w:eastAsia="en-US"/>
              </w:rPr>
            </w:pPr>
            <w:r w:rsidRPr="45314AE3">
              <w:rPr>
                <w:rFonts w:eastAsiaTheme="minorEastAsia"/>
                <w:lang w:val="en-US" w:eastAsia="en-US"/>
              </w:rPr>
              <w:t>25</w:t>
            </w:r>
            <w:r w:rsidRPr="45314AE3">
              <w:rPr>
                <w:rFonts w:eastAsiaTheme="minorEastAsia"/>
                <w:vertAlign w:val="superscript"/>
                <w:lang w:val="en-US" w:eastAsia="en-US"/>
              </w:rPr>
              <w:t>th</w:t>
            </w:r>
            <w:r w:rsidRPr="45314AE3">
              <w:rPr>
                <w:rFonts w:eastAsiaTheme="minorEastAsia"/>
                <w:lang w:val="en-US" w:eastAsia="en-US"/>
              </w:rPr>
              <w:t xml:space="preserve"> March 2021</w:t>
            </w:r>
          </w:p>
        </w:tc>
      </w:tr>
      <w:tr w:rsidR="00A56D37" w:rsidRPr="00696E06" w14:paraId="7D66B555" w14:textId="77777777" w:rsidTr="6C59762C">
        <w:tc>
          <w:tcPr>
            <w:tcW w:w="1389" w:type="dxa"/>
          </w:tcPr>
          <w:p w14:paraId="3E47CDCA" w14:textId="506DA2FC" w:rsidR="00A56D37" w:rsidRDefault="00A56D37" w:rsidP="004D184E">
            <w:pPr>
              <w:pStyle w:val="Tablerow0"/>
              <w:rPr>
                <w:rFonts w:eastAsiaTheme="minorHAnsi"/>
                <w:lang w:val="en-US" w:eastAsia="en-US"/>
              </w:rPr>
            </w:pPr>
            <w:r>
              <w:rPr>
                <w:rFonts w:eastAsiaTheme="minorHAnsi"/>
                <w:lang w:val="en-US" w:eastAsia="en-US"/>
              </w:rPr>
              <w:t>Mitchell Koellner</w:t>
            </w:r>
          </w:p>
        </w:tc>
        <w:tc>
          <w:tcPr>
            <w:tcW w:w="1909" w:type="dxa"/>
          </w:tcPr>
          <w:p w14:paraId="63AE9EBD" w14:textId="60E9CCD7" w:rsidR="00A56D37" w:rsidRDefault="00A56D37" w:rsidP="004D184E">
            <w:pPr>
              <w:pStyle w:val="Tablerow0"/>
              <w:rPr>
                <w:rFonts w:eastAsiaTheme="minorHAnsi"/>
                <w:lang w:val="en-US" w:eastAsia="en-US"/>
              </w:rPr>
            </w:pPr>
            <w:r>
              <w:rPr>
                <w:rFonts w:eastAsiaTheme="minorHAnsi"/>
                <w:lang w:val="en-US" w:eastAsia="en-US"/>
              </w:rPr>
              <w:t>Team Lead – Group Systems &amp; Support</w:t>
            </w:r>
          </w:p>
        </w:tc>
        <w:tc>
          <w:tcPr>
            <w:tcW w:w="1934" w:type="dxa"/>
          </w:tcPr>
          <w:p w14:paraId="3D0CA921" w14:textId="6BE0ED4A" w:rsidR="00A56D37" w:rsidRDefault="005D7D36" w:rsidP="004D184E">
            <w:pPr>
              <w:pStyle w:val="Tablerow0"/>
              <w:rPr>
                <w:noProof/>
              </w:rPr>
            </w:pPr>
            <w:r>
              <w:rPr>
                <w:noProof/>
              </w:rPr>
              <w:object w:dxaOrig="1520" w:dyaOrig="987" w14:anchorId="2EFC1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35pt" o:ole="">
                  <v:imagedata r:id="rId16" o:title=""/>
                </v:shape>
                <o:OLEObject Type="Embed" ProgID="Package" ShapeID="_x0000_i1025" DrawAspect="Icon" ObjectID="_1678261634" r:id="rId17"/>
              </w:object>
            </w:r>
          </w:p>
        </w:tc>
        <w:tc>
          <w:tcPr>
            <w:tcW w:w="1383" w:type="dxa"/>
          </w:tcPr>
          <w:p w14:paraId="29C1231E" w14:textId="3469C75D" w:rsidR="00A56D37" w:rsidRPr="45314AE3" w:rsidRDefault="00D301FF" w:rsidP="004D184E">
            <w:pPr>
              <w:pStyle w:val="Tablerow0"/>
              <w:rPr>
                <w:rFonts w:eastAsiaTheme="minorEastAsia"/>
                <w:lang w:val="en-US" w:eastAsia="en-US"/>
              </w:rPr>
            </w:pPr>
            <w:r>
              <w:rPr>
                <w:rFonts w:eastAsiaTheme="minorEastAsia"/>
                <w:lang w:val="en-US" w:eastAsia="en-US"/>
              </w:rPr>
              <w:t>V1.1</w:t>
            </w:r>
          </w:p>
        </w:tc>
        <w:tc>
          <w:tcPr>
            <w:tcW w:w="1688" w:type="dxa"/>
          </w:tcPr>
          <w:p w14:paraId="716CFE5A" w14:textId="4AD53D96" w:rsidR="00A56D37" w:rsidRPr="45314AE3" w:rsidRDefault="00D301FF" w:rsidP="004D184E">
            <w:pPr>
              <w:pStyle w:val="Tablerow0"/>
              <w:rPr>
                <w:rFonts w:eastAsiaTheme="minorEastAsia"/>
                <w:lang w:val="en-US" w:eastAsia="en-US"/>
              </w:rPr>
            </w:pPr>
            <w:r>
              <w:rPr>
                <w:rFonts w:eastAsiaTheme="minorEastAsia"/>
                <w:lang w:val="en-US" w:eastAsia="en-US"/>
              </w:rPr>
              <w:t>25</w:t>
            </w:r>
            <w:r w:rsidRPr="00D301FF">
              <w:rPr>
                <w:rFonts w:eastAsiaTheme="minorEastAsia"/>
                <w:vertAlign w:val="superscript"/>
                <w:lang w:val="en-US" w:eastAsia="en-US"/>
              </w:rPr>
              <w:t>th</w:t>
            </w:r>
            <w:r>
              <w:rPr>
                <w:rFonts w:eastAsiaTheme="minorEastAsia"/>
                <w:lang w:val="en-US" w:eastAsia="en-US"/>
              </w:rPr>
              <w:t xml:space="preserve"> March 2021</w:t>
            </w:r>
          </w:p>
        </w:tc>
      </w:tr>
    </w:tbl>
    <w:p w14:paraId="0717974F" w14:textId="35DF3753" w:rsidR="0033751D" w:rsidRDefault="003E0492" w:rsidP="0033751D">
      <w:pPr>
        <w:pStyle w:val="Heading2"/>
      </w:pPr>
      <w:r>
        <w:t xml:space="preserve">  </w:t>
      </w:r>
      <w:r w:rsidR="001C6DF0">
        <w:t xml:space="preserve">  </w:t>
      </w:r>
      <w:bookmarkStart w:id="12" w:name="_Toc67573033"/>
      <w:r w:rsidR="0033751D">
        <w:t>Distribution</w:t>
      </w:r>
      <w:bookmarkEnd w:id="12"/>
    </w:p>
    <w:p w14:paraId="35BE880D" w14:textId="6976316A" w:rsidR="0033751D" w:rsidRDefault="0033751D" w:rsidP="0033751D"/>
    <w:tbl>
      <w:tblPr>
        <w:tblStyle w:val="TableGrid"/>
        <w:tblW w:w="0" w:type="auto"/>
        <w:tblLook w:val="04A0" w:firstRow="1" w:lastRow="0" w:firstColumn="1" w:lastColumn="0" w:noHBand="0" w:noVBand="1"/>
      </w:tblPr>
      <w:tblGrid>
        <w:gridCol w:w="1250"/>
        <w:gridCol w:w="2714"/>
        <w:gridCol w:w="1571"/>
        <w:gridCol w:w="2768"/>
      </w:tblGrid>
      <w:tr w:rsidR="0033751D" w:rsidRPr="00696E06" w14:paraId="68947CFC" w14:textId="77777777" w:rsidTr="6C59762C">
        <w:tc>
          <w:tcPr>
            <w:tcW w:w="1250" w:type="dxa"/>
            <w:shd w:val="clear" w:color="auto" w:fill="F2F2F2" w:themeFill="background1" w:themeFillShade="F2"/>
          </w:tcPr>
          <w:p w14:paraId="1346904D" w14:textId="77777777" w:rsidR="0033751D" w:rsidRPr="00696E06" w:rsidRDefault="0033751D" w:rsidP="004D184E">
            <w:pPr>
              <w:pStyle w:val="Tableheader0"/>
            </w:pPr>
            <w:r>
              <w:t>Name</w:t>
            </w:r>
          </w:p>
        </w:tc>
        <w:tc>
          <w:tcPr>
            <w:tcW w:w="2714" w:type="dxa"/>
            <w:shd w:val="clear" w:color="auto" w:fill="F2F2F2" w:themeFill="background1" w:themeFillShade="F2"/>
          </w:tcPr>
          <w:p w14:paraId="151AA175" w14:textId="77777777" w:rsidR="0033751D" w:rsidRPr="00696E06" w:rsidRDefault="0033751D" w:rsidP="004D184E">
            <w:pPr>
              <w:pStyle w:val="Tableheader0"/>
            </w:pPr>
            <w:r>
              <w:t>Role</w:t>
            </w:r>
          </w:p>
        </w:tc>
        <w:tc>
          <w:tcPr>
            <w:tcW w:w="1571" w:type="dxa"/>
            <w:shd w:val="clear" w:color="auto" w:fill="F2F2F2" w:themeFill="background1" w:themeFillShade="F2"/>
          </w:tcPr>
          <w:p w14:paraId="39B0C3EB" w14:textId="77777777" w:rsidR="0033751D" w:rsidRPr="00696E06" w:rsidRDefault="0033751D" w:rsidP="004D184E">
            <w:pPr>
              <w:pStyle w:val="Tableheader0"/>
            </w:pPr>
            <w:r>
              <w:t>Organisation</w:t>
            </w:r>
          </w:p>
        </w:tc>
        <w:tc>
          <w:tcPr>
            <w:tcW w:w="2768" w:type="dxa"/>
            <w:shd w:val="clear" w:color="auto" w:fill="F2F2F2" w:themeFill="background1" w:themeFillShade="F2"/>
          </w:tcPr>
          <w:p w14:paraId="4D58F3F9" w14:textId="77777777" w:rsidR="0033751D" w:rsidRPr="00696E06" w:rsidRDefault="0033751D" w:rsidP="004D184E">
            <w:pPr>
              <w:pStyle w:val="Tableheader0"/>
            </w:pPr>
            <w:r>
              <w:t>Action (Sign-off/Review/Information)</w:t>
            </w:r>
          </w:p>
        </w:tc>
      </w:tr>
      <w:tr w:rsidR="0033751D" w:rsidRPr="00696E06" w14:paraId="1DF56DC5" w14:textId="77777777" w:rsidTr="6C59762C">
        <w:tc>
          <w:tcPr>
            <w:tcW w:w="1250" w:type="dxa"/>
          </w:tcPr>
          <w:p w14:paraId="238BAE1C" w14:textId="7E7846DB" w:rsidR="0033751D" w:rsidRPr="00696E06" w:rsidRDefault="00AD7130" w:rsidP="004D184E">
            <w:pPr>
              <w:pStyle w:val="Tablerow0"/>
              <w:rPr>
                <w:rFonts w:eastAsiaTheme="minorHAnsi"/>
                <w:lang w:val="en-US" w:eastAsia="en-US"/>
              </w:rPr>
            </w:pPr>
            <w:r>
              <w:rPr>
                <w:rFonts w:eastAsiaTheme="minorHAnsi"/>
                <w:lang w:val="en-US" w:eastAsia="en-US"/>
              </w:rPr>
              <w:t>Nathan Hillery</w:t>
            </w:r>
          </w:p>
        </w:tc>
        <w:tc>
          <w:tcPr>
            <w:tcW w:w="2714" w:type="dxa"/>
          </w:tcPr>
          <w:p w14:paraId="40A3247D" w14:textId="13F59364" w:rsidR="0033751D" w:rsidRPr="00696E06" w:rsidRDefault="00AD7130" w:rsidP="004D184E">
            <w:pPr>
              <w:pStyle w:val="Tablerow0"/>
              <w:rPr>
                <w:rFonts w:eastAsiaTheme="minorHAnsi"/>
                <w:lang w:val="en-US" w:eastAsia="en-US"/>
              </w:rPr>
            </w:pPr>
            <w:r>
              <w:rPr>
                <w:rFonts w:eastAsiaTheme="minorHAnsi"/>
                <w:lang w:val="en-US" w:eastAsia="en-US"/>
              </w:rPr>
              <w:t>Chief Information Officer</w:t>
            </w:r>
          </w:p>
        </w:tc>
        <w:tc>
          <w:tcPr>
            <w:tcW w:w="1571" w:type="dxa"/>
          </w:tcPr>
          <w:p w14:paraId="4DBBB1B7" w14:textId="3E48148F" w:rsidR="0033751D" w:rsidRPr="00696E06" w:rsidRDefault="00AD7130"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349D9F4F" w14:textId="1A658251" w:rsidR="0033751D" w:rsidRPr="00696E06" w:rsidRDefault="00AD7130" w:rsidP="004D184E">
            <w:pPr>
              <w:pStyle w:val="Tablerow0"/>
              <w:rPr>
                <w:rFonts w:eastAsiaTheme="minorHAnsi"/>
                <w:lang w:val="en-US" w:eastAsia="en-US"/>
              </w:rPr>
            </w:pPr>
            <w:r>
              <w:rPr>
                <w:rFonts w:eastAsiaTheme="minorHAnsi"/>
                <w:lang w:val="en-US" w:eastAsia="en-US"/>
              </w:rPr>
              <w:t>Information</w:t>
            </w:r>
          </w:p>
        </w:tc>
      </w:tr>
      <w:tr w:rsidR="0033751D" w:rsidRPr="00696E06" w14:paraId="257B23F8" w14:textId="77777777" w:rsidTr="6C59762C">
        <w:tc>
          <w:tcPr>
            <w:tcW w:w="1250" w:type="dxa"/>
          </w:tcPr>
          <w:p w14:paraId="6B80F0C3" w14:textId="4F925BE1" w:rsidR="0033751D" w:rsidRPr="00696E06" w:rsidRDefault="09E2DD26" w:rsidP="6C59762C">
            <w:pPr>
              <w:pStyle w:val="Tablerow0"/>
              <w:rPr>
                <w:rFonts w:eastAsiaTheme="minorEastAsia"/>
                <w:lang w:val="en-US" w:eastAsia="en-US"/>
              </w:rPr>
            </w:pPr>
            <w:r w:rsidRPr="6C59762C">
              <w:rPr>
                <w:rFonts w:eastAsiaTheme="minorEastAsia"/>
                <w:lang w:val="en-US" w:eastAsia="en-US"/>
              </w:rPr>
              <w:t>David Bour</w:t>
            </w:r>
            <w:r w:rsidR="2CF6B95F" w:rsidRPr="6C59762C">
              <w:rPr>
                <w:rFonts w:eastAsiaTheme="minorEastAsia"/>
                <w:lang w:val="en-US" w:eastAsia="en-US"/>
              </w:rPr>
              <w:t>sn</w:t>
            </w:r>
            <w:r w:rsidRPr="6C59762C">
              <w:rPr>
                <w:rFonts w:eastAsiaTheme="minorEastAsia"/>
                <w:lang w:val="en-US" w:eastAsia="en-US"/>
              </w:rPr>
              <w:t>ell</w:t>
            </w:r>
          </w:p>
        </w:tc>
        <w:tc>
          <w:tcPr>
            <w:tcW w:w="2714" w:type="dxa"/>
          </w:tcPr>
          <w:p w14:paraId="4CA14CA5" w14:textId="1465FBAD" w:rsidR="0033751D" w:rsidRPr="00696E06" w:rsidRDefault="002505DA" w:rsidP="004D184E">
            <w:pPr>
              <w:pStyle w:val="Tablerow0"/>
              <w:rPr>
                <w:rFonts w:eastAsiaTheme="minorHAnsi"/>
                <w:lang w:val="en-US" w:eastAsia="en-US"/>
              </w:rPr>
            </w:pPr>
            <w:r>
              <w:rPr>
                <w:rFonts w:eastAsiaTheme="minorHAnsi"/>
                <w:lang w:val="en-US" w:eastAsia="en-US"/>
              </w:rPr>
              <w:t>Operations Manager – Broker Distribution &amp; Professional Services</w:t>
            </w:r>
          </w:p>
        </w:tc>
        <w:tc>
          <w:tcPr>
            <w:tcW w:w="1571" w:type="dxa"/>
          </w:tcPr>
          <w:p w14:paraId="63062DAE" w14:textId="32D2F408" w:rsidR="0033751D" w:rsidRPr="00696E06" w:rsidRDefault="002505DA" w:rsidP="004D184E">
            <w:pPr>
              <w:pStyle w:val="Tablerow0"/>
              <w:rPr>
                <w:rFonts w:eastAsiaTheme="minorHAnsi"/>
                <w:lang w:val="en-US" w:eastAsia="en-US"/>
              </w:rPr>
            </w:pPr>
            <w:r>
              <w:rPr>
                <w:rFonts w:eastAsiaTheme="minorHAnsi"/>
                <w:lang w:val="en-US" w:eastAsia="en-US"/>
              </w:rPr>
              <w:t>Broker Services</w:t>
            </w:r>
          </w:p>
        </w:tc>
        <w:tc>
          <w:tcPr>
            <w:tcW w:w="2768" w:type="dxa"/>
          </w:tcPr>
          <w:p w14:paraId="7F1360F2" w14:textId="7A75622A" w:rsidR="0033751D" w:rsidRPr="00696E06" w:rsidRDefault="00705465" w:rsidP="004D184E">
            <w:pPr>
              <w:pStyle w:val="Tablerow0"/>
              <w:rPr>
                <w:rFonts w:eastAsiaTheme="minorHAnsi"/>
                <w:lang w:val="en-US" w:eastAsia="en-US"/>
              </w:rPr>
            </w:pPr>
            <w:r>
              <w:rPr>
                <w:rFonts w:eastAsiaTheme="minorHAnsi"/>
                <w:lang w:val="en-US" w:eastAsia="en-US"/>
              </w:rPr>
              <w:t>Sign-off</w:t>
            </w:r>
          </w:p>
        </w:tc>
      </w:tr>
      <w:tr w:rsidR="0033751D" w:rsidRPr="00696E06" w14:paraId="2142A581" w14:textId="77777777" w:rsidTr="6C59762C">
        <w:tc>
          <w:tcPr>
            <w:tcW w:w="1250" w:type="dxa"/>
          </w:tcPr>
          <w:p w14:paraId="001FA4E8" w14:textId="24522342" w:rsidR="0033751D" w:rsidRPr="00696E06" w:rsidRDefault="00705465" w:rsidP="004D184E">
            <w:pPr>
              <w:pStyle w:val="Tablerow0"/>
              <w:rPr>
                <w:rFonts w:eastAsiaTheme="minorHAnsi"/>
                <w:lang w:val="en-US" w:eastAsia="en-US"/>
              </w:rPr>
            </w:pPr>
            <w:r>
              <w:rPr>
                <w:rFonts w:eastAsiaTheme="minorHAnsi"/>
                <w:lang w:val="en-US" w:eastAsia="en-US"/>
              </w:rPr>
              <w:t>Mitchell Koellner</w:t>
            </w:r>
          </w:p>
        </w:tc>
        <w:tc>
          <w:tcPr>
            <w:tcW w:w="2714" w:type="dxa"/>
          </w:tcPr>
          <w:p w14:paraId="59061A84" w14:textId="095E6FEE" w:rsidR="0033751D" w:rsidRPr="00696E06" w:rsidRDefault="00705465" w:rsidP="004D184E">
            <w:pPr>
              <w:pStyle w:val="Tablerow0"/>
              <w:rPr>
                <w:rFonts w:eastAsiaTheme="minorHAnsi"/>
                <w:lang w:val="en-US" w:eastAsia="en-US"/>
              </w:rPr>
            </w:pPr>
            <w:r>
              <w:rPr>
                <w:rFonts w:eastAsiaTheme="minorHAnsi"/>
                <w:lang w:val="en-US" w:eastAsia="en-US"/>
              </w:rPr>
              <w:t>Team Lead – Group Systems &amp; Support</w:t>
            </w:r>
          </w:p>
        </w:tc>
        <w:tc>
          <w:tcPr>
            <w:tcW w:w="1571" w:type="dxa"/>
          </w:tcPr>
          <w:p w14:paraId="5A3429AC" w14:textId="17A32D89" w:rsidR="0033751D" w:rsidRPr="00696E06" w:rsidRDefault="004607A2"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1E2F8D0B" w14:textId="5A6BB8C9" w:rsidR="0033751D" w:rsidRPr="00696E06" w:rsidRDefault="004607A2" w:rsidP="004D184E">
            <w:pPr>
              <w:pStyle w:val="Tablerow0"/>
              <w:rPr>
                <w:rFonts w:eastAsiaTheme="minorHAnsi"/>
                <w:lang w:val="en-US" w:eastAsia="en-US"/>
              </w:rPr>
            </w:pPr>
            <w:r>
              <w:rPr>
                <w:rFonts w:eastAsiaTheme="minorHAnsi"/>
                <w:lang w:val="en-US" w:eastAsia="en-US"/>
              </w:rPr>
              <w:t>Sign-off</w:t>
            </w:r>
          </w:p>
        </w:tc>
      </w:tr>
      <w:tr w:rsidR="004607A2" w:rsidRPr="00696E06" w14:paraId="44700F61" w14:textId="77777777" w:rsidTr="6C59762C">
        <w:tc>
          <w:tcPr>
            <w:tcW w:w="1250" w:type="dxa"/>
          </w:tcPr>
          <w:p w14:paraId="0E869F1E" w14:textId="47C55CF9" w:rsidR="004607A2" w:rsidRDefault="004607A2" w:rsidP="004D184E">
            <w:pPr>
              <w:pStyle w:val="Tablerow0"/>
              <w:rPr>
                <w:rFonts w:eastAsiaTheme="minorHAnsi"/>
                <w:lang w:val="en-US" w:eastAsia="en-US"/>
              </w:rPr>
            </w:pPr>
            <w:r>
              <w:rPr>
                <w:rFonts w:eastAsiaTheme="minorHAnsi"/>
                <w:lang w:val="en-US" w:eastAsia="en-US"/>
              </w:rPr>
              <w:t>Sofia Bry</w:t>
            </w:r>
          </w:p>
        </w:tc>
        <w:tc>
          <w:tcPr>
            <w:tcW w:w="2714" w:type="dxa"/>
          </w:tcPr>
          <w:p w14:paraId="5D92F2C0" w14:textId="336AEFF6" w:rsidR="004607A2" w:rsidRDefault="004607A2" w:rsidP="004D184E">
            <w:pPr>
              <w:pStyle w:val="Tablerow0"/>
              <w:rPr>
                <w:rFonts w:eastAsiaTheme="minorHAnsi"/>
                <w:lang w:val="en-US" w:eastAsia="en-US"/>
              </w:rPr>
            </w:pPr>
            <w:r>
              <w:rPr>
                <w:rFonts w:eastAsiaTheme="minorHAnsi"/>
                <w:lang w:val="en-US" w:eastAsia="en-US"/>
              </w:rPr>
              <w:t>Project Manager</w:t>
            </w:r>
          </w:p>
        </w:tc>
        <w:tc>
          <w:tcPr>
            <w:tcW w:w="1571" w:type="dxa"/>
          </w:tcPr>
          <w:p w14:paraId="69779A12" w14:textId="0AF21B6C" w:rsidR="004607A2" w:rsidRDefault="004607A2"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2C5E9B14" w14:textId="39FBDD49" w:rsidR="004607A2" w:rsidRDefault="004607A2" w:rsidP="004D184E">
            <w:pPr>
              <w:pStyle w:val="Tablerow0"/>
              <w:rPr>
                <w:rFonts w:eastAsiaTheme="minorHAnsi"/>
                <w:lang w:val="en-US" w:eastAsia="en-US"/>
              </w:rPr>
            </w:pPr>
            <w:r>
              <w:rPr>
                <w:rFonts w:eastAsiaTheme="minorHAnsi"/>
                <w:lang w:val="en-US" w:eastAsia="en-US"/>
              </w:rPr>
              <w:t>Review</w:t>
            </w:r>
          </w:p>
        </w:tc>
      </w:tr>
      <w:tr w:rsidR="004607A2" w:rsidRPr="00696E06" w14:paraId="0ED2D67F" w14:textId="77777777" w:rsidTr="6C59762C">
        <w:tc>
          <w:tcPr>
            <w:tcW w:w="1250" w:type="dxa"/>
          </w:tcPr>
          <w:p w14:paraId="7656AA29" w14:textId="73CD2788" w:rsidR="004607A2" w:rsidRDefault="004607A2" w:rsidP="004D184E">
            <w:pPr>
              <w:pStyle w:val="Tablerow0"/>
              <w:rPr>
                <w:rFonts w:eastAsiaTheme="minorHAnsi"/>
                <w:lang w:val="en-US" w:eastAsia="en-US"/>
              </w:rPr>
            </w:pPr>
            <w:r>
              <w:rPr>
                <w:rFonts w:eastAsiaTheme="minorHAnsi"/>
                <w:lang w:val="en-US" w:eastAsia="en-US"/>
              </w:rPr>
              <w:lastRenderedPageBreak/>
              <w:t>Hao Du</w:t>
            </w:r>
          </w:p>
        </w:tc>
        <w:tc>
          <w:tcPr>
            <w:tcW w:w="2714" w:type="dxa"/>
          </w:tcPr>
          <w:p w14:paraId="75CADD5A" w14:textId="30D0C945" w:rsidR="004607A2" w:rsidRDefault="004607A2" w:rsidP="004D184E">
            <w:pPr>
              <w:pStyle w:val="Tablerow0"/>
              <w:rPr>
                <w:rFonts w:eastAsiaTheme="minorHAnsi"/>
                <w:lang w:val="en-US" w:eastAsia="en-US"/>
              </w:rPr>
            </w:pPr>
            <w:r>
              <w:rPr>
                <w:rFonts w:eastAsiaTheme="minorHAnsi"/>
                <w:lang w:val="en-US" w:eastAsia="en-US"/>
              </w:rPr>
              <w:t>Developer</w:t>
            </w:r>
          </w:p>
        </w:tc>
        <w:tc>
          <w:tcPr>
            <w:tcW w:w="1571" w:type="dxa"/>
          </w:tcPr>
          <w:p w14:paraId="029ACCA5" w14:textId="6EF4F278" w:rsidR="004607A2" w:rsidRDefault="00BC0BEE"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07A98EAA" w14:textId="503143BC" w:rsidR="004607A2" w:rsidRDefault="003A1A9D" w:rsidP="004D184E">
            <w:pPr>
              <w:pStyle w:val="Tablerow0"/>
              <w:rPr>
                <w:rFonts w:eastAsiaTheme="minorHAnsi"/>
                <w:lang w:val="en-US" w:eastAsia="en-US"/>
              </w:rPr>
            </w:pPr>
            <w:r>
              <w:rPr>
                <w:rFonts w:eastAsiaTheme="minorHAnsi"/>
                <w:lang w:val="en-US" w:eastAsia="en-US"/>
              </w:rPr>
              <w:t>Review</w:t>
            </w:r>
          </w:p>
        </w:tc>
      </w:tr>
      <w:tr w:rsidR="00BC0BEE" w:rsidRPr="00696E06" w14:paraId="61AFA86E" w14:textId="77777777" w:rsidTr="6C59762C">
        <w:tc>
          <w:tcPr>
            <w:tcW w:w="1250" w:type="dxa"/>
          </w:tcPr>
          <w:p w14:paraId="7EB85CBC" w14:textId="02CAF1F5" w:rsidR="00BC0BEE" w:rsidRDefault="00BC0BEE" w:rsidP="004D184E">
            <w:pPr>
              <w:pStyle w:val="Tablerow0"/>
              <w:rPr>
                <w:rFonts w:eastAsiaTheme="minorHAnsi"/>
                <w:lang w:val="en-US" w:eastAsia="en-US"/>
              </w:rPr>
            </w:pPr>
            <w:r>
              <w:rPr>
                <w:rFonts w:eastAsiaTheme="minorHAnsi"/>
                <w:lang w:val="en-US" w:eastAsia="en-US"/>
              </w:rPr>
              <w:t>Tien Thi Thuy N</w:t>
            </w:r>
            <w:r w:rsidR="00086A32">
              <w:rPr>
                <w:rFonts w:eastAsiaTheme="minorHAnsi"/>
                <w:lang w:val="en-US" w:eastAsia="en-US"/>
              </w:rPr>
              <w:t>guyen</w:t>
            </w:r>
          </w:p>
        </w:tc>
        <w:tc>
          <w:tcPr>
            <w:tcW w:w="2714" w:type="dxa"/>
          </w:tcPr>
          <w:p w14:paraId="01CA9EF2" w14:textId="003DD3D9" w:rsidR="00BC0BEE" w:rsidRDefault="00086A32" w:rsidP="004D184E">
            <w:pPr>
              <w:pStyle w:val="Tablerow0"/>
              <w:rPr>
                <w:rFonts w:eastAsiaTheme="minorHAnsi"/>
                <w:lang w:val="en-US" w:eastAsia="en-US"/>
              </w:rPr>
            </w:pPr>
            <w:r>
              <w:rPr>
                <w:rFonts w:eastAsiaTheme="minorHAnsi"/>
                <w:lang w:val="en-US" w:eastAsia="en-US"/>
              </w:rPr>
              <w:t>Test Analyst</w:t>
            </w:r>
          </w:p>
        </w:tc>
        <w:tc>
          <w:tcPr>
            <w:tcW w:w="1571" w:type="dxa"/>
          </w:tcPr>
          <w:p w14:paraId="55406D20" w14:textId="50D863CA" w:rsidR="00BC0BEE" w:rsidRDefault="00086A32"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23A73BD9" w14:textId="2E2809FF" w:rsidR="00BC0BEE" w:rsidRDefault="00086A32" w:rsidP="004D184E">
            <w:pPr>
              <w:pStyle w:val="Tablerow0"/>
              <w:rPr>
                <w:rFonts w:eastAsiaTheme="minorHAnsi"/>
                <w:lang w:val="en-US" w:eastAsia="en-US"/>
              </w:rPr>
            </w:pPr>
            <w:r>
              <w:rPr>
                <w:rFonts w:eastAsiaTheme="minorHAnsi"/>
                <w:lang w:val="en-US" w:eastAsia="en-US"/>
              </w:rPr>
              <w:t>Information</w:t>
            </w:r>
          </w:p>
        </w:tc>
      </w:tr>
      <w:tr w:rsidR="005C2689" w:rsidRPr="00696E06" w14:paraId="02A0D3EF" w14:textId="77777777" w:rsidTr="6C59762C">
        <w:tc>
          <w:tcPr>
            <w:tcW w:w="1250" w:type="dxa"/>
          </w:tcPr>
          <w:p w14:paraId="666805EF" w14:textId="49B03169" w:rsidR="005C2689" w:rsidRDefault="005C2689" w:rsidP="004D184E">
            <w:pPr>
              <w:pStyle w:val="Tablerow0"/>
              <w:rPr>
                <w:rFonts w:eastAsiaTheme="minorHAnsi"/>
                <w:lang w:val="en-US" w:eastAsia="en-US"/>
              </w:rPr>
            </w:pPr>
            <w:r>
              <w:rPr>
                <w:rFonts w:eastAsiaTheme="minorHAnsi"/>
                <w:lang w:val="en-US" w:eastAsia="en-US"/>
              </w:rPr>
              <w:t xml:space="preserve">Priyanka </w:t>
            </w:r>
            <w:r w:rsidR="00103187">
              <w:rPr>
                <w:rFonts w:eastAsiaTheme="minorHAnsi"/>
                <w:lang w:val="en-US" w:eastAsia="en-US"/>
              </w:rPr>
              <w:t>Harshad</w:t>
            </w:r>
            <w:r w:rsidR="008E19A5">
              <w:rPr>
                <w:rFonts w:eastAsiaTheme="minorHAnsi"/>
                <w:lang w:val="en-US" w:eastAsia="en-US"/>
              </w:rPr>
              <w:t xml:space="preserve"> Joshi</w:t>
            </w:r>
          </w:p>
        </w:tc>
        <w:tc>
          <w:tcPr>
            <w:tcW w:w="2714" w:type="dxa"/>
          </w:tcPr>
          <w:p w14:paraId="3FB886C1" w14:textId="093F0331" w:rsidR="005C2689" w:rsidRDefault="002C78EA" w:rsidP="004D184E">
            <w:pPr>
              <w:pStyle w:val="Tablerow0"/>
              <w:rPr>
                <w:rFonts w:eastAsiaTheme="minorHAnsi"/>
                <w:lang w:val="en-US" w:eastAsia="en-US"/>
              </w:rPr>
            </w:pPr>
            <w:r>
              <w:rPr>
                <w:rFonts w:eastAsiaTheme="minorHAnsi"/>
                <w:lang w:val="en-US" w:eastAsia="en-US"/>
              </w:rPr>
              <w:t>Salesforce Administrator</w:t>
            </w:r>
          </w:p>
        </w:tc>
        <w:tc>
          <w:tcPr>
            <w:tcW w:w="1571" w:type="dxa"/>
          </w:tcPr>
          <w:p w14:paraId="2516674B" w14:textId="66469C1B" w:rsidR="005C2689" w:rsidRDefault="005C117A" w:rsidP="004D184E">
            <w:pPr>
              <w:pStyle w:val="Tablerow0"/>
              <w:rPr>
                <w:rFonts w:eastAsiaTheme="minorHAnsi"/>
                <w:lang w:val="en-US" w:eastAsia="en-US"/>
              </w:rPr>
            </w:pPr>
            <w:r>
              <w:rPr>
                <w:rFonts w:eastAsiaTheme="minorHAnsi"/>
                <w:lang w:val="en-US" w:eastAsia="en-US"/>
              </w:rPr>
              <w:t>Steadfast Technologies</w:t>
            </w:r>
          </w:p>
        </w:tc>
        <w:tc>
          <w:tcPr>
            <w:tcW w:w="2768" w:type="dxa"/>
          </w:tcPr>
          <w:p w14:paraId="67855F2B" w14:textId="2BAD2314" w:rsidR="005C2689" w:rsidRDefault="001C6DF0" w:rsidP="004D184E">
            <w:pPr>
              <w:pStyle w:val="Tablerow0"/>
              <w:rPr>
                <w:rFonts w:eastAsiaTheme="minorHAnsi"/>
                <w:lang w:val="en-US" w:eastAsia="en-US"/>
              </w:rPr>
            </w:pPr>
            <w:r>
              <w:rPr>
                <w:rFonts w:eastAsiaTheme="minorHAnsi"/>
                <w:lang w:val="en-US" w:eastAsia="en-US"/>
              </w:rPr>
              <w:t>Review</w:t>
            </w:r>
          </w:p>
        </w:tc>
      </w:tr>
    </w:tbl>
    <w:p w14:paraId="03C95F3C" w14:textId="77777777" w:rsidR="001C6DF0" w:rsidRDefault="005C2689" w:rsidP="001C6DF0">
      <w:pPr>
        <w:pStyle w:val="Heading2"/>
        <w:numPr>
          <w:ilvl w:val="0"/>
          <w:numId w:val="0"/>
        </w:numPr>
        <w:ind w:left="576"/>
      </w:pPr>
      <w:r>
        <w:t xml:space="preserve">   </w:t>
      </w:r>
    </w:p>
    <w:p w14:paraId="46B799F9" w14:textId="1C20C531" w:rsidR="0033751D" w:rsidRDefault="001C6DF0" w:rsidP="0033751D">
      <w:pPr>
        <w:pStyle w:val="Heading2"/>
      </w:pPr>
      <w:r>
        <w:t xml:space="preserve">    </w:t>
      </w:r>
      <w:bookmarkStart w:id="13" w:name="_Toc67573034"/>
      <w:r w:rsidR="0033751D">
        <w:t>Related Documents</w:t>
      </w:r>
      <w:bookmarkEnd w:id="13"/>
    </w:p>
    <w:p w14:paraId="2E97F01C" w14:textId="4E79A57A" w:rsidR="0033751D" w:rsidRDefault="0033751D" w:rsidP="0033751D"/>
    <w:tbl>
      <w:tblPr>
        <w:tblStyle w:val="TableGrid"/>
        <w:tblW w:w="8308" w:type="dxa"/>
        <w:tblLook w:val="04A0" w:firstRow="1" w:lastRow="0" w:firstColumn="1" w:lastColumn="0" w:noHBand="0" w:noVBand="1"/>
      </w:tblPr>
      <w:tblGrid>
        <w:gridCol w:w="2449"/>
        <w:gridCol w:w="5859"/>
      </w:tblGrid>
      <w:tr w:rsidR="0033751D" w:rsidRPr="00696E06" w14:paraId="53018985" w14:textId="77777777" w:rsidTr="00347B6B">
        <w:trPr>
          <w:trHeight w:val="215"/>
        </w:trPr>
        <w:tc>
          <w:tcPr>
            <w:tcW w:w="2449" w:type="dxa"/>
            <w:shd w:val="clear" w:color="auto" w:fill="F2F2F2" w:themeFill="background1" w:themeFillShade="F2"/>
          </w:tcPr>
          <w:p w14:paraId="1DDE4541" w14:textId="77777777" w:rsidR="0033751D" w:rsidRPr="00696E06" w:rsidRDefault="0033751D" w:rsidP="004D184E">
            <w:pPr>
              <w:pStyle w:val="Tableheader0"/>
            </w:pPr>
            <w:r>
              <w:t>Document Name</w:t>
            </w:r>
          </w:p>
        </w:tc>
        <w:tc>
          <w:tcPr>
            <w:tcW w:w="5859" w:type="dxa"/>
            <w:shd w:val="clear" w:color="auto" w:fill="F2F2F2" w:themeFill="background1" w:themeFillShade="F2"/>
          </w:tcPr>
          <w:p w14:paraId="7313A082" w14:textId="77777777" w:rsidR="0033751D" w:rsidRPr="00696E06" w:rsidRDefault="0033751D" w:rsidP="004D184E">
            <w:pPr>
              <w:pStyle w:val="Tableheader0"/>
            </w:pPr>
            <w:r>
              <w:t>Location</w:t>
            </w:r>
          </w:p>
        </w:tc>
      </w:tr>
      <w:tr w:rsidR="0033751D" w:rsidRPr="00696E06" w14:paraId="660E546F" w14:textId="77777777" w:rsidTr="00347B6B">
        <w:trPr>
          <w:trHeight w:val="277"/>
        </w:trPr>
        <w:tc>
          <w:tcPr>
            <w:tcW w:w="2449" w:type="dxa"/>
          </w:tcPr>
          <w:p w14:paraId="7D059B8A" w14:textId="3307D893" w:rsidR="0033751D" w:rsidRPr="00696E06" w:rsidRDefault="0028526A" w:rsidP="004D184E">
            <w:pPr>
              <w:pStyle w:val="Tablerow0"/>
              <w:rPr>
                <w:rFonts w:eastAsiaTheme="minorHAnsi"/>
                <w:lang w:val="en-US" w:eastAsia="en-US"/>
              </w:rPr>
            </w:pPr>
            <w:r>
              <w:rPr>
                <w:rFonts w:eastAsiaTheme="minorHAnsi"/>
                <w:lang w:val="en-US" w:eastAsia="en-US"/>
              </w:rPr>
              <w:t>Business Requirements Document</w:t>
            </w:r>
          </w:p>
        </w:tc>
        <w:tc>
          <w:tcPr>
            <w:tcW w:w="5859" w:type="dxa"/>
          </w:tcPr>
          <w:p w14:paraId="5B2CF05F" w14:textId="15C5264B" w:rsidR="0033751D" w:rsidRPr="00696E06" w:rsidRDefault="00204C68" w:rsidP="004D184E">
            <w:pPr>
              <w:pStyle w:val="Tablerow0"/>
              <w:rPr>
                <w:rFonts w:eastAsiaTheme="minorHAnsi"/>
                <w:lang w:val="en-US" w:eastAsia="en-US"/>
              </w:rPr>
            </w:pPr>
            <w:hyperlink r:id="rId18" w:history="1">
              <w:r w:rsidR="002661E2" w:rsidRPr="002661E2">
                <w:rPr>
                  <w:rStyle w:val="Hyperlink"/>
                  <w:rFonts w:eastAsiaTheme="minorHAnsi"/>
                  <w:lang w:val="en-US" w:eastAsia="en-US"/>
                </w:rPr>
                <w:t>Group_Systems_NIRD_Business_Requirements_Document_v1.0</w:t>
              </w:r>
            </w:hyperlink>
          </w:p>
        </w:tc>
      </w:tr>
      <w:tr w:rsidR="0033751D" w:rsidRPr="00696E06" w14:paraId="1BA3D17B" w14:textId="77777777" w:rsidTr="00347B6B">
        <w:trPr>
          <w:trHeight w:val="262"/>
        </w:trPr>
        <w:tc>
          <w:tcPr>
            <w:tcW w:w="2449" w:type="dxa"/>
          </w:tcPr>
          <w:p w14:paraId="4ECA240E" w14:textId="3BAA1507" w:rsidR="0033751D" w:rsidRPr="00696E06" w:rsidRDefault="00BC4BCB" w:rsidP="004D184E">
            <w:pPr>
              <w:pStyle w:val="Tablerow0"/>
              <w:rPr>
                <w:rFonts w:eastAsiaTheme="minorHAnsi"/>
                <w:lang w:val="en-US" w:eastAsia="en-US"/>
              </w:rPr>
            </w:pPr>
            <w:r>
              <w:rPr>
                <w:rFonts w:eastAsiaTheme="minorHAnsi"/>
                <w:lang w:val="en-US" w:eastAsia="en-US"/>
              </w:rPr>
              <w:t>Steadfast Broker Website Style guidelines</w:t>
            </w:r>
          </w:p>
        </w:tc>
        <w:tc>
          <w:tcPr>
            <w:tcW w:w="5859" w:type="dxa"/>
          </w:tcPr>
          <w:p w14:paraId="3BD5FEFC" w14:textId="18EB8E9F" w:rsidR="009C195B" w:rsidRPr="00696E06" w:rsidRDefault="00204C68" w:rsidP="009F1208">
            <w:pPr>
              <w:pStyle w:val="Tablerow0"/>
              <w:rPr>
                <w:rFonts w:eastAsiaTheme="minorHAnsi"/>
                <w:lang w:val="en-US" w:eastAsia="en-US"/>
              </w:rPr>
            </w:pPr>
            <w:hyperlink r:id="rId19" w:anchor="/screens" w:history="1">
              <w:r w:rsidR="009F1208">
                <w:rPr>
                  <w:rStyle w:val="Hyperlink"/>
                  <w:rFonts w:eastAsiaTheme="minorHAnsi"/>
                  <w:lang w:val="en-US" w:eastAsia="en-US"/>
                </w:rPr>
                <w:t>Steadfast Broker Website Style Guidelines</w:t>
              </w:r>
            </w:hyperlink>
          </w:p>
        </w:tc>
      </w:tr>
    </w:tbl>
    <w:p w14:paraId="2BCE213F" w14:textId="77777777" w:rsidR="0033751D" w:rsidRDefault="0033751D" w:rsidP="0033751D"/>
    <w:p w14:paraId="492BD4A4" w14:textId="683769CB" w:rsidR="0033751D" w:rsidRDefault="001C6DF0" w:rsidP="0033751D">
      <w:pPr>
        <w:pStyle w:val="Heading2"/>
      </w:pPr>
      <w:r>
        <w:t xml:space="preserve">    </w:t>
      </w:r>
      <w:bookmarkStart w:id="14" w:name="_Toc67573035"/>
      <w:r w:rsidR="0033751D">
        <w:t>Glossary</w:t>
      </w:r>
      <w:bookmarkEnd w:id="14"/>
    </w:p>
    <w:p w14:paraId="5245C4A5" w14:textId="5995D62A" w:rsidR="004D184E" w:rsidRDefault="004D184E" w:rsidP="004D184E"/>
    <w:tbl>
      <w:tblPr>
        <w:tblStyle w:val="TableGrid"/>
        <w:tblW w:w="8308" w:type="dxa"/>
        <w:tblLook w:val="04A0" w:firstRow="1" w:lastRow="0" w:firstColumn="1" w:lastColumn="0" w:noHBand="0" w:noVBand="1"/>
      </w:tblPr>
      <w:tblGrid>
        <w:gridCol w:w="4082"/>
        <w:gridCol w:w="4226"/>
      </w:tblGrid>
      <w:tr w:rsidR="004D184E" w:rsidRPr="00696E06" w14:paraId="1C9F67D4" w14:textId="77777777" w:rsidTr="004D184E">
        <w:trPr>
          <w:trHeight w:val="215"/>
        </w:trPr>
        <w:tc>
          <w:tcPr>
            <w:tcW w:w="4082" w:type="dxa"/>
            <w:shd w:val="clear" w:color="auto" w:fill="F2F2F2" w:themeFill="background1" w:themeFillShade="F2"/>
          </w:tcPr>
          <w:p w14:paraId="6BF47BE9" w14:textId="77777777" w:rsidR="004D184E" w:rsidRPr="00696E06" w:rsidRDefault="004D184E" w:rsidP="004D184E">
            <w:pPr>
              <w:pStyle w:val="Tableheader0"/>
            </w:pPr>
            <w:r>
              <w:t>Term</w:t>
            </w:r>
          </w:p>
        </w:tc>
        <w:tc>
          <w:tcPr>
            <w:tcW w:w="4226" w:type="dxa"/>
            <w:shd w:val="clear" w:color="auto" w:fill="F2F2F2" w:themeFill="background1" w:themeFillShade="F2"/>
          </w:tcPr>
          <w:p w14:paraId="1D428971" w14:textId="77777777" w:rsidR="004D184E" w:rsidRPr="00696E06" w:rsidRDefault="004D184E" w:rsidP="004D184E">
            <w:pPr>
              <w:pStyle w:val="Tableheader0"/>
            </w:pPr>
            <w:r>
              <w:t>Definition</w:t>
            </w:r>
          </w:p>
        </w:tc>
      </w:tr>
      <w:tr w:rsidR="004D184E" w:rsidRPr="00696E06" w14:paraId="23A1FA0D" w14:textId="77777777" w:rsidTr="004D184E">
        <w:trPr>
          <w:trHeight w:val="277"/>
        </w:trPr>
        <w:tc>
          <w:tcPr>
            <w:tcW w:w="4082" w:type="dxa"/>
          </w:tcPr>
          <w:p w14:paraId="2A5EF733" w14:textId="7FBFF609" w:rsidR="004D184E" w:rsidRPr="00696E06" w:rsidRDefault="00DB52FD" w:rsidP="00DB52FD">
            <w:pPr>
              <w:pStyle w:val="Tablerow0"/>
              <w:rPr>
                <w:rFonts w:eastAsiaTheme="minorHAnsi"/>
                <w:lang w:val="en-US" w:eastAsia="en-US"/>
              </w:rPr>
            </w:pPr>
            <w:r>
              <w:rPr>
                <w:rFonts w:eastAsiaTheme="minorHAnsi"/>
                <w:lang w:val="en-US" w:eastAsia="en-US"/>
              </w:rPr>
              <w:t>NIRD</w:t>
            </w:r>
          </w:p>
        </w:tc>
        <w:tc>
          <w:tcPr>
            <w:tcW w:w="4226" w:type="dxa"/>
          </w:tcPr>
          <w:p w14:paraId="183E286F" w14:textId="464FADC3" w:rsidR="004D184E" w:rsidRPr="00696E06" w:rsidRDefault="00DB52FD" w:rsidP="004D184E">
            <w:pPr>
              <w:pStyle w:val="Tablerow0"/>
              <w:rPr>
                <w:rFonts w:eastAsiaTheme="minorHAnsi"/>
                <w:lang w:val="en-US" w:eastAsia="en-US"/>
              </w:rPr>
            </w:pPr>
            <w:r>
              <w:rPr>
                <w:rFonts w:eastAsiaTheme="minorHAnsi"/>
                <w:lang w:val="en-US" w:eastAsia="en-US"/>
              </w:rPr>
              <w:t>Network Insurance Renewal Document</w:t>
            </w:r>
          </w:p>
        </w:tc>
      </w:tr>
      <w:tr w:rsidR="004D184E" w:rsidRPr="00696E06" w14:paraId="44F7D50C" w14:textId="77777777" w:rsidTr="004D184E">
        <w:trPr>
          <w:trHeight w:val="262"/>
        </w:trPr>
        <w:tc>
          <w:tcPr>
            <w:tcW w:w="4082" w:type="dxa"/>
          </w:tcPr>
          <w:p w14:paraId="18028264" w14:textId="77E095ED" w:rsidR="004D184E" w:rsidRPr="00696E06" w:rsidRDefault="002642C2" w:rsidP="004D184E">
            <w:pPr>
              <w:pStyle w:val="Tablerow0"/>
              <w:rPr>
                <w:rFonts w:eastAsiaTheme="minorHAnsi"/>
                <w:lang w:val="en-US" w:eastAsia="en-US"/>
              </w:rPr>
            </w:pPr>
            <w:r>
              <w:rPr>
                <w:rFonts w:eastAsiaTheme="minorHAnsi"/>
                <w:lang w:val="en-US" w:eastAsia="en-US"/>
              </w:rPr>
              <w:t>ERATO</w:t>
            </w:r>
          </w:p>
        </w:tc>
        <w:tc>
          <w:tcPr>
            <w:tcW w:w="4226" w:type="dxa"/>
          </w:tcPr>
          <w:p w14:paraId="3350FC9D" w14:textId="53EC221C" w:rsidR="004D184E" w:rsidRPr="00696E06" w:rsidRDefault="002642C2" w:rsidP="004D184E">
            <w:pPr>
              <w:pStyle w:val="Tablerow0"/>
              <w:rPr>
                <w:rFonts w:eastAsiaTheme="minorHAnsi"/>
                <w:lang w:val="en-US" w:eastAsia="en-US"/>
              </w:rPr>
            </w:pPr>
            <w:r>
              <w:rPr>
                <w:rFonts w:eastAsiaTheme="minorHAnsi"/>
                <w:lang w:val="en-US" w:eastAsia="en-US"/>
              </w:rPr>
              <w:t>Professional Indemnity Insurance for partic</w:t>
            </w:r>
            <w:r w:rsidR="00F30672">
              <w:rPr>
                <w:rFonts w:eastAsiaTheme="minorHAnsi"/>
                <w:lang w:val="en-US" w:eastAsia="en-US"/>
              </w:rPr>
              <w:t>ipating brokers in the Steadfast Network</w:t>
            </w:r>
          </w:p>
        </w:tc>
      </w:tr>
      <w:tr w:rsidR="004D184E" w:rsidRPr="00696E06" w14:paraId="03E83B93" w14:textId="77777777" w:rsidTr="004D184E">
        <w:trPr>
          <w:trHeight w:val="277"/>
        </w:trPr>
        <w:tc>
          <w:tcPr>
            <w:tcW w:w="4082" w:type="dxa"/>
          </w:tcPr>
          <w:p w14:paraId="72B5082B" w14:textId="05B121ED" w:rsidR="004D184E" w:rsidRPr="00696E06" w:rsidRDefault="00F30672" w:rsidP="004D184E">
            <w:pPr>
              <w:pStyle w:val="Tablerow0"/>
              <w:rPr>
                <w:rFonts w:eastAsiaTheme="minorHAnsi"/>
                <w:lang w:val="en-US" w:eastAsia="en-US"/>
              </w:rPr>
            </w:pPr>
            <w:r>
              <w:rPr>
                <w:rFonts w:eastAsiaTheme="minorHAnsi"/>
                <w:lang w:val="en-US" w:eastAsia="en-US"/>
              </w:rPr>
              <w:t>Salesforce</w:t>
            </w:r>
          </w:p>
        </w:tc>
        <w:tc>
          <w:tcPr>
            <w:tcW w:w="4226" w:type="dxa"/>
          </w:tcPr>
          <w:p w14:paraId="26075F85" w14:textId="3AA725B9" w:rsidR="004D184E" w:rsidRPr="00696E06" w:rsidRDefault="00F30672" w:rsidP="004D184E">
            <w:pPr>
              <w:pStyle w:val="Tablerow0"/>
              <w:rPr>
                <w:rFonts w:eastAsiaTheme="minorHAnsi"/>
                <w:lang w:val="en-US" w:eastAsia="en-US"/>
              </w:rPr>
            </w:pPr>
            <w:r>
              <w:rPr>
                <w:rFonts w:eastAsiaTheme="minorHAnsi"/>
                <w:lang w:val="en-US" w:eastAsia="en-US"/>
              </w:rPr>
              <w:t xml:space="preserve">Customer Relationship Management </w:t>
            </w:r>
            <w:r w:rsidR="00002420">
              <w:rPr>
                <w:rFonts w:eastAsiaTheme="minorHAnsi"/>
                <w:lang w:val="en-US" w:eastAsia="en-US"/>
              </w:rPr>
              <w:t>tool used by Steadfast</w:t>
            </w:r>
          </w:p>
        </w:tc>
      </w:tr>
      <w:tr w:rsidR="004D184E" w:rsidRPr="00696E06" w14:paraId="0864C949" w14:textId="77777777" w:rsidTr="004D184E">
        <w:trPr>
          <w:trHeight w:val="262"/>
        </w:trPr>
        <w:tc>
          <w:tcPr>
            <w:tcW w:w="4082" w:type="dxa"/>
          </w:tcPr>
          <w:p w14:paraId="7F422A19" w14:textId="4BA88EBC" w:rsidR="004D184E" w:rsidRPr="00696E06" w:rsidRDefault="00002420" w:rsidP="004D184E">
            <w:pPr>
              <w:pStyle w:val="Tablerow0"/>
              <w:rPr>
                <w:rFonts w:eastAsiaTheme="minorHAnsi"/>
                <w:lang w:val="en-US" w:eastAsia="en-US"/>
              </w:rPr>
            </w:pPr>
            <w:r>
              <w:rPr>
                <w:rFonts w:eastAsiaTheme="minorHAnsi"/>
                <w:lang w:val="en-US" w:eastAsia="en-US"/>
              </w:rPr>
              <w:t>My Brokerage</w:t>
            </w:r>
          </w:p>
        </w:tc>
        <w:tc>
          <w:tcPr>
            <w:tcW w:w="4226" w:type="dxa"/>
          </w:tcPr>
          <w:p w14:paraId="28560E06" w14:textId="66DE59AC" w:rsidR="004D184E" w:rsidRPr="00696E06" w:rsidRDefault="00002420" w:rsidP="004D184E">
            <w:pPr>
              <w:pStyle w:val="Tablerow0"/>
              <w:rPr>
                <w:rFonts w:eastAsiaTheme="minorHAnsi"/>
                <w:lang w:val="en-US" w:eastAsia="en-US"/>
              </w:rPr>
            </w:pPr>
            <w:r>
              <w:rPr>
                <w:rFonts w:eastAsiaTheme="minorHAnsi"/>
                <w:lang w:val="en-US" w:eastAsia="en-US"/>
              </w:rPr>
              <w:t xml:space="preserve">Part of the Broker website portal </w:t>
            </w:r>
            <w:r w:rsidR="00EC5563">
              <w:rPr>
                <w:rFonts w:eastAsiaTheme="minorHAnsi"/>
                <w:lang w:val="en-US" w:eastAsia="en-US"/>
              </w:rPr>
              <w:t xml:space="preserve">– allows Broker Principals with ability to </w:t>
            </w:r>
            <w:r w:rsidR="006D4090">
              <w:rPr>
                <w:rFonts w:eastAsiaTheme="minorHAnsi"/>
                <w:lang w:val="en-US" w:eastAsia="en-US"/>
              </w:rPr>
              <w:t>update Broker details</w:t>
            </w:r>
          </w:p>
        </w:tc>
      </w:tr>
      <w:tr w:rsidR="006D4090" w:rsidRPr="00696E06" w14:paraId="5FC89C3A" w14:textId="77777777" w:rsidTr="004D184E">
        <w:trPr>
          <w:trHeight w:val="262"/>
        </w:trPr>
        <w:tc>
          <w:tcPr>
            <w:tcW w:w="4082" w:type="dxa"/>
          </w:tcPr>
          <w:p w14:paraId="2216F1F6" w14:textId="2D77AB44" w:rsidR="006D4090" w:rsidRDefault="006D4090" w:rsidP="004D184E">
            <w:pPr>
              <w:pStyle w:val="Tablerow0"/>
              <w:rPr>
                <w:rFonts w:eastAsiaTheme="minorHAnsi"/>
                <w:lang w:val="en-US" w:eastAsia="en-US"/>
              </w:rPr>
            </w:pPr>
            <w:r>
              <w:rPr>
                <w:rFonts w:eastAsiaTheme="minorHAnsi"/>
                <w:lang w:val="en-US" w:eastAsia="en-US"/>
              </w:rPr>
              <w:t>Sitecore</w:t>
            </w:r>
          </w:p>
        </w:tc>
        <w:tc>
          <w:tcPr>
            <w:tcW w:w="4226" w:type="dxa"/>
          </w:tcPr>
          <w:p w14:paraId="654D4122" w14:textId="4417612C" w:rsidR="006D4090" w:rsidRDefault="006D4090" w:rsidP="004D184E">
            <w:pPr>
              <w:pStyle w:val="Tablerow0"/>
              <w:rPr>
                <w:rFonts w:eastAsiaTheme="minorHAnsi"/>
                <w:lang w:val="en-US" w:eastAsia="en-US"/>
              </w:rPr>
            </w:pPr>
            <w:r>
              <w:rPr>
                <w:rFonts w:eastAsiaTheme="minorHAnsi"/>
                <w:lang w:val="en-US" w:eastAsia="en-US"/>
              </w:rPr>
              <w:t>Website Content Management System used by Steadfast</w:t>
            </w:r>
          </w:p>
        </w:tc>
      </w:tr>
    </w:tbl>
    <w:p w14:paraId="6445FC7F" w14:textId="77777777" w:rsidR="004D184E" w:rsidRPr="004D184E" w:rsidRDefault="004D184E" w:rsidP="004D184E"/>
    <w:p w14:paraId="42027F99" w14:textId="2B1DC4F2" w:rsidR="00F85625" w:rsidRDefault="00F85625" w:rsidP="00F85625">
      <w:pPr>
        <w:pStyle w:val="Heading1"/>
      </w:pPr>
      <w:bookmarkStart w:id="15" w:name="_Toc67573036"/>
      <w:r>
        <w:lastRenderedPageBreak/>
        <w:t>Introduction</w:t>
      </w:r>
      <w:bookmarkEnd w:id="5"/>
      <w:bookmarkEnd w:id="15"/>
    </w:p>
    <w:p w14:paraId="0CA45AFD" w14:textId="437C418F" w:rsidR="004D184E" w:rsidRDefault="001C6DF0" w:rsidP="004D184E">
      <w:pPr>
        <w:pStyle w:val="Heading2"/>
        <w:ind w:left="1134" w:hanging="1134"/>
      </w:pPr>
      <w:bookmarkStart w:id="16" w:name="_Toc448068620"/>
      <w:bookmarkStart w:id="17" w:name="_Toc3975434"/>
      <w:r>
        <w:t xml:space="preserve">  </w:t>
      </w:r>
      <w:bookmarkStart w:id="18" w:name="_Toc67573037"/>
      <w:r w:rsidR="004D184E">
        <w:t>Purpose</w:t>
      </w:r>
      <w:bookmarkEnd w:id="16"/>
      <w:bookmarkEnd w:id="17"/>
      <w:bookmarkEnd w:id="18"/>
    </w:p>
    <w:p w14:paraId="18434CFE" w14:textId="3AEF3F3D" w:rsidR="004D184E" w:rsidRPr="00E7033E" w:rsidRDefault="00111B89" w:rsidP="004D184E">
      <w:pPr>
        <w:pStyle w:val="Style1"/>
      </w:pPr>
      <w:bookmarkStart w:id="19" w:name="_Toc448068621"/>
      <w:r>
        <w:t xml:space="preserve">The purpose of this </w:t>
      </w:r>
      <w:r w:rsidR="00F20B66">
        <w:t>document</w:t>
      </w:r>
      <w:r>
        <w:t xml:space="preserve"> is to define the functional </w:t>
      </w:r>
      <w:r w:rsidR="00F80C7F">
        <w:t>requirements for the NIRD (Network Insurance Renewal Development) Project.</w:t>
      </w:r>
    </w:p>
    <w:p w14:paraId="68ED5EC6" w14:textId="4536453C" w:rsidR="004D184E" w:rsidRDefault="001C6DF0" w:rsidP="004D184E">
      <w:pPr>
        <w:pStyle w:val="Heading2"/>
        <w:ind w:left="1134" w:hanging="1134"/>
      </w:pPr>
      <w:bookmarkStart w:id="20" w:name="_Toc3975435"/>
      <w:r>
        <w:t xml:space="preserve">  </w:t>
      </w:r>
      <w:bookmarkStart w:id="21" w:name="_Toc67573038"/>
      <w:r w:rsidR="004D184E">
        <w:t>Background</w:t>
      </w:r>
      <w:bookmarkEnd w:id="20"/>
      <w:bookmarkEnd w:id="21"/>
    </w:p>
    <w:p w14:paraId="43804FF7" w14:textId="0744DD00" w:rsidR="00D31EF1" w:rsidRDefault="00D31EF1" w:rsidP="00D31EF1">
      <w:pPr>
        <w:pStyle w:val="Style1"/>
        <w:rPr>
          <w:rFonts w:ascii="Segoe UI" w:hAnsi="Segoe UI" w:cs="Segoe UI"/>
          <w:sz w:val="18"/>
          <w:szCs w:val="18"/>
        </w:rPr>
      </w:pPr>
      <w:r>
        <w:rPr>
          <w:rStyle w:val="normaltextrun"/>
          <w:rFonts w:cs="Tahoma"/>
        </w:rPr>
        <w:t>As part of the Steadfast Network, Brokers have access to Group Policy Insurance. The Group Policy premium is paid by Steadfast with the Brokers contributing a share for their own cover. Currently, Group Management Liability Insurance renewals are managed through the ERATO system and Group Cyber Security Insurance renewals are managed manually by completing a PDF form and returning it to Steadfast Broker Services.</w:t>
      </w:r>
      <w:r>
        <w:rPr>
          <w:rStyle w:val="eop"/>
          <w:rFonts w:cs="Tahoma"/>
        </w:rPr>
        <w:t> </w:t>
      </w:r>
    </w:p>
    <w:p w14:paraId="2C887F7D" w14:textId="77777777" w:rsidR="00D31EF1" w:rsidRDefault="00D31EF1" w:rsidP="00D31EF1">
      <w:pPr>
        <w:pStyle w:val="Style1"/>
        <w:rPr>
          <w:rFonts w:ascii="Segoe UI" w:hAnsi="Segoe UI" w:cs="Segoe UI"/>
          <w:sz w:val="18"/>
          <w:szCs w:val="18"/>
        </w:rPr>
      </w:pPr>
      <w:r>
        <w:rPr>
          <w:rStyle w:val="normaltextrun"/>
          <w:rFonts w:cs="Tahoma"/>
          <w:color w:val="0E101A"/>
        </w:rPr>
        <w:t>The data collected from these forms is not stored or copied to Steadfast’s Customer Relationship Management System, Salesforce. This makes it challenging for Steadfast to track the relationship between renewal information being provided to an underwriter by a Broker, the policy coverage as well as any changes in Group premiums associated with information being provided on these forms by Brokers.</w:t>
      </w:r>
      <w:r>
        <w:rPr>
          <w:rStyle w:val="eop"/>
          <w:rFonts w:cs="Tahoma"/>
          <w:color w:val="0E101A"/>
        </w:rPr>
        <w:t> </w:t>
      </w:r>
    </w:p>
    <w:p w14:paraId="0B8FA033" w14:textId="77777777" w:rsidR="00D31EF1" w:rsidRDefault="00D31EF1" w:rsidP="00D31EF1">
      <w:pPr>
        <w:pStyle w:val="Style1"/>
        <w:rPr>
          <w:rFonts w:ascii="Segoe UI" w:hAnsi="Segoe UI" w:cs="Segoe UI"/>
          <w:sz w:val="18"/>
          <w:szCs w:val="18"/>
        </w:rPr>
      </w:pPr>
      <w:r>
        <w:rPr>
          <w:rStyle w:val="normaltextrun"/>
          <w:rFonts w:cs="Tahoma"/>
        </w:rPr>
        <w:t>Recently, due to hard market conditions, insurance is becoming more difficult and expensive to place with underwriters requesting additional information to renew and establish these policies. This has resulted in changing question sets for Management Liability and Cyber Security Insurance renewals. In addition to the question set changes, Management Liability forms are being removed from the ERATO system from March 2021.</w:t>
      </w:r>
      <w:r>
        <w:rPr>
          <w:rStyle w:val="eop"/>
          <w:rFonts w:cs="Tahoma"/>
        </w:rPr>
        <w:t> </w:t>
      </w:r>
    </w:p>
    <w:p w14:paraId="7559BC1A" w14:textId="20018A70" w:rsidR="004D184E" w:rsidRPr="002E586C" w:rsidRDefault="004D184E" w:rsidP="004D184E">
      <w:pPr>
        <w:pStyle w:val="Style1"/>
      </w:pPr>
    </w:p>
    <w:p w14:paraId="0E921A0C" w14:textId="146E9CAC" w:rsidR="004D184E" w:rsidRDefault="001C6DF0" w:rsidP="004D184E">
      <w:pPr>
        <w:pStyle w:val="Heading2"/>
        <w:ind w:left="1134" w:hanging="1134"/>
      </w:pPr>
      <w:bookmarkStart w:id="22" w:name="_Toc3975436"/>
      <w:r>
        <w:t xml:space="preserve">  </w:t>
      </w:r>
      <w:bookmarkStart w:id="23" w:name="_Toc67573039"/>
      <w:r w:rsidR="004D184E">
        <w:t>Business Objective (s)</w:t>
      </w:r>
      <w:bookmarkEnd w:id="22"/>
      <w:bookmarkEnd w:id="23"/>
    </w:p>
    <w:p w14:paraId="736D4EAD" w14:textId="77777777" w:rsidR="00F546B6" w:rsidRDefault="00F546B6" w:rsidP="009E67B2">
      <w:pPr>
        <w:pStyle w:val="Style1"/>
        <w:rPr>
          <w:rFonts w:ascii="Segoe UI" w:hAnsi="Segoe UI" w:cs="Segoe UI"/>
          <w:sz w:val="18"/>
          <w:szCs w:val="18"/>
        </w:rPr>
      </w:pPr>
      <w:r>
        <w:rPr>
          <w:rStyle w:val="normaltextrun"/>
          <w:rFonts w:cs="Tahoma"/>
        </w:rPr>
        <w:t>The main objectives of the NIRD project are to:</w:t>
      </w:r>
      <w:r>
        <w:rPr>
          <w:rStyle w:val="eop"/>
          <w:rFonts w:cs="Tahoma"/>
        </w:rPr>
        <w:t> </w:t>
      </w:r>
    </w:p>
    <w:p w14:paraId="43704081" w14:textId="77777777" w:rsidR="00F546B6" w:rsidRDefault="00F546B6" w:rsidP="00414262">
      <w:pPr>
        <w:pStyle w:val="Style1"/>
        <w:numPr>
          <w:ilvl w:val="0"/>
          <w:numId w:val="6"/>
        </w:numPr>
        <w:rPr>
          <w:sz w:val="22"/>
          <w:szCs w:val="22"/>
        </w:rPr>
      </w:pPr>
      <w:r>
        <w:rPr>
          <w:rStyle w:val="normaltextrun"/>
          <w:rFonts w:cs="Tahoma"/>
        </w:rPr>
        <w:t>Separate the data required for Group Management Liability Insurance renewals away from the current ERATO system.</w:t>
      </w:r>
      <w:r>
        <w:rPr>
          <w:rStyle w:val="eop"/>
          <w:rFonts w:cs="Tahoma"/>
        </w:rPr>
        <w:t> </w:t>
      </w:r>
    </w:p>
    <w:p w14:paraId="44675FDE" w14:textId="77777777" w:rsidR="00F546B6" w:rsidRDefault="00F546B6" w:rsidP="00414262">
      <w:pPr>
        <w:pStyle w:val="Style1"/>
        <w:numPr>
          <w:ilvl w:val="0"/>
          <w:numId w:val="6"/>
        </w:numPr>
        <w:rPr>
          <w:sz w:val="22"/>
          <w:szCs w:val="22"/>
        </w:rPr>
      </w:pPr>
      <w:r>
        <w:rPr>
          <w:rStyle w:val="normaltextrun"/>
          <w:rFonts w:cs="Tahoma"/>
        </w:rPr>
        <w:t>Provide Brokers with a method of completing Management Liability and Cyber Security forms online through the ‘My Brokerage’ section of Steadfast Broker website. </w:t>
      </w:r>
      <w:r>
        <w:rPr>
          <w:rStyle w:val="eop"/>
          <w:rFonts w:cs="Tahoma"/>
        </w:rPr>
        <w:t> </w:t>
      </w:r>
    </w:p>
    <w:p w14:paraId="4CD59AAB" w14:textId="3903CA4D" w:rsidR="00F546B6" w:rsidRDefault="00F546B6" w:rsidP="00414262">
      <w:pPr>
        <w:pStyle w:val="Style1"/>
        <w:numPr>
          <w:ilvl w:val="0"/>
          <w:numId w:val="6"/>
        </w:numPr>
        <w:rPr>
          <w:sz w:val="22"/>
          <w:szCs w:val="22"/>
        </w:rPr>
      </w:pPr>
      <w:r>
        <w:rPr>
          <w:rStyle w:val="normaltextrun"/>
          <w:rFonts w:cs="Tahoma"/>
        </w:rPr>
        <w:t xml:space="preserve">Integrate the online Group Insurances renewal forms, data collection and </w:t>
      </w:r>
      <w:r w:rsidR="00C64CF8">
        <w:rPr>
          <w:rStyle w:val="normaltextrun"/>
          <w:rFonts w:cs="Tahoma"/>
        </w:rPr>
        <w:t xml:space="preserve">data </w:t>
      </w:r>
      <w:r>
        <w:rPr>
          <w:rStyle w:val="normaltextrun"/>
          <w:rFonts w:cs="Tahoma"/>
        </w:rPr>
        <w:t>retrieval with Salesforce.</w:t>
      </w:r>
      <w:r>
        <w:rPr>
          <w:rStyle w:val="eop"/>
          <w:rFonts w:cs="Tahoma"/>
        </w:rPr>
        <w:t> </w:t>
      </w:r>
    </w:p>
    <w:p w14:paraId="399B75DA" w14:textId="77777777" w:rsidR="00F546B6" w:rsidRDefault="00F546B6" w:rsidP="009E67B2">
      <w:pPr>
        <w:pStyle w:val="Style1"/>
        <w:rPr>
          <w:rFonts w:ascii="Segoe UI" w:hAnsi="Segoe UI" w:cs="Segoe UI"/>
          <w:sz w:val="18"/>
          <w:szCs w:val="18"/>
        </w:rPr>
      </w:pPr>
      <w:r>
        <w:rPr>
          <w:rStyle w:val="eop"/>
          <w:rFonts w:cs="Tahoma"/>
        </w:rPr>
        <w:t> </w:t>
      </w:r>
    </w:p>
    <w:p w14:paraId="1C04FCF8" w14:textId="77777777" w:rsidR="00F546B6" w:rsidRDefault="00F546B6" w:rsidP="009E67B2">
      <w:pPr>
        <w:pStyle w:val="Style1"/>
        <w:rPr>
          <w:rFonts w:ascii="Segoe UI" w:hAnsi="Segoe UI" w:cs="Segoe UI"/>
          <w:sz w:val="18"/>
          <w:szCs w:val="18"/>
        </w:rPr>
      </w:pPr>
      <w:r>
        <w:rPr>
          <w:rStyle w:val="normaltextrun"/>
          <w:rFonts w:cs="Tahoma"/>
        </w:rPr>
        <w:t>The insurance renewal forms will be hosted on the Broker website and integrated with Salesforce for optimal efficiency, accuracy, security, and traceability to deliver the following benefits: </w:t>
      </w:r>
      <w:r>
        <w:rPr>
          <w:rStyle w:val="eop"/>
          <w:rFonts w:cs="Tahoma"/>
        </w:rPr>
        <w:t> </w:t>
      </w:r>
    </w:p>
    <w:p w14:paraId="06698898" w14:textId="77777777" w:rsidR="00F546B6" w:rsidRDefault="00F546B6" w:rsidP="00414262">
      <w:pPr>
        <w:pStyle w:val="Style1"/>
        <w:numPr>
          <w:ilvl w:val="0"/>
          <w:numId w:val="7"/>
        </w:numPr>
        <w:rPr>
          <w:sz w:val="22"/>
          <w:szCs w:val="22"/>
        </w:rPr>
      </w:pPr>
      <w:r>
        <w:rPr>
          <w:rStyle w:val="normaltextrun"/>
          <w:rFonts w:cs="Tahoma"/>
        </w:rPr>
        <w:t>Ability for Brokers to complete the two forms with their existing login in a familiar system ‘My Brokerage’.</w:t>
      </w:r>
      <w:r>
        <w:rPr>
          <w:rStyle w:val="eop"/>
          <w:rFonts w:cs="Tahoma"/>
        </w:rPr>
        <w:t> </w:t>
      </w:r>
    </w:p>
    <w:p w14:paraId="19A9E22C" w14:textId="77777777" w:rsidR="00F546B6" w:rsidRDefault="00F546B6" w:rsidP="00414262">
      <w:pPr>
        <w:pStyle w:val="Style1"/>
        <w:numPr>
          <w:ilvl w:val="0"/>
          <w:numId w:val="7"/>
        </w:numPr>
        <w:rPr>
          <w:sz w:val="22"/>
          <w:szCs w:val="22"/>
        </w:rPr>
      </w:pPr>
      <w:r>
        <w:rPr>
          <w:rStyle w:val="normaltextrun"/>
          <w:rFonts w:cs="Tahoma"/>
        </w:rPr>
        <w:lastRenderedPageBreak/>
        <w:t>Increased time efficiency for Brokers completing forms with improvements in data accuracy due to integration with Salesforce.</w:t>
      </w:r>
      <w:r>
        <w:rPr>
          <w:rStyle w:val="eop"/>
          <w:rFonts w:cs="Tahoma"/>
        </w:rPr>
        <w:t> </w:t>
      </w:r>
    </w:p>
    <w:p w14:paraId="2556793E" w14:textId="77777777" w:rsidR="00F546B6" w:rsidRDefault="00F546B6" w:rsidP="00414262">
      <w:pPr>
        <w:pStyle w:val="Style1"/>
        <w:numPr>
          <w:ilvl w:val="0"/>
          <w:numId w:val="7"/>
        </w:numPr>
        <w:rPr>
          <w:sz w:val="22"/>
          <w:szCs w:val="22"/>
        </w:rPr>
      </w:pPr>
      <w:r>
        <w:rPr>
          <w:rStyle w:val="normaltextrun"/>
          <w:rFonts w:cs="Tahoma"/>
        </w:rPr>
        <w:t>Improved data consistency of renewals across policy periods due to Salesforce integration and data retrieval capability.</w:t>
      </w:r>
      <w:r>
        <w:rPr>
          <w:rStyle w:val="eop"/>
          <w:rFonts w:cs="Tahoma"/>
        </w:rPr>
        <w:t> </w:t>
      </w:r>
    </w:p>
    <w:p w14:paraId="01760F67" w14:textId="77777777" w:rsidR="00F546B6" w:rsidRDefault="00F546B6" w:rsidP="00414262">
      <w:pPr>
        <w:pStyle w:val="Style1"/>
        <w:numPr>
          <w:ilvl w:val="0"/>
          <w:numId w:val="7"/>
        </w:numPr>
        <w:rPr>
          <w:sz w:val="22"/>
          <w:szCs w:val="22"/>
        </w:rPr>
      </w:pPr>
      <w:r>
        <w:rPr>
          <w:rStyle w:val="normaltextrun"/>
          <w:rFonts w:cs="Tahoma"/>
        </w:rPr>
        <w:t>Increased data segmentation and analysis capabilities to further understand the impact of data provided by Brokers in question sets on Group Insurance premiums</w:t>
      </w:r>
      <w:r>
        <w:rPr>
          <w:rStyle w:val="eop"/>
          <w:rFonts w:cs="Tahoma"/>
        </w:rPr>
        <w:t> </w:t>
      </w:r>
    </w:p>
    <w:p w14:paraId="293987A9" w14:textId="77777777" w:rsidR="00F546B6" w:rsidRDefault="00F546B6" w:rsidP="00414262">
      <w:pPr>
        <w:pStyle w:val="Style1"/>
        <w:numPr>
          <w:ilvl w:val="0"/>
          <w:numId w:val="7"/>
        </w:numPr>
        <w:rPr>
          <w:sz w:val="22"/>
          <w:szCs w:val="22"/>
        </w:rPr>
      </w:pPr>
      <w:r>
        <w:rPr>
          <w:rStyle w:val="normaltextrun"/>
          <w:rFonts w:cs="Tahoma"/>
        </w:rPr>
        <w:t>Improved management of risks associated with unexpected and significant variances in Group Insurance premiums arising from changes in question set information.</w:t>
      </w:r>
      <w:r>
        <w:rPr>
          <w:rStyle w:val="eop"/>
          <w:rFonts w:cs="Tahoma"/>
        </w:rPr>
        <w:t> </w:t>
      </w:r>
    </w:p>
    <w:p w14:paraId="1F161C70" w14:textId="77777777" w:rsidR="00F546B6" w:rsidRDefault="00F546B6" w:rsidP="00414262">
      <w:pPr>
        <w:pStyle w:val="Style1"/>
        <w:numPr>
          <w:ilvl w:val="0"/>
          <w:numId w:val="7"/>
        </w:numPr>
        <w:rPr>
          <w:sz w:val="22"/>
          <w:szCs w:val="22"/>
        </w:rPr>
      </w:pPr>
      <w:r>
        <w:rPr>
          <w:rStyle w:val="normaltextrun"/>
          <w:rFonts w:cs="Tahoma"/>
        </w:rPr>
        <w:t>Facilitate the potential development of a new Group Insurance pricing model with a structure that better reflects the individual Brokers risk profile.</w:t>
      </w:r>
      <w:r>
        <w:rPr>
          <w:rStyle w:val="eop"/>
          <w:rFonts w:cs="Tahoma"/>
        </w:rPr>
        <w:t> </w:t>
      </w:r>
    </w:p>
    <w:p w14:paraId="2E4DC2F4" w14:textId="77777777" w:rsidR="00F546B6" w:rsidRDefault="00F546B6" w:rsidP="00414262">
      <w:pPr>
        <w:pStyle w:val="Style1"/>
        <w:numPr>
          <w:ilvl w:val="0"/>
          <w:numId w:val="7"/>
        </w:numPr>
        <w:rPr>
          <w:sz w:val="22"/>
          <w:szCs w:val="22"/>
        </w:rPr>
      </w:pPr>
      <w:r>
        <w:rPr>
          <w:rStyle w:val="normaltextrun"/>
          <w:rFonts w:cs="Tahoma"/>
        </w:rPr>
        <w:t>Increase traceability and policy management of a Broker’s related entities and associated companies.</w:t>
      </w:r>
      <w:r>
        <w:rPr>
          <w:rStyle w:val="eop"/>
          <w:rFonts w:cs="Tahoma"/>
        </w:rPr>
        <w:t> </w:t>
      </w:r>
    </w:p>
    <w:p w14:paraId="783CC6B1" w14:textId="77777777" w:rsidR="00F546B6" w:rsidRDefault="00F546B6" w:rsidP="00414262">
      <w:pPr>
        <w:pStyle w:val="Style1"/>
        <w:numPr>
          <w:ilvl w:val="0"/>
          <w:numId w:val="7"/>
        </w:numPr>
        <w:rPr>
          <w:sz w:val="22"/>
          <w:szCs w:val="22"/>
        </w:rPr>
      </w:pPr>
      <w:r>
        <w:rPr>
          <w:rStyle w:val="normaltextrun"/>
          <w:rFonts w:cs="Tahoma"/>
        </w:rPr>
        <w:t>Reduce ambiguity around coverage at a Broker level that has the potential to result in a claim being declined.</w:t>
      </w:r>
      <w:r>
        <w:rPr>
          <w:rStyle w:val="eop"/>
          <w:rFonts w:cs="Tahoma"/>
        </w:rPr>
        <w:t> </w:t>
      </w:r>
    </w:p>
    <w:p w14:paraId="4D7ACAA6" w14:textId="4908DECD" w:rsidR="004D184E" w:rsidRDefault="001C6DF0" w:rsidP="004D184E">
      <w:pPr>
        <w:pStyle w:val="Heading2"/>
        <w:ind w:left="1134" w:hanging="1134"/>
      </w:pPr>
      <w:bookmarkStart w:id="24" w:name="_Toc3975437"/>
      <w:r>
        <w:t xml:space="preserve">  </w:t>
      </w:r>
      <w:bookmarkStart w:id="25" w:name="_Toc67573040"/>
      <w:r w:rsidR="004D184E">
        <w:t>In Scope</w:t>
      </w:r>
      <w:bookmarkStart w:id="26" w:name="_Toc3975438"/>
      <w:bookmarkEnd w:id="19"/>
      <w:bookmarkEnd w:id="24"/>
      <w:bookmarkEnd w:id="25"/>
    </w:p>
    <w:p w14:paraId="7ABD33F8" w14:textId="77777777" w:rsidR="004D184E" w:rsidRPr="00EC7607" w:rsidRDefault="004D184E" w:rsidP="004D184E"/>
    <w:tbl>
      <w:tblPr>
        <w:tblStyle w:val="TableGrid"/>
        <w:tblW w:w="8308" w:type="dxa"/>
        <w:tblLook w:val="04A0" w:firstRow="1" w:lastRow="0" w:firstColumn="1" w:lastColumn="0" w:noHBand="0" w:noVBand="1"/>
      </w:tblPr>
      <w:tblGrid>
        <w:gridCol w:w="2065"/>
        <w:gridCol w:w="6243"/>
      </w:tblGrid>
      <w:tr w:rsidR="004D184E" w:rsidRPr="00696E06" w14:paraId="012650CF" w14:textId="77777777" w:rsidTr="004D184E">
        <w:trPr>
          <w:trHeight w:val="215"/>
        </w:trPr>
        <w:tc>
          <w:tcPr>
            <w:tcW w:w="2065" w:type="dxa"/>
            <w:shd w:val="clear" w:color="auto" w:fill="F2F2F2" w:themeFill="background1" w:themeFillShade="F2"/>
          </w:tcPr>
          <w:p w14:paraId="477F9FFD" w14:textId="77777777" w:rsidR="004D184E" w:rsidRPr="00696E06" w:rsidRDefault="004D184E" w:rsidP="004D184E">
            <w:pPr>
              <w:pStyle w:val="Tableheader0"/>
            </w:pPr>
            <w:r>
              <w:t>ID#</w:t>
            </w:r>
          </w:p>
        </w:tc>
        <w:tc>
          <w:tcPr>
            <w:tcW w:w="6243" w:type="dxa"/>
            <w:shd w:val="clear" w:color="auto" w:fill="F2F2F2" w:themeFill="background1" w:themeFillShade="F2"/>
          </w:tcPr>
          <w:p w14:paraId="06298029" w14:textId="77777777" w:rsidR="004D184E" w:rsidRPr="00696E06" w:rsidRDefault="004D184E" w:rsidP="004D184E">
            <w:pPr>
              <w:pStyle w:val="Tableheader0"/>
            </w:pPr>
            <w:r>
              <w:t>Description</w:t>
            </w:r>
          </w:p>
        </w:tc>
      </w:tr>
      <w:tr w:rsidR="004D184E" w:rsidRPr="00696E06" w14:paraId="4E289471" w14:textId="77777777" w:rsidTr="004D184E">
        <w:trPr>
          <w:trHeight w:val="277"/>
        </w:trPr>
        <w:tc>
          <w:tcPr>
            <w:tcW w:w="2065" w:type="dxa"/>
          </w:tcPr>
          <w:p w14:paraId="35F6B33F" w14:textId="77777777" w:rsidR="004D184E" w:rsidRPr="00696E06" w:rsidRDefault="004D184E" w:rsidP="004D184E">
            <w:pPr>
              <w:pStyle w:val="Tablerow0"/>
              <w:rPr>
                <w:rFonts w:eastAsiaTheme="minorHAnsi"/>
                <w:lang w:val="en-US" w:eastAsia="en-US"/>
              </w:rPr>
            </w:pPr>
            <w:r>
              <w:rPr>
                <w:rFonts w:eastAsiaTheme="minorHAnsi"/>
                <w:lang w:val="en-US" w:eastAsia="en-US"/>
              </w:rPr>
              <w:t>IS.1</w:t>
            </w:r>
          </w:p>
        </w:tc>
        <w:tc>
          <w:tcPr>
            <w:tcW w:w="6243" w:type="dxa"/>
          </w:tcPr>
          <w:p w14:paraId="54474B82" w14:textId="53722B99" w:rsidR="004D184E" w:rsidRPr="002D402F" w:rsidRDefault="002D402F" w:rsidP="002D402F">
            <w:pPr>
              <w:pStyle w:val="Tablerow0"/>
              <w:rPr>
                <w:rFonts w:eastAsiaTheme="minorHAnsi"/>
              </w:rPr>
            </w:pPr>
            <w:r w:rsidRPr="002D402F">
              <w:rPr>
                <w:rStyle w:val="normaltextrun"/>
              </w:rPr>
              <w:t>Incorporation of the Group/Network Management Liability Proposal Form and Group Insurance for Cyber Security Insurance Questionnaire into the existing ‘My Brokerage’ site hosted on Sitecore</w:t>
            </w:r>
            <w:r w:rsidRPr="002D402F">
              <w:rPr>
                <w:rStyle w:val="eop"/>
              </w:rPr>
              <w:t> </w:t>
            </w:r>
          </w:p>
        </w:tc>
      </w:tr>
      <w:tr w:rsidR="004D184E" w:rsidRPr="00696E06" w14:paraId="7725F8F1" w14:textId="77777777" w:rsidTr="004D184E">
        <w:trPr>
          <w:trHeight w:val="262"/>
        </w:trPr>
        <w:tc>
          <w:tcPr>
            <w:tcW w:w="2065" w:type="dxa"/>
          </w:tcPr>
          <w:p w14:paraId="05D38134" w14:textId="39F23626" w:rsidR="004D184E" w:rsidRPr="00696E06" w:rsidRDefault="002D402F" w:rsidP="004D184E">
            <w:pPr>
              <w:pStyle w:val="Tablerow0"/>
              <w:rPr>
                <w:rFonts w:eastAsiaTheme="minorHAnsi"/>
                <w:lang w:val="en-US" w:eastAsia="en-US"/>
              </w:rPr>
            </w:pPr>
            <w:r>
              <w:rPr>
                <w:rFonts w:eastAsiaTheme="minorHAnsi"/>
                <w:lang w:val="en-US" w:eastAsia="en-US"/>
              </w:rPr>
              <w:t>IS.2</w:t>
            </w:r>
          </w:p>
        </w:tc>
        <w:tc>
          <w:tcPr>
            <w:tcW w:w="6243" w:type="dxa"/>
          </w:tcPr>
          <w:p w14:paraId="1E106CAD" w14:textId="22D1BB42" w:rsidR="004D184E" w:rsidRPr="00696E06" w:rsidRDefault="002D402F" w:rsidP="004D184E">
            <w:pPr>
              <w:pStyle w:val="Tablerow0"/>
              <w:rPr>
                <w:rFonts w:eastAsiaTheme="minorHAnsi"/>
                <w:lang w:val="en-US" w:eastAsia="en-US"/>
              </w:rPr>
            </w:pPr>
            <w:r>
              <w:rPr>
                <w:rFonts w:eastAsiaTheme="minorHAnsi"/>
                <w:lang w:val="en-US" w:eastAsia="en-US"/>
              </w:rPr>
              <w:t>Two-way integration between Sitecore and Salesforce</w:t>
            </w:r>
          </w:p>
        </w:tc>
      </w:tr>
      <w:tr w:rsidR="004D184E" w:rsidRPr="00696E06" w14:paraId="26540EAE" w14:textId="77777777" w:rsidTr="004D184E">
        <w:trPr>
          <w:trHeight w:val="277"/>
        </w:trPr>
        <w:tc>
          <w:tcPr>
            <w:tcW w:w="2065" w:type="dxa"/>
          </w:tcPr>
          <w:p w14:paraId="06CC3C6D" w14:textId="4634577F" w:rsidR="004D184E" w:rsidRPr="00696E06" w:rsidRDefault="002D402F" w:rsidP="004D184E">
            <w:pPr>
              <w:pStyle w:val="Tablerow0"/>
              <w:rPr>
                <w:rFonts w:eastAsiaTheme="minorHAnsi"/>
                <w:lang w:val="en-US" w:eastAsia="en-US"/>
              </w:rPr>
            </w:pPr>
            <w:r>
              <w:rPr>
                <w:rFonts w:eastAsiaTheme="minorHAnsi"/>
                <w:lang w:val="en-US" w:eastAsia="en-US"/>
              </w:rPr>
              <w:t>IS.3</w:t>
            </w:r>
          </w:p>
        </w:tc>
        <w:tc>
          <w:tcPr>
            <w:tcW w:w="6243" w:type="dxa"/>
          </w:tcPr>
          <w:p w14:paraId="6436D346" w14:textId="290ECE51" w:rsidR="004D184E" w:rsidRPr="00696E06" w:rsidRDefault="002D402F" w:rsidP="004D184E">
            <w:pPr>
              <w:pStyle w:val="Tablerow0"/>
              <w:rPr>
                <w:rFonts w:eastAsiaTheme="minorHAnsi"/>
                <w:lang w:val="en-US" w:eastAsia="en-US"/>
              </w:rPr>
            </w:pPr>
            <w:r>
              <w:rPr>
                <w:rFonts w:eastAsiaTheme="minorHAnsi"/>
                <w:lang w:val="en-US" w:eastAsia="en-US"/>
              </w:rPr>
              <w:t>Steadfast Broker data storage and retrieval</w:t>
            </w:r>
          </w:p>
        </w:tc>
      </w:tr>
      <w:tr w:rsidR="002D402F" w:rsidRPr="00696E06" w14:paraId="58ABBB07" w14:textId="77777777" w:rsidTr="004D184E">
        <w:trPr>
          <w:trHeight w:val="277"/>
        </w:trPr>
        <w:tc>
          <w:tcPr>
            <w:tcW w:w="2065" w:type="dxa"/>
          </w:tcPr>
          <w:p w14:paraId="6BFC6022" w14:textId="04C6695C" w:rsidR="002D402F" w:rsidRDefault="00670D86" w:rsidP="004D184E">
            <w:pPr>
              <w:pStyle w:val="Tablerow0"/>
              <w:rPr>
                <w:rFonts w:eastAsiaTheme="minorHAnsi"/>
                <w:lang w:val="en-US" w:eastAsia="en-US"/>
              </w:rPr>
            </w:pPr>
            <w:r>
              <w:rPr>
                <w:rFonts w:eastAsiaTheme="minorHAnsi"/>
                <w:lang w:val="en-US" w:eastAsia="en-US"/>
              </w:rPr>
              <w:t>IS.4</w:t>
            </w:r>
          </w:p>
        </w:tc>
        <w:tc>
          <w:tcPr>
            <w:tcW w:w="6243" w:type="dxa"/>
          </w:tcPr>
          <w:p w14:paraId="4C00E05A" w14:textId="7DB4BCDB" w:rsidR="002D402F" w:rsidRDefault="00670D86" w:rsidP="004D184E">
            <w:pPr>
              <w:pStyle w:val="Tablerow0"/>
              <w:rPr>
                <w:rFonts w:eastAsiaTheme="minorHAnsi"/>
                <w:lang w:val="en-US" w:eastAsia="en-US"/>
              </w:rPr>
            </w:pPr>
            <w:r>
              <w:rPr>
                <w:rFonts w:eastAsiaTheme="minorHAnsi"/>
                <w:lang w:val="en-US" w:eastAsia="en-US"/>
              </w:rPr>
              <w:t>Access using the existing permissions and login credentials of ‘My Brokerage’</w:t>
            </w:r>
          </w:p>
        </w:tc>
      </w:tr>
      <w:tr w:rsidR="00670D86" w:rsidRPr="00696E06" w14:paraId="31D246B0" w14:textId="77777777" w:rsidTr="004D184E">
        <w:trPr>
          <w:trHeight w:val="277"/>
        </w:trPr>
        <w:tc>
          <w:tcPr>
            <w:tcW w:w="2065" w:type="dxa"/>
          </w:tcPr>
          <w:p w14:paraId="32F58EB7" w14:textId="28CB761A" w:rsidR="00670D86" w:rsidRDefault="00670D86" w:rsidP="004D184E">
            <w:pPr>
              <w:pStyle w:val="Tablerow0"/>
              <w:rPr>
                <w:rFonts w:eastAsiaTheme="minorHAnsi"/>
                <w:lang w:val="en-US" w:eastAsia="en-US"/>
              </w:rPr>
            </w:pPr>
            <w:r>
              <w:rPr>
                <w:rFonts w:eastAsiaTheme="minorHAnsi"/>
                <w:lang w:val="en-US" w:eastAsia="en-US"/>
              </w:rPr>
              <w:t>IS.5</w:t>
            </w:r>
          </w:p>
        </w:tc>
        <w:tc>
          <w:tcPr>
            <w:tcW w:w="6243" w:type="dxa"/>
          </w:tcPr>
          <w:p w14:paraId="1170DCC6" w14:textId="1A7A66EF" w:rsidR="00670D86" w:rsidRDefault="00670D86" w:rsidP="004D184E">
            <w:pPr>
              <w:pStyle w:val="Tablerow0"/>
              <w:rPr>
                <w:rFonts w:eastAsiaTheme="minorHAnsi"/>
                <w:lang w:val="en-US" w:eastAsia="en-US"/>
              </w:rPr>
            </w:pPr>
            <w:r>
              <w:rPr>
                <w:rFonts w:eastAsiaTheme="minorHAnsi"/>
                <w:lang w:val="en-US" w:eastAsia="en-US"/>
              </w:rPr>
              <w:t>CSV extraction on Salesforce</w:t>
            </w:r>
          </w:p>
        </w:tc>
      </w:tr>
      <w:tr w:rsidR="00670D86" w:rsidRPr="00696E06" w14:paraId="6504DBBC" w14:textId="77777777" w:rsidTr="004D184E">
        <w:trPr>
          <w:trHeight w:val="277"/>
        </w:trPr>
        <w:tc>
          <w:tcPr>
            <w:tcW w:w="2065" w:type="dxa"/>
          </w:tcPr>
          <w:p w14:paraId="4D7AE03D" w14:textId="1F210F34" w:rsidR="00670D86" w:rsidRDefault="00670D86" w:rsidP="004D184E">
            <w:pPr>
              <w:pStyle w:val="Tablerow0"/>
              <w:rPr>
                <w:rFonts w:eastAsiaTheme="minorHAnsi"/>
                <w:lang w:val="en-US" w:eastAsia="en-US"/>
              </w:rPr>
            </w:pPr>
            <w:r>
              <w:rPr>
                <w:rFonts w:eastAsiaTheme="minorHAnsi"/>
                <w:lang w:val="en-US" w:eastAsia="en-US"/>
              </w:rPr>
              <w:t>IS.6</w:t>
            </w:r>
          </w:p>
        </w:tc>
        <w:tc>
          <w:tcPr>
            <w:tcW w:w="6243" w:type="dxa"/>
          </w:tcPr>
          <w:p w14:paraId="7DF96E2E" w14:textId="21FD8838" w:rsidR="00670D86" w:rsidRDefault="00670D86" w:rsidP="004D184E">
            <w:pPr>
              <w:pStyle w:val="Tablerow0"/>
              <w:rPr>
                <w:rFonts w:eastAsiaTheme="minorHAnsi"/>
                <w:lang w:val="en-US" w:eastAsia="en-US"/>
              </w:rPr>
            </w:pPr>
            <w:r>
              <w:rPr>
                <w:rFonts w:eastAsiaTheme="minorHAnsi"/>
                <w:lang w:val="en-US" w:eastAsia="en-US"/>
              </w:rPr>
              <w:t>Print functionality (convert to PDS OS)</w:t>
            </w:r>
          </w:p>
        </w:tc>
      </w:tr>
    </w:tbl>
    <w:p w14:paraId="52ACBBB1" w14:textId="79A88D62" w:rsidR="004D184E" w:rsidRDefault="001C6DF0" w:rsidP="004D184E">
      <w:pPr>
        <w:pStyle w:val="Heading2"/>
        <w:ind w:left="1134" w:hanging="1134"/>
      </w:pPr>
      <w:r>
        <w:t xml:space="preserve">  </w:t>
      </w:r>
      <w:bookmarkStart w:id="27" w:name="_Toc67573041"/>
      <w:r w:rsidR="004D184E">
        <w:t>Out of Scope</w:t>
      </w:r>
      <w:bookmarkEnd w:id="26"/>
      <w:bookmarkEnd w:id="27"/>
    </w:p>
    <w:p w14:paraId="47A94B3E" w14:textId="77777777" w:rsidR="004D184E" w:rsidRPr="00EC7607" w:rsidRDefault="004D184E" w:rsidP="004D184E"/>
    <w:tbl>
      <w:tblPr>
        <w:tblStyle w:val="TableGrid"/>
        <w:tblW w:w="8308" w:type="dxa"/>
        <w:tblLook w:val="04A0" w:firstRow="1" w:lastRow="0" w:firstColumn="1" w:lastColumn="0" w:noHBand="0" w:noVBand="1"/>
      </w:tblPr>
      <w:tblGrid>
        <w:gridCol w:w="2065"/>
        <w:gridCol w:w="6243"/>
      </w:tblGrid>
      <w:tr w:rsidR="004D184E" w:rsidRPr="00696E06" w14:paraId="417B9CC2" w14:textId="77777777" w:rsidTr="004D184E">
        <w:trPr>
          <w:trHeight w:val="215"/>
        </w:trPr>
        <w:tc>
          <w:tcPr>
            <w:tcW w:w="2065" w:type="dxa"/>
            <w:shd w:val="clear" w:color="auto" w:fill="F2F2F2" w:themeFill="background1" w:themeFillShade="F2"/>
          </w:tcPr>
          <w:p w14:paraId="44B8707A" w14:textId="77777777" w:rsidR="004D184E" w:rsidRPr="00696E06" w:rsidRDefault="004D184E" w:rsidP="004D184E">
            <w:pPr>
              <w:pStyle w:val="Tableheader0"/>
            </w:pPr>
            <w:r>
              <w:t>ID#</w:t>
            </w:r>
          </w:p>
        </w:tc>
        <w:tc>
          <w:tcPr>
            <w:tcW w:w="6243" w:type="dxa"/>
            <w:shd w:val="clear" w:color="auto" w:fill="F2F2F2" w:themeFill="background1" w:themeFillShade="F2"/>
          </w:tcPr>
          <w:p w14:paraId="72BFC1D2" w14:textId="77777777" w:rsidR="004D184E" w:rsidRPr="00696E06" w:rsidRDefault="004D184E" w:rsidP="004D184E">
            <w:pPr>
              <w:pStyle w:val="Tableheader0"/>
            </w:pPr>
            <w:r>
              <w:t>Description</w:t>
            </w:r>
          </w:p>
        </w:tc>
      </w:tr>
      <w:tr w:rsidR="004D184E" w:rsidRPr="00696E06" w14:paraId="0925FABC" w14:textId="77777777" w:rsidTr="004D184E">
        <w:trPr>
          <w:trHeight w:val="277"/>
        </w:trPr>
        <w:tc>
          <w:tcPr>
            <w:tcW w:w="2065" w:type="dxa"/>
          </w:tcPr>
          <w:p w14:paraId="3E39A7E7" w14:textId="77777777" w:rsidR="004D184E" w:rsidRPr="00696E06" w:rsidRDefault="004D184E" w:rsidP="004D184E">
            <w:pPr>
              <w:pStyle w:val="Tablerow0"/>
              <w:rPr>
                <w:rFonts w:eastAsiaTheme="minorHAnsi"/>
                <w:lang w:val="en-US" w:eastAsia="en-US"/>
              </w:rPr>
            </w:pPr>
            <w:r>
              <w:rPr>
                <w:rFonts w:eastAsiaTheme="minorHAnsi"/>
                <w:lang w:val="en-US" w:eastAsia="en-US"/>
              </w:rPr>
              <w:t>OS.1</w:t>
            </w:r>
          </w:p>
        </w:tc>
        <w:tc>
          <w:tcPr>
            <w:tcW w:w="6243" w:type="dxa"/>
          </w:tcPr>
          <w:p w14:paraId="44EB1233" w14:textId="09282142" w:rsidR="004D184E" w:rsidRPr="00696E06" w:rsidRDefault="007E5239" w:rsidP="004D184E">
            <w:pPr>
              <w:pStyle w:val="Tablerow0"/>
              <w:rPr>
                <w:rFonts w:eastAsiaTheme="minorHAnsi"/>
                <w:lang w:val="en-US" w:eastAsia="en-US"/>
              </w:rPr>
            </w:pPr>
            <w:r>
              <w:rPr>
                <w:rFonts w:eastAsiaTheme="minorHAnsi"/>
                <w:lang w:val="en-US" w:eastAsia="en-US"/>
              </w:rPr>
              <w:t>Modification or updates to the existing Steadfast public website functionality</w:t>
            </w:r>
          </w:p>
        </w:tc>
      </w:tr>
      <w:tr w:rsidR="004D184E" w:rsidRPr="00696E06" w14:paraId="2FADD089" w14:textId="77777777" w:rsidTr="004D184E">
        <w:trPr>
          <w:trHeight w:val="262"/>
        </w:trPr>
        <w:tc>
          <w:tcPr>
            <w:tcW w:w="2065" w:type="dxa"/>
          </w:tcPr>
          <w:p w14:paraId="1110A75C" w14:textId="58F4F551" w:rsidR="004D184E" w:rsidRPr="00696E06" w:rsidRDefault="007E5239" w:rsidP="004D184E">
            <w:pPr>
              <w:pStyle w:val="Tablerow0"/>
              <w:rPr>
                <w:rFonts w:eastAsiaTheme="minorHAnsi"/>
                <w:lang w:val="en-US" w:eastAsia="en-US"/>
              </w:rPr>
            </w:pPr>
            <w:r>
              <w:rPr>
                <w:rFonts w:eastAsiaTheme="minorHAnsi"/>
                <w:lang w:val="en-US" w:eastAsia="en-US"/>
              </w:rPr>
              <w:t>OS.2</w:t>
            </w:r>
          </w:p>
        </w:tc>
        <w:tc>
          <w:tcPr>
            <w:tcW w:w="6243" w:type="dxa"/>
          </w:tcPr>
          <w:p w14:paraId="46F13C94" w14:textId="170475FF" w:rsidR="004D184E" w:rsidRPr="00696E06" w:rsidRDefault="007E5239" w:rsidP="004D184E">
            <w:pPr>
              <w:pStyle w:val="Tablerow0"/>
              <w:rPr>
                <w:rFonts w:eastAsiaTheme="minorHAnsi"/>
                <w:lang w:val="en-US" w:eastAsia="en-US"/>
              </w:rPr>
            </w:pPr>
            <w:r>
              <w:rPr>
                <w:rFonts w:eastAsiaTheme="minorHAnsi"/>
                <w:lang w:val="en-US" w:eastAsia="en-US"/>
              </w:rPr>
              <w:t>CSV creation in website</w:t>
            </w:r>
          </w:p>
        </w:tc>
      </w:tr>
      <w:tr w:rsidR="004D184E" w:rsidRPr="00696E06" w14:paraId="376B9D51" w14:textId="77777777" w:rsidTr="004D184E">
        <w:trPr>
          <w:trHeight w:val="277"/>
        </w:trPr>
        <w:tc>
          <w:tcPr>
            <w:tcW w:w="2065" w:type="dxa"/>
          </w:tcPr>
          <w:p w14:paraId="3A25D849" w14:textId="1E881120" w:rsidR="004D184E" w:rsidRPr="00696E06" w:rsidRDefault="007E5239" w:rsidP="004D184E">
            <w:pPr>
              <w:pStyle w:val="Tablerow0"/>
              <w:rPr>
                <w:rFonts w:eastAsiaTheme="minorHAnsi"/>
                <w:lang w:val="en-US" w:eastAsia="en-US"/>
              </w:rPr>
            </w:pPr>
            <w:r>
              <w:rPr>
                <w:rFonts w:eastAsiaTheme="minorHAnsi"/>
                <w:lang w:val="en-US" w:eastAsia="en-US"/>
              </w:rPr>
              <w:t>OS.3</w:t>
            </w:r>
          </w:p>
        </w:tc>
        <w:tc>
          <w:tcPr>
            <w:tcW w:w="6243" w:type="dxa"/>
          </w:tcPr>
          <w:p w14:paraId="58E72B0E" w14:textId="3CDD3412" w:rsidR="004D184E" w:rsidRPr="00696E06" w:rsidRDefault="007E5239" w:rsidP="004D184E">
            <w:pPr>
              <w:pStyle w:val="Tablerow0"/>
              <w:rPr>
                <w:rFonts w:eastAsiaTheme="minorHAnsi"/>
                <w:lang w:val="en-US" w:eastAsia="en-US"/>
              </w:rPr>
            </w:pPr>
            <w:r>
              <w:rPr>
                <w:rFonts w:eastAsiaTheme="minorHAnsi"/>
                <w:lang w:val="en-US" w:eastAsia="en-US"/>
              </w:rPr>
              <w:t>Autosave forms</w:t>
            </w:r>
          </w:p>
        </w:tc>
      </w:tr>
      <w:tr w:rsidR="007E5239" w:rsidRPr="00696E06" w14:paraId="186E55B4" w14:textId="77777777" w:rsidTr="004D184E">
        <w:trPr>
          <w:trHeight w:val="277"/>
        </w:trPr>
        <w:tc>
          <w:tcPr>
            <w:tcW w:w="2065" w:type="dxa"/>
          </w:tcPr>
          <w:p w14:paraId="27B0E3B9" w14:textId="6479949C" w:rsidR="007E5239" w:rsidRDefault="00C91C80" w:rsidP="004D184E">
            <w:pPr>
              <w:pStyle w:val="Tablerow0"/>
              <w:rPr>
                <w:rFonts w:eastAsiaTheme="minorHAnsi"/>
                <w:lang w:val="en-US" w:eastAsia="en-US"/>
              </w:rPr>
            </w:pPr>
            <w:r>
              <w:rPr>
                <w:rFonts w:eastAsiaTheme="minorHAnsi"/>
                <w:lang w:val="en-US" w:eastAsia="en-US"/>
              </w:rPr>
              <w:lastRenderedPageBreak/>
              <w:t>OS.4</w:t>
            </w:r>
          </w:p>
        </w:tc>
        <w:tc>
          <w:tcPr>
            <w:tcW w:w="6243" w:type="dxa"/>
          </w:tcPr>
          <w:p w14:paraId="481CEAF3" w14:textId="6D8A2141" w:rsidR="007E5239" w:rsidRDefault="00C91C80" w:rsidP="004D184E">
            <w:pPr>
              <w:pStyle w:val="Tablerow0"/>
              <w:rPr>
                <w:rFonts w:eastAsiaTheme="minorHAnsi"/>
                <w:lang w:val="en-US" w:eastAsia="en-US"/>
              </w:rPr>
            </w:pPr>
            <w:r>
              <w:rPr>
                <w:rFonts w:eastAsiaTheme="minorHAnsi"/>
                <w:lang w:val="en-US" w:eastAsia="en-US"/>
              </w:rPr>
              <w:t xml:space="preserve">Convert </w:t>
            </w:r>
            <w:r w:rsidR="00256726">
              <w:rPr>
                <w:rFonts w:eastAsiaTheme="minorHAnsi"/>
                <w:lang w:val="en-US" w:eastAsia="en-US"/>
              </w:rPr>
              <w:t xml:space="preserve">forms </w:t>
            </w:r>
            <w:r>
              <w:rPr>
                <w:rFonts w:eastAsiaTheme="minorHAnsi"/>
                <w:lang w:val="en-US" w:eastAsia="en-US"/>
              </w:rPr>
              <w:t xml:space="preserve">to PDF </w:t>
            </w:r>
            <w:r w:rsidR="00694B1A">
              <w:rPr>
                <w:rFonts w:eastAsiaTheme="minorHAnsi"/>
                <w:lang w:val="en-US" w:eastAsia="en-US"/>
              </w:rPr>
              <w:t>from the Broker</w:t>
            </w:r>
            <w:r w:rsidR="00172083">
              <w:rPr>
                <w:rFonts w:eastAsiaTheme="minorHAnsi"/>
                <w:lang w:val="en-US" w:eastAsia="en-US"/>
              </w:rPr>
              <w:t xml:space="preserve"> </w:t>
            </w:r>
            <w:r w:rsidR="00156CFA">
              <w:rPr>
                <w:rFonts w:eastAsiaTheme="minorHAnsi"/>
                <w:lang w:val="en-US" w:eastAsia="en-US"/>
              </w:rPr>
              <w:t>Website</w:t>
            </w:r>
            <w:r w:rsidR="00455FD6">
              <w:rPr>
                <w:rFonts w:eastAsiaTheme="minorHAnsi"/>
                <w:lang w:val="en-US" w:eastAsia="en-US"/>
              </w:rPr>
              <w:t xml:space="preserve"> (extract and save as PDF </w:t>
            </w:r>
            <w:r>
              <w:rPr>
                <w:rFonts w:eastAsiaTheme="minorHAnsi"/>
                <w:lang w:val="en-US" w:eastAsia="en-US"/>
              </w:rPr>
              <w:t>functionality</w:t>
            </w:r>
            <w:r w:rsidR="00927E2E">
              <w:rPr>
                <w:rFonts w:eastAsiaTheme="minorHAnsi"/>
                <w:lang w:val="en-US" w:eastAsia="en-US"/>
              </w:rPr>
              <w:t xml:space="preserve"> is available in Salesforce)</w:t>
            </w:r>
          </w:p>
        </w:tc>
      </w:tr>
      <w:tr w:rsidR="00C91C80" w:rsidRPr="00696E06" w14:paraId="12085949" w14:textId="77777777" w:rsidTr="004D184E">
        <w:trPr>
          <w:trHeight w:val="277"/>
        </w:trPr>
        <w:tc>
          <w:tcPr>
            <w:tcW w:w="2065" w:type="dxa"/>
          </w:tcPr>
          <w:p w14:paraId="26177484" w14:textId="43F1D234" w:rsidR="00C91C80" w:rsidRDefault="00C91C80" w:rsidP="004D184E">
            <w:pPr>
              <w:pStyle w:val="Tablerow0"/>
              <w:rPr>
                <w:rFonts w:eastAsiaTheme="minorHAnsi"/>
                <w:lang w:val="en-US" w:eastAsia="en-US"/>
              </w:rPr>
            </w:pPr>
            <w:r>
              <w:rPr>
                <w:rFonts w:eastAsiaTheme="minorHAnsi"/>
                <w:lang w:val="en-US" w:eastAsia="en-US"/>
              </w:rPr>
              <w:t>OS.5</w:t>
            </w:r>
          </w:p>
        </w:tc>
        <w:tc>
          <w:tcPr>
            <w:tcW w:w="6243" w:type="dxa"/>
          </w:tcPr>
          <w:p w14:paraId="6CDDBF7F" w14:textId="0C9CB7CC" w:rsidR="00C91C80" w:rsidRDefault="00C91C80" w:rsidP="004D184E">
            <w:pPr>
              <w:pStyle w:val="Tablerow0"/>
              <w:rPr>
                <w:rFonts w:eastAsiaTheme="minorHAnsi"/>
                <w:lang w:val="en-US" w:eastAsia="en-US"/>
              </w:rPr>
            </w:pPr>
            <w:r>
              <w:rPr>
                <w:rFonts w:eastAsiaTheme="minorHAnsi"/>
                <w:lang w:val="en-US" w:eastAsia="en-US"/>
              </w:rPr>
              <w:t>Ability to change form question set through the website (this will be done by request to Service Desk)</w:t>
            </w:r>
          </w:p>
        </w:tc>
      </w:tr>
    </w:tbl>
    <w:p w14:paraId="03E9D333" w14:textId="3847FCB9" w:rsidR="004D184E" w:rsidRDefault="001C6DF0" w:rsidP="004D184E">
      <w:pPr>
        <w:pStyle w:val="Heading2"/>
        <w:ind w:left="1134" w:hanging="1134"/>
      </w:pPr>
      <w:bookmarkStart w:id="28" w:name="_Toc3975439"/>
      <w:r>
        <w:t xml:space="preserve">  </w:t>
      </w:r>
      <w:bookmarkStart w:id="29" w:name="_Toc67573042"/>
      <w:r w:rsidR="004D184E">
        <w:t>Constraints</w:t>
      </w:r>
      <w:bookmarkEnd w:id="28"/>
      <w:bookmarkEnd w:id="29"/>
    </w:p>
    <w:p w14:paraId="3C57EFDF" w14:textId="77777777" w:rsidR="004D184E" w:rsidRPr="00AB720C" w:rsidRDefault="004D184E" w:rsidP="004D184E"/>
    <w:tbl>
      <w:tblPr>
        <w:tblStyle w:val="TableGrid"/>
        <w:tblW w:w="8308" w:type="dxa"/>
        <w:tblLook w:val="04A0" w:firstRow="1" w:lastRow="0" w:firstColumn="1" w:lastColumn="0" w:noHBand="0" w:noVBand="1"/>
      </w:tblPr>
      <w:tblGrid>
        <w:gridCol w:w="2065"/>
        <w:gridCol w:w="6243"/>
      </w:tblGrid>
      <w:tr w:rsidR="004D184E" w:rsidRPr="00696E06" w14:paraId="1360D0E9" w14:textId="77777777" w:rsidTr="004D184E">
        <w:trPr>
          <w:trHeight w:val="215"/>
        </w:trPr>
        <w:tc>
          <w:tcPr>
            <w:tcW w:w="2065" w:type="dxa"/>
            <w:shd w:val="clear" w:color="auto" w:fill="F2F2F2" w:themeFill="background1" w:themeFillShade="F2"/>
          </w:tcPr>
          <w:p w14:paraId="149A0C28" w14:textId="77777777" w:rsidR="004D184E" w:rsidRPr="00696E06" w:rsidRDefault="004D184E" w:rsidP="004D184E">
            <w:pPr>
              <w:pStyle w:val="Tableheader0"/>
            </w:pPr>
            <w:r>
              <w:t>ID#</w:t>
            </w:r>
          </w:p>
        </w:tc>
        <w:tc>
          <w:tcPr>
            <w:tcW w:w="6243" w:type="dxa"/>
            <w:shd w:val="clear" w:color="auto" w:fill="F2F2F2" w:themeFill="background1" w:themeFillShade="F2"/>
          </w:tcPr>
          <w:p w14:paraId="74D11007" w14:textId="77777777" w:rsidR="004D184E" w:rsidRPr="00696E06" w:rsidRDefault="004D184E" w:rsidP="004D184E">
            <w:pPr>
              <w:pStyle w:val="Tableheader0"/>
            </w:pPr>
            <w:r>
              <w:t>Description</w:t>
            </w:r>
          </w:p>
        </w:tc>
      </w:tr>
      <w:tr w:rsidR="004D184E" w:rsidRPr="00696E06" w14:paraId="2E20AD30" w14:textId="77777777" w:rsidTr="004D184E">
        <w:trPr>
          <w:trHeight w:val="277"/>
        </w:trPr>
        <w:tc>
          <w:tcPr>
            <w:tcW w:w="2065" w:type="dxa"/>
          </w:tcPr>
          <w:p w14:paraId="043B3192" w14:textId="77777777" w:rsidR="004D184E" w:rsidRPr="00696E06" w:rsidRDefault="004D184E" w:rsidP="004D184E">
            <w:pPr>
              <w:pStyle w:val="Tablerow0"/>
              <w:rPr>
                <w:rFonts w:eastAsiaTheme="minorHAnsi"/>
                <w:lang w:val="en-US" w:eastAsia="en-US"/>
              </w:rPr>
            </w:pPr>
            <w:r>
              <w:rPr>
                <w:rFonts w:eastAsiaTheme="minorHAnsi"/>
                <w:lang w:val="en-US" w:eastAsia="en-US"/>
              </w:rPr>
              <w:t>CN.1</w:t>
            </w:r>
          </w:p>
        </w:tc>
        <w:tc>
          <w:tcPr>
            <w:tcW w:w="6243" w:type="dxa"/>
          </w:tcPr>
          <w:p w14:paraId="6DE966FB" w14:textId="6AF3FFEF" w:rsidR="004D184E" w:rsidRPr="00696E06" w:rsidRDefault="008604BB" w:rsidP="004D184E">
            <w:pPr>
              <w:pStyle w:val="Tablerow0"/>
              <w:rPr>
                <w:rFonts w:eastAsiaTheme="minorHAnsi"/>
                <w:lang w:val="en-US" w:eastAsia="en-US"/>
              </w:rPr>
            </w:pPr>
            <w:r>
              <w:rPr>
                <w:rFonts w:eastAsiaTheme="minorHAnsi"/>
                <w:lang w:val="en-US" w:eastAsia="en-US"/>
              </w:rPr>
              <w:t xml:space="preserve">The Salesforce Integration resource has minimal knowledge of creating and syncing fields between Sitecore and </w:t>
            </w:r>
            <w:r w:rsidR="00A6117C">
              <w:rPr>
                <w:rFonts w:eastAsiaTheme="minorHAnsi"/>
                <w:lang w:val="en-US" w:eastAsia="en-US"/>
              </w:rPr>
              <w:t>S</w:t>
            </w:r>
            <w:r>
              <w:rPr>
                <w:rFonts w:eastAsiaTheme="minorHAnsi"/>
                <w:lang w:val="en-US" w:eastAsia="en-US"/>
              </w:rPr>
              <w:t>alesforce for seamless integration</w:t>
            </w:r>
          </w:p>
        </w:tc>
      </w:tr>
    </w:tbl>
    <w:p w14:paraId="575824D5" w14:textId="55ED1B06" w:rsidR="004D184E" w:rsidRDefault="001C6DF0" w:rsidP="004D184E">
      <w:pPr>
        <w:pStyle w:val="Heading2"/>
        <w:ind w:left="1134" w:hanging="1134"/>
      </w:pPr>
      <w:bookmarkStart w:id="30" w:name="_Toc3975440"/>
      <w:r>
        <w:t xml:space="preserve">  </w:t>
      </w:r>
      <w:bookmarkStart w:id="31" w:name="_Toc67573043"/>
      <w:r w:rsidR="004D184E">
        <w:t>Assumptions</w:t>
      </w:r>
      <w:bookmarkEnd w:id="30"/>
      <w:bookmarkEnd w:id="31"/>
    </w:p>
    <w:p w14:paraId="6B89E295" w14:textId="77777777" w:rsidR="004D184E" w:rsidRDefault="004D184E" w:rsidP="004D184E"/>
    <w:tbl>
      <w:tblPr>
        <w:tblStyle w:val="TableGrid"/>
        <w:tblW w:w="8308" w:type="dxa"/>
        <w:tblLook w:val="04A0" w:firstRow="1" w:lastRow="0" w:firstColumn="1" w:lastColumn="0" w:noHBand="0" w:noVBand="1"/>
      </w:tblPr>
      <w:tblGrid>
        <w:gridCol w:w="2065"/>
        <w:gridCol w:w="6243"/>
      </w:tblGrid>
      <w:tr w:rsidR="004D184E" w:rsidRPr="00696E06" w14:paraId="670042E9" w14:textId="77777777" w:rsidTr="004D184E">
        <w:trPr>
          <w:trHeight w:val="215"/>
        </w:trPr>
        <w:tc>
          <w:tcPr>
            <w:tcW w:w="2065" w:type="dxa"/>
            <w:shd w:val="clear" w:color="auto" w:fill="F2F2F2" w:themeFill="background1" w:themeFillShade="F2"/>
          </w:tcPr>
          <w:p w14:paraId="23C65ADA" w14:textId="77777777" w:rsidR="004D184E" w:rsidRPr="00696E06" w:rsidRDefault="004D184E" w:rsidP="004D184E">
            <w:pPr>
              <w:pStyle w:val="Tableheader0"/>
            </w:pPr>
            <w:r>
              <w:t>ID#</w:t>
            </w:r>
          </w:p>
        </w:tc>
        <w:tc>
          <w:tcPr>
            <w:tcW w:w="6243" w:type="dxa"/>
            <w:shd w:val="clear" w:color="auto" w:fill="F2F2F2" w:themeFill="background1" w:themeFillShade="F2"/>
          </w:tcPr>
          <w:p w14:paraId="0B982641" w14:textId="77777777" w:rsidR="004D184E" w:rsidRPr="00696E06" w:rsidRDefault="004D184E" w:rsidP="004D184E">
            <w:pPr>
              <w:pStyle w:val="Tableheader0"/>
            </w:pPr>
            <w:r>
              <w:t>Description</w:t>
            </w:r>
          </w:p>
        </w:tc>
      </w:tr>
      <w:tr w:rsidR="004D184E" w:rsidRPr="00696E06" w14:paraId="46A16964" w14:textId="77777777" w:rsidTr="004D184E">
        <w:trPr>
          <w:trHeight w:val="277"/>
        </w:trPr>
        <w:tc>
          <w:tcPr>
            <w:tcW w:w="2065" w:type="dxa"/>
          </w:tcPr>
          <w:p w14:paraId="1013C06F" w14:textId="77777777" w:rsidR="004D184E" w:rsidRPr="00696E06" w:rsidRDefault="004D184E" w:rsidP="004D184E">
            <w:pPr>
              <w:pStyle w:val="Tablerow0"/>
              <w:rPr>
                <w:rFonts w:eastAsiaTheme="minorHAnsi"/>
                <w:lang w:val="en-US" w:eastAsia="en-US"/>
              </w:rPr>
            </w:pPr>
            <w:r>
              <w:rPr>
                <w:rFonts w:eastAsiaTheme="minorHAnsi"/>
                <w:lang w:val="en-US" w:eastAsia="en-US"/>
              </w:rPr>
              <w:t>AS.1</w:t>
            </w:r>
          </w:p>
        </w:tc>
        <w:tc>
          <w:tcPr>
            <w:tcW w:w="6243" w:type="dxa"/>
          </w:tcPr>
          <w:p w14:paraId="60CA295B" w14:textId="64F59209" w:rsidR="004D184E" w:rsidRPr="00696E06" w:rsidRDefault="00AA5C49" w:rsidP="004D184E">
            <w:pPr>
              <w:pStyle w:val="Tablerow0"/>
              <w:rPr>
                <w:rFonts w:eastAsiaTheme="minorHAnsi"/>
                <w:lang w:val="en-US" w:eastAsia="en-US"/>
              </w:rPr>
            </w:pPr>
            <w:r>
              <w:rPr>
                <w:rFonts w:eastAsiaTheme="minorHAnsi"/>
                <w:lang w:val="en-US" w:eastAsia="en-US"/>
              </w:rPr>
              <w:t xml:space="preserve">Existing ‘My Brokerage’ credentials will be used </w:t>
            </w:r>
            <w:r w:rsidR="00597E84">
              <w:rPr>
                <w:rFonts w:eastAsiaTheme="minorHAnsi"/>
                <w:lang w:val="en-US" w:eastAsia="en-US"/>
              </w:rPr>
              <w:t xml:space="preserve">to access the forms </w:t>
            </w:r>
            <w:r>
              <w:rPr>
                <w:rFonts w:eastAsiaTheme="minorHAnsi"/>
                <w:lang w:val="en-US" w:eastAsia="en-US"/>
              </w:rPr>
              <w:t>and only Brokers with Principal permission can create, edit</w:t>
            </w:r>
            <w:r w:rsidR="00A11210">
              <w:rPr>
                <w:rFonts w:eastAsiaTheme="minorHAnsi"/>
                <w:lang w:val="en-US" w:eastAsia="en-US"/>
              </w:rPr>
              <w:t xml:space="preserve">, </w:t>
            </w:r>
            <w:proofErr w:type="gramStart"/>
            <w:r w:rsidR="00A11210">
              <w:rPr>
                <w:rFonts w:eastAsiaTheme="minorHAnsi"/>
                <w:lang w:val="en-US" w:eastAsia="en-US"/>
              </w:rPr>
              <w:t>save</w:t>
            </w:r>
            <w:proofErr w:type="gramEnd"/>
            <w:r w:rsidR="00A11210">
              <w:rPr>
                <w:rFonts w:eastAsiaTheme="minorHAnsi"/>
                <w:lang w:val="en-US" w:eastAsia="en-US"/>
              </w:rPr>
              <w:t xml:space="preserve"> and submit the Management Liability and Cyber Security Forms on the ‘My Brokerage’ section of the Broker website.</w:t>
            </w:r>
          </w:p>
        </w:tc>
      </w:tr>
      <w:tr w:rsidR="004D184E" w:rsidRPr="00696E06" w14:paraId="0E31295F" w14:textId="77777777" w:rsidTr="004D184E">
        <w:trPr>
          <w:trHeight w:val="262"/>
        </w:trPr>
        <w:tc>
          <w:tcPr>
            <w:tcW w:w="2065" w:type="dxa"/>
          </w:tcPr>
          <w:p w14:paraId="3954F94B" w14:textId="348B6945" w:rsidR="004D184E" w:rsidRPr="00696E06" w:rsidRDefault="00A11210" w:rsidP="004D184E">
            <w:pPr>
              <w:pStyle w:val="Tablerow0"/>
              <w:rPr>
                <w:rFonts w:eastAsiaTheme="minorHAnsi"/>
                <w:lang w:val="en-US" w:eastAsia="en-US"/>
              </w:rPr>
            </w:pPr>
            <w:r>
              <w:rPr>
                <w:rFonts w:eastAsiaTheme="minorHAnsi"/>
                <w:lang w:val="en-US" w:eastAsia="en-US"/>
              </w:rPr>
              <w:t>AS.2</w:t>
            </w:r>
          </w:p>
        </w:tc>
        <w:tc>
          <w:tcPr>
            <w:tcW w:w="6243" w:type="dxa"/>
          </w:tcPr>
          <w:p w14:paraId="0BEC9588" w14:textId="68F8AA33" w:rsidR="004D184E" w:rsidRPr="00696E06" w:rsidRDefault="00A11210" w:rsidP="004D184E">
            <w:pPr>
              <w:pStyle w:val="Tablerow0"/>
              <w:rPr>
                <w:rFonts w:eastAsiaTheme="minorHAnsi"/>
                <w:lang w:val="en-US" w:eastAsia="en-US"/>
              </w:rPr>
            </w:pPr>
            <w:r>
              <w:rPr>
                <w:rFonts w:eastAsiaTheme="minorHAnsi"/>
                <w:lang w:val="en-US" w:eastAsia="en-US"/>
              </w:rPr>
              <w:t>The renewal forms in Salesforce can extract into CSV files</w:t>
            </w:r>
          </w:p>
        </w:tc>
      </w:tr>
    </w:tbl>
    <w:p w14:paraId="1C102690" w14:textId="25FB3E15" w:rsidR="004D184E" w:rsidRDefault="001C6DF0" w:rsidP="004D184E">
      <w:pPr>
        <w:pStyle w:val="Heading2"/>
        <w:ind w:left="1134" w:hanging="1134"/>
      </w:pPr>
      <w:bookmarkStart w:id="32" w:name="_Toc3975441"/>
      <w:r>
        <w:t xml:space="preserve">  </w:t>
      </w:r>
      <w:bookmarkStart w:id="33" w:name="_Toc67573044"/>
      <w:r w:rsidR="004D184E">
        <w:t>Dependencies</w:t>
      </w:r>
      <w:bookmarkEnd w:id="32"/>
      <w:bookmarkEnd w:id="33"/>
    </w:p>
    <w:p w14:paraId="32A41D6F" w14:textId="77777777" w:rsidR="004D184E" w:rsidRDefault="004D184E" w:rsidP="004D184E"/>
    <w:tbl>
      <w:tblPr>
        <w:tblStyle w:val="TableGrid"/>
        <w:tblW w:w="8308" w:type="dxa"/>
        <w:tblLook w:val="04A0" w:firstRow="1" w:lastRow="0" w:firstColumn="1" w:lastColumn="0" w:noHBand="0" w:noVBand="1"/>
      </w:tblPr>
      <w:tblGrid>
        <w:gridCol w:w="2065"/>
        <w:gridCol w:w="6243"/>
      </w:tblGrid>
      <w:tr w:rsidR="004D184E" w:rsidRPr="00696E06" w14:paraId="424D6D3A" w14:textId="77777777" w:rsidTr="004D184E">
        <w:trPr>
          <w:trHeight w:val="215"/>
        </w:trPr>
        <w:tc>
          <w:tcPr>
            <w:tcW w:w="2065" w:type="dxa"/>
            <w:shd w:val="clear" w:color="auto" w:fill="F2F2F2" w:themeFill="background1" w:themeFillShade="F2"/>
          </w:tcPr>
          <w:p w14:paraId="5D09EADD" w14:textId="77777777" w:rsidR="004D184E" w:rsidRPr="00696E06" w:rsidRDefault="004D184E" w:rsidP="004D184E">
            <w:pPr>
              <w:pStyle w:val="Tableheader0"/>
            </w:pPr>
            <w:r>
              <w:t>ID#</w:t>
            </w:r>
          </w:p>
        </w:tc>
        <w:tc>
          <w:tcPr>
            <w:tcW w:w="6243" w:type="dxa"/>
            <w:shd w:val="clear" w:color="auto" w:fill="F2F2F2" w:themeFill="background1" w:themeFillShade="F2"/>
          </w:tcPr>
          <w:p w14:paraId="6083FB52" w14:textId="77777777" w:rsidR="004D184E" w:rsidRPr="00696E06" w:rsidRDefault="004D184E" w:rsidP="004D184E">
            <w:pPr>
              <w:pStyle w:val="Tableheader0"/>
            </w:pPr>
            <w:r>
              <w:t>Description</w:t>
            </w:r>
          </w:p>
        </w:tc>
      </w:tr>
      <w:tr w:rsidR="004D184E" w:rsidRPr="00696E06" w14:paraId="43C3D8BA" w14:textId="77777777" w:rsidTr="004D184E">
        <w:trPr>
          <w:trHeight w:val="277"/>
        </w:trPr>
        <w:tc>
          <w:tcPr>
            <w:tcW w:w="2065" w:type="dxa"/>
          </w:tcPr>
          <w:p w14:paraId="2F642E40" w14:textId="77777777" w:rsidR="004D184E" w:rsidRPr="00696E06" w:rsidRDefault="004D184E" w:rsidP="004D184E">
            <w:pPr>
              <w:pStyle w:val="Tablerow0"/>
              <w:rPr>
                <w:rFonts w:eastAsiaTheme="minorHAnsi"/>
                <w:lang w:val="en-US" w:eastAsia="en-US"/>
              </w:rPr>
            </w:pPr>
            <w:r>
              <w:rPr>
                <w:rFonts w:eastAsiaTheme="minorHAnsi"/>
                <w:lang w:val="en-US" w:eastAsia="en-US"/>
              </w:rPr>
              <w:t>DP.1</w:t>
            </w:r>
          </w:p>
        </w:tc>
        <w:tc>
          <w:tcPr>
            <w:tcW w:w="6243" w:type="dxa"/>
          </w:tcPr>
          <w:p w14:paraId="314F2178" w14:textId="6C21E873" w:rsidR="004D184E" w:rsidRPr="00696E06" w:rsidRDefault="00FF6109" w:rsidP="004D184E">
            <w:pPr>
              <w:pStyle w:val="Tablerow0"/>
              <w:rPr>
                <w:rFonts w:eastAsiaTheme="minorHAnsi"/>
                <w:lang w:val="en-US" w:eastAsia="en-US"/>
              </w:rPr>
            </w:pPr>
            <w:r>
              <w:rPr>
                <w:rFonts w:eastAsiaTheme="minorHAnsi"/>
                <w:lang w:val="en-US" w:eastAsia="en-US"/>
              </w:rPr>
              <w:t>Question set availability</w:t>
            </w:r>
          </w:p>
        </w:tc>
      </w:tr>
    </w:tbl>
    <w:p w14:paraId="30780BC0" w14:textId="77777777" w:rsidR="004D184E" w:rsidRPr="00AB720C" w:rsidRDefault="004D184E" w:rsidP="004D184E"/>
    <w:p w14:paraId="33607336" w14:textId="77777777" w:rsidR="006A5495" w:rsidRPr="006A75CC" w:rsidRDefault="006A5495" w:rsidP="006A5495"/>
    <w:p w14:paraId="1630A56D" w14:textId="18E2135F" w:rsidR="006A5495" w:rsidRPr="00413826" w:rsidRDefault="006A5495" w:rsidP="00413826">
      <w:pPr>
        <w:pStyle w:val="Heading1"/>
      </w:pPr>
      <w:bookmarkStart w:id="34" w:name="_Toc220210442"/>
      <w:bookmarkStart w:id="35" w:name="_Toc220214279"/>
      <w:bookmarkStart w:id="36" w:name="_Toc3975445"/>
      <w:bookmarkStart w:id="37" w:name="_Toc67573045"/>
      <w:bookmarkEnd w:id="34"/>
      <w:bookmarkEnd w:id="35"/>
      <w:r w:rsidRPr="00413826">
        <w:lastRenderedPageBreak/>
        <w:t xml:space="preserve">Specification: </w:t>
      </w:r>
      <w:r w:rsidR="00646471" w:rsidRPr="00413826">
        <w:t>User Access Management</w:t>
      </w:r>
      <w:bookmarkEnd w:id="36"/>
      <w:bookmarkEnd w:id="37"/>
    </w:p>
    <w:p w14:paraId="63471306" w14:textId="1A085538" w:rsidR="006A5495" w:rsidRDefault="009B6DFC" w:rsidP="006A5495">
      <w:pPr>
        <w:pStyle w:val="Heading2"/>
        <w:ind w:left="1134" w:hanging="1134"/>
      </w:pPr>
      <w:bookmarkStart w:id="38" w:name="_Accessing_Forms_via"/>
      <w:bookmarkStart w:id="39" w:name="_Toc67573046"/>
      <w:bookmarkEnd w:id="38"/>
      <w:r>
        <w:t>Accessing Forms via ‘My Brokerage’</w:t>
      </w:r>
      <w:bookmarkEnd w:id="39"/>
    </w:p>
    <w:p w14:paraId="1A1BBE65" w14:textId="77777777" w:rsidR="00821D5F" w:rsidRDefault="00821D5F" w:rsidP="006A5495">
      <w:bookmarkStart w:id="40" w:name="_Hlk64886993"/>
    </w:p>
    <w:p w14:paraId="38B1B182" w14:textId="18283C6D" w:rsidR="006A5495" w:rsidRDefault="00E34CA9" w:rsidP="006A5495">
      <w:r>
        <w:t xml:space="preserve">Business Requirement </w:t>
      </w:r>
      <w:r w:rsidR="00E16E55">
        <w:t xml:space="preserve">Traceability: </w:t>
      </w:r>
      <w:r>
        <w:t>R.</w:t>
      </w:r>
      <w:r w:rsidR="001D3F33">
        <w:t>1.1,</w:t>
      </w:r>
      <w:r w:rsidR="00750351">
        <w:t xml:space="preserve"> R.1.2, R.1.3</w:t>
      </w:r>
      <w:r w:rsidR="0076513A">
        <w:t>,</w:t>
      </w:r>
      <w:r w:rsidR="00750351">
        <w:t xml:space="preserve"> R.</w:t>
      </w:r>
      <w:r w:rsidR="0076513A">
        <w:t>2.1, R.2.2, R.2.</w:t>
      </w:r>
      <w:r w:rsidR="00C91E28">
        <w:t>3</w:t>
      </w:r>
      <w:r w:rsidR="00E97215">
        <w:t>, R.4.1</w:t>
      </w:r>
    </w:p>
    <w:p w14:paraId="2FA8AE82" w14:textId="77777777" w:rsidR="00C91E28" w:rsidRDefault="00C91E28" w:rsidP="006A5495"/>
    <w:tbl>
      <w:tblPr>
        <w:tblStyle w:val="TableGrid"/>
        <w:tblW w:w="9194" w:type="dxa"/>
        <w:tblLook w:val="04A0" w:firstRow="1" w:lastRow="0" w:firstColumn="1" w:lastColumn="0" w:noHBand="0" w:noVBand="1"/>
      </w:tblPr>
      <w:tblGrid>
        <w:gridCol w:w="665"/>
        <w:gridCol w:w="8931"/>
      </w:tblGrid>
      <w:tr w:rsidR="00C91E28" w:rsidRPr="00696E06" w14:paraId="6EFC4315" w14:textId="77777777" w:rsidTr="6C59762C">
        <w:trPr>
          <w:trHeight w:val="215"/>
        </w:trPr>
        <w:tc>
          <w:tcPr>
            <w:tcW w:w="665" w:type="dxa"/>
            <w:shd w:val="clear" w:color="auto" w:fill="F2F2F2" w:themeFill="background1" w:themeFillShade="F2"/>
          </w:tcPr>
          <w:p w14:paraId="498C19EC" w14:textId="77777777" w:rsidR="00C91E28" w:rsidRPr="00696E06" w:rsidRDefault="00C91E28" w:rsidP="00305F29">
            <w:pPr>
              <w:pStyle w:val="Tableheader0"/>
            </w:pPr>
            <w:r>
              <w:t>SOL ID#</w:t>
            </w:r>
          </w:p>
        </w:tc>
        <w:tc>
          <w:tcPr>
            <w:tcW w:w="8529" w:type="dxa"/>
            <w:shd w:val="clear" w:color="auto" w:fill="F2F2F2" w:themeFill="background1" w:themeFillShade="F2"/>
          </w:tcPr>
          <w:p w14:paraId="05DC497F" w14:textId="03A1C139" w:rsidR="00825071" w:rsidRPr="00696E06" w:rsidRDefault="00C91E28" w:rsidP="00305F29">
            <w:pPr>
              <w:pStyle w:val="Tableheader0"/>
            </w:pPr>
            <w:r>
              <w:t>Solution Description</w:t>
            </w:r>
          </w:p>
        </w:tc>
      </w:tr>
      <w:tr w:rsidR="00C91E28" w:rsidRPr="00696E06" w14:paraId="1DD55D3B" w14:textId="77777777" w:rsidTr="6C59762C">
        <w:trPr>
          <w:trHeight w:val="277"/>
        </w:trPr>
        <w:tc>
          <w:tcPr>
            <w:tcW w:w="665" w:type="dxa"/>
          </w:tcPr>
          <w:p w14:paraId="411E7251" w14:textId="1CB514D1" w:rsidR="00C91E28" w:rsidRPr="00696E06" w:rsidRDefault="00C91E28" w:rsidP="00305F29">
            <w:pPr>
              <w:pStyle w:val="Tablerow0"/>
              <w:rPr>
                <w:rFonts w:eastAsiaTheme="minorHAnsi"/>
                <w:lang w:val="en-US" w:eastAsia="en-US"/>
              </w:rPr>
            </w:pPr>
            <w:r>
              <w:rPr>
                <w:rFonts w:eastAsiaTheme="minorHAnsi"/>
                <w:lang w:val="en-US" w:eastAsia="en-US"/>
              </w:rPr>
              <w:t xml:space="preserve">SOL </w:t>
            </w:r>
            <w:r w:rsidR="00706761">
              <w:rPr>
                <w:rFonts w:eastAsiaTheme="minorHAnsi"/>
                <w:lang w:val="en-US" w:eastAsia="en-US"/>
              </w:rPr>
              <w:t>3</w:t>
            </w:r>
            <w:r>
              <w:rPr>
                <w:rFonts w:eastAsiaTheme="minorHAnsi"/>
                <w:lang w:val="en-US" w:eastAsia="en-US"/>
              </w:rPr>
              <w:t>.1.1</w:t>
            </w:r>
          </w:p>
        </w:tc>
        <w:tc>
          <w:tcPr>
            <w:tcW w:w="8529" w:type="dxa"/>
          </w:tcPr>
          <w:p w14:paraId="3BDF289D" w14:textId="6C7CBE95" w:rsidR="00C91E28" w:rsidRDefault="00C91E28" w:rsidP="00305F29">
            <w:pPr>
              <w:pStyle w:val="Tablerow0"/>
              <w:rPr>
                <w:rFonts w:eastAsiaTheme="minorHAnsi"/>
                <w:lang w:val="en-US" w:eastAsia="en-US"/>
              </w:rPr>
            </w:pPr>
            <w:proofErr w:type="gramStart"/>
            <w:r>
              <w:rPr>
                <w:rFonts w:eastAsiaTheme="minorHAnsi"/>
                <w:lang w:val="en-US" w:eastAsia="en-US"/>
              </w:rPr>
              <w:t>In order to</w:t>
            </w:r>
            <w:proofErr w:type="gramEnd"/>
            <w:r>
              <w:rPr>
                <w:rFonts w:eastAsiaTheme="minorHAnsi"/>
                <w:lang w:val="en-US" w:eastAsia="en-US"/>
              </w:rPr>
              <w:t xml:space="preserve"> access and complete a form:</w:t>
            </w:r>
          </w:p>
          <w:p w14:paraId="2F072F15" w14:textId="7E3B40D1" w:rsidR="00DF6022" w:rsidRPr="00DF6022" w:rsidRDefault="00C91E28" w:rsidP="00DF6022">
            <w:pPr>
              <w:pStyle w:val="Tablerow0"/>
              <w:numPr>
                <w:ilvl w:val="0"/>
                <w:numId w:val="10"/>
              </w:numPr>
              <w:rPr>
                <w:rFonts w:eastAsiaTheme="minorHAnsi"/>
                <w:lang w:val="en-US" w:eastAsia="en-US"/>
              </w:rPr>
            </w:pPr>
            <w:r>
              <w:rPr>
                <w:rFonts w:eastAsiaTheme="minorHAnsi"/>
                <w:lang w:val="en-US" w:eastAsia="en-US"/>
              </w:rPr>
              <w:t>Principal Broker</w:t>
            </w:r>
            <w:r w:rsidR="00DF6022">
              <w:rPr>
                <w:rFonts w:eastAsiaTheme="minorHAnsi"/>
                <w:lang w:val="en-US" w:eastAsia="en-US"/>
              </w:rPr>
              <w:t>s with Super Admin, Branch Admin &amp; Standard access</w:t>
            </w:r>
            <w:r>
              <w:rPr>
                <w:rFonts w:eastAsiaTheme="minorHAnsi"/>
                <w:lang w:val="en-US" w:eastAsia="en-US"/>
              </w:rPr>
              <w:t xml:space="preserve"> must be able to login successfully to ‘My Brokerage’ by entering the defined </w:t>
            </w:r>
            <w:r w:rsidR="00E977D2">
              <w:rPr>
                <w:rFonts w:eastAsiaTheme="minorHAnsi"/>
                <w:lang w:val="en-US" w:eastAsia="en-US"/>
              </w:rPr>
              <w:t>U</w:t>
            </w:r>
            <w:r>
              <w:rPr>
                <w:rFonts w:eastAsiaTheme="minorHAnsi"/>
                <w:lang w:val="en-US" w:eastAsia="en-US"/>
              </w:rPr>
              <w:t xml:space="preserve">ser </w:t>
            </w:r>
            <w:r w:rsidR="00E977D2">
              <w:rPr>
                <w:rFonts w:eastAsiaTheme="minorHAnsi"/>
                <w:lang w:val="en-US" w:eastAsia="en-US"/>
              </w:rPr>
              <w:t>ID</w:t>
            </w:r>
            <w:r>
              <w:rPr>
                <w:rFonts w:eastAsiaTheme="minorHAnsi"/>
                <w:lang w:val="en-US" w:eastAsia="en-US"/>
              </w:rPr>
              <w:t xml:space="preserve"> and </w:t>
            </w:r>
            <w:r w:rsidR="00E977D2">
              <w:rPr>
                <w:rFonts w:eastAsiaTheme="minorHAnsi"/>
                <w:lang w:val="en-US" w:eastAsia="en-US"/>
              </w:rPr>
              <w:t>P</w:t>
            </w:r>
            <w:r>
              <w:rPr>
                <w:rFonts w:eastAsiaTheme="minorHAnsi"/>
                <w:lang w:val="en-US" w:eastAsia="en-US"/>
              </w:rPr>
              <w:t xml:space="preserve">assword. </w:t>
            </w:r>
          </w:p>
          <w:p w14:paraId="470AC503" w14:textId="1E54A7B0" w:rsidR="00C91E28" w:rsidRDefault="00C91E28" w:rsidP="00C64CF8">
            <w:pPr>
              <w:pStyle w:val="Tablerow0"/>
              <w:numPr>
                <w:ilvl w:val="0"/>
                <w:numId w:val="10"/>
              </w:numPr>
              <w:rPr>
                <w:rFonts w:eastAsiaTheme="minorHAnsi"/>
                <w:lang w:val="en-US" w:eastAsia="en-US"/>
              </w:rPr>
            </w:pPr>
            <w:r>
              <w:rPr>
                <w:rFonts w:eastAsiaTheme="minorHAnsi"/>
                <w:lang w:val="en-US" w:eastAsia="en-US"/>
              </w:rPr>
              <w:t>Access to ‘My Brokerage’ will only be granted if the user credentials are correct.</w:t>
            </w:r>
          </w:p>
          <w:p w14:paraId="32CDD79C" w14:textId="408846A3" w:rsidR="00C91E28" w:rsidRPr="00696E06" w:rsidRDefault="00C91E28" w:rsidP="001E61A8">
            <w:pPr>
              <w:pStyle w:val="Tablerow0"/>
              <w:ind w:left="720"/>
              <w:rPr>
                <w:rFonts w:eastAsiaTheme="minorHAnsi"/>
                <w:lang w:val="en-US" w:eastAsia="en-US"/>
              </w:rPr>
            </w:pPr>
          </w:p>
        </w:tc>
      </w:tr>
      <w:tr w:rsidR="00C91E28" w:rsidRPr="00696E06" w14:paraId="08D3840C" w14:textId="77777777" w:rsidTr="6C59762C">
        <w:trPr>
          <w:trHeight w:val="262"/>
        </w:trPr>
        <w:tc>
          <w:tcPr>
            <w:tcW w:w="665" w:type="dxa"/>
          </w:tcPr>
          <w:p w14:paraId="6DD370B8" w14:textId="0C92A145" w:rsidR="00C91E28" w:rsidRPr="00696E06" w:rsidRDefault="00C91E28" w:rsidP="00305F29">
            <w:pPr>
              <w:pStyle w:val="Tablerow0"/>
              <w:rPr>
                <w:rFonts w:eastAsiaTheme="minorHAnsi"/>
                <w:lang w:val="en-US" w:eastAsia="en-US"/>
              </w:rPr>
            </w:pPr>
            <w:r>
              <w:rPr>
                <w:rFonts w:eastAsiaTheme="minorHAnsi"/>
                <w:lang w:val="en-US" w:eastAsia="en-US"/>
              </w:rPr>
              <w:t xml:space="preserve">SOL </w:t>
            </w:r>
            <w:r w:rsidR="00706761">
              <w:rPr>
                <w:rFonts w:eastAsiaTheme="minorHAnsi"/>
                <w:lang w:val="en-US" w:eastAsia="en-US"/>
              </w:rPr>
              <w:t>3</w:t>
            </w:r>
            <w:r>
              <w:rPr>
                <w:rFonts w:eastAsiaTheme="minorHAnsi"/>
                <w:lang w:val="en-US" w:eastAsia="en-US"/>
              </w:rPr>
              <w:t>.1.2</w:t>
            </w:r>
          </w:p>
        </w:tc>
        <w:tc>
          <w:tcPr>
            <w:tcW w:w="8529" w:type="dxa"/>
          </w:tcPr>
          <w:p w14:paraId="6DD2964C" w14:textId="44FBF882" w:rsidR="00C91E28" w:rsidRDefault="00C91E28" w:rsidP="00D12F41">
            <w:pPr>
              <w:pStyle w:val="Tablerow0"/>
              <w:rPr>
                <w:rFonts w:eastAsiaTheme="minorHAnsi"/>
                <w:lang w:val="en-US" w:eastAsia="en-US"/>
              </w:rPr>
            </w:pPr>
            <w:r>
              <w:rPr>
                <w:rFonts w:eastAsiaTheme="minorHAnsi"/>
                <w:lang w:val="en-US" w:eastAsia="en-US"/>
              </w:rPr>
              <w:t>The Management Liability and Cyber Security forms are accessed by Principal</w:t>
            </w:r>
            <w:r w:rsidR="00AA34E5">
              <w:rPr>
                <w:rFonts w:eastAsiaTheme="minorHAnsi"/>
                <w:lang w:val="en-US" w:eastAsia="en-US"/>
              </w:rPr>
              <w:t xml:space="preserve"> </w:t>
            </w:r>
            <w:r w:rsidR="00E61234">
              <w:rPr>
                <w:rFonts w:eastAsiaTheme="minorHAnsi"/>
                <w:lang w:val="en-US" w:eastAsia="en-US"/>
              </w:rPr>
              <w:t xml:space="preserve">Brokers </w:t>
            </w:r>
            <w:r w:rsidR="00AA34E5">
              <w:rPr>
                <w:rFonts w:eastAsiaTheme="minorHAnsi"/>
                <w:lang w:val="en-US" w:eastAsia="en-US"/>
              </w:rPr>
              <w:t>with Super Admin, Branch Admin</w:t>
            </w:r>
            <w:r w:rsidR="00E61234">
              <w:rPr>
                <w:rFonts w:eastAsiaTheme="minorHAnsi"/>
                <w:lang w:val="en-US" w:eastAsia="en-US"/>
              </w:rPr>
              <w:t xml:space="preserve"> &amp; Standard access</w:t>
            </w:r>
            <w:r>
              <w:rPr>
                <w:rFonts w:eastAsiaTheme="minorHAnsi"/>
                <w:lang w:val="en-US" w:eastAsia="en-US"/>
              </w:rPr>
              <w:t xml:space="preserve"> in:</w:t>
            </w:r>
          </w:p>
          <w:p w14:paraId="269E8133" w14:textId="77777777" w:rsidR="00C91E28" w:rsidRDefault="00C91E28" w:rsidP="00305F29">
            <w:pPr>
              <w:pStyle w:val="Tablerow0"/>
              <w:rPr>
                <w:rFonts w:eastAsiaTheme="minorHAnsi"/>
                <w:lang w:val="en-US" w:eastAsia="en-US"/>
              </w:rPr>
            </w:pPr>
          </w:p>
          <w:p w14:paraId="2CECD00A" w14:textId="29CF54ED" w:rsidR="00C91E28" w:rsidRDefault="00C91E28" w:rsidP="00D51397">
            <w:pPr>
              <w:pStyle w:val="Tablerow0"/>
              <w:ind w:left="720"/>
              <w:rPr>
                <w:rFonts w:eastAsiaTheme="minorHAnsi"/>
                <w:lang w:val="en-US" w:eastAsia="en-US"/>
              </w:rPr>
            </w:pPr>
            <w:r>
              <w:rPr>
                <w:rFonts w:eastAsiaTheme="minorHAnsi"/>
                <w:lang w:val="en-US" w:eastAsia="en-US"/>
              </w:rPr>
              <w:t xml:space="preserve">&gt; ‘My Brokerage’ </w:t>
            </w:r>
          </w:p>
          <w:p w14:paraId="35921D15" w14:textId="77777777" w:rsidR="00C91E28" w:rsidRDefault="00C91E28" w:rsidP="00D51397">
            <w:pPr>
              <w:pStyle w:val="Tablerow0"/>
              <w:ind w:left="1440"/>
              <w:rPr>
                <w:rFonts w:eastAsiaTheme="minorHAnsi"/>
                <w:lang w:val="en-US" w:eastAsia="en-US"/>
              </w:rPr>
            </w:pPr>
            <w:r>
              <w:rPr>
                <w:rFonts w:eastAsiaTheme="minorHAnsi"/>
                <w:lang w:val="en-US" w:eastAsia="en-US"/>
              </w:rPr>
              <w:t xml:space="preserve">&gt; Group Insurances </w:t>
            </w:r>
          </w:p>
          <w:p w14:paraId="209B6DD7" w14:textId="751995B1" w:rsidR="00C91E28" w:rsidRDefault="00C91E28" w:rsidP="001E61A8">
            <w:pPr>
              <w:pStyle w:val="Tablerow0"/>
              <w:ind w:left="2160"/>
              <w:rPr>
                <w:rFonts w:eastAsiaTheme="minorHAnsi"/>
                <w:lang w:val="en-US" w:eastAsia="en-US"/>
              </w:rPr>
            </w:pPr>
            <w:r>
              <w:rPr>
                <w:rFonts w:eastAsiaTheme="minorHAnsi"/>
                <w:lang w:val="en-US" w:eastAsia="en-US"/>
              </w:rPr>
              <w:t xml:space="preserve">under the existing headings </w:t>
            </w:r>
            <w:r w:rsidR="008B4876">
              <w:rPr>
                <w:rFonts w:eastAsiaTheme="minorHAnsi"/>
                <w:lang w:val="en-US" w:eastAsia="en-US"/>
              </w:rPr>
              <w:t xml:space="preserve">(Management Liability </w:t>
            </w:r>
            <w:r w:rsidR="005E0C6D">
              <w:rPr>
                <w:rFonts w:eastAsiaTheme="minorHAnsi"/>
                <w:lang w:val="en-US" w:eastAsia="en-US"/>
              </w:rPr>
              <w:t xml:space="preserve">&amp; Crime Insurance </w:t>
            </w:r>
            <w:r w:rsidR="008B4876">
              <w:rPr>
                <w:rFonts w:eastAsiaTheme="minorHAnsi"/>
                <w:lang w:val="en-US" w:eastAsia="en-US"/>
              </w:rPr>
              <w:t xml:space="preserve">or Cyber) </w:t>
            </w:r>
            <w:r>
              <w:rPr>
                <w:rFonts w:eastAsiaTheme="minorHAnsi"/>
                <w:lang w:val="en-US" w:eastAsia="en-US"/>
              </w:rPr>
              <w:t>as shown below in Figure 1</w:t>
            </w:r>
          </w:p>
          <w:p w14:paraId="2945282B" w14:textId="40807EA7" w:rsidR="00C91E28" w:rsidRDefault="00C91E28" w:rsidP="001E61A8">
            <w:pPr>
              <w:pStyle w:val="Tablerow0"/>
              <w:ind w:left="2160"/>
              <w:rPr>
                <w:rFonts w:eastAsiaTheme="minorHAnsi"/>
                <w:lang w:val="en-US" w:eastAsia="en-US"/>
              </w:rPr>
            </w:pPr>
          </w:p>
          <w:p w14:paraId="016190EA" w14:textId="3CCBF19C" w:rsidR="00C91E28" w:rsidRDefault="00C91E28" w:rsidP="00305F29">
            <w:pPr>
              <w:pStyle w:val="Tablerow0"/>
              <w:rPr>
                <w:rFonts w:eastAsiaTheme="minorHAnsi"/>
                <w:i/>
                <w:iCs/>
                <w:lang w:val="en-US" w:eastAsia="en-US"/>
              </w:rPr>
            </w:pPr>
            <w:r>
              <w:rPr>
                <w:rFonts w:eastAsiaTheme="minorHAnsi"/>
                <w:noProof/>
                <w:lang w:val="en-US" w:eastAsia="en-US"/>
              </w:rPr>
              <w:lastRenderedPageBreak/>
              <mc:AlternateContent>
                <mc:Choice Requires="wps">
                  <w:drawing>
                    <wp:anchor distT="0" distB="0" distL="114300" distR="114300" simplePos="0" relativeHeight="251658243" behindDoc="0" locked="0" layoutInCell="1" allowOverlap="1" wp14:anchorId="7700C6FC" wp14:editId="64699C3A">
                      <wp:simplePos x="0" y="0"/>
                      <wp:positionH relativeFrom="column">
                        <wp:posOffset>2067753</wp:posOffset>
                      </wp:positionH>
                      <wp:positionV relativeFrom="paragraph">
                        <wp:posOffset>3719609</wp:posOffset>
                      </wp:positionV>
                      <wp:extent cx="485030" cy="7951"/>
                      <wp:effectExtent l="38100" t="76200" r="0" b="87630"/>
                      <wp:wrapNone/>
                      <wp:docPr id="12" name="Straight Arrow Connector 12"/>
                      <wp:cNvGraphicFramePr/>
                      <a:graphic xmlns:a="http://schemas.openxmlformats.org/drawingml/2006/main">
                        <a:graphicData uri="http://schemas.microsoft.com/office/word/2010/wordprocessingShape">
                          <wps:wsp>
                            <wps:cNvCnPr/>
                            <wps:spPr>
                              <a:xfrm flipH="1" flipV="1">
                                <a:off x="0" y="0"/>
                                <a:ext cx="485030" cy="7951"/>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5C8C0473" id="_x0000_t32" coordsize="21600,21600" o:spt="32" o:oned="t" path="m,l21600,21600e" filled="f">
                      <v:path arrowok="t" fillok="f" o:connecttype="none"/>
                      <o:lock v:ext="edit" shapetype="t"/>
                    </v:shapetype>
                    <v:shape id="Straight Arrow Connector 12" o:spid="_x0000_s1026" type="#_x0000_t32" style="position:absolute;margin-left:162.8pt;margin-top:292.9pt;width:38.2pt;height:.65pt;flip:x 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" strokecolor="#bc4542 [3045]" strokeweight="1.5pt">
                      <v:stroke endarrow="block"/>
                    </v:shape>
                  </w:pict>
                </mc:Fallback>
              </mc:AlternateContent>
            </w:r>
            <w:r w:rsidRPr="005E345B">
              <w:rPr>
                <w:rFonts w:eastAsiaTheme="minorHAnsi"/>
                <w:noProof/>
                <w:lang w:val="en-US" w:eastAsia="en-US"/>
              </w:rPr>
              <mc:AlternateContent>
                <mc:Choice Requires="wps">
                  <w:drawing>
                    <wp:anchor distT="45720" distB="45720" distL="114300" distR="114300" simplePos="0" relativeHeight="251658241" behindDoc="0" locked="0" layoutInCell="1" allowOverlap="1" wp14:anchorId="06D7BEF2" wp14:editId="097082EB">
                      <wp:simplePos x="0" y="0"/>
                      <wp:positionH relativeFrom="column">
                        <wp:posOffset>2633014</wp:posOffset>
                      </wp:positionH>
                      <wp:positionV relativeFrom="paragraph">
                        <wp:posOffset>3431429</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6C2382C" w14:textId="052AD620" w:rsidR="006E0264" w:rsidRDefault="006E0264">
                                  <w:r>
                                    <w:t>Click to navigate to the Cyber Security section of the p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D7BEF2" id="_x0000_t202" coordsize="21600,21600" o:spt="202" path="m,l,21600r21600,l21600,xe">
                      <v:stroke joinstyle="miter"/>
                      <v:path gradientshapeok="t" o:connecttype="rect"/>
                    </v:shapetype>
                    <v:shape id="Text Box 2" o:spid="_x0000_s1026" type="#_x0000_t202" style="position:absolute;margin-left:207.3pt;margin-top:270.2pt;width:185.9pt;height:110.6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">
                      <v:textbox style="mso-fit-shape-to-text:t">
                        <w:txbxContent>
                          <w:p w14:paraId="26C2382C" w14:textId="052AD620" w:rsidR="006E0264" w:rsidRDefault="006E0264">
                            <w:r>
                              <w:t>Click to navigate to the Cyber Security section of the page</w:t>
                            </w:r>
                          </w:p>
                        </w:txbxContent>
                      </v:textbox>
                      <w10:wrap type="square"/>
                    </v:shape>
                  </w:pict>
                </mc:Fallback>
              </mc:AlternateContent>
            </w:r>
            <w:r w:rsidRPr="00A21DEA">
              <w:rPr>
                <w:rFonts w:eastAsiaTheme="minorHAnsi"/>
                <w:i/>
                <w:iCs/>
                <w:noProof/>
                <w:lang w:val="en-US" w:eastAsia="en-US"/>
              </w:rPr>
              <mc:AlternateContent>
                <mc:Choice Requires="wps">
                  <w:drawing>
                    <wp:anchor distT="45720" distB="45720" distL="114300" distR="114300" simplePos="0" relativeHeight="251658240" behindDoc="0" locked="0" layoutInCell="1" allowOverlap="1" wp14:anchorId="2A9740E2" wp14:editId="5A4263A7">
                      <wp:simplePos x="0" y="0"/>
                      <wp:positionH relativeFrom="column">
                        <wp:posOffset>2616394</wp:posOffset>
                      </wp:positionH>
                      <wp:positionV relativeFrom="paragraph">
                        <wp:posOffset>1573199</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134F527" w14:textId="1E9CC783" w:rsidR="006E0264" w:rsidRDefault="006E0264">
                                  <w:r>
                                    <w:t>Click to navigate to the Management Liability section of the p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9740E2" id="_x0000_s1027" type="#_x0000_t202" style="position:absolute;margin-left:206pt;margin-top:123.8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">
                      <v:textbox style="mso-fit-shape-to-text:t">
                        <w:txbxContent>
                          <w:p w14:paraId="5134F527" w14:textId="1E9CC783" w:rsidR="006E0264" w:rsidRDefault="006E0264">
                            <w:r>
                              <w:t>Click to navigate to the Management Liability section of the page</w:t>
                            </w:r>
                          </w:p>
                        </w:txbxContent>
                      </v:textbox>
                      <w10:wrap type="square"/>
                    </v:shape>
                  </w:pict>
                </mc:Fallback>
              </mc:AlternateContent>
            </w:r>
            <w:r>
              <w:rPr>
                <w:rFonts w:eastAsiaTheme="minorHAnsi"/>
                <w:i/>
                <w:iCs/>
                <w:noProof/>
                <w:lang w:val="en-US" w:eastAsia="en-US"/>
              </w:rPr>
              <mc:AlternateContent>
                <mc:Choice Requires="wps">
                  <w:drawing>
                    <wp:anchor distT="0" distB="0" distL="114300" distR="114300" simplePos="0" relativeHeight="251658242" behindDoc="0" locked="0" layoutInCell="1" allowOverlap="1" wp14:anchorId="2DBF20C9" wp14:editId="1B5D102B">
                      <wp:simplePos x="0" y="0"/>
                      <wp:positionH relativeFrom="column">
                        <wp:posOffset>2083656</wp:posOffset>
                      </wp:positionH>
                      <wp:positionV relativeFrom="paragraph">
                        <wp:posOffset>1946468</wp:posOffset>
                      </wp:positionV>
                      <wp:extent cx="500932" cy="0"/>
                      <wp:effectExtent l="38100" t="76200" r="0" b="95250"/>
                      <wp:wrapNone/>
                      <wp:docPr id="5" name="Straight Arrow Connector 5"/>
                      <wp:cNvGraphicFramePr/>
                      <a:graphic xmlns:a="http://schemas.openxmlformats.org/drawingml/2006/main">
                        <a:graphicData uri="http://schemas.microsoft.com/office/word/2010/wordprocessingShape">
                          <wps:wsp>
                            <wps:cNvCnPr/>
                            <wps:spPr>
                              <a:xfrm flipH="1">
                                <a:off x="0" y="0"/>
                                <a:ext cx="500932"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3EBE9C" id="Straight Arrow Connector 5" o:spid="_x0000_s1026" type="#_x0000_t32" style="position:absolute;margin-left:164.05pt;margin-top:153.25pt;width:39.45pt;height:0;flip:x;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" strokecolor="#bc4542 [3045]" strokeweight="1.5pt">
                      <v:stroke endarrow="block"/>
                    </v:shape>
                  </w:pict>
                </mc:Fallback>
              </mc:AlternateContent>
            </w:r>
            <w:r>
              <w:rPr>
                <w:noProof/>
              </w:rPr>
              <w:drawing>
                <wp:inline distT="0" distB="0" distL="0" distR="0" wp14:anchorId="1E419515" wp14:editId="765DEFF6">
                  <wp:extent cx="1995778" cy="42529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31055" cy="4328081"/>
                          </a:xfrm>
                          <a:prstGeom prst="rect">
                            <a:avLst/>
                          </a:prstGeom>
                        </pic:spPr>
                      </pic:pic>
                    </a:graphicData>
                  </a:graphic>
                </wp:inline>
              </w:drawing>
            </w:r>
          </w:p>
          <w:p w14:paraId="44F6DF10" w14:textId="1AAFFB9D" w:rsidR="00C91E28" w:rsidRDefault="00204C68" w:rsidP="00305F29">
            <w:pPr>
              <w:pStyle w:val="Tablerow0"/>
              <w:rPr>
                <w:rFonts w:eastAsiaTheme="minorHAnsi"/>
                <w:i/>
                <w:iCs/>
                <w:lang w:val="en-US" w:eastAsia="en-US"/>
              </w:rPr>
            </w:pPr>
            <w:hyperlink w:anchor="_Tables_of_Figures" w:history="1">
              <w:r w:rsidR="00C91E28" w:rsidRPr="00010757">
                <w:rPr>
                  <w:rStyle w:val="Hyperlink"/>
                  <w:rFonts w:eastAsiaTheme="minorHAnsi"/>
                  <w:i/>
                  <w:iCs/>
                  <w:lang w:val="en-US" w:eastAsia="en-US"/>
                </w:rPr>
                <w:t>Figure 1</w:t>
              </w:r>
              <w:r w:rsidR="007B3160" w:rsidRPr="00010757">
                <w:rPr>
                  <w:rStyle w:val="Hyperlink"/>
                  <w:rFonts w:eastAsiaTheme="minorHAnsi"/>
                  <w:i/>
                  <w:iCs/>
                  <w:lang w:val="en-US" w:eastAsia="en-US"/>
                </w:rPr>
                <w:t xml:space="preserve"> </w:t>
              </w:r>
              <w:r w:rsidR="00C4145E" w:rsidRPr="00010757">
                <w:rPr>
                  <w:rStyle w:val="Hyperlink"/>
                  <w:rFonts w:eastAsiaTheme="minorHAnsi"/>
                  <w:i/>
                  <w:iCs/>
                  <w:lang w:val="en-US" w:eastAsia="en-US"/>
                </w:rPr>
                <w:t>–</w:t>
              </w:r>
              <w:r w:rsidR="007B3160" w:rsidRPr="00010757">
                <w:rPr>
                  <w:rStyle w:val="Hyperlink"/>
                  <w:rFonts w:eastAsiaTheme="minorHAnsi"/>
                  <w:i/>
                  <w:iCs/>
                  <w:lang w:val="en-US" w:eastAsia="en-US"/>
                </w:rPr>
                <w:t xml:space="preserve"> </w:t>
              </w:r>
              <w:r w:rsidR="00C4145E" w:rsidRPr="00010757">
                <w:rPr>
                  <w:rStyle w:val="Hyperlink"/>
                  <w:rFonts w:eastAsiaTheme="minorHAnsi"/>
                  <w:i/>
                  <w:iCs/>
                  <w:lang w:val="en-US" w:eastAsia="en-US"/>
                </w:rPr>
                <w:t>Group Insurance</w:t>
              </w:r>
              <w:r w:rsidR="00FB79FA" w:rsidRPr="00010757">
                <w:rPr>
                  <w:rStyle w:val="Hyperlink"/>
                  <w:rFonts w:eastAsiaTheme="minorHAnsi"/>
                  <w:i/>
                  <w:iCs/>
                  <w:lang w:val="en-US" w:eastAsia="en-US"/>
                </w:rPr>
                <w:t xml:space="preserve"> </w:t>
              </w:r>
              <w:r w:rsidR="00841D71" w:rsidRPr="00010757">
                <w:rPr>
                  <w:rStyle w:val="Hyperlink"/>
                  <w:rFonts w:eastAsiaTheme="minorHAnsi"/>
                  <w:i/>
                  <w:iCs/>
                  <w:lang w:val="en-US" w:eastAsia="en-US"/>
                </w:rPr>
                <w:t>right-hand side</w:t>
              </w:r>
              <w:r w:rsidR="005621AC" w:rsidRPr="00010757">
                <w:rPr>
                  <w:rStyle w:val="Hyperlink"/>
                  <w:rFonts w:eastAsiaTheme="minorHAnsi"/>
                  <w:i/>
                  <w:iCs/>
                  <w:lang w:val="en-US" w:eastAsia="en-US"/>
                </w:rPr>
                <w:t xml:space="preserve"> </w:t>
              </w:r>
              <w:r w:rsidR="002A5FE2" w:rsidRPr="00010757">
                <w:rPr>
                  <w:rStyle w:val="Hyperlink"/>
                  <w:rFonts w:eastAsiaTheme="minorHAnsi"/>
                  <w:i/>
                  <w:iCs/>
                  <w:lang w:val="en-US" w:eastAsia="en-US"/>
                </w:rPr>
                <w:t>links</w:t>
              </w:r>
            </w:hyperlink>
          </w:p>
          <w:p w14:paraId="5CB22794" w14:textId="39A545B6" w:rsidR="00C91E28" w:rsidRDefault="00C91E28" w:rsidP="00305F29">
            <w:pPr>
              <w:pStyle w:val="Tablerow0"/>
              <w:rPr>
                <w:rFonts w:eastAsiaTheme="minorHAnsi"/>
                <w:i/>
                <w:iCs/>
                <w:lang w:val="en-US" w:eastAsia="en-US"/>
              </w:rPr>
            </w:pPr>
          </w:p>
          <w:p w14:paraId="381FD52B" w14:textId="777701EB" w:rsidR="00C91E28" w:rsidRPr="005174F7" w:rsidRDefault="00C91E28" w:rsidP="00C64CF8">
            <w:pPr>
              <w:pStyle w:val="Tablerow0"/>
              <w:numPr>
                <w:ilvl w:val="0"/>
                <w:numId w:val="9"/>
              </w:numPr>
              <w:rPr>
                <w:rFonts w:eastAsiaTheme="minorHAnsi"/>
                <w:lang w:val="en-US" w:eastAsia="en-US"/>
              </w:rPr>
            </w:pPr>
            <w:r>
              <w:rPr>
                <w:rFonts w:eastAsiaTheme="minorHAnsi"/>
                <w:lang w:val="en-US" w:eastAsia="en-US"/>
              </w:rPr>
              <w:t>Insert text as detailed in</w:t>
            </w:r>
            <w:r w:rsidR="00757A0B">
              <w:rPr>
                <w:rFonts w:eastAsiaTheme="minorHAnsi"/>
                <w:lang w:val="en-US" w:eastAsia="en-US"/>
              </w:rPr>
              <w:t xml:space="preserve"> the</w:t>
            </w:r>
            <w:r>
              <w:rPr>
                <w:rFonts w:eastAsiaTheme="minorHAnsi"/>
                <w:lang w:val="en-US" w:eastAsia="en-US"/>
              </w:rPr>
              <w:t xml:space="preserve"> Table below. Figure 2 and Figure 3 - Screen mockups are for illustration purposes only to show where the text fields are required. The </w:t>
            </w:r>
            <w:hyperlink r:id="rId21" w:anchor="/screens" w:history="1">
              <w:r w:rsidRPr="007648E2">
                <w:rPr>
                  <w:rStyle w:val="Hyperlink"/>
                  <w:rFonts w:eastAsiaTheme="minorHAnsi"/>
                  <w:lang w:val="en-US" w:eastAsia="en-US"/>
                </w:rPr>
                <w:t>Broker Website Style Guidelines</w:t>
              </w:r>
            </w:hyperlink>
            <w:r>
              <w:rPr>
                <w:rFonts w:eastAsiaTheme="minorHAnsi"/>
                <w:lang w:val="en-US" w:eastAsia="en-US"/>
              </w:rPr>
              <w:t xml:space="preserve"> are to be applied.</w:t>
            </w:r>
          </w:p>
          <w:p w14:paraId="7C4829E2" w14:textId="77777777" w:rsidR="00C91E28" w:rsidRDefault="00C91E28" w:rsidP="006B60D2">
            <w:pPr>
              <w:pStyle w:val="Tablerow0"/>
              <w:rPr>
                <w:rFonts w:eastAsiaTheme="minorHAnsi"/>
                <w:lang w:val="en-US" w:eastAsia="en-US"/>
              </w:rPr>
            </w:pPr>
          </w:p>
          <w:tbl>
            <w:tblPr>
              <w:tblStyle w:val="TableGrid"/>
              <w:tblpPr w:leftFromText="180" w:rightFromText="180" w:vertAnchor="text" w:horzAnchor="page" w:tblpXSpec="center" w:tblpY="-237"/>
              <w:tblOverlap w:val="never"/>
              <w:tblW w:w="0" w:type="auto"/>
              <w:jc w:val="center"/>
              <w:tblLook w:val="04A0" w:firstRow="1" w:lastRow="0" w:firstColumn="1" w:lastColumn="0" w:noHBand="0" w:noVBand="1"/>
            </w:tblPr>
            <w:tblGrid>
              <w:gridCol w:w="1696"/>
              <w:gridCol w:w="2694"/>
              <w:gridCol w:w="2409"/>
              <w:gridCol w:w="1504"/>
            </w:tblGrid>
            <w:tr w:rsidR="00C91E28" w14:paraId="07238661" w14:textId="6D71ED83" w:rsidTr="00C6389E">
              <w:trPr>
                <w:jc w:val="center"/>
              </w:trPr>
              <w:tc>
                <w:tcPr>
                  <w:tcW w:w="1696" w:type="dxa"/>
                  <w:shd w:val="clear" w:color="auto" w:fill="F2F2F2" w:themeFill="background1" w:themeFillShade="F2"/>
                </w:tcPr>
                <w:p w14:paraId="79562F4C" w14:textId="0DFF6FB2" w:rsidR="00C91E28" w:rsidRPr="000F3E27" w:rsidRDefault="00C91E28" w:rsidP="006B60D2">
                  <w:pPr>
                    <w:pStyle w:val="Tablerow0"/>
                    <w:rPr>
                      <w:rFonts w:cs="Times New Roman"/>
                      <w:b/>
                      <w:bCs/>
                      <w:highlight w:val="yellow"/>
                    </w:rPr>
                  </w:pPr>
                  <w:r>
                    <w:rPr>
                      <w:rFonts w:cs="Times New Roman"/>
                      <w:b/>
                      <w:bCs/>
                    </w:rPr>
                    <w:lastRenderedPageBreak/>
                    <w:t xml:space="preserve">Text </w:t>
                  </w:r>
                </w:p>
              </w:tc>
              <w:tc>
                <w:tcPr>
                  <w:tcW w:w="2694" w:type="dxa"/>
                  <w:shd w:val="clear" w:color="auto" w:fill="F2F2F2" w:themeFill="background1" w:themeFillShade="F2"/>
                </w:tcPr>
                <w:p w14:paraId="47528104" w14:textId="7798844D" w:rsidR="00C91E28" w:rsidRPr="00633245" w:rsidRDefault="00C91E28" w:rsidP="006B60D2">
                  <w:pPr>
                    <w:pStyle w:val="Tablerow0"/>
                    <w:rPr>
                      <w:rFonts w:cs="Times New Roman"/>
                      <w:b/>
                      <w:bCs/>
                    </w:rPr>
                  </w:pPr>
                  <w:r w:rsidRPr="00633245">
                    <w:rPr>
                      <w:rFonts w:cs="Times New Roman"/>
                      <w:b/>
                      <w:bCs/>
                    </w:rPr>
                    <w:t>Position</w:t>
                  </w:r>
                </w:p>
              </w:tc>
              <w:tc>
                <w:tcPr>
                  <w:tcW w:w="2409" w:type="dxa"/>
                  <w:shd w:val="clear" w:color="auto" w:fill="F2F2F2" w:themeFill="background1" w:themeFillShade="F2"/>
                </w:tcPr>
                <w:p w14:paraId="7A617071" w14:textId="109C54C8" w:rsidR="00C91E28" w:rsidRPr="00633245" w:rsidRDefault="00C91E28" w:rsidP="006B60D2">
                  <w:pPr>
                    <w:pStyle w:val="Tablerow0"/>
                    <w:rPr>
                      <w:rFonts w:cs="Times New Roman"/>
                      <w:b/>
                      <w:bCs/>
                    </w:rPr>
                  </w:pPr>
                  <w:r w:rsidRPr="00633245">
                    <w:rPr>
                      <w:rFonts w:cs="Times New Roman"/>
                      <w:b/>
                      <w:bCs/>
                    </w:rPr>
                    <w:t>UI rules</w:t>
                  </w:r>
                </w:p>
              </w:tc>
              <w:tc>
                <w:tcPr>
                  <w:tcW w:w="1504" w:type="dxa"/>
                  <w:shd w:val="clear" w:color="auto" w:fill="F2F2F2" w:themeFill="background1" w:themeFillShade="F2"/>
                </w:tcPr>
                <w:p w14:paraId="46B1B94B" w14:textId="328E1287" w:rsidR="00C91E28" w:rsidRPr="00633245" w:rsidRDefault="00C91E28" w:rsidP="006B60D2">
                  <w:pPr>
                    <w:pStyle w:val="Tablerow0"/>
                    <w:rPr>
                      <w:rFonts w:cs="Times New Roman"/>
                      <w:b/>
                      <w:bCs/>
                    </w:rPr>
                  </w:pPr>
                  <w:r>
                    <w:rPr>
                      <w:rFonts w:cs="Times New Roman"/>
                      <w:b/>
                      <w:bCs/>
                    </w:rPr>
                    <w:t>Style Guidelines</w:t>
                  </w:r>
                </w:p>
              </w:tc>
            </w:tr>
            <w:tr w:rsidR="00C91E28" w14:paraId="442B8698" w14:textId="37359F67" w:rsidTr="00C6389E">
              <w:trPr>
                <w:jc w:val="center"/>
              </w:trPr>
              <w:tc>
                <w:tcPr>
                  <w:tcW w:w="1696" w:type="dxa"/>
                </w:tcPr>
                <w:p w14:paraId="78E6FD4B" w14:textId="245A7D64" w:rsidR="00C91E28" w:rsidRPr="009375E8" w:rsidRDefault="00C91E28" w:rsidP="006B60D2">
                  <w:pPr>
                    <w:pStyle w:val="Tablerow0"/>
                    <w:rPr>
                      <w:rFonts w:cs="Times New Roman"/>
                    </w:rPr>
                  </w:pPr>
                  <w:r w:rsidRPr="00633245">
                    <w:rPr>
                      <w:rFonts w:cs="Times New Roman"/>
                    </w:rPr>
                    <w:t>To join or renew the Group Management Liability policy for 2021/22 click here</w:t>
                  </w:r>
                </w:p>
              </w:tc>
              <w:tc>
                <w:tcPr>
                  <w:tcW w:w="2694" w:type="dxa"/>
                </w:tcPr>
                <w:p w14:paraId="2D8AEC82" w14:textId="3FE240EF" w:rsidR="00C91E28" w:rsidRPr="00873541" w:rsidRDefault="00C91E28" w:rsidP="006B60D2">
                  <w:pPr>
                    <w:pStyle w:val="Tablerow0"/>
                    <w:rPr>
                      <w:rFonts w:cs="Times New Roman"/>
                    </w:rPr>
                  </w:pPr>
                  <w:r>
                    <w:rPr>
                      <w:rFonts w:cs="Times New Roman"/>
                    </w:rPr>
                    <w:t>Management Liability section</w:t>
                  </w:r>
                </w:p>
                <w:p w14:paraId="0EF29718" w14:textId="532FC19A" w:rsidR="00C91E28" w:rsidRPr="00231247" w:rsidRDefault="00624830" w:rsidP="006B60D2">
                  <w:pPr>
                    <w:pStyle w:val="Tablerow0"/>
                    <w:rPr>
                      <w:rFonts w:cs="Times New Roman"/>
                      <w:i/>
                      <w:iCs/>
                      <w:u w:val="single"/>
                    </w:rPr>
                  </w:pPr>
                  <w:r>
                    <w:rPr>
                      <w:rFonts w:cs="Times New Roman"/>
                      <w:i/>
                      <w:iCs/>
                      <w:u w:val="single"/>
                    </w:rPr>
                    <w:t>Below</w:t>
                  </w:r>
                  <w:r w:rsidR="00C91E28" w:rsidRPr="00231247">
                    <w:rPr>
                      <w:rFonts w:cs="Times New Roman"/>
                      <w:i/>
                      <w:iCs/>
                      <w:u w:val="single"/>
                    </w:rPr>
                    <w:t>:</w:t>
                  </w:r>
                </w:p>
                <w:p w14:paraId="150B2FF5" w14:textId="37A6ABB7" w:rsidR="00C91E28" w:rsidRDefault="00C91E28" w:rsidP="006B60D2">
                  <w:pPr>
                    <w:pStyle w:val="Tablerow0"/>
                    <w:rPr>
                      <w:rFonts w:cs="Times New Roman"/>
                    </w:rPr>
                  </w:pPr>
                  <w:r w:rsidRPr="005E4EE8">
                    <w:rPr>
                      <w:rFonts w:cs="Times New Roman"/>
                    </w:rPr>
                    <w:t>“</w:t>
                  </w:r>
                  <w:r>
                    <w:rPr>
                      <w:rFonts w:cs="Times New Roman"/>
                    </w:rPr>
                    <w:t>…</w:t>
                  </w:r>
                  <w:r w:rsidRPr="005E4EE8">
                    <w:rPr>
                      <w:rFonts w:cs="Times New Roman"/>
                    </w:rPr>
                    <w:t xml:space="preserve"> Management Liability…  application form.” </w:t>
                  </w:r>
                </w:p>
                <w:p w14:paraId="7801CE34" w14:textId="4D3571D2" w:rsidR="00C91E28" w:rsidRPr="00231247" w:rsidRDefault="00624830" w:rsidP="006B60D2">
                  <w:pPr>
                    <w:pStyle w:val="Tablerow0"/>
                    <w:rPr>
                      <w:rFonts w:cs="Times New Roman"/>
                      <w:i/>
                      <w:iCs/>
                      <w:u w:val="single"/>
                    </w:rPr>
                  </w:pPr>
                  <w:r>
                    <w:rPr>
                      <w:rFonts w:cs="Times New Roman"/>
                      <w:i/>
                      <w:iCs/>
                      <w:u w:val="single"/>
                    </w:rPr>
                    <w:t>Above</w:t>
                  </w:r>
                  <w:r w:rsidR="00C91E28" w:rsidRPr="00231247">
                    <w:rPr>
                      <w:rFonts w:cs="Times New Roman"/>
                      <w:i/>
                      <w:iCs/>
                      <w:u w:val="single"/>
                    </w:rPr>
                    <w:t>:</w:t>
                  </w:r>
                </w:p>
                <w:p w14:paraId="43BB0112" w14:textId="5159AAFF" w:rsidR="00C91E28" w:rsidRPr="005E4EE8" w:rsidRDefault="00C91E28" w:rsidP="006B60D2">
                  <w:pPr>
                    <w:pStyle w:val="Tablerow0"/>
                    <w:rPr>
                      <w:rFonts w:cs="Times New Roman"/>
                    </w:rPr>
                  </w:pPr>
                  <w:r w:rsidRPr="005E4EE8">
                    <w:rPr>
                      <w:rFonts w:cs="Times New Roman"/>
                    </w:rPr>
                    <w:t>Item Description (blue box)</w:t>
                  </w:r>
                </w:p>
              </w:tc>
              <w:tc>
                <w:tcPr>
                  <w:tcW w:w="2409" w:type="dxa"/>
                </w:tcPr>
                <w:p w14:paraId="6B6528AD" w14:textId="77777777" w:rsidR="00C91E28" w:rsidRDefault="00C91E28" w:rsidP="00C64CF8">
                  <w:pPr>
                    <w:pStyle w:val="Tablerow0"/>
                    <w:numPr>
                      <w:ilvl w:val="0"/>
                      <w:numId w:val="11"/>
                    </w:numPr>
                    <w:rPr>
                      <w:rFonts w:cs="Times New Roman"/>
                    </w:rPr>
                  </w:pPr>
                  <w:r>
                    <w:rPr>
                      <w:rFonts w:cs="Times New Roman"/>
                    </w:rPr>
                    <w:t xml:space="preserve">Hyperlink the words “click here”. </w:t>
                  </w:r>
                </w:p>
                <w:p w14:paraId="50902014" w14:textId="24AA431E" w:rsidR="00C91E28" w:rsidRPr="005E4EE8" w:rsidRDefault="00C91E28" w:rsidP="00C64CF8">
                  <w:pPr>
                    <w:pStyle w:val="Tablerow0"/>
                    <w:numPr>
                      <w:ilvl w:val="0"/>
                      <w:numId w:val="11"/>
                    </w:numPr>
                    <w:rPr>
                      <w:rFonts w:cs="Times New Roman"/>
                    </w:rPr>
                  </w:pPr>
                  <w:r>
                    <w:rPr>
                      <w:rFonts w:cs="Times New Roman"/>
                    </w:rPr>
                    <w:t xml:space="preserve">When </w:t>
                  </w:r>
                  <w:r w:rsidR="00244A9E">
                    <w:rPr>
                      <w:rFonts w:cs="Times New Roman"/>
                    </w:rPr>
                    <w:t xml:space="preserve">the hyperlink is </w:t>
                  </w:r>
                  <w:r>
                    <w:rPr>
                      <w:rFonts w:cs="Times New Roman"/>
                    </w:rPr>
                    <w:t>clicked the Management Liability Questionnaire is displayed.</w:t>
                  </w:r>
                </w:p>
              </w:tc>
              <w:tc>
                <w:tcPr>
                  <w:tcW w:w="1504" w:type="dxa"/>
                  <w:vMerge w:val="restart"/>
                  <w:vAlign w:val="center"/>
                </w:tcPr>
                <w:p w14:paraId="1F30F841" w14:textId="3861C3FB" w:rsidR="00C91E28" w:rsidRDefault="00204C68" w:rsidP="006B60D2">
                  <w:pPr>
                    <w:pStyle w:val="Tablerow0"/>
                    <w:rPr>
                      <w:rFonts w:cs="Times New Roman"/>
                    </w:rPr>
                  </w:pPr>
                  <w:hyperlink r:id="rId22" w:anchor="/screens" w:history="1">
                    <w:r w:rsidR="00C91E28" w:rsidRPr="007648E2">
                      <w:rPr>
                        <w:rStyle w:val="Hyperlink"/>
                        <w:rFonts w:cs="Times New Roman"/>
                      </w:rPr>
                      <w:t>Broker Website Style Guidelines</w:t>
                    </w:r>
                  </w:hyperlink>
                  <w:r w:rsidR="00C91E28">
                    <w:rPr>
                      <w:rFonts w:cs="Times New Roman"/>
                    </w:rPr>
                    <w:t xml:space="preserve"> to apply – Figure 2 &amp; 3 illustration purposes only. </w:t>
                  </w:r>
                </w:p>
              </w:tc>
            </w:tr>
            <w:tr w:rsidR="00C91E28" w14:paraId="7AA78538" w14:textId="22CF76BD" w:rsidTr="00C6389E">
              <w:trPr>
                <w:jc w:val="center"/>
              </w:trPr>
              <w:tc>
                <w:tcPr>
                  <w:tcW w:w="1696" w:type="dxa"/>
                </w:tcPr>
                <w:p w14:paraId="40172496" w14:textId="0095BD28" w:rsidR="00C91E28" w:rsidRPr="005E4EE8" w:rsidRDefault="00C91E28" w:rsidP="0059692B">
                  <w:pPr>
                    <w:pStyle w:val="Tablerow0"/>
                    <w:rPr>
                      <w:rFonts w:cs="Times New Roman"/>
                    </w:rPr>
                  </w:pPr>
                  <w:r>
                    <w:rPr>
                      <w:rFonts w:cs="Times New Roman"/>
                    </w:rPr>
                    <w:t>To join or renew the Group Cyber Security policy for 2021/22 click here</w:t>
                  </w:r>
                </w:p>
              </w:tc>
              <w:tc>
                <w:tcPr>
                  <w:tcW w:w="2694" w:type="dxa"/>
                </w:tcPr>
                <w:p w14:paraId="6FB88735" w14:textId="77777777" w:rsidR="00C91E28" w:rsidRDefault="00C91E28" w:rsidP="0059692B">
                  <w:pPr>
                    <w:pStyle w:val="Tablerow0"/>
                    <w:rPr>
                      <w:rFonts w:cs="Times New Roman"/>
                    </w:rPr>
                  </w:pPr>
                  <w:r>
                    <w:rPr>
                      <w:rFonts w:cs="Times New Roman"/>
                    </w:rPr>
                    <w:t>Cyber section</w:t>
                  </w:r>
                </w:p>
                <w:p w14:paraId="737D33B5" w14:textId="4AD7CB00" w:rsidR="00C91E28" w:rsidRPr="00231247" w:rsidRDefault="00624830" w:rsidP="0059692B">
                  <w:pPr>
                    <w:pStyle w:val="Tablerow0"/>
                    <w:rPr>
                      <w:rFonts w:cs="Times New Roman"/>
                      <w:u w:val="single"/>
                    </w:rPr>
                  </w:pPr>
                  <w:r>
                    <w:rPr>
                      <w:rFonts w:cs="Times New Roman"/>
                      <w:i/>
                      <w:iCs/>
                      <w:u w:val="single"/>
                    </w:rPr>
                    <w:t>Below</w:t>
                  </w:r>
                  <w:r w:rsidR="00C91E28" w:rsidRPr="00231247">
                    <w:rPr>
                      <w:rFonts w:cs="Times New Roman"/>
                      <w:i/>
                      <w:iCs/>
                      <w:u w:val="single"/>
                    </w:rPr>
                    <w:t>:</w:t>
                  </w:r>
                </w:p>
                <w:p w14:paraId="417F4A93" w14:textId="77777777" w:rsidR="00C91E28" w:rsidRDefault="00C91E28" w:rsidP="0059692B">
                  <w:pPr>
                    <w:pStyle w:val="Tablerow0"/>
                    <w:rPr>
                      <w:rFonts w:cs="Times New Roman"/>
                    </w:rPr>
                  </w:pPr>
                  <w:r>
                    <w:rPr>
                      <w:rFonts w:cs="Times New Roman"/>
                    </w:rPr>
                    <w:t>Cyber heading</w:t>
                  </w:r>
                </w:p>
                <w:p w14:paraId="357DCAB6" w14:textId="1FE1CACD" w:rsidR="00C91E28" w:rsidRPr="00231247" w:rsidRDefault="00624830" w:rsidP="0059692B">
                  <w:pPr>
                    <w:pStyle w:val="Tablerow0"/>
                    <w:rPr>
                      <w:rFonts w:cs="Times New Roman"/>
                      <w:i/>
                      <w:iCs/>
                      <w:u w:val="single"/>
                    </w:rPr>
                  </w:pPr>
                  <w:r>
                    <w:rPr>
                      <w:rFonts w:cs="Times New Roman"/>
                      <w:i/>
                      <w:iCs/>
                      <w:u w:val="single"/>
                    </w:rPr>
                    <w:t>Above</w:t>
                  </w:r>
                  <w:r w:rsidR="00C91E28" w:rsidRPr="00231247">
                    <w:rPr>
                      <w:rFonts w:cs="Times New Roman"/>
                      <w:i/>
                      <w:iCs/>
                      <w:u w:val="single"/>
                    </w:rPr>
                    <w:t>:</w:t>
                  </w:r>
                </w:p>
                <w:p w14:paraId="7B469DC7" w14:textId="5E06BF2B" w:rsidR="00C91E28" w:rsidRPr="003D7CFD" w:rsidRDefault="00C91E28" w:rsidP="0059692B">
                  <w:pPr>
                    <w:pStyle w:val="Tablerow0"/>
                    <w:rPr>
                      <w:rFonts w:cs="Times New Roman"/>
                    </w:rPr>
                  </w:pPr>
                  <w:r>
                    <w:rPr>
                      <w:rFonts w:cs="Times New Roman"/>
                    </w:rPr>
                    <w:t>Item Description (blue box)</w:t>
                  </w:r>
                </w:p>
              </w:tc>
              <w:tc>
                <w:tcPr>
                  <w:tcW w:w="2409" w:type="dxa"/>
                </w:tcPr>
                <w:p w14:paraId="0ABEACD9" w14:textId="77777777" w:rsidR="00C91E28" w:rsidRDefault="00C91E28" w:rsidP="00C64CF8">
                  <w:pPr>
                    <w:pStyle w:val="Tablerow0"/>
                    <w:numPr>
                      <w:ilvl w:val="0"/>
                      <w:numId w:val="12"/>
                    </w:numPr>
                    <w:rPr>
                      <w:rFonts w:cs="Times New Roman"/>
                    </w:rPr>
                  </w:pPr>
                  <w:r>
                    <w:rPr>
                      <w:rFonts w:cs="Times New Roman"/>
                    </w:rPr>
                    <w:t xml:space="preserve">Hyperlink the words “click here”. </w:t>
                  </w:r>
                </w:p>
                <w:p w14:paraId="52E3725F" w14:textId="72C94C8C" w:rsidR="00C91E28" w:rsidRPr="005E4EE8" w:rsidRDefault="00C91E28" w:rsidP="00C64CF8">
                  <w:pPr>
                    <w:pStyle w:val="Tablerow0"/>
                    <w:numPr>
                      <w:ilvl w:val="0"/>
                      <w:numId w:val="12"/>
                    </w:numPr>
                    <w:rPr>
                      <w:rFonts w:cs="Times New Roman"/>
                    </w:rPr>
                  </w:pPr>
                  <w:r>
                    <w:rPr>
                      <w:rFonts w:cs="Times New Roman"/>
                    </w:rPr>
                    <w:t xml:space="preserve">When </w:t>
                  </w:r>
                  <w:r w:rsidR="00E70485">
                    <w:rPr>
                      <w:rFonts w:cs="Times New Roman"/>
                    </w:rPr>
                    <w:t xml:space="preserve">the hyperlink is </w:t>
                  </w:r>
                  <w:r>
                    <w:rPr>
                      <w:rFonts w:cs="Times New Roman"/>
                    </w:rPr>
                    <w:t xml:space="preserve">clicked the Cyber </w:t>
                  </w:r>
                  <w:proofErr w:type="gramStart"/>
                  <w:r>
                    <w:rPr>
                      <w:rFonts w:cs="Times New Roman"/>
                    </w:rPr>
                    <w:t>Security</w:t>
                  </w:r>
                  <w:proofErr w:type="gramEnd"/>
                  <w:r>
                    <w:rPr>
                      <w:rFonts w:cs="Times New Roman"/>
                    </w:rPr>
                    <w:t xml:space="preserve"> Questionnaire is displayed.</w:t>
                  </w:r>
                </w:p>
              </w:tc>
              <w:tc>
                <w:tcPr>
                  <w:tcW w:w="1504" w:type="dxa"/>
                  <w:vMerge/>
                </w:tcPr>
                <w:p w14:paraId="0C0AEA49" w14:textId="77777777" w:rsidR="00C91E28" w:rsidRDefault="00C91E28" w:rsidP="0059692B">
                  <w:pPr>
                    <w:pStyle w:val="Tablerow0"/>
                    <w:rPr>
                      <w:rFonts w:cs="Times New Roman"/>
                    </w:rPr>
                  </w:pPr>
                </w:p>
              </w:tc>
            </w:tr>
          </w:tbl>
          <w:p w14:paraId="33F11E9D" w14:textId="77777777" w:rsidR="00C91E28" w:rsidRDefault="00C91E28" w:rsidP="006B60D2">
            <w:pPr>
              <w:pStyle w:val="Tablerow0"/>
              <w:rPr>
                <w:rFonts w:eastAsiaTheme="minorHAnsi"/>
                <w:lang w:val="en-US" w:eastAsia="en-US"/>
              </w:rPr>
            </w:pPr>
          </w:p>
          <w:p w14:paraId="4DADC7AA" w14:textId="27F38845" w:rsidR="00C91E28" w:rsidRDefault="00C91E28" w:rsidP="00556E0D">
            <w:pPr>
              <w:pStyle w:val="Tablerow0"/>
              <w:rPr>
                <w:rFonts w:eastAsiaTheme="minorHAnsi"/>
                <w:lang w:val="en-US" w:eastAsia="en-US"/>
              </w:rPr>
            </w:pPr>
          </w:p>
          <w:p w14:paraId="3A7F980C" w14:textId="77777777" w:rsidR="00C91E28" w:rsidRDefault="720BAC49" w:rsidP="00556E0D">
            <w:pPr>
              <w:pStyle w:val="Tablerow0"/>
              <w:rPr>
                <w:rFonts w:eastAsiaTheme="minorHAnsi"/>
                <w:i/>
                <w:iCs/>
                <w:lang w:val="en-US" w:eastAsia="en-US"/>
              </w:rPr>
            </w:pPr>
            <w:r>
              <w:rPr>
                <w:noProof/>
              </w:rPr>
              <w:drawing>
                <wp:inline distT="0" distB="0" distL="0" distR="0" wp14:anchorId="77CAA8D9" wp14:editId="26B1591E">
                  <wp:extent cx="4392341" cy="256101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92341" cy="2561010"/>
                          </a:xfrm>
                          <a:prstGeom prst="rect">
                            <a:avLst/>
                          </a:prstGeom>
                        </pic:spPr>
                      </pic:pic>
                    </a:graphicData>
                  </a:graphic>
                </wp:inline>
              </w:drawing>
            </w:r>
          </w:p>
          <w:p w14:paraId="6C4AD368" w14:textId="7452A7EC" w:rsidR="00C91E28" w:rsidRDefault="00204C68" w:rsidP="00556E0D">
            <w:pPr>
              <w:pStyle w:val="Tablerow0"/>
              <w:rPr>
                <w:rFonts w:eastAsiaTheme="minorHAnsi"/>
                <w:i/>
                <w:iCs/>
                <w:lang w:val="en-US" w:eastAsia="en-US"/>
              </w:rPr>
            </w:pPr>
            <w:hyperlink w:anchor="_Tables_of_Figures" w:history="1">
              <w:r w:rsidR="00C91E28" w:rsidRPr="00D357CD">
                <w:rPr>
                  <w:rStyle w:val="Hyperlink"/>
                  <w:rFonts w:eastAsiaTheme="minorHAnsi"/>
                  <w:i/>
                  <w:iCs/>
                  <w:lang w:val="en-US" w:eastAsia="en-US"/>
                </w:rPr>
                <w:t>Figure 2 – Management Liability text to be inserted on page</w:t>
              </w:r>
            </w:hyperlink>
          </w:p>
          <w:p w14:paraId="1CAB38E6" w14:textId="77777777" w:rsidR="00C91E28" w:rsidRPr="00DE3B86" w:rsidRDefault="00C91E28" w:rsidP="00556E0D">
            <w:pPr>
              <w:pStyle w:val="Tablerow0"/>
              <w:rPr>
                <w:rFonts w:eastAsiaTheme="minorHAnsi"/>
                <w:lang w:val="en-US" w:eastAsia="en-US"/>
              </w:rPr>
            </w:pPr>
          </w:p>
          <w:p w14:paraId="15DC6668" w14:textId="6D67D96E" w:rsidR="00C91E28" w:rsidRDefault="720BAC49" w:rsidP="00556E0D">
            <w:pPr>
              <w:pStyle w:val="Tablerow0"/>
              <w:rPr>
                <w:rFonts w:eastAsiaTheme="minorHAnsi"/>
                <w:i/>
                <w:iCs/>
                <w:lang w:val="en-US" w:eastAsia="en-US"/>
              </w:rPr>
            </w:pPr>
            <w:r>
              <w:rPr>
                <w:noProof/>
              </w:rPr>
              <w:lastRenderedPageBreak/>
              <w:drawing>
                <wp:inline distT="0" distB="0" distL="0" distR="0" wp14:anchorId="440D4181" wp14:editId="348BBD5E">
                  <wp:extent cx="5278754" cy="27552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8754" cy="2755265"/>
                          </a:xfrm>
                          <a:prstGeom prst="rect">
                            <a:avLst/>
                          </a:prstGeom>
                        </pic:spPr>
                      </pic:pic>
                    </a:graphicData>
                  </a:graphic>
                </wp:inline>
              </w:drawing>
            </w:r>
          </w:p>
          <w:p w14:paraId="25E5EA1C" w14:textId="77777777" w:rsidR="00C91E28" w:rsidRDefault="00C91E28" w:rsidP="00556E0D">
            <w:pPr>
              <w:pStyle w:val="Tablerow0"/>
              <w:rPr>
                <w:rFonts w:eastAsiaTheme="minorHAnsi"/>
                <w:i/>
                <w:iCs/>
                <w:lang w:val="en-US" w:eastAsia="en-US"/>
              </w:rPr>
            </w:pPr>
          </w:p>
          <w:p w14:paraId="70489FA0" w14:textId="42BD6BDD" w:rsidR="00C91E28" w:rsidRPr="00A01A03" w:rsidRDefault="00204C68" w:rsidP="00556E0D">
            <w:pPr>
              <w:pStyle w:val="Tablerow0"/>
              <w:rPr>
                <w:rFonts w:eastAsiaTheme="minorHAnsi"/>
                <w:i/>
                <w:iCs/>
                <w:lang w:val="en-US" w:eastAsia="en-US"/>
              </w:rPr>
            </w:pPr>
            <w:hyperlink w:anchor="_Tables_of_Figures" w:history="1">
              <w:r w:rsidR="00C91E28" w:rsidRPr="00EC3CCA">
                <w:rPr>
                  <w:rStyle w:val="Hyperlink"/>
                  <w:rFonts w:eastAsiaTheme="minorHAnsi"/>
                  <w:i/>
                  <w:iCs/>
                  <w:lang w:val="en-US" w:eastAsia="en-US"/>
                </w:rPr>
                <w:t>Figure 3 – Cyber Security text to be inserted on page</w:t>
              </w:r>
            </w:hyperlink>
          </w:p>
          <w:p w14:paraId="7C880277" w14:textId="13380B35" w:rsidR="00C91E28" w:rsidRPr="00696E06" w:rsidRDefault="00C91E28" w:rsidP="00305F29">
            <w:pPr>
              <w:pStyle w:val="Tablerow0"/>
              <w:rPr>
                <w:rFonts w:eastAsiaTheme="minorHAnsi"/>
                <w:lang w:val="en-US" w:eastAsia="en-US"/>
              </w:rPr>
            </w:pPr>
          </w:p>
        </w:tc>
      </w:tr>
      <w:tr w:rsidR="00706761" w:rsidRPr="00696E06" w14:paraId="0F741C57" w14:textId="77777777" w:rsidTr="6C59762C">
        <w:trPr>
          <w:trHeight w:val="262"/>
        </w:trPr>
        <w:tc>
          <w:tcPr>
            <w:tcW w:w="665" w:type="dxa"/>
          </w:tcPr>
          <w:p w14:paraId="1C6DFFC6" w14:textId="1EE2A095" w:rsidR="00706761" w:rsidRDefault="0063604A" w:rsidP="00305F29">
            <w:pPr>
              <w:pStyle w:val="Tablerow0"/>
              <w:rPr>
                <w:rFonts w:eastAsiaTheme="minorHAnsi"/>
                <w:lang w:val="en-US" w:eastAsia="en-US"/>
              </w:rPr>
            </w:pPr>
            <w:r>
              <w:rPr>
                <w:rFonts w:eastAsiaTheme="minorHAnsi"/>
                <w:lang w:val="en-US" w:eastAsia="en-US"/>
              </w:rPr>
              <w:lastRenderedPageBreak/>
              <w:t>SOL 3.1.3</w:t>
            </w:r>
          </w:p>
        </w:tc>
        <w:tc>
          <w:tcPr>
            <w:tcW w:w="8529" w:type="dxa"/>
          </w:tcPr>
          <w:p w14:paraId="6AC49EB3" w14:textId="45669BE7" w:rsidR="004D753D" w:rsidRDefault="004D753D" w:rsidP="00D12F41">
            <w:pPr>
              <w:pStyle w:val="Tablerow0"/>
              <w:rPr>
                <w:rFonts w:eastAsiaTheme="minorHAnsi"/>
                <w:lang w:val="en-US" w:eastAsia="en-US"/>
              </w:rPr>
            </w:pPr>
            <w:r>
              <w:rPr>
                <w:rFonts w:eastAsiaTheme="minorHAnsi"/>
                <w:lang w:val="en-US" w:eastAsia="en-US"/>
              </w:rPr>
              <w:t xml:space="preserve">A Broker can only complete one form </w:t>
            </w:r>
            <w:r w:rsidR="00FB2C6A">
              <w:rPr>
                <w:rFonts w:eastAsiaTheme="minorHAnsi"/>
                <w:lang w:val="en-US" w:eastAsia="en-US"/>
              </w:rPr>
              <w:t>per policy at a time</w:t>
            </w:r>
            <w:r w:rsidR="00085FEF">
              <w:rPr>
                <w:rFonts w:eastAsiaTheme="minorHAnsi"/>
                <w:lang w:val="en-US" w:eastAsia="en-US"/>
              </w:rPr>
              <w:t xml:space="preserve">. The form </w:t>
            </w:r>
            <w:r w:rsidR="00855FC4">
              <w:rPr>
                <w:rFonts w:eastAsiaTheme="minorHAnsi"/>
                <w:lang w:val="en-US" w:eastAsia="en-US"/>
              </w:rPr>
              <w:t>is completed</w:t>
            </w:r>
            <w:r w:rsidR="00A2694B">
              <w:rPr>
                <w:rFonts w:eastAsiaTheme="minorHAnsi"/>
                <w:lang w:val="en-US" w:eastAsia="en-US"/>
              </w:rPr>
              <w:t xml:space="preserve"> at </w:t>
            </w:r>
            <w:r w:rsidR="00855FC4">
              <w:rPr>
                <w:rFonts w:eastAsiaTheme="minorHAnsi"/>
                <w:lang w:val="en-US" w:eastAsia="en-US"/>
              </w:rPr>
              <w:t xml:space="preserve">the </w:t>
            </w:r>
            <w:r w:rsidR="00A2694B">
              <w:rPr>
                <w:rFonts w:eastAsiaTheme="minorHAnsi"/>
                <w:lang w:val="en-US" w:eastAsia="en-US"/>
              </w:rPr>
              <w:t xml:space="preserve">Broker </w:t>
            </w:r>
            <w:r w:rsidR="003D3757">
              <w:rPr>
                <w:rFonts w:eastAsiaTheme="minorHAnsi"/>
                <w:lang w:val="en-US" w:eastAsia="en-US"/>
              </w:rPr>
              <w:t xml:space="preserve">account </w:t>
            </w:r>
            <w:r w:rsidR="00A2694B">
              <w:rPr>
                <w:rFonts w:eastAsiaTheme="minorHAnsi"/>
                <w:lang w:val="en-US" w:eastAsia="en-US"/>
              </w:rPr>
              <w:t xml:space="preserve">level regardless of </w:t>
            </w:r>
            <w:r w:rsidR="00057C03">
              <w:rPr>
                <w:rFonts w:eastAsiaTheme="minorHAnsi"/>
                <w:lang w:val="en-US" w:eastAsia="en-US"/>
              </w:rPr>
              <w:t>whether the Super Admin, Branch Admin or Standard Principal has accessed the account</w:t>
            </w:r>
            <w:r w:rsidR="00855FC4">
              <w:rPr>
                <w:rFonts w:eastAsiaTheme="minorHAnsi"/>
                <w:lang w:val="en-US" w:eastAsia="en-US"/>
              </w:rPr>
              <w:t xml:space="preserve"> </w:t>
            </w:r>
            <w:proofErr w:type="gramStart"/>
            <w:r w:rsidR="00855FC4">
              <w:rPr>
                <w:rFonts w:eastAsiaTheme="minorHAnsi"/>
                <w:lang w:val="en-US" w:eastAsia="en-US"/>
              </w:rPr>
              <w:t>i.e.</w:t>
            </w:r>
            <w:proofErr w:type="gramEnd"/>
            <w:r w:rsidR="00855FC4">
              <w:rPr>
                <w:rFonts w:eastAsiaTheme="minorHAnsi"/>
                <w:lang w:val="en-US" w:eastAsia="en-US"/>
              </w:rPr>
              <w:t xml:space="preserve"> </w:t>
            </w:r>
            <w:r w:rsidR="00680440">
              <w:rPr>
                <w:rFonts w:eastAsiaTheme="minorHAnsi"/>
                <w:lang w:val="en-US" w:eastAsia="en-US"/>
              </w:rPr>
              <w:t xml:space="preserve">if a Super Admin completes questions 1 and 2 then saves, and the </w:t>
            </w:r>
            <w:r w:rsidR="00285D3F">
              <w:rPr>
                <w:rFonts w:eastAsiaTheme="minorHAnsi"/>
                <w:lang w:val="en-US" w:eastAsia="en-US"/>
              </w:rPr>
              <w:t>Branch Admin later wants to finish the form, the Branch Admin will see the questions 1 and 2 as completed by the Super Admin.</w:t>
            </w:r>
          </w:p>
          <w:p w14:paraId="0B7422C1" w14:textId="77777777" w:rsidR="00684E66" w:rsidRDefault="00684E66" w:rsidP="00D12F41">
            <w:pPr>
              <w:pStyle w:val="Tablerow0"/>
              <w:rPr>
                <w:rFonts w:eastAsiaTheme="minorHAnsi"/>
                <w:lang w:val="en-US" w:eastAsia="en-US"/>
              </w:rPr>
            </w:pPr>
          </w:p>
          <w:p w14:paraId="2525F275" w14:textId="2C1FE7A9" w:rsidR="00893EFB" w:rsidRDefault="00725B73" w:rsidP="00D12F41">
            <w:pPr>
              <w:pStyle w:val="Tablerow0"/>
              <w:rPr>
                <w:rFonts w:eastAsiaTheme="minorHAnsi"/>
                <w:lang w:val="en-US" w:eastAsia="en-US"/>
              </w:rPr>
            </w:pPr>
            <w:r>
              <w:rPr>
                <w:rFonts w:eastAsiaTheme="minorHAnsi"/>
                <w:lang w:val="en-US" w:eastAsia="en-US"/>
              </w:rPr>
              <w:t xml:space="preserve">The </w:t>
            </w:r>
            <w:r w:rsidR="00893EFB">
              <w:rPr>
                <w:rFonts w:eastAsiaTheme="minorHAnsi"/>
                <w:lang w:val="en-US" w:eastAsia="en-US"/>
              </w:rPr>
              <w:t>hyper</w:t>
            </w:r>
            <w:r>
              <w:rPr>
                <w:rFonts w:eastAsiaTheme="minorHAnsi"/>
                <w:lang w:val="en-US" w:eastAsia="en-US"/>
              </w:rPr>
              <w:t>link to each form (Management Liability and Cyber Security)</w:t>
            </w:r>
            <w:r w:rsidR="00893EFB">
              <w:rPr>
                <w:rFonts w:eastAsiaTheme="minorHAnsi"/>
                <w:lang w:val="en-US" w:eastAsia="en-US"/>
              </w:rPr>
              <w:t xml:space="preserve"> will </w:t>
            </w:r>
            <w:r w:rsidR="007057B4">
              <w:rPr>
                <w:rFonts w:eastAsiaTheme="minorHAnsi"/>
                <w:lang w:val="en-US" w:eastAsia="en-US"/>
              </w:rPr>
              <w:t xml:space="preserve">display the form in </w:t>
            </w:r>
            <w:r w:rsidR="002D5CB4">
              <w:rPr>
                <w:rFonts w:eastAsiaTheme="minorHAnsi"/>
                <w:lang w:val="en-US" w:eastAsia="en-US"/>
              </w:rPr>
              <w:t xml:space="preserve">its </w:t>
            </w:r>
            <w:r w:rsidR="00F63D9E">
              <w:rPr>
                <w:rFonts w:eastAsiaTheme="minorHAnsi"/>
                <w:lang w:val="en-US" w:eastAsia="en-US"/>
              </w:rPr>
              <w:t xml:space="preserve">current </w:t>
            </w:r>
            <w:r w:rsidR="002D5CB4">
              <w:rPr>
                <w:rFonts w:eastAsiaTheme="minorHAnsi"/>
                <w:lang w:val="en-US" w:eastAsia="en-US"/>
              </w:rPr>
              <w:t xml:space="preserve">state of completion </w:t>
            </w:r>
            <w:r w:rsidR="001D6974">
              <w:rPr>
                <w:rFonts w:eastAsiaTheme="minorHAnsi"/>
                <w:lang w:val="en-US" w:eastAsia="en-US"/>
              </w:rPr>
              <w:t>as shown below</w:t>
            </w:r>
            <w:r w:rsidR="001A1423">
              <w:rPr>
                <w:rFonts w:eastAsiaTheme="minorHAnsi"/>
                <w:lang w:val="en-US" w:eastAsia="en-US"/>
              </w:rPr>
              <w:t>.</w:t>
            </w:r>
          </w:p>
          <w:p w14:paraId="1C29FFD9" w14:textId="77777777" w:rsidR="00DC1651" w:rsidRDefault="00DC1651" w:rsidP="00D12F41">
            <w:pPr>
              <w:pStyle w:val="Tablerow0"/>
              <w:rPr>
                <w:rFonts w:eastAsiaTheme="minorHAnsi"/>
                <w:lang w:val="en-US" w:eastAsia="en-US"/>
              </w:rPr>
            </w:pPr>
          </w:p>
          <w:p w14:paraId="134B3242" w14:textId="51D04FBF" w:rsidR="00DC1651" w:rsidRDefault="000D1AFE" w:rsidP="00D12F41">
            <w:pPr>
              <w:pStyle w:val="Tablerow0"/>
              <w:rPr>
                <w:rFonts w:eastAsiaTheme="minorHAnsi"/>
                <w:lang w:val="en-US" w:eastAsia="en-US"/>
              </w:rPr>
            </w:pPr>
            <w:r>
              <w:rPr>
                <w:rFonts w:eastAsiaTheme="minorHAnsi"/>
                <w:lang w:val="en-US" w:eastAsia="en-US"/>
              </w:rPr>
              <w:t>For m</w:t>
            </w:r>
            <w:r w:rsidR="00DC1651">
              <w:rPr>
                <w:rFonts w:eastAsiaTheme="minorHAnsi"/>
                <w:lang w:val="en-US" w:eastAsia="en-US"/>
              </w:rPr>
              <w:t xml:space="preserve">ore </w:t>
            </w:r>
            <w:r w:rsidR="002475FB">
              <w:rPr>
                <w:rFonts w:eastAsiaTheme="minorHAnsi"/>
                <w:lang w:val="en-US" w:eastAsia="en-US"/>
              </w:rPr>
              <w:t xml:space="preserve">detailed </w:t>
            </w:r>
            <w:r w:rsidR="00DC1651">
              <w:rPr>
                <w:rFonts w:eastAsiaTheme="minorHAnsi"/>
                <w:lang w:val="en-US" w:eastAsia="en-US"/>
              </w:rPr>
              <w:t xml:space="preserve">information relating to the </w:t>
            </w:r>
            <w:r w:rsidR="002475FB">
              <w:rPr>
                <w:rFonts w:eastAsiaTheme="minorHAnsi"/>
                <w:lang w:val="en-US" w:eastAsia="en-US"/>
              </w:rPr>
              <w:t xml:space="preserve">data </w:t>
            </w:r>
            <w:r w:rsidR="00DC1651">
              <w:rPr>
                <w:rFonts w:eastAsiaTheme="minorHAnsi"/>
                <w:lang w:val="en-US" w:eastAsia="en-US"/>
              </w:rPr>
              <w:t xml:space="preserve">display for new, saved and submitted forms </w:t>
            </w:r>
            <w:r>
              <w:rPr>
                <w:rFonts w:eastAsiaTheme="minorHAnsi"/>
                <w:lang w:val="en-US" w:eastAsia="en-US"/>
              </w:rPr>
              <w:t xml:space="preserve">refer to </w:t>
            </w:r>
            <w:hyperlink w:anchor="_Form_Process_Flow" w:history="1">
              <w:r w:rsidR="00A66C74" w:rsidRPr="00A66C74">
                <w:rPr>
                  <w:rStyle w:val="Hyperlink"/>
                  <w:rFonts w:eastAsiaTheme="minorHAnsi"/>
                  <w:lang w:val="en-US" w:eastAsia="en-US"/>
                </w:rPr>
                <w:t>Section 6 - Form Process Flow</w:t>
              </w:r>
            </w:hyperlink>
            <w:r w:rsidR="00A66C74">
              <w:rPr>
                <w:rFonts w:eastAsiaTheme="minorHAnsi"/>
                <w:lang w:val="en-US" w:eastAsia="en-US"/>
              </w:rPr>
              <w:t>.</w:t>
            </w:r>
          </w:p>
          <w:p w14:paraId="6FD2A6E6" w14:textId="77777777" w:rsidR="00EE7715" w:rsidRDefault="00EE7715" w:rsidP="00D12F41">
            <w:pPr>
              <w:pStyle w:val="Tablerow0"/>
              <w:rPr>
                <w:rFonts w:eastAsiaTheme="minorHAnsi"/>
                <w:lang w:val="en-US" w:eastAsia="en-US"/>
              </w:rPr>
            </w:pPr>
          </w:p>
          <w:tbl>
            <w:tblPr>
              <w:tblStyle w:val="TableGrid"/>
              <w:tblW w:w="8705" w:type="dxa"/>
              <w:tblLook w:val="04A0" w:firstRow="1" w:lastRow="0" w:firstColumn="1" w:lastColumn="0" w:noHBand="0" w:noVBand="1"/>
            </w:tblPr>
            <w:tblGrid>
              <w:gridCol w:w="2614"/>
              <w:gridCol w:w="1418"/>
              <w:gridCol w:w="4673"/>
            </w:tblGrid>
            <w:tr w:rsidR="001D6974" w14:paraId="160BBABB" w14:textId="4C1B6D67" w:rsidTr="00D6394D">
              <w:tc>
                <w:tcPr>
                  <w:tcW w:w="2614" w:type="dxa"/>
                  <w:shd w:val="clear" w:color="auto" w:fill="F2F2F2" w:themeFill="background1" w:themeFillShade="F2"/>
                </w:tcPr>
                <w:p w14:paraId="55B82FB9" w14:textId="132AB8CF" w:rsidR="001D6974" w:rsidRDefault="001D6974" w:rsidP="001D6974">
                  <w:pPr>
                    <w:pStyle w:val="Tablerow0"/>
                    <w:rPr>
                      <w:rFonts w:eastAsiaTheme="minorHAnsi"/>
                      <w:lang w:val="en-US" w:eastAsia="en-US"/>
                    </w:rPr>
                  </w:pPr>
                  <w:r>
                    <w:rPr>
                      <w:rFonts w:eastAsiaTheme="minorHAnsi"/>
                      <w:lang w:val="en-US" w:eastAsia="en-US"/>
                    </w:rPr>
                    <w:t>State of Completio</w:t>
                  </w:r>
                  <w:r w:rsidR="005A6E9F">
                    <w:rPr>
                      <w:rFonts w:eastAsiaTheme="minorHAnsi"/>
                      <w:lang w:val="en-US" w:eastAsia="en-US"/>
                    </w:rPr>
                    <w:t>n</w:t>
                  </w:r>
                </w:p>
              </w:tc>
              <w:tc>
                <w:tcPr>
                  <w:tcW w:w="1418" w:type="dxa"/>
                  <w:shd w:val="clear" w:color="auto" w:fill="F2F2F2" w:themeFill="background1" w:themeFillShade="F2"/>
                </w:tcPr>
                <w:p w14:paraId="03B2C103" w14:textId="13F97505" w:rsidR="001D6974" w:rsidRDefault="001D6974" w:rsidP="001D6974">
                  <w:pPr>
                    <w:pStyle w:val="Tablerow0"/>
                    <w:rPr>
                      <w:rFonts w:eastAsiaTheme="minorHAnsi"/>
                      <w:lang w:val="en-US" w:eastAsia="en-US"/>
                    </w:rPr>
                  </w:pPr>
                  <w:r>
                    <w:rPr>
                      <w:rFonts w:eastAsiaTheme="minorHAnsi"/>
                      <w:lang w:val="en-US" w:eastAsia="en-US"/>
                    </w:rPr>
                    <w:t>Form Status</w:t>
                  </w:r>
                </w:p>
              </w:tc>
              <w:tc>
                <w:tcPr>
                  <w:tcW w:w="4673" w:type="dxa"/>
                  <w:shd w:val="clear" w:color="auto" w:fill="F2F2F2" w:themeFill="background1" w:themeFillShade="F2"/>
                </w:tcPr>
                <w:p w14:paraId="5340D405" w14:textId="6687D2E6" w:rsidR="001D6974" w:rsidRDefault="001D6974" w:rsidP="001D6974">
                  <w:pPr>
                    <w:pStyle w:val="Tablerow0"/>
                    <w:rPr>
                      <w:rFonts w:eastAsiaTheme="minorHAnsi"/>
                      <w:lang w:val="en-US" w:eastAsia="en-US"/>
                    </w:rPr>
                  </w:pPr>
                  <w:r>
                    <w:rPr>
                      <w:rFonts w:eastAsiaTheme="minorHAnsi"/>
                      <w:lang w:val="en-US" w:eastAsia="en-US"/>
                    </w:rPr>
                    <w:t xml:space="preserve">Display </w:t>
                  </w:r>
                </w:p>
              </w:tc>
            </w:tr>
            <w:tr w:rsidR="001D6974" w14:paraId="584B51CC" w14:textId="48F7B070" w:rsidTr="00D6394D">
              <w:tc>
                <w:tcPr>
                  <w:tcW w:w="2614" w:type="dxa"/>
                </w:tcPr>
                <w:p w14:paraId="416EF21E" w14:textId="74431725" w:rsidR="001D6974" w:rsidRDefault="00F37CD3" w:rsidP="001D6974">
                  <w:pPr>
                    <w:pStyle w:val="Tablerow0"/>
                    <w:rPr>
                      <w:rFonts w:eastAsiaTheme="minorHAnsi"/>
                      <w:lang w:val="en-US" w:eastAsia="en-US"/>
                    </w:rPr>
                  </w:pPr>
                  <w:r>
                    <w:rPr>
                      <w:rFonts w:eastAsiaTheme="minorHAnsi"/>
                      <w:lang w:val="en-US" w:eastAsia="en-US"/>
                    </w:rPr>
                    <w:t>New form</w:t>
                  </w:r>
                  <w:r w:rsidR="00EF4E97">
                    <w:rPr>
                      <w:rFonts w:eastAsiaTheme="minorHAnsi"/>
                      <w:lang w:val="en-US" w:eastAsia="en-US"/>
                    </w:rPr>
                    <w:t xml:space="preserve"> </w:t>
                  </w:r>
                </w:p>
              </w:tc>
              <w:tc>
                <w:tcPr>
                  <w:tcW w:w="1418" w:type="dxa"/>
                </w:tcPr>
                <w:p w14:paraId="18340244" w14:textId="557CB8AD" w:rsidR="001D6974" w:rsidRDefault="001D6974" w:rsidP="00EE553F">
                  <w:pPr>
                    <w:pStyle w:val="Tablerow0"/>
                    <w:jc w:val="both"/>
                    <w:rPr>
                      <w:rFonts w:eastAsiaTheme="minorHAnsi"/>
                      <w:lang w:val="en-US" w:eastAsia="en-US"/>
                    </w:rPr>
                  </w:pPr>
                  <w:r>
                    <w:rPr>
                      <w:rFonts w:eastAsiaTheme="minorHAnsi"/>
                      <w:lang w:val="en-US" w:eastAsia="en-US"/>
                    </w:rPr>
                    <w:t>New</w:t>
                  </w:r>
                </w:p>
              </w:tc>
              <w:tc>
                <w:tcPr>
                  <w:tcW w:w="4673" w:type="dxa"/>
                </w:tcPr>
                <w:p w14:paraId="1FF435AD" w14:textId="77777777" w:rsidR="001D6974" w:rsidRDefault="001D6974" w:rsidP="00C64CF8">
                  <w:pPr>
                    <w:pStyle w:val="Tablerow0"/>
                    <w:numPr>
                      <w:ilvl w:val="0"/>
                      <w:numId w:val="22"/>
                    </w:numPr>
                    <w:rPr>
                      <w:rFonts w:eastAsiaTheme="minorHAnsi"/>
                      <w:lang w:val="en-US" w:eastAsia="en-US"/>
                    </w:rPr>
                  </w:pPr>
                  <w:r>
                    <w:rPr>
                      <w:rFonts w:eastAsiaTheme="minorHAnsi"/>
                      <w:lang w:val="en-US" w:eastAsia="en-US"/>
                    </w:rPr>
                    <w:t xml:space="preserve">Salesforce pre-populated fields defined in </w:t>
                  </w:r>
                  <w:hyperlink w:anchor="_Appendix_2:_Data" w:history="1">
                    <w:r w:rsidR="005458A5">
                      <w:rPr>
                        <w:rStyle w:val="Hyperlink"/>
                        <w:rFonts w:eastAsiaTheme="minorHAnsi"/>
                        <w:lang w:val="en-US" w:eastAsia="en-US"/>
                      </w:rPr>
                      <w:t>Appendix 1</w:t>
                    </w:r>
                  </w:hyperlink>
                  <w:r>
                    <w:rPr>
                      <w:rFonts w:eastAsiaTheme="minorHAnsi"/>
                      <w:lang w:val="en-US" w:eastAsia="en-US"/>
                    </w:rPr>
                    <w:t xml:space="preserve"> as </w:t>
                  </w:r>
                  <w:proofErr w:type="gramStart"/>
                  <w:r>
                    <w:rPr>
                      <w:rFonts w:eastAsiaTheme="minorHAnsi"/>
                      <w:lang w:val="en-US" w:eastAsia="en-US"/>
                    </w:rPr>
                    <w:t>read-only</w:t>
                  </w:r>
                  <w:proofErr w:type="gramEnd"/>
                </w:p>
                <w:p w14:paraId="61389C57" w14:textId="728BFEA2" w:rsidR="00616C10" w:rsidRDefault="005078F9" w:rsidP="00C64CF8">
                  <w:pPr>
                    <w:pStyle w:val="Tablerow0"/>
                    <w:numPr>
                      <w:ilvl w:val="0"/>
                      <w:numId w:val="22"/>
                    </w:numPr>
                    <w:rPr>
                      <w:rFonts w:eastAsiaTheme="minorHAnsi"/>
                      <w:lang w:val="en-US" w:eastAsia="en-US"/>
                    </w:rPr>
                  </w:pPr>
                  <w:r>
                    <w:rPr>
                      <w:rFonts w:eastAsiaTheme="minorHAnsi"/>
                      <w:lang w:val="en-US" w:eastAsia="en-US"/>
                    </w:rPr>
                    <w:t>All other fields (empty)</w:t>
                  </w:r>
                </w:p>
              </w:tc>
            </w:tr>
            <w:tr w:rsidR="001D6974" w14:paraId="507B2A0C" w14:textId="38139ACD" w:rsidTr="00D6394D">
              <w:tc>
                <w:tcPr>
                  <w:tcW w:w="2614" w:type="dxa"/>
                </w:tcPr>
                <w:p w14:paraId="4A7DA04B" w14:textId="2A248798" w:rsidR="001D6974" w:rsidRDefault="001D6974" w:rsidP="001D6974">
                  <w:pPr>
                    <w:pStyle w:val="Tablerow0"/>
                    <w:rPr>
                      <w:rFonts w:eastAsiaTheme="minorHAnsi"/>
                      <w:lang w:val="en-US" w:eastAsia="en-US"/>
                    </w:rPr>
                  </w:pPr>
                  <w:r>
                    <w:rPr>
                      <w:rFonts w:eastAsiaTheme="minorHAnsi"/>
                      <w:lang w:val="en-US" w:eastAsia="en-US"/>
                    </w:rPr>
                    <w:t>Saved (in-progress</w:t>
                  </w:r>
                  <w:r w:rsidR="00AF2F10">
                    <w:rPr>
                      <w:rFonts w:eastAsiaTheme="minorHAnsi"/>
                      <w:lang w:val="en-US" w:eastAsia="en-US"/>
                    </w:rPr>
                    <w:t xml:space="preserve">/not </w:t>
                  </w:r>
                  <w:r>
                    <w:rPr>
                      <w:rFonts w:eastAsiaTheme="minorHAnsi"/>
                      <w:lang w:val="en-US" w:eastAsia="en-US"/>
                    </w:rPr>
                    <w:t>submitted)</w:t>
                  </w:r>
                </w:p>
              </w:tc>
              <w:tc>
                <w:tcPr>
                  <w:tcW w:w="1418" w:type="dxa"/>
                </w:tcPr>
                <w:p w14:paraId="4429985C" w14:textId="1586B92F" w:rsidR="001D6974" w:rsidRDefault="001D6974" w:rsidP="00EE553F">
                  <w:pPr>
                    <w:pStyle w:val="Tablerow0"/>
                    <w:jc w:val="both"/>
                    <w:rPr>
                      <w:rFonts w:eastAsiaTheme="minorHAnsi"/>
                      <w:lang w:val="en-US" w:eastAsia="en-US"/>
                    </w:rPr>
                  </w:pPr>
                  <w:r>
                    <w:rPr>
                      <w:rFonts w:eastAsiaTheme="minorHAnsi"/>
                      <w:lang w:val="en-US" w:eastAsia="en-US"/>
                    </w:rPr>
                    <w:t>Draft</w:t>
                  </w:r>
                </w:p>
              </w:tc>
              <w:tc>
                <w:tcPr>
                  <w:tcW w:w="4673" w:type="dxa"/>
                </w:tcPr>
                <w:p w14:paraId="2A61AAD1" w14:textId="7FB6F1FD" w:rsidR="001D6974" w:rsidRDefault="001D6974" w:rsidP="00C64CF8">
                  <w:pPr>
                    <w:pStyle w:val="Tablerow0"/>
                    <w:numPr>
                      <w:ilvl w:val="0"/>
                      <w:numId w:val="21"/>
                    </w:numPr>
                    <w:rPr>
                      <w:rFonts w:eastAsiaTheme="minorHAnsi"/>
                      <w:lang w:val="en-US" w:eastAsia="en-US"/>
                    </w:rPr>
                  </w:pPr>
                  <w:r>
                    <w:rPr>
                      <w:rFonts w:eastAsiaTheme="minorHAnsi"/>
                      <w:lang w:val="en-US" w:eastAsia="en-US"/>
                    </w:rPr>
                    <w:t xml:space="preserve">Salesforce pre-populated fields defined in </w:t>
                  </w:r>
                  <w:r w:rsidR="005458A5">
                    <w:rPr>
                      <w:rFonts w:eastAsiaTheme="minorHAnsi"/>
                      <w:lang w:val="en-US" w:eastAsia="en-US"/>
                    </w:rPr>
                    <w:t>Appendix 1</w:t>
                  </w:r>
                  <w:r>
                    <w:rPr>
                      <w:rFonts w:eastAsiaTheme="minorHAnsi"/>
                      <w:lang w:val="en-US" w:eastAsia="en-US"/>
                    </w:rPr>
                    <w:t xml:space="preserve"> as read-only; and</w:t>
                  </w:r>
                </w:p>
                <w:p w14:paraId="63267540" w14:textId="0034E747" w:rsidR="001D6974" w:rsidRDefault="004F4E7C" w:rsidP="00C64CF8">
                  <w:pPr>
                    <w:pStyle w:val="Tablerow0"/>
                    <w:numPr>
                      <w:ilvl w:val="0"/>
                      <w:numId w:val="21"/>
                    </w:numPr>
                    <w:rPr>
                      <w:rFonts w:eastAsiaTheme="minorHAnsi"/>
                      <w:lang w:val="en-US" w:eastAsia="en-US"/>
                    </w:rPr>
                  </w:pPr>
                  <w:r>
                    <w:rPr>
                      <w:rFonts w:eastAsiaTheme="minorHAnsi"/>
                      <w:lang w:val="en-US" w:eastAsia="en-US"/>
                    </w:rPr>
                    <w:t xml:space="preserve">All other fields with </w:t>
                  </w:r>
                  <w:r w:rsidR="001D6974">
                    <w:rPr>
                      <w:rFonts w:eastAsiaTheme="minorHAnsi"/>
                      <w:lang w:val="en-US" w:eastAsia="en-US"/>
                    </w:rPr>
                    <w:t xml:space="preserve">saved </w:t>
                  </w:r>
                  <w:r>
                    <w:rPr>
                      <w:rFonts w:eastAsiaTheme="minorHAnsi"/>
                      <w:lang w:val="en-US" w:eastAsia="en-US"/>
                    </w:rPr>
                    <w:t xml:space="preserve">data </w:t>
                  </w:r>
                  <w:r w:rsidR="00D3469F">
                    <w:rPr>
                      <w:rFonts w:eastAsiaTheme="minorHAnsi"/>
                      <w:lang w:val="en-US" w:eastAsia="en-US"/>
                    </w:rPr>
                    <w:t>as read-only</w:t>
                  </w:r>
                </w:p>
              </w:tc>
            </w:tr>
            <w:tr w:rsidR="001D6974" w14:paraId="5CE1FBBF" w14:textId="14515869" w:rsidTr="00D6394D">
              <w:tc>
                <w:tcPr>
                  <w:tcW w:w="2614" w:type="dxa"/>
                </w:tcPr>
                <w:p w14:paraId="11CC122D" w14:textId="7BE1ABA1" w:rsidR="001D6974" w:rsidRDefault="00C55E5A" w:rsidP="001D6974">
                  <w:pPr>
                    <w:pStyle w:val="Tablerow0"/>
                    <w:rPr>
                      <w:rFonts w:eastAsiaTheme="minorHAnsi"/>
                      <w:lang w:val="en-US" w:eastAsia="en-US"/>
                    </w:rPr>
                  </w:pPr>
                  <w:r>
                    <w:rPr>
                      <w:rFonts w:eastAsiaTheme="minorHAnsi"/>
                      <w:lang w:val="en-US" w:eastAsia="en-US"/>
                    </w:rPr>
                    <w:t>Submitted</w:t>
                  </w:r>
                  <w:r w:rsidR="00AF2F10">
                    <w:rPr>
                      <w:rFonts w:eastAsiaTheme="minorHAnsi"/>
                      <w:lang w:val="en-US" w:eastAsia="en-US"/>
                    </w:rPr>
                    <w:t xml:space="preserve"> (complete)</w:t>
                  </w:r>
                </w:p>
              </w:tc>
              <w:tc>
                <w:tcPr>
                  <w:tcW w:w="1418" w:type="dxa"/>
                </w:tcPr>
                <w:p w14:paraId="3B909306" w14:textId="6C7B0B00" w:rsidR="001D6974" w:rsidRDefault="001D6974" w:rsidP="00EE553F">
                  <w:pPr>
                    <w:pStyle w:val="Tablerow0"/>
                    <w:jc w:val="both"/>
                    <w:rPr>
                      <w:rFonts w:eastAsiaTheme="minorHAnsi"/>
                      <w:lang w:val="en-US" w:eastAsia="en-US"/>
                    </w:rPr>
                  </w:pPr>
                  <w:r>
                    <w:rPr>
                      <w:rFonts w:eastAsiaTheme="minorHAnsi"/>
                      <w:lang w:val="en-US" w:eastAsia="en-US"/>
                    </w:rPr>
                    <w:t>Submitted</w:t>
                  </w:r>
                </w:p>
              </w:tc>
              <w:tc>
                <w:tcPr>
                  <w:tcW w:w="4673" w:type="dxa"/>
                </w:tcPr>
                <w:p w14:paraId="0FB96AD8" w14:textId="11533C55" w:rsidR="001D6974" w:rsidRDefault="001D6974" w:rsidP="00C64CF8">
                  <w:pPr>
                    <w:pStyle w:val="Tablerow0"/>
                    <w:numPr>
                      <w:ilvl w:val="0"/>
                      <w:numId w:val="23"/>
                    </w:numPr>
                    <w:rPr>
                      <w:rFonts w:eastAsiaTheme="minorHAnsi"/>
                      <w:lang w:val="en-US" w:eastAsia="en-US"/>
                    </w:rPr>
                  </w:pPr>
                  <w:r>
                    <w:rPr>
                      <w:rFonts w:eastAsiaTheme="minorHAnsi"/>
                      <w:lang w:val="en-US" w:eastAsia="en-US"/>
                    </w:rPr>
                    <w:t>All field</w:t>
                  </w:r>
                  <w:r w:rsidR="00072D0F">
                    <w:rPr>
                      <w:rFonts w:eastAsiaTheme="minorHAnsi"/>
                      <w:lang w:val="en-US" w:eastAsia="en-US"/>
                    </w:rPr>
                    <w:t>s</w:t>
                  </w:r>
                  <w:r>
                    <w:rPr>
                      <w:rFonts w:eastAsiaTheme="minorHAnsi"/>
                      <w:lang w:val="en-US" w:eastAsia="en-US"/>
                    </w:rPr>
                    <w:t xml:space="preserve"> as read-only</w:t>
                  </w:r>
                </w:p>
              </w:tc>
            </w:tr>
          </w:tbl>
          <w:p w14:paraId="32749041" w14:textId="77777777" w:rsidR="00EE7715" w:rsidRDefault="00EE7715" w:rsidP="00D12F41">
            <w:pPr>
              <w:pStyle w:val="Tablerow0"/>
              <w:rPr>
                <w:rFonts w:eastAsiaTheme="minorHAnsi"/>
                <w:lang w:val="en-US" w:eastAsia="en-US"/>
              </w:rPr>
            </w:pPr>
          </w:p>
          <w:p w14:paraId="42FA17E9" w14:textId="2EB30725" w:rsidR="00893EFB" w:rsidRDefault="00893EFB" w:rsidP="00601805">
            <w:pPr>
              <w:pStyle w:val="Tablerow0"/>
              <w:rPr>
                <w:rFonts w:eastAsiaTheme="minorHAnsi"/>
                <w:lang w:val="en-US" w:eastAsia="en-US"/>
              </w:rPr>
            </w:pPr>
          </w:p>
        </w:tc>
      </w:tr>
      <w:bookmarkEnd w:id="40"/>
    </w:tbl>
    <w:p w14:paraId="44D4465B" w14:textId="239478D0" w:rsidR="006A5495" w:rsidRDefault="006A5495" w:rsidP="006A5495"/>
    <w:p w14:paraId="429F1E78" w14:textId="1158D116" w:rsidR="00C80EC7" w:rsidRDefault="00C80EC7" w:rsidP="00C80EC7">
      <w:pPr>
        <w:pStyle w:val="Heading1"/>
      </w:pPr>
      <w:bookmarkStart w:id="41" w:name="_Toc67573047"/>
      <w:r w:rsidRPr="00413826">
        <w:lastRenderedPageBreak/>
        <w:t xml:space="preserve">Specification: </w:t>
      </w:r>
      <w:r w:rsidR="00C9398F">
        <w:t xml:space="preserve">Form </w:t>
      </w:r>
      <w:r w:rsidR="005C0245">
        <w:t>Des</w:t>
      </w:r>
      <w:r w:rsidR="006A0455">
        <w:t>ign</w:t>
      </w:r>
      <w:r w:rsidR="000844D6">
        <w:t xml:space="preserve"> &amp; S</w:t>
      </w:r>
      <w:r w:rsidR="001A3029">
        <w:t>tyle</w:t>
      </w:r>
      <w:bookmarkEnd w:id="41"/>
      <w:r w:rsidR="006A0455">
        <w:t xml:space="preserve"> </w:t>
      </w:r>
    </w:p>
    <w:p w14:paraId="6D60C9F7" w14:textId="3A167D2C" w:rsidR="00C80EC7" w:rsidRDefault="00B11BE9" w:rsidP="00C80EC7">
      <w:pPr>
        <w:pStyle w:val="Heading2"/>
        <w:ind w:left="1134" w:hanging="1134"/>
      </w:pPr>
      <w:bookmarkStart w:id="42" w:name="_Design_and_Styling"/>
      <w:bookmarkStart w:id="43" w:name="_Toc67573048"/>
      <w:bookmarkEnd w:id="42"/>
      <w:r>
        <w:t>Design and Styling</w:t>
      </w:r>
      <w:bookmarkEnd w:id="43"/>
    </w:p>
    <w:p w14:paraId="38D9D1A8" w14:textId="77777777" w:rsidR="00DB11D2" w:rsidRDefault="00DB11D2" w:rsidP="00C80EC7"/>
    <w:p w14:paraId="58014A33" w14:textId="0429DAA2" w:rsidR="007A086C" w:rsidRDefault="00C80EC7" w:rsidP="00C80EC7">
      <w:r>
        <w:t>Business Requirement</w:t>
      </w:r>
      <w:r w:rsidR="0037657B">
        <w:t xml:space="preserve"> Traceability: R</w:t>
      </w:r>
      <w:r w:rsidR="00B87351">
        <w:t xml:space="preserve">.3.1, R.3.2, R.3.3, </w:t>
      </w:r>
      <w:r w:rsidR="005C13C6">
        <w:t xml:space="preserve">R.6.4, </w:t>
      </w:r>
      <w:r w:rsidR="00B87351">
        <w:t>R</w:t>
      </w:r>
      <w:r w:rsidR="00F90DAA">
        <w:t>.3.5</w:t>
      </w:r>
      <w:r w:rsidR="009A0CC7">
        <w:t>, R.4.5</w:t>
      </w:r>
    </w:p>
    <w:p w14:paraId="690A5443" w14:textId="77777777" w:rsidR="00F90DAA" w:rsidRDefault="00F90DAA" w:rsidP="00C80EC7"/>
    <w:tbl>
      <w:tblPr>
        <w:tblStyle w:val="TableGrid"/>
        <w:tblW w:w="8647" w:type="dxa"/>
        <w:tblInd w:w="-147" w:type="dxa"/>
        <w:tblLook w:val="04A0" w:firstRow="1" w:lastRow="0" w:firstColumn="1" w:lastColumn="0" w:noHBand="0" w:noVBand="1"/>
      </w:tblPr>
      <w:tblGrid>
        <w:gridCol w:w="665"/>
        <w:gridCol w:w="8528"/>
      </w:tblGrid>
      <w:tr w:rsidR="00F90DAA" w:rsidRPr="00696E06" w14:paraId="0CF4240E" w14:textId="77777777" w:rsidTr="017FC8A8">
        <w:trPr>
          <w:trHeight w:val="215"/>
        </w:trPr>
        <w:tc>
          <w:tcPr>
            <w:tcW w:w="627" w:type="dxa"/>
            <w:shd w:val="clear" w:color="auto" w:fill="F2F2F2" w:themeFill="background1" w:themeFillShade="F2"/>
          </w:tcPr>
          <w:p w14:paraId="3555E8D1" w14:textId="77777777" w:rsidR="00F90DAA" w:rsidRPr="00696E06" w:rsidRDefault="00F90DAA" w:rsidP="005C0552">
            <w:pPr>
              <w:pStyle w:val="Tableheader0"/>
            </w:pPr>
            <w:bookmarkStart w:id="44" w:name="_Hlk65748556"/>
            <w:r>
              <w:t>SOL ID#</w:t>
            </w:r>
          </w:p>
        </w:tc>
        <w:tc>
          <w:tcPr>
            <w:tcW w:w="8020" w:type="dxa"/>
            <w:shd w:val="clear" w:color="auto" w:fill="F2F2F2" w:themeFill="background1" w:themeFillShade="F2"/>
          </w:tcPr>
          <w:p w14:paraId="1B7FB29E" w14:textId="445136D0" w:rsidR="00825071" w:rsidRPr="00696E06" w:rsidRDefault="00F90DAA" w:rsidP="005C0552">
            <w:pPr>
              <w:pStyle w:val="Tableheader0"/>
            </w:pPr>
            <w:r>
              <w:t>Solution Description</w:t>
            </w:r>
          </w:p>
        </w:tc>
      </w:tr>
      <w:tr w:rsidR="00F90DAA" w:rsidRPr="00696E06" w14:paraId="6A1A4C04" w14:textId="77777777" w:rsidTr="017FC8A8">
        <w:trPr>
          <w:trHeight w:val="277"/>
        </w:trPr>
        <w:tc>
          <w:tcPr>
            <w:tcW w:w="627" w:type="dxa"/>
          </w:tcPr>
          <w:p w14:paraId="0D17D999" w14:textId="77777777" w:rsidR="00F90DAA" w:rsidRPr="00696E06" w:rsidRDefault="00F90DAA" w:rsidP="005C0552">
            <w:pPr>
              <w:pStyle w:val="Tablerow0"/>
              <w:rPr>
                <w:rFonts w:eastAsiaTheme="minorHAnsi"/>
                <w:lang w:val="en-US" w:eastAsia="en-US"/>
              </w:rPr>
            </w:pPr>
            <w:r>
              <w:rPr>
                <w:rFonts w:eastAsiaTheme="minorHAnsi"/>
                <w:lang w:val="en-US" w:eastAsia="en-US"/>
              </w:rPr>
              <w:t>SOL 4.1.1</w:t>
            </w:r>
          </w:p>
        </w:tc>
        <w:tc>
          <w:tcPr>
            <w:tcW w:w="8020" w:type="dxa"/>
          </w:tcPr>
          <w:p w14:paraId="22E9FDC0" w14:textId="164BD9AF" w:rsidR="00F90DAA" w:rsidRDefault="00F90DAA" w:rsidP="00793D1E">
            <w:pPr>
              <w:pStyle w:val="Tablerow0"/>
              <w:rPr>
                <w:rFonts w:eastAsiaTheme="minorHAnsi"/>
                <w:lang w:val="en-US" w:eastAsia="en-US"/>
              </w:rPr>
            </w:pPr>
            <w:r>
              <w:rPr>
                <w:rFonts w:eastAsiaTheme="minorHAnsi"/>
                <w:lang w:val="en-US" w:eastAsia="en-US"/>
              </w:rPr>
              <w:t xml:space="preserve">The design of the forms </w:t>
            </w:r>
            <w:r w:rsidR="00BA421C">
              <w:rPr>
                <w:rFonts w:eastAsiaTheme="minorHAnsi"/>
                <w:lang w:val="en-US" w:eastAsia="en-US"/>
              </w:rPr>
              <w:t>is</w:t>
            </w:r>
            <w:r>
              <w:rPr>
                <w:rFonts w:eastAsiaTheme="minorHAnsi"/>
                <w:lang w:val="en-US" w:eastAsia="en-US"/>
              </w:rPr>
              <w:t xml:space="preserve"> consistent with the current Broker website and </w:t>
            </w:r>
            <w:r w:rsidR="002B711D">
              <w:rPr>
                <w:rFonts w:eastAsiaTheme="minorHAnsi"/>
                <w:lang w:val="en-US" w:eastAsia="en-US"/>
              </w:rPr>
              <w:t xml:space="preserve">will </w:t>
            </w:r>
            <w:r>
              <w:rPr>
                <w:rFonts w:eastAsiaTheme="minorHAnsi"/>
                <w:lang w:val="en-US" w:eastAsia="en-US"/>
              </w:rPr>
              <w:t xml:space="preserve">follow the Steadfast </w:t>
            </w:r>
            <w:hyperlink r:id="rId25" w:anchor="/screens" w:history="1">
              <w:r>
                <w:rPr>
                  <w:rStyle w:val="Hyperlink"/>
                  <w:rFonts w:eastAsiaTheme="minorHAnsi"/>
                  <w:lang w:val="en-US" w:eastAsia="en-US"/>
                </w:rPr>
                <w:t>Broker Website Style Guidelines</w:t>
              </w:r>
            </w:hyperlink>
            <w:r>
              <w:rPr>
                <w:rFonts w:eastAsiaTheme="minorHAnsi"/>
                <w:lang w:val="en-US" w:eastAsia="en-US"/>
              </w:rPr>
              <w:t>.</w:t>
            </w:r>
          </w:p>
          <w:p w14:paraId="5DBE56F1" w14:textId="7F921985" w:rsidR="0071568C" w:rsidRPr="00696E06" w:rsidRDefault="0071568C" w:rsidP="00793D1E">
            <w:pPr>
              <w:pStyle w:val="Tablerow0"/>
              <w:rPr>
                <w:rFonts w:eastAsiaTheme="minorHAnsi"/>
                <w:lang w:val="en-US" w:eastAsia="en-US"/>
              </w:rPr>
            </w:pPr>
          </w:p>
        </w:tc>
      </w:tr>
      <w:bookmarkEnd w:id="44"/>
      <w:tr w:rsidR="00F90DAA" w:rsidRPr="00696E06" w14:paraId="5B7332C6" w14:textId="77777777" w:rsidTr="017FC8A8">
        <w:trPr>
          <w:trHeight w:val="262"/>
        </w:trPr>
        <w:tc>
          <w:tcPr>
            <w:tcW w:w="627" w:type="dxa"/>
          </w:tcPr>
          <w:p w14:paraId="0DE327F2" w14:textId="77777777" w:rsidR="00F90DAA" w:rsidRPr="00696E06" w:rsidRDefault="00F90DAA" w:rsidP="005C0552">
            <w:pPr>
              <w:pStyle w:val="Tablerow0"/>
              <w:rPr>
                <w:rFonts w:eastAsiaTheme="minorHAnsi"/>
                <w:lang w:val="en-US" w:eastAsia="en-US"/>
              </w:rPr>
            </w:pPr>
            <w:r>
              <w:rPr>
                <w:rFonts w:eastAsiaTheme="minorHAnsi"/>
                <w:lang w:val="en-US" w:eastAsia="en-US"/>
              </w:rPr>
              <w:t>SOL 4.1.2</w:t>
            </w:r>
          </w:p>
        </w:tc>
        <w:tc>
          <w:tcPr>
            <w:tcW w:w="8020" w:type="dxa"/>
          </w:tcPr>
          <w:p w14:paraId="51B42440" w14:textId="77777777" w:rsidR="00F90DAA" w:rsidRDefault="00F90DAA" w:rsidP="005C0552">
            <w:pPr>
              <w:pStyle w:val="Tablerow0"/>
              <w:rPr>
                <w:rFonts w:eastAsiaTheme="minorHAnsi"/>
                <w:lang w:val="en-US" w:eastAsia="en-US"/>
              </w:rPr>
            </w:pPr>
            <w:r>
              <w:rPr>
                <w:rFonts w:eastAsiaTheme="minorHAnsi"/>
                <w:lang w:val="en-US" w:eastAsia="en-US"/>
              </w:rPr>
              <w:t>The Broker forms are based off the ‘Broker Assist’ style.</w:t>
            </w:r>
          </w:p>
          <w:p w14:paraId="467714EA" w14:textId="77777777" w:rsidR="008E19E8" w:rsidRDefault="008E19E8" w:rsidP="005C0552">
            <w:pPr>
              <w:pStyle w:val="Tablerow0"/>
              <w:rPr>
                <w:rFonts w:eastAsiaTheme="minorHAnsi"/>
                <w:lang w:val="en-US" w:eastAsia="en-US"/>
              </w:rPr>
            </w:pPr>
          </w:p>
          <w:p w14:paraId="4403D071" w14:textId="00891D08" w:rsidR="008E19E8" w:rsidRDefault="50AF1F20" w:rsidP="005C0552">
            <w:pPr>
              <w:pStyle w:val="Tablerow0"/>
              <w:rPr>
                <w:rFonts w:eastAsiaTheme="minorHAnsi"/>
                <w:lang w:val="en-US" w:eastAsia="en-US"/>
              </w:rPr>
            </w:pPr>
            <w:r>
              <w:rPr>
                <w:noProof/>
              </w:rPr>
              <w:drawing>
                <wp:inline distT="0" distB="0" distL="0" distR="0" wp14:anchorId="272B5FCC" wp14:editId="0F3ED2A6">
                  <wp:extent cx="5278754" cy="3266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8754" cy="3266440"/>
                          </a:xfrm>
                          <a:prstGeom prst="rect">
                            <a:avLst/>
                          </a:prstGeom>
                        </pic:spPr>
                      </pic:pic>
                    </a:graphicData>
                  </a:graphic>
                </wp:inline>
              </w:drawing>
            </w:r>
          </w:p>
          <w:p w14:paraId="4A7FB851" w14:textId="77777777" w:rsidR="00083CA0" w:rsidRDefault="00083CA0" w:rsidP="005C0552">
            <w:pPr>
              <w:pStyle w:val="Tablerow0"/>
              <w:rPr>
                <w:rFonts w:eastAsiaTheme="minorHAnsi"/>
                <w:lang w:val="en-US" w:eastAsia="en-US"/>
              </w:rPr>
            </w:pPr>
          </w:p>
          <w:p w14:paraId="3AA75A10" w14:textId="7F8D16FB" w:rsidR="00083CA0" w:rsidRPr="00BF32D7" w:rsidRDefault="00204C68" w:rsidP="005C0552">
            <w:pPr>
              <w:pStyle w:val="Tablerow0"/>
              <w:rPr>
                <w:rFonts w:eastAsiaTheme="minorHAnsi"/>
                <w:i/>
                <w:iCs/>
                <w:lang w:val="en-US" w:eastAsia="en-US"/>
              </w:rPr>
            </w:pPr>
            <w:hyperlink w:anchor="_Tables_of_Figures" w:history="1">
              <w:r w:rsidR="008E19E8" w:rsidRPr="00BF32D7">
                <w:rPr>
                  <w:rStyle w:val="Hyperlink"/>
                  <w:rFonts w:eastAsiaTheme="minorHAnsi"/>
                  <w:i/>
                  <w:iCs/>
                  <w:lang w:val="en-US" w:eastAsia="en-US"/>
                </w:rPr>
                <w:t>Figure</w:t>
              </w:r>
              <w:r w:rsidR="00C54584">
                <w:rPr>
                  <w:rStyle w:val="Hyperlink"/>
                  <w:rFonts w:eastAsiaTheme="minorHAnsi"/>
                  <w:i/>
                  <w:iCs/>
                  <w:lang w:val="en-US" w:eastAsia="en-US"/>
                </w:rPr>
                <w:t xml:space="preserve"> 4</w:t>
              </w:r>
              <w:r w:rsidR="00BF32D7" w:rsidRPr="00BF32D7">
                <w:rPr>
                  <w:rStyle w:val="Hyperlink"/>
                  <w:rFonts w:eastAsiaTheme="minorHAnsi"/>
                  <w:i/>
                  <w:iCs/>
                  <w:lang w:val="en-US" w:eastAsia="en-US"/>
                </w:rPr>
                <w:t xml:space="preserve"> – Existing ‘Broker Assist’ styling</w:t>
              </w:r>
            </w:hyperlink>
          </w:p>
          <w:p w14:paraId="77D903C9" w14:textId="20CEDAA9" w:rsidR="00083CA0" w:rsidRPr="00696E06" w:rsidRDefault="00083CA0" w:rsidP="005C0552">
            <w:pPr>
              <w:pStyle w:val="Tablerow0"/>
              <w:rPr>
                <w:rFonts w:eastAsiaTheme="minorHAnsi"/>
                <w:lang w:val="en-US" w:eastAsia="en-US"/>
              </w:rPr>
            </w:pPr>
          </w:p>
        </w:tc>
      </w:tr>
      <w:tr w:rsidR="00F90DAA" w:rsidRPr="00696E06" w14:paraId="4C1809B7" w14:textId="77777777" w:rsidTr="017FC8A8">
        <w:trPr>
          <w:trHeight w:val="262"/>
        </w:trPr>
        <w:tc>
          <w:tcPr>
            <w:tcW w:w="627" w:type="dxa"/>
          </w:tcPr>
          <w:p w14:paraId="538200A5" w14:textId="1689AD7F" w:rsidR="00F90DAA" w:rsidRDefault="00F90DAA" w:rsidP="005C0552">
            <w:pPr>
              <w:pStyle w:val="Tablerow0"/>
              <w:rPr>
                <w:rFonts w:eastAsiaTheme="minorHAnsi"/>
                <w:lang w:val="en-US" w:eastAsia="en-US"/>
              </w:rPr>
            </w:pPr>
            <w:r>
              <w:rPr>
                <w:rFonts w:eastAsiaTheme="minorHAnsi"/>
                <w:lang w:val="en-US" w:eastAsia="en-US"/>
              </w:rPr>
              <w:t>SOL 4.1.3</w:t>
            </w:r>
          </w:p>
        </w:tc>
        <w:tc>
          <w:tcPr>
            <w:tcW w:w="8020" w:type="dxa"/>
          </w:tcPr>
          <w:p w14:paraId="291ECEC0" w14:textId="038D801D" w:rsidR="00375DAE" w:rsidRDefault="00F90DAA" w:rsidP="00E44665">
            <w:pPr>
              <w:pStyle w:val="Tablerow0"/>
              <w:rPr>
                <w:rFonts w:eastAsiaTheme="minorHAnsi"/>
                <w:lang w:val="en-US" w:eastAsia="en-US"/>
              </w:rPr>
            </w:pPr>
            <w:r>
              <w:rPr>
                <w:rFonts w:eastAsiaTheme="minorHAnsi"/>
                <w:lang w:val="en-US" w:eastAsia="en-US"/>
              </w:rPr>
              <w:t xml:space="preserve">Standard Broker website functionality </w:t>
            </w:r>
            <w:r w:rsidR="004E2368">
              <w:rPr>
                <w:rFonts w:eastAsiaTheme="minorHAnsi"/>
                <w:lang w:val="en-US" w:eastAsia="en-US"/>
              </w:rPr>
              <w:t xml:space="preserve">is </w:t>
            </w:r>
            <w:r>
              <w:rPr>
                <w:rFonts w:eastAsiaTheme="minorHAnsi"/>
                <w:lang w:val="en-US" w:eastAsia="en-US"/>
              </w:rPr>
              <w:t>to apply for mandatory fields</w:t>
            </w:r>
            <w:r w:rsidR="00BE15AD">
              <w:rPr>
                <w:rFonts w:eastAsiaTheme="minorHAnsi"/>
                <w:lang w:val="en-US" w:eastAsia="en-US"/>
              </w:rPr>
              <w:t>.</w:t>
            </w:r>
            <w:r w:rsidR="00062C8C">
              <w:rPr>
                <w:rFonts w:eastAsiaTheme="minorHAnsi"/>
                <w:lang w:val="en-US" w:eastAsia="en-US"/>
              </w:rPr>
              <w:t xml:space="preserve"> </w:t>
            </w:r>
          </w:p>
          <w:p w14:paraId="491E3F72" w14:textId="747A00AD" w:rsidR="002B5194" w:rsidRPr="00D84DB9" w:rsidRDefault="002B5194" w:rsidP="002B5194">
            <w:pPr>
              <w:pStyle w:val="Tablerow0"/>
              <w:rPr>
                <w:rFonts w:cs="Times New Roman"/>
                <w:b/>
                <w:bCs/>
              </w:rPr>
            </w:pPr>
          </w:p>
          <w:p w14:paraId="2874D660" w14:textId="66D7DD7E" w:rsidR="002B5194" w:rsidRDefault="002B5194" w:rsidP="00C64CF8">
            <w:pPr>
              <w:pStyle w:val="Tablerow0"/>
              <w:numPr>
                <w:ilvl w:val="0"/>
                <w:numId w:val="16"/>
              </w:numPr>
              <w:rPr>
                <w:rFonts w:cs="Times New Roman"/>
              </w:rPr>
            </w:pPr>
            <w:r>
              <w:rPr>
                <w:rFonts w:cs="Times New Roman"/>
              </w:rPr>
              <w:t>All fields</w:t>
            </w:r>
            <w:r w:rsidR="003167C6">
              <w:rPr>
                <w:rFonts w:cs="Times New Roman"/>
              </w:rPr>
              <w:t xml:space="preserve"> in both forms</w:t>
            </w:r>
            <w:r>
              <w:rPr>
                <w:rFonts w:cs="Times New Roman"/>
              </w:rPr>
              <w:t xml:space="preserve"> are mandatory</w:t>
            </w:r>
            <w:r w:rsidR="00E173EF">
              <w:rPr>
                <w:rFonts w:cs="Times New Roman"/>
              </w:rPr>
              <w:t xml:space="preserve"> with exception for the field in the table below:</w:t>
            </w:r>
          </w:p>
          <w:p w14:paraId="2E65D1F0" w14:textId="77777777" w:rsidR="00E173EF" w:rsidRDefault="00E173EF" w:rsidP="00E173EF">
            <w:pPr>
              <w:pStyle w:val="Tablerow0"/>
              <w:rPr>
                <w:rFonts w:cs="Times New Roman"/>
              </w:rPr>
            </w:pPr>
          </w:p>
          <w:p w14:paraId="2EBBE391" w14:textId="77777777" w:rsidR="00915ED8" w:rsidRDefault="00915ED8" w:rsidP="00E173EF">
            <w:pPr>
              <w:pStyle w:val="Tablerow0"/>
              <w:rPr>
                <w:rFonts w:cs="Times New Roman"/>
              </w:rPr>
            </w:pPr>
          </w:p>
          <w:tbl>
            <w:tblPr>
              <w:tblStyle w:val="TableGrid"/>
              <w:tblW w:w="0" w:type="auto"/>
              <w:tblLook w:val="04A0" w:firstRow="1" w:lastRow="0" w:firstColumn="1" w:lastColumn="0" w:noHBand="0" w:noVBand="1"/>
            </w:tblPr>
            <w:tblGrid>
              <w:gridCol w:w="4150"/>
              <w:gridCol w:w="4152"/>
            </w:tblGrid>
            <w:tr w:rsidR="00471FC4" w14:paraId="334EE643" w14:textId="77777777" w:rsidTr="00915ED8">
              <w:tc>
                <w:tcPr>
                  <w:tcW w:w="4151" w:type="dxa"/>
                  <w:shd w:val="clear" w:color="auto" w:fill="F2F2F2" w:themeFill="background1" w:themeFillShade="F2"/>
                </w:tcPr>
                <w:p w14:paraId="520238F7" w14:textId="330DD0AA" w:rsidR="00471FC4" w:rsidRDefault="00076011" w:rsidP="00E173EF">
                  <w:pPr>
                    <w:pStyle w:val="Tablerow0"/>
                    <w:rPr>
                      <w:rFonts w:cs="Times New Roman"/>
                    </w:rPr>
                  </w:pPr>
                  <w:r>
                    <w:rPr>
                      <w:rFonts w:cs="Times New Roman"/>
                    </w:rPr>
                    <w:t>Field Label Name</w:t>
                  </w:r>
                </w:p>
              </w:tc>
              <w:tc>
                <w:tcPr>
                  <w:tcW w:w="4152" w:type="dxa"/>
                  <w:shd w:val="clear" w:color="auto" w:fill="F2F2F2" w:themeFill="background1" w:themeFillShade="F2"/>
                </w:tcPr>
                <w:p w14:paraId="3A503D5D" w14:textId="104CB795" w:rsidR="00471FC4" w:rsidRDefault="009D76C0" w:rsidP="00E173EF">
                  <w:pPr>
                    <w:pStyle w:val="Tablerow0"/>
                    <w:rPr>
                      <w:rFonts w:cs="Times New Roman"/>
                    </w:rPr>
                  </w:pPr>
                  <w:r>
                    <w:rPr>
                      <w:rFonts w:cs="Times New Roman"/>
                    </w:rPr>
                    <w:t>Mandatory</w:t>
                  </w:r>
                </w:p>
              </w:tc>
            </w:tr>
            <w:tr w:rsidR="00471FC4" w14:paraId="5DF54744" w14:textId="77777777" w:rsidTr="00471FC4">
              <w:tc>
                <w:tcPr>
                  <w:tcW w:w="4151" w:type="dxa"/>
                </w:tcPr>
                <w:p w14:paraId="74E46B22" w14:textId="33DFA988" w:rsidR="00471FC4" w:rsidRDefault="00EA6FE5" w:rsidP="00E173EF">
                  <w:pPr>
                    <w:pStyle w:val="Tablerow0"/>
                    <w:rPr>
                      <w:rFonts w:cs="Times New Roman"/>
                    </w:rPr>
                  </w:pPr>
                  <w:r>
                    <w:rPr>
                      <w:rFonts w:cs="Times New Roman"/>
                    </w:rPr>
                    <w:lastRenderedPageBreak/>
                    <w:t>Trading Name if any</w:t>
                  </w:r>
                </w:p>
              </w:tc>
              <w:tc>
                <w:tcPr>
                  <w:tcW w:w="4152" w:type="dxa"/>
                </w:tcPr>
                <w:p w14:paraId="79EEEC89" w14:textId="67703290" w:rsidR="00471FC4" w:rsidRDefault="00EA6FE5" w:rsidP="00E173EF">
                  <w:pPr>
                    <w:pStyle w:val="Tablerow0"/>
                    <w:rPr>
                      <w:rFonts w:cs="Times New Roman"/>
                    </w:rPr>
                  </w:pPr>
                  <w:r>
                    <w:rPr>
                      <w:rFonts w:cs="Times New Roman"/>
                    </w:rPr>
                    <w:t>Not mandatory</w:t>
                  </w:r>
                </w:p>
              </w:tc>
            </w:tr>
          </w:tbl>
          <w:p w14:paraId="44BD05A4" w14:textId="77777777" w:rsidR="003A4E56" w:rsidRDefault="003A4E56" w:rsidP="00E173EF">
            <w:pPr>
              <w:pStyle w:val="Tablerow0"/>
              <w:rPr>
                <w:rFonts w:cs="Times New Roman"/>
              </w:rPr>
            </w:pPr>
          </w:p>
          <w:p w14:paraId="2550F22D" w14:textId="77777777" w:rsidR="002B5194" w:rsidRDefault="002B5194" w:rsidP="00C64CF8">
            <w:pPr>
              <w:pStyle w:val="Tablerow0"/>
              <w:numPr>
                <w:ilvl w:val="0"/>
                <w:numId w:val="16"/>
              </w:numPr>
              <w:rPr>
                <w:rFonts w:cs="Times New Roman"/>
              </w:rPr>
            </w:pPr>
            <w:r w:rsidRPr="006618CD">
              <w:rPr>
                <w:rFonts w:cs="Times New Roman"/>
              </w:rPr>
              <w:t>Mandatory fields are validated</w:t>
            </w:r>
            <w:r>
              <w:rPr>
                <w:rFonts w:cs="Times New Roman"/>
              </w:rPr>
              <w:t xml:space="preserve"> on the Submit button</w:t>
            </w:r>
            <w:r w:rsidRPr="006618CD">
              <w:rPr>
                <w:rFonts w:cs="Times New Roman"/>
              </w:rPr>
              <w:t xml:space="preserve">. </w:t>
            </w:r>
          </w:p>
          <w:p w14:paraId="2D675EE6" w14:textId="6FB64C86" w:rsidR="002B5194" w:rsidRDefault="002B5194" w:rsidP="00C64CF8">
            <w:pPr>
              <w:pStyle w:val="Tablerow0"/>
              <w:numPr>
                <w:ilvl w:val="0"/>
                <w:numId w:val="16"/>
              </w:numPr>
              <w:rPr>
                <w:rFonts w:cs="Times New Roman"/>
              </w:rPr>
            </w:pPr>
            <w:r w:rsidRPr="006618CD">
              <w:rPr>
                <w:rFonts w:cs="Times New Roman"/>
              </w:rPr>
              <w:t>Mandatory fields</w:t>
            </w:r>
            <w:r w:rsidR="0060026F">
              <w:rPr>
                <w:rFonts w:cs="Times New Roman"/>
              </w:rPr>
              <w:t xml:space="preserve"> </w:t>
            </w:r>
            <w:r w:rsidR="001F55FC">
              <w:rPr>
                <w:rFonts w:cs="Times New Roman"/>
              </w:rPr>
              <w:t xml:space="preserve">to be </w:t>
            </w:r>
            <w:r w:rsidR="0060026F">
              <w:rPr>
                <w:rFonts w:cs="Times New Roman"/>
              </w:rPr>
              <w:t>denoted by a red asterix</w:t>
            </w:r>
            <w:r w:rsidR="00583269">
              <w:rPr>
                <w:rFonts w:cs="Times New Roman"/>
              </w:rPr>
              <w:t xml:space="preserve"> (</w:t>
            </w:r>
            <w:r w:rsidR="00583269" w:rsidRPr="00583269">
              <w:rPr>
                <w:rFonts w:cs="Times New Roman"/>
                <w:color w:val="FF0000"/>
              </w:rPr>
              <w:t>*</w:t>
            </w:r>
            <w:r w:rsidR="00583269">
              <w:rPr>
                <w:rFonts w:cs="Times New Roman"/>
              </w:rPr>
              <w:t>)</w:t>
            </w:r>
            <w:r w:rsidR="004C48C0">
              <w:rPr>
                <w:rFonts w:cs="Times New Roman"/>
              </w:rPr>
              <w:t>,</w:t>
            </w:r>
            <w:r w:rsidRPr="006618CD">
              <w:rPr>
                <w:rFonts w:cs="Times New Roman"/>
              </w:rPr>
              <w:t xml:space="preserve"> consistent with ‘Broker Assist’ functionality in the Broker website</w:t>
            </w:r>
            <w:r w:rsidR="000D70B0">
              <w:rPr>
                <w:rFonts w:cs="Times New Roman"/>
              </w:rPr>
              <w:t xml:space="preserve"> </w:t>
            </w:r>
            <w:r w:rsidR="006B714A">
              <w:rPr>
                <w:rFonts w:cs="Times New Roman"/>
              </w:rPr>
              <w:t>–</w:t>
            </w:r>
            <w:r w:rsidR="000D70B0">
              <w:rPr>
                <w:rFonts w:cs="Times New Roman"/>
              </w:rPr>
              <w:t xml:space="preserve"> </w:t>
            </w:r>
            <w:r w:rsidR="006B714A">
              <w:rPr>
                <w:rFonts w:cs="Times New Roman"/>
              </w:rPr>
              <w:t>as shown in Figure</w:t>
            </w:r>
            <w:r w:rsidR="004F15CB">
              <w:rPr>
                <w:rFonts w:cs="Times New Roman"/>
              </w:rPr>
              <w:t xml:space="preserve"> 5</w:t>
            </w:r>
            <w:r w:rsidRPr="006618CD">
              <w:rPr>
                <w:rFonts w:cs="Times New Roman"/>
              </w:rPr>
              <w:t xml:space="preserve">. </w:t>
            </w:r>
          </w:p>
          <w:p w14:paraId="786223A6" w14:textId="469EB8AB" w:rsidR="001D45C0" w:rsidRDefault="001D45C0" w:rsidP="00E44665">
            <w:pPr>
              <w:pStyle w:val="Tablerow0"/>
              <w:rPr>
                <w:rFonts w:eastAsiaTheme="minorHAnsi"/>
                <w:lang w:val="en-US" w:eastAsia="en-US"/>
              </w:rPr>
            </w:pPr>
          </w:p>
          <w:p w14:paraId="7F902405" w14:textId="77777777" w:rsidR="00CB6103" w:rsidRDefault="00587E5B" w:rsidP="00E44665">
            <w:pPr>
              <w:pStyle w:val="Tablerow0"/>
              <w:rPr>
                <w:rFonts w:eastAsiaTheme="minorHAnsi"/>
                <w:lang w:val="en-US" w:eastAsia="en-US"/>
              </w:rPr>
            </w:pPr>
            <w:r>
              <w:rPr>
                <w:noProof/>
              </w:rPr>
              <w:drawing>
                <wp:inline distT="0" distB="0" distL="0" distR="0" wp14:anchorId="250E630C" wp14:editId="297226FB">
                  <wp:extent cx="1997050" cy="990039"/>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1997050" cy="990039"/>
                          </a:xfrm>
                          <a:prstGeom prst="rect">
                            <a:avLst/>
                          </a:prstGeom>
                        </pic:spPr>
                      </pic:pic>
                    </a:graphicData>
                  </a:graphic>
                </wp:inline>
              </w:drawing>
            </w:r>
            <w:r w:rsidRPr="6C59762C">
              <w:rPr>
                <w:rFonts w:eastAsiaTheme="minorEastAsia"/>
                <w:lang w:val="en-US" w:eastAsia="en-US"/>
              </w:rPr>
              <w:t xml:space="preserve"> </w:t>
            </w:r>
          </w:p>
          <w:p w14:paraId="2B0D3EBC" w14:textId="4E9029AF" w:rsidR="001D45C0" w:rsidRDefault="00204C68" w:rsidP="00E44665">
            <w:pPr>
              <w:pStyle w:val="Tablerow0"/>
              <w:rPr>
                <w:rFonts w:eastAsiaTheme="minorHAnsi"/>
                <w:lang w:val="en-US" w:eastAsia="en-US"/>
              </w:rPr>
            </w:pPr>
            <w:hyperlink w:anchor="_Tables_of_Figures" w:history="1">
              <w:r w:rsidR="00587E5B" w:rsidRPr="00CB6103">
                <w:rPr>
                  <w:rStyle w:val="Hyperlink"/>
                  <w:rFonts w:eastAsiaTheme="minorHAnsi"/>
                  <w:i/>
                  <w:iCs/>
                  <w:lang w:val="en-US" w:eastAsia="en-US"/>
                </w:rPr>
                <w:t xml:space="preserve">Figure 5 – </w:t>
              </w:r>
              <w:r w:rsidR="00CB6103" w:rsidRPr="00CB6103">
                <w:rPr>
                  <w:rStyle w:val="Hyperlink"/>
                  <w:rFonts w:eastAsiaTheme="minorHAnsi"/>
                  <w:i/>
                  <w:iCs/>
                  <w:lang w:val="en-US" w:eastAsia="en-US"/>
                </w:rPr>
                <w:t xml:space="preserve">Mandatory fields </w:t>
              </w:r>
              <w:r w:rsidR="00587E5B" w:rsidRPr="00CB6103">
                <w:rPr>
                  <w:rStyle w:val="Hyperlink"/>
                  <w:rFonts w:eastAsiaTheme="minorHAnsi"/>
                  <w:i/>
                  <w:iCs/>
                  <w:lang w:val="en-US" w:eastAsia="en-US"/>
                </w:rPr>
                <w:t xml:space="preserve">based off </w:t>
              </w:r>
              <w:r w:rsidR="00B71C2B" w:rsidRPr="00CB6103">
                <w:rPr>
                  <w:rStyle w:val="Hyperlink"/>
                  <w:rFonts w:eastAsiaTheme="minorHAnsi"/>
                  <w:i/>
                  <w:iCs/>
                  <w:lang w:val="en-US" w:eastAsia="en-US"/>
                </w:rPr>
                <w:t>‘Broker Assist’ form</w:t>
              </w:r>
            </w:hyperlink>
          </w:p>
          <w:p w14:paraId="1636B705" w14:textId="65305A97" w:rsidR="00F90DAA" w:rsidRDefault="00F90DAA" w:rsidP="00E44665">
            <w:pPr>
              <w:pStyle w:val="Tablerow0"/>
              <w:rPr>
                <w:rFonts w:eastAsiaTheme="minorHAnsi"/>
                <w:lang w:val="en-US" w:eastAsia="en-US"/>
              </w:rPr>
            </w:pPr>
          </w:p>
        </w:tc>
      </w:tr>
      <w:tr w:rsidR="00B61E94" w:rsidRPr="00696E06" w14:paraId="6E214302" w14:textId="77777777" w:rsidTr="017FC8A8">
        <w:trPr>
          <w:trHeight w:val="262"/>
        </w:trPr>
        <w:tc>
          <w:tcPr>
            <w:tcW w:w="627" w:type="dxa"/>
          </w:tcPr>
          <w:p w14:paraId="23F1E3DC" w14:textId="1959F500" w:rsidR="00B61E94" w:rsidRDefault="00D87A60" w:rsidP="005C0552">
            <w:pPr>
              <w:pStyle w:val="Tablerow0"/>
              <w:rPr>
                <w:rFonts w:eastAsiaTheme="minorHAnsi"/>
                <w:lang w:val="en-US" w:eastAsia="en-US"/>
              </w:rPr>
            </w:pPr>
            <w:r>
              <w:rPr>
                <w:rFonts w:eastAsiaTheme="minorHAnsi"/>
                <w:lang w:val="en-US" w:eastAsia="en-US"/>
              </w:rPr>
              <w:lastRenderedPageBreak/>
              <w:t>SOL 4.1.4</w:t>
            </w:r>
          </w:p>
        </w:tc>
        <w:tc>
          <w:tcPr>
            <w:tcW w:w="8020" w:type="dxa"/>
          </w:tcPr>
          <w:p w14:paraId="0BC499A3" w14:textId="0C9E8E75" w:rsidR="00844EAC" w:rsidRDefault="00B61E94" w:rsidP="00B61E94">
            <w:pPr>
              <w:pStyle w:val="Tablerow0"/>
              <w:rPr>
                <w:rFonts w:eastAsiaTheme="minorHAnsi"/>
                <w:lang w:val="en-US" w:eastAsia="en-US"/>
              </w:rPr>
            </w:pPr>
            <w:r>
              <w:rPr>
                <w:rFonts w:eastAsiaTheme="minorHAnsi"/>
                <w:lang w:val="en-US" w:eastAsia="en-US"/>
              </w:rPr>
              <w:t xml:space="preserve">Standard Broker website functionality </w:t>
            </w:r>
            <w:r w:rsidR="00197339">
              <w:rPr>
                <w:rFonts w:eastAsiaTheme="minorHAnsi"/>
                <w:lang w:val="en-US" w:eastAsia="en-US"/>
              </w:rPr>
              <w:t xml:space="preserve">is </w:t>
            </w:r>
            <w:r>
              <w:rPr>
                <w:rFonts w:eastAsiaTheme="minorHAnsi"/>
                <w:lang w:val="en-US" w:eastAsia="en-US"/>
              </w:rPr>
              <w:t>to apply for validations</w:t>
            </w:r>
            <w:r w:rsidR="006341B6">
              <w:rPr>
                <w:rFonts w:eastAsiaTheme="minorHAnsi"/>
                <w:lang w:val="en-US" w:eastAsia="en-US"/>
              </w:rPr>
              <w:t xml:space="preserve"> – refer to Figure 6 for </w:t>
            </w:r>
            <w:r w:rsidR="00CD39FA">
              <w:rPr>
                <w:rFonts w:eastAsiaTheme="minorHAnsi"/>
                <w:lang w:val="en-US" w:eastAsia="en-US"/>
              </w:rPr>
              <w:t>validation display</w:t>
            </w:r>
            <w:r w:rsidR="00844EAC">
              <w:rPr>
                <w:rFonts w:eastAsiaTheme="minorHAnsi"/>
                <w:lang w:val="en-US" w:eastAsia="en-US"/>
              </w:rPr>
              <w:t>.</w:t>
            </w:r>
          </w:p>
          <w:p w14:paraId="742772F9" w14:textId="77777777" w:rsidR="00A27B72" w:rsidRDefault="00A27B72" w:rsidP="00B61E94">
            <w:pPr>
              <w:pStyle w:val="Tablerow0"/>
              <w:rPr>
                <w:rFonts w:eastAsiaTheme="minorHAnsi"/>
                <w:lang w:val="en-US" w:eastAsia="en-US"/>
              </w:rPr>
            </w:pPr>
          </w:p>
          <w:p w14:paraId="610DE8B8" w14:textId="77777777" w:rsidR="00A27B72" w:rsidRPr="00C558A9" w:rsidRDefault="00A27B72" w:rsidP="00C64CF8">
            <w:pPr>
              <w:pStyle w:val="Tablerow0"/>
              <w:numPr>
                <w:ilvl w:val="0"/>
                <w:numId w:val="17"/>
              </w:numPr>
              <w:rPr>
                <w:rFonts w:cs="Times New Roman"/>
              </w:rPr>
            </w:pPr>
            <w:r w:rsidRPr="00C558A9">
              <w:rPr>
                <w:rFonts w:cs="Times New Roman"/>
              </w:rPr>
              <w:t xml:space="preserve">Validation will occur on the Submit button. </w:t>
            </w:r>
          </w:p>
          <w:p w14:paraId="6DA5B594" w14:textId="4CB83EE2" w:rsidR="00A27B72" w:rsidRDefault="00A27B72" w:rsidP="00C64CF8">
            <w:pPr>
              <w:pStyle w:val="Tablerow0"/>
              <w:numPr>
                <w:ilvl w:val="0"/>
                <w:numId w:val="17"/>
              </w:numPr>
              <w:rPr>
                <w:rFonts w:cs="Times New Roman"/>
              </w:rPr>
            </w:pPr>
            <w:r w:rsidRPr="00C558A9">
              <w:rPr>
                <w:rFonts w:cs="Times New Roman"/>
              </w:rPr>
              <w:t xml:space="preserve">Validation is not required </w:t>
            </w:r>
            <w:r w:rsidR="005752B0">
              <w:rPr>
                <w:rFonts w:cs="Times New Roman"/>
              </w:rPr>
              <w:t>on the</w:t>
            </w:r>
            <w:r w:rsidRPr="00C558A9">
              <w:rPr>
                <w:rFonts w:cs="Times New Roman"/>
              </w:rPr>
              <w:t xml:space="preserve"> Save </w:t>
            </w:r>
            <w:r w:rsidR="005752B0">
              <w:rPr>
                <w:rFonts w:cs="Times New Roman"/>
              </w:rPr>
              <w:t>button</w:t>
            </w:r>
            <w:r>
              <w:rPr>
                <w:rFonts w:cs="Times New Roman"/>
              </w:rPr>
              <w:t>.</w:t>
            </w:r>
          </w:p>
          <w:p w14:paraId="0933EDB3" w14:textId="2AFE1018" w:rsidR="00A27B72" w:rsidRDefault="00A27B72" w:rsidP="00C64CF8">
            <w:pPr>
              <w:pStyle w:val="Tablerow0"/>
              <w:numPr>
                <w:ilvl w:val="0"/>
                <w:numId w:val="17"/>
              </w:numPr>
              <w:rPr>
                <w:rFonts w:cs="Times New Roman"/>
              </w:rPr>
            </w:pPr>
            <w:r>
              <w:rPr>
                <w:rFonts w:cs="Times New Roman"/>
              </w:rPr>
              <w:t xml:space="preserve">If </w:t>
            </w:r>
            <w:r w:rsidRPr="00FB22AD">
              <w:rPr>
                <w:rFonts w:cs="Times New Roman"/>
              </w:rPr>
              <w:t xml:space="preserve">a specific field requires validation this will be detailed in </w:t>
            </w:r>
            <w:hyperlink w:anchor="_Appendix_2:_Management" w:history="1">
              <w:r w:rsidR="005458A5">
                <w:rPr>
                  <w:rStyle w:val="Hyperlink"/>
                  <w:rFonts w:cs="Times New Roman"/>
                </w:rPr>
                <w:t>Appendix 1</w:t>
              </w:r>
            </w:hyperlink>
            <w:r w:rsidR="00AE6D12">
              <w:rPr>
                <w:rStyle w:val="Hyperlink"/>
              </w:rPr>
              <w:t xml:space="preserve"> </w:t>
            </w:r>
            <w:r>
              <w:rPr>
                <w:rFonts w:cs="Times New Roman"/>
              </w:rPr>
              <w:t xml:space="preserve">including details of the </w:t>
            </w:r>
            <w:r w:rsidR="00E976B1">
              <w:rPr>
                <w:rFonts w:cs="Times New Roman"/>
              </w:rPr>
              <w:t>validation</w:t>
            </w:r>
            <w:r>
              <w:rPr>
                <w:rFonts w:cs="Times New Roman"/>
              </w:rPr>
              <w:t xml:space="preserve"> </w:t>
            </w:r>
            <w:r w:rsidR="001A6C02">
              <w:rPr>
                <w:rFonts w:cs="Times New Roman"/>
              </w:rPr>
              <w:t xml:space="preserve">error </w:t>
            </w:r>
            <w:r>
              <w:rPr>
                <w:rFonts w:cs="Times New Roman"/>
              </w:rPr>
              <w:t>message to be displayed.</w:t>
            </w:r>
          </w:p>
          <w:p w14:paraId="0A7F29E2" w14:textId="77777777" w:rsidR="00A27B72" w:rsidRDefault="00A27B72" w:rsidP="00B61E94">
            <w:pPr>
              <w:pStyle w:val="Tablerow0"/>
              <w:rPr>
                <w:rFonts w:eastAsiaTheme="minorHAnsi"/>
                <w:lang w:val="en-US" w:eastAsia="en-US"/>
              </w:rPr>
            </w:pPr>
          </w:p>
          <w:p w14:paraId="7733EF6A" w14:textId="77777777" w:rsidR="00375D20" w:rsidRPr="00F947A3" w:rsidRDefault="00375D20" w:rsidP="001F3BB7">
            <w:pPr>
              <w:pStyle w:val="Tablerow0"/>
              <w:ind w:left="360"/>
              <w:rPr>
                <w:rFonts w:cs="Times New Roman"/>
                <w:b/>
                <w:bCs/>
              </w:rPr>
            </w:pPr>
            <w:r w:rsidRPr="00F947A3">
              <w:rPr>
                <w:rFonts w:cs="Times New Roman"/>
                <w:b/>
                <w:bCs/>
              </w:rPr>
              <w:t>Validation Error Messages</w:t>
            </w:r>
          </w:p>
          <w:p w14:paraId="1E74B317" w14:textId="77777777" w:rsidR="00375D20" w:rsidRPr="006618CD" w:rsidRDefault="00375D20" w:rsidP="00C64CF8">
            <w:pPr>
              <w:pStyle w:val="Tablerow0"/>
              <w:numPr>
                <w:ilvl w:val="0"/>
                <w:numId w:val="16"/>
              </w:numPr>
              <w:rPr>
                <w:rFonts w:cs="Times New Roman"/>
              </w:rPr>
            </w:pPr>
            <w:r>
              <w:rPr>
                <w:rFonts w:cs="Times New Roman"/>
              </w:rPr>
              <w:t>Validation errors are displayed by:</w:t>
            </w:r>
          </w:p>
          <w:p w14:paraId="7E073D50" w14:textId="77777777" w:rsidR="00375D20" w:rsidRDefault="00375D20" w:rsidP="00C64CF8">
            <w:pPr>
              <w:pStyle w:val="Tablerow0"/>
              <w:numPr>
                <w:ilvl w:val="1"/>
                <w:numId w:val="15"/>
              </w:numPr>
              <w:rPr>
                <w:rFonts w:cs="Times New Roman"/>
              </w:rPr>
            </w:pPr>
            <w:r>
              <w:rPr>
                <w:rFonts w:cs="Times New Roman"/>
              </w:rPr>
              <w:t xml:space="preserve">The field box highlighted in </w:t>
            </w:r>
            <w:proofErr w:type="gramStart"/>
            <w:r>
              <w:rPr>
                <w:rFonts w:cs="Times New Roman"/>
              </w:rPr>
              <w:t>red</w:t>
            </w:r>
            <w:proofErr w:type="gramEnd"/>
          </w:p>
          <w:p w14:paraId="76C81C99" w14:textId="77777777" w:rsidR="00375D20" w:rsidRDefault="00375D20" w:rsidP="00C64CF8">
            <w:pPr>
              <w:pStyle w:val="Tablerow0"/>
              <w:numPr>
                <w:ilvl w:val="1"/>
                <w:numId w:val="15"/>
              </w:numPr>
              <w:rPr>
                <w:rFonts w:cs="Times New Roman"/>
              </w:rPr>
            </w:pPr>
            <w:r>
              <w:rPr>
                <w:rFonts w:cs="Times New Roman"/>
              </w:rPr>
              <w:t xml:space="preserve">An error message below the field with the text shown in the table below: </w:t>
            </w:r>
          </w:p>
          <w:p w14:paraId="75FE0134" w14:textId="77777777" w:rsidR="00375D20" w:rsidRDefault="00375D20" w:rsidP="00375D20">
            <w:pPr>
              <w:pStyle w:val="Tablerow0"/>
              <w:ind w:left="1440"/>
              <w:rPr>
                <w:rFonts w:cs="Times New Roman"/>
              </w:rPr>
            </w:pPr>
          </w:p>
          <w:tbl>
            <w:tblPr>
              <w:tblStyle w:val="TableGrid"/>
              <w:tblW w:w="0" w:type="auto"/>
              <w:tblInd w:w="714" w:type="dxa"/>
              <w:tblLook w:val="04A0" w:firstRow="1" w:lastRow="0" w:firstColumn="1" w:lastColumn="0" w:noHBand="0" w:noVBand="1"/>
            </w:tblPr>
            <w:tblGrid>
              <w:gridCol w:w="2191"/>
              <w:gridCol w:w="4678"/>
            </w:tblGrid>
            <w:tr w:rsidR="00636504" w14:paraId="7322647F" w14:textId="04B1BEDE" w:rsidTr="007A56A7">
              <w:tc>
                <w:tcPr>
                  <w:tcW w:w="2191" w:type="dxa"/>
                  <w:shd w:val="clear" w:color="auto" w:fill="F2F2F2" w:themeFill="background1" w:themeFillShade="F2"/>
                </w:tcPr>
                <w:p w14:paraId="2C813030" w14:textId="24BD84C5" w:rsidR="00636504" w:rsidRDefault="006D54B2" w:rsidP="00375D20">
                  <w:pPr>
                    <w:pStyle w:val="Tablerow0"/>
                    <w:rPr>
                      <w:rFonts w:cs="Times New Roman"/>
                    </w:rPr>
                  </w:pPr>
                  <w:r>
                    <w:rPr>
                      <w:rFonts w:cs="Times New Roman"/>
                    </w:rPr>
                    <w:t xml:space="preserve">Field </w:t>
                  </w:r>
                  <w:r w:rsidR="0090784E">
                    <w:rPr>
                      <w:rFonts w:cs="Times New Roman"/>
                    </w:rPr>
                    <w:t xml:space="preserve">with </w:t>
                  </w:r>
                  <w:r w:rsidR="009122A0">
                    <w:rPr>
                      <w:rFonts w:cs="Times New Roman"/>
                    </w:rPr>
                    <w:t xml:space="preserve">Sitecore </w:t>
                  </w:r>
                  <w:r w:rsidR="0090784E">
                    <w:rPr>
                      <w:rFonts w:cs="Times New Roman"/>
                    </w:rPr>
                    <w:t>Data Type</w:t>
                  </w:r>
                </w:p>
              </w:tc>
              <w:tc>
                <w:tcPr>
                  <w:tcW w:w="4678" w:type="dxa"/>
                  <w:shd w:val="clear" w:color="auto" w:fill="F2F2F2" w:themeFill="background1" w:themeFillShade="F2"/>
                </w:tcPr>
                <w:p w14:paraId="31F3FC2D" w14:textId="2E1A6B7D" w:rsidR="00636504" w:rsidRDefault="007A56A7" w:rsidP="00375D20">
                  <w:pPr>
                    <w:pStyle w:val="Tablerow0"/>
                    <w:rPr>
                      <w:rFonts w:cs="Times New Roman"/>
                    </w:rPr>
                  </w:pPr>
                  <w:r>
                    <w:rPr>
                      <w:rFonts w:cs="Times New Roman"/>
                    </w:rPr>
                    <w:t>Validation Error Message</w:t>
                  </w:r>
                </w:p>
              </w:tc>
            </w:tr>
            <w:tr w:rsidR="00636504" w14:paraId="1A460403" w14:textId="0D1A0D08" w:rsidTr="007A56A7">
              <w:tc>
                <w:tcPr>
                  <w:tcW w:w="2191" w:type="dxa"/>
                </w:tcPr>
                <w:p w14:paraId="09764BC9" w14:textId="19036023" w:rsidR="00636504" w:rsidRDefault="003B6A69" w:rsidP="00375D20">
                  <w:pPr>
                    <w:pStyle w:val="Tablerow0"/>
                    <w:rPr>
                      <w:rFonts w:cs="Times New Roman"/>
                    </w:rPr>
                  </w:pPr>
                  <w:r>
                    <w:rPr>
                      <w:rFonts w:cs="Times New Roman"/>
                    </w:rPr>
                    <w:t>Radio button</w:t>
                  </w:r>
                  <w:r w:rsidR="00144823">
                    <w:rPr>
                      <w:rFonts w:cs="Times New Roman"/>
                    </w:rPr>
                    <w:t>s</w:t>
                  </w:r>
                </w:p>
              </w:tc>
              <w:tc>
                <w:tcPr>
                  <w:tcW w:w="4678" w:type="dxa"/>
                </w:tcPr>
                <w:p w14:paraId="3B72A71A" w14:textId="76FBF668" w:rsidR="00636504" w:rsidRDefault="006478F1" w:rsidP="00375D20">
                  <w:pPr>
                    <w:pStyle w:val="Tablerow0"/>
                    <w:rPr>
                      <w:rFonts w:cs="Times New Roman"/>
                    </w:rPr>
                  </w:pPr>
                  <w:r>
                    <w:rPr>
                      <w:rFonts w:cs="Times New Roman"/>
                    </w:rPr>
                    <w:t>Please answer yes or no</w:t>
                  </w:r>
                </w:p>
              </w:tc>
            </w:tr>
            <w:tr w:rsidR="003325E6" w14:paraId="60CFBE1E" w14:textId="77777777" w:rsidTr="007A56A7">
              <w:tc>
                <w:tcPr>
                  <w:tcW w:w="2191" w:type="dxa"/>
                </w:tcPr>
                <w:p w14:paraId="27B199B7" w14:textId="01621359" w:rsidR="003325E6" w:rsidRDefault="00E97182" w:rsidP="00375D20">
                  <w:pPr>
                    <w:pStyle w:val="Tablerow0"/>
                    <w:rPr>
                      <w:rFonts w:cs="Times New Roman"/>
                    </w:rPr>
                  </w:pPr>
                  <w:r>
                    <w:rPr>
                      <w:rFonts w:cs="Times New Roman"/>
                    </w:rPr>
                    <w:t>Checkbo</w:t>
                  </w:r>
                  <w:r w:rsidR="004C1F26">
                    <w:rPr>
                      <w:rFonts w:cs="Times New Roman"/>
                    </w:rPr>
                    <w:t>x</w:t>
                  </w:r>
                </w:p>
              </w:tc>
              <w:tc>
                <w:tcPr>
                  <w:tcW w:w="4678" w:type="dxa"/>
                </w:tcPr>
                <w:p w14:paraId="2E8A7D95" w14:textId="77777777" w:rsidR="00406046" w:rsidRDefault="00406046" w:rsidP="00375D20">
                  <w:pPr>
                    <w:pStyle w:val="Tablerow0"/>
                    <w:rPr>
                      <w:rFonts w:cs="Times New Roman"/>
                    </w:rPr>
                  </w:pPr>
                </w:p>
                <w:tbl>
                  <w:tblPr>
                    <w:tblStyle w:val="TableGrid"/>
                    <w:tblW w:w="0" w:type="auto"/>
                    <w:tblLook w:val="04A0" w:firstRow="1" w:lastRow="0" w:firstColumn="1" w:lastColumn="0" w:noHBand="0" w:noVBand="1"/>
                  </w:tblPr>
                  <w:tblGrid>
                    <w:gridCol w:w="1418"/>
                    <w:gridCol w:w="1220"/>
                    <w:gridCol w:w="1814"/>
                  </w:tblGrid>
                  <w:tr w:rsidR="00FF3147" w14:paraId="2FDB0841" w14:textId="77777777" w:rsidTr="00FF3147">
                    <w:tc>
                      <w:tcPr>
                        <w:tcW w:w="1418" w:type="dxa"/>
                        <w:shd w:val="clear" w:color="auto" w:fill="F2F2F2" w:themeFill="background1" w:themeFillShade="F2"/>
                      </w:tcPr>
                      <w:p w14:paraId="550C179B" w14:textId="27B822EB" w:rsidR="00FF3147" w:rsidRDefault="00FF3147" w:rsidP="00375D20">
                        <w:pPr>
                          <w:pStyle w:val="Tablerow0"/>
                          <w:rPr>
                            <w:rFonts w:cs="Times New Roman"/>
                          </w:rPr>
                        </w:pPr>
                        <w:r>
                          <w:rPr>
                            <w:rFonts w:cs="Times New Roman"/>
                          </w:rPr>
                          <w:t>Declaration</w:t>
                        </w:r>
                      </w:p>
                    </w:tc>
                    <w:tc>
                      <w:tcPr>
                        <w:tcW w:w="1220" w:type="dxa"/>
                        <w:shd w:val="clear" w:color="auto" w:fill="F2F2F2" w:themeFill="background1" w:themeFillShade="F2"/>
                      </w:tcPr>
                      <w:p w14:paraId="31C5D2A1" w14:textId="32069CEF" w:rsidR="00FF3147" w:rsidRDefault="00FF3147" w:rsidP="00375D20">
                        <w:pPr>
                          <w:pStyle w:val="Tablerow0"/>
                          <w:rPr>
                            <w:rFonts w:cs="Times New Roman"/>
                          </w:rPr>
                        </w:pPr>
                        <w:r>
                          <w:rPr>
                            <w:rFonts w:cs="Times New Roman"/>
                          </w:rPr>
                          <w:t>Value</w:t>
                        </w:r>
                      </w:p>
                    </w:tc>
                    <w:tc>
                      <w:tcPr>
                        <w:tcW w:w="1814" w:type="dxa"/>
                        <w:shd w:val="clear" w:color="auto" w:fill="F2F2F2" w:themeFill="background1" w:themeFillShade="F2"/>
                      </w:tcPr>
                      <w:p w14:paraId="4BF27764" w14:textId="183B30A4" w:rsidR="00FF3147" w:rsidRDefault="00FF3147" w:rsidP="00375D20">
                        <w:pPr>
                          <w:pStyle w:val="Tablerow0"/>
                          <w:rPr>
                            <w:rFonts w:cs="Times New Roman"/>
                          </w:rPr>
                        </w:pPr>
                        <w:r>
                          <w:rPr>
                            <w:rFonts w:cs="Times New Roman"/>
                          </w:rPr>
                          <w:t>Validation Error Message</w:t>
                        </w:r>
                      </w:p>
                    </w:tc>
                  </w:tr>
                  <w:tr w:rsidR="00FF3147" w14:paraId="0CD5E151" w14:textId="77777777" w:rsidTr="00FF3147">
                    <w:tc>
                      <w:tcPr>
                        <w:tcW w:w="1418" w:type="dxa"/>
                      </w:tcPr>
                      <w:p w14:paraId="00D85FB0" w14:textId="3C94395C" w:rsidR="00FF3147" w:rsidRDefault="00FF3147" w:rsidP="00375D20">
                        <w:pPr>
                          <w:pStyle w:val="Tablerow0"/>
                          <w:rPr>
                            <w:rFonts w:cs="Times New Roman"/>
                          </w:rPr>
                        </w:pPr>
                        <w:r>
                          <w:rPr>
                            <w:rFonts w:cs="Times New Roman"/>
                          </w:rPr>
                          <w:t>No Claims Declaration</w:t>
                        </w:r>
                      </w:p>
                    </w:tc>
                    <w:tc>
                      <w:tcPr>
                        <w:tcW w:w="1220" w:type="dxa"/>
                      </w:tcPr>
                      <w:p w14:paraId="0F5AFAEC" w14:textId="0A7201BE" w:rsidR="00FF3147" w:rsidRDefault="00CD05B6" w:rsidP="00375D20">
                        <w:pPr>
                          <w:pStyle w:val="Tablerow0"/>
                          <w:rPr>
                            <w:rFonts w:cs="Times New Roman"/>
                          </w:rPr>
                        </w:pPr>
                        <w:r>
                          <w:rPr>
                            <w:rFonts w:cs="Times New Roman"/>
                          </w:rPr>
                          <w:t xml:space="preserve">If value </w:t>
                        </w:r>
                        <w:r w:rsidR="006845B0">
                          <w:rPr>
                            <w:rFonts w:cs="Times New Roman"/>
                          </w:rPr>
                          <w:t>≠yes</w:t>
                        </w:r>
                      </w:p>
                    </w:tc>
                    <w:tc>
                      <w:tcPr>
                        <w:tcW w:w="1814" w:type="dxa"/>
                      </w:tcPr>
                      <w:p w14:paraId="07DB8DA6" w14:textId="219B74BA" w:rsidR="00FF3147" w:rsidRDefault="00FF3147" w:rsidP="00375D20">
                        <w:pPr>
                          <w:pStyle w:val="Tablerow0"/>
                          <w:rPr>
                            <w:rFonts w:cs="Times New Roman"/>
                          </w:rPr>
                        </w:pPr>
                        <w:r>
                          <w:rPr>
                            <w:rFonts w:cs="Times New Roman"/>
                          </w:rPr>
                          <w:t>Please confirm you have read and agree with the Declaration to proceed</w:t>
                        </w:r>
                      </w:p>
                    </w:tc>
                  </w:tr>
                  <w:tr w:rsidR="00FF3147" w14:paraId="6E14D147" w14:textId="77777777" w:rsidTr="00FF3147">
                    <w:tc>
                      <w:tcPr>
                        <w:tcW w:w="1418" w:type="dxa"/>
                      </w:tcPr>
                      <w:p w14:paraId="04318E66" w14:textId="5DCDB424" w:rsidR="00FF3147" w:rsidRDefault="00FF3147" w:rsidP="00375D20">
                        <w:pPr>
                          <w:pStyle w:val="Tablerow0"/>
                          <w:rPr>
                            <w:rFonts w:cs="Times New Roman"/>
                          </w:rPr>
                        </w:pPr>
                        <w:r>
                          <w:rPr>
                            <w:rFonts w:cs="Times New Roman"/>
                          </w:rPr>
                          <w:t>Form Declaration</w:t>
                        </w:r>
                      </w:p>
                    </w:tc>
                    <w:tc>
                      <w:tcPr>
                        <w:tcW w:w="1220" w:type="dxa"/>
                      </w:tcPr>
                      <w:p w14:paraId="693F09D4" w14:textId="50E505E0" w:rsidR="00FF3147" w:rsidRDefault="007C7724" w:rsidP="00375D20">
                        <w:pPr>
                          <w:pStyle w:val="Tablerow0"/>
                          <w:rPr>
                            <w:rFonts w:cs="Times New Roman"/>
                          </w:rPr>
                        </w:pPr>
                        <w:r>
                          <w:rPr>
                            <w:rFonts w:cs="Times New Roman"/>
                          </w:rPr>
                          <w:t>If value ≠yes</w:t>
                        </w:r>
                      </w:p>
                    </w:tc>
                    <w:tc>
                      <w:tcPr>
                        <w:tcW w:w="1814" w:type="dxa"/>
                      </w:tcPr>
                      <w:p w14:paraId="7C309018" w14:textId="7ABD743D" w:rsidR="00FF3147" w:rsidRDefault="00FF3147" w:rsidP="00375D20">
                        <w:pPr>
                          <w:pStyle w:val="Tablerow0"/>
                          <w:rPr>
                            <w:rFonts w:cs="Times New Roman"/>
                          </w:rPr>
                        </w:pPr>
                        <w:r>
                          <w:rPr>
                            <w:rFonts w:cs="Times New Roman"/>
                          </w:rPr>
                          <w:t xml:space="preserve">Please confirm you have read </w:t>
                        </w:r>
                        <w:r>
                          <w:rPr>
                            <w:rFonts w:cs="Times New Roman"/>
                          </w:rPr>
                          <w:lastRenderedPageBreak/>
                          <w:t>and agree with the Declaration</w:t>
                        </w:r>
                      </w:p>
                    </w:tc>
                  </w:tr>
                </w:tbl>
                <w:p w14:paraId="627162E7" w14:textId="77777777" w:rsidR="00406046" w:rsidRDefault="00406046" w:rsidP="00375D20">
                  <w:pPr>
                    <w:pStyle w:val="Tablerow0"/>
                    <w:rPr>
                      <w:rFonts w:cs="Times New Roman"/>
                    </w:rPr>
                  </w:pPr>
                </w:p>
                <w:p w14:paraId="6362CFEE" w14:textId="4721456E" w:rsidR="00406046" w:rsidRDefault="00406046" w:rsidP="00375D20">
                  <w:pPr>
                    <w:pStyle w:val="Tablerow0"/>
                    <w:rPr>
                      <w:rFonts w:cs="Times New Roman"/>
                    </w:rPr>
                  </w:pPr>
                </w:p>
              </w:tc>
            </w:tr>
            <w:tr w:rsidR="006478F1" w14:paraId="595CBA59" w14:textId="77777777" w:rsidTr="007A56A7">
              <w:tc>
                <w:tcPr>
                  <w:tcW w:w="2191" w:type="dxa"/>
                </w:tcPr>
                <w:p w14:paraId="17834098" w14:textId="07AAB828" w:rsidR="006478F1" w:rsidRDefault="00E97182" w:rsidP="00375D20">
                  <w:pPr>
                    <w:pStyle w:val="Tablerow0"/>
                    <w:rPr>
                      <w:rFonts w:cs="Times New Roman"/>
                    </w:rPr>
                  </w:pPr>
                  <w:r>
                    <w:rPr>
                      <w:rFonts w:cs="Times New Roman"/>
                    </w:rPr>
                    <w:lastRenderedPageBreak/>
                    <w:t>All other fields</w:t>
                  </w:r>
                </w:p>
              </w:tc>
              <w:tc>
                <w:tcPr>
                  <w:tcW w:w="4678" w:type="dxa"/>
                </w:tcPr>
                <w:p w14:paraId="2151C76F" w14:textId="6604F1E3" w:rsidR="006478F1" w:rsidRDefault="006478F1" w:rsidP="00375D20">
                  <w:pPr>
                    <w:pStyle w:val="Tablerow0"/>
                    <w:rPr>
                      <w:rFonts w:cs="Times New Roman"/>
                    </w:rPr>
                  </w:pPr>
                  <w:r>
                    <w:rPr>
                      <w:rFonts w:cs="Times New Roman"/>
                    </w:rPr>
                    <w:t>Please enter the &lt;field name&gt;</w:t>
                  </w:r>
                </w:p>
              </w:tc>
            </w:tr>
          </w:tbl>
          <w:p w14:paraId="76C09657" w14:textId="77777777" w:rsidR="00375D20" w:rsidRDefault="00375D20" w:rsidP="00B61E94">
            <w:pPr>
              <w:pStyle w:val="Tablerow0"/>
              <w:rPr>
                <w:rFonts w:eastAsiaTheme="minorHAnsi"/>
                <w:lang w:val="en-US" w:eastAsia="en-US"/>
              </w:rPr>
            </w:pPr>
          </w:p>
          <w:p w14:paraId="42DABB29" w14:textId="5D970165" w:rsidR="00723AAC" w:rsidRDefault="00723AAC" w:rsidP="00723AAC">
            <w:pPr>
              <w:pStyle w:val="Tablerow0"/>
              <w:rPr>
                <w:rFonts w:cs="Times New Roman"/>
              </w:rPr>
            </w:pPr>
            <w:r>
              <w:rPr>
                <w:rFonts w:cs="Times New Roman"/>
              </w:rPr>
              <w:t xml:space="preserve">A screen mock-up of a mandatory field validation is shown below </w:t>
            </w:r>
            <w:r w:rsidRPr="00D85004">
              <w:rPr>
                <w:rFonts w:cs="Times New Roman"/>
              </w:rPr>
              <w:t xml:space="preserve">in Figure </w:t>
            </w:r>
            <w:r w:rsidR="00D85004" w:rsidRPr="00D85004">
              <w:rPr>
                <w:rFonts w:cs="Times New Roman"/>
              </w:rPr>
              <w:t>6</w:t>
            </w:r>
            <w:r w:rsidRPr="00D85004">
              <w:rPr>
                <w:rFonts w:cs="Times New Roman"/>
              </w:rPr>
              <w:t>.</w:t>
            </w:r>
          </w:p>
          <w:p w14:paraId="20BAE299" w14:textId="77777777" w:rsidR="00C30BC4" w:rsidRDefault="00C30BC4" w:rsidP="00723AAC">
            <w:pPr>
              <w:pStyle w:val="Tablerow0"/>
              <w:rPr>
                <w:rFonts w:cs="Times New Roman"/>
              </w:rPr>
            </w:pPr>
          </w:p>
          <w:p w14:paraId="07240B4A" w14:textId="5F3C0C47" w:rsidR="00723AAC" w:rsidRDefault="003247DE" w:rsidP="00B61E94">
            <w:pPr>
              <w:pStyle w:val="Tablerow0"/>
              <w:rPr>
                <w:rFonts w:eastAsiaTheme="minorHAnsi"/>
                <w:lang w:val="en-US" w:eastAsia="en-US"/>
              </w:rPr>
            </w:pPr>
            <w:r>
              <w:rPr>
                <w:noProof/>
              </w:rPr>
              <w:drawing>
                <wp:inline distT="0" distB="0" distL="0" distR="0" wp14:anchorId="1DAFF68F" wp14:editId="4D83010B">
                  <wp:extent cx="4070157" cy="1119746"/>
                  <wp:effectExtent l="0" t="0" r="698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4070157" cy="1119746"/>
                          </a:xfrm>
                          <a:prstGeom prst="rect">
                            <a:avLst/>
                          </a:prstGeom>
                        </pic:spPr>
                      </pic:pic>
                    </a:graphicData>
                  </a:graphic>
                </wp:inline>
              </w:drawing>
            </w:r>
          </w:p>
          <w:p w14:paraId="1222D969" w14:textId="77777777" w:rsidR="0046223F" w:rsidRPr="005C4D39" w:rsidRDefault="00204C68" w:rsidP="0046223F">
            <w:pPr>
              <w:pStyle w:val="Tablerow0"/>
              <w:rPr>
                <w:rFonts w:eastAsiaTheme="minorHAnsi"/>
                <w:i/>
                <w:iCs/>
                <w:lang w:val="en-US" w:eastAsia="en-US"/>
              </w:rPr>
            </w:pPr>
            <w:hyperlink w:anchor="_Tables_of_Figures" w:history="1">
              <w:r w:rsidR="0046223F" w:rsidRPr="005C4D39">
                <w:rPr>
                  <w:rStyle w:val="Hyperlink"/>
                  <w:rFonts w:eastAsiaTheme="minorHAnsi"/>
                  <w:i/>
                  <w:iCs/>
                  <w:lang w:val="en-US" w:eastAsia="en-US"/>
                </w:rPr>
                <w:t>Figure 6 – Validation of mandatory fields based off ‘Broker Assist’ form</w:t>
              </w:r>
            </w:hyperlink>
          </w:p>
          <w:p w14:paraId="11BF2CAA" w14:textId="3A6F9841" w:rsidR="00374AB6" w:rsidRDefault="00374AB6" w:rsidP="00E44665">
            <w:pPr>
              <w:pStyle w:val="Tablerow0"/>
              <w:rPr>
                <w:rFonts w:eastAsiaTheme="minorHAnsi"/>
                <w:lang w:val="en-US" w:eastAsia="en-US"/>
              </w:rPr>
            </w:pPr>
          </w:p>
        </w:tc>
      </w:tr>
      <w:tr w:rsidR="00D87A60" w:rsidRPr="00696E06" w14:paraId="6467BAE1" w14:textId="77777777" w:rsidTr="017FC8A8">
        <w:trPr>
          <w:trHeight w:val="262"/>
        </w:trPr>
        <w:tc>
          <w:tcPr>
            <w:tcW w:w="627" w:type="dxa"/>
          </w:tcPr>
          <w:p w14:paraId="4520BA0F" w14:textId="22068F5C" w:rsidR="00D87A60" w:rsidRDefault="00D87A60" w:rsidP="005C0552">
            <w:pPr>
              <w:pStyle w:val="Tablerow0"/>
              <w:rPr>
                <w:rFonts w:eastAsiaTheme="minorHAnsi"/>
                <w:lang w:val="en-US" w:eastAsia="en-US"/>
              </w:rPr>
            </w:pPr>
            <w:r>
              <w:rPr>
                <w:rFonts w:eastAsiaTheme="minorHAnsi"/>
                <w:lang w:val="en-US" w:eastAsia="en-US"/>
              </w:rPr>
              <w:lastRenderedPageBreak/>
              <w:t>SOL 4.1.5</w:t>
            </w:r>
          </w:p>
        </w:tc>
        <w:tc>
          <w:tcPr>
            <w:tcW w:w="8020" w:type="dxa"/>
          </w:tcPr>
          <w:p w14:paraId="0F9348FC" w14:textId="6C9F20B1" w:rsidR="00D87A60" w:rsidRDefault="00D87A60" w:rsidP="00D87A60">
            <w:pPr>
              <w:pStyle w:val="Tablerow0"/>
              <w:rPr>
                <w:rFonts w:eastAsiaTheme="minorHAnsi"/>
                <w:lang w:val="en-US" w:eastAsia="en-US"/>
              </w:rPr>
            </w:pPr>
            <w:r>
              <w:rPr>
                <w:rFonts w:eastAsiaTheme="minorHAnsi"/>
                <w:lang w:val="en-US" w:eastAsia="en-US"/>
              </w:rPr>
              <w:t xml:space="preserve">Standard Broker website functionality </w:t>
            </w:r>
            <w:r w:rsidR="00E04C1D">
              <w:rPr>
                <w:rFonts w:eastAsiaTheme="minorHAnsi"/>
                <w:lang w:val="en-US" w:eastAsia="en-US"/>
              </w:rPr>
              <w:t xml:space="preserve">is </w:t>
            </w:r>
            <w:r>
              <w:rPr>
                <w:rFonts w:eastAsiaTheme="minorHAnsi"/>
                <w:lang w:val="en-US" w:eastAsia="en-US"/>
              </w:rPr>
              <w:t xml:space="preserve">to apply for </w:t>
            </w:r>
            <w:r w:rsidR="00594887">
              <w:rPr>
                <w:rFonts w:eastAsiaTheme="minorHAnsi"/>
                <w:lang w:val="en-US" w:eastAsia="en-US"/>
              </w:rPr>
              <w:t>H</w:t>
            </w:r>
            <w:r>
              <w:rPr>
                <w:rFonts w:eastAsiaTheme="minorHAnsi"/>
                <w:lang w:val="en-US" w:eastAsia="en-US"/>
              </w:rPr>
              <w:t xml:space="preserve">elp text. </w:t>
            </w:r>
          </w:p>
          <w:p w14:paraId="59E248B8" w14:textId="32A59831" w:rsidR="00AC7B65" w:rsidRDefault="00AC7B65" w:rsidP="00AC7B65">
            <w:pPr>
              <w:pStyle w:val="Tablerow0"/>
              <w:rPr>
                <w:rFonts w:cs="Times New Roman"/>
                <w:b/>
                <w:bCs/>
              </w:rPr>
            </w:pPr>
          </w:p>
          <w:p w14:paraId="1EEB7CC2" w14:textId="483676B2" w:rsidR="009D1FC2" w:rsidRDefault="001313CC" w:rsidP="00C64CF8">
            <w:pPr>
              <w:pStyle w:val="Tablerow0"/>
              <w:numPr>
                <w:ilvl w:val="0"/>
                <w:numId w:val="20"/>
              </w:numPr>
              <w:rPr>
                <w:rFonts w:cs="Times New Roman"/>
              </w:rPr>
            </w:pPr>
            <w:r>
              <w:rPr>
                <w:rFonts w:cs="Times New Roman"/>
              </w:rPr>
              <w:t>All data</w:t>
            </w:r>
            <w:r w:rsidR="00AC7B65">
              <w:rPr>
                <w:rFonts w:cs="Times New Roman"/>
              </w:rPr>
              <w:t xml:space="preserve"> pulled from Salesforce as r</w:t>
            </w:r>
            <w:r w:rsidR="00AC7B65" w:rsidRPr="00E000F1">
              <w:rPr>
                <w:rFonts w:cs="Times New Roman"/>
              </w:rPr>
              <w:t xml:space="preserve">ead-only fields </w:t>
            </w:r>
            <w:r w:rsidR="00AC7B65">
              <w:rPr>
                <w:rFonts w:cs="Times New Roman"/>
              </w:rPr>
              <w:t>will have Help text explaining how to edit the read-only information</w:t>
            </w:r>
            <w:r w:rsidR="00E91599">
              <w:rPr>
                <w:rFonts w:cs="Times New Roman"/>
              </w:rPr>
              <w:t xml:space="preserve"> </w:t>
            </w:r>
            <w:r w:rsidR="00664819">
              <w:rPr>
                <w:rFonts w:cs="Times New Roman"/>
              </w:rPr>
              <w:t>as shown in the table below</w:t>
            </w:r>
            <w:r w:rsidR="000D18D2">
              <w:rPr>
                <w:rFonts w:cs="Times New Roman"/>
              </w:rPr>
              <w:t>.</w:t>
            </w:r>
          </w:p>
          <w:p w14:paraId="55A1ED5D" w14:textId="2A84A3B5" w:rsidR="00AC7B65" w:rsidRDefault="00AC7B65" w:rsidP="00C64CF8">
            <w:pPr>
              <w:pStyle w:val="Tablerow0"/>
              <w:numPr>
                <w:ilvl w:val="0"/>
                <w:numId w:val="20"/>
              </w:numPr>
              <w:rPr>
                <w:rFonts w:cs="Times New Roman"/>
              </w:rPr>
            </w:pPr>
            <w:r>
              <w:rPr>
                <w:rFonts w:cs="Times New Roman"/>
              </w:rPr>
              <w:t>The Help text can be displayed by mouse hover or by clicking on a Help icon – to be advised by the developer and based on existing website functionality.</w:t>
            </w:r>
          </w:p>
          <w:p w14:paraId="07EBF026" w14:textId="77777777" w:rsidR="00AC7B65" w:rsidRDefault="00AC7B65" w:rsidP="00AC7B65">
            <w:pPr>
              <w:pStyle w:val="Tablerow0"/>
              <w:rPr>
                <w:rFonts w:eastAsiaTheme="minorHAnsi"/>
                <w:lang w:val="en-US" w:eastAsia="en-US"/>
              </w:rPr>
            </w:pPr>
          </w:p>
          <w:tbl>
            <w:tblPr>
              <w:tblStyle w:val="TableGrid"/>
              <w:tblW w:w="0" w:type="auto"/>
              <w:tblInd w:w="35" w:type="dxa"/>
              <w:tblLook w:val="04A0" w:firstRow="1" w:lastRow="0" w:firstColumn="1" w:lastColumn="0" w:noHBand="0" w:noVBand="1"/>
            </w:tblPr>
            <w:tblGrid>
              <w:gridCol w:w="2020"/>
              <w:gridCol w:w="2835"/>
              <w:gridCol w:w="3118"/>
            </w:tblGrid>
            <w:tr w:rsidR="00AC7B65" w:rsidRPr="00773119" w14:paraId="3A65661E" w14:textId="77777777" w:rsidTr="00024FC5">
              <w:trPr>
                <w:trHeight w:val="176"/>
              </w:trPr>
              <w:tc>
                <w:tcPr>
                  <w:tcW w:w="2020" w:type="dxa"/>
                  <w:shd w:val="clear" w:color="auto" w:fill="F2F2F2" w:themeFill="background1" w:themeFillShade="F2"/>
                </w:tcPr>
                <w:p w14:paraId="01688540" w14:textId="77777777" w:rsidR="00AC7B65" w:rsidRPr="000F3E27" w:rsidRDefault="00AC7B65" w:rsidP="00AC7B65">
                  <w:pPr>
                    <w:pStyle w:val="Tablerow0"/>
                    <w:rPr>
                      <w:rFonts w:cs="Times New Roman"/>
                      <w:b/>
                      <w:bCs/>
                      <w:highlight w:val="yellow"/>
                    </w:rPr>
                  </w:pPr>
                  <w:r>
                    <w:rPr>
                      <w:rFonts w:cs="Times New Roman"/>
                      <w:b/>
                      <w:bCs/>
                    </w:rPr>
                    <w:t>Field</w:t>
                  </w:r>
                </w:p>
              </w:tc>
              <w:tc>
                <w:tcPr>
                  <w:tcW w:w="2835" w:type="dxa"/>
                  <w:shd w:val="clear" w:color="auto" w:fill="F2F2F2" w:themeFill="background1" w:themeFillShade="F2"/>
                </w:tcPr>
                <w:p w14:paraId="21CC9882" w14:textId="57EE3B1A" w:rsidR="00AC7B65" w:rsidRPr="00773119" w:rsidRDefault="00AC7B65" w:rsidP="00AC7B65">
                  <w:pPr>
                    <w:pStyle w:val="Tablerow0"/>
                    <w:rPr>
                      <w:rFonts w:cs="Times New Roman"/>
                      <w:b/>
                      <w:bCs/>
                    </w:rPr>
                  </w:pPr>
                  <w:r>
                    <w:rPr>
                      <w:rFonts w:cs="Times New Roman"/>
                      <w:b/>
                      <w:bCs/>
                    </w:rPr>
                    <w:t xml:space="preserve">Help </w:t>
                  </w:r>
                  <w:r w:rsidR="002C2EB2">
                    <w:rPr>
                      <w:rFonts w:cs="Times New Roman"/>
                      <w:b/>
                      <w:bCs/>
                    </w:rPr>
                    <w:t>T</w:t>
                  </w:r>
                  <w:r>
                    <w:rPr>
                      <w:rFonts w:cs="Times New Roman"/>
                      <w:b/>
                      <w:bCs/>
                    </w:rPr>
                    <w:t>ext</w:t>
                  </w:r>
                  <w:r w:rsidR="00024FC5">
                    <w:rPr>
                      <w:rFonts w:cs="Times New Roman"/>
                      <w:b/>
                      <w:bCs/>
                    </w:rPr>
                    <w:t xml:space="preserve"> to </w:t>
                  </w:r>
                  <w:r w:rsidR="002C2EB2">
                    <w:rPr>
                      <w:rFonts w:cs="Times New Roman"/>
                      <w:b/>
                      <w:bCs/>
                    </w:rPr>
                    <w:t>D</w:t>
                  </w:r>
                  <w:r w:rsidR="00024FC5">
                    <w:rPr>
                      <w:rFonts w:cs="Times New Roman"/>
                      <w:b/>
                      <w:bCs/>
                    </w:rPr>
                    <w:t>isplay</w:t>
                  </w:r>
                </w:p>
              </w:tc>
              <w:tc>
                <w:tcPr>
                  <w:tcW w:w="3118" w:type="dxa"/>
                  <w:shd w:val="clear" w:color="auto" w:fill="F2F2F2" w:themeFill="background1" w:themeFillShade="F2"/>
                </w:tcPr>
                <w:p w14:paraId="410365CE" w14:textId="27C68D09" w:rsidR="00AC7B65" w:rsidRPr="00773119" w:rsidRDefault="00AC7B65" w:rsidP="00AC7B65">
                  <w:pPr>
                    <w:pStyle w:val="Tablerow0"/>
                    <w:rPr>
                      <w:rFonts w:cs="Times New Roman"/>
                      <w:b/>
                      <w:bCs/>
                    </w:rPr>
                  </w:pPr>
                  <w:r w:rsidRPr="00773119">
                    <w:rPr>
                      <w:rFonts w:cs="Times New Roman"/>
                      <w:b/>
                      <w:bCs/>
                    </w:rPr>
                    <w:t xml:space="preserve">Display </w:t>
                  </w:r>
                  <w:r w:rsidR="002C2EB2">
                    <w:rPr>
                      <w:rFonts w:cs="Times New Roman"/>
                      <w:b/>
                      <w:bCs/>
                    </w:rPr>
                    <w:t>T</w:t>
                  </w:r>
                  <w:r>
                    <w:rPr>
                      <w:rFonts w:cs="Times New Roman"/>
                      <w:b/>
                      <w:bCs/>
                    </w:rPr>
                    <w:t xml:space="preserve">ext </w:t>
                  </w:r>
                  <w:r w:rsidR="002C2EB2">
                    <w:rPr>
                      <w:rFonts w:cs="Times New Roman"/>
                      <w:b/>
                      <w:bCs/>
                    </w:rPr>
                    <w:t>C</w:t>
                  </w:r>
                  <w:r w:rsidRPr="00773119">
                    <w:rPr>
                      <w:rFonts w:cs="Times New Roman"/>
                      <w:b/>
                      <w:bCs/>
                    </w:rPr>
                    <w:t>ondition</w:t>
                  </w:r>
                </w:p>
              </w:tc>
            </w:tr>
            <w:tr w:rsidR="003F2D95" w:rsidRPr="000F3E27" w14:paraId="106B45AD" w14:textId="77777777" w:rsidTr="00C64CF8">
              <w:trPr>
                <w:trHeight w:val="2100"/>
              </w:trPr>
              <w:tc>
                <w:tcPr>
                  <w:tcW w:w="2020" w:type="dxa"/>
                </w:tcPr>
                <w:p w14:paraId="5F0B59A0" w14:textId="36AE8906" w:rsidR="003F2D95" w:rsidRPr="001A1A00" w:rsidRDefault="003F2D95" w:rsidP="00AC7B65">
                  <w:pPr>
                    <w:pStyle w:val="Tablerow0"/>
                    <w:rPr>
                      <w:rFonts w:cs="Times New Roman"/>
                    </w:rPr>
                  </w:pPr>
                  <w:r>
                    <w:rPr>
                      <w:rFonts w:cs="Times New Roman"/>
                    </w:rPr>
                    <w:t xml:space="preserve">All fields pulled from Salesforce </w:t>
                  </w:r>
                  <w:r w:rsidR="00A77C64">
                    <w:rPr>
                      <w:rFonts w:cs="Times New Roman"/>
                    </w:rPr>
                    <w:t xml:space="preserve">as </w:t>
                  </w:r>
                  <w:r>
                    <w:rPr>
                      <w:rFonts w:cs="Times New Roman"/>
                    </w:rPr>
                    <w:t xml:space="preserve">defined in </w:t>
                  </w:r>
                  <w:hyperlink w:anchor="_Appendix_2:_Management" w:history="1">
                    <w:r w:rsidR="005458A5">
                      <w:rPr>
                        <w:rStyle w:val="Hyperlink"/>
                        <w:rFonts w:cs="Times New Roman"/>
                      </w:rPr>
                      <w:t>Appendix 1</w:t>
                    </w:r>
                  </w:hyperlink>
                </w:p>
              </w:tc>
              <w:tc>
                <w:tcPr>
                  <w:tcW w:w="2835" w:type="dxa"/>
                </w:tcPr>
                <w:p w14:paraId="517A28F7" w14:textId="77777777" w:rsidR="003F2D95" w:rsidRPr="00386646" w:rsidRDefault="003F2D95" w:rsidP="00AC7B65">
                  <w:pPr>
                    <w:pStyle w:val="Tablerow0"/>
                    <w:rPr>
                      <w:rFonts w:cs="Times New Roman"/>
                    </w:rPr>
                  </w:pPr>
                  <w:r>
                    <w:rPr>
                      <w:rFonts w:cs="Times New Roman"/>
                    </w:rPr>
                    <w:t>Changes</w:t>
                  </w:r>
                  <w:r w:rsidRPr="00386646">
                    <w:rPr>
                      <w:rFonts w:cs="Times New Roman"/>
                    </w:rPr>
                    <w:t xml:space="preserve"> to this information can be made through My Brokerage</w:t>
                  </w:r>
                </w:p>
              </w:tc>
              <w:tc>
                <w:tcPr>
                  <w:tcW w:w="3118" w:type="dxa"/>
                </w:tcPr>
                <w:p w14:paraId="56825D67" w14:textId="77777777" w:rsidR="003F2D95" w:rsidRDefault="003F2D95" w:rsidP="00C64CF8">
                  <w:pPr>
                    <w:pStyle w:val="Tablerow0"/>
                    <w:numPr>
                      <w:ilvl w:val="0"/>
                      <w:numId w:val="14"/>
                    </w:numPr>
                    <w:rPr>
                      <w:rFonts w:cs="Times New Roman"/>
                    </w:rPr>
                  </w:pPr>
                  <w:r w:rsidRPr="00B12426">
                    <w:rPr>
                      <w:rFonts w:cs="Times New Roman"/>
                    </w:rPr>
                    <w:t xml:space="preserve">Mouse hover </w:t>
                  </w:r>
                  <w:r>
                    <w:rPr>
                      <w:rFonts w:cs="Times New Roman"/>
                    </w:rPr>
                    <w:t xml:space="preserve">over field; </w:t>
                  </w:r>
                  <w:r w:rsidRPr="00B12426">
                    <w:rPr>
                      <w:rFonts w:cs="Times New Roman"/>
                    </w:rPr>
                    <w:t>OR</w:t>
                  </w:r>
                </w:p>
                <w:p w14:paraId="624611CE" w14:textId="77777777" w:rsidR="003F2D95" w:rsidRDefault="003F2D95" w:rsidP="00C64CF8">
                  <w:pPr>
                    <w:pStyle w:val="Tablerow0"/>
                    <w:numPr>
                      <w:ilvl w:val="0"/>
                      <w:numId w:val="14"/>
                    </w:numPr>
                    <w:rPr>
                      <w:rFonts w:cs="Times New Roman"/>
                    </w:rPr>
                  </w:pPr>
                  <w:r>
                    <w:rPr>
                      <w:rFonts w:cs="Times New Roman"/>
                    </w:rPr>
                    <w:t>by clicking on Help icon</w:t>
                  </w:r>
                </w:p>
                <w:p w14:paraId="3526006D" w14:textId="77777777" w:rsidR="003F2D95" w:rsidRPr="00B12426" w:rsidRDefault="003F2D95" w:rsidP="00AC7B65">
                  <w:pPr>
                    <w:pStyle w:val="Tablerow0"/>
                    <w:ind w:left="720"/>
                    <w:rPr>
                      <w:rFonts w:cs="Times New Roman"/>
                    </w:rPr>
                  </w:pPr>
                </w:p>
                <w:p w14:paraId="0DEB215B" w14:textId="77777777" w:rsidR="003F2D95" w:rsidRPr="000F3E27" w:rsidRDefault="003F2D95" w:rsidP="00AC7B65">
                  <w:pPr>
                    <w:pStyle w:val="Tablerow0"/>
                    <w:rPr>
                      <w:rFonts w:cs="Times New Roman"/>
                      <w:b/>
                      <w:bCs/>
                    </w:rPr>
                  </w:pPr>
                  <w:r w:rsidRPr="00B12426">
                    <w:rPr>
                      <w:rFonts w:cs="Times New Roman"/>
                    </w:rPr>
                    <w:t>Dependent on existing website functionality</w:t>
                  </w:r>
                </w:p>
              </w:tc>
            </w:tr>
          </w:tbl>
          <w:p w14:paraId="521CB394" w14:textId="77777777" w:rsidR="00D87A60" w:rsidRDefault="00D87A60" w:rsidP="00B61E94">
            <w:pPr>
              <w:pStyle w:val="Tablerow0"/>
              <w:rPr>
                <w:rFonts w:eastAsiaTheme="minorHAnsi"/>
                <w:lang w:val="en-US" w:eastAsia="en-US"/>
              </w:rPr>
            </w:pPr>
          </w:p>
          <w:p w14:paraId="138EB2A2" w14:textId="44CEF1BD" w:rsidR="002A3772" w:rsidRDefault="002A3772" w:rsidP="00B61E94">
            <w:pPr>
              <w:pStyle w:val="Tablerow0"/>
              <w:rPr>
                <w:rFonts w:eastAsiaTheme="minorHAnsi"/>
                <w:lang w:val="en-US" w:eastAsia="en-US"/>
              </w:rPr>
            </w:pPr>
          </w:p>
        </w:tc>
      </w:tr>
    </w:tbl>
    <w:p w14:paraId="7C37B718" w14:textId="77777777" w:rsidR="006B28BF" w:rsidRDefault="006B28BF" w:rsidP="005C10F3">
      <w:pPr>
        <w:pStyle w:val="Heading2"/>
        <w:numPr>
          <w:ilvl w:val="0"/>
          <w:numId w:val="0"/>
        </w:numPr>
        <w:ind w:left="1134"/>
      </w:pPr>
    </w:p>
    <w:p w14:paraId="6F76B95D" w14:textId="38B22031" w:rsidR="0014623E" w:rsidRDefault="0014623E" w:rsidP="00EB6C56"/>
    <w:p w14:paraId="2489D7F0" w14:textId="77777777" w:rsidR="0014623E" w:rsidRDefault="0014623E" w:rsidP="00EB6C56"/>
    <w:p w14:paraId="4A28F826" w14:textId="34DAC3BA" w:rsidR="00E14148" w:rsidRDefault="00E14148" w:rsidP="00413826">
      <w:pPr>
        <w:pStyle w:val="Heading1"/>
      </w:pPr>
      <w:bookmarkStart w:id="45" w:name="_Toc67573049"/>
      <w:r w:rsidRPr="00413826">
        <w:lastRenderedPageBreak/>
        <w:t xml:space="preserve">Specification: </w:t>
      </w:r>
      <w:r w:rsidR="00497BD8">
        <w:t xml:space="preserve">Data </w:t>
      </w:r>
      <w:r w:rsidR="001A3029">
        <w:t>Collection</w:t>
      </w:r>
      <w:r w:rsidR="00C300BC">
        <w:t xml:space="preserve">, Mapping </w:t>
      </w:r>
      <w:r w:rsidR="001A3029">
        <w:t xml:space="preserve">&amp; </w:t>
      </w:r>
      <w:r w:rsidR="00497BD8">
        <w:t>Validation</w:t>
      </w:r>
      <w:bookmarkEnd w:id="45"/>
    </w:p>
    <w:p w14:paraId="197B3606" w14:textId="1879FE67" w:rsidR="00497BD8" w:rsidRDefault="00A82A86" w:rsidP="00497BD8">
      <w:pPr>
        <w:pStyle w:val="Heading2"/>
        <w:ind w:left="1134" w:hanging="1134"/>
      </w:pPr>
      <w:bookmarkStart w:id="46" w:name="_Data_Collection"/>
      <w:bookmarkStart w:id="47" w:name="_Toc67573050"/>
      <w:bookmarkEnd w:id="46"/>
      <w:r>
        <w:t>Data Collection</w:t>
      </w:r>
      <w:bookmarkEnd w:id="47"/>
      <w:r>
        <w:t xml:space="preserve"> </w:t>
      </w:r>
    </w:p>
    <w:p w14:paraId="37CE7081" w14:textId="77777777" w:rsidR="003F6571" w:rsidRDefault="003F6571" w:rsidP="00413826"/>
    <w:tbl>
      <w:tblPr>
        <w:tblStyle w:val="TableGrid"/>
        <w:tblW w:w="9356" w:type="dxa"/>
        <w:tblInd w:w="-147" w:type="dxa"/>
        <w:tblLayout w:type="fixed"/>
        <w:tblLook w:val="04A0" w:firstRow="1" w:lastRow="0" w:firstColumn="1" w:lastColumn="0" w:noHBand="0" w:noVBand="1"/>
      </w:tblPr>
      <w:tblGrid>
        <w:gridCol w:w="709"/>
        <w:gridCol w:w="8647"/>
      </w:tblGrid>
      <w:tr w:rsidR="00D93931" w:rsidRPr="00696E06" w14:paraId="06D059B3" w14:textId="77777777" w:rsidTr="017FC8A8">
        <w:trPr>
          <w:trHeight w:val="215"/>
        </w:trPr>
        <w:tc>
          <w:tcPr>
            <w:tcW w:w="709" w:type="dxa"/>
            <w:shd w:val="clear" w:color="auto" w:fill="F2F2F2" w:themeFill="background1" w:themeFillShade="F2"/>
          </w:tcPr>
          <w:p w14:paraId="11B7068E" w14:textId="77777777" w:rsidR="00D93931" w:rsidRPr="00696E06" w:rsidRDefault="00D93931" w:rsidP="00C64CF8">
            <w:pPr>
              <w:pStyle w:val="Tableheader0"/>
            </w:pPr>
            <w:r>
              <w:t>SOL ID#</w:t>
            </w:r>
          </w:p>
        </w:tc>
        <w:tc>
          <w:tcPr>
            <w:tcW w:w="8647" w:type="dxa"/>
            <w:shd w:val="clear" w:color="auto" w:fill="F2F2F2" w:themeFill="background1" w:themeFillShade="F2"/>
          </w:tcPr>
          <w:p w14:paraId="35833D38" w14:textId="77777777" w:rsidR="00D93931" w:rsidRPr="00696E06" w:rsidRDefault="00D93931" w:rsidP="00C64CF8">
            <w:pPr>
              <w:pStyle w:val="Tableheader0"/>
            </w:pPr>
            <w:r>
              <w:t>Solution Description</w:t>
            </w:r>
          </w:p>
        </w:tc>
      </w:tr>
      <w:tr w:rsidR="00D93931" w:rsidRPr="00696E06" w14:paraId="46451DA7" w14:textId="77777777" w:rsidTr="017FC8A8">
        <w:trPr>
          <w:trHeight w:val="277"/>
        </w:trPr>
        <w:tc>
          <w:tcPr>
            <w:tcW w:w="709" w:type="dxa"/>
          </w:tcPr>
          <w:p w14:paraId="020DDF07" w14:textId="521C9794" w:rsidR="00D93931" w:rsidRPr="00696E06" w:rsidRDefault="00D93931" w:rsidP="00C64CF8">
            <w:pPr>
              <w:pStyle w:val="Tablerow0"/>
              <w:rPr>
                <w:rFonts w:eastAsiaTheme="minorHAnsi"/>
                <w:lang w:val="en-US" w:eastAsia="en-US"/>
              </w:rPr>
            </w:pPr>
            <w:r>
              <w:rPr>
                <w:rFonts w:eastAsiaTheme="minorHAnsi"/>
                <w:lang w:val="en-US" w:eastAsia="en-US"/>
              </w:rPr>
              <w:t xml:space="preserve">SOL </w:t>
            </w:r>
            <w:r w:rsidR="00C456CA">
              <w:rPr>
                <w:rFonts w:eastAsiaTheme="minorHAnsi"/>
                <w:lang w:val="en-US" w:eastAsia="en-US"/>
              </w:rPr>
              <w:t>5.</w:t>
            </w:r>
            <w:r>
              <w:rPr>
                <w:rFonts w:eastAsiaTheme="minorHAnsi"/>
                <w:lang w:val="en-US" w:eastAsia="en-US"/>
              </w:rPr>
              <w:t>1.1</w:t>
            </w:r>
          </w:p>
        </w:tc>
        <w:tc>
          <w:tcPr>
            <w:tcW w:w="8647" w:type="dxa"/>
          </w:tcPr>
          <w:p w14:paraId="3DC2959C" w14:textId="77777777" w:rsidR="001422A6" w:rsidRDefault="003C355B" w:rsidP="00A3529B">
            <w:pPr>
              <w:pStyle w:val="Tablerow0"/>
              <w:rPr>
                <w:rFonts w:eastAsiaTheme="minorHAnsi"/>
                <w:lang w:val="en-US" w:eastAsia="en-US"/>
              </w:rPr>
            </w:pPr>
            <w:r>
              <w:rPr>
                <w:rFonts w:eastAsiaTheme="minorHAnsi"/>
                <w:lang w:val="en-US" w:eastAsia="en-US"/>
              </w:rPr>
              <w:t>The Form</w:t>
            </w:r>
            <w:r w:rsidR="00A56165">
              <w:rPr>
                <w:rFonts w:eastAsiaTheme="minorHAnsi"/>
                <w:lang w:val="en-US" w:eastAsia="en-US"/>
              </w:rPr>
              <w:t xml:space="preserve">s </w:t>
            </w:r>
            <w:r w:rsidR="00D36028">
              <w:rPr>
                <w:rFonts w:eastAsiaTheme="minorHAnsi"/>
                <w:lang w:val="en-US" w:eastAsia="en-US"/>
              </w:rPr>
              <w:t xml:space="preserve">will be displayed </w:t>
            </w:r>
            <w:r w:rsidR="00FA6F00">
              <w:rPr>
                <w:rFonts w:eastAsiaTheme="minorHAnsi"/>
                <w:lang w:val="en-US" w:eastAsia="en-US"/>
              </w:rPr>
              <w:t xml:space="preserve">and </w:t>
            </w:r>
            <w:r w:rsidR="00A56165">
              <w:rPr>
                <w:rFonts w:eastAsiaTheme="minorHAnsi"/>
                <w:lang w:val="en-US" w:eastAsia="en-US"/>
              </w:rPr>
              <w:t xml:space="preserve">based off the Broker Assist </w:t>
            </w:r>
            <w:r w:rsidR="007503F6">
              <w:rPr>
                <w:rFonts w:eastAsiaTheme="minorHAnsi"/>
                <w:lang w:val="en-US" w:eastAsia="en-US"/>
              </w:rPr>
              <w:t xml:space="preserve">form </w:t>
            </w:r>
            <w:r w:rsidR="001F567D">
              <w:rPr>
                <w:rFonts w:eastAsiaTheme="minorHAnsi"/>
                <w:lang w:val="en-US" w:eastAsia="en-US"/>
              </w:rPr>
              <w:t>on the Broker Web</w:t>
            </w:r>
            <w:r w:rsidR="00A06AD6">
              <w:rPr>
                <w:rFonts w:eastAsiaTheme="minorHAnsi"/>
                <w:lang w:val="en-US" w:eastAsia="en-US"/>
              </w:rPr>
              <w:t>site</w:t>
            </w:r>
            <w:r w:rsidR="001422A6">
              <w:rPr>
                <w:rFonts w:eastAsiaTheme="minorHAnsi"/>
                <w:lang w:val="en-US" w:eastAsia="en-US"/>
              </w:rPr>
              <w:t>.</w:t>
            </w:r>
          </w:p>
          <w:p w14:paraId="29C06E06" w14:textId="77777777" w:rsidR="001422A6" w:rsidRDefault="001422A6" w:rsidP="00A3529B">
            <w:pPr>
              <w:pStyle w:val="Tablerow0"/>
              <w:rPr>
                <w:rFonts w:eastAsiaTheme="minorHAnsi"/>
                <w:lang w:val="en-US" w:eastAsia="en-US"/>
              </w:rPr>
            </w:pPr>
          </w:p>
          <w:p w14:paraId="7A210BB2" w14:textId="117E435B" w:rsidR="00FA6F00" w:rsidRDefault="001422A6" w:rsidP="00C64CF8">
            <w:pPr>
              <w:pStyle w:val="Tablerow0"/>
              <w:numPr>
                <w:ilvl w:val="0"/>
                <w:numId w:val="25"/>
              </w:numPr>
              <w:rPr>
                <w:rFonts w:eastAsiaTheme="minorHAnsi"/>
                <w:lang w:val="en-US" w:eastAsia="en-US"/>
              </w:rPr>
            </w:pPr>
            <w:r>
              <w:rPr>
                <w:rFonts w:eastAsiaTheme="minorHAnsi"/>
                <w:lang w:val="en-US" w:eastAsia="en-US"/>
              </w:rPr>
              <w:t>F</w:t>
            </w:r>
            <w:r w:rsidR="007B325E">
              <w:rPr>
                <w:rFonts w:eastAsiaTheme="minorHAnsi"/>
                <w:lang w:val="en-US" w:eastAsia="en-US"/>
              </w:rPr>
              <w:t>ield labels</w:t>
            </w:r>
            <w:r w:rsidR="00426AC5">
              <w:rPr>
                <w:rFonts w:eastAsiaTheme="minorHAnsi"/>
                <w:lang w:val="en-US" w:eastAsia="en-US"/>
              </w:rPr>
              <w:t>,</w:t>
            </w:r>
            <w:r w:rsidR="00B32AAB">
              <w:rPr>
                <w:rFonts w:eastAsiaTheme="minorHAnsi"/>
                <w:lang w:val="en-US" w:eastAsia="en-US"/>
              </w:rPr>
              <w:t xml:space="preserve"> data types </w:t>
            </w:r>
            <w:r w:rsidR="000A54BC">
              <w:rPr>
                <w:rFonts w:eastAsiaTheme="minorHAnsi"/>
                <w:lang w:val="en-US" w:eastAsia="en-US"/>
              </w:rPr>
              <w:t xml:space="preserve">and conditions </w:t>
            </w:r>
            <w:r w:rsidR="00AE3BCD">
              <w:rPr>
                <w:rFonts w:eastAsiaTheme="minorHAnsi"/>
                <w:lang w:val="en-US" w:eastAsia="en-US"/>
              </w:rPr>
              <w:t>a</w:t>
            </w:r>
            <w:r w:rsidR="009E67A0">
              <w:rPr>
                <w:rFonts w:eastAsiaTheme="minorHAnsi"/>
                <w:lang w:val="en-US" w:eastAsia="en-US"/>
              </w:rPr>
              <w:t>re</w:t>
            </w:r>
            <w:r w:rsidR="00AE3BCD">
              <w:rPr>
                <w:rFonts w:eastAsiaTheme="minorHAnsi"/>
                <w:lang w:val="en-US" w:eastAsia="en-US"/>
              </w:rPr>
              <w:t xml:space="preserve"> defined in </w:t>
            </w:r>
            <w:hyperlink w:anchor="_Appendix_2:_Management" w:history="1">
              <w:r w:rsidR="005458A5">
                <w:rPr>
                  <w:rStyle w:val="Hyperlink"/>
                  <w:rFonts w:eastAsiaTheme="minorHAnsi"/>
                  <w:lang w:val="en-US" w:eastAsia="en-US"/>
                </w:rPr>
                <w:t>Appendix 1</w:t>
              </w:r>
              <w:r w:rsidR="00AE3BCD" w:rsidRPr="00AE3BCD">
                <w:rPr>
                  <w:rStyle w:val="Hyperlink"/>
                  <w:rFonts w:eastAsiaTheme="minorHAnsi"/>
                  <w:lang w:val="en-US" w:eastAsia="en-US"/>
                </w:rPr>
                <w:t>.</w:t>
              </w:r>
            </w:hyperlink>
          </w:p>
          <w:p w14:paraId="36F09306" w14:textId="60CAA6B2" w:rsidR="009A44F1" w:rsidRPr="00696E06" w:rsidRDefault="009A44F1" w:rsidP="00A3529B">
            <w:pPr>
              <w:pStyle w:val="Tablerow0"/>
              <w:rPr>
                <w:rFonts w:eastAsiaTheme="minorHAnsi"/>
                <w:lang w:val="en-US" w:eastAsia="en-US"/>
              </w:rPr>
            </w:pPr>
          </w:p>
        </w:tc>
      </w:tr>
      <w:tr w:rsidR="00CA60BC" w:rsidRPr="00696E06" w14:paraId="3B6D561C" w14:textId="77777777" w:rsidTr="017FC8A8">
        <w:trPr>
          <w:trHeight w:val="277"/>
        </w:trPr>
        <w:tc>
          <w:tcPr>
            <w:tcW w:w="709" w:type="dxa"/>
          </w:tcPr>
          <w:p w14:paraId="3B7D45A6" w14:textId="7F868534" w:rsidR="00CA60BC" w:rsidRDefault="00CA60BC" w:rsidP="00C64CF8">
            <w:pPr>
              <w:pStyle w:val="Tablerow0"/>
              <w:rPr>
                <w:rFonts w:eastAsiaTheme="minorHAnsi"/>
                <w:lang w:val="en-US" w:eastAsia="en-US"/>
              </w:rPr>
            </w:pPr>
            <w:r>
              <w:rPr>
                <w:rFonts w:eastAsiaTheme="minorHAnsi"/>
                <w:lang w:val="en-US" w:eastAsia="en-US"/>
              </w:rPr>
              <w:t>5.1.2</w:t>
            </w:r>
          </w:p>
        </w:tc>
        <w:tc>
          <w:tcPr>
            <w:tcW w:w="8647" w:type="dxa"/>
          </w:tcPr>
          <w:p w14:paraId="50A6EB61" w14:textId="77777777" w:rsidR="0074137C" w:rsidRDefault="00CA60BC" w:rsidP="00A3529B">
            <w:pPr>
              <w:pStyle w:val="Tablerow0"/>
              <w:rPr>
                <w:rFonts w:eastAsiaTheme="minorHAnsi"/>
                <w:lang w:val="en-US" w:eastAsia="en-US"/>
              </w:rPr>
            </w:pPr>
            <w:r>
              <w:rPr>
                <w:rFonts w:eastAsiaTheme="minorHAnsi"/>
                <w:lang w:val="en-US" w:eastAsia="en-US"/>
              </w:rPr>
              <w:t xml:space="preserve">New Salesforce fields are required to be created for </w:t>
            </w:r>
            <w:r w:rsidR="00F72986">
              <w:rPr>
                <w:rFonts w:eastAsiaTheme="minorHAnsi"/>
                <w:lang w:val="en-US" w:eastAsia="en-US"/>
              </w:rPr>
              <w:t>Sitecore</w:t>
            </w:r>
            <w:r w:rsidR="006A4603">
              <w:rPr>
                <w:rFonts w:eastAsiaTheme="minorHAnsi"/>
                <w:lang w:val="en-US" w:eastAsia="en-US"/>
              </w:rPr>
              <w:t xml:space="preserve"> integration</w:t>
            </w:r>
            <w:r w:rsidR="005E17F1">
              <w:rPr>
                <w:rFonts w:eastAsiaTheme="minorHAnsi"/>
                <w:lang w:val="en-US" w:eastAsia="en-US"/>
              </w:rPr>
              <w:t xml:space="preserve"> and data </w:t>
            </w:r>
            <w:r w:rsidR="00210D93">
              <w:rPr>
                <w:rFonts w:eastAsiaTheme="minorHAnsi"/>
                <w:lang w:val="en-US" w:eastAsia="en-US"/>
              </w:rPr>
              <w:t>collection</w:t>
            </w:r>
            <w:r w:rsidR="005E17F1">
              <w:rPr>
                <w:rFonts w:eastAsiaTheme="minorHAnsi"/>
                <w:lang w:val="en-US" w:eastAsia="en-US"/>
              </w:rPr>
              <w:t>.</w:t>
            </w:r>
          </w:p>
          <w:p w14:paraId="667C1F5E" w14:textId="77777777" w:rsidR="0074137C" w:rsidRDefault="0074137C" w:rsidP="00A3529B">
            <w:pPr>
              <w:pStyle w:val="Tablerow0"/>
              <w:rPr>
                <w:rFonts w:eastAsiaTheme="minorHAnsi"/>
                <w:lang w:val="en-US" w:eastAsia="en-US"/>
              </w:rPr>
            </w:pPr>
          </w:p>
          <w:p w14:paraId="42115A4D" w14:textId="4B8F03C5" w:rsidR="00CA60BC" w:rsidRDefault="0074137C" w:rsidP="00C64CF8">
            <w:pPr>
              <w:pStyle w:val="Tablerow0"/>
              <w:numPr>
                <w:ilvl w:val="0"/>
                <w:numId w:val="24"/>
              </w:numPr>
              <w:rPr>
                <w:rFonts w:eastAsiaTheme="minorHAnsi"/>
                <w:lang w:val="en-US" w:eastAsia="en-US"/>
              </w:rPr>
            </w:pPr>
            <w:r>
              <w:rPr>
                <w:rFonts w:eastAsiaTheme="minorHAnsi"/>
                <w:lang w:val="en-US" w:eastAsia="en-US"/>
              </w:rPr>
              <w:t xml:space="preserve">Field </w:t>
            </w:r>
            <w:r w:rsidR="0075008D">
              <w:rPr>
                <w:rFonts w:eastAsiaTheme="minorHAnsi"/>
                <w:lang w:val="en-US" w:eastAsia="en-US"/>
              </w:rPr>
              <w:t xml:space="preserve">labels and names </w:t>
            </w:r>
            <w:r w:rsidR="007920C7">
              <w:rPr>
                <w:rFonts w:eastAsiaTheme="minorHAnsi"/>
                <w:lang w:val="en-US" w:eastAsia="en-US"/>
              </w:rPr>
              <w:t xml:space="preserve">are detailed in </w:t>
            </w:r>
            <w:hyperlink w:anchor="_Appendix_2:_Management" w:history="1">
              <w:r w:rsidR="005458A5">
                <w:rPr>
                  <w:rStyle w:val="Hyperlink"/>
                  <w:rFonts w:eastAsiaTheme="minorHAnsi"/>
                  <w:lang w:val="en-US" w:eastAsia="en-US"/>
                </w:rPr>
                <w:t>Appendix 1</w:t>
              </w:r>
            </w:hyperlink>
            <w:r w:rsidR="00321948">
              <w:rPr>
                <w:rFonts w:eastAsiaTheme="minorHAnsi"/>
                <w:lang w:val="en-US" w:eastAsia="en-US"/>
              </w:rPr>
              <w:t>.</w:t>
            </w:r>
            <w:r w:rsidR="005E17F1">
              <w:rPr>
                <w:rFonts w:eastAsiaTheme="minorHAnsi"/>
                <w:lang w:val="en-US" w:eastAsia="en-US"/>
              </w:rPr>
              <w:t xml:space="preserve"> </w:t>
            </w:r>
          </w:p>
          <w:p w14:paraId="4FE5BC15" w14:textId="2A560BD9" w:rsidR="00321948" w:rsidRDefault="00321948" w:rsidP="00A3529B">
            <w:pPr>
              <w:pStyle w:val="Tablerow0"/>
              <w:rPr>
                <w:rFonts w:eastAsiaTheme="minorHAnsi"/>
                <w:lang w:val="en-US" w:eastAsia="en-US"/>
              </w:rPr>
            </w:pPr>
          </w:p>
        </w:tc>
      </w:tr>
      <w:tr w:rsidR="003B12A4" w:rsidRPr="00696E06" w14:paraId="56A8A617" w14:textId="77777777" w:rsidTr="017FC8A8">
        <w:trPr>
          <w:trHeight w:val="277"/>
        </w:trPr>
        <w:tc>
          <w:tcPr>
            <w:tcW w:w="709" w:type="dxa"/>
          </w:tcPr>
          <w:p w14:paraId="69F6F882" w14:textId="30BE16DA" w:rsidR="003B12A4" w:rsidRDefault="003B12A4" w:rsidP="00C64CF8">
            <w:pPr>
              <w:pStyle w:val="Tablerow0"/>
              <w:rPr>
                <w:rFonts w:eastAsiaTheme="minorHAnsi"/>
                <w:lang w:val="en-US" w:eastAsia="en-US"/>
              </w:rPr>
            </w:pPr>
            <w:r w:rsidRPr="00D0764B">
              <w:rPr>
                <w:rFonts w:eastAsiaTheme="minorHAnsi"/>
                <w:lang w:val="en-US" w:eastAsia="en-US"/>
              </w:rPr>
              <w:t>5.1.</w:t>
            </w:r>
            <w:r w:rsidR="00CA60BC" w:rsidRPr="00D0764B">
              <w:rPr>
                <w:rFonts w:eastAsiaTheme="minorHAnsi"/>
                <w:lang w:val="en-US" w:eastAsia="en-US"/>
              </w:rPr>
              <w:t>3</w:t>
            </w:r>
          </w:p>
        </w:tc>
        <w:tc>
          <w:tcPr>
            <w:tcW w:w="8647" w:type="dxa"/>
          </w:tcPr>
          <w:p w14:paraId="7F22052A" w14:textId="7A03AA9A" w:rsidR="00F57B53" w:rsidRDefault="00AF2001" w:rsidP="00A3529B">
            <w:pPr>
              <w:pStyle w:val="Tablerow0"/>
              <w:rPr>
                <w:rFonts w:eastAsiaTheme="minorHAnsi"/>
                <w:lang w:val="en-US" w:eastAsia="en-US"/>
              </w:rPr>
            </w:pPr>
            <w:r>
              <w:rPr>
                <w:rFonts w:eastAsiaTheme="minorHAnsi"/>
                <w:lang w:val="en-US" w:eastAsia="en-US"/>
              </w:rPr>
              <w:t xml:space="preserve">Some fields are dependent on the answers from a previous question. </w:t>
            </w:r>
            <w:r w:rsidR="00CB2820">
              <w:rPr>
                <w:rFonts w:eastAsiaTheme="minorHAnsi"/>
                <w:lang w:val="en-US" w:eastAsia="en-US"/>
              </w:rPr>
              <w:t xml:space="preserve">These fields are defined in </w:t>
            </w:r>
            <w:hyperlink w:anchor="_Appendix_1:_Data" w:history="1">
              <w:r w:rsidR="00CB2820" w:rsidRPr="00CB2820">
                <w:rPr>
                  <w:rStyle w:val="Hyperlink"/>
                  <w:rFonts w:eastAsiaTheme="minorHAnsi"/>
                  <w:lang w:val="en-US" w:eastAsia="en-US"/>
                </w:rPr>
                <w:t>Appendix 1</w:t>
              </w:r>
            </w:hyperlink>
            <w:r w:rsidR="00CB2820">
              <w:rPr>
                <w:rFonts w:eastAsiaTheme="minorHAnsi"/>
                <w:lang w:val="en-US" w:eastAsia="en-US"/>
              </w:rPr>
              <w:t xml:space="preserve">. </w:t>
            </w:r>
          </w:p>
          <w:p w14:paraId="40ECCCD8" w14:textId="77777777" w:rsidR="00DD68B4" w:rsidRDefault="00DD68B4" w:rsidP="00E30448">
            <w:pPr>
              <w:pStyle w:val="Tablerow0"/>
              <w:rPr>
                <w:rFonts w:eastAsiaTheme="minorHAnsi"/>
                <w:b/>
                <w:bCs/>
                <w:lang w:val="en-US" w:eastAsia="en-US"/>
              </w:rPr>
            </w:pPr>
          </w:p>
          <w:p w14:paraId="4E691463" w14:textId="00C2C013" w:rsidR="00291D9B" w:rsidRPr="00E3287B" w:rsidRDefault="00A90663" w:rsidP="00291D9B">
            <w:pPr>
              <w:pStyle w:val="Tablerow0"/>
              <w:rPr>
                <w:rFonts w:eastAsiaTheme="minorHAnsi"/>
                <w:b/>
                <w:bCs/>
                <w:lang w:val="en-US" w:eastAsia="en-US"/>
              </w:rPr>
            </w:pPr>
            <w:r>
              <w:rPr>
                <w:rFonts w:eastAsiaTheme="minorHAnsi"/>
                <w:b/>
                <w:bCs/>
                <w:lang w:val="en-US" w:eastAsia="en-US"/>
              </w:rPr>
              <w:t>Cyber Security</w:t>
            </w:r>
            <w:r w:rsidR="00291D9B">
              <w:rPr>
                <w:rFonts w:eastAsiaTheme="minorHAnsi"/>
                <w:b/>
                <w:bCs/>
                <w:lang w:val="en-US" w:eastAsia="en-US"/>
              </w:rPr>
              <w:t xml:space="preserve"> </w:t>
            </w:r>
            <w:r w:rsidR="00291D9B" w:rsidRPr="00E3287B">
              <w:rPr>
                <w:rFonts w:eastAsiaTheme="minorHAnsi"/>
                <w:b/>
                <w:bCs/>
                <w:lang w:val="en-US" w:eastAsia="en-US"/>
              </w:rPr>
              <w:t>Fields</w:t>
            </w:r>
          </w:p>
          <w:p w14:paraId="6C9ED199" w14:textId="77777777" w:rsidR="00F77BA7" w:rsidRDefault="00F77BA7" w:rsidP="00A3529B">
            <w:pPr>
              <w:pStyle w:val="Tablerow0"/>
              <w:rPr>
                <w:rFonts w:eastAsiaTheme="minorHAnsi"/>
                <w:lang w:val="en-US" w:eastAsia="en-US"/>
              </w:rPr>
            </w:pPr>
          </w:p>
          <w:p w14:paraId="71CA0513" w14:textId="4B5B2061" w:rsidR="004B2901" w:rsidRPr="00A54AB3" w:rsidRDefault="004B2901" w:rsidP="00A3529B">
            <w:pPr>
              <w:pStyle w:val="Tablerow0"/>
              <w:rPr>
                <w:rFonts w:eastAsiaTheme="minorHAnsi"/>
                <w:u w:val="single"/>
                <w:lang w:val="en-US" w:eastAsia="en-US"/>
              </w:rPr>
            </w:pPr>
            <w:r w:rsidRPr="00A54AB3">
              <w:rPr>
                <w:rFonts w:eastAsiaTheme="minorHAnsi"/>
                <w:u w:val="single"/>
                <w:lang w:val="en-US" w:eastAsia="en-US"/>
              </w:rPr>
              <w:t>Question 13</w:t>
            </w:r>
            <w:r w:rsidR="00FD3865">
              <w:rPr>
                <w:rFonts w:eastAsiaTheme="minorHAnsi"/>
                <w:u w:val="single"/>
                <w:lang w:val="en-US" w:eastAsia="en-US"/>
              </w:rPr>
              <w:t xml:space="preserve"> – If yes</w:t>
            </w:r>
          </w:p>
          <w:p w14:paraId="28B59485" w14:textId="086A5D62" w:rsidR="00453BD4" w:rsidRDefault="00CB54F0" w:rsidP="00A3529B">
            <w:pPr>
              <w:pStyle w:val="Tablerow0"/>
              <w:rPr>
                <w:rFonts w:eastAsiaTheme="minorHAnsi"/>
                <w:lang w:val="en-US" w:eastAsia="en-US"/>
              </w:rPr>
            </w:pPr>
            <w:r w:rsidRPr="00DD68B4">
              <w:rPr>
                <w:rFonts w:eastAsiaTheme="minorHAnsi"/>
                <w:lang w:val="en-US" w:eastAsia="en-US"/>
              </w:rPr>
              <w:t xml:space="preserve">Figures </w:t>
            </w:r>
            <w:r w:rsidR="007C2E7C" w:rsidRPr="00DD68B4">
              <w:rPr>
                <w:rFonts w:eastAsiaTheme="minorHAnsi"/>
                <w:lang w:val="en-US" w:eastAsia="en-US"/>
              </w:rPr>
              <w:t>11</w:t>
            </w:r>
            <w:r w:rsidR="00776C09" w:rsidRPr="00DD68B4">
              <w:rPr>
                <w:rFonts w:eastAsiaTheme="minorHAnsi"/>
                <w:lang w:val="en-US" w:eastAsia="en-US"/>
              </w:rPr>
              <w:t>,</w:t>
            </w:r>
            <w:r w:rsidR="00454244" w:rsidRPr="00DD68B4">
              <w:rPr>
                <w:rFonts w:eastAsiaTheme="minorHAnsi"/>
                <w:lang w:val="en-US" w:eastAsia="en-US"/>
              </w:rPr>
              <w:t xml:space="preserve"> 12 &amp; 13</w:t>
            </w:r>
            <w:r w:rsidR="00454244">
              <w:rPr>
                <w:rFonts w:eastAsiaTheme="minorHAnsi"/>
                <w:lang w:val="en-US" w:eastAsia="en-US"/>
              </w:rPr>
              <w:t xml:space="preserve"> are</w:t>
            </w:r>
            <w:r w:rsidR="00162E0F">
              <w:rPr>
                <w:rFonts w:eastAsiaTheme="minorHAnsi"/>
                <w:lang w:val="en-US" w:eastAsia="en-US"/>
              </w:rPr>
              <w:t xml:space="preserve"> screen mock-up</w:t>
            </w:r>
            <w:r w:rsidR="00454244">
              <w:rPr>
                <w:rFonts w:eastAsiaTheme="minorHAnsi"/>
                <w:lang w:val="en-US" w:eastAsia="en-US"/>
              </w:rPr>
              <w:t>s</w:t>
            </w:r>
            <w:r w:rsidR="00162E0F">
              <w:rPr>
                <w:rFonts w:eastAsiaTheme="minorHAnsi"/>
                <w:lang w:val="en-US" w:eastAsia="en-US"/>
              </w:rPr>
              <w:t xml:space="preserve"> of </w:t>
            </w:r>
            <w:r w:rsidR="00872689">
              <w:rPr>
                <w:rFonts w:eastAsiaTheme="minorHAnsi"/>
                <w:lang w:val="en-US" w:eastAsia="en-US"/>
              </w:rPr>
              <w:t xml:space="preserve">how </w:t>
            </w:r>
            <w:r w:rsidR="008205EE">
              <w:rPr>
                <w:rFonts w:eastAsiaTheme="minorHAnsi"/>
                <w:lang w:val="en-US" w:eastAsia="en-US"/>
              </w:rPr>
              <w:t>to display</w:t>
            </w:r>
            <w:r>
              <w:rPr>
                <w:rFonts w:eastAsiaTheme="minorHAnsi"/>
                <w:lang w:val="en-US" w:eastAsia="en-US"/>
              </w:rPr>
              <w:t xml:space="preserve"> the sub-fields for Question 13 of the Cyber Security Form if yes is selected in the radio buttons.</w:t>
            </w:r>
            <w:r w:rsidR="009457E1">
              <w:rPr>
                <w:rFonts w:eastAsiaTheme="minorHAnsi"/>
                <w:lang w:val="en-US" w:eastAsia="en-US"/>
              </w:rPr>
              <w:t xml:space="preserve"> This is for illustrative purposes only and the Broker Website Style Guidelines should be applied.</w:t>
            </w:r>
          </w:p>
          <w:p w14:paraId="00EDB29C" w14:textId="39E9B109" w:rsidR="009457E1" w:rsidRDefault="009457E1" w:rsidP="00A3529B">
            <w:pPr>
              <w:pStyle w:val="Tablerow0"/>
              <w:rPr>
                <w:rFonts w:eastAsiaTheme="minorHAnsi"/>
                <w:lang w:val="en-US" w:eastAsia="en-US"/>
              </w:rPr>
            </w:pPr>
          </w:p>
          <w:p w14:paraId="5539801C" w14:textId="19F48F4F" w:rsidR="009457E1" w:rsidRDefault="009457E1" w:rsidP="00A3529B">
            <w:pPr>
              <w:pStyle w:val="Tablerow0"/>
              <w:rPr>
                <w:rFonts w:eastAsiaTheme="minorHAnsi"/>
                <w:lang w:val="en-US" w:eastAsia="en-US"/>
              </w:rPr>
            </w:pPr>
          </w:p>
          <w:p w14:paraId="562A9B12" w14:textId="725858D2" w:rsidR="009457E1" w:rsidRDefault="61E307EA" w:rsidP="00A3529B">
            <w:pPr>
              <w:pStyle w:val="Tablerow0"/>
              <w:rPr>
                <w:rFonts w:eastAsiaTheme="minorHAnsi"/>
                <w:lang w:val="en-US" w:eastAsia="en-US"/>
              </w:rPr>
            </w:pPr>
            <w:r>
              <w:rPr>
                <w:noProof/>
              </w:rPr>
              <w:drawing>
                <wp:inline distT="0" distB="0" distL="0" distR="0" wp14:anchorId="42546447" wp14:editId="730FDD3B">
                  <wp:extent cx="5278754" cy="11360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8754" cy="1136015"/>
                          </a:xfrm>
                          <a:prstGeom prst="rect">
                            <a:avLst/>
                          </a:prstGeom>
                        </pic:spPr>
                      </pic:pic>
                    </a:graphicData>
                  </a:graphic>
                </wp:inline>
              </w:drawing>
            </w:r>
          </w:p>
          <w:p w14:paraId="6160D7D2" w14:textId="6141211D" w:rsidR="008205EE" w:rsidRDefault="008205EE" w:rsidP="00A3529B">
            <w:pPr>
              <w:pStyle w:val="Tablerow0"/>
              <w:rPr>
                <w:rFonts w:eastAsiaTheme="minorHAnsi"/>
                <w:lang w:val="en-US" w:eastAsia="en-US"/>
              </w:rPr>
            </w:pPr>
          </w:p>
          <w:p w14:paraId="1AA04495" w14:textId="61B8C57A" w:rsidR="007F004E" w:rsidRPr="003C6F3B" w:rsidRDefault="00204C68" w:rsidP="00A3529B">
            <w:pPr>
              <w:pStyle w:val="Tablerow0"/>
              <w:rPr>
                <w:rFonts w:eastAsiaTheme="minorHAnsi"/>
                <w:i/>
                <w:iCs/>
                <w:lang w:val="en-US" w:eastAsia="en-US"/>
              </w:rPr>
            </w:pPr>
            <w:hyperlink w:anchor="_Appendix_2:_" w:history="1">
              <w:r w:rsidR="007F004E" w:rsidRPr="00142DB2">
                <w:rPr>
                  <w:rStyle w:val="Hyperlink"/>
                  <w:rFonts w:eastAsiaTheme="minorHAnsi"/>
                  <w:i/>
                  <w:iCs/>
                  <w:lang w:val="en-US" w:eastAsia="en-US"/>
                </w:rPr>
                <w:t xml:space="preserve">Figure 11 </w:t>
              </w:r>
              <w:r w:rsidR="003C6F3B" w:rsidRPr="00142DB2">
                <w:rPr>
                  <w:rStyle w:val="Hyperlink"/>
                  <w:rFonts w:eastAsiaTheme="minorHAnsi"/>
                  <w:i/>
                  <w:iCs/>
                  <w:lang w:val="en-US" w:eastAsia="en-US"/>
                </w:rPr>
                <w:t>–</w:t>
              </w:r>
              <w:r w:rsidR="007F004E" w:rsidRPr="00142DB2">
                <w:rPr>
                  <w:rStyle w:val="Hyperlink"/>
                  <w:rFonts w:eastAsiaTheme="minorHAnsi"/>
                  <w:i/>
                  <w:iCs/>
                  <w:lang w:val="en-US" w:eastAsia="en-US"/>
                </w:rPr>
                <w:t xml:space="preserve"> </w:t>
              </w:r>
              <w:r w:rsidR="00E65289">
                <w:rPr>
                  <w:rStyle w:val="Hyperlink"/>
                  <w:rFonts w:eastAsiaTheme="minorHAnsi"/>
                  <w:i/>
                  <w:iCs/>
                  <w:lang w:val="en-US" w:eastAsia="en-US"/>
                </w:rPr>
                <w:t xml:space="preserve">CS </w:t>
              </w:r>
              <w:r w:rsidR="003C6F3B" w:rsidRPr="00142DB2">
                <w:rPr>
                  <w:rStyle w:val="Hyperlink"/>
                  <w:rFonts w:eastAsiaTheme="minorHAnsi"/>
                  <w:i/>
                  <w:iCs/>
                  <w:lang w:val="en-US" w:eastAsia="en-US"/>
                </w:rPr>
                <w:t>Question 13 If Yes field display</w:t>
              </w:r>
            </w:hyperlink>
          </w:p>
          <w:p w14:paraId="6BFB9292" w14:textId="53A3516D" w:rsidR="008205EE" w:rsidRDefault="008205EE" w:rsidP="00A3529B">
            <w:pPr>
              <w:pStyle w:val="Tablerow0"/>
              <w:rPr>
                <w:rFonts w:eastAsiaTheme="minorHAnsi"/>
                <w:lang w:val="en-US" w:eastAsia="en-US"/>
              </w:rPr>
            </w:pPr>
          </w:p>
          <w:p w14:paraId="3B77977E" w14:textId="1B9E3319" w:rsidR="00E200D2" w:rsidRDefault="00E200D2" w:rsidP="00A3529B">
            <w:pPr>
              <w:pStyle w:val="Tablerow0"/>
              <w:rPr>
                <w:rFonts w:eastAsiaTheme="minorHAnsi"/>
                <w:lang w:val="en-US" w:eastAsia="en-US"/>
              </w:rPr>
            </w:pPr>
            <w:r>
              <w:rPr>
                <w:rFonts w:eastAsiaTheme="minorHAnsi"/>
                <w:lang w:val="en-US" w:eastAsia="en-US"/>
              </w:rPr>
              <w:t xml:space="preserve">The </w:t>
            </w:r>
            <w:r w:rsidR="006727CF">
              <w:rPr>
                <w:rFonts w:eastAsiaTheme="minorHAnsi"/>
                <w:lang w:val="en-US" w:eastAsia="en-US"/>
              </w:rPr>
              <w:t>“</w:t>
            </w:r>
            <w:r w:rsidR="000D610D">
              <w:rPr>
                <w:rFonts w:eastAsiaTheme="minorHAnsi"/>
                <w:lang w:val="en-US" w:eastAsia="en-US"/>
              </w:rPr>
              <w:t>If Yes</w:t>
            </w:r>
            <w:r w:rsidR="006727CF">
              <w:rPr>
                <w:rFonts w:eastAsiaTheme="minorHAnsi"/>
                <w:lang w:val="en-US" w:eastAsia="en-US"/>
              </w:rPr>
              <w:t>”</w:t>
            </w:r>
            <w:r w:rsidR="000D610D">
              <w:rPr>
                <w:rFonts w:eastAsiaTheme="minorHAnsi"/>
                <w:lang w:val="en-US" w:eastAsia="en-US"/>
              </w:rPr>
              <w:t xml:space="preserve"> </w:t>
            </w:r>
            <w:r>
              <w:rPr>
                <w:rFonts w:eastAsiaTheme="minorHAnsi"/>
                <w:lang w:val="en-US" w:eastAsia="en-US"/>
              </w:rPr>
              <w:t>functionality</w:t>
            </w:r>
            <w:r w:rsidR="00454244">
              <w:rPr>
                <w:rFonts w:eastAsiaTheme="minorHAnsi"/>
                <w:lang w:val="en-US" w:eastAsia="en-US"/>
              </w:rPr>
              <w:t xml:space="preserve"> associated with </w:t>
            </w:r>
            <w:r w:rsidR="000D610D">
              <w:rPr>
                <w:rFonts w:eastAsiaTheme="minorHAnsi"/>
                <w:lang w:val="en-US" w:eastAsia="en-US"/>
              </w:rPr>
              <w:t>Figure 11</w:t>
            </w:r>
            <w:r>
              <w:rPr>
                <w:rFonts w:eastAsiaTheme="minorHAnsi"/>
                <w:lang w:val="en-US" w:eastAsia="en-US"/>
              </w:rPr>
              <w:t xml:space="preserve"> is detailed in the table below.</w:t>
            </w:r>
          </w:p>
          <w:p w14:paraId="2B2F33AD" w14:textId="4CDE45AB" w:rsidR="00AD4819" w:rsidRDefault="00AD4819" w:rsidP="00A3529B">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1345"/>
              <w:gridCol w:w="1627"/>
              <w:gridCol w:w="5245"/>
            </w:tblGrid>
            <w:tr w:rsidR="00594097" w14:paraId="7B970179" w14:textId="733AF64D" w:rsidTr="00594097">
              <w:tc>
                <w:tcPr>
                  <w:tcW w:w="1345" w:type="dxa"/>
                  <w:shd w:val="clear" w:color="auto" w:fill="F2F2F2" w:themeFill="background1" w:themeFillShade="F2"/>
                </w:tcPr>
                <w:p w14:paraId="27E13B86" w14:textId="2372458B" w:rsidR="00594097" w:rsidRPr="00D20457" w:rsidRDefault="00594097" w:rsidP="0067410E">
                  <w:pPr>
                    <w:pStyle w:val="Tablerow0"/>
                    <w:jc w:val="center"/>
                    <w:rPr>
                      <w:rFonts w:cs="Times New Roman"/>
                      <w:b/>
                      <w:bCs/>
                    </w:rPr>
                  </w:pPr>
                  <w:r w:rsidRPr="00D20457">
                    <w:rPr>
                      <w:b/>
                      <w:bCs/>
                    </w:rPr>
                    <w:lastRenderedPageBreak/>
                    <w:t>Question 13</w:t>
                  </w:r>
                  <w:r>
                    <w:rPr>
                      <w:b/>
                      <w:bCs/>
                    </w:rPr>
                    <w:t xml:space="preserve"> Data Type</w:t>
                  </w:r>
                </w:p>
              </w:tc>
              <w:tc>
                <w:tcPr>
                  <w:tcW w:w="1627" w:type="dxa"/>
                  <w:shd w:val="clear" w:color="auto" w:fill="F2F2F2" w:themeFill="background1" w:themeFillShade="F2"/>
                </w:tcPr>
                <w:p w14:paraId="06B548D8" w14:textId="77777777" w:rsidR="00594097" w:rsidRPr="00C0543D" w:rsidRDefault="00594097" w:rsidP="00921ECF">
                  <w:pPr>
                    <w:pStyle w:val="Tablerow0"/>
                    <w:rPr>
                      <w:rFonts w:cs="Times New Roman"/>
                      <w:b/>
                      <w:bCs/>
                    </w:rPr>
                  </w:pPr>
                  <w:r>
                    <w:rPr>
                      <w:rFonts w:cs="Times New Roman"/>
                      <w:b/>
                      <w:bCs/>
                    </w:rPr>
                    <w:t>Event/Trigger</w:t>
                  </w:r>
                </w:p>
              </w:tc>
              <w:tc>
                <w:tcPr>
                  <w:tcW w:w="5245" w:type="dxa"/>
                  <w:shd w:val="clear" w:color="auto" w:fill="F2F2F2" w:themeFill="background1" w:themeFillShade="F2"/>
                </w:tcPr>
                <w:p w14:paraId="73B82CAE" w14:textId="7E61762B" w:rsidR="00594097" w:rsidRDefault="00594097" w:rsidP="0067410E">
                  <w:pPr>
                    <w:pStyle w:val="Tablerow0"/>
                    <w:jc w:val="center"/>
                    <w:rPr>
                      <w:rFonts w:cs="Times New Roman"/>
                      <w:b/>
                      <w:bCs/>
                    </w:rPr>
                  </w:pPr>
                  <w:r>
                    <w:rPr>
                      <w:rFonts w:cs="Times New Roman"/>
                      <w:b/>
                      <w:bCs/>
                    </w:rPr>
                    <w:t>Display</w:t>
                  </w:r>
                </w:p>
              </w:tc>
            </w:tr>
            <w:tr w:rsidR="00594097" w14:paraId="6209DC80" w14:textId="2EC0D994" w:rsidTr="00594097">
              <w:tc>
                <w:tcPr>
                  <w:tcW w:w="1345" w:type="dxa"/>
                  <w:shd w:val="clear" w:color="auto" w:fill="auto"/>
                </w:tcPr>
                <w:p w14:paraId="6B207F4F" w14:textId="6E983E19" w:rsidR="00594097" w:rsidRPr="009305B3" w:rsidRDefault="00594097" w:rsidP="00921ECF">
                  <w:pPr>
                    <w:pStyle w:val="Tablerow0"/>
                    <w:rPr>
                      <w:rFonts w:cs="Times New Roman"/>
                    </w:rPr>
                  </w:pPr>
                  <w:r>
                    <w:rPr>
                      <w:rFonts w:cs="Times New Roman"/>
                    </w:rPr>
                    <w:t xml:space="preserve">Radio button </w:t>
                  </w:r>
                </w:p>
              </w:tc>
              <w:tc>
                <w:tcPr>
                  <w:tcW w:w="1627" w:type="dxa"/>
                  <w:shd w:val="clear" w:color="auto" w:fill="auto"/>
                </w:tcPr>
                <w:p w14:paraId="58C0D962" w14:textId="6C3CABD0" w:rsidR="00594097" w:rsidRPr="000739F4" w:rsidRDefault="00594097" w:rsidP="00921ECF">
                  <w:pPr>
                    <w:pStyle w:val="Tablerow0"/>
                    <w:rPr>
                      <w:rFonts w:cs="Times New Roman"/>
                    </w:rPr>
                  </w:pPr>
                  <w:r>
                    <w:t>Value = Yes</w:t>
                  </w:r>
                </w:p>
              </w:tc>
              <w:tc>
                <w:tcPr>
                  <w:tcW w:w="5245" w:type="dxa"/>
                </w:tcPr>
                <w:p w14:paraId="2C672B8A" w14:textId="2F08D49F" w:rsidR="00594097" w:rsidRPr="00F43550" w:rsidRDefault="00594097" w:rsidP="00551AEA">
                  <w:pPr>
                    <w:pStyle w:val="Tablerow0"/>
                    <w:numPr>
                      <w:ilvl w:val="0"/>
                      <w:numId w:val="37"/>
                    </w:numPr>
                    <w:rPr>
                      <w:rFonts w:cs="Times New Roman"/>
                    </w:rPr>
                  </w:pPr>
                  <w:r w:rsidRPr="00F43550">
                    <w:rPr>
                      <w:rFonts w:cs="Times New Roman"/>
                    </w:rPr>
                    <w:t>Sub-question fields:</w:t>
                  </w:r>
                </w:p>
                <w:p w14:paraId="7C182C68" w14:textId="77777777" w:rsidR="00594097" w:rsidRDefault="00594097" w:rsidP="006D619B">
                  <w:pPr>
                    <w:pStyle w:val="Tablerow0"/>
                    <w:rPr>
                      <w:rFonts w:cs="Times New Roman"/>
                    </w:rPr>
                  </w:pPr>
                </w:p>
                <w:tbl>
                  <w:tblPr>
                    <w:tblStyle w:val="TableGrid"/>
                    <w:tblW w:w="0" w:type="auto"/>
                    <w:tblLayout w:type="fixed"/>
                    <w:tblLook w:val="04A0" w:firstRow="1" w:lastRow="0" w:firstColumn="1" w:lastColumn="0" w:noHBand="0" w:noVBand="1"/>
                  </w:tblPr>
                  <w:tblGrid>
                    <w:gridCol w:w="1446"/>
                    <w:gridCol w:w="1446"/>
                    <w:gridCol w:w="2078"/>
                  </w:tblGrid>
                  <w:tr w:rsidR="00594097" w:rsidRPr="0070254B" w14:paraId="401BFC07" w14:textId="77777777" w:rsidTr="003E11DA">
                    <w:tc>
                      <w:tcPr>
                        <w:tcW w:w="1446" w:type="dxa"/>
                        <w:shd w:val="clear" w:color="auto" w:fill="F2F2F2" w:themeFill="background1" w:themeFillShade="F2"/>
                      </w:tcPr>
                      <w:p w14:paraId="75FC6877" w14:textId="77777777" w:rsidR="00594097" w:rsidRPr="0070254B" w:rsidRDefault="00594097" w:rsidP="00594097">
                        <w:pPr>
                          <w:pStyle w:val="Tablerow0"/>
                          <w:rPr>
                            <w:rFonts w:cs="Times New Roman"/>
                            <w:b/>
                            <w:bCs/>
                          </w:rPr>
                        </w:pPr>
                        <w:r w:rsidRPr="0070254B">
                          <w:rPr>
                            <w:rFonts w:cs="Times New Roman"/>
                            <w:b/>
                            <w:bCs/>
                          </w:rPr>
                          <w:t>Question text</w:t>
                        </w:r>
                      </w:p>
                    </w:tc>
                    <w:tc>
                      <w:tcPr>
                        <w:tcW w:w="1446" w:type="dxa"/>
                        <w:shd w:val="clear" w:color="auto" w:fill="F2F2F2" w:themeFill="background1" w:themeFillShade="F2"/>
                      </w:tcPr>
                      <w:p w14:paraId="6F408CF2" w14:textId="77777777" w:rsidR="00594097" w:rsidRPr="0070254B" w:rsidRDefault="00594097" w:rsidP="00594097">
                        <w:pPr>
                          <w:pStyle w:val="Tablerow0"/>
                          <w:rPr>
                            <w:rFonts w:cs="Times New Roman"/>
                            <w:b/>
                            <w:bCs/>
                          </w:rPr>
                        </w:pPr>
                        <w:r w:rsidRPr="0070254B">
                          <w:rPr>
                            <w:rFonts w:cs="Times New Roman"/>
                            <w:b/>
                            <w:bCs/>
                          </w:rPr>
                          <w:t>Data Type</w:t>
                        </w:r>
                      </w:p>
                    </w:tc>
                    <w:tc>
                      <w:tcPr>
                        <w:tcW w:w="2078" w:type="dxa"/>
                        <w:shd w:val="clear" w:color="auto" w:fill="F2F2F2" w:themeFill="background1" w:themeFillShade="F2"/>
                      </w:tcPr>
                      <w:p w14:paraId="1A6C1986" w14:textId="77777777" w:rsidR="00594097" w:rsidRPr="0070254B" w:rsidRDefault="00594097" w:rsidP="00594097">
                        <w:pPr>
                          <w:pStyle w:val="Tablerow0"/>
                          <w:rPr>
                            <w:rFonts w:cs="Times New Roman"/>
                            <w:b/>
                            <w:bCs/>
                          </w:rPr>
                        </w:pPr>
                        <w:r w:rsidRPr="0070254B">
                          <w:rPr>
                            <w:rFonts w:cs="Times New Roman"/>
                            <w:b/>
                            <w:bCs/>
                          </w:rPr>
                          <w:t>Data Validation</w:t>
                        </w:r>
                      </w:p>
                    </w:tc>
                  </w:tr>
                  <w:tr w:rsidR="00594097" w14:paraId="2B54CEE1" w14:textId="77777777" w:rsidTr="003E11DA">
                    <w:tc>
                      <w:tcPr>
                        <w:tcW w:w="1446" w:type="dxa"/>
                      </w:tcPr>
                      <w:p w14:paraId="0CA063ED" w14:textId="3D9E83CD" w:rsidR="00594097" w:rsidRDefault="0070254B" w:rsidP="00594097">
                        <w:pPr>
                          <w:pStyle w:val="Tablerow0"/>
                          <w:rPr>
                            <w:rFonts w:cs="Times New Roman"/>
                          </w:rPr>
                        </w:pPr>
                        <w:r>
                          <w:rPr>
                            <w:rFonts w:cs="Times New Roman"/>
                          </w:rPr>
                          <w:t>Company Name</w:t>
                        </w:r>
                      </w:p>
                      <w:p w14:paraId="0026243D" w14:textId="77777777" w:rsidR="00594097" w:rsidRDefault="00594097" w:rsidP="00594097">
                        <w:pPr>
                          <w:pStyle w:val="Tablerow0"/>
                          <w:rPr>
                            <w:rFonts w:cs="Times New Roman"/>
                          </w:rPr>
                        </w:pPr>
                      </w:p>
                    </w:tc>
                    <w:tc>
                      <w:tcPr>
                        <w:tcW w:w="1446" w:type="dxa"/>
                      </w:tcPr>
                      <w:p w14:paraId="5248E0EC" w14:textId="21B78D12" w:rsidR="00594097" w:rsidRDefault="00356DAB" w:rsidP="00594097">
                        <w:pPr>
                          <w:pStyle w:val="Tablerow0"/>
                          <w:rPr>
                            <w:rFonts w:cs="Times New Roman"/>
                          </w:rPr>
                        </w:pPr>
                        <w:r>
                          <w:rPr>
                            <w:rFonts w:cs="Times New Roman"/>
                          </w:rPr>
                          <w:t>Free form</w:t>
                        </w:r>
                        <w:r w:rsidR="00BF7159">
                          <w:rPr>
                            <w:rFonts w:cs="Times New Roman"/>
                          </w:rPr>
                          <w:t xml:space="preserve"> text</w:t>
                        </w:r>
                        <w:r>
                          <w:rPr>
                            <w:rFonts w:cs="Times New Roman"/>
                          </w:rPr>
                          <w:t xml:space="preserve"> </w:t>
                        </w:r>
                        <w:r w:rsidR="00BF7159">
                          <w:rPr>
                            <w:rFonts w:cs="Times New Roman"/>
                          </w:rPr>
                          <w:t>(max 255)</w:t>
                        </w:r>
                      </w:p>
                    </w:tc>
                    <w:tc>
                      <w:tcPr>
                        <w:tcW w:w="2078" w:type="dxa"/>
                      </w:tcPr>
                      <w:p w14:paraId="50E99062" w14:textId="5499B7D9" w:rsidR="00594097" w:rsidRDefault="00594097" w:rsidP="00594097">
                        <w:pPr>
                          <w:pStyle w:val="Tablerow0"/>
                          <w:rPr>
                            <w:rFonts w:cs="Times New Roman"/>
                          </w:rPr>
                        </w:pPr>
                        <w:r>
                          <w:rPr>
                            <w:rFonts w:cs="Times New Roman"/>
                          </w:rPr>
                          <w:t>Mandatory fields if Q1</w:t>
                        </w:r>
                        <w:r w:rsidR="003E11DA">
                          <w:rPr>
                            <w:rFonts w:cs="Times New Roman"/>
                          </w:rPr>
                          <w:t>3</w:t>
                        </w:r>
                        <w:r>
                          <w:rPr>
                            <w:rFonts w:cs="Times New Roman"/>
                          </w:rPr>
                          <w:t xml:space="preserve"> = Yes</w:t>
                        </w:r>
                      </w:p>
                    </w:tc>
                  </w:tr>
                  <w:tr w:rsidR="0070254B" w14:paraId="4BE83BFB" w14:textId="77777777" w:rsidTr="003E11DA">
                    <w:tc>
                      <w:tcPr>
                        <w:tcW w:w="1446" w:type="dxa"/>
                      </w:tcPr>
                      <w:p w14:paraId="77B10065" w14:textId="041D505D" w:rsidR="0070254B" w:rsidRDefault="0070254B" w:rsidP="00594097">
                        <w:pPr>
                          <w:pStyle w:val="Tablerow0"/>
                          <w:rPr>
                            <w:rFonts w:cs="Times New Roman"/>
                          </w:rPr>
                        </w:pPr>
                        <w:r>
                          <w:rPr>
                            <w:rFonts w:cs="Times New Roman"/>
                          </w:rPr>
                          <w:t>ABN</w:t>
                        </w:r>
                      </w:p>
                    </w:tc>
                    <w:tc>
                      <w:tcPr>
                        <w:tcW w:w="1446" w:type="dxa"/>
                      </w:tcPr>
                      <w:p w14:paraId="5C692298" w14:textId="1AF49EEB" w:rsidR="0070254B" w:rsidRDefault="00BF7159" w:rsidP="00594097">
                        <w:pPr>
                          <w:pStyle w:val="Tablerow0"/>
                          <w:rPr>
                            <w:rFonts w:cs="Times New Roman"/>
                          </w:rPr>
                        </w:pPr>
                        <w:r>
                          <w:rPr>
                            <w:rFonts w:cs="Times New Roman"/>
                          </w:rPr>
                          <w:t>Free form short text (20)</w:t>
                        </w:r>
                      </w:p>
                    </w:tc>
                    <w:tc>
                      <w:tcPr>
                        <w:tcW w:w="2078" w:type="dxa"/>
                      </w:tcPr>
                      <w:p w14:paraId="4860FD75" w14:textId="5D5BF77B" w:rsidR="0070254B" w:rsidRDefault="003E11DA" w:rsidP="00594097">
                        <w:pPr>
                          <w:pStyle w:val="Tablerow0"/>
                          <w:rPr>
                            <w:rFonts w:cs="Times New Roman"/>
                          </w:rPr>
                        </w:pPr>
                        <w:r>
                          <w:rPr>
                            <w:rFonts w:cs="Times New Roman"/>
                          </w:rPr>
                          <w:t>Mandatory fields if Q13 = Yes</w:t>
                        </w:r>
                      </w:p>
                    </w:tc>
                  </w:tr>
                  <w:tr w:rsidR="007A5238" w:rsidRPr="0070254B" w14:paraId="1E0599BF" w14:textId="77777777" w:rsidTr="003E11DA">
                    <w:tc>
                      <w:tcPr>
                        <w:tcW w:w="1446" w:type="dxa"/>
                        <w:shd w:val="clear" w:color="auto" w:fill="auto"/>
                      </w:tcPr>
                      <w:p w14:paraId="1569A268" w14:textId="34444849" w:rsidR="007A5238" w:rsidRPr="007A5238" w:rsidRDefault="007A5238" w:rsidP="00594097">
                        <w:pPr>
                          <w:pStyle w:val="Tablerow0"/>
                          <w:rPr>
                            <w:rFonts w:cs="Times New Roman"/>
                          </w:rPr>
                        </w:pPr>
                        <w:r>
                          <w:rPr>
                            <w:rFonts w:cs="Times New Roman"/>
                          </w:rPr>
                          <w:t>Activities</w:t>
                        </w:r>
                      </w:p>
                    </w:tc>
                    <w:tc>
                      <w:tcPr>
                        <w:tcW w:w="1446" w:type="dxa"/>
                        <w:shd w:val="clear" w:color="auto" w:fill="auto"/>
                      </w:tcPr>
                      <w:p w14:paraId="10882A14" w14:textId="4FA8A963" w:rsidR="007A5238" w:rsidRPr="005B00F5" w:rsidRDefault="005B00F5" w:rsidP="00594097">
                        <w:pPr>
                          <w:pStyle w:val="Tablerow0"/>
                          <w:rPr>
                            <w:rFonts w:cs="Times New Roman"/>
                          </w:rPr>
                        </w:pPr>
                        <w:r>
                          <w:rPr>
                            <w:rFonts w:cs="Times New Roman"/>
                          </w:rPr>
                          <w:t>Free form long text (32768)</w:t>
                        </w:r>
                      </w:p>
                    </w:tc>
                    <w:tc>
                      <w:tcPr>
                        <w:tcW w:w="2078" w:type="dxa"/>
                        <w:shd w:val="clear" w:color="auto" w:fill="auto"/>
                      </w:tcPr>
                      <w:p w14:paraId="52C300E1" w14:textId="2AA8631A" w:rsidR="007A5238" w:rsidRPr="0070254B" w:rsidRDefault="003E11DA" w:rsidP="00594097">
                        <w:pPr>
                          <w:pStyle w:val="Tablerow0"/>
                          <w:rPr>
                            <w:rFonts w:cs="Times New Roman"/>
                            <w:b/>
                            <w:bCs/>
                          </w:rPr>
                        </w:pPr>
                        <w:r>
                          <w:rPr>
                            <w:rFonts w:cs="Times New Roman"/>
                          </w:rPr>
                          <w:t>Mandatory fields if Q13 = Yes</w:t>
                        </w:r>
                      </w:p>
                    </w:tc>
                  </w:tr>
                </w:tbl>
                <w:p w14:paraId="6F9147F4" w14:textId="33508A0D" w:rsidR="00594097" w:rsidRDefault="00594097" w:rsidP="00594097">
                  <w:pPr>
                    <w:pStyle w:val="Tablerow0"/>
                    <w:rPr>
                      <w:rFonts w:cs="Times New Roman"/>
                    </w:rPr>
                  </w:pPr>
                </w:p>
                <w:p w14:paraId="33CCF5FB" w14:textId="08107091" w:rsidR="00571B6F" w:rsidRDefault="00571B6F" w:rsidP="00551AEA">
                  <w:pPr>
                    <w:pStyle w:val="Tablerow0"/>
                    <w:numPr>
                      <w:ilvl w:val="0"/>
                      <w:numId w:val="37"/>
                    </w:numPr>
                    <w:rPr>
                      <w:rFonts w:cs="Times New Roman"/>
                    </w:rPr>
                  </w:pPr>
                  <w:r>
                    <w:rPr>
                      <w:rFonts w:cs="Times New Roman"/>
                    </w:rPr>
                    <w:t>Display Button:</w:t>
                  </w:r>
                </w:p>
                <w:p w14:paraId="33826104" w14:textId="25F6AA12" w:rsidR="00594097" w:rsidRDefault="00594097" w:rsidP="00594097">
                  <w:pPr>
                    <w:pStyle w:val="Tablerow0"/>
                    <w:rPr>
                      <w:rFonts w:cs="Times New Roman"/>
                    </w:rPr>
                  </w:pPr>
                </w:p>
                <w:tbl>
                  <w:tblPr>
                    <w:tblStyle w:val="TableGrid"/>
                    <w:tblW w:w="0" w:type="auto"/>
                    <w:tblLayout w:type="fixed"/>
                    <w:tblLook w:val="04A0" w:firstRow="1" w:lastRow="0" w:firstColumn="1" w:lastColumn="0" w:noHBand="0" w:noVBand="1"/>
                  </w:tblPr>
                  <w:tblGrid>
                    <w:gridCol w:w="1446"/>
                    <w:gridCol w:w="3524"/>
                  </w:tblGrid>
                  <w:tr w:rsidR="00571B6F" w:rsidRPr="0070254B" w14:paraId="357ECBC4" w14:textId="77777777" w:rsidTr="00571B6F">
                    <w:tc>
                      <w:tcPr>
                        <w:tcW w:w="1446" w:type="dxa"/>
                        <w:shd w:val="clear" w:color="auto" w:fill="F2F2F2" w:themeFill="background1" w:themeFillShade="F2"/>
                      </w:tcPr>
                      <w:p w14:paraId="5CB46F2E" w14:textId="77777777" w:rsidR="00571B6F" w:rsidRPr="0070254B" w:rsidRDefault="00571B6F" w:rsidP="007E7579">
                        <w:pPr>
                          <w:pStyle w:val="Tablerow0"/>
                          <w:rPr>
                            <w:rFonts w:cs="Times New Roman"/>
                            <w:b/>
                            <w:bCs/>
                          </w:rPr>
                        </w:pPr>
                        <w:r w:rsidRPr="0070254B">
                          <w:rPr>
                            <w:rFonts w:cs="Times New Roman"/>
                            <w:b/>
                            <w:bCs/>
                          </w:rPr>
                          <w:t>Button Name</w:t>
                        </w:r>
                      </w:p>
                    </w:tc>
                    <w:tc>
                      <w:tcPr>
                        <w:tcW w:w="3524" w:type="dxa"/>
                        <w:shd w:val="clear" w:color="auto" w:fill="F2F2F2" w:themeFill="background1" w:themeFillShade="F2"/>
                      </w:tcPr>
                      <w:p w14:paraId="111A275B" w14:textId="06855AB2" w:rsidR="00571B6F" w:rsidRPr="0070254B" w:rsidRDefault="00571B6F" w:rsidP="007E7579">
                        <w:pPr>
                          <w:pStyle w:val="Tablerow0"/>
                          <w:rPr>
                            <w:rFonts w:cs="Times New Roman"/>
                            <w:b/>
                            <w:bCs/>
                          </w:rPr>
                        </w:pPr>
                        <w:r>
                          <w:rPr>
                            <w:rFonts w:cs="Times New Roman"/>
                            <w:b/>
                            <w:bCs/>
                          </w:rPr>
                          <w:t>Position</w:t>
                        </w:r>
                      </w:p>
                    </w:tc>
                  </w:tr>
                  <w:tr w:rsidR="00571B6F" w14:paraId="6878BBF6" w14:textId="77777777" w:rsidTr="00571B6F">
                    <w:tc>
                      <w:tcPr>
                        <w:tcW w:w="1446" w:type="dxa"/>
                      </w:tcPr>
                      <w:p w14:paraId="5C5BE65C" w14:textId="77777777" w:rsidR="00571B6F" w:rsidRDefault="00571B6F" w:rsidP="007E7579">
                        <w:pPr>
                          <w:pStyle w:val="Tablerow0"/>
                          <w:rPr>
                            <w:rFonts w:cs="Times New Roman"/>
                          </w:rPr>
                        </w:pPr>
                        <w:r>
                          <w:rPr>
                            <w:rFonts w:cs="Times New Roman"/>
                          </w:rPr>
                          <w:t>Add</w:t>
                        </w:r>
                      </w:p>
                    </w:tc>
                    <w:tc>
                      <w:tcPr>
                        <w:tcW w:w="3524" w:type="dxa"/>
                      </w:tcPr>
                      <w:p w14:paraId="4CA12E30" w14:textId="55047DF4" w:rsidR="00571B6F" w:rsidRDefault="00571B6F" w:rsidP="007E7579">
                        <w:pPr>
                          <w:pStyle w:val="Tablerow0"/>
                          <w:rPr>
                            <w:rFonts w:cs="Times New Roman"/>
                          </w:rPr>
                        </w:pPr>
                        <w:r>
                          <w:rPr>
                            <w:rFonts w:cs="Times New Roman"/>
                          </w:rPr>
                          <w:t>As shown in</w:t>
                        </w:r>
                        <w:r w:rsidR="00B57A05">
                          <w:rPr>
                            <w:rFonts w:cs="Times New Roman"/>
                          </w:rPr>
                          <w:t xml:space="preserve"> Figure 11 (4).</w:t>
                        </w:r>
                      </w:p>
                    </w:tc>
                  </w:tr>
                </w:tbl>
                <w:p w14:paraId="4B1E4544" w14:textId="77777777" w:rsidR="00594097" w:rsidRDefault="00594097" w:rsidP="006D619B">
                  <w:pPr>
                    <w:pStyle w:val="Tablerow0"/>
                    <w:rPr>
                      <w:rFonts w:cs="Times New Roman"/>
                    </w:rPr>
                  </w:pPr>
                </w:p>
                <w:p w14:paraId="049995C5" w14:textId="63541F5D" w:rsidR="00594097" w:rsidRPr="00F43550" w:rsidRDefault="00594097" w:rsidP="00B57A05">
                  <w:pPr>
                    <w:pStyle w:val="Tablerow0"/>
                    <w:rPr>
                      <w:rFonts w:cs="Times New Roman"/>
                    </w:rPr>
                  </w:pPr>
                </w:p>
              </w:tc>
            </w:tr>
            <w:tr w:rsidR="00594097" w14:paraId="21FA33A4" w14:textId="071EF12D" w:rsidTr="00594097">
              <w:tc>
                <w:tcPr>
                  <w:tcW w:w="1345" w:type="dxa"/>
                  <w:shd w:val="clear" w:color="auto" w:fill="auto"/>
                </w:tcPr>
                <w:p w14:paraId="3EE9BF17" w14:textId="5F1621E9" w:rsidR="00594097" w:rsidRDefault="00594097" w:rsidP="00921ECF">
                  <w:pPr>
                    <w:pStyle w:val="Tablerow0"/>
                    <w:rPr>
                      <w:rFonts w:cs="Times New Roman"/>
                    </w:rPr>
                  </w:pPr>
                  <w:r>
                    <w:rPr>
                      <w:rFonts w:cs="Times New Roman"/>
                    </w:rPr>
                    <w:t>Radio button</w:t>
                  </w:r>
                </w:p>
              </w:tc>
              <w:tc>
                <w:tcPr>
                  <w:tcW w:w="1627" w:type="dxa"/>
                  <w:shd w:val="clear" w:color="auto" w:fill="auto"/>
                </w:tcPr>
                <w:p w14:paraId="2854BB2F" w14:textId="38C38CAE" w:rsidR="00594097" w:rsidRDefault="00594097" w:rsidP="00921ECF">
                  <w:pPr>
                    <w:pStyle w:val="Tablerow0"/>
                  </w:pPr>
                  <w:r>
                    <w:t>Value = No</w:t>
                  </w:r>
                </w:p>
              </w:tc>
              <w:tc>
                <w:tcPr>
                  <w:tcW w:w="5245" w:type="dxa"/>
                </w:tcPr>
                <w:p w14:paraId="75408143" w14:textId="77777777" w:rsidR="00594097" w:rsidRPr="00F43550" w:rsidRDefault="00594097" w:rsidP="00F43550">
                  <w:pPr>
                    <w:pStyle w:val="Tablerow0"/>
                    <w:numPr>
                      <w:ilvl w:val="0"/>
                      <w:numId w:val="29"/>
                    </w:numPr>
                    <w:rPr>
                      <w:rFonts w:cs="Times New Roman"/>
                    </w:rPr>
                  </w:pPr>
                  <w:r w:rsidRPr="00F43550">
                    <w:rPr>
                      <w:rFonts w:cs="Times New Roman"/>
                    </w:rPr>
                    <w:t>Hide sub-</w:t>
                  </w:r>
                  <w:proofErr w:type="gramStart"/>
                  <w:r w:rsidRPr="00F43550">
                    <w:rPr>
                      <w:rFonts w:cs="Times New Roman"/>
                    </w:rPr>
                    <w:t>questions</w:t>
                  </w:r>
                  <w:proofErr w:type="gramEnd"/>
                </w:p>
                <w:p w14:paraId="0154D6CA" w14:textId="77777777" w:rsidR="00594097" w:rsidRPr="00AA6363" w:rsidRDefault="00594097" w:rsidP="00F43550">
                  <w:pPr>
                    <w:pStyle w:val="Tablerow0"/>
                    <w:numPr>
                      <w:ilvl w:val="0"/>
                      <w:numId w:val="29"/>
                    </w:numPr>
                  </w:pPr>
                  <w:r w:rsidRPr="00F43550">
                    <w:rPr>
                      <w:rFonts w:cs="Times New Roman"/>
                    </w:rPr>
                    <w:t>Hide Add button</w:t>
                  </w:r>
                </w:p>
                <w:p w14:paraId="559DCE25" w14:textId="59A0929A" w:rsidR="00594097" w:rsidRDefault="00594097" w:rsidP="00F43550">
                  <w:pPr>
                    <w:pStyle w:val="Tablerow0"/>
                    <w:numPr>
                      <w:ilvl w:val="0"/>
                      <w:numId w:val="29"/>
                    </w:numPr>
                  </w:pPr>
                  <w:r>
                    <w:t>Remove/clear any previously entered data from all sub-question fields such as Company Name, ABN etc. (if Yes had been selected previously, data entered, then changed to No)</w:t>
                  </w:r>
                </w:p>
              </w:tc>
            </w:tr>
          </w:tbl>
          <w:p w14:paraId="4C5CDE6A" w14:textId="254A9A60" w:rsidR="001808C8" w:rsidRDefault="001808C8" w:rsidP="00A3529B">
            <w:pPr>
              <w:pStyle w:val="Tablerow0"/>
              <w:rPr>
                <w:rFonts w:eastAsiaTheme="minorHAnsi"/>
                <w:lang w:val="en-US" w:eastAsia="en-US"/>
              </w:rPr>
            </w:pPr>
          </w:p>
          <w:p w14:paraId="3A111085" w14:textId="3BB38845" w:rsidR="001808C8" w:rsidRDefault="001808C8" w:rsidP="00A3529B">
            <w:pPr>
              <w:pStyle w:val="Tablerow0"/>
              <w:rPr>
                <w:rFonts w:eastAsiaTheme="minorHAnsi"/>
                <w:lang w:val="en-US" w:eastAsia="en-US"/>
              </w:rPr>
            </w:pPr>
          </w:p>
          <w:p w14:paraId="717FA39E" w14:textId="6C58E9D8" w:rsidR="001808C8" w:rsidRDefault="20C362EC" w:rsidP="00A3529B">
            <w:pPr>
              <w:pStyle w:val="Tablerow0"/>
              <w:rPr>
                <w:rFonts w:eastAsiaTheme="minorHAnsi"/>
                <w:lang w:val="en-US" w:eastAsia="en-US"/>
              </w:rPr>
            </w:pPr>
            <w:r>
              <w:rPr>
                <w:noProof/>
              </w:rPr>
              <w:lastRenderedPageBreak/>
              <w:drawing>
                <wp:inline distT="0" distB="0" distL="0" distR="0" wp14:anchorId="2A0FEE52" wp14:editId="3F4FA948">
                  <wp:extent cx="5278754" cy="30918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8754" cy="3091815"/>
                          </a:xfrm>
                          <a:prstGeom prst="rect">
                            <a:avLst/>
                          </a:prstGeom>
                        </pic:spPr>
                      </pic:pic>
                    </a:graphicData>
                  </a:graphic>
                </wp:inline>
              </w:drawing>
            </w:r>
          </w:p>
          <w:p w14:paraId="03C59E3B" w14:textId="77777777" w:rsidR="00BB3178" w:rsidRDefault="00BB3178" w:rsidP="00A3529B">
            <w:pPr>
              <w:pStyle w:val="Tablerow0"/>
              <w:rPr>
                <w:noProof/>
              </w:rPr>
            </w:pPr>
          </w:p>
          <w:p w14:paraId="747DA0A1" w14:textId="4E27F14A" w:rsidR="00BB3178" w:rsidRPr="00A66D2B" w:rsidRDefault="00204C68" w:rsidP="00A3529B">
            <w:pPr>
              <w:pStyle w:val="Tablerow0"/>
              <w:rPr>
                <w:rFonts w:eastAsiaTheme="minorHAnsi"/>
                <w:i/>
                <w:iCs/>
                <w:noProof/>
                <w:lang w:val="en-US" w:eastAsia="en-US"/>
              </w:rPr>
            </w:pPr>
            <w:hyperlink w:anchor="_Tables_of_Figures" w:history="1">
              <w:r w:rsidR="00010289" w:rsidRPr="00A66D2B">
                <w:rPr>
                  <w:rStyle w:val="Hyperlink"/>
                  <w:rFonts w:eastAsiaTheme="minorHAnsi"/>
                  <w:i/>
                  <w:iCs/>
                  <w:noProof/>
                  <w:lang w:val="en-US" w:eastAsia="en-US"/>
                </w:rPr>
                <w:t xml:space="preserve">Figure 12 – </w:t>
              </w:r>
              <w:r w:rsidR="00E65289">
                <w:rPr>
                  <w:rStyle w:val="Hyperlink"/>
                  <w:rFonts w:eastAsiaTheme="minorHAnsi"/>
                  <w:i/>
                  <w:iCs/>
                  <w:noProof/>
                  <w:lang w:val="en-US" w:eastAsia="en-US"/>
                </w:rPr>
                <w:t xml:space="preserve">CS </w:t>
              </w:r>
              <w:r w:rsidR="00010289" w:rsidRPr="00A66D2B">
                <w:rPr>
                  <w:rStyle w:val="Hyperlink"/>
                  <w:rFonts w:eastAsiaTheme="minorHAnsi"/>
                  <w:i/>
                  <w:iCs/>
                  <w:noProof/>
                  <w:lang w:val="en-US" w:eastAsia="en-US"/>
                </w:rPr>
                <w:t>Question 13 If Yes field display</w:t>
              </w:r>
              <w:r w:rsidR="000518A6" w:rsidRPr="00A66D2B">
                <w:rPr>
                  <w:rStyle w:val="Hyperlink"/>
                  <w:rFonts w:eastAsiaTheme="minorHAnsi"/>
                  <w:i/>
                  <w:iCs/>
                  <w:noProof/>
                  <w:lang w:val="en-US" w:eastAsia="en-US"/>
                </w:rPr>
                <w:t xml:space="preserve"> column</w:t>
              </w:r>
              <w:r w:rsidR="00A66D2B" w:rsidRPr="00A66D2B">
                <w:rPr>
                  <w:rStyle w:val="Hyperlink"/>
                  <w:rFonts w:eastAsiaTheme="minorHAnsi"/>
                  <w:i/>
                  <w:iCs/>
                  <w:noProof/>
                  <w:lang w:val="en-US" w:eastAsia="en-US"/>
                </w:rPr>
                <w:t xml:space="preserve"> Add Button</w:t>
              </w:r>
            </w:hyperlink>
          </w:p>
          <w:p w14:paraId="0C04C7A5" w14:textId="77777777" w:rsidR="00BB3178" w:rsidRDefault="00BB3178" w:rsidP="00A3529B">
            <w:pPr>
              <w:pStyle w:val="Tablerow0"/>
              <w:rPr>
                <w:rFonts w:eastAsiaTheme="minorHAnsi"/>
                <w:noProof/>
                <w:lang w:val="en-US" w:eastAsia="en-US"/>
              </w:rPr>
            </w:pPr>
          </w:p>
          <w:p w14:paraId="51481A48" w14:textId="6FD993BE" w:rsidR="00303B2C" w:rsidRDefault="00303B2C" w:rsidP="00303B2C">
            <w:pPr>
              <w:pStyle w:val="Tablerow0"/>
              <w:rPr>
                <w:rFonts w:eastAsiaTheme="minorHAnsi"/>
                <w:lang w:val="en-US" w:eastAsia="en-US"/>
              </w:rPr>
            </w:pPr>
            <w:r>
              <w:rPr>
                <w:rFonts w:eastAsiaTheme="minorHAnsi"/>
                <w:lang w:val="en-US" w:eastAsia="en-US"/>
              </w:rPr>
              <w:t xml:space="preserve">The “If Yes” functionality associated with the Add button </w:t>
            </w:r>
            <w:r w:rsidR="007A3A3C">
              <w:rPr>
                <w:rFonts w:eastAsiaTheme="minorHAnsi"/>
                <w:lang w:val="en-US" w:eastAsia="en-US"/>
              </w:rPr>
              <w:t xml:space="preserve">in </w:t>
            </w:r>
            <w:r>
              <w:rPr>
                <w:rFonts w:eastAsiaTheme="minorHAnsi"/>
                <w:lang w:val="en-US" w:eastAsia="en-US"/>
              </w:rPr>
              <w:t>Figure 12 is detailed in the table below.</w:t>
            </w:r>
          </w:p>
          <w:p w14:paraId="15B5F90A" w14:textId="39B9A658" w:rsidR="00CA07F9" w:rsidRDefault="00CA07F9" w:rsidP="00A3529B">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981"/>
              <w:gridCol w:w="1791"/>
              <w:gridCol w:w="1627"/>
              <w:gridCol w:w="3904"/>
            </w:tblGrid>
            <w:tr w:rsidR="005768F7" w14:paraId="29C036D2" w14:textId="77777777" w:rsidTr="003A7622">
              <w:tc>
                <w:tcPr>
                  <w:tcW w:w="981" w:type="dxa"/>
                  <w:shd w:val="clear" w:color="auto" w:fill="F2F2F2" w:themeFill="background1" w:themeFillShade="F2"/>
                </w:tcPr>
                <w:p w14:paraId="574AB40E" w14:textId="2A4EB907" w:rsidR="005768F7" w:rsidRPr="00D20457" w:rsidRDefault="005768F7" w:rsidP="00CA07F9">
                  <w:pPr>
                    <w:pStyle w:val="Tablerow0"/>
                    <w:rPr>
                      <w:rFonts w:cs="Times New Roman"/>
                      <w:b/>
                      <w:bCs/>
                    </w:rPr>
                  </w:pPr>
                  <w:r>
                    <w:rPr>
                      <w:b/>
                      <w:bCs/>
                    </w:rPr>
                    <w:t>Button Name</w:t>
                  </w:r>
                </w:p>
              </w:tc>
              <w:tc>
                <w:tcPr>
                  <w:tcW w:w="1791" w:type="dxa"/>
                  <w:shd w:val="clear" w:color="auto" w:fill="F2F2F2" w:themeFill="background1" w:themeFillShade="F2"/>
                </w:tcPr>
                <w:p w14:paraId="67EA5A72" w14:textId="286825D8" w:rsidR="005768F7" w:rsidRPr="00C0543D" w:rsidRDefault="00C92E9D" w:rsidP="00CA07F9">
                  <w:pPr>
                    <w:pStyle w:val="Tablerow0"/>
                    <w:rPr>
                      <w:rFonts w:cs="Times New Roman"/>
                      <w:b/>
                      <w:bCs/>
                    </w:rPr>
                  </w:pPr>
                  <w:r>
                    <w:rPr>
                      <w:rFonts w:cs="Times New Roman"/>
                      <w:b/>
                      <w:bCs/>
                    </w:rPr>
                    <w:t>Display Condition</w:t>
                  </w:r>
                </w:p>
              </w:tc>
              <w:tc>
                <w:tcPr>
                  <w:tcW w:w="1627" w:type="dxa"/>
                  <w:shd w:val="clear" w:color="auto" w:fill="F2F2F2" w:themeFill="background1" w:themeFillShade="F2"/>
                </w:tcPr>
                <w:p w14:paraId="349835F4" w14:textId="77B5DB24" w:rsidR="005768F7" w:rsidRDefault="00C92E9D" w:rsidP="00CA07F9">
                  <w:pPr>
                    <w:pStyle w:val="Tablerow0"/>
                    <w:rPr>
                      <w:rFonts w:cs="Times New Roman"/>
                      <w:b/>
                      <w:bCs/>
                    </w:rPr>
                  </w:pPr>
                  <w:r>
                    <w:rPr>
                      <w:rFonts w:cs="Times New Roman"/>
                      <w:b/>
                      <w:bCs/>
                    </w:rPr>
                    <w:t>Event/Trigger</w:t>
                  </w:r>
                </w:p>
              </w:tc>
              <w:tc>
                <w:tcPr>
                  <w:tcW w:w="3904" w:type="dxa"/>
                  <w:shd w:val="clear" w:color="auto" w:fill="F2F2F2" w:themeFill="background1" w:themeFillShade="F2"/>
                </w:tcPr>
                <w:p w14:paraId="249CADB1" w14:textId="6E2D5767" w:rsidR="005768F7" w:rsidRDefault="00C92E9D" w:rsidP="00CA07F9">
                  <w:pPr>
                    <w:pStyle w:val="Tablerow0"/>
                    <w:rPr>
                      <w:rFonts w:cs="Times New Roman"/>
                      <w:b/>
                      <w:bCs/>
                    </w:rPr>
                  </w:pPr>
                  <w:r>
                    <w:rPr>
                      <w:rFonts w:cs="Times New Roman"/>
                      <w:b/>
                      <w:bCs/>
                    </w:rPr>
                    <w:t>Response</w:t>
                  </w:r>
                </w:p>
              </w:tc>
            </w:tr>
            <w:tr w:rsidR="005768F7" w14:paraId="1AED6E96" w14:textId="77777777" w:rsidTr="003A7622">
              <w:tc>
                <w:tcPr>
                  <w:tcW w:w="981" w:type="dxa"/>
                  <w:shd w:val="clear" w:color="auto" w:fill="auto"/>
                </w:tcPr>
                <w:p w14:paraId="4E03CFC2" w14:textId="2ACD1AFD" w:rsidR="005768F7" w:rsidRPr="009305B3" w:rsidRDefault="00C92E9D" w:rsidP="00CA07F9">
                  <w:pPr>
                    <w:pStyle w:val="Tablerow0"/>
                    <w:rPr>
                      <w:rFonts w:cs="Times New Roman"/>
                    </w:rPr>
                  </w:pPr>
                  <w:r>
                    <w:rPr>
                      <w:rFonts w:cs="Times New Roman"/>
                    </w:rPr>
                    <w:t>Add</w:t>
                  </w:r>
                </w:p>
              </w:tc>
              <w:tc>
                <w:tcPr>
                  <w:tcW w:w="1791" w:type="dxa"/>
                  <w:shd w:val="clear" w:color="auto" w:fill="auto"/>
                </w:tcPr>
                <w:p w14:paraId="03462B88" w14:textId="4F4D4E3E" w:rsidR="005768F7" w:rsidRPr="000739F4" w:rsidRDefault="000E46C1" w:rsidP="00CA07F9">
                  <w:pPr>
                    <w:pStyle w:val="Tablerow0"/>
                    <w:rPr>
                      <w:rFonts w:cs="Times New Roman"/>
                    </w:rPr>
                  </w:pPr>
                  <w:r>
                    <w:t>Q13 value = Yes</w:t>
                  </w:r>
                </w:p>
              </w:tc>
              <w:tc>
                <w:tcPr>
                  <w:tcW w:w="1627" w:type="dxa"/>
                </w:tcPr>
                <w:p w14:paraId="5624BD39" w14:textId="4889FEDB" w:rsidR="005768F7" w:rsidRDefault="004E2998" w:rsidP="004E2998">
                  <w:pPr>
                    <w:pStyle w:val="Tablerow0"/>
                  </w:pPr>
                  <w:r>
                    <w:t>Add button is clicked</w:t>
                  </w:r>
                </w:p>
              </w:tc>
              <w:tc>
                <w:tcPr>
                  <w:tcW w:w="3904" w:type="dxa"/>
                </w:tcPr>
                <w:p w14:paraId="58B20D2C" w14:textId="15C69D0E" w:rsidR="004E2998" w:rsidRDefault="004E2998" w:rsidP="00F43550">
                  <w:pPr>
                    <w:pStyle w:val="Tablerow0"/>
                    <w:numPr>
                      <w:ilvl w:val="0"/>
                      <w:numId w:val="29"/>
                    </w:numPr>
                    <w:rPr>
                      <w:rFonts w:cs="Times New Roman"/>
                    </w:rPr>
                  </w:pPr>
                  <w:r w:rsidRPr="00F43550">
                    <w:rPr>
                      <w:rFonts w:cs="Times New Roman"/>
                    </w:rPr>
                    <w:t>Column Headings are displayed</w:t>
                  </w:r>
                  <w:r w:rsidR="00F43550" w:rsidRPr="00F43550">
                    <w:rPr>
                      <w:rFonts w:cs="Times New Roman"/>
                    </w:rPr>
                    <w:t>:</w:t>
                  </w:r>
                </w:p>
                <w:p w14:paraId="7F83DBB4" w14:textId="6D5B428A" w:rsidR="00F43550" w:rsidRDefault="003276B4" w:rsidP="003276B4">
                  <w:pPr>
                    <w:pStyle w:val="Tablerow0"/>
                    <w:numPr>
                      <w:ilvl w:val="1"/>
                      <w:numId w:val="29"/>
                    </w:numPr>
                    <w:rPr>
                      <w:rFonts w:cs="Times New Roman"/>
                    </w:rPr>
                  </w:pPr>
                  <w:r>
                    <w:rPr>
                      <w:rFonts w:cs="Times New Roman"/>
                    </w:rPr>
                    <w:t>Company Name</w:t>
                  </w:r>
                </w:p>
                <w:p w14:paraId="61148B56" w14:textId="728C82D9" w:rsidR="003276B4" w:rsidRDefault="003276B4" w:rsidP="003276B4">
                  <w:pPr>
                    <w:pStyle w:val="Tablerow0"/>
                    <w:numPr>
                      <w:ilvl w:val="1"/>
                      <w:numId w:val="29"/>
                    </w:numPr>
                    <w:rPr>
                      <w:rFonts w:cs="Times New Roman"/>
                    </w:rPr>
                  </w:pPr>
                  <w:r>
                    <w:rPr>
                      <w:rFonts w:cs="Times New Roman"/>
                    </w:rPr>
                    <w:t>ABN</w:t>
                  </w:r>
                </w:p>
                <w:p w14:paraId="1384A39D" w14:textId="5435BCC1" w:rsidR="003276B4" w:rsidRPr="00F43550" w:rsidRDefault="003276B4" w:rsidP="003276B4">
                  <w:pPr>
                    <w:pStyle w:val="Tablerow0"/>
                    <w:numPr>
                      <w:ilvl w:val="1"/>
                      <w:numId w:val="29"/>
                    </w:numPr>
                    <w:rPr>
                      <w:rFonts w:cs="Times New Roman"/>
                    </w:rPr>
                  </w:pPr>
                  <w:r>
                    <w:rPr>
                      <w:rFonts w:cs="Times New Roman"/>
                    </w:rPr>
                    <w:t>Activities</w:t>
                  </w:r>
                </w:p>
                <w:p w14:paraId="2447325F" w14:textId="45F2582F" w:rsidR="00F43550" w:rsidRDefault="00DC5C8B" w:rsidP="00F43550">
                  <w:pPr>
                    <w:pStyle w:val="Tablerow0"/>
                    <w:numPr>
                      <w:ilvl w:val="0"/>
                      <w:numId w:val="29"/>
                    </w:numPr>
                    <w:rPr>
                      <w:rFonts w:cs="Times New Roman"/>
                    </w:rPr>
                  </w:pPr>
                  <w:r>
                    <w:rPr>
                      <w:rFonts w:cs="Times New Roman"/>
                    </w:rPr>
                    <w:t>Sub-question fields</w:t>
                  </w:r>
                  <w:r w:rsidR="00664318">
                    <w:rPr>
                      <w:rFonts w:cs="Times New Roman"/>
                    </w:rPr>
                    <w:t xml:space="preserve"> are displayed </w:t>
                  </w:r>
                  <w:r w:rsidR="00B826BD">
                    <w:rPr>
                      <w:rFonts w:cs="Times New Roman"/>
                    </w:rPr>
                    <w:t>in a row</w:t>
                  </w:r>
                  <w:r w:rsidR="00AD36D9">
                    <w:rPr>
                      <w:rFonts w:cs="Times New Roman"/>
                    </w:rPr>
                    <w:t xml:space="preserve"> to a maximum of 24 rows</w:t>
                  </w:r>
                  <w:r w:rsidR="005508F4">
                    <w:rPr>
                      <w:rFonts w:cs="Times New Roman"/>
                    </w:rPr>
                    <w:t>.</w:t>
                  </w:r>
                </w:p>
                <w:p w14:paraId="40495C4A" w14:textId="252123DD" w:rsidR="00664318" w:rsidRDefault="00664318" w:rsidP="00F43550">
                  <w:pPr>
                    <w:pStyle w:val="Tablerow0"/>
                    <w:numPr>
                      <w:ilvl w:val="0"/>
                      <w:numId w:val="29"/>
                    </w:numPr>
                    <w:rPr>
                      <w:rFonts w:cs="Times New Roman"/>
                    </w:rPr>
                  </w:pPr>
                  <w:r>
                    <w:rPr>
                      <w:rFonts w:cs="Times New Roman"/>
                    </w:rPr>
                    <w:t xml:space="preserve">Remove button </w:t>
                  </w:r>
                  <w:r w:rsidR="00DC618E">
                    <w:rPr>
                      <w:rFonts w:cs="Times New Roman"/>
                    </w:rPr>
                    <w:t>is displayed</w:t>
                  </w:r>
                  <w:r w:rsidR="00B826BD">
                    <w:rPr>
                      <w:rFonts w:cs="Times New Roman"/>
                    </w:rPr>
                    <w:t xml:space="preserve"> </w:t>
                  </w:r>
                  <w:r w:rsidR="005508F4">
                    <w:rPr>
                      <w:rFonts w:cs="Times New Roman"/>
                    </w:rPr>
                    <w:t>at the end of the row.</w:t>
                  </w:r>
                </w:p>
                <w:p w14:paraId="15E2052E" w14:textId="04A1BC24" w:rsidR="005768F7" w:rsidRDefault="00DC618E" w:rsidP="002345DF">
                  <w:pPr>
                    <w:pStyle w:val="Tablerow0"/>
                    <w:numPr>
                      <w:ilvl w:val="0"/>
                      <w:numId w:val="29"/>
                    </w:numPr>
                  </w:pPr>
                  <w:r>
                    <w:rPr>
                      <w:rFonts w:cs="Times New Roman"/>
                    </w:rPr>
                    <w:t xml:space="preserve">Sub-question </w:t>
                  </w:r>
                  <w:r w:rsidR="002345DF">
                    <w:rPr>
                      <w:rFonts w:cs="Times New Roman"/>
                    </w:rPr>
                    <w:t>text box fields are cleared of values</w:t>
                  </w:r>
                  <w:r w:rsidR="005508F4">
                    <w:rPr>
                      <w:rFonts w:cs="Times New Roman"/>
                    </w:rPr>
                    <w:t>.</w:t>
                  </w:r>
                </w:p>
              </w:tc>
            </w:tr>
            <w:tr w:rsidR="00180549" w14:paraId="77096710" w14:textId="77777777" w:rsidTr="003A7622">
              <w:tc>
                <w:tcPr>
                  <w:tcW w:w="981" w:type="dxa"/>
                  <w:shd w:val="clear" w:color="auto" w:fill="auto"/>
                </w:tcPr>
                <w:p w14:paraId="09F2D26F" w14:textId="0CB04C1C" w:rsidR="00180549" w:rsidRDefault="00180549" w:rsidP="00CA07F9">
                  <w:pPr>
                    <w:pStyle w:val="Tablerow0"/>
                    <w:rPr>
                      <w:rFonts w:cs="Times New Roman"/>
                    </w:rPr>
                  </w:pPr>
                  <w:r>
                    <w:rPr>
                      <w:rFonts w:cs="Times New Roman"/>
                    </w:rPr>
                    <w:t>Add</w:t>
                  </w:r>
                </w:p>
              </w:tc>
              <w:tc>
                <w:tcPr>
                  <w:tcW w:w="1791" w:type="dxa"/>
                  <w:shd w:val="clear" w:color="auto" w:fill="auto"/>
                </w:tcPr>
                <w:p w14:paraId="77BB238F" w14:textId="77777777" w:rsidR="000C5359" w:rsidRDefault="000C5359" w:rsidP="00CA07F9">
                  <w:pPr>
                    <w:pStyle w:val="Tablerow0"/>
                  </w:pPr>
                  <w:r>
                    <w:t>Q13 value = Yes; AND</w:t>
                  </w:r>
                </w:p>
                <w:p w14:paraId="437FA173" w14:textId="43323229" w:rsidR="00180549" w:rsidRDefault="00363D15" w:rsidP="00CA07F9">
                  <w:pPr>
                    <w:pStyle w:val="Tablerow0"/>
                  </w:pPr>
                  <w:r>
                    <w:t xml:space="preserve">Add button has been clicked </w:t>
                  </w:r>
                  <w:r w:rsidR="00157DF7">
                    <w:t>24 times</w:t>
                  </w:r>
                </w:p>
              </w:tc>
              <w:tc>
                <w:tcPr>
                  <w:tcW w:w="1627" w:type="dxa"/>
                </w:tcPr>
                <w:p w14:paraId="12618A4D" w14:textId="46154FEB" w:rsidR="00180549" w:rsidRDefault="002C1D5C" w:rsidP="004E2998">
                  <w:pPr>
                    <w:pStyle w:val="Tablerow0"/>
                  </w:pPr>
                  <w:r>
                    <w:t>Add button is clicked</w:t>
                  </w:r>
                </w:p>
              </w:tc>
              <w:tc>
                <w:tcPr>
                  <w:tcW w:w="3904" w:type="dxa"/>
                </w:tcPr>
                <w:p w14:paraId="0D2071C0" w14:textId="13CC857B" w:rsidR="00731DFE" w:rsidRDefault="00731DFE" w:rsidP="001D7FC0">
                  <w:pPr>
                    <w:pStyle w:val="Tablerow0"/>
                    <w:rPr>
                      <w:rFonts w:cs="Times New Roman"/>
                    </w:rPr>
                  </w:pPr>
                  <w:r>
                    <w:rPr>
                      <w:rFonts w:cs="Times New Roman"/>
                    </w:rPr>
                    <w:t>T</w:t>
                  </w:r>
                  <w:r>
                    <w:t>here is no change to screen display:</w:t>
                  </w:r>
                </w:p>
                <w:p w14:paraId="32FEA36C" w14:textId="43C8E5B0" w:rsidR="00180549" w:rsidRDefault="00393BBE" w:rsidP="00F43550">
                  <w:pPr>
                    <w:pStyle w:val="Tablerow0"/>
                    <w:numPr>
                      <w:ilvl w:val="0"/>
                      <w:numId w:val="29"/>
                    </w:numPr>
                    <w:rPr>
                      <w:rFonts w:cs="Times New Roman"/>
                    </w:rPr>
                  </w:pPr>
                  <w:r>
                    <w:rPr>
                      <w:rFonts w:cs="Times New Roman"/>
                    </w:rPr>
                    <w:t xml:space="preserve">Data </w:t>
                  </w:r>
                  <w:proofErr w:type="gramStart"/>
                  <w:r>
                    <w:rPr>
                      <w:rFonts w:cs="Times New Roman"/>
                    </w:rPr>
                    <w:t>entered into</w:t>
                  </w:r>
                  <w:proofErr w:type="gramEnd"/>
                  <w:r>
                    <w:rPr>
                      <w:rFonts w:cs="Times New Roman"/>
                    </w:rPr>
                    <w:t xml:space="preserve"> the Company Name, ABN and Activites field is not displayed in a row</w:t>
                  </w:r>
                  <w:r w:rsidR="0065656F">
                    <w:rPr>
                      <w:rFonts w:cs="Times New Roman"/>
                    </w:rPr>
                    <w:t xml:space="preserve"> AND</w:t>
                  </w:r>
                </w:p>
                <w:p w14:paraId="4303776D" w14:textId="72DFCE6B" w:rsidR="0065656F" w:rsidRPr="00F43550" w:rsidRDefault="0065656F" w:rsidP="00F43550">
                  <w:pPr>
                    <w:pStyle w:val="Tablerow0"/>
                    <w:numPr>
                      <w:ilvl w:val="0"/>
                      <w:numId w:val="29"/>
                    </w:numPr>
                    <w:rPr>
                      <w:rFonts w:cs="Times New Roman"/>
                    </w:rPr>
                  </w:pPr>
                  <w:r>
                    <w:rPr>
                      <w:rFonts w:cs="Times New Roman"/>
                    </w:rPr>
                    <w:t xml:space="preserve">Data remains displayed in the </w:t>
                  </w:r>
                  <w:r w:rsidR="00367D38">
                    <w:rPr>
                      <w:rFonts w:cs="Times New Roman"/>
                    </w:rPr>
                    <w:t xml:space="preserve">Company Name, </w:t>
                  </w:r>
                  <w:proofErr w:type="gramStart"/>
                  <w:r w:rsidR="00367D38">
                    <w:rPr>
                      <w:rFonts w:cs="Times New Roman"/>
                    </w:rPr>
                    <w:t>ABN</w:t>
                  </w:r>
                  <w:proofErr w:type="gramEnd"/>
                  <w:r w:rsidR="00367D38">
                    <w:rPr>
                      <w:rFonts w:cs="Times New Roman"/>
                    </w:rPr>
                    <w:t xml:space="preserve"> and Activities field.</w:t>
                  </w:r>
                </w:p>
              </w:tc>
            </w:tr>
          </w:tbl>
          <w:p w14:paraId="397AC993" w14:textId="0BC0E8E4" w:rsidR="00CA07F9" w:rsidRDefault="00CA07F9" w:rsidP="00A3529B">
            <w:pPr>
              <w:pStyle w:val="Tablerow0"/>
              <w:rPr>
                <w:rFonts w:eastAsiaTheme="minorHAnsi"/>
                <w:lang w:val="en-US" w:eastAsia="en-US"/>
              </w:rPr>
            </w:pPr>
          </w:p>
          <w:p w14:paraId="02B337EB" w14:textId="3074D19E" w:rsidR="0027702D" w:rsidRDefault="0027702D" w:rsidP="00A3529B">
            <w:pPr>
              <w:pStyle w:val="Tablerow0"/>
              <w:rPr>
                <w:rFonts w:eastAsiaTheme="minorHAnsi"/>
                <w:lang w:val="en-US" w:eastAsia="en-US"/>
              </w:rPr>
            </w:pPr>
          </w:p>
          <w:p w14:paraId="0C9A6A6D" w14:textId="3E996159" w:rsidR="0027702D" w:rsidRDefault="7C5B17B4" w:rsidP="00A3529B">
            <w:pPr>
              <w:pStyle w:val="Tablerow0"/>
              <w:rPr>
                <w:rFonts w:eastAsiaTheme="minorHAnsi"/>
                <w:lang w:val="en-US" w:eastAsia="en-US"/>
              </w:rPr>
            </w:pPr>
            <w:r>
              <w:rPr>
                <w:noProof/>
              </w:rPr>
              <w:drawing>
                <wp:inline distT="0" distB="0" distL="0" distR="0" wp14:anchorId="1D386D79" wp14:editId="10C58877">
                  <wp:extent cx="5278754" cy="30918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8754" cy="3091815"/>
                          </a:xfrm>
                          <a:prstGeom prst="rect">
                            <a:avLst/>
                          </a:prstGeom>
                        </pic:spPr>
                      </pic:pic>
                    </a:graphicData>
                  </a:graphic>
                </wp:inline>
              </w:drawing>
            </w:r>
          </w:p>
          <w:p w14:paraId="42D82263" w14:textId="1F52EA1E" w:rsidR="0027702D" w:rsidRPr="00D518B4" w:rsidRDefault="00204C68" w:rsidP="00A3529B">
            <w:pPr>
              <w:pStyle w:val="Tablerow0"/>
              <w:rPr>
                <w:rFonts w:eastAsiaTheme="minorHAnsi"/>
                <w:i/>
                <w:iCs/>
                <w:lang w:val="en-US" w:eastAsia="en-US"/>
              </w:rPr>
            </w:pPr>
            <w:hyperlink w:anchor="_Tables_of_Figures" w:history="1">
              <w:r w:rsidR="00FA101F" w:rsidRPr="001E3F35">
                <w:rPr>
                  <w:rStyle w:val="Hyperlink"/>
                  <w:rFonts w:eastAsiaTheme="minorHAnsi"/>
                  <w:i/>
                  <w:iCs/>
                  <w:lang w:val="en-US" w:eastAsia="en-US"/>
                </w:rPr>
                <w:t>Figure 13</w:t>
              </w:r>
              <w:r w:rsidR="00A432B6" w:rsidRPr="001E3F35">
                <w:rPr>
                  <w:rStyle w:val="Hyperlink"/>
                  <w:rFonts w:eastAsiaTheme="minorHAnsi"/>
                  <w:i/>
                  <w:iCs/>
                  <w:lang w:val="en-US" w:eastAsia="en-US"/>
                </w:rPr>
                <w:t xml:space="preserve"> – </w:t>
              </w:r>
              <w:r w:rsidR="00E65289">
                <w:rPr>
                  <w:rStyle w:val="Hyperlink"/>
                  <w:rFonts w:eastAsiaTheme="minorHAnsi"/>
                  <w:i/>
                  <w:iCs/>
                  <w:lang w:val="en-US" w:eastAsia="en-US"/>
                </w:rPr>
                <w:t xml:space="preserve">CS </w:t>
              </w:r>
              <w:r w:rsidR="00A432B6" w:rsidRPr="001E3F35">
                <w:rPr>
                  <w:rStyle w:val="Hyperlink"/>
                  <w:rFonts w:eastAsiaTheme="minorHAnsi"/>
                  <w:i/>
                  <w:iCs/>
                  <w:lang w:val="en-US" w:eastAsia="en-US"/>
                </w:rPr>
                <w:t>Question 13 If Yes field display Remove button</w:t>
              </w:r>
              <w:r w:rsidR="00D518B4" w:rsidRPr="001E3F35">
                <w:rPr>
                  <w:rStyle w:val="Hyperlink"/>
                  <w:rFonts w:eastAsiaTheme="minorHAnsi"/>
                  <w:i/>
                  <w:iCs/>
                  <w:lang w:val="en-US" w:eastAsia="en-US"/>
                </w:rPr>
                <w:t xml:space="preserve"> functionality 1</w:t>
              </w:r>
            </w:hyperlink>
          </w:p>
          <w:p w14:paraId="7D87B868" w14:textId="6937B4ED" w:rsidR="0027702D" w:rsidRDefault="0027702D" w:rsidP="00A3529B">
            <w:pPr>
              <w:pStyle w:val="Tablerow0"/>
              <w:rPr>
                <w:rFonts w:eastAsiaTheme="minorHAnsi"/>
                <w:lang w:val="en-US" w:eastAsia="en-US"/>
              </w:rPr>
            </w:pPr>
          </w:p>
          <w:p w14:paraId="1924C72F" w14:textId="77777777" w:rsidR="00D518B4" w:rsidRDefault="00D518B4" w:rsidP="00A3529B">
            <w:pPr>
              <w:pStyle w:val="Tablerow0"/>
              <w:rPr>
                <w:rFonts w:eastAsiaTheme="minorHAnsi"/>
                <w:lang w:val="en-US" w:eastAsia="en-US"/>
              </w:rPr>
            </w:pPr>
          </w:p>
          <w:p w14:paraId="1B728A23" w14:textId="1D9470D5" w:rsidR="00FA101F" w:rsidRDefault="1A0D5DA2" w:rsidP="00A3529B">
            <w:pPr>
              <w:pStyle w:val="Tablerow0"/>
              <w:rPr>
                <w:rFonts w:eastAsiaTheme="minorHAnsi"/>
                <w:lang w:val="en-US" w:eastAsia="en-US"/>
              </w:rPr>
            </w:pPr>
            <w:r>
              <w:rPr>
                <w:noProof/>
              </w:rPr>
              <w:drawing>
                <wp:inline distT="0" distB="0" distL="0" distR="0" wp14:anchorId="62B94DCE" wp14:editId="482928CA">
                  <wp:extent cx="5278754" cy="3091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2">
                            <a:extLst>
                              <a:ext uri="{28A0092B-C50C-407E-A947-70E740481C1C}">
                                <a14:useLocalDpi xmlns:a14="http://schemas.microsoft.com/office/drawing/2010/main" val="0"/>
                              </a:ext>
                            </a:extLst>
                          </a:blip>
                          <a:stretch>
                            <a:fillRect/>
                          </a:stretch>
                        </pic:blipFill>
                        <pic:spPr>
                          <a:xfrm>
                            <a:off x="0" y="0"/>
                            <a:ext cx="5278754" cy="3091815"/>
                          </a:xfrm>
                          <a:prstGeom prst="rect">
                            <a:avLst/>
                          </a:prstGeom>
                        </pic:spPr>
                      </pic:pic>
                    </a:graphicData>
                  </a:graphic>
                </wp:inline>
              </w:drawing>
            </w:r>
          </w:p>
          <w:p w14:paraId="2FE60BA5" w14:textId="65EDD77A" w:rsidR="00D518B4" w:rsidRPr="00D518B4" w:rsidRDefault="00204C68" w:rsidP="00D518B4">
            <w:pPr>
              <w:pStyle w:val="Tablerow0"/>
              <w:rPr>
                <w:rFonts w:eastAsiaTheme="minorHAnsi"/>
                <w:i/>
                <w:iCs/>
                <w:lang w:val="en-US" w:eastAsia="en-US"/>
              </w:rPr>
            </w:pPr>
            <w:hyperlink w:anchor="_Tables_of_Figures" w:history="1">
              <w:r w:rsidR="00D518B4" w:rsidRPr="001E3F35">
                <w:rPr>
                  <w:rStyle w:val="Hyperlink"/>
                  <w:rFonts w:eastAsiaTheme="minorHAnsi"/>
                  <w:i/>
                  <w:iCs/>
                  <w:lang w:val="en-US" w:eastAsia="en-US"/>
                </w:rPr>
                <w:t xml:space="preserve">Figure 14 – </w:t>
              </w:r>
              <w:r w:rsidR="00E65289">
                <w:rPr>
                  <w:rStyle w:val="Hyperlink"/>
                  <w:rFonts w:eastAsiaTheme="minorHAnsi"/>
                  <w:i/>
                  <w:iCs/>
                  <w:lang w:val="en-US" w:eastAsia="en-US"/>
                </w:rPr>
                <w:t xml:space="preserve">CS </w:t>
              </w:r>
              <w:r w:rsidR="00D518B4" w:rsidRPr="001E3F35">
                <w:rPr>
                  <w:rStyle w:val="Hyperlink"/>
                  <w:rFonts w:eastAsiaTheme="minorHAnsi"/>
                  <w:i/>
                  <w:iCs/>
                  <w:lang w:val="en-US" w:eastAsia="en-US"/>
                </w:rPr>
                <w:t>Question 13 If Yes field display Remove button functionality 2</w:t>
              </w:r>
            </w:hyperlink>
          </w:p>
          <w:p w14:paraId="774BD8C1" w14:textId="77777777" w:rsidR="0027702D" w:rsidRDefault="0027702D" w:rsidP="00A3529B">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981"/>
              <w:gridCol w:w="1791"/>
              <w:gridCol w:w="1627"/>
              <w:gridCol w:w="3904"/>
            </w:tblGrid>
            <w:tr w:rsidR="002345DF" w14:paraId="07415676" w14:textId="77777777" w:rsidTr="003A7622">
              <w:tc>
                <w:tcPr>
                  <w:tcW w:w="981" w:type="dxa"/>
                  <w:shd w:val="clear" w:color="auto" w:fill="F2F2F2" w:themeFill="background1" w:themeFillShade="F2"/>
                </w:tcPr>
                <w:p w14:paraId="418A2E09" w14:textId="77777777" w:rsidR="002345DF" w:rsidRPr="00D20457" w:rsidRDefault="002345DF" w:rsidP="002345DF">
                  <w:pPr>
                    <w:pStyle w:val="Tablerow0"/>
                    <w:rPr>
                      <w:rFonts w:cs="Times New Roman"/>
                      <w:b/>
                      <w:bCs/>
                    </w:rPr>
                  </w:pPr>
                  <w:r>
                    <w:rPr>
                      <w:b/>
                      <w:bCs/>
                    </w:rPr>
                    <w:t>Button Name</w:t>
                  </w:r>
                </w:p>
              </w:tc>
              <w:tc>
                <w:tcPr>
                  <w:tcW w:w="1791" w:type="dxa"/>
                  <w:shd w:val="clear" w:color="auto" w:fill="F2F2F2" w:themeFill="background1" w:themeFillShade="F2"/>
                </w:tcPr>
                <w:p w14:paraId="6D14D660" w14:textId="77777777" w:rsidR="002345DF" w:rsidRPr="00C0543D" w:rsidRDefault="002345DF" w:rsidP="002345DF">
                  <w:pPr>
                    <w:pStyle w:val="Tablerow0"/>
                    <w:rPr>
                      <w:rFonts w:cs="Times New Roman"/>
                      <w:b/>
                      <w:bCs/>
                    </w:rPr>
                  </w:pPr>
                  <w:r>
                    <w:rPr>
                      <w:rFonts w:cs="Times New Roman"/>
                      <w:b/>
                      <w:bCs/>
                    </w:rPr>
                    <w:t>Display Condition</w:t>
                  </w:r>
                </w:p>
              </w:tc>
              <w:tc>
                <w:tcPr>
                  <w:tcW w:w="1627" w:type="dxa"/>
                  <w:shd w:val="clear" w:color="auto" w:fill="F2F2F2" w:themeFill="background1" w:themeFillShade="F2"/>
                </w:tcPr>
                <w:p w14:paraId="5371092D" w14:textId="77777777" w:rsidR="002345DF" w:rsidRDefault="002345DF" w:rsidP="002345DF">
                  <w:pPr>
                    <w:pStyle w:val="Tablerow0"/>
                    <w:rPr>
                      <w:rFonts w:cs="Times New Roman"/>
                      <w:b/>
                      <w:bCs/>
                    </w:rPr>
                  </w:pPr>
                  <w:r>
                    <w:rPr>
                      <w:rFonts w:cs="Times New Roman"/>
                      <w:b/>
                      <w:bCs/>
                    </w:rPr>
                    <w:t>Event/Trigger</w:t>
                  </w:r>
                </w:p>
              </w:tc>
              <w:tc>
                <w:tcPr>
                  <w:tcW w:w="3904" w:type="dxa"/>
                  <w:shd w:val="clear" w:color="auto" w:fill="F2F2F2" w:themeFill="background1" w:themeFillShade="F2"/>
                </w:tcPr>
                <w:p w14:paraId="3279D732" w14:textId="77777777" w:rsidR="002345DF" w:rsidRDefault="002345DF" w:rsidP="002345DF">
                  <w:pPr>
                    <w:pStyle w:val="Tablerow0"/>
                    <w:rPr>
                      <w:rFonts w:cs="Times New Roman"/>
                      <w:b/>
                      <w:bCs/>
                    </w:rPr>
                  </w:pPr>
                  <w:r>
                    <w:rPr>
                      <w:rFonts w:cs="Times New Roman"/>
                      <w:b/>
                      <w:bCs/>
                    </w:rPr>
                    <w:t>Response</w:t>
                  </w:r>
                </w:p>
              </w:tc>
            </w:tr>
            <w:tr w:rsidR="002345DF" w14:paraId="3FA63244" w14:textId="77777777" w:rsidTr="003A7622">
              <w:tc>
                <w:tcPr>
                  <w:tcW w:w="981" w:type="dxa"/>
                  <w:shd w:val="clear" w:color="auto" w:fill="auto"/>
                </w:tcPr>
                <w:p w14:paraId="709E904E" w14:textId="699E95C7" w:rsidR="002345DF" w:rsidRPr="009305B3" w:rsidRDefault="002345DF" w:rsidP="002345DF">
                  <w:pPr>
                    <w:pStyle w:val="Tablerow0"/>
                    <w:rPr>
                      <w:rFonts w:cs="Times New Roman"/>
                    </w:rPr>
                  </w:pPr>
                  <w:r>
                    <w:rPr>
                      <w:rFonts w:cs="Times New Roman"/>
                    </w:rPr>
                    <w:lastRenderedPageBreak/>
                    <w:t>Remove</w:t>
                  </w:r>
                </w:p>
              </w:tc>
              <w:tc>
                <w:tcPr>
                  <w:tcW w:w="1791" w:type="dxa"/>
                  <w:shd w:val="clear" w:color="auto" w:fill="auto"/>
                </w:tcPr>
                <w:p w14:paraId="0F17A59C" w14:textId="77777777" w:rsidR="002345DF" w:rsidRDefault="002345DF" w:rsidP="002345DF">
                  <w:pPr>
                    <w:pStyle w:val="Tablerow0"/>
                  </w:pPr>
                  <w:r>
                    <w:t>Q13 value = Yes; AND</w:t>
                  </w:r>
                </w:p>
                <w:p w14:paraId="0E12FD52" w14:textId="24C98FBC" w:rsidR="002345DF" w:rsidRPr="000739F4" w:rsidRDefault="0024101F" w:rsidP="002345DF">
                  <w:pPr>
                    <w:pStyle w:val="Tablerow0"/>
                    <w:rPr>
                      <w:rFonts w:cs="Times New Roman"/>
                    </w:rPr>
                  </w:pPr>
                  <w:r>
                    <w:t xml:space="preserve">Add button </w:t>
                  </w:r>
                  <w:r w:rsidR="009337E9">
                    <w:t>click to add sub-questions to display row</w:t>
                  </w:r>
                  <w:r>
                    <w:t xml:space="preserve"> </w:t>
                  </w:r>
                </w:p>
              </w:tc>
              <w:tc>
                <w:tcPr>
                  <w:tcW w:w="1627" w:type="dxa"/>
                </w:tcPr>
                <w:p w14:paraId="098CE55F" w14:textId="7B3C514E" w:rsidR="002345DF" w:rsidRDefault="009337E9" w:rsidP="002345DF">
                  <w:pPr>
                    <w:pStyle w:val="Tablerow0"/>
                  </w:pPr>
                  <w:r>
                    <w:t>Remove</w:t>
                  </w:r>
                  <w:r w:rsidR="002345DF">
                    <w:t xml:space="preserve"> button is clicked</w:t>
                  </w:r>
                </w:p>
              </w:tc>
              <w:tc>
                <w:tcPr>
                  <w:tcW w:w="3904" w:type="dxa"/>
                </w:tcPr>
                <w:p w14:paraId="50112FA1" w14:textId="3E450399" w:rsidR="00C31976" w:rsidRDefault="008E6827" w:rsidP="002345DF">
                  <w:pPr>
                    <w:pStyle w:val="Tablerow0"/>
                    <w:numPr>
                      <w:ilvl w:val="0"/>
                      <w:numId w:val="29"/>
                    </w:numPr>
                    <w:rPr>
                      <w:rFonts w:cs="Times New Roman"/>
                    </w:rPr>
                  </w:pPr>
                  <w:r>
                    <w:rPr>
                      <w:rFonts w:cs="Times New Roman"/>
                    </w:rPr>
                    <w:t xml:space="preserve">Associated row of data </w:t>
                  </w:r>
                  <w:r w:rsidR="00C31976">
                    <w:rPr>
                      <w:rFonts w:cs="Times New Roman"/>
                    </w:rPr>
                    <w:t>is deleted from the page</w:t>
                  </w:r>
                  <w:r>
                    <w:rPr>
                      <w:rFonts w:cs="Times New Roman"/>
                    </w:rPr>
                    <w:t>.</w:t>
                  </w:r>
                </w:p>
                <w:p w14:paraId="2572C96D" w14:textId="0158B6A9" w:rsidR="002345DF" w:rsidRDefault="002345DF" w:rsidP="008A38CE">
                  <w:pPr>
                    <w:pStyle w:val="Tablerow0"/>
                    <w:ind w:left="360"/>
                  </w:pPr>
                </w:p>
              </w:tc>
            </w:tr>
          </w:tbl>
          <w:p w14:paraId="031929F5" w14:textId="67B6DD0C" w:rsidR="00AD4819" w:rsidRDefault="00AD4819" w:rsidP="00A3529B">
            <w:pPr>
              <w:pStyle w:val="Tablerow0"/>
              <w:rPr>
                <w:rFonts w:eastAsiaTheme="minorHAnsi"/>
                <w:lang w:val="en-US" w:eastAsia="en-US"/>
              </w:rPr>
            </w:pPr>
          </w:p>
          <w:p w14:paraId="6D4B0B72" w14:textId="77777777" w:rsidR="00864E19" w:rsidRDefault="00864E19" w:rsidP="00A3529B">
            <w:pPr>
              <w:pStyle w:val="Tablerow0"/>
              <w:rPr>
                <w:rFonts w:eastAsiaTheme="minorHAnsi"/>
                <w:lang w:val="en-US" w:eastAsia="en-US"/>
              </w:rPr>
            </w:pPr>
          </w:p>
          <w:p w14:paraId="72C5A629" w14:textId="506B2080" w:rsidR="00864E19" w:rsidRPr="00A54AB3" w:rsidRDefault="00864E19" w:rsidP="00864E19">
            <w:pPr>
              <w:pStyle w:val="Tablerow0"/>
              <w:rPr>
                <w:rFonts w:eastAsiaTheme="minorHAnsi"/>
                <w:u w:val="single"/>
                <w:lang w:val="en-US" w:eastAsia="en-US"/>
              </w:rPr>
            </w:pPr>
            <w:r w:rsidRPr="00A54AB3">
              <w:rPr>
                <w:rFonts w:eastAsiaTheme="minorHAnsi"/>
                <w:u w:val="single"/>
                <w:lang w:val="en-US" w:eastAsia="en-US"/>
              </w:rPr>
              <w:t>Question 1</w:t>
            </w:r>
            <w:r>
              <w:rPr>
                <w:rFonts w:eastAsiaTheme="minorHAnsi"/>
                <w:u w:val="single"/>
                <w:lang w:val="en-US" w:eastAsia="en-US"/>
              </w:rPr>
              <w:t>4</w:t>
            </w:r>
          </w:p>
          <w:p w14:paraId="7F117D83" w14:textId="1F931CC4" w:rsidR="0033216F" w:rsidRDefault="0033216F" w:rsidP="0033216F">
            <w:pPr>
              <w:pStyle w:val="Tablerow0"/>
              <w:rPr>
                <w:rFonts w:eastAsiaTheme="minorHAnsi"/>
                <w:lang w:val="en-US" w:eastAsia="en-US"/>
              </w:rPr>
            </w:pPr>
            <w:r w:rsidRPr="00DD3BCE">
              <w:rPr>
                <w:rFonts w:eastAsiaTheme="minorHAnsi"/>
                <w:lang w:val="en-US" w:eastAsia="en-US"/>
              </w:rPr>
              <w:t>Figures 1</w:t>
            </w:r>
            <w:r w:rsidR="007B23C2" w:rsidRPr="00DD3BCE">
              <w:rPr>
                <w:rFonts w:eastAsiaTheme="minorHAnsi"/>
                <w:lang w:val="en-US" w:eastAsia="en-US"/>
              </w:rPr>
              <w:t>5 &amp; 16</w:t>
            </w:r>
            <w:r w:rsidRPr="00DD3BCE">
              <w:rPr>
                <w:rFonts w:eastAsiaTheme="minorHAnsi"/>
                <w:lang w:val="en-US" w:eastAsia="en-US"/>
              </w:rPr>
              <w:t xml:space="preserve"> are</w:t>
            </w:r>
            <w:r>
              <w:rPr>
                <w:rFonts w:eastAsiaTheme="minorHAnsi"/>
                <w:lang w:val="en-US" w:eastAsia="en-US"/>
              </w:rPr>
              <w:t xml:space="preserve"> screen mock-ups of how to display the sub-</w:t>
            </w:r>
            <w:r w:rsidR="005F4261">
              <w:rPr>
                <w:rFonts w:eastAsiaTheme="minorHAnsi"/>
                <w:lang w:val="en-US" w:eastAsia="en-US"/>
              </w:rPr>
              <w:t>question fields</w:t>
            </w:r>
            <w:r>
              <w:rPr>
                <w:rFonts w:eastAsiaTheme="minorHAnsi"/>
                <w:lang w:val="en-US" w:eastAsia="en-US"/>
              </w:rPr>
              <w:t xml:space="preserve"> for Question 1</w:t>
            </w:r>
            <w:r w:rsidR="007B23C2">
              <w:rPr>
                <w:rFonts w:eastAsiaTheme="minorHAnsi"/>
                <w:lang w:val="en-US" w:eastAsia="en-US"/>
              </w:rPr>
              <w:t>4</w:t>
            </w:r>
            <w:r>
              <w:rPr>
                <w:rFonts w:eastAsiaTheme="minorHAnsi"/>
                <w:lang w:val="en-US" w:eastAsia="en-US"/>
              </w:rPr>
              <w:t xml:space="preserve"> of the Cyber Security Form if yes </w:t>
            </w:r>
            <w:r w:rsidR="007B23C2">
              <w:rPr>
                <w:rFonts w:eastAsiaTheme="minorHAnsi"/>
                <w:lang w:val="en-US" w:eastAsia="en-US"/>
              </w:rPr>
              <w:t>and no are</w:t>
            </w:r>
            <w:r>
              <w:rPr>
                <w:rFonts w:eastAsiaTheme="minorHAnsi"/>
                <w:lang w:val="en-US" w:eastAsia="en-US"/>
              </w:rPr>
              <w:t xml:space="preserve"> selected in the radio buttons. This is for illustrative purposes only and the Broker Website Style Guidelines should be applied.</w:t>
            </w:r>
          </w:p>
          <w:p w14:paraId="08D2AE8C" w14:textId="6261E914" w:rsidR="00575A71" w:rsidRDefault="00575A71" w:rsidP="00A3529B">
            <w:pPr>
              <w:pStyle w:val="Tablerow0"/>
              <w:rPr>
                <w:rFonts w:eastAsiaTheme="minorHAnsi"/>
                <w:lang w:val="en-US" w:eastAsia="en-US"/>
              </w:rPr>
            </w:pPr>
          </w:p>
          <w:p w14:paraId="613781D9" w14:textId="6400FF7E" w:rsidR="00D03538" w:rsidRDefault="00D03538" w:rsidP="00A3529B">
            <w:pPr>
              <w:pStyle w:val="Tablerow0"/>
              <w:rPr>
                <w:rFonts w:eastAsiaTheme="minorHAnsi"/>
                <w:lang w:val="en-US" w:eastAsia="en-US"/>
              </w:rPr>
            </w:pPr>
            <w:r>
              <w:rPr>
                <w:rFonts w:eastAsiaTheme="minorHAnsi"/>
                <w:lang w:val="en-US" w:eastAsia="en-US"/>
              </w:rPr>
              <w:t>If Q14 = Yes</w:t>
            </w:r>
          </w:p>
          <w:p w14:paraId="397D508B" w14:textId="15A8E81B" w:rsidR="00CD5D7E" w:rsidRDefault="0DFEE7C1" w:rsidP="00A3529B">
            <w:pPr>
              <w:pStyle w:val="Tablerow0"/>
              <w:rPr>
                <w:rFonts w:eastAsiaTheme="minorHAnsi"/>
                <w:lang w:val="en-US" w:eastAsia="en-US"/>
              </w:rPr>
            </w:pPr>
            <w:r>
              <w:rPr>
                <w:noProof/>
              </w:rPr>
              <w:drawing>
                <wp:inline distT="0" distB="0" distL="0" distR="0" wp14:anchorId="0BDD190C" wp14:editId="722EE725">
                  <wp:extent cx="5278754" cy="14281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8754" cy="1428115"/>
                          </a:xfrm>
                          <a:prstGeom prst="rect">
                            <a:avLst/>
                          </a:prstGeom>
                        </pic:spPr>
                      </pic:pic>
                    </a:graphicData>
                  </a:graphic>
                </wp:inline>
              </w:drawing>
            </w:r>
          </w:p>
          <w:p w14:paraId="220B8038" w14:textId="77777777" w:rsidR="00FC4121" w:rsidRDefault="00FC4121" w:rsidP="00A3529B">
            <w:pPr>
              <w:pStyle w:val="Tablerow0"/>
              <w:rPr>
                <w:rFonts w:eastAsiaTheme="minorHAnsi"/>
                <w:lang w:val="en-US" w:eastAsia="en-US"/>
              </w:rPr>
            </w:pPr>
          </w:p>
          <w:p w14:paraId="4BB5E5BD" w14:textId="55CC2778" w:rsidR="00FC4121" w:rsidRPr="00575A71" w:rsidRDefault="00204C68" w:rsidP="00A3529B">
            <w:pPr>
              <w:pStyle w:val="Tablerow0"/>
              <w:rPr>
                <w:rFonts w:eastAsiaTheme="minorHAnsi"/>
                <w:i/>
                <w:iCs/>
                <w:lang w:val="en-US" w:eastAsia="en-US"/>
              </w:rPr>
            </w:pPr>
            <w:hyperlink w:anchor="_Tables_of_Figures" w:history="1">
              <w:r w:rsidR="00167EA2" w:rsidRPr="00575A71">
                <w:rPr>
                  <w:rStyle w:val="Hyperlink"/>
                  <w:rFonts w:eastAsiaTheme="minorHAnsi"/>
                  <w:i/>
                  <w:iCs/>
                  <w:lang w:val="en-US" w:eastAsia="en-US"/>
                </w:rPr>
                <w:t xml:space="preserve">Figure 15 – </w:t>
              </w:r>
              <w:r w:rsidR="00E65289" w:rsidRPr="00575A71">
                <w:rPr>
                  <w:rStyle w:val="Hyperlink"/>
                  <w:rFonts w:eastAsiaTheme="minorHAnsi"/>
                  <w:i/>
                  <w:iCs/>
                  <w:lang w:val="en-US" w:eastAsia="en-US"/>
                </w:rPr>
                <w:t xml:space="preserve">CS </w:t>
              </w:r>
              <w:r w:rsidR="00167EA2" w:rsidRPr="00575A71">
                <w:rPr>
                  <w:rStyle w:val="Hyperlink"/>
                  <w:rFonts w:eastAsiaTheme="minorHAnsi"/>
                  <w:i/>
                  <w:iCs/>
                  <w:lang w:val="en-US" w:eastAsia="en-US"/>
                </w:rPr>
                <w:t>Question 14</w:t>
              </w:r>
              <w:r w:rsidR="00575A71" w:rsidRPr="00575A71">
                <w:rPr>
                  <w:rStyle w:val="Hyperlink"/>
                  <w:rFonts w:eastAsiaTheme="minorHAnsi"/>
                  <w:i/>
                  <w:iCs/>
                  <w:lang w:val="en-US" w:eastAsia="en-US"/>
                </w:rPr>
                <w:t xml:space="preserve"> If Yes display fields</w:t>
              </w:r>
            </w:hyperlink>
          </w:p>
          <w:p w14:paraId="2A62617D" w14:textId="75A34572" w:rsidR="00FC4121" w:rsidRDefault="00FC4121" w:rsidP="00A3529B">
            <w:pPr>
              <w:pStyle w:val="Tablerow0"/>
              <w:rPr>
                <w:rFonts w:eastAsiaTheme="minorHAnsi"/>
                <w:lang w:val="en-US" w:eastAsia="en-US"/>
              </w:rPr>
            </w:pPr>
          </w:p>
          <w:p w14:paraId="19AEFE7A" w14:textId="08394623" w:rsidR="00D03538" w:rsidRDefault="00D03538" w:rsidP="00A3529B">
            <w:pPr>
              <w:pStyle w:val="Tablerow0"/>
              <w:rPr>
                <w:rFonts w:eastAsiaTheme="minorHAnsi"/>
                <w:lang w:val="en-US" w:eastAsia="en-US"/>
              </w:rPr>
            </w:pPr>
            <w:r>
              <w:rPr>
                <w:rFonts w:eastAsiaTheme="minorHAnsi"/>
                <w:lang w:val="en-US" w:eastAsia="en-US"/>
              </w:rPr>
              <w:t>If Q14 = No</w:t>
            </w:r>
          </w:p>
          <w:p w14:paraId="3BFCDC97" w14:textId="376C01A1" w:rsidR="000B0357" w:rsidRDefault="00B46749" w:rsidP="00A3529B">
            <w:pPr>
              <w:pStyle w:val="Tablerow0"/>
              <w:rPr>
                <w:rFonts w:eastAsiaTheme="minorHAnsi"/>
                <w:lang w:val="en-US" w:eastAsia="en-US"/>
              </w:rPr>
            </w:pPr>
            <w:r>
              <w:rPr>
                <w:noProof/>
              </w:rPr>
              <w:drawing>
                <wp:inline distT="0" distB="0" distL="0" distR="0" wp14:anchorId="458760B1" wp14:editId="0AD1B72F">
                  <wp:extent cx="5278754" cy="1165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5278754" cy="1165860"/>
                          </a:xfrm>
                          <a:prstGeom prst="rect">
                            <a:avLst/>
                          </a:prstGeom>
                        </pic:spPr>
                      </pic:pic>
                    </a:graphicData>
                  </a:graphic>
                </wp:inline>
              </w:drawing>
            </w:r>
          </w:p>
          <w:p w14:paraId="2CCB53EB" w14:textId="0F5F1D8A" w:rsidR="007B23C2" w:rsidRDefault="007B23C2" w:rsidP="00A3529B">
            <w:pPr>
              <w:pStyle w:val="Tablerow0"/>
              <w:rPr>
                <w:rFonts w:eastAsiaTheme="minorHAnsi"/>
                <w:lang w:val="en-US" w:eastAsia="en-US"/>
              </w:rPr>
            </w:pPr>
          </w:p>
          <w:p w14:paraId="4EFCEF54" w14:textId="0202CB42" w:rsidR="007B23C2" w:rsidRPr="00E66E73" w:rsidRDefault="00204C68" w:rsidP="00A3529B">
            <w:pPr>
              <w:pStyle w:val="Tablerow0"/>
              <w:rPr>
                <w:rFonts w:eastAsiaTheme="minorHAnsi"/>
                <w:i/>
                <w:iCs/>
                <w:lang w:val="en-US" w:eastAsia="en-US"/>
              </w:rPr>
            </w:pPr>
            <w:hyperlink w:anchor="_Tables_of_Figures" w:history="1">
              <w:r w:rsidR="00E66E73" w:rsidRPr="00E66E73">
                <w:rPr>
                  <w:rStyle w:val="Hyperlink"/>
                  <w:rFonts w:eastAsiaTheme="minorHAnsi"/>
                  <w:i/>
                  <w:iCs/>
                  <w:lang w:val="en-US" w:eastAsia="en-US"/>
                </w:rPr>
                <w:t>Figure 16 = CS Question 14 If No is selected</w:t>
              </w:r>
            </w:hyperlink>
          </w:p>
          <w:p w14:paraId="4D55FC78" w14:textId="76C36D6B" w:rsidR="007B23C2" w:rsidRDefault="007B23C2" w:rsidP="00A3529B">
            <w:pPr>
              <w:pStyle w:val="Tablerow0"/>
              <w:rPr>
                <w:rFonts w:eastAsiaTheme="minorHAnsi"/>
                <w:lang w:val="en-US" w:eastAsia="en-US"/>
              </w:rPr>
            </w:pPr>
          </w:p>
          <w:p w14:paraId="1EA06C4B" w14:textId="0B6743CE" w:rsidR="000B0357" w:rsidRDefault="000B0357" w:rsidP="00A3529B">
            <w:pPr>
              <w:pStyle w:val="Tablerow0"/>
              <w:rPr>
                <w:rFonts w:eastAsiaTheme="minorHAnsi"/>
                <w:lang w:val="en-US" w:eastAsia="en-US"/>
              </w:rPr>
            </w:pPr>
          </w:p>
          <w:p w14:paraId="3125FFD3" w14:textId="6ED9716D" w:rsidR="0033216F" w:rsidRDefault="0033216F" w:rsidP="0033216F">
            <w:pPr>
              <w:pStyle w:val="Tablerow0"/>
              <w:rPr>
                <w:rFonts w:eastAsiaTheme="minorHAnsi"/>
                <w:lang w:val="en-US" w:eastAsia="en-US"/>
              </w:rPr>
            </w:pPr>
            <w:r>
              <w:rPr>
                <w:rFonts w:eastAsiaTheme="minorHAnsi"/>
                <w:lang w:val="en-US" w:eastAsia="en-US"/>
              </w:rPr>
              <w:t>The “If Yes</w:t>
            </w:r>
            <w:r w:rsidR="000034B5">
              <w:rPr>
                <w:rFonts w:eastAsiaTheme="minorHAnsi"/>
                <w:lang w:val="en-US" w:eastAsia="en-US"/>
              </w:rPr>
              <w:t>/No”</w:t>
            </w:r>
            <w:r>
              <w:rPr>
                <w:rFonts w:eastAsiaTheme="minorHAnsi"/>
                <w:lang w:val="en-US" w:eastAsia="en-US"/>
              </w:rPr>
              <w:t xml:space="preserve"> functionality associated with Figure </w:t>
            </w:r>
            <w:r w:rsidR="000034B5">
              <w:rPr>
                <w:rFonts w:eastAsiaTheme="minorHAnsi"/>
                <w:lang w:val="en-US" w:eastAsia="en-US"/>
              </w:rPr>
              <w:t>15 &amp; Figure 16</w:t>
            </w:r>
            <w:r>
              <w:rPr>
                <w:rFonts w:eastAsiaTheme="minorHAnsi"/>
                <w:lang w:val="en-US" w:eastAsia="en-US"/>
              </w:rPr>
              <w:t xml:space="preserve"> is detailed in the table below.</w:t>
            </w:r>
          </w:p>
          <w:p w14:paraId="4B921128" w14:textId="3DA90D03" w:rsidR="000034B5" w:rsidRDefault="000034B5" w:rsidP="0033216F">
            <w:pPr>
              <w:pStyle w:val="Tablerow0"/>
              <w:rPr>
                <w:rFonts w:eastAsiaTheme="minorHAnsi"/>
                <w:lang w:val="en-US" w:eastAsia="en-US"/>
              </w:rPr>
            </w:pPr>
          </w:p>
          <w:tbl>
            <w:tblPr>
              <w:tblStyle w:val="TableGrid"/>
              <w:tblpPr w:leftFromText="180" w:rightFromText="180" w:vertAnchor="text" w:horzAnchor="margin" w:tblpY="71"/>
              <w:tblOverlap w:val="never"/>
              <w:tblW w:w="8217" w:type="dxa"/>
              <w:tblLayout w:type="fixed"/>
              <w:tblLook w:val="04A0" w:firstRow="1" w:lastRow="0" w:firstColumn="1" w:lastColumn="0" w:noHBand="0" w:noVBand="1"/>
            </w:tblPr>
            <w:tblGrid>
              <w:gridCol w:w="1317"/>
              <w:gridCol w:w="1236"/>
              <w:gridCol w:w="5664"/>
            </w:tblGrid>
            <w:tr w:rsidR="00626D6F" w14:paraId="31185A69" w14:textId="59EC9D11" w:rsidTr="00313B26">
              <w:trPr>
                <w:trHeight w:val="1000"/>
              </w:trPr>
              <w:tc>
                <w:tcPr>
                  <w:tcW w:w="1317" w:type="dxa"/>
                  <w:shd w:val="clear" w:color="auto" w:fill="F2F2F2" w:themeFill="background1" w:themeFillShade="F2"/>
                </w:tcPr>
                <w:p w14:paraId="5570184F" w14:textId="7D37939B" w:rsidR="00626D6F" w:rsidRPr="00D20457" w:rsidRDefault="00626D6F" w:rsidP="003A7622">
                  <w:pPr>
                    <w:pStyle w:val="Tablerow0"/>
                    <w:rPr>
                      <w:rFonts w:cs="Times New Roman"/>
                      <w:b/>
                      <w:bCs/>
                    </w:rPr>
                  </w:pPr>
                  <w:r w:rsidRPr="00D20457">
                    <w:rPr>
                      <w:b/>
                      <w:bCs/>
                    </w:rPr>
                    <w:lastRenderedPageBreak/>
                    <w:t>Question 1</w:t>
                  </w:r>
                  <w:r>
                    <w:rPr>
                      <w:b/>
                      <w:bCs/>
                    </w:rPr>
                    <w:t>4 Data Type</w:t>
                  </w:r>
                </w:p>
              </w:tc>
              <w:tc>
                <w:tcPr>
                  <w:tcW w:w="1236" w:type="dxa"/>
                  <w:shd w:val="clear" w:color="auto" w:fill="F2F2F2" w:themeFill="background1" w:themeFillShade="F2"/>
                </w:tcPr>
                <w:p w14:paraId="48618323" w14:textId="0F7EBD4E" w:rsidR="00626D6F" w:rsidRPr="00C0543D" w:rsidRDefault="00626D6F" w:rsidP="003A7622">
                  <w:pPr>
                    <w:pStyle w:val="Tablerow0"/>
                    <w:rPr>
                      <w:rFonts w:cs="Times New Roman"/>
                      <w:b/>
                      <w:bCs/>
                    </w:rPr>
                  </w:pPr>
                  <w:r>
                    <w:rPr>
                      <w:rFonts w:cs="Times New Roman"/>
                      <w:b/>
                      <w:bCs/>
                    </w:rPr>
                    <w:t>Event / Trigger</w:t>
                  </w:r>
                </w:p>
              </w:tc>
              <w:tc>
                <w:tcPr>
                  <w:tcW w:w="5664" w:type="dxa"/>
                  <w:shd w:val="clear" w:color="auto" w:fill="F2F2F2" w:themeFill="background1" w:themeFillShade="F2"/>
                </w:tcPr>
                <w:p w14:paraId="5FF0B9E4" w14:textId="32BB4668" w:rsidR="00626D6F" w:rsidRDefault="00626D6F" w:rsidP="003A7622">
                  <w:pPr>
                    <w:pStyle w:val="Tablerow0"/>
                    <w:rPr>
                      <w:rFonts w:cs="Times New Roman"/>
                      <w:b/>
                      <w:bCs/>
                    </w:rPr>
                  </w:pPr>
                  <w:r>
                    <w:rPr>
                      <w:rFonts w:cs="Times New Roman"/>
                      <w:b/>
                      <w:bCs/>
                    </w:rPr>
                    <w:t>Display</w:t>
                  </w:r>
                </w:p>
              </w:tc>
            </w:tr>
            <w:tr w:rsidR="00626D6F" w:rsidRPr="00F43550" w14:paraId="251389EB" w14:textId="06BFC853" w:rsidTr="00313B26">
              <w:trPr>
                <w:trHeight w:val="4097"/>
              </w:trPr>
              <w:tc>
                <w:tcPr>
                  <w:tcW w:w="1317" w:type="dxa"/>
                  <w:shd w:val="clear" w:color="auto" w:fill="auto"/>
                </w:tcPr>
                <w:p w14:paraId="0E514E48" w14:textId="77777777" w:rsidR="00626D6F" w:rsidRPr="009305B3" w:rsidRDefault="00626D6F" w:rsidP="000034B5">
                  <w:pPr>
                    <w:pStyle w:val="Tablerow0"/>
                    <w:rPr>
                      <w:rFonts w:cs="Times New Roman"/>
                    </w:rPr>
                  </w:pPr>
                  <w:r>
                    <w:rPr>
                      <w:rFonts w:cs="Times New Roman"/>
                    </w:rPr>
                    <w:t xml:space="preserve">Radio button </w:t>
                  </w:r>
                </w:p>
              </w:tc>
              <w:tc>
                <w:tcPr>
                  <w:tcW w:w="1236" w:type="dxa"/>
                  <w:shd w:val="clear" w:color="auto" w:fill="auto"/>
                </w:tcPr>
                <w:p w14:paraId="6034D55B" w14:textId="77777777" w:rsidR="00626D6F" w:rsidRPr="000739F4" w:rsidRDefault="00626D6F" w:rsidP="000034B5">
                  <w:pPr>
                    <w:pStyle w:val="Tablerow0"/>
                    <w:rPr>
                      <w:rFonts w:cs="Times New Roman"/>
                    </w:rPr>
                  </w:pPr>
                  <w:r>
                    <w:t>Value = Yes</w:t>
                  </w:r>
                </w:p>
              </w:tc>
              <w:tc>
                <w:tcPr>
                  <w:tcW w:w="5664" w:type="dxa"/>
                </w:tcPr>
                <w:p w14:paraId="65E9DC8C" w14:textId="77777777" w:rsidR="00626D6F" w:rsidRPr="00F43550" w:rsidRDefault="00626D6F" w:rsidP="00626D6F">
                  <w:pPr>
                    <w:pStyle w:val="Tablerow0"/>
                    <w:rPr>
                      <w:rFonts w:cs="Times New Roman"/>
                    </w:rPr>
                  </w:pPr>
                  <w:r w:rsidRPr="00F43550">
                    <w:rPr>
                      <w:rFonts w:cs="Times New Roman"/>
                    </w:rPr>
                    <w:t>Sub-question fields:</w:t>
                  </w:r>
                </w:p>
                <w:p w14:paraId="4EED226D" w14:textId="357A30A0" w:rsidR="00626D6F" w:rsidRDefault="00626D6F" w:rsidP="00626D6F">
                  <w:pPr>
                    <w:pStyle w:val="Tablerow0"/>
                    <w:ind w:left="720"/>
                    <w:rPr>
                      <w:rFonts w:cs="Times New Roman"/>
                    </w:rPr>
                  </w:pPr>
                </w:p>
                <w:tbl>
                  <w:tblPr>
                    <w:tblStyle w:val="TableGrid"/>
                    <w:tblW w:w="0" w:type="auto"/>
                    <w:tblLayout w:type="fixed"/>
                    <w:tblLook w:val="04A0" w:firstRow="1" w:lastRow="0" w:firstColumn="1" w:lastColumn="0" w:noHBand="0" w:noVBand="1"/>
                  </w:tblPr>
                  <w:tblGrid>
                    <w:gridCol w:w="1450"/>
                    <w:gridCol w:w="1450"/>
                    <w:gridCol w:w="2079"/>
                  </w:tblGrid>
                  <w:tr w:rsidR="00626D6F" w:rsidRPr="00626D6F" w14:paraId="1BD8068E" w14:textId="77777777" w:rsidTr="0005118D">
                    <w:trPr>
                      <w:trHeight w:val="706"/>
                    </w:trPr>
                    <w:tc>
                      <w:tcPr>
                        <w:tcW w:w="1450" w:type="dxa"/>
                        <w:shd w:val="clear" w:color="auto" w:fill="F2F2F2" w:themeFill="background1" w:themeFillShade="F2"/>
                      </w:tcPr>
                      <w:p w14:paraId="01A27C2D" w14:textId="77777777" w:rsidR="00626D6F" w:rsidRPr="00626D6F" w:rsidRDefault="00626D6F" w:rsidP="00FD177E">
                        <w:pPr>
                          <w:pStyle w:val="Tablerow0"/>
                          <w:rPr>
                            <w:rFonts w:cs="Times New Roman"/>
                            <w:b/>
                            <w:bCs/>
                          </w:rPr>
                        </w:pPr>
                        <w:r w:rsidRPr="00626D6F">
                          <w:rPr>
                            <w:rFonts w:cs="Times New Roman"/>
                            <w:b/>
                            <w:bCs/>
                          </w:rPr>
                          <w:t>Question text</w:t>
                        </w:r>
                      </w:p>
                    </w:tc>
                    <w:tc>
                      <w:tcPr>
                        <w:tcW w:w="1450" w:type="dxa"/>
                        <w:shd w:val="clear" w:color="auto" w:fill="F2F2F2" w:themeFill="background1" w:themeFillShade="F2"/>
                      </w:tcPr>
                      <w:p w14:paraId="51827E29" w14:textId="77777777" w:rsidR="00626D6F" w:rsidRPr="00626D6F" w:rsidRDefault="00626D6F" w:rsidP="00FD177E">
                        <w:pPr>
                          <w:pStyle w:val="Tablerow0"/>
                          <w:rPr>
                            <w:rFonts w:cs="Times New Roman"/>
                            <w:b/>
                            <w:bCs/>
                          </w:rPr>
                        </w:pPr>
                        <w:r w:rsidRPr="00626D6F">
                          <w:rPr>
                            <w:rFonts w:cs="Times New Roman"/>
                            <w:b/>
                            <w:bCs/>
                          </w:rPr>
                          <w:t>Data Type</w:t>
                        </w:r>
                      </w:p>
                    </w:tc>
                    <w:tc>
                      <w:tcPr>
                        <w:tcW w:w="2079" w:type="dxa"/>
                        <w:shd w:val="clear" w:color="auto" w:fill="F2F2F2" w:themeFill="background1" w:themeFillShade="F2"/>
                      </w:tcPr>
                      <w:p w14:paraId="162EC8BF" w14:textId="77777777" w:rsidR="00626D6F" w:rsidRPr="00626D6F" w:rsidRDefault="00626D6F" w:rsidP="00FD177E">
                        <w:pPr>
                          <w:pStyle w:val="Tablerow0"/>
                          <w:rPr>
                            <w:rFonts w:cs="Times New Roman"/>
                            <w:b/>
                            <w:bCs/>
                          </w:rPr>
                        </w:pPr>
                        <w:r w:rsidRPr="00626D6F">
                          <w:rPr>
                            <w:rFonts w:cs="Times New Roman"/>
                            <w:b/>
                            <w:bCs/>
                          </w:rPr>
                          <w:t>Data Validation</w:t>
                        </w:r>
                      </w:p>
                    </w:tc>
                  </w:tr>
                  <w:tr w:rsidR="00626D6F" w14:paraId="7E104501" w14:textId="77777777" w:rsidTr="0005118D">
                    <w:trPr>
                      <w:trHeight w:val="765"/>
                    </w:trPr>
                    <w:tc>
                      <w:tcPr>
                        <w:tcW w:w="1450" w:type="dxa"/>
                      </w:tcPr>
                      <w:p w14:paraId="49802DC8" w14:textId="367472D5" w:rsidR="00626D6F" w:rsidRDefault="00626D6F" w:rsidP="00FD177E">
                        <w:pPr>
                          <w:pStyle w:val="Tablerow0"/>
                          <w:rPr>
                            <w:rFonts w:cs="Times New Roman"/>
                          </w:rPr>
                        </w:pPr>
                        <w:r>
                          <w:rPr>
                            <w:rFonts w:cs="Times New Roman"/>
                          </w:rPr>
                          <w:t>Insurer</w:t>
                        </w:r>
                      </w:p>
                      <w:p w14:paraId="55693456" w14:textId="77777777" w:rsidR="00626D6F" w:rsidRDefault="00626D6F" w:rsidP="00FD177E">
                        <w:pPr>
                          <w:pStyle w:val="Tablerow0"/>
                          <w:rPr>
                            <w:rFonts w:cs="Times New Roman"/>
                          </w:rPr>
                        </w:pPr>
                      </w:p>
                    </w:tc>
                    <w:tc>
                      <w:tcPr>
                        <w:tcW w:w="1450" w:type="dxa"/>
                      </w:tcPr>
                      <w:p w14:paraId="4009A98C" w14:textId="77777777" w:rsidR="00626D6F" w:rsidRDefault="00626D6F" w:rsidP="00FD177E">
                        <w:pPr>
                          <w:pStyle w:val="Tablerow0"/>
                          <w:rPr>
                            <w:rFonts w:cs="Times New Roman"/>
                          </w:rPr>
                        </w:pPr>
                        <w:r>
                          <w:rPr>
                            <w:rFonts w:cs="Times New Roman"/>
                          </w:rPr>
                          <w:t>Free form (max 255)</w:t>
                        </w:r>
                      </w:p>
                    </w:tc>
                    <w:tc>
                      <w:tcPr>
                        <w:tcW w:w="2079" w:type="dxa"/>
                      </w:tcPr>
                      <w:p w14:paraId="4DBA45B0" w14:textId="4F2280E8" w:rsidR="00626D6F" w:rsidRDefault="00626D6F" w:rsidP="00FD177E">
                        <w:pPr>
                          <w:pStyle w:val="Tablerow0"/>
                          <w:rPr>
                            <w:rFonts w:cs="Times New Roman"/>
                          </w:rPr>
                        </w:pPr>
                        <w:r>
                          <w:rPr>
                            <w:rFonts w:cs="Times New Roman"/>
                          </w:rPr>
                          <w:t>Mandatory field if Q1</w:t>
                        </w:r>
                        <w:r w:rsidR="00313B26">
                          <w:rPr>
                            <w:rFonts w:cs="Times New Roman"/>
                          </w:rPr>
                          <w:t>4</w:t>
                        </w:r>
                        <w:r>
                          <w:rPr>
                            <w:rFonts w:cs="Times New Roman"/>
                          </w:rPr>
                          <w:t xml:space="preserve"> = Yes</w:t>
                        </w:r>
                      </w:p>
                    </w:tc>
                  </w:tr>
                  <w:tr w:rsidR="00626D6F" w14:paraId="550009FA" w14:textId="77777777" w:rsidTr="0005118D">
                    <w:trPr>
                      <w:trHeight w:val="694"/>
                    </w:trPr>
                    <w:tc>
                      <w:tcPr>
                        <w:tcW w:w="1450" w:type="dxa"/>
                      </w:tcPr>
                      <w:p w14:paraId="0E5D29DA" w14:textId="44CDEE3B" w:rsidR="00626D6F" w:rsidRDefault="00626D6F" w:rsidP="00FD177E">
                        <w:pPr>
                          <w:pStyle w:val="Tablerow0"/>
                          <w:rPr>
                            <w:rFonts w:cs="Times New Roman"/>
                          </w:rPr>
                        </w:pPr>
                        <w:r>
                          <w:rPr>
                            <w:rFonts w:cs="Times New Roman"/>
                          </w:rPr>
                          <w:t>Policy Number</w:t>
                        </w:r>
                      </w:p>
                    </w:tc>
                    <w:tc>
                      <w:tcPr>
                        <w:tcW w:w="1450" w:type="dxa"/>
                      </w:tcPr>
                      <w:p w14:paraId="271B446C" w14:textId="3C1E3A09" w:rsidR="00626D6F" w:rsidRDefault="00626D6F" w:rsidP="00FD177E">
                        <w:pPr>
                          <w:pStyle w:val="Tablerow0"/>
                          <w:rPr>
                            <w:rFonts w:cs="Times New Roman"/>
                          </w:rPr>
                        </w:pPr>
                        <w:r>
                          <w:rPr>
                            <w:rFonts w:cs="Times New Roman"/>
                          </w:rPr>
                          <w:t>Free form (max 255)</w:t>
                        </w:r>
                      </w:p>
                    </w:tc>
                    <w:tc>
                      <w:tcPr>
                        <w:tcW w:w="2079" w:type="dxa"/>
                      </w:tcPr>
                      <w:p w14:paraId="5C1CB95D" w14:textId="3A8C1C83" w:rsidR="00626D6F" w:rsidRDefault="00443B11" w:rsidP="00FD177E">
                        <w:pPr>
                          <w:pStyle w:val="Tablerow0"/>
                          <w:rPr>
                            <w:rFonts w:cs="Times New Roman"/>
                          </w:rPr>
                        </w:pPr>
                        <w:r>
                          <w:rPr>
                            <w:rFonts w:cs="Times New Roman"/>
                          </w:rPr>
                          <w:t>Mandatory field if Q1</w:t>
                        </w:r>
                        <w:r w:rsidR="00313B26">
                          <w:rPr>
                            <w:rFonts w:cs="Times New Roman"/>
                          </w:rPr>
                          <w:t>4</w:t>
                        </w:r>
                        <w:r>
                          <w:rPr>
                            <w:rFonts w:cs="Times New Roman"/>
                          </w:rPr>
                          <w:t xml:space="preserve"> = Yes</w:t>
                        </w:r>
                      </w:p>
                    </w:tc>
                  </w:tr>
                </w:tbl>
                <w:p w14:paraId="16F696B2" w14:textId="77777777" w:rsidR="00626D6F" w:rsidRDefault="00626D6F" w:rsidP="000034B5">
                  <w:pPr>
                    <w:pStyle w:val="Tablerow0"/>
                    <w:rPr>
                      <w:rFonts w:cs="Times New Roman"/>
                    </w:rPr>
                  </w:pPr>
                </w:p>
                <w:p w14:paraId="0CFFF0CD" w14:textId="5AEDCD95" w:rsidR="00626D6F" w:rsidRDefault="00626D6F" w:rsidP="000034B5">
                  <w:pPr>
                    <w:pStyle w:val="Tablerow0"/>
                    <w:rPr>
                      <w:rFonts w:cs="Times New Roman"/>
                    </w:rPr>
                  </w:pPr>
                  <w:r>
                    <w:rPr>
                      <w:rFonts w:cs="Times New Roman"/>
                    </w:rPr>
                    <w:t>As shown in Figure 15</w:t>
                  </w:r>
                </w:p>
                <w:p w14:paraId="51C59C8C" w14:textId="77777777" w:rsidR="00626D6F" w:rsidRPr="00F43550" w:rsidRDefault="00626D6F" w:rsidP="000034B5">
                  <w:pPr>
                    <w:pStyle w:val="Tablerow0"/>
                    <w:rPr>
                      <w:rFonts w:cs="Times New Roman"/>
                    </w:rPr>
                  </w:pPr>
                </w:p>
              </w:tc>
            </w:tr>
            <w:tr w:rsidR="00626D6F" w14:paraId="47435CB9" w14:textId="4249490B" w:rsidTr="00313B26">
              <w:trPr>
                <w:trHeight w:val="1118"/>
              </w:trPr>
              <w:tc>
                <w:tcPr>
                  <w:tcW w:w="1317" w:type="dxa"/>
                  <w:shd w:val="clear" w:color="auto" w:fill="auto"/>
                </w:tcPr>
                <w:p w14:paraId="799EB4CA" w14:textId="77777777" w:rsidR="00626D6F" w:rsidRDefault="00626D6F" w:rsidP="000034B5">
                  <w:pPr>
                    <w:pStyle w:val="Tablerow0"/>
                    <w:rPr>
                      <w:rFonts w:cs="Times New Roman"/>
                    </w:rPr>
                  </w:pPr>
                  <w:r>
                    <w:rPr>
                      <w:rFonts w:cs="Times New Roman"/>
                    </w:rPr>
                    <w:t>Radio button</w:t>
                  </w:r>
                </w:p>
              </w:tc>
              <w:tc>
                <w:tcPr>
                  <w:tcW w:w="1236" w:type="dxa"/>
                  <w:shd w:val="clear" w:color="auto" w:fill="auto"/>
                </w:tcPr>
                <w:p w14:paraId="588AA0F8" w14:textId="77777777" w:rsidR="00626D6F" w:rsidRDefault="00626D6F" w:rsidP="000034B5">
                  <w:pPr>
                    <w:pStyle w:val="Tablerow0"/>
                  </w:pPr>
                  <w:r>
                    <w:t>Value = No</w:t>
                  </w:r>
                </w:p>
              </w:tc>
              <w:tc>
                <w:tcPr>
                  <w:tcW w:w="5664" w:type="dxa"/>
                </w:tcPr>
                <w:p w14:paraId="1B9ECF9F" w14:textId="77777777" w:rsidR="00626D6F" w:rsidRPr="00373B70" w:rsidRDefault="00626D6F" w:rsidP="000034B5">
                  <w:pPr>
                    <w:pStyle w:val="Tablerow0"/>
                    <w:numPr>
                      <w:ilvl w:val="0"/>
                      <w:numId w:val="29"/>
                    </w:numPr>
                  </w:pPr>
                  <w:r>
                    <w:rPr>
                      <w:rFonts w:cs="Times New Roman"/>
                    </w:rPr>
                    <w:t>Display the next Section/</w:t>
                  </w:r>
                  <w:proofErr w:type="gramStart"/>
                  <w:r>
                    <w:rPr>
                      <w:rFonts w:cs="Times New Roman"/>
                    </w:rPr>
                    <w:t>Question</w:t>
                  </w:r>
                  <w:proofErr w:type="gramEnd"/>
                </w:p>
                <w:p w14:paraId="3FA429CC" w14:textId="20D7A687" w:rsidR="00373B70" w:rsidRPr="00BF229B" w:rsidRDefault="00373B70" w:rsidP="000034B5">
                  <w:pPr>
                    <w:pStyle w:val="Tablerow0"/>
                    <w:numPr>
                      <w:ilvl w:val="0"/>
                      <w:numId w:val="29"/>
                    </w:numPr>
                  </w:pPr>
                  <w:r>
                    <w:t>Remove/clear any previously entered data from</w:t>
                  </w:r>
                  <w:r w:rsidR="002C56A2">
                    <w:t xml:space="preserve"> sub fields </w:t>
                  </w:r>
                  <w:proofErr w:type="gramStart"/>
                  <w:r w:rsidR="002C56A2">
                    <w:t>i.e.</w:t>
                  </w:r>
                  <w:proofErr w:type="gramEnd"/>
                  <w:r w:rsidR="002C56A2">
                    <w:t xml:space="preserve"> Insurer &amp; Policy Number e</w:t>
                  </w:r>
                  <w:r>
                    <w:t>tc. (if Yes had been selected previously, data entered, then changed to No)</w:t>
                  </w:r>
                </w:p>
                <w:p w14:paraId="41177043" w14:textId="77777777" w:rsidR="00626D6F" w:rsidRDefault="00626D6F" w:rsidP="00BF229B">
                  <w:pPr>
                    <w:pStyle w:val="Tablerow0"/>
                    <w:rPr>
                      <w:rFonts w:cs="Times New Roman"/>
                    </w:rPr>
                  </w:pPr>
                </w:p>
                <w:p w14:paraId="38B9B436" w14:textId="05F3BFEB" w:rsidR="00626D6F" w:rsidRDefault="00626D6F" w:rsidP="00BF229B">
                  <w:pPr>
                    <w:pStyle w:val="Tablerow0"/>
                  </w:pPr>
                  <w:r>
                    <w:rPr>
                      <w:rFonts w:cs="Times New Roman"/>
                    </w:rPr>
                    <w:t>As shown in Figure 16</w:t>
                  </w:r>
                </w:p>
              </w:tc>
            </w:tr>
          </w:tbl>
          <w:p w14:paraId="196511FF" w14:textId="26CB1AEE" w:rsidR="000034B5" w:rsidRDefault="000034B5" w:rsidP="0033216F">
            <w:pPr>
              <w:pStyle w:val="Tablerow0"/>
              <w:rPr>
                <w:rFonts w:eastAsiaTheme="minorHAnsi"/>
                <w:lang w:val="en-US" w:eastAsia="en-US"/>
              </w:rPr>
            </w:pPr>
          </w:p>
          <w:p w14:paraId="3175547C" w14:textId="5F8FCE90" w:rsidR="00225C42" w:rsidRDefault="00225C42" w:rsidP="0033216F">
            <w:pPr>
              <w:pStyle w:val="Tablerow0"/>
              <w:rPr>
                <w:rFonts w:eastAsiaTheme="minorHAnsi"/>
                <w:lang w:val="en-US" w:eastAsia="en-US"/>
              </w:rPr>
            </w:pPr>
          </w:p>
          <w:p w14:paraId="2AF44713" w14:textId="77777777" w:rsidR="008B0988" w:rsidRDefault="008B0988" w:rsidP="0033216F">
            <w:pPr>
              <w:pStyle w:val="Tablerow0"/>
              <w:rPr>
                <w:rFonts w:eastAsiaTheme="minorHAnsi"/>
                <w:lang w:val="en-US" w:eastAsia="en-US"/>
              </w:rPr>
            </w:pPr>
          </w:p>
          <w:p w14:paraId="27DAD371" w14:textId="6576DEA3" w:rsidR="00313B26" w:rsidRPr="00313B26" w:rsidRDefault="00313B26" w:rsidP="00DD3BCE">
            <w:pPr>
              <w:pStyle w:val="Tablerow0"/>
              <w:rPr>
                <w:rFonts w:eastAsiaTheme="minorHAnsi"/>
                <w:u w:val="single"/>
                <w:lang w:val="en-US" w:eastAsia="en-US"/>
              </w:rPr>
            </w:pPr>
            <w:r>
              <w:rPr>
                <w:rFonts w:eastAsiaTheme="minorHAnsi"/>
                <w:u w:val="single"/>
                <w:lang w:val="en-US" w:eastAsia="en-US"/>
              </w:rPr>
              <w:t>Question 15c and 15f</w:t>
            </w:r>
          </w:p>
          <w:p w14:paraId="3F6761B5" w14:textId="221F5A60" w:rsidR="00DD3BCE" w:rsidRDefault="00DD3BCE" w:rsidP="00DD3BCE">
            <w:pPr>
              <w:pStyle w:val="Tablerow0"/>
              <w:rPr>
                <w:rFonts w:eastAsiaTheme="minorHAnsi"/>
                <w:lang w:val="en-US" w:eastAsia="en-US"/>
              </w:rPr>
            </w:pPr>
            <w:r w:rsidRPr="00DD3BCE">
              <w:rPr>
                <w:rFonts w:eastAsiaTheme="minorHAnsi"/>
                <w:lang w:val="en-US" w:eastAsia="en-US"/>
              </w:rPr>
              <w:t>Figure 1</w:t>
            </w:r>
            <w:r>
              <w:rPr>
                <w:rFonts w:eastAsiaTheme="minorHAnsi"/>
                <w:lang w:val="en-US" w:eastAsia="en-US"/>
              </w:rPr>
              <w:t>7</w:t>
            </w:r>
            <w:r w:rsidRPr="00DD3BCE">
              <w:rPr>
                <w:rFonts w:eastAsiaTheme="minorHAnsi"/>
                <w:lang w:val="en-US" w:eastAsia="en-US"/>
              </w:rPr>
              <w:t xml:space="preserve"> </w:t>
            </w:r>
            <w:r>
              <w:rPr>
                <w:rFonts w:eastAsiaTheme="minorHAnsi"/>
                <w:lang w:val="en-US" w:eastAsia="en-US"/>
              </w:rPr>
              <w:t>is a screen mock-up of how to display the sub-question fields for Question 1</w:t>
            </w:r>
            <w:r w:rsidR="00032925">
              <w:rPr>
                <w:rFonts w:eastAsiaTheme="minorHAnsi"/>
                <w:lang w:val="en-US" w:eastAsia="en-US"/>
              </w:rPr>
              <w:t xml:space="preserve">5c and 15f </w:t>
            </w:r>
            <w:r>
              <w:rPr>
                <w:rFonts w:eastAsiaTheme="minorHAnsi"/>
                <w:lang w:val="en-US" w:eastAsia="en-US"/>
              </w:rPr>
              <w:t xml:space="preserve">of the Cyber Security Form if yes </w:t>
            </w:r>
            <w:r w:rsidR="00032925">
              <w:rPr>
                <w:rFonts w:eastAsiaTheme="minorHAnsi"/>
                <w:lang w:val="en-US" w:eastAsia="en-US"/>
              </w:rPr>
              <w:t>is</w:t>
            </w:r>
            <w:r>
              <w:rPr>
                <w:rFonts w:eastAsiaTheme="minorHAnsi"/>
                <w:lang w:val="en-US" w:eastAsia="en-US"/>
              </w:rPr>
              <w:t xml:space="preserve"> selected in the radio buttons. This is for illustrative purposes only and the Broker Website Style Guidelines should be applied.</w:t>
            </w:r>
          </w:p>
          <w:p w14:paraId="22C8F62E" w14:textId="5C8F2802" w:rsidR="00B0488C" w:rsidRDefault="00B0488C" w:rsidP="00A3529B">
            <w:pPr>
              <w:pStyle w:val="Tablerow0"/>
              <w:rPr>
                <w:rFonts w:eastAsiaTheme="minorHAnsi"/>
                <w:lang w:val="en-US" w:eastAsia="en-US"/>
              </w:rPr>
            </w:pPr>
          </w:p>
          <w:p w14:paraId="4E76AE80" w14:textId="34FE6866" w:rsidR="00DD3BCE" w:rsidRDefault="19969D67" w:rsidP="00A3529B">
            <w:pPr>
              <w:pStyle w:val="Tablerow0"/>
              <w:rPr>
                <w:rFonts w:eastAsiaTheme="minorHAnsi"/>
                <w:lang w:val="en-US" w:eastAsia="en-US"/>
              </w:rPr>
            </w:pPr>
            <w:r>
              <w:rPr>
                <w:noProof/>
              </w:rPr>
              <w:lastRenderedPageBreak/>
              <w:drawing>
                <wp:inline distT="0" distB="0" distL="0" distR="0" wp14:anchorId="7522B12E" wp14:editId="2C922575">
                  <wp:extent cx="4955540" cy="2901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55540" cy="2901950"/>
                          </a:xfrm>
                          <a:prstGeom prst="rect">
                            <a:avLst/>
                          </a:prstGeom>
                        </pic:spPr>
                      </pic:pic>
                    </a:graphicData>
                  </a:graphic>
                </wp:inline>
              </w:drawing>
            </w:r>
          </w:p>
          <w:p w14:paraId="6EA2A2EF" w14:textId="1D9AE477" w:rsidR="00CC3297" w:rsidRPr="00CC3297" w:rsidRDefault="00204C68" w:rsidP="00A3529B">
            <w:pPr>
              <w:pStyle w:val="Tablerow0"/>
              <w:rPr>
                <w:rFonts w:eastAsiaTheme="minorHAnsi"/>
                <w:i/>
                <w:iCs/>
                <w:lang w:val="en-US" w:eastAsia="en-US"/>
              </w:rPr>
            </w:pPr>
            <w:hyperlink w:anchor="_Tables_of_Figures" w:history="1">
              <w:r w:rsidR="00CC3297" w:rsidRPr="00CC3297">
                <w:rPr>
                  <w:rStyle w:val="Hyperlink"/>
                  <w:rFonts w:eastAsiaTheme="minorHAnsi"/>
                  <w:i/>
                  <w:iCs/>
                  <w:lang w:val="en-US" w:eastAsia="en-US"/>
                </w:rPr>
                <w:t>Figure 17 – CS Question 15c &amp; 15f if Yes is selected</w:t>
              </w:r>
            </w:hyperlink>
          </w:p>
          <w:p w14:paraId="0657B1AC" w14:textId="6D47CF5A" w:rsidR="00CC3297" w:rsidRDefault="00CC3297" w:rsidP="00A3529B">
            <w:pPr>
              <w:pStyle w:val="Tablerow0"/>
              <w:rPr>
                <w:rFonts w:eastAsiaTheme="minorHAnsi"/>
                <w:lang w:val="en-US" w:eastAsia="en-US"/>
              </w:rPr>
            </w:pPr>
          </w:p>
          <w:p w14:paraId="76EA8E8D" w14:textId="5A012937" w:rsidR="00CC3297" w:rsidRDefault="00EA2510" w:rsidP="00A3529B">
            <w:pPr>
              <w:pStyle w:val="Tablerow0"/>
              <w:rPr>
                <w:rFonts w:eastAsiaTheme="minorHAnsi"/>
                <w:lang w:val="en-US" w:eastAsia="en-US"/>
              </w:rPr>
            </w:pPr>
            <w:r>
              <w:rPr>
                <w:rFonts w:eastAsiaTheme="minorHAnsi"/>
                <w:lang w:val="en-US" w:eastAsia="en-US"/>
              </w:rPr>
              <w:t>The “If Yes” functionality associated with Figure 17 is detailed in the table below</w:t>
            </w:r>
            <w:r w:rsidR="00FC3FAF">
              <w:rPr>
                <w:rFonts w:eastAsiaTheme="minorHAnsi"/>
                <w:lang w:val="en-US" w:eastAsia="en-US"/>
              </w:rPr>
              <w:t>.</w:t>
            </w:r>
          </w:p>
          <w:p w14:paraId="022F24EF" w14:textId="65A8A483" w:rsidR="00CC3297" w:rsidRDefault="00CC3297" w:rsidP="00A3529B">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1314"/>
              <w:gridCol w:w="1091"/>
              <w:gridCol w:w="5812"/>
            </w:tblGrid>
            <w:tr w:rsidR="00747F34" w14:paraId="737E7543" w14:textId="77777777" w:rsidTr="001C1C73">
              <w:tc>
                <w:tcPr>
                  <w:tcW w:w="1314" w:type="dxa"/>
                  <w:shd w:val="clear" w:color="auto" w:fill="F2F2F2" w:themeFill="background1" w:themeFillShade="F2"/>
                </w:tcPr>
                <w:p w14:paraId="6275DE14" w14:textId="6188AADA" w:rsidR="00747F34" w:rsidRPr="00D20457" w:rsidRDefault="00747F34" w:rsidP="00FC3FAF">
                  <w:pPr>
                    <w:pStyle w:val="Tablerow0"/>
                    <w:rPr>
                      <w:rFonts w:cs="Times New Roman"/>
                      <w:b/>
                      <w:bCs/>
                    </w:rPr>
                  </w:pPr>
                  <w:r w:rsidRPr="00D20457">
                    <w:rPr>
                      <w:b/>
                      <w:bCs/>
                    </w:rPr>
                    <w:t>Question 1</w:t>
                  </w:r>
                  <w:r>
                    <w:rPr>
                      <w:b/>
                      <w:bCs/>
                    </w:rPr>
                    <w:t>5</w:t>
                  </w:r>
                  <w:r w:rsidR="00C86DCF">
                    <w:rPr>
                      <w:b/>
                      <w:bCs/>
                    </w:rPr>
                    <w:t>c</w:t>
                  </w:r>
                  <w:r>
                    <w:rPr>
                      <w:b/>
                      <w:bCs/>
                    </w:rPr>
                    <w:t xml:space="preserve"> Data Type</w:t>
                  </w:r>
                </w:p>
              </w:tc>
              <w:tc>
                <w:tcPr>
                  <w:tcW w:w="1091" w:type="dxa"/>
                  <w:shd w:val="clear" w:color="auto" w:fill="F2F2F2" w:themeFill="background1" w:themeFillShade="F2"/>
                </w:tcPr>
                <w:p w14:paraId="5ED5931C" w14:textId="77777777" w:rsidR="00747F34" w:rsidRPr="00C0543D" w:rsidRDefault="00747F34" w:rsidP="00FC3FAF">
                  <w:pPr>
                    <w:pStyle w:val="Tablerow0"/>
                    <w:rPr>
                      <w:rFonts w:cs="Times New Roman"/>
                      <w:b/>
                      <w:bCs/>
                    </w:rPr>
                  </w:pPr>
                  <w:r>
                    <w:rPr>
                      <w:rFonts w:cs="Times New Roman"/>
                      <w:b/>
                      <w:bCs/>
                    </w:rPr>
                    <w:t>Event / Trigger</w:t>
                  </w:r>
                </w:p>
              </w:tc>
              <w:tc>
                <w:tcPr>
                  <w:tcW w:w="5812" w:type="dxa"/>
                  <w:shd w:val="clear" w:color="auto" w:fill="F2F2F2" w:themeFill="background1" w:themeFillShade="F2"/>
                </w:tcPr>
                <w:p w14:paraId="42797DF3" w14:textId="77777777" w:rsidR="00747F34" w:rsidRDefault="00747F34" w:rsidP="00FC3FAF">
                  <w:pPr>
                    <w:pStyle w:val="Tablerow0"/>
                    <w:rPr>
                      <w:rFonts w:cs="Times New Roman"/>
                      <w:b/>
                      <w:bCs/>
                    </w:rPr>
                  </w:pPr>
                  <w:r>
                    <w:rPr>
                      <w:rFonts w:cs="Times New Roman"/>
                      <w:b/>
                      <w:bCs/>
                    </w:rPr>
                    <w:t>Display</w:t>
                  </w:r>
                </w:p>
              </w:tc>
            </w:tr>
            <w:tr w:rsidR="00747F34" w:rsidRPr="00F43550" w14:paraId="0B53FF50" w14:textId="77777777" w:rsidTr="001C1C73">
              <w:tc>
                <w:tcPr>
                  <w:tcW w:w="1314" w:type="dxa"/>
                  <w:shd w:val="clear" w:color="auto" w:fill="auto"/>
                </w:tcPr>
                <w:p w14:paraId="55659043" w14:textId="77777777" w:rsidR="00747F34" w:rsidRPr="009305B3" w:rsidRDefault="00747F34" w:rsidP="00FC3FAF">
                  <w:pPr>
                    <w:pStyle w:val="Tablerow0"/>
                    <w:rPr>
                      <w:rFonts w:cs="Times New Roman"/>
                    </w:rPr>
                  </w:pPr>
                  <w:r>
                    <w:rPr>
                      <w:rFonts w:cs="Times New Roman"/>
                    </w:rPr>
                    <w:t xml:space="preserve">Radio button </w:t>
                  </w:r>
                </w:p>
              </w:tc>
              <w:tc>
                <w:tcPr>
                  <w:tcW w:w="1091" w:type="dxa"/>
                  <w:shd w:val="clear" w:color="auto" w:fill="auto"/>
                </w:tcPr>
                <w:p w14:paraId="345C3D2C" w14:textId="77777777" w:rsidR="00747F34" w:rsidRPr="000739F4" w:rsidRDefault="00747F34" w:rsidP="00FC3FAF">
                  <w:pPr>
                    <w:pStyle w:val="Tablerow0"/>
                    <w:rPr>
                      <w:rFonts w:cs="Times New Roman"/>
                    </w:rPr>
                  </w:pPr>
                  <w:r>
                    <w:t>Value = Yes</w:t>
                  </w:r>
                </w:p>
              </w:tc>
              <w:tc>
                <w:tcPr>
                  <w:tcW w:w="5812" w:type="dxa"/>
                </w:tcPr>
                <w:p w14:paraId="51A38ADD" w14:textId="79A988E4" w:rsidR="00747F34" w:rsidRDefault="00747F34" w:rsidP="006E77A0">
                  <w:pPr>
                    <w:pStyle w:val="Tablerow0"/>
                    <w:rPr>
                      <w:rFonts w:cs="Times New Roman"/>
                    </w:rPr>
                  </w:pPr>
                  <w:r w:rsidRPr="00F43550">
                    <w:rPr>
                      <w:rFonts w:cs="Times New Roman"/>
                    </w:rPr>
                    <w:t>Sub-question fields</w:t>
                  </w:r>
                  <w:r>
                    <w:rPr>
                      <w:rFonts w:cs="Times New Roman"/>
                    </w:rPr>
                    <w:t xml:space="preserve"> for 15c</w:t>
                  </w:r>
                  <w:r w:rsidRPr="00F43550">
                    <w:rPr>
                      <w:rFonts w:cs="Times New Roman"/>
                    </w:rPr>
                    <w:t>:</w:t>
                  </w:r>
                </w:p>
                <w:p w14:paraId="2EE8DC5A" w14:textId="76FFD97D" w:rsidR="00747F34" w:rsidRDefault="00747F34" w:rsidP="006E77A0">
                  <w:pPr>
                    <w:pStyle w:val="Tablerow0"/>
                    <w:ind w:left="720"/>
                    <w:rPr>
                      <w:rFonts w:cs="Times New Roman"/>
                    </w:rPr>
                  </w:pPr>
                </w:p>
                <w:tbl>
                  <w:tblPr>
                    <w:tblStyle w:val="TableGrid"/>
                    <w:tblW w:w="0" w:type="auto"/>
                    <w:tblLayout w:type="fixed"/>
                    <w:tblLook w:val="04A0" w:firstRow="1" w:lastRow="0" w:firstColumn="1" w:lastColumn="0" w:noHBand="0" w:noVBand="1"/>
                  </w:tblPr>
                  <w:tblGrid>
                    <w:gridCol w:w="1446"/>
                    <w:gridCol w:w="1446"/>
                    <w:gridCol w:w="2359"/>
                  </w:tblGrid>
                  <w:tr w:rsidR="00747F34" w:rsidRPr="00BC0A55" w14:paraId="43453577" w14:textId="14F91761" w:rsidTr="00225C42">
                    <w:tc>
                      <w:tcPr>
                        <w:tcW w:w="1446" w:type="dxa"/>
                        <w:shd w:val="clear" w:color="auto" w:fill="F2F2F2" w:themeFill="background1" w:themeFillShade="F2"/>
                      </w:tcPr>
                      <w:p w14:paraId="65646325" w14:textId="3B532E66" w:rsidR="00747F34" w:rsidRPr="00BC0A55" w:rsidRDefault="00747F34" w:rsidP="00F92F4A">
                        <w:pPr>
                          <w:pStyle w:val="Tablerow0"/>
                          <w:rPr>
                            <w:rFonts w:cs="Times New Roman"/>
                            <w:b/>
                            <w:bCs/>
                          </w:rPr>
                        </w:pPr>
                        <w:r w:rsidRPr="00BC0A55">
                          <w:rPr>
                            <w:rFonts w:cs="Times New Roman"/>
                            <w:b/>
                            <w:bCs/>
                          </w:rPr>
                          <w:t>Question text</w:t>
                        </w:r>
                      </w:p>
                    </w:tc>
                    <w:tc>
                      <w:tcPr>
                        <w:tcW w:w="1446" w:type="dxa"/>
                        <w:shd w:val="clear" w:color="auto" w:fill="F2F2F2" w:themeFill="background1" w:themeFillShade="F2"/>
                      </w:tcPr>
                      <w:p w14:paraId="573C66EB" w14:textId="6632B3FC" w:rsidR="00747F34" w:rsidRPr="00BC0A55" w:rsidRDefault="00747F34" w:rsidP="00F92F4A">
                        <w:pPr>
                          <w:pStyle w:val="Tablerow0"/>
                          <w:rPr>
                            <w:rFonts w:cs="Times New Roman"/>
                            <w:b/>
                            <w:bCs/>
                          </w:rPr>
                        </w:pPr>
                        <w:r w:rsidRPr="00BC0A55">
                          <w:rPr>
                            <w:rFonts w:cs="Times New Roman"/>
                            <w:b/>
                            <w:bCs/>
                          </w:rPr>
                          <w:t>Data Type</w:t>
                        </w:r>
                      </w:p>
                    </w:tc>
                    <w:tc>
                      <w:tcPr>
                        <w:tcW w:w="2359" w:type="dxa"/>
                        <w:shd w:val="clear" w:color="auto" w:fill="F2F2F2" w:themeFill="background1" w:themeFillShade="F2"/>
                      </w:tcPr>
                      <w:p w14:paraId="3302A50D" w14:textId="02E43129" w:rsidR="00747F34" w:rsidRPr="00BC0A55" w:rsidRDefault="00747F34" w:rsidP="00F92F4A">
                        <w:pPr>
                          <w:pStyle w:val="Tablerow0"/>
                          <w:rPr>
                            <w:rFonts w:cs="Times New Roman"/>
                            <w:b/>
                            <w:bCs/>
                          </w:rPr>
                        </w:pPr>
                        <w:r w:rsidRPr="00BC0A55">
                          <w:rPr>
                            <w:rFonts w:cs="Times New Roman"/>
                            <w:b/>
                            <w:bCs/>
                          </w:rPr>
                          <w:t>Data Validation</w:t>
                        </w:r>
                      </w:p>
                    </w:tc>
                  </w:tr>
                  <w:tr w:rsidR="00747F34" w14:paraId="3BF413E1" w14:textId="46A5EE44" w:rsidTr="00225C42">
                    <w:tc>
                      <w:tcPr>
                        <w:tcW w:w="1446" w:type="dxa"/>
                      </w:tcPr>
                      <w:p w14:paraId="241CE7FF" w14:textId="77777777" w:rsidR="00747F34" w:rsidRDefault="00747F34" w:rsidP="00450C08">
                        <w:pPr>
                          <w:pStyle w:val="Tablerow0"/>
                          <w:rPr>
                            <w:rFonts w:cs="Times New Roman"/>
                          </w:rPr>
                        </w:pPr>
                        <w:r>
                          <w:rPr>
                            <w:rFonts w:cs="Times New Roman"/>
                          </w:rPr>
                          <w:t>If Yes to 15c are these backups encrypted and/or stored offsite?</w:t>
                        </w:r>
                      </w:p>
                      <w:p w14:paraId="5120E5E1" w14:textId="77777777" w:rsidR="00747F34" w:rsidRDefault="00747F34" w:rsidP="00F92F4A">
                        <w:pPr>
                          <w:pStyle w:val="Tablerow0"/>
                          <w:rPr>
                            <w:rFonts w:cs="Times New Roman"/>
                          </w:rPr>
                        </w:pPr>
                      </w:p>
                    </w:tc>
                    <w:tc>
                      <w:tcPr>
                        <w:tcW w:w="1446" w:type="dxa"/>
                      </w:tcPr>
                      <w:p w14:paraId="761FC5CC" w14:textId="16D3A1AD" w:rsidR="00747F34" w:rsidRDefault="00450C08" w:rsidP="00F92F4A">
                        <w:pPr>
                          <w:pStyle w:val="Tablerow0"/>
                          <w:rPr>
                            <w:rFonts w:cs="Times New Roman"/>
                          </w:rPr>
                        </w:pPr>
                        <w:r>
                          <w:rPr>
                            <w:rFonts w:cs="Times New Roman"/>
                          </w:rPr>
                          <w:t>Radio buttons – Yes/No</w:t>
                        </w:r>
                      </w:p>
                    </w:tc>
                    <w:tc>
                      <w:tcPr>
                        <w:tcW w:w="2359" w:type="dxa"/>
                      </w:tcPr>
                      <w:p w14:paraId="66B28BC8" w14:textId="16B9A13A" w:rsidR="00747F34" w:rsidRDefault="00450C08" w:rsidP="00F92F4A">
                        <w:pPr>
                          <w:pStyle w:val="Tablerow0"/>
                          <w:rPr>
                            <w:rFonts w:cs="Times New Roman"/>
                          </w:rPr>
                        </w:pPr>
                        <w:r>
                          <w:rPr>
                            <w:rFonts w:cs="Times New Roman"/>
                          </w:rPr>
                          <w:t xml:space="preserve">Mandatory fields if </w:t>
                        </w:r>
                        <w:r w:rsidR="00C86DCF">
                          <w:rPr>
                            <w:rFonts w:cs="Times New Roman"/>
                          </w:rPr>
                          <w:t>Q15c = Yes</w:t>
                        </w:r>
                      </w:p>
                    </w:tc>
                  </w:tr>
                </w:tbl>
                <w:p w14:paraId="223D685E" w14:textId="77777777" w:rsidR="00747F34" w:rsidRDefault="00747F34" w:rsidP="00FC3FAF">
                  <w:pPr>
                    <w:pStyle w:val="Tablerow0"/>
                    <w:rPr>
                      <w:rFonts w:cs="Times New Roman"/>
                    </w:rPr>
                  </w:pPr>
                </w:p>
                <w:p w14:paraId="28D99347" w14:textId="180C592A" w:rsidR="00747F34" w:rsidRDefault="00747F34" w:rsidP="00FC3FAF">
                  <w:pPr>
                    <w:pStyle w:val="Tablerow0"/>
                    <w:rPr>
                      <w:rFonts w:cs="Times New Roman"/>
                    </w:rPr>
                  </w:pPr>
                  <w:r>
                    <w:rPr>
                      <w:rFonts w:cs="Times New Roman"/>
                    </w:rPr>
                    <w:t>As shown in Figure 17</w:t>
                  </w:r>
                </w:p>
                <w:p w14:paraId="3DF3C174" w14:textId="77777777" w:rsidR="00747F34" w:rsidRPr="00F43550" w:rsidRDefault="00747F34" w:rsidP="00FC3FAF">
                  <w:pPr>
                    <w:pStyle w:val="Tablerow0"/>
                    <w:rPr>
                      <w:rFonts w:cs="Times New Roman"/>
                    </w:rPr>
                  </w:pPr>
                </w:p>
              </w:tc>
            </w:tr>
            <w:tr w:rsidR="00747F34" w:rsidRPr="00F43550" w14:paraId="35070C86" w14:textId="77777777" w:rsidTr="001C1C73">
              <w:tc>
                <w:tcPr>
                  <w:tcW w:w="1314" w:type="dxa"/>
                  <w:shd w:val="clear" w:color="auto" w:fill="auto"/>
                </w:tcPr>
                <w:p w14:paraId="30764AA0" w14:textId="77777777" w:rsidR="00747F34" w:rsidRDefault="00747F34" w:rsidP="00FC3FAF">
                  <w:pPr>
                    <w:pStyle w:val="Tablerow0"/>
                    <w:rPr>
                      <w:rFonts w:cs="Times New Roman"/>
                    </w:rPr>
                  </w:pPr>
                  <w:r>
                    <w:rPr>
                      <w:rFonts w:cs="Times New Roman"/>
                    </w:rPr>
                    <w:t>Radio button</w:t>
                  </w:r>
                </w:p>
              </w:tc>
              <w:tc>
                <w:tcPr>
                  <w:tcW w:w="1091" w:type="dxa"/>
                  <w:shd w:val="clear" w:color="auto" w:fill="auto"/>
                </w:tcPr>
                <w:p w14:paraId="45199632" w14:textId="77777777" w:rsidR="00747F34" w:rsidRDefault="00747F34" w:rsidP="00FC3FAF">
                  <w:pPr>
                    <w:pStyle w:val="Tablerow0"/>
                  </w:pPr>
                  <w:r>
                    <w:t>Value = No</w:t>
                  </w:r>
                </w:p>
              </w:tc>
              <w:tc>
                <w:tcPr>
                  <w:tcW w:w="5812" w:type="dxa"/>
                </w:tcPr>
                <w:p w14:paraId="01A3CD3E" w14:textId="5D46B398" w:rsidR="00747F34" w:rsidRPr="00BF229B" w:rsidRDefault="00747F34" w:rsidP="00FC3FAF">
                  <w:pPr>
                    <w:pStyle w:val="Tablerow0"/>
                    <w:numPr>
                      <w:ilvl w:val="0"/>
                      <w:numId w:val="29"/>
                    </w:numPr>
                  </w:pPr>
                  <w:r>
                    <w:rPr>
                      <w:rFonts w:cs="Times New Roman"/>
                    </w:rPr>
                    <w:t>Display the next Section/Question</w:t>
                  </w:r>
                  <w:r w:rsidR="00FA190F">
                    <w:rPr>
                      <w:rFonts w:cs="Times New Roman"/>
                    </w:rPr>
                    <w:t xml:space="preserve"> </w:t>
                  </w:r>
                  <w:proofErr w:type="gramStart"/>
                  <w:r w:rsidR="00FA190F">
                    <w:rPr>
                      <w:rFonts w:cs="Times New Roman"/>
                    </w:rPr>
                    <w:t>i.e.</w:t>
                  </w:r>
                  <w:proofErr w:type="gramEnd"/>
                  <w:r w:rsidR="00FA190F">
                    <w:rPr>
                      <w:rFonts w:cs="Times New Roman"/>
                    </w:rPr>
                    <w:t xml:space="preserve"> Question 15d</w:t>
                  </w:r>
                </w:p>
                <w:p w14:paraId="0405652C" w14:textId="77777777" w:rsidR="00747F34" w:rsidRDefault="00747F34" w:rsidP="00FC3FAF">
                  <w:pPr>
                    <w:pStyle w:val="Tablerow0"/>
                    <w:rPr>
                      <w:rFonts w:cs="Times New Roman"/>
                    </w:rPr>
                  </w:pPr>
                </w:p>
                <w:p w14:paraId="5E06EB73" w14:textId="7706EC81" w:rsidR="00747F34" w:rsidRDefault="00747F34" w:rsidP="00FC3FAF">
                  <w:pPr>
                    <w:pStyle w:val="Tablerow0"/>
                  </w:pPr>
                </w:p>
              </w:tc>
            </w:tr>
            <w:tr w:rsidR="009A4FA4" w14:paraId="41B3A3CA" w14:textId="77777777" w:rsidTr="001C1C73">
              <w:tc>
                <w:tcPr>
                  <w:tcW w:w="1314" w:type="dxa"/>
                  <w:shd w:val="clear" w:color="auto" w:fill="F2F2F2" w:themeFill="background1" w:themeFillShade="F2"/>
                </w:tcPr>
                <w:p w14:paraId="5D41AB4B" w14:textId="788B75F9" w:rsidR="009A4FA4" w:rsidRPr="00D20457" w:rsidRDefault="009A4FA4" w:rsidP="009A4FA4">
                  <w:pPr>
                    <w:pStyle w:val="Tablerow0"/>
                    <w:rPr>
                      <w:rFonts w:cs="Times New Roman"/>
                      <w:b/>
                      <w:bCs/>
                    </w:rPr>
                  </w:pPr>
                  <w:r w:rsidRPr="00D20457">
                    <w:rPr>
                      <w:b/>
                      <w:bCs/>
                    </w:rPr>
                    <w:lastRenderedPageBreak/>
                    <w:t>Question 1</w:t>
                  </w:r>
                  <w:r>
                    <w:rPr>
                      <w:b/>
                      <w:bCs/>
                    </w:rPr>
                    <w:t>5f Data Type</w:t>
                  </w:r>
                </w:p>
              </w:tc>
              <w:tc>
                <w:tcPr>
                  <w:tcW w:w="1091" w:type="dxa"/>
                  <w:shd w:val="clear" w:color="auto" w:fill="F2F2F2" w:themeFill="background1" w:themeFillShade="F2"/>
                </w:tcPr>
                <w:p w14:paraId="3B5555DB" w14:textId="77777777" w:rsidR="009A4FA4" w:rsidRPr="00C0543D" w:rsidRDefault="009A4FA4" w:rsidP="009A4FA4">
                  <w:pPr>
                    <w:pStyle w:val="Tablerow0"/>
                    <w:rPr>
                      <w:rFonts w:cs="Times New Roman"/>
                      <w:b/>
                      <w:bCs/>
                    </w:rPr>
                  </w:pPr>
                  <w:r>
                    <w:rPr>
                      <w:rFonts w:cs="Times New Roman"/>
                      <w:b/>
                      <w:bCs/>
                    </w:rPr>
                    <w:t>Event / Trigger</w:t>
                  </w:r>
                </w:p>
              </w:tc>
              <w:tc>
                <w:tcPr>
                  <w:tcW w:w="5812" w:type="dxa"/>
                  <w:shd w:val="clear" w:color="auto" w:fill="F2F2F2" w:themeFill="background1" w:themeFillShade="F2"/>
                </w:tcPr>
                <w:p w14:paraId="53CB84D4" w14:textId="77777777" w:rsidR="009A4FA4" w:rsidRDefault="009A4FA4" w:rsidP="009A4FA4">
                  <w:pPr>
                    <w:pStyle w:val="Tablerow0"/>
                    <w:rPr>
                      <w:rFonts w:cs="Times New Roman"/>
                      <w:b/>
                      <w:bCs/>
                    </w:rPr>
                  </w:pPr>
                  <w:r>
                    <w:rPr>
                      <w:rFonts w:cs="Times New Roman"/>
                      <w:b/>
                      <w:bCs/>
                    </w:rPr>
                    <w:t>Display</w:t>
                  </w:r>
                </w:p>
              </w:tc>
            </w:tr>
            <w:tr w:rsidR="009A4FA4" w:rsidRPr="00F43550" w14:paraId="5FBECA58" w14:textId="77777777" w:rsidTr="001C1C73">
              <w:tc>
                <w:tcPr>
                  <w:tcW w:w="1314" w:type="dxa"/>
                  <w:shd w:val="clear" w:color="auto" w:fill="auto"/>
                </w:tcPr>
                <w:p w14:paraId="093FC8B8" w14:textId="61483A59" w:rsidR="009A4FA4" w:rsidRDefault="009A4FA4" w:rsidP="00FC3FAF">
                  <w:pPr>
                    <w:pStyle w:val="Tablerow0"/>
                    <w:rPr>
                      <w:rFonts w:cs="Times New Roman"/>
                    </w:rPr>
                  </w:pPr>
                  <w:r>
                    <w:rPr>
                      <w:rFonts w:cs="Times New Roman"/>
                    </w:rPr>
                    <w:t>Radio button</w:t>
                  </w:r>
                </w:p>
              </w:tc>
              <w:tc>
                <w:tcPr>
                  <w:tcW w:w="1091" w:type="dxa"/>
                  <w:shd w:val="clear" w:color="auto" w:fill="auto"/>
                </w:tcPr>
                <w:p w14:paraId="6F03F06A" w14:textId="6E01B0F2" w:rsidR="009A4FA4" w:rsidRDefault="009A4FA4" w:rsidP="00FC3FAF">
                  <w:pPr>
                    <w:pStyle w:val="Tablerow0"/>
                  </w:pPr>
                  <w:r>
                    <w:t>Value = Yes</w:t>
                  </w:r>
                </w:p>
              </w:tc>
              <w:tc>
                <w:tcPr>
                  <w:tcW w:w="5812" w:type="dxa"/>
                </w:tcPr>
                <w:p w14:paraId="3E659566" w14:textId="0ED1FD06" w:rsidR="009A4FA4" w:rsidRDefault="009A4FA4" w:rsidP="009A4FA4">
                  <w:pPr>
                    <w:pStyle w:val="Tablerow0"/>
                    <w:rPr>
                      <w:rFonts w:cs="Times New Roman"/>
                    </w:rPr>
                  </w:pPr>
                  <w:r w:rsidRPr="00F43550">
                    <w:rPr>
                      <w:rFonts w:cs="Times New Roman"/>
                    </w:rPr>
                    <w:t>Sub-question fields</w:t>
                  </w:r>
                  <w:r>
                    <w:rPr>
                      <w:rFonts w:cs="Times New Roman"/>
                    </w:rPr>
                    <w:t xml:space="preserve"> for 15f</w:t>
                  </w:r>
                  <w:r w:rsidRPr="00F43550">
                    <w:rPr>
                      <w:rFonts w:cs="Times New Roman"/>
                    </w:rPr>
                    <w:t>:</w:t>
                  </w:r>
                </w:p>
                <w:p w14:paraId="4EF2101C" w14:textId="77777777" w:rsidR="009A4FA4" w:rsidRDefault="009A4FA4" w:rsidP="009A4FA4">
                  <w:pPr>
                    <w:pStyle w:val="Tablerow0"/>
                    <w:rPr>
                      <w:rFonts w:cs="Times New Roman"/>
                    </w:rPr>
                  </w:pPr>
                </w:p>
                <w:tbl>
                  <w:tblPr>
                    <w:tblStyle w:val="TableGrid"/>
                    <w:tblW w:w="0" w:type="auto"/>
                    <w:tblLayout w:type="fixed"/>
                    <w:tblLook w:val="04A0" w:firstRow="1" w:lastRow="0" w:firstColumn="1" w:lastColumn="0" w:noHBand="0" w:noVBand="1"/>
                  </w:tblPr>
                  <w:tblGrid>
                    <w:gridCol w:w="1446"/>
                    <w:gridCol w:w="1446"/>
                    <w:gridCol w:w="2359"/>
                  </w:tblGrid>
                  <w:tr w:rsidR="009A4FA4" w:rsidRPr="00BC0A55" w14:paraId="6066FE00" w14:textId="77777777" w:rsidTr="00225C42">
                    <w:tc>
                      <w:tcPr>
                        <w:tcW w:w="1446" w:type="dxa"/>
                        <w:shd w:val="clear" w:color="auto" w:fill="F2F2F2" w:themeFill="background1" w:themeFillShade="F2"/>
                      </w:tcPr>
                      <w:p w14:paraId="0FF23395" w14:textId="77777777" w:rsidR="009A4FA4" w:rsidRPr="00BC0A55" w:rsidRDefault="009A4FA4" w:rsidP="009A4FA4">
                        <w:pPr>
                          <w:pStyle w:val="Tablerow0"/>
                          <w:rPr>
                            <w:rFonts w:cs="Times New Roman"/>
                            <w:b/>
                            <w:bCs/>
                          </w:rPr>
                        </w:pPr>
                        <w:r w:rsidRPr="00BC0A55">
                          <w:rPr>
                            <w:rFonts w:cs="Times New Roman"/>
                            <w:b/>
                            <w:bCs/>
                          </w:rPr>
                          <w:t>Question text</w:t>
                        </w:r>
                      </w:p>
                    </w:tc>
                    <w:tc>
                      <w:tcPr>
                        <w:tcW w:w="1446" w:type="dxa"/>
                        <w:shd w:val="clear" w:color="auto" w:fill="F2F2F2" w:themeFill="background1" w:themeFillShade="F2"/>
                      </w:tcPr>
                      <w:p w14:paraId="59B19C04" w14:textId="77777777" w:rsidR="009A4FA4" w:rsidRPr="00BC0A55" w:rsidRDefault="009A4FA4" w:rsidP="009A4FA4">
                        <w:pPr>
                          <w:pStyle w:val="Tablerow0"/>
                          <w:rPr>
                            <w:rFonts w:cs="Times New Roman"/>
                            <w:b/>
                            <w:bCs/>
                          </w:rPr>
                        </w:pPr>
                        <w:r w:rsidRPr="00BC0A55">
                          <w:rPr>
                            <w:rFonts w:cs="Times New Roman"/>
                            <w:b/>
                            <w:bCs/>
                          </w:rPr>
                          <w:t>Data Type</w:t>
                        </w:r>
                      </w:p>
                    </w:tc>
                    <w:tc>
                      <w:tcPr>
                        <w:tcW w:w="2359" w:type="dxa"/>
                        <w:shd w:val="clear" w:color="auto" w:fill="F2F2F2" w:themeFill="background1" w:themeFillShade="F2"/>
                      </w:tcPr>
                      <w:p w14:paraId="0DBB2AD6" w14:textId="77777777" w:rsidR="009A4FA4" w:rsidRPr="00BC0A55" w:rsidRDefault="009A4FA4" w:rsidP="009A4FA4">
                        <w:pPr>
                          <w:pStyle w:val="Tablerow0"/>
                          <w:rPr>
                            <w:rFonts w:cs="Times New Roman"/>
                            <w:b/>
                            <w:bCs/>
                          </w:rPr>
                        </w:pPr>
                        <w:r w:rsidRPr="00BC0A55">
                          <w:rPr>
                            <w:rFonts w:cs="Times New Roman"/>
                            <w:b/>
                            <w:bCs/>
                          </w:rPr>
                          <w:t>Data Validation</w:t>
                        </w:r>
                      </w:p>
                    </w:tc>
                  </w:tr>
                  <w:tr w:rsidR="009A4FA4" w14:paraId="1CF89E5C" w14:textId="77777777" w:rsidTr="00225C42">
                    <w:tc>
                      <w:tcPr>
                        <w:tcW w:w="1446" w:type="dxa"/>
                      </w:tcPr>
                      <w:p w14:paraId="6A2B30EC" w14:textId="7249EEC8" w:rsidR="009A4FA4" w:rsidRDefault="009A4FA4" w:rsidP="009A4FA4">
                        <w:pPr>
                          <w:pStyle w:val="Tablerow0"/>
                          <w:rPr>
                            <w:rFonts w:cs="Times New Roman"/>
                          </w:rPr>
                        </w:pPr>
                        <w:r>
                          <w:rPr>
                            <w:rFonts w:cs="Times New Roman"/>
                          </w:rPr>
                          <w:t xml:space="preserve">If Yes to 15f </w:t>
                        </w:r>
                        <w:r w:rsidR="00CD271E">
                          <w:rPr>
                            <w:rFonts w:cs="Times New Roman"/>
                          </w:rPr>
                          <w:t>which products do you utilise?</w:t>
                        </w:r>
                      </w:p>
                      <w:p w14:paraId="1600AF4B" w14:textId="77777777" w:rsidR="009A4FA4" w:rsidRDefault="009A4FA4" w:rsidP="009A4FA4">
                        <w:pPr>
                          <w:pStyle w:val="Tablerow0"/>
                          <w:rPr>
                            <w:rFonts w:cs="Times New Roman"/>
                          </w:rPr>
                        </w:pPr>
                      </w:p>
                    </w:tc>
                    <w:tc>
                      <w:tcPr>
                        <w:tcW w:w="1446" w:type="dxa"/>
                      </w:tcPr>
                      <w:p w14:paraId="335196C1" w14:textId="2E650B6F" w:rsidR="009A4FA4" w:rsidRDefault="00C10A4E" w:rsidP="009A4FA4">
                        <w:pPr>
                          <w:pStyle w:val="Tablerow0"/>
                          <w:rPr>
                            <w:rFonts w:cs="Times New Roman"/>
                          </w:rPr>
                        </w:pPr>
                        <w:r>
                          <w:rPr>
                            <w:rFonts w:cs="Times New Roman"/>
                          </w:rPr>
                          <w:t>Free form (max 255)</w:t>
                        </w:r>
                      </w:p>
                    </w:tc>
                    <w:tc>
                      <w:tcPr>
                        <w:tcW w:w="2359" w:type="dxa"/>
                      </w:tcPr>
                      <w:p w14:paraId="5C114107" w14:textId="78D4581A" w:rsidR="009A4FA4" w:rsidRDefault="009A4FA4" w:rsidP="009A4FA4">
                        <w:pPr>
                          <w:pStyle w:val="Tablerow0"/>
                          <w:rPr>
                            <w:rFonts w:cs="Times New Roman"/>
                          </w:rPr>
                        </w:pPr>
                        <w:r>
                          <w:rPr>
                            <w:rFonts w:cs="Times New Roman"/>
                          </w:rPr>
                          <w:t>Mandatory fields if Q15</w:t>
                        </w:r>
                        <w:r w:rsidR="00C10A4E">
                          <w:rPr>
                            <w:rFonts w:cs="Times New Roman"/>
                          </w:rPr>
                          <w:t>f</w:t>
                        </w:r>
                        <w:r>
                          <w:rPr>
                            <w:rFonts w:cs="Times New Roman"/>
                          </w:rPr>
                          <w:t xml:space="preserve"> = Yes</w:t>
                        </w:r>
                      </w:p>
                    </w:tc>
                  </w:tr>
                </w:tbl>
                <w:p w14:paraId="1AD6A5E7" w14:textId="77777777" w:rsidR="009A4FA4" w:rsidRDefault="009A4FA4" w:rsidP="009A4FA4">
                  <w:pPr>
                    <w:pStyle w:val="Tablerow0"/>
                    <w:rPr>
                      <w:rFonts w:cs="Times New Roman"/>
                    </w:rPr>
                  </w:pPr>
                </w:p>
                <w:p w14:paraId="72B201B3" w14:textId="77777777" w:rsidR="00C10A4E" w:rsidRDefault="00C10A4E" w:rsidP="00C10A4E">
                  <w:pPr>
                    <w:pStyle w:val="Tablerow0"/>
                    <w:rPr>
                      <w:rFonts w:cs="Times New Roman"/>
                    </w:rPr>
                  </w:pPr>
                  <w:r>
                    <w:rPr>
                      <w:rFonts w:cs="Times New Roman"/>
                    </w:rPr>
                    <w:t>As shown in Figure 17</w:t>
                  </w:r>
                </w:p>
                <w:p w14:paraId="052B0DD8" w14:textId="37A7410C" w:rsidR="009A4FA4" w:rsidRDefault="009A4FA4" w:rsidP="009A4FA4">
                  <w:pPr>
                    <w:pStyle w:val="Tablerow0"/>
                    <w:rPr>
                      <w:rFonts w:cs="Times New Roman"/>
                    </w:rPr>
                  </w:pPr>
                </w:p>
              </w:tc>
            </w:tr>
            <w:tr w:rsidR="009A4FA4" w:rsidRPr="00F43550" w14:paraId="665860E6" w14:textId="77777777" w:rsidTr="001C1C73">
              <w:tc>
                <w:tcPr>
                  <w:tcW w:w="1314" w:type="dxa"/>
                  <w:shd w:val="clear" w:color="auto" w:fill="auto"/>
                </w:tcPr>
                <w:p w14:paraId="37157B45" w14:textId="51DE3666" w:rsidR="009A4FA4" w:rsidRDefault="009A4FA4" w:rsidP="00FC3FAF">
                  <w:pPr>
                    <w:pStyle w:val="Tablerow0"/>
                    <w:rPr>
                      <w:rFonts w:cs="Times New Roman"/>
                    </w:rPr>
                  </w:pPr>
                  <w:r>
                    <w:rPr>
                      <w:rFonts w:cs="Times New Roman"/>
                    </w:rPr>
                    <w:t>Radio button</w:t>
                  </w:r>
                </w:p>
              </w:tc>
              <w:tc>
                <w:tcPr>
                  <w:tcW w:w="1091" w:type="dxa"/>
                  <w:shd w:val="clear" w:color="auto" w:fill="auto"/>
                </w:tcPr>
                <w:p w14:paraId="4E26D5B7" w14:textId="7632B184" w:rsidR="009A4FA4" w:rsidRDefault="009A4FA4" w:rsidP="00FC3FAF">
                  <w:pPr>
                    <w:pStyle w:val="Tablerow0"/>
                  </w:pPr>
                  <w:r>
                    <w:t>Value = No</w:t>
                  </w:r>
                </w:p>
              </w:tc>
              <w:tc>
                <w:tcPr>
                  <w:tcW w:w="5812" w:type="dxa"/>
                </w:tcPr>
                <w:p w14:paraId="6C27845F" w14:textId="5A91A12D" w:rsidR="00C10A4E" w:rsidRPr="00BF229B" w:rsidRDefault="00C10A4E" w:rsidP="00C10A4E">
                  <w:pPr>
                    <w:pStyle w:val="Tablerow0"/>
                    <w:numPr>
                      <w:ilvl w:val="0"/>
                      <w:numId w:val="29"/>
                    </w:numPr>
                  </w:pPr>
                  <w:r>
                    <w:rPr>
                      <w:rFonts w:cs="Times New Roman"/>
                    </w:rPr>
                    <w:t xml:space="preserve">Display the next Section/Question </w:t>
                  </w:r>
                  <w:proofErr w:type="gramStart"/>
                  <w:r>
                    <w:rPr>
                      <w:rFonts w:cs="Times New Roman"/>
                    </w:rPr>
                    <w:t>i.e.</w:t>
                  </w:r>
                  <w:proofErr w:type="gramEnd"/>
                  <w:r>
                    <w:rPr>
                      <w:rFonts w:cs="Times New Roman"/>
                    </w:rPr>
                    <w:t xml:space="preserve"> Question 15g</w:t>
                  </w:r>
                </w:p>
                <w:p w14:paraId="42E1AA8B" w14:textId="77777777" w:rsidR="009A4FA4" w:rsidRDefault="009A4FA4" w:rsidP="00C10A4E">
                  <w:pPr>
                    <w:pStyle w:val="Tablerow0"/>
                    <w:ind w:left="360"/>
                    <w:rPr>
                      <w:rFonts w:cs="Times New Roman"/>
                    </w:rPr>
                  </w:pPr>
                </w:p>
              </w:tc>
            </w:tr>
          </w:tbl>
          <w:p w14:paraId="14D276F4" w14:textId="07774AD2" w:rsidR="00B0488C" w:rsidRDefault="00B0488C" w:rsidP="00A3529B">
            <w:pPr>
              <w:pStyle w:val="Tablerow0"/>
              <w:rPr>
                <w:rFonts w:eastAsiaTheme="minorHAnsi"/>
                <w:lang w:val="en-US" w:eastAsia="en-US"/>
              </w:rPr>
            </w:pPr>
          </w:p>
          <w:p w14:paraId="067E08E6" w14:textId="77777777" w:rsidR="00A9281B" w:rsidRDefault="00A9281B" w:rsidP="00A3529B">
            <w:pPr>
              <w:pStyle w:val="Tablerow0"/>
              <w:rPr>
                <w:rFonts w:eastAsiaTheme="minorHAnsi"/>
                <w:lang w:val="en-US" w:eastAsia="en-US"/>
              </w:rPr>
            </w:pPr>
          </w:p>
          <w:p w14:paraId="227E47A7" w14:textId="75BB8000" w:rsidR="00152057" w:rsidRPr="00875D4D" w:rsidRDefault="00BF58B9" w:rsidP="00A3529B">
            <w:pPr>
              <w:pStyle w:val="Tablerow0"/>
              <w:rPr>
                <w:rFonts w:eastAsiaTheme="minorHAnsi"/>
                <w:u w:val="single"/>
                <w:lang w:val="en-US" w:eastAsia="en-US"/>
              </w:rPr>
            </w:pPr>
            <w:r w:rsidRPr="00875D4D">
              <w:rPr>
                <w:rFonts w:eastAsiaTheme="minorHAnsi"/>
                <w:u w:val="single"/>
                <w:lang w:val="en-US" w:eastAsia="en-US"/>
              </w:rPr>
              <w:t>Question 17</w:t>
            </w:r>
          </w:p>
          <w:p w14:paraId="0162C0E1" w14:textId="54EB7D42" w:rsidR="008E6E36" w:rsidRDefault="008E6E36" w:rsidP="00A3529B">
            <w:pPr>
              <w:pStyle w:val="Tablerow0"/>
              <w:rPr>
                <w:rFonts w:eastAsiaTheme="minorHAnsi"/>
                <w:lang w:val="en-US" w:eastAsia="en-US"/>
              </w:rPr>
            </w:pPr>
          </w:p>
          <w:p w14:paraId="69313473" w14:textId="2D42F0D9" w:rsidR="002B78F8" w:rsidRDefault="002B78F8" w:rsidP="00A3529B">
            <w:pPr>
              <w:pStyle w:val="Tablerow0"/>
              <w:rPr>
                <w:rFonts w:eastAsiaTheme="minorHAnsi"/>
                <w:lang w:val="en-US" w:eastAsia="en-US"/>
              </w:rPr>
            </w:pPr>
            <w:r>
              <w:rPr>
                <w:rFonts w:eastAsiaTheme="minorHAnsi"/>
                <w:lang w:val="en-US" w:eastAsia="en-US"/>
              </w:rPr>
              <w:t>The functionality for this question will work in a similar way to Question 14</w:t>
            </w:r>
            <w:r w:rsidR="00862F7D">
              <w:rPr>
                <w:rFonts w:eastAsiaTheme="minorHAnsi"/>
                <w:lang w:val="en-US" w:eastAsia="en-US"/>
              </w:rPr>
              <w:t xml:space="preserve"> – refer </w:t>
            </w:r>
            <w:proofErr w:type="gramStart"/>
            <w:r w:rsidR="00862F7D">
              <w:rPr>
                <w:rFonts w:eastAsiaTheme="minorHAnsi"/>
                <w:lang w:val="en-US" w:eastAsia="en-US"/>
              </w:rPr>
              <w:t>to</w:t>
            </w:r>
            <w:proofErr w:type="gramEnd"/>
            <w:r w:rsidR="00862F7D">
              <w:rPr>
                <w:rFonts w:eastAsiaTheme="minorHAnsi"/>
                <w:lang w:val="en-US" w:eastAsia="en-US"/>
              </w:rPr>
              <w:t xml:space="preserve"> </w:t>
            </w:r>
          </w:p>
          <w:p w14:paraId="154F2CF3" w14:textId="656DEBF9" w:rsidR="002636E7" w:rsidRPr="00862F7D" w:rsidRDefault="002636E7" w:rsidP="002636E7">
            <w:pPr>
              <w:pStyle w:val="Tablerow0"/>
              <w:rPr>
                <w:rStyle w:val="Hyperlink"/>
                <w:rFonts w:eastAsiaTheme="minorHAnsi"/>
                <w:i/>
                <w:iCs/>
                <w:lang w:val="en-US" w:eastAsia="en-US"/>
              </w:rPr>
            </w:pPr>
            <w:r>
              <w:rPr>
                <w:rFonts w:eastAsiaTheme="minorHAnsi"/>
                <w:i/>
                <w:iCs/>
                <w:lang w:val="en-US" w:eastAsia="en-US"/>
              </w:rPr>
              <w:fldChar w:fldCharType="begin"/>
            </w:r>
            <w:r>
              <w:rPr>
                <w:rFonts w:eastAsiaTheme="minorHAnsi"/>
                <w:i/>
                <w:iCs/>
                <w:lang w:val="en-US" w:eastAsia="en-US"/>
              </w:rPr>
              <w:instrText xml:space="preserve"> HYPERLINK  \l "_Data_Collection" </w:instrText>
            </w:r>
            <w:r>
              <w:rPr>
                <w:rFonts w:eastAsiaTheme="minorHAnsi"/>
                <w:i/>
                <w:iCs/>
                <w:lang w:val="en-US" w:eastAsia="en-US"/>
              </w:rPr>
              <w:fldChar w:fldCharType="separate"/>
            </w:r>
            <w:r w:rsidRPr="002636E7">
              <w:rPr>
                <w:rStyle w:val="Hyperlink"/>
                <w:rFonts w:eastAsiaTheme="minorHAnsi"/>
                <w:i/>
                <w:iCs/>
                <w:lang w:val="en-US" w:eastAsia="en-US"/>
              </w:rPr>
              <w:t>Figure 15 – CS Question 14 If Yes display fields</w:t>
            </w:r>
            <w:r w:rsidR="00862F7D">
              <w:rPr>
                <w:rStyle w:val="Hyperlink"/>
                <w:rFonts w:eastAsiaTheme="minorHAnsi"/>
                <w:u w:val="none"/>
                <w:lang w:val="en-US" w:eastAsia="en-US"/>
              </w:rPr>
              <w:t xml:space="preserve"> and </w:t>
            </w:r>
            <w:r w:rsidR="00862F7D">
              <w:rPr>
                <w:rStyle w:val="Hyperlink"/>
                <w:rFonts w:eastAsiaTheme="minorHAnsi"/>
                <w:i/>
                <w:iCs/>
                <w:lang w:val="en-US" w:eastAsia="en-US"/>
              </w:rPr>
              <w:t>Figure 16</w:t>
            </w:r>
            <w:r w:rsidR="00712856">
              <w:rPr>
                <w:rStyle w:val="Hyperlink"/>
                <w:rFonts w:eastAsiaTheme="minorHAnsi"/>
                <w:i/>
                <w:iCs/>
                <w:lang w:val="en-US" w:eastAsia="en-US"/>
              </w:rPr>
              <w:t xml:space="preserve"> – CS Question 14 If No is selected</w:t>
            </w:r>
            <w:r w:rsidR="00786E5B">
              <w:rPr>
                <w:rStyle w:val="Hyperlink"/>
                <w:rFonts w:eastAsiaTheme="minorHAnsi"/>
                <w:i/>
                <w:iCs/>
                <w:lang w:val="en-US" w:eastAsia="en-US"/>
              </w:rPr>
              <w:t>.</w:t>
            </w:r>
          </w:p>
          <w:p w14:paraId="1C6A7E65" w14:textId="263F28B6" w:rsidR="00875D4D" w:rsidRPr="00786E5B" w:rsidRDefault="002636E7" w:rsidP="00A3529B">
            <w:pPr>
              <w:pStyle w:val="Tablerow0"/>
              <w:rPr>
                <w:rFonts w:eastAsiaTheme="minorHAnsi"/>
                <w:lang w:val="en-US" w:eastAsia="en-US"/>
              </w:rPr>
            </w:pPr>
            <w:r>
              <w:rPr>
                <w:rFonts w:eastAsiaTheme="minorHAnsi"/>
                <w:i/>
                <w:iCs/>
                <w:lang w:val="en-US" w:eastAsia="en-US"/>
              </w:rPr>
              <w:fldChar w:fldCharType="end"/>
            </w:r>
          </w:p>
          <w:p w14:paraId="3E41F1ED" w14:textId="4838AC48" w:rsidR="008E6E36" w:rsidRDefault="008E6E36" w:rsidP="008E6E36">
            <w:pPr>
              <w:pStyle w:val="Tablerow0"/>
              <w:rPr>
                <w:rFonts w:eastAsiaTheme="minorHAnsi"/>
                <w:lang w:val="en-US" w:eastAsia="en-US"/>
              </w:rPr>
            </w:pPr>
            <w:r>
              <w:rPr>
                <w:rFonts w:eastAsiaTheme="minorHAnsi"/>
                <w:lang w:val="en-US" w:eastAsia="en-US"/>
              </w:rPr>
              <w:t xml:space="preserve">The “If Yes/No” functionality associated with </w:t>
            </w:r>
            <w:r w:rsidR="00786E5B">
              <w:rPr>
                <w:rFonts w:eastAsiaTheme="minorHAnsi"/>
                <w:lang w:val="en-US" w:eastAsia="en-US"/>
              </w:rPr>
              <w:t xml:space="preserve">Question 17 </w:t>
            </w:r>
            <w:r>
              <w:rPr>
                <w:rFonts w:eastAsiaTheme="minorHAnsi"/>
                <w:lang w:val="en-US" w:eastAsia="en-US"/>
              </w:rPr>
              <w:t>is detailed in the table below.</w:t>
            </w:r>
          </w:p>
          <w:p w14:paraId="02EAF98D" w14:textId="77777777" w:rsidR="008E6E36" w:rsidRDefault="008E6E36" w:rsidP="008E6E36">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1314"/>
              <w:gridCol w:w="1091"/>
              <w:gridCol w:w="5812"/>
            </w:tblGrid>
            <w:tr w:rsidR="00EB5D5C" w14:paraId="0B0CDB29" w14:textId="77777777" w:rsidTr="00CE65B1">
              <w:tc>
                <w:tcPr>
                  <w:tcW w:w="1314" w:type="dxa"/>
                  <w:shd w:val="clear" w:color="auto" w:fill="F2F2F2" w:themeFill="background1" w:themeFillShade="F2"/>
                </w:tcPr>
                <w:p w14:paraId="0B7451A5" w14:textId="554B01BD" w:rsidR="00EB5D5C" w:rsidRPr="00D20457" w:rsidRDefault="00EB5D5C" w:rsidP="008E6E36">
                  <w:pPr>
                    <w:pStyle w:val="Tablerow0"/>
                    <w:rPr>
                      <w:rFonts w:cs="Times New Roman"/>
                      <w:b/>
                      <w:bCs/>
                    </w:rPr>
                  </w:pPr>
                  <w:r w:rsidRPr="00D20457">
                    <w:rPr>
                      <w:b/>
                      <w:bCs/>
                    </w:rPr>
                    <w:t>Question 1</w:t>
                  </w:r>
                  <w:r>
                    <w:rPr>
                      <w:b/>
                      <w:bCs/>
                    </w:rPr>
                    <w:t>7 Data Type</w:t>
                  </w:r>
                </w:p>
              </w:tc>
              <w:tc>
                <w:tcPr>
                  <w:tcW w:w="1091" w:type="dxa"/>
                  <w:shd w:val="clear" w:color="auto" w:fill="F2F2F2" w:themeFill="background1" w:themeFillShade="F2"/>
                </w:tcPr>
                <w:p w14:paraId="086CDBFF" w14:textId="77777777" w:rsidR="00EB5D5C" w:rsidRPr="00C0543D" w:rsidRDefault="00EB5D5C" w:rsidP="008E6E36">
                  <w:pPr>
                    <w:pStyle w:val="Tablerow0"/>
                    <w:rPr>
                      <w:rFonts w:cs="Times New Roman"/>
                      <w:b/>
                      <w:bCs/>
                    </w:rPr>
                  </w:pPr>
                  <w:r>
                    <w:rPr>
                      <w:rFonts w:cs="Times New Roman"/>
                      <w:b/>
                      <w:bCs/>
                    </w:rPr>
                    <w:t>Event / Trigger</w:t>
                  </w:r>
                </w:p>
              </w:tc>
              <w:tc>
                <w:tcPr>
                  <w:tcW w:w="5812" w:type="dxa"/>
                  <w:shd w:val="clear" w:color="auto" w:fill="F2F2F2" w:themeFill="background1" w:themeFillShade="F2"/>
                </w:tcPr>
                <w:p w14:paraId="534080D2" w14:textId="77777777" w:rsidR="00EB5D5C" w:rsidRDefault="00EB5D5C" w:rsidP="008E6E36">
                  <w:pPr>
                    <w:pStyle w:val="Tablerow0"/>
                    <w:rPr>
                      <w:rFonts w:cs="Times New Roman"/>
                      <w:b/>
                      <w:bCs/>
                    </w:rPr>
                  </w:pPr>
                  <w:r>
                    <w:rPr>
                      <w:rFonts w:cs="Times New Roman"/>
                      <w:b/>
                      <w:bCs/>
                    </w:rPr>
                    <w:t>Display</w:t>
                  </w:r>
                </w:p>
              </w:tc>
            </w:tr>
            <w:tr w:rsidR="00EB5D5C" w:rsidRPr="00F43550" w14:paraId="0FCDD4AF" w14:textId="77777777" w:rsidTr="00CE65B1">
              <w:tc>
                <w:tcPr>
                  <w:tcW w:w="1314" w:type="dxa"/>
                  <w:shd w:val="clear" w:color="auto" w:fill="auto"/>
                </w:tcPr>
                <w:p w14:paraId="07405817" w14:textId="77777777" w:rsidR="00EB5D5C" w:rsidRPr="009305B3" w:rsidRDefault="00EB5D5C" w:rsidP="008E6E36">
                  <w:pPr>
                    <w:pStyle w:val="Tablerow0"/>
                    <w:rPr>
                      <w:rFonts w:cs="Times New Roman"/>
                    </w:rPr>
                  </w:pPr>
                  <w:r>
                    <w:rPr>
                      <w:rFonts w:cs="Times New Roman"/>
                    </w:rPr>
                    <w:t xml:space="preserve">Radio button </w:t>
                  </w:r>
                </w:p>
              </w:tc>
              <w:tc>
                <w:tcPr>
                  <w:tcW w:w="1091" w:type="dxa"/>
                  <w:shd w:val="clear" w:color="auto" w:fill="auto"/>
                </w:tcPr>
                <w:p w14:paraId="4A801391" w14:textId="77777777" w:rsidR="00EB5D5C" w:rsidRPr="000739F4" w:rsidRDefault="00EB5D5C" w:rsidP="008E6E36">
                  <w:pPr>
                    <w:pStyle w:val="Tablerow0"/>
                    <w:rPr>
                      <w:rFonts w:cs="Times New Roman"/>
                    </w:rPr>
                  </w:pPr>
                  <w:r>
                    <w:t>Value = Yes</w:t>
                  </w:r>
                </w:p>
              </w:tc>
              <w:tc>
                <w:tcPr>
                  <w:tcW w:w="5812" w:type="dxa"/>
                </w:tcPr>
                <w:p w14:paraId="2E7B77C5" w14:textId="77777777" w:rsidR="00EB5D5C" w:rsidRPr="00F43550" w:rsidRDefault="00EB5D5C" w:rsidP="00713873">
                  <w:pPr>
                    <w:pStyle w:val="Tablerow0"/>
                    <w:rPr>
                      <w:rFonts w:cs="Times New Roman"/>
                    </w:rPr>
                  </w:pPr>
                  <w:r w:rsidRPr="00F43550">
                    <w:rPr>
                      <w:rFonts w:cs="Times New Roman"/>
                    </w:rPr>
                    <w:t>Sub-question fields:</w:t>
                  </w:r>
                </w:p>
                <w:p w14:paraId="30B44CFC" w14:textId="1119CE99" w:rsidR="00EB5D5C" w:rsidRDefault="00EB5D5C" w:rsidP="001770E7">
                  <w:pPr>
                    <w:pStyle w:val="Tablerow0"/>
                    <w:ind w:left="720"/>
                    <w:rPr>
                      <w:rFonts w:cs="Times New Roman"/>
                    </w:rPr>
                  </w:pPr>
                </w:p>
                <w:tbl>
                  <w:tblPr>
                    <w:tblStyle w:val="TableGrid"/>
                    <w:tblW w:w="0" w:type="auto"/>
                    <w:tblLayout w:type="fixed"/>
                    <w:tblLook w:val="04A0" w:firstRow="1" w:lastRow="0" w:firstColumn="1" w:lastColumn="0" w:noHBand="0" w:noVBand="1"/>
                  </w:tblPr>
                  <w:tblGrid>
                    <w:gridCol w:w="1849"/>
                    <w:gridCol w:w="1275"/>
                    <w:gridCol w:w="2268"/>
                  </w:tblGrid>
                  <w:tr w:rsidR="00EB5D5C" w:rsidRPr="00BC0A55" w14:paraId="1ACF4F95" w14:textId="77777777" w:rsidTr="00AC29FB">
                    <w:tc>
                      <w:tcPr>
                        <w:tcW w:w="1849" w:type="dxa"/>
                        <w:shd w:val="clear" w:color="auto" w:fill="F2F2F2" w:themeFill="background1" w:themeFillShade="F2"/>
                      </w:tcPr>
                      <w:p w14:paraId="6A41B919" w14:textId="77777777" w:rsidR="00EB5D5C" w:rsidRPr="00BC0A55" w:rsidRDefault="00EB5D5C" w:rsidP="00EB5D5C">
                        <w:pPr>
                          <w:pStyle w:val="Tablerow0"/>
                          <w:rPr>
                            <w:rFonts w:cs="Times New Roman"/>
                            <w:b/>
                            <w:bCs/>
                          </w:rPr>
                        </w:pPr>
                        <w:r w:rsidRPr="00BC0A55">
                          <w:rPr>
                            <w:rFonts w:cs="Times New Roman"/>
                            <w:b/>
                            <w:bCs/>
                          </w:rPr>
                          <w:t>Question text</w:t>
                        </w:r>
                      </w:p>
                    </w:tc>
                    <w:tc>
                      <w:tcPr>
                        <w:tcW w:w="1275" w:type="dxa"/>
                        <w:shd w:val="clear" w:color="auto" w:fill="F2F2F2" w:themeFill="background1" w:themeFillShade="F2"/>
                      </w:tcPr>
                      <w:p w14:paraId="7666D5DC" w14:textId="77777777" w:rsidR="00EB5D5C" w:rsidRPr="00BC0A55" w:rsidRDefault="00EB5D5C" w:rsidP="00EB5D5C">
                        <w:pPr>
                          <w:pStyle w:val="Tablerow0"/>
                          <w:rPr>
                            <w:rFonts w:cs="Times New Roman"/>
                            <w:b/>
                            <w:bCs/>
                          </w:rPr>
                        </w:pPr>
                        <w:r w:rsidRPr="00BC0A55">
                          <w:rPr>
                            <w:rFonts w:cs="Times New Roman"/>
                            <w:b/>
                            <w:bCs/>
                          </w:rPr>
                          <w:t>Data Type</w:t>
                        </w:r>
                      </w:p>
                    </w:tc>
                    <w:tc>
                      <w:tcPr>
                        <w:tcW w:w="2268" w:type="dxa"/>
                        <w:shd w:val="clear" w:color="auto" w:fill="F2F2F2" w:themeFill="background1" w:themeFillShade="F2"/>
                      </w:tcPr>
                      <w:p w14:paraId="62275AB2" w14:textId="77777777" w:rsidR="00EB5D5C" w:rsidRPr="00BC0A55" w:rsidRDefault="00EB5D5C" w:rsidP="00EB5D5C">
                        <w:pPr>
                          <w:pStyle w:val="Tablerow0"/>
                          <w:rPr>
                            <w:rFonts w:cs="Times New Roman"/>
                            <w:b/>
                            <w:bCs/>
                          </w:rPr>
                        </w:pPr>
                        <w:r w:rsidRPr="00BC0A55">
                          <w:rPr>
                            <w:rFonts w:cs="Times New Roman"/>
                            <w:b/>
                            <w:bCs/>
                          </w:rPr>
                          <w:t>Data Validation</w:t>
                        </w:r>
                      </w:p>
                    </w:tc>
                  </w:tr>
                  <w:tr w:rsidR="00EB5D5C" w14:paraId="20687F9E" w14:textId="77777777" w:rsidTr="00AC29FB">
                    <w:tc>
                      <w:tcPr>
                        <w:tcW w:w="1849" w:type="dxa"/>
                      </w:tcPr>
                      <w:p w14:paraId="1E2CD6B5" w14:textId="55DE8165" w:rsidR="00EB5D5C" w:rsidRDefault="001770E7" w:rsidP="00EB5D5C">
                        <w:pPr>
                          <w:pStyle w:val="Tablerow0"/>
                          <w:rPr>
                            <w:rFonts w:cs="Times New Roman"/>
                          </w:rPr>
                        </w:pPr>
                        <w:r>
                          <w:rPr>
                            <w:rFonts w:cs="Times New Roman"/>
                          </w:rPr>
                          <w:t>If Yes, are you compliant with PCI DSS requirements?</w:t>
                        </w:r>
                      </w:p>
                      <w:p w14:paraId="39358D7C" w14:textId="77777777" w:rsidR="00EB5D5C" w:rsidRDefault="00EB5D5C" w:rsidP="00EB5D5C">
                        <w:pPr>
                          <w:pStyle w:val="Tablerow0"/>
                          <w:rPr>
                            <w:rFonts w:cs="Times New Roman"/>
                          </w:rPr>
                        </w:pPr>
                      </w:p>
                    </w:tc>
                    <w:tc>
                      <w:tcPr>
                        <w:tcW w:w="1275" w:type="dxa"/>
                      </w:tcPr>
                      <w:p w14:paraId="56819C92" w14:textId="2F32A786" w:rsidR="00EB5D5C" w:rsidRDefault="00AC29FB" w:rsidP="00EB5D5C">
                        <w:pPr>
                          <w:pStyle w:val="Tablerow0"/>
                          <w:rPr>
                            <w:rFonts w:cs="Times New Roman"/>
                          </w:rPr>
                        </w:pPr>
                        <w:r>
                          <w:rPr>
                            <w:rFonts w:cs="Times New Roman"/>
                          </w:rPr>
                          <w:t>Radio button – Yes/No</w:t>
                        </w:r>
                      </w:p>
                    </w:tc>
                    <w:tc>
                      <w:tcPr>
                        <w:tcW w:w="2268" w:type="dxa"/>
                      </w:tcPr>
                      <w:p w14:paraId="456074AA" w14:textId="40C06857" w:rsidR="00EB5D5C" w:rsidRDefault="00EB5D5C" w:rsidP="00EB5D5C">
                        <w:pPr>
                          <w:pStyle w:val="Tablerow0"/>
                          <w:rPr>
                            <w:rFonts w:cs="Times New Roman"/>
                          </w:rPr>
                        </w:pPr>
                        <w:r>
                          <w:rPr>
                            <w:rFonts w:cs="Times New Roman"/>
                          </w:rPr>
                          <w:t>Mandatory fields if Q</w:t>
                        </w:r>
                        <w:r w:rsidR="00AC29FB">
                          <w:rPr>
                            <w:rFonts w:cs="Times New Roman"/>
                          </w:rPr>
                          <w:t>17</w:t>
                        </w:r>
                        <w:r>
                          <w:rPr>
                            <w:rFonts w:cs="Times New Roman"/>
                          </w:rPr>
                          <w:t xml:space="preserve"> = Yes</w:t>
                        </w:r>
                      </w:p>
                    </w:tc>
                  </w:tr>
                </w:tbl>
                <w:p w14:paraId="08EC3104" w14:textId="77777777" w:rsidR="00EB5D5C" w:rsidRDefault="00EB5D5C" w:rsidP="008E6E36">
                  <w:pPr>
                    <w:pStyle w:val="Tablerow0"/>
                    <w:rPr>
                      <w:rFonts w:cs="Times New Roman"/>
                    </w:rPr>
                  </w:pPr>
                </w:p>
                <w:p w14:paraId="68212CE2" w14:textId="78440F58" w:rsidR="00EB5D5C" w:rsidRPr="00FD6A36" w:rsidRDefault="000E0619" w:rsidP="008E6E36">
                  <w:pPr>
                    <w:pStyle w:val="Tablerow0"/>
                    <w:rPr>
                      <w:rFonts w:cs="Times New Roman"/>
                      <w:i/>
                      <w:iCs/>
                    </w:rPr>
                  </w:pPr>
                  <w:r w:rsidRPr="00FD6A36">
                    <w:rPr>
                      <w:rFonts w:cs="Times New Roman"/>
                      <w:i/>
                      <w:iCs/>
                    </w:rPr>
                    <w:t>Note: a</w:t>
                  </w:r>
                  <w:r w:rsidR="00C75DAD" w:rsidRPr="00FD6A36">
                    <w:rPr>
                      <w:rFonts w:cs="Times New Roman"/>
                      <w:i/>
                      <w:iCs/>
                    </w:rPr>
                    <w:t>n i</w:t>
                  </w:r>
                  <w:r w:rsidR="00A05167" w:rsidRPr="00FD6A36">
                    <w:rPr>
                      <w:rFonts w:cs="Times New Roman"/>
                      <w:i/>
                      <w:iCs/>
                    </w:rPr>
                    <w:t xml:space="preserve">llustration of similar functionality </w:t>
                  </w:r>
                  <w:r w:rsidR="00C75DAD" w:rsidRPr="00FD6A36">
                    <w:rPr>
                      <w:rFonts w:cs="Times New Roman"/>
                      <w:i/>
                      <w:iCs/>
                    </w:rPr>
                    <w:t>is s</w:t>
                  </w:r>
                  <w:r w:rsidR="00EB5D5C" w:rsidRPr="00FD6A36">
                    <w:rPr>
                      <w:rFonts w:cs="Times New Roman"/>
                      <w:i/>
                      <w:iCs/>
                    </w:rPr>
                    <w:t>hown in Figure 15</w:t>
                  </w:r>
                  <w:r w:rsidR="00A05167" w:rsidRPr="00FD6A36">
                    <w:rPr>
                      <w:rFonts w:cs="Times New Roman"/>
                      <w:i/>
                      <w:iCs/>
                    </w:rPr>
                    <w:t xml:space="preserve"> </w:t>
                  </w:r>
                  <w:r w:rsidRPr="00FD6A36">
                    <w:rPr>
                      <w:rFonts w:cs="Times New Roman"/>
                      <w:i/>
                      <w:iCs/>
                    </w:rPr>
                    <w:t>with different data</w:t>
                  </w:r>
                </w:p>
                <w:p w14:paraId="5BC3D069" w14:textId="77777777" w:rsidR="00EB5D5C" w:rsidRPr="00F43550" w:rsidRDefault="00EB5D5C" w:rsidP="008E6E36">
                  <w:pPr>
                    <w:pStyle w:val="Tablerow0"/>
                    <w:rPr>
                      <w:rFonts w:cs="Times New Roman"/>
                    </w:rPr>
                  </w:pPr>
                </w:p>
              </w:tc>
            </w:tr>
            <w:tr w:rsidR="00EB5D5C" w14:paraId="6A797D8B" w14:textId="77777777" w:rsidTr="00CE65B1">
              <w:tc>
                <w:tcPr>
                  <w:tcW w:w="1314" w:type="dxa"/>
                  <w:shd w:val="clear" w:color="auto" w:fill="auto"/>
                </w:tcPr>
                <w:p w14:paraId="6664FE29" w14:textId="77777777" w:rsidR="00EB5D5C" w:rsidRDefault="00EB5D5C" w:rsidP="008E6E36">
                  <w:pPr>
                    <w:pStyle w:val="Tablerow0"/>
                    <w:rPr>
                      <w:rFonts w:cs="Times New Roman"/>
                    </w:rPr>
                  </w:pPr>
                  <w:r>
                    <w:rPr>
                      <w:rFonts w:cs="Times New Roman"/>
                    </w:rPr>
                    <w:lastRenderedPageBreak/>
                    <w:t>Radio button</w:t>
                  </w:r>
                </w:p>
              </w:tc>
              <w:tc>
                <w:tcPr>
                  <w:tcW w:w="1091" w:type="dxa"/>
                  <w:shd w:val="clear" w:color="auto" w:fill="auto"/>
                </w:tcPr>
                <w:p w14:paraId="4B775AC3" w14:textId="77777777" w:rsidR="00EB5D5C" w:rsidRDefault="00EB5D5C" w:rsidP="008E6E36">
                  <w:pPr>
                    <w:pStyle w:val="Tablerow0"/>
                  </w:pPr>
                  <w:r>
                    <w:t>Value = No</w:t>
                  </w:r>
                </w:p>
              </w:tc>
              <w:tc>
                <w:tcPr>
                  <w:tcW w:w="5812" w:type="dxa"/>
                </w:tcPr>
                <w:p w14:paraId="3CE1CBF3" w14:textId="21D64B5F" w:rsidR="00EB5D5C" w:rsidRPr="00BF229B" w:rsidRDefault="00EB5D5C" w:rsidP="008E6E36">
                  <w:pPr>
                    <w:pStyle w:val="Tablerow0"/>
                    <w:numPr>
                      <w:ilvl w:val="0"/>
                      <w:numId w:val="29"/>
                    </w:numPr>
                  </w:pPr>
                  <w:r>
                    <w:rPr>
                      <w:rFonts w:cs="Times New Roman"/>
                    </w:rPr>
                    <w:t xml:space="preserve">Display the next </w:t>
                  </w:r>
                  <w:r w:rsidR="00D706B6">
                    <w:rPr>
                      <w:rFonts w:cs="Times New Roman"/>
                    </w:rPr>
                    <w:t>question – Question 18.</w:t>
                  </w:r>
                </w:p>
                <w:p w14:paraId="3D59EC57" w14:textId="77777777" w:rsidR="00EB5D5C" w:rsidRDefault="00EB5D5C" w:rsidP="008E6E36">
                  <w:pPr>
                    <w:pStyle w:val="Tablerow0"/>
                    <w:rPr>
                      <w:rFonts w:cs="Times New Roman"/>
                    </w:rPr>
                  </w:pPr>
                </w:p>
                <w:p w14:paraId="7B056989" w14:textId="5C3D2911" w:rsidR="00FD6A36" w:rsidRPr="00FD6A36" w:rsidRDefault="00FD6A36" w:rsidP="00FD6A36">
                  <w:pPr>
                    <w:pStyle w:val="Tablerow0"/>
                    <w:rPr>
                      <w:rFonts w:cs="Times New Roman"/>
                      <w:i/>
                      <w:iCs/>
                    </w:rPr>
                  </w:pPr>
                  <w:r w:rsidRPr="00FD6A36">
                    <w:rPr>
                      <w:rFonts w:cs="Times New Roman"/>
                      <w:i/>
                      <w:iCs/>
                    </w:rPr>
                    <w:t>Note: an illustration of similar functionality is shown in Figure 16 with different data</w:t>
                  </w:r>
                </w:p>
                <w:p w14:paraId="3DCC8EE3" w14:textId="6B06B2C7" w:rsidR="00EB5D5C" w:rsidRDefault="00EB5D5C" w:rsidP="008E6E36">
                  <w:pPr>
                    <w:pStyle w:val="Tablerow0"/>
                  </w:pPr>
                </w:p>
              </w:tc>
            </w:tr>
          </w:tbl>
          <w:p w14:paraId="1938AF38" w14:textId="2C281248" w:rsidR="008E6E36" w:rsidRDefault="008E6E36" w:rsidP="00A3529B">
            <w:pPr>
              <w:pStyle w:val="Tablerow0"/>
              <w:rPr>
                <w:rFonts w:eastAsiaTheme="minorHAnsi"/>
                <w:lang w:val="en-US" w:eastAsia="en-US"/>
              </w:rPr>
            </w:pPr>
          </w:p>
          <w:p w14:paraId="18522CE0" w14:textId="77777777" w:rsidR="00A9281B" w:rsidRDefault="00A9281B" w:rsidP="00A3529B">
            <w:pPr>
              <w:pStyle w:val="Tablerow0"/>
              <w:rPr>
                <w:rFonts w:eastAsiaTheme="minorHAnsi"/>
                <w:lang w:val="en-US" w:eastAsia="en-US"/>
              </w:rPr>
            </w:pPr>
          </w:p>
          <w:p w14:paraId="7461E536" w14:textId="48762C24" w:rsidR="00BF58B9" w:rsidRPr="00FD6A36" w:rsidRDefault="00B42DBA" w:rsidP="00A3529B">
            <w:pPr>
              <w:pStyle w:val="Tablerow0"/>
              <w:rPr>
                <w:rFonts w:eastAsiaTheme="minorHAnsi"/>
                <w:u w:val="single"/>
                <w:lang w:val="en-US" w:eastAsia="en-US"/>
              </w:rPr>
            </w:pPr>
            <w:r w:rsidRPr="00FD6A36">
              <w:rPr>
                <w:rFonts w:eastAsiaTheme="minorHAnsi"/>
                <w:u w:val="single"/>
                <w:lang w:val="en-US" w:eastAsia="en-US"/>
              </w:rPr>
              <w:t>Question 18</w:t>
            </w:r>
          </w:p>
          <w:p w14:paraId="4F9C3B26" w14:textId="5415F6F6" w:rsidR="00671B5A" w:rsidRDefault="00671B5A" w:rsidP="00A3529B">
            <w:pPr>
              <w:pStyle w:val="Tablerow0"/>
              <w:rPr>
                <w:rFonts w:eastAsiaTheme="minorHAnsi"/>
                <w:lang w:val="en-US" w:eastAsia="en-US"/>
              </w:rPr>
            </w:pPr>
          </w:p>
          <w:p w14:paraId="222D6F4F" w14:textId="77777777" w:rsidR="002F71B9" w:rsidRDefault="002F71B9" w:rsidP="002F71B9">
            <w:pPr>
              <w:pStyle w:val="Tablerow0"/>
              <w:rPr>
                <w:rFonts w:eastAsiaTheme="minorHAnsi"/>
                <w:lang w:val="en-US" w:eastAsia="en-US"/>
              </w:rPr>
            </w:pPr>
            <w:r>
              <w:rPr>
                <w:rFonts w:eastAsiaTheme="minorHAnsi"/>
                <w:lang w:val="en-US" w:eastAsia="en-US"/>
              </w:rPr>
              <w:t xml:space="preserve">The functionality for this question will work in a similar way to Question 14 – refer </w:t>
            </w:r>
            <w:proofErr w:type="gramStart"/>
            <w:r>
              <w:rPr>
                <w:rFonts w:eastAsiaTheme="minorHAnsi"/>
                <w:lang w:val="en-US" w:eastAsia="en-US"/>
              </w:rPr>
              <w:t>to</w:t>
            </w:r>
            <w:proofErr w:type="gramEnd"/>
            <w:r>
              <w:rPr>
                <w:rFonts w:eastAsiaTheme="minorHAnsi"/>
                <w:lang w:val="en-US" w:eastAsia="en-US"/>
              </w:rPr>
              <w:t xml:space="preserve"> </w:t>
            </w:r>
          </w:p>
          <w:p w14:paraId="4413EE1C" w14:textId="77777777" w:rsidR="002F71B9" w:rsidRPr="00862F7D" w:rsidRDefault="002F71B9" w:rsidP="002F71B9">
            <w:pPr>
              <w:pStyle w:val="Tablerow0"/>
              <w:rPr>
                <w:rStyle w:val="Hyperlink"/>
                <w:rFonts w:eastAsiaTheme="minorHAnsi"/>
                <w:i/>
                <w:iCs/>
                <w:lang w:val="en-US" w:eastAsia="en-US"/>
              </w:rPr>
            </w:pPr>
            <w:r>
              <w:rPr>
                <w:rFonts w:eastAsiaTheme="minorHAnsi"/>
                <w:i/>
                <w:iCs/>
                <w:lang w:val="en-US" w:eastAsia="en-US"/>
              </w:rPr>
              <w:fldChar w:fldCharType="begin"/>
            </w:r>
            <w:r>
              <w:rPr>
                <w:rFonts w:eastAsiaTheme="minorHAnsi"/>
                <w:i/>
                <w:iCs/>
                <w:lang w:val="en-US" w:eastAsia="en-US"/>
              </w:rPr>
              <w:instrText xml:space="preserve"> HYPERLINK  \l "_Data_Collection" </w:instrText>
            </w:r>
            <w:r>
              <w:rPr>
                <w:rFonts w:eastAsiaTheme="minorHAnsi"/>
                <w:i/>
                <w:iCs/>
                <w:lang w:val="en-US" w:eastAsia="en-US"/>
              </w:rPr>
              <w:fldChar w:fldCharType="separate"/>
            </w:r>
            <w:r w:rsidRPr="002636E7">
              <w:rPr>
                <w:rStyle w:val="Hyperlink"/>
                <w:rFonts w:eastAsiaTheme="minorHAnsi"/>
                <w:i/>
                <w:iCs/>
                <w:lang w:val="en-US" w:eastAsia="en-US"/>
              </w:rPr>
              <w:t>Figure 15 – CS Question 14 If Yes display fields</w:t>
            </w:r>
            <w:r>
              <w:rPr>
                <w:rStyle w:val="Hyperlink"/>
                <w:rFonts w:eastAsiaTheme="minorHAnsi"/>
                <w:u w:val="none"/>
                <w:lang w:val="en-US" w:eastAsia="en-US"/>
              </w:rPr>
              <w:t xml:space="preserve"> and </w:t>
            </w:r>
            <w:r>
              <w:rPr>
                <w:rStyle w:val="Hyperlink"/>
                <w:rFonts w:eastAsiaTheme="minorHAnsi"/>
                <w:i/>
                <w:iCs/>
                <w:lang w:val="en-US" w:eastAsia="en-US"/>
              </w:rPr>
              <w:t>Figure 16 – CS Question 14 If No is selected.</w:t>
            </w:r>
          </w:p>
          <w:p w14:paraId="4BA27BCB" w14:textId="77777777" w:rsidR="002F71B9" w:rsidRPr="00786E5B" w:rsidRDefault="002F71B9" w:rsidP="002F71B9">
            <w:pPr>
              <w:pStyle w:val="Tablerow0"/>
              <w:rPr>
                <w:rFonts w:eastAsiaTheme="minorHAnsi"/>
                <w:lang w:val="en-US" w:eastAsia="en-US"/>
              </w:rPr>
            </w:pPr>
            <w:r>
              <w:rPr>
                <w:rFonts w:eastAsiaTheme="minorHAnsi"/>
                <w:i/>
                <w:iCs/>
                <w:lang w:val="en-US" w:eastAsia="en-US"/>
              </w:rPr>
              <w:fldChar w:fldCharType="end"/>
            </w:r>
          </w:p>
          <w:p w14:paraId="3373E97F" w14:textId="5AAACE58" w:rsidR="002F71B9" w:rsidRDefault="002F71B9" w:rsidP="002F71B9">
            <w:pPr>
              <w:pStyle w:val="Tablerow0"/>
              <w:rPr>
                <w:rFonts w:eastAsiaTheme="minorHAnsi"/>
                <w:lang w:val="en-US" w:eastAsia="en-US"/>
              </w:rPr>
            </w:pPr>
            <w:r>
              <w:rPr>
                <w:rFonts w:eastAsiaTheme="minorHAnsi"/>
                <w:lang w:val="en-US" w:eastAsia="en-US"/>
              </w:rPr>
              <w:t>The “If Yes/No” functionality associated with Question 18 is detailed in the table below.</w:t>
            </w:r>
          </w:p>
          <w:p w14:paraId="00D1834F" w14:textId="77777777" w:rsidR="002F71B9" w:rsidRDefault="002F71B9" w:rsidP="002F71B9">
            <w:pPr>
              <w:pStyle w:val="Tablerow0"/>
              <w:rPr>
                <w:rFonts w:eastAsiaTheme="minorHAnsi"/>
                <w:lang w:val="en-US" w:eastAsia="en-US"/>
              </w:rPr>
            </w:pPr>
          </w:p>
          <w:tbl>
            <w:tblPr>
              <w:tblStyle w:val="TableGrid"/>
              <w:tblpPr w:leftFromText="180" w:rightFromText="180" w:vertAnchor="text" w:horzAnchor="margin" w:tblpY="71"/>
              <w:tblOverlap w:val="never"/>
              <w:tblW w:w="0" w:type="auto"/>
              <w:tblLayout w:type="fixed"/>
              <w:tblLook w:val="04A0" w:firstRow="1" w:lastRow="0" w:firstColumn="1" w:lastColumn="0" w:noHBand="0" w:noVBand="1"/>
            </w:tblPr>
            <w:tblGrid>
              <w:gridCol w:w="1314"/>
              <w:gridCol w:w="1091"/>
              <w:gridCol w:w="5812"/>
            </w:tblGrid>
            <w:tr w:rsidR="002F71B9" w14:paraId="21E202DE" w14:textId="77777777" w:rsidTr="00DC5978">
              <w:tc>
                <w:tcPr>
                  <w:tcW w:w="1314" w:type="dxa"/>
                  <w:shd w:val="clear" w:color="auto" w:fill="F2F2F2" w:themeFill="background1" w:themeFillShade="F2"/>
                </w:tcPr>
                <w:p w14:paraId="00A71CD5" w14:textId="518147D2" w:rsidR="002F71B9" w:rsidRPr="00D20457" w:rsidRDefault="002F71B9" w:rsidP="002F71B9">
                  <w:pPr>
                    <w:pStyle w:val="Tablerow0"/>
                    <w:rPr>
                      <w:rFonts w:cs="Times New Roman"/>
                      <w:b/>
                      <w:bCs/>
                    </w:rPr>
                  </w:pPr>
                  <w:r w:rsidRPr="00D20457">
                    <w:rPr>
                      <w:b/>
                      <w:bCs/>
                    </w:rPr>
                    <w:t>Question 1</w:t>
                  </w:r>
                  <w:r>
                    <w:rPr>
                      <w:b/>
                      <w:bCs/>
                    </w:rPr>
                    <w:t>8 Data Type</w:t>
                  </w:r>
                </w:p>
              </w:tc>
              <w:tc>
                <w:tcPr>
                  <w:tcW w:w="1091" w:type="dxa"/>
                  <w:shd w:val="clear" w:color="auto" w:fill="F2F2F2" w:themeFill="background1" w:themeFillShade="F2"/>
                </w:tcPr>
                <w:p w14:paraId="2609D486" w14:textId="77777777" w:rsidR="002F71B9" w:rsidRPr="00C0543D" w:rsidRDefault="002F71B9" w:rsidP="002F71B9">
                  <w:pPr>
                    <w:pStyle w:val="Tablerow0"/>
                    <w:rPr>
                      <w:rFonts w:cs="Times New Roman"/>
                      <w:b/>
                      <w:bCs/>
                    </w:rPr>
                  </w:pPr>
                  <w:r>
                    <w:rPr>
                      <w:rFonts w:cs="Times New Roman"/>
                      <w:b/>
                      <w:bCs/>
                    </w:rPr>
                    <w:t>Event / Trigger</w:t>
                  </w:r>
                </w:p>
              </w:tc>
              <w:tc>
                <w:tcPr>
                  <w:tcW w:w="5812" w:type="dxa"/>
                  <w:shd w:val="clear" w:color="auto" w:fill="F2F2F2" w:themeFill="background1" w:themeFillShade="F2"/>
                </w:tcPr>
                <w:p w14:paraId="622AE00B" w14:textId="77777777" w:rsidR="002F71B9" w:rsidRDefault="002F71B9" w:rsidP="002F71B9">
                  <w:pPr>
                    <w:pStyle w:val="Tablerow0"/>
                    <w:rPr>
                      <w:rFonts w:cs="Times New Roman"/>
                      <w:b/>
                      <w:bCs/>
                    </w:rPr>
                  </w:pPr>
                  <w:r>
                    <w:rPr>
                      <w:rFonts w:cs="Times New Roman"/>
                      <w:b/>
                      <w:bCs/>
                    </w:rPr>
                    <w:t>Display</w:t>
                  </w:r>
                </w:p>
              </w:tc>
            </w:tr>
            <w:tr w:rsidR="002F71B9" w:rsidRPr="00F43550" w14:paraId="40452EE6" w14:textId="77777777" w:rsidTr="00DC5978">
              <w:tc>
                <w:tcPr>
                  <w:tcW w:w="1314" w:type="dxa"/>
                  <w:shd w:val="clear" w:color="auto" w:fill="auto"/>
                </w:tcPr>
                <w:p w14:paraId="7694B9FD" w14:textId="77777777" w:rsidR="002F71B9" w:rsidRPr="009305B3" w:rsidRDefault="002F71B9" w:rsidP="002F71B9">
                  <w:pPr>
                    <w:pStyle w:val="Tablerow0"/>
                    <w:rPr>
                      <w:rFonts w:cs="Times New Roman"/>
                    </w:rPr>
                  </w:pPr>
                  <w:r>
                    <w:rPr>
                      <w:rFonts w:cs="Times New Roman"/>
                    </w:rPr>
                    <w:t xml:space="preserve">Radio button </w:t>
                  </w:r>
                </w:p>
              </w:tc>
              <w:tc>
                <w:tcPr>
                  <w:tcW w:w="1091" w:type="dxa"/>
                  <w:shd w:val="clear" w:color="auto" w:fill="auto"/>
                </w:tcPr>
                <w:p w14:paraId="42B019B8" w14:textId="77777777" w:rsidR="002F71B9" w:rsidRPr="000739F4" w:rsidRDefault="002F71B9" w:rsidP="002F71B9">
                  <w:pPr>
                    <w:pStyle w:val="Tablerow0"/>
                    <w:rPr>
                      <w:rFonts w:cs="Times New Roman"/>
                    </w:rPr>
                  </w:pPr>
                  <w:r>
                    <w:t>Value = Yes</w:t>
                  </w:r>
                </w:p>
              </w:tc>
              <w:tc>
                <w:tcPr>
                  <w:tcW w:w="5812" w:type="dxa"/>
                </w:tcPr>
                <w:p w14:paraId="78D77697" w14:textId="77777777" w:rsidR="002F71B9" w:rsidRPr="00F43550" w:rsidRDefault="002F71B9" w:rsidP="002F71B9">
                  <w:pPr>
                    <w:pStyle w:val="Tablerow0"/>
                    <w:rPr>
                      <w:rFonts w:cs="Times New Roman"/>
                    </w:rPr>
                  </w:pPr>
                  <w:r w:rsidRPr="00F43550">
                    <w:rPr>
                      <w:rFonts w:cs="Times New Roman"/>
                    </w:rPr>
                    <w:t>Sub-question fields:</w:t>
                  </w:r>
                </w:p>
                <w:p w14:paraId="7CED7B62" w14:textId="77777777" w:rsidR="002F71B9" w:rsidRDefault="002F71B9" w:rsidP="002F71B9">
                  <w:pPr>
                    <w:pStyle w:val="Tablerow0"/>
                    <w:ind w:left="720"/>
                    <w:rPr>
                      <w:rFonts w:cs="Times New Roman"/>
                    </w:rPr>
                  </w:pPr>
                </w:p>
                <w:tbl>
                  <w:tblPr>
                    <w:tblStyle w:val="TableGrid"/>
                    <w:tblW w:w="0" w:type="auto"/>
                    <w:tblLayout w:type="fixed"/>
                    <w:tblLook w:val="04A0" w:firstRow="1" w:lastRow="0" w:firstColumn="1" w:lastColumn="0" w:noHBand="0" w:noVBand="1"/>
                  </w:tblPr>
                  <w:tblGrid>
                    <w:gridCol w:w="1849"/>
                    <w:gridCol w:w="1275"/>
                    <w:gridCol w:w="2268"/>
                  </w:tblGrid>
                  <w:tr w:rsidR="002F71B9" w:rsidRPr="00BC0A55" w14:paraId="2DCDE429" w14:textId="77777777" w:rsidTr="00DC5978">
                    <w:tc>
                      <w:tcPr>
                        <w:tcW w:w="1849" w:type="dxa"/>
                        <w:shd w:val="clear" w:color="auto" w:fill="F2F2F2" w:themeFill="background1" w:themeFillShade="F2"/>
                      </w:tcPr>
                      <w:p w14:paraId="3DA35A9C" w14:textId="77777777" w:rsidR="002F71B9" w:rsidRPr="00BC0A55" w:rsidRDefault="002F71B9" w:rsidP="002F71B9">
                        <w:pPr>
                          <w:pStyle w:val="Tablerow0"/>
                          <w:rPr>
                            <w:rFonts w:cs="Times New Roman"/>
                            <w:b/>
                            <w:bCs/>
                          </w:rPr>
                        </w:pPr>
                        <w:r w:rsidRPr="00BC0A55">
                          <w:rPr>
                            <w:rFonts w:cs="Times New Roman"/>
                            <w:b/>
                            <w:bCs/>
                          </w:rPr>
                          <w:t>Question text</w:t>
                        </w:r>
                      </w:p>
                    </w:tc>
                    <w:tc>
                      <w:tcPr>
                        <w:tcW w:w="1275" w:type="dxa"/>
                        <w:shd w:val="clear" w:color="auto" w:fill="F2F2F2" w:themeFill="background1" w:themeFillShade="F2"/>
                      </w:tcPr>
                      <w:p w14:paraId="3ED7DDD3" w14:textId="77777777" w:rsidR="002F71B9" w:rsidRPr="00BC0A55" w:rsidRDefault="002F71B9" w:rsidP="002F71B9">
                        <w:pPr>
                          <w:pStyle w:val="Tablerow0"/>
                          <w:rPr>
                            <w:rFonts w:cs="Times New Roman"/>
                            <w:b/>
                            <w:bCs/>
                          </w:rPr>
                        </w:pPr>
                        <w:r w:rsidRPr="00BC0A55">
                          <w:rPr>
                            <w:rFonts w:cs="Times New Roman"/>
                            <w:b/>
                            <w:bCs/>
                          </w:rPr>
                          <w:t>Data Type</w:t>
                        </w:r>
                      </w:p>
                    </w:tc>
                    <w:tc>
                      <w:tcPr>
                        <w:tcW w:w="2268" w:type="dxa"/>
                        <w:shd w:val="clear" w:color="auto" w:fill="F2F2F2" w:themeFill="background1" w:themeFillShade="F2"/>
                      </w:tcPr>
                      <w:p w14:paraId="7A65C89B" w14:textId="77777777" w:rsidR="002F71B9" w:rsidRPr="00BC0A55" w:rsidRDefault="002F71B9" w:rsidP="002F71B9">
                        <w:pPr>
                          <w:pStyle w:val="Tablerow0"/>
                          <w:rPr>
                            <w:rFonts w:cs="Times New Roman"/>
                            <w:b/>
                            <w:bCs/>
                          </w:rPr>
                        </w:pPr>
                        <w:r w:rsidRPr="00BC0A55">
                          <w:rPr>
                            <w:rFonts w:cs="Times New Roman"/>
                            <w:b/>
                            <w:bCs/>
                          </w:rPr>
                          <w:t>Data Validation</w:t>
                        </w:r>
                      </w:p>
                    </w:tc>
                  </w:tr>
                  <w:tr w:rsidR="002F71B9" w14:paraId="6EC37397" w14:textId="77777777" w:rsidTr="00DC5978">
                    <w:tc>
                      <w:tcPr>
                        <w:tcW w:w="1849" w:type="dxa"/>
                      </w:tcPr>
                      <w:p w14:paraId="4EB6CA7E" w14:textId="21A02DC6" w:rsidR="002F71B9" w:rsidRDefault="00AA0D2D" w:rsidP="002F71B9">
                        <w:pPr>
                          <w:pStyle w:val="Tablerow0"/>
                          <w:rPr>
                            <w:rFonts w:cs="Times New Roman"/>
                          </w:rPr>
                        </w:pPr>
                        <w:r>
                          <w:rPr>
                            <w:rFonts w:cs="Times New Roman"/>
                          </w:rPr>
                          <w:t>Date of occurr</w:t>
                        </w:r>
                        <w:r w:rsidR="00CA3399">
                          <w:rPr>
                            <w:rFonts w:cs="Times New Roman"/>
                          </w:rPr>
                          <w:t>ence</w:t>
                        </w:r>
                      </w:p>
                      <w:p w14:paraId="55831632" w14:textId="77777777" w:rsidR="002F71B9" w:rsidRDefault="002F71B9" w:rsidP="002F71B9">
                        <w:pPr>
                          <w:pStyle w:val="Tablerow0"/>
                          <w:rPr>
                            <w:rFonts w:cs="Times New Roman"/>
                          </w:rPr>
                        </w:pPr>
                      </w:p>
                    </w:tc>
                    <w:tc>
                      <w:tcPr>
                        <w:tcW w:w="1275" w:type="dxa"/>
                      </w:tcPr>
                      <w:p w14:paraId="20F74E83" w14:textId="0986B983" w:rsidR="002F71B9" w:rsidRDefault="00CA3399" w:rsidP="002F71B9">
                        <w:pPr>
                          <w:pStyle w:val="Tablerow0"/>
                          <w:rPr>
                            <w:rFonts w:cs="Times New Roman"/>
                          </w:rPr>
                        </w:pPr>
                        <w:r>
                          <w:rPr>
                            <w:rFonts w:cs="Times New Roman"/>
                          </w:rPr>
                          <w:t>Free form text (max 255)</w:t>
                        </w:r>
                      </w:p>
                    </w:tc>
                    <w:tc>
                      <w:tcPr>
                        <w:tcW w:w="2268" w:type="dxa"/>
                      </w:tcPr>
                      <w:p w14:paraId="4A8BC2F8" w14:textId="39D14AF8" w:rsidR="002F71B9" w:rsidRDefault="002F71B9" w:rsidP="002F71B9">
                        <w:pPr>
                          <w:pStyle w:val="Tablerow0"/>
                          <w:rPr>
                            <w:rFonts w:cs="Times New Roman"/>
                          </w:rPr>
                        </w:pPr>
                        <w:r>
                          <w:rPr>
                            <w:rFonts w:cs="Times New Roman"/>
                          </w:rPr>
                          <w:t>Mandatory fields if Q1</w:t>
                        </w:r>
                        <w:r w:rsidR="00CA3399">
                          <w:rPr>
                            <w:rFonts w:cs="Times New Roman"/>
                          </w:rPr>
                          <w:t>8</w:t>
                        </w:r>
                        <w:r>
                          <w:rPr>
                            <w:rFonts w:cs="Times New Roman"/>
                          </w:rPr>
                          <w:t xml:space="preserve"> = Yes</w:t>
                        </w:r>
                      </w:p>
                    </w:tc>
                  </w:tr>
                  <w:tr w:rsidR="00CA3399" w14:paraId="0F7ABE81" w14:textId="77777777" w:rsidTr="00DC5978">
                    <w:tc>
                      <w:tcPr>
                        <w:tcW w:w="1849" w:type="dxa"/>
                      </w:tcPr>
                      <w:p w14:paraId="0A6EC8CB" w14:textId="5140B3AE" w:rsidR="00CA3399" w:rsidRDefault="00CA3399" w:rsidP="002F71B9">
                        <w:pPr>
                          <w:pStyle w:val="Tablerow0"/>
                          <w:rPr>
                            <w:rFonts w:cs="Times New Roman"/>
                          </w:rPr>
                        </w:pPr>
                        <w:r>
                          <w:rPr>
                            <w:rFonts w:cs="Times New Roman"/>
                          </w:rPr>
                          <w:t>Financial impact inc</w:t>
                        </w:r>
                        <w:r w:rsidR="00C96D75">
                          <w:rPr>
                            <w:rFonts w:cs="Times New Roman"/>
                          </w:rPr>
                          <w:t>urred</w:t>
                        </w:r>
                      </w:p>
                    </w:tc>
                    <w:tc>
                      <w:tcPr>
                        <w:tcW w:w="1275" w:type="dxa"/>
                      </w:tcPr>
                      <w:p w14:paraId="5719C69F" w14:textId="0A05076C" w:rsidR="00CA3399" w:rsidRDefault="00C96D75" w:rsidP="002F71B9">
                        <w:pPr>
                          <w:pStyle w:val="Tablerow0"/>
                          <w:rPr>
                            <w:rFonts w:cs="Times New Roman"/>
                          </w:rPr>
                        </w:pPr>
                        <w:r>
                          <w:rPr>
                            <w:rFonts w:cs="Times New Roman"/>
                          </w:rPr>
                          <w:t>Free form text (max 255)</w:t>
                        </w:r>
                      </w:p>
                    </w:tc>
                    <w:tc>
                      <w:tcPr>
                        <w:tcW w:w="2268" w:type="dxa"/>
                      </w:tcPr>
                      <w:p w14:paraId="12E5A86B" w14:textId="4F1A07ED" w:rsidR="00CA3399" w:rsidRDefault="00C96D75" w:rsidP="002F71B9">
                        <w:pPr>
                          <w:pStyle w:val="Tablerow0"/>
                          <w:rPr>
                            <w:rFonts w:cs="Times New Roman"/>
                          </w:rPr>
                        </w:pPr>
                        <w:r>
                          <w:rPr>
                            <w:rFonts w:cs="Times New Roman"/>
                          </w:rPr>
                          <w:t>Mandatory fields if Q18 = Yes</w:t>
                        </w:r>
                      </w:p>
                    </w:tc>
                  </w:tr>
                  <w:tr w:rsidR="00C96D75" w14:paraId="5B2C6A97" w14:textId="77777777" w:rsidTr="00DC5978">
                    <w:tc>
                      <w:tcPr>
                        <w:tcW w:w="1849" w:type="dxa"/>
                      </w:tcPr>
                      <w:p w14:paraId="2AC2161D" w14:textId="53B593B6" w:rsidR="00C96D75" w:rsidRDefault="00C96D75" w:rsidP="002F71B9">
                        <w:pPr>
                          <w:pStyle w:val="Tablerow0"/>
                          <w:rPr>
                            <w:rFonts w:cs="Times New Roman"/>
                          </w:rPr>
                        </w:pPr>
                        <w:r>
                          <w:rPr>
                            <w:rFonts w:cs="Times New Roman"/>
                          </w:rPr>
                          <w:t>Mitigating steps</w:t>
                        </w:r>
                      </w:p>
                    </w:tc>
                    <w:tc>
                      <w:tcPr>
                        <w:tcW w:w="1275" w:type="dxa"/>
                      </w:tcPr>
                      <w:p w14:paraId="72D72C07" w14:textId="5F809ABF" w:rsidR="00C96D75" w:rsidRDefault="00C96D75" w:rsidP="002F71B9">
                        <w:pPr>
                          <w:pStyle w:val="Tablerow0"/>
                          <w:rPr>
                            <w:rFonts w:cs="Times New Roman"/>
                          </w:rPr>
                        </w:pPr>
                        <w:r>
                          <w:rPr>
                            <w:rFonts w:cs="Times New Roman"/>
                          </w:rPr>
                          <w:t>Free form long text (max 32768)</w:t>
                        </w:r>
                      </w:p>
                    </w:tc>
                    <w:tc>
                      <w:tcPr>
                        <w:tcW w:w="2268" w:type="dxa"/>
                      </w:tcPr>
                      <w:p w14:paraId="43C0EC0C" w14:textId="7A406062" w:rsidR="00C96D75" w:rsidRDefault="00C96D75" w:rsidP="002F71B9">
                        <w:pPr>
                          <w:pStyle w:val="Tablerow0"/>
                          <w:rPr>
                            <w:rFonts w:cs="Times New Roman"/>
                          </w:rPr>
                        </w:pPr>
                        <w:r>
                          <w:rPr>
                            <w:rFonts w:cs="Times New Roman"/>
                          </w:rPr>
                          <w:t>Mandatory fields if Q18 = Yes</w:t>
                        </w:r>
                      </w:p>
                    </w:tc>
                  </w:tr>
                </w:tbl>
                <w:p w14:paraId="5B365D57" w14:textId="77777777" w:rsidR="002F71B9" w:rsidRDefault="002F71B9" w:rsidP="002F71B9">
                  <w:pPr>
                    <w:pStyle w:val="Tablerow0"/>
                    <w:rPr>
                      <w:rFonts w:cs="Times New Roman"/>
                    </w:rPr>
                  </w:pPr>
                </w:p>
                <w:p w14:paraId="4FA7CB9D" w14:textId="77777777" w:rsidR="002F71B9" w:rsidRPr="00FD6A36" w:rsidRDefault="002F71B9" w:rsidP="002F71B9">
                  <w:pPr>
                    <w:pStyle w:val="Tablerow0"/>
                    <w:rPr>
                      <w:rFonts w:cs="Times New Roman"/>
                      <w:i/>
                      <w:iCs/>
                    </w:rPr>
                  </w:pPr>
                  <w:r w:rsidRPr="00FD6A36">
                    <w:rPr>
                      <w:rFonts w:cs="Times New Roman"/>
                      <w:i/>
                      <w:iCs/>
                    </w:rPr>
                    <w:t>Note: an illustration of similar functionality is shown in Figure 15 with different data</w:t>
                  </w:r>
                </w:p>
                <w:p w14:paraId="733B2D49" w14:textId="77777777" w:rsidR="002F71B9" w:rsidRPr="00F43550" w:rsidRDefault="002F71B9" w:rsidP="002F71B9">
                  <w:pPr>
                    <w:pStyle w:val="Tablerow0"/>
                    <w:rPr>
                      <w:rFonts w:cs="Times New Roman"/>
                    </w:rPr>
                  </w:pPr>
                </w:p>
              </w:tc>
            </w:tr>
            <w:tr w:rsidR="002F71B9" w14:paraId="5E95120B" w14:textId="77777777" w:rsidTr="00DC5978">
              <w:tc>
                <w:tcPr>
                  <w:tcW w:w="1314" w:type="dxa"/>
                  <w:shd w:val="clear" w:color="auto" w:fill="auto"/>
                </w:tcPr>
                <w:p w14:paraId="3924FE41" w14:textId="77777777" w:rsidR="002F71B9" w:rsidRDefault="002F71B9" w:rsidP="002F71B9">
                  <w:pPr>
                    <w:pStyle w:val="Tablerow0"/>
                    <w:rPr>
                      <w:rFonts w:cs="Times New Roman"/>
                    </w:rPr>
                  </w:pPr>
                  <w:r>
                    <w:rPr>
                      <w:rFonts w:cs="Times New Roman"/>
                    </w:rPr>
                    <w:lastRenderedPageBreak/>
                    <w:t>Radio button</w:t>
                  </w:r>
                </w:p>
              </w:tc>
              <w:tc>
                <w:tcPr>
                  <w:tcW w:w="1091" w:type="dxa"/>
                  <w:shd w:val="clear" w:color="auto" w:fill="auto"/>
                </w:tcPr>
                <w:p w14:paraId="5B3ACF24" w14:textId="77777777" w:rsidR="002F71B9" w:rsidRDefault="002F71B9" w:rsidP="002F71B9">
                  <w:pPr>
                    <w:pStyle w:val="Tablerow0"/>
                  </w:pPr>
                  <w:r>
                    <w:t>Value = No</w:t>
                  </w:r>
                </w:p>
              </w:tc>
              <w:tc>
                <w:tcPr>
                  <w:tcW w:w="5812" w:type="dxa"/>
                </w:tcPr>
                <w:p w14:paraId="7A297583" w14:textId="16C7F146" w:rsidR="002F71B9" w:rsidRPr="00BF229B" w:rsidRDefault="002F71B9" w:rsidP="002F71B9">
                  <w:pPr>
                    <w:pStyle w:val="Tablerow0"/>
                    <w:numPr>
                      <w:ilvl w:val="0"/>
                      <w:numId w:val="29"/>
                    </w:numPr>
                  </w:pPr>
                  <w:r>
                    <w:rPr>
                      <w:rFonts w:cs="Times New Roman"/>
                    </w:rPr>
                    <w:t xml:space="preserve">Display the </w:t>
                  </w:r>
                  <w:r w:rsidR="008F44B4">
                    <w:rPr>
                      <w:rFonts w:cs="Times New Roman"/>
                    </w:rPr>
                    <w:t>Section 3 Header and</w:t>
                  </w:r>
                  <w:r>
                    <w:rPr>
                      <w:rFonts w:cs="Times New Roman"/>
                    </w:rPr>
                    <w:t xml:space="preserve"> Question 1</w:t>
                  </w:r>
                  <w:r w:rsidR="00095A33">
                    <w:rPr>
                      <w:rFonts w:cs="Times New Roman"/>
                    </w:rPr>
                    <w:t>9</w:t>
                  </w:r>
                  <w:r w:rsidR="008F44B4">
                    <w:rPr>
                      <w:rFonts w:cs="Times New Roman"/>
                    </w:rPr>
                    <w:t xml:space="preserve"> etc.</w:t>
                  </w:r>
                </w:p>
                <w:p w14:paraId="238E0FD6" w14:textId="77777777" w:rsidR="002F71B9" w:rsidRDefault="002F71B9" w:rsidP="002F71B9">
                  <w:pPr>
                    <w:pStyle w:val="Tablerow0"/>
                    <w:rPr>
                      <w:rFonts w:cs="Times New Roman"/>
                    </w:rPr>
                  </w:pPr>
                </w:p>
                <w:p w14:paraId="1C02584A" w14:textId="77777777" w:rsidR="002F71B9" w:rsidRPr="00FD6A36" w:rsidRDefault="002F71B9" w:rsidP="002F71B9">
                  <w:pPr>
                    <w:pStyle w:val="Tablerow0"/>
                    <w:rPr>
                      <w:rFonts w:cs="Times New Roman"/>
                      <w:i/>
                      <w:iCs/>
                    </w:rPr>
                  </w:pPr>
                  <w:r w:rsidRPr="00FD6A36">
                    <w:rPr>
                      <w:rFonts w:cs="Times New Roman"/>
                      <w:i/>
                      <w:iCs/>
                    </w:rPr>
                    <w:t>Note: an illustration of similar functionality is shown in Figure 16 with different data</w:t>
                  </w:r>
                </w:p>
                <w:p w14:paraId="2101D6AB" w14:textId="77777777" w:rsidR="002F71B9" w:rsidRDefault="002F71B9" w:rsidP="002F71B9">
                  <w:pPr>
                    <w:pStyle w:val="Tablerow0"/>
                  </w:pPr>
                </w:p>
              </w:tc>
            </w:tr>
          </w:tbl>
          <w:p w14:paraId="4C8CFD9B" w14:textId="77777777" w:rsidR="002A05E4" w:rsidRDefault="002A05E4" w:rsidP="00A3529B">
            <w:pPr>
              <w:pStyle w:val="Tablerow0"/>
              <w:rPr>
                <w:rFonts w:eastAsiaTheme="minorHAnsi"/>
                <w:lang w:val="en-US" w:eastAsia="en-US"/>
              </w:rPr>
            </w:pPr>
          </w:p>
          <w:p w14:paraId="4542BC41" w14:textId="77777777" w:rsidR="007D615B" w:rsidRDefault="007D615B" w:rsidP="00A3529B">
            <w:pPr>
              <w:pStyle w:val="Tablerow0"/>
              <w:rPr>
                <w:rFonts w:eastAsiaTheme="minorHAnsi"/>
                <w:lang w:val="en-US" w:eastAsia="en-US"/>
              </w:rPr>
            </w:pPr>
          </w:p>
          <w:p w14:paraId="59189B23" w14:textId="77777777" w:rsidR="007D615B" w:rsidRDefault="007D615B" w:rsidP="007D615B">
            <w:pPr>
              <w:pStyle w:val="Tablerow0"/>
              <w:rPr>
                <w:rFonts w:eastAsiaTheme="minorHAnsi"/>
                <w:b/>
                <w:bCs/>
                <w:lang w:val="en-US" w:eastAsia="en-US"/>
              </w:rPr>
            </w:pPr>
          </w:p>
          <w:p w14:paraId="200461B6" w14:textId="5AC22757" w:rsidR="007D615B" w:rsidRDefault="007D615B" w:rsidP="007D615B">
            <w:pPr>
              <w:pStyle w:val="Tablerow0"/>
              <w:rPr>
                <w:rFonts w:eastAsiaTheme="minorHAnsi"/>
                <w:b/>
                <w:bCs/>
                <w:lang w:val="en-US" w:eastAsia="en-US"/>
              </w:rPr>
            </w:pPr>
            <w:r w:rsidRPr="00E3287B">
              <w:rPr>
                <w:rFonts w:eastAsiaTheme="minorHAnsi"/>
                <w:b/>
                <w:bCs/>
                <w:lang w:val="en-US" w:eastAsia="en-US"/>
              </w:rPr>
              <w:t xml:space="preserve">Management Liability </w:t>
            </w:r>
            <w:r>
              <w:rPr>
                <w:rFonts w:eastAsiaTheme="minorHAnsi"/>
                <w:b/>
                <w:bCs/>
                <w:lang w:val="en-US" w:eastAsia="en-US"/>
              </w:rPr>
              <w:t xml:space="preserve">&amp; Crime </w:t>
            </w:r>
            <w:r w:rsidRPr="00E3287B">
              <w:rPr>
                <w:rFonts w:eastAsiaTheme="minorHAnsi"/>
                <w:b/>
                <w:bCs/>
                <w:lang w:val="en-US" w:eastAsia="en-US"/>
              </w:rPr>
              <w:t>Fields</w:t>
            </w:r>
          </w:p>
          <w:p w14:paraId="656C12CA" w14:textId="77777777" w:rsidR="00B93CB6" w:rsidRPr="00E3287B" w:rsidRDefault="00B93CB6" w:rsidP="007D615B">
            <w:pPr>
              <w:pStyle w:val="Tablerow0"/>
              <w:rPr>
                <w:rFonts w:eastAsiaTheme="minorHAnsi"/>
                <w:b/>
                <w:bCs/>
                <w:lang w:val="en-US" w:eastAsia="en-US"/>
              </w:rPr>
            </w:pPr>
          </w:p>
          <w:p w14:paraId="5A9E699F" w14:textId="01D1A5CC" w:rsidR="00B93CB6" w:rsidRDefault="00B93CB6" w:rsidP="00B93CB6">
            <w:pPr>
              <w:pStyle w:val="Tablerow0"/>
              <w:rPr>
                <w:rFonts w:eastAsiaTheme="minorHAnsi"/>
                <w:u w:val="single"/>
                <w:lang w:val="en-US" w:eastAsia="en-US"/>
              </w:rPr>
            </w:pPr>
            <w:r w:rsidRPr="00A54AB3">
              <w:rPr>
                <w:rFonts w:eastAsiaTheme="minorHAnsi"/>
                <w:u w:val="single"/>
                <w:lang w:val="en-US" w:eastAsia="en-US"/>
              </w:rPr>
              <w:t>Question 1</w:t>
            </w:r>
            <w:r w:rsidR="0090524C">
              <w:rPr>
                <w:rFonts w:eastAsiaTheme="minorHAnsi"/>
                <w:u w:val="single"/>
                <w:lang w:val="en-US" w:eastAsia="en-US"/>
              </w:rPr>
              <w:t>4</w:t>
            </w:r>
            <w:r>
              <w:rPr>
                <w:rFonts w:eastAsiaTheme="minorHAnsi"/>
                <w:u w:val="single"/>
                <w:lang w:val="en-US" w:eastAsia="en-US"/>
              </w:rPr>
              <w:t xml:space="preserve"> – If yes</w:t>
            </w:r>
          </w:p>
          <w:p w14:paraId="0A46D766" w14:textId="245E9DDE" w:rsidR="00B93CB6" w:rsidRDefault="00B61123" w:rsidP="00B93CB6">
            <w:pPr>
              <w:pStyle w:val="Tablerow0"/>
              <w:rPr>
                <w:rFonts w:eastAsiaTheme="minorHAnsi"/>
                <w:lang w:val="en-US" w:eastAsia="en-US"/>
              </w:rPr>
            </w:pPr>
            <w:r>
              <w:rPr>
                <w:rFonts w:eastAsiaTheme="minorHAnsi"/>
                <w:lang w:val="en-US" w:eastAsia="en-US"/>
              </w:rPr>
              <w:t xml:space="preserve">This question will follow the same UI and functionality rules as Question 13 in the Cyber Security Form – please refer to </w:t>
            </w:r>
            <w:r w:rsidR="00B93CB6" w:rsidRPr="00DD68B4">
              <w:rPr>
                <w:rFonts w:eastAsiaTheme="minorHAnsi"/>
                <w:lang w:val="en-US" w:eastAsia="en-US"/>
              </w:rPr>
              <w:t>Figures 11, 12 &amp; 13</w:t>
            </w:r>
            <w:r w:rsidR="00B93CB6">
              <w:rPr>
                <w:rFonts w:eastAsiaTheme="minorHAnsi"/>
                <w:lang w:val="en-US" w:eastAsia="en-US"/>
              </w:rPr>
              <w:t xml:space="preserve"> </w:t>
            </w:r>
            <w:r>
              <w:rPr>
                <w:rFonts w:eastAsiaTheme="minorHAnsi"/>
                <w:lang w:val="en-US" w:eastAsia="en-US"/>
              </w:rPr>
              <w:t xml:space="preserve">for </w:t>
            </w:r>
            <w:r w:rsidR="00B93CB6">
              <w:rPr>
                <w:rFonts w:eastAsiaTheme="minorHAnsi"/>
                <w:lang w:val="en-US" w:eastAsia="en-US"/>
              </w:rPr>
              <w:t>screen mock-ups of how to display the sub-fields for Question 13. This is for illustrative purposes only and the Broker Website Style Guidelines should be applied.</w:t>
            </w:r>
          </w:p>
          <w:p w14:paraId="798E13E6" w14:textId="77777777" w:rsidR="00B93CB6" w:rsidRDefault="00B93CB6" w:rsidP="007D615B">
            <w:pPr>
              <w:pStyle w:val="Tablerow0"/>
              <w:rPr>
                <w:rFonts w:eastAsiaTheme="minorHAnsi"/>
                <w:lang w:val="en-US" w:eastAsia="en-US"/>
              </w:rPr>
            </w:pPr>
          </w:p>
          <w:p w14:paraId="67F3C18E" w14:textId="5478AE97" w:rsidR="007D615B" w:rsidRPr="00DC7334" w:rsidRDefault="007D615B" w:rsidP="007D615B">
            <w:pPr>
              <w:pStyle w:val="Tablerow0"/>
              <w:rPr>
                <w:rFonts w:eastAsiaTheme="minorHAnsi"/>
                <w:u w:val="single"/>
                <w:lang w:val="en-US" w:eastAsia="en-US"/>
              </w:rPr>
            </w:pPr>
            <w:r w:rsidRPr="00DC7334">
              <w:rPr>
                <w:rFonts w:eastAsiaTheme="minorHAnsi"/>
                <w:u w:val="single"/>
                <w:lang w:val="en-US" w:eastAsia="en-US"/>
              </w:rPr>
              <w:t>Question 15</w:t>
            </w:r>
            <w:r w:rsidR="00DC7334" w:rsidRPr="00DC7334">
              <w:rPr>
                <w:rFonts w:eastAsiaTheme="minorHAnsi"/>
                <w:u w:val="single"/>
                <w:lang w:val="en-US" w:eastAsia="en-US"/>
              </w:rPr>
              <w:t xml:space="preserve"> – If yes</w:t>
            </w:r>
          </w:p>
          <w:p w14:paraId="0BA0BCD4" w14:textId="24F67271" w:rsidR="00210B0F" w:rsidRDefault="00DC7334" w:rsidP="00DC7334">
            <w:pPr>
              <w:pStyle w:val="Tablerow0"/>
              <w:rPr>
                <w:rFonts w:eastAsiaTheme="minorHAnsi"/>
                <w:lang w:val="en-US" w:eastAsia="en-US"/>
              </w:rPr>
            </w:pPr>
            <w:r>
              <w:rPr>
                <w:rFonts w:eastAsiaTheme="minorHAnsi"/>
                <w:lang w:val="en-US" w:eastAsia="en-US"/>
              </w:rPr>
              <w:t xml:space="preserve">This question </w:t>
            </w:r>
            <w:r w:rsidR="00607537">
              <w:rPr>
                <w:rFonts w:eastAsiaTheme="minorHAnsi"/>
                <w:lang w:val="en-US" w:eastAsia="en-US"/>
              </w:rPr>
              <w:t xml:space="preserve">is </w:t>
            </w:r>
            <w:proofErr w:type="gramStart"/>
            <w:r w:rsidR="00607537">
              <w:rPr>
                <w:rFonts w:eastAsiaTheme="minorHAnsi"/>
                <w:lang w:val="en-US" w:eastAsia="en-US"/>
              </w:rPr>
              <w:t>similar to</w:t>
            </w:r>
            <w:proofErr w:type="gramEnd"/>
            <w:r w:rsidR="00607537">
              <w:rPr>
                <w:rFonts w:eastAsiaTheme="minorHAnsi"/>
                <w:lang w:val="en-US" w:eastAsia="en-US"/>
              </w:rPr>
              <w:t xml:space="preserve"> </w:t>
            </w:r>
            <w:r w:rsidR="006E31E9">
              <w:rPr>
                <w:rFonts w:eastAsiaTheme="minorHAnsi"/>
                <w:lang w:val="en-US" w:eastAsia="en-US"/>
              </w:rPr>
              <w:t xml:space="preserve">Cyber Security Form </w:t>
            </w:r>
            <w:r w:rsidR="00607537">
              <w:rPr>
                <w:rFonts w:eastAsiaTheme="minorHAnsi"/>
                <w:lang w:val="en-US" w:eastAsia="en-US"/>
              </w:rPr>
              <w:t xml:space="preserve">Question 13 </w:t>
            </w:r>
            <w:r w:rsidR="006E31E9">
              <w:rPr>
                <w:rFonts w:eastAsiaTheme="minorHAnsi"/>
                <w:lang w:val="en-US" w:eastAsia="en-US"/>
              </w:rPr>
              <w:t>a</w:t>
            </w:r>
            <w:r w:rsidR="00607537">
              <w:rPr>
                <w:rFonts w:eastAsiaTheme="minorHAnsi"/>
                <w:lang w:val="en-US" w:eastAsia="en-US"/>
              </w:rPr>
              <w:t xml:space="preserve">nd </w:t>
            </w:r>
            <w:r>
              <w:rPr>
                <w:rFonts w:eastAsiaTheme="minorHAnsi"/>
                <w:lang w:val="en-US" w:eastAsia="en-US"/>
              </w:rPr>
              <w:t xml:space="preserve">will follow the same UI and functionality rules </w:t>
            </w:r>
            <w:r w:rsidR="00607537">
              <w:rPr>
                <w:rFonts w:eastAsiaTheme="minorHAnsi"/>
                <w:lang w:val="en-US" w:eastAsia="en-US"/>
              </w:rPr>
              <w:t xml:space="preserve">with the exception being there are </w:t>
            </w:r>
            <w:r w:rsidR="004F6921">
              <w:rPr>
                <w:rFonts w:eastAsiaTheme="minorHAnsi"/>
                <w:lang w:val="en-US" w:eastAsia="en-US"/>
              </w:rPr>
              <w:t>2 extra colu</w:t>
            </w:r>
            <w:r w:rsidR="00607537">
              <w:rPr>
                <w:rFonts w:eastAsiaTheme="minorHAnsi"/>
                <w:lang w:val="en-US" w:eastAsia="en-US"/>
              </w:rPr>
              <w:t>mns to displa</w:t>
            </w:r>
            <w:r w:rsidR="00210B0F">
              <w:rPr>
                <w:rFonts w:eastAsiaTheme="minorHAnsi"/>
                <w:lang w:val="en-US" w:eastAsia="en-US"/>
              </w:rPr>
              <w:t>y as shown be</w:t>
            </w:r>
            <w:r w:rsidR="000C765D">
              <w:rPr>
                <w:rFonts w:eastAsiaTheme="minorHAnsi"/>
                <w:lang w:val="en-US" w:eastAsia="en-US"/>
              </w:rPr>
              <w:t>ing</w:t>
            </w:r>
            <w:r w:rsidR="00210B0F">
              <w:rPr>
                <w:rFonts w:eastAsiaTheme="minorHAnsi"/>
                <w:lang w:val="en-US" w:eastAsia="en-US"/>
              </w:rPr>
              <w:t>:</w:t>
            </w:r>
          </w:p>
          <w:p w14:paraId="1D91142C" w14:textId="1580AE90" w:rsidR="000C765D" w:rsidRDefault="000C765D" w:rsidP="00DC7334">
            <w:pPr>
              <w:pStyle w:val="Tablerow0"/>
              <w:rPr>
                <w:rFonts w:eastAsiaTheme="minorHAnsi"/>
                <w:lang w:val="en-US" w:eastAsia="en-US"/>
              </w:rPr>
            </w:pPr>
          </w:p>
          <w:p w14:paraId="04B598D7" w14:textId="7115E117" w:rsidR="00FB556F" w:rsidRDefault="00FB556F" w:rsidP="00713ED3">
            <w:pPr>
              <w:pStyle w:val="Tablerow0"/>
              <w:numPr>
                <w:ilvl w:val="0"/>
                <w:numId w:val="29"/>
              </w:numPr>
              <w:rPr>
                <w:rFonts w:eastAsiaTheme="minorHAnsi"/>
                <w:lang w:val="en-US" w:eastAsia="en-US"/>
              </w:rPr>
            </w:pPr>
            <w:r>
              <w:rPr>
                <w:rFonts w:eastAsiaTheme="minorHAnsi"/>
                <w:lang w:val="en-US" w:eastAsia="en-US"/>
              </w:rPr>
              <w:t>What is the relationship to the AFSL Holder; and</w:t>
            </w:r>
          </w:p>
          <w:p w14:paraId="6F692EBB" w14:textId="2610634B" w:rsidR="00FB556F" w:rsidRDefault="00FB556F" w:rsidP="00713ED3">
            <w:pPr>
              <w:pStyle w:val="Tablerow0"/>
              <w:numPr>
                <w:ilvl w:val="0"/>
                <w:numId w:val="29"/>
              </w:numPr>
              <w:rPr>
                <w:rFonts w:eastAsiaTheme="minorHAnsi"/>
                <w:lang w:val="en-US" w:eastAsia="en-US"/>
              </w:rPr>
            </w:pPr>
            <w:r>
              <w:rPr>
                <w:rFonts w:eastAsiaTheme="minorHAnsi"/>
                <w:lang w:val="en-US" w:eastAsia="en-US"/>
              </w:rPr>
              <w:t>Percentage of Shareholding owned in the entity by the Director/s that are common to the entity and the p</w:t>
            </w:r>
            <w:r w:rsidR="00713ED3">
              <w:rPr>
                <w:rFonts w:eastAsiaTheme="minorHAnsi"/>
                <w:lang w:val="en-US" w:eastAsia="en-US"/>
              </w:rPr>
              <w:t>olicy holder.</w:t>
            </w:r>
          </w:p>
          <w:p w14:paraId="5816EB40" w14:textId="6C16F2AC" w:rsidR="00210B0F" w:rsidRDefault="00210B0F" w:rsidP="00DC7334">
            <w:pPr>
              <w:pStyle w:val="Tablerow0"/>
              <w:rPr>
                <w:rFonts w:eastAsiaTheme="minorHAnsi"/>
                <w:lang w:val="en-US" w:eastAsia="en-US"/>
              </w:rPr>
            </w:pPr>
          </w:p>
          <w:p w14:paraId="6EBBDD14" w14:textId="6C1DDB3C" w:rsidR="00607537" w:rsidRDefault="00607537" w:rsidP="00DC7334">
            <w:pPr>
              <w:pStyle w:val="Tablerow0"/>
              <w:rPr>
                <w:rFonts w:eastAsiaTheme="minorHAnsi"/>
                <w:lang w:val="en-US" w:eastAsia="en-US"/>
              </w:rPr>
            </w:pPr>
            <w:r>
              <w:rPr>
                <w:rFonts w:eastAsiaTheme="minorHAnsi"/>
                <w:lang w:val="en-US" w:eastAsia="en-US"/>
              </w:rPr>
              <w:t>for the 5 sub</w:t>
            </w:r>
            <w:r w:rsidR="00713ED3">
              <w:rPr>
                <w:rFonts w:eastAsiaTheme="minorHAnsi"/>
                <w:lang w:val="en-US" w:eastAsia="en-US"/>
              </w:rPr>
              <w:t xml:space="preserve"> (child) </w:t>
            </w:r>
            <w:proofErr w:type="gramStart"/>
            <w:r>
              <w:rPr>
                <w:rFonts w:eastAsiaTheme="minorHAnsi"/>
                <w:lang w:val="en-US" w:eastAsia="en-US"/>
              </w:rPr>
              <w:t>fields</w:t>
            </w:r>
            <w:r w:rsidR="004F6921">
              <w:rPr>
                <w:rFonts w:eastAsiaTheme="minorHAnsi"/>
                <w:lang w:val="en-US" w:eastAsia="en-US"/>
              </w:rPr>
              <w:t xml:space="preserve"> </w:t>
            </w:r>
            <w:r w:rsidR="00793F5B">
              <w:rPr>
                <w:rFonts w:eastAsiaTheme="minorHAnsi"/>
                <w:lang w:val="en-US" w:eastAsia="en-US"/>
              </w:rPr>
              <w:t xml:space="preserve"> </w:t>
            </w:r>
            <w:r w:rsidR="00DC7334">
              <w:rPr>
                <w:rFonts w:eastAsiaTheme="minorHAnsi"/>
                <w:lang w:val="en-US" w:eastAsia="en-US"/>
              </w:rPr>
              <w:t>–</w:t>
            </w:r>
            <w:proofErr w:type="gramEnd"/>
            <w:r w:rsidR="00DC7334">
              <w:rPr>
                <w:rFonts w:eastAsiaTheme="minorHAnsi"/>
                <w:lang w:val="en-US" w:eastAsia="en-US"/>
              </w:rPr>
              <w:t xml:space="preserve"> please refer to </w:t>
            </w:r>
            <w:r w:rsidR="00DC7334" w:rsidRPr="00DD68B4">
              <w:rPr>
                <w:rFonts w:eastAsiaTheme="minorHAnsi"/>
                <w:lang w:val="en-US" w:eastAsia="en-US"/>
              </w:rPr>
              <w:t>Figures 11, 12 &amp; 13</w:t>
            </w:r>
            <w:r w:rsidR="00DC7334">
              <w:rPr>
                <w:rFonts w:eastAsiaTheme="minorHAnsi"/>
                <w:lang w:val="en-US" w:eastAsia="en-US"/>
              </w:rPr>
              <w:t xml:space="preserve"> for screen mock-ups of how to display the sub-fields for Question 13. </w:t>
            </w:r>
          </w:p>
          <w:p w14:paraId="52645B08" w14:textId="30F48D48" w:rsidR="00607537" w:rsidRDefault="00607537" w:rsidP="00DC7334">
            <w:pPr>
              <w:pStyle w:val="Tablerow0"/>
              <w:rPr>
                <w:rFonts w:eastAsiaTheme="minorHAnsi"/>
                <w:lang w:val="en-US" w:eastAsia="en-US"/>
              </w:rPr>
            </w:pPr>
          </w:p>
          <w:p w14:paraId="30DCCDDC" w14:textId="7FC295A1" w:rsidR="00607537" w:rsidRDefault="00607537" w:rsidP="00DC7334">
            <w:pPr>
              <w:pStyle w:val="Tablerow0"/>
              <w:rPr>
                <w:rFonts w:eastAsiaTheme="minorHAnsi"/>
                <w:lang w:val="en-US" w:eastAsia="en-US"/>
              </w:rPr>
            </w:pPr>
          </w:p>
          <w:p w14:paraId="7BFDE48F" w14:textId="62658AFC" w:rsidR="00DC7334" w:rsidRDefault="00DC7334" w:rsidP="00DC7334">
            <w:pPr>
              <w:pStyle w:val="Tablerow0"/>
              <w:rPr>
                <w:rFonts w:eastAsiaTheme="minorHAnsi"/>
                <w:lang w:val="en-US" w:eastAsia="en-US"/>
              </w:rPr>
            </w:pPr>
            <w:r>
              <w:rPr>
                <w:rFonts w:eastAsiaTheme="minorHAnsi"/>
                <w:lang w:val="en-US" w:eastAsia="en-US"/>
              </w:rPr>
              <w:t>This is for illustrative purposes only and the Broker Website Style Guidelines should be applied.</w:t>
            </w:r>
          </w:p>
          <w:p w14:paraId="42A88950" w14:textId="25BB85FD" w:rsidR="007D615B" w:rsidRDefault="007D615B" w:rsidP="00A3529B">
            <w:pPr>
              <w:pStyle w:val="Tablerow0"/>
              <w:rPr>
                <w:rFonts w:eastAsiaTheme="minorHAnsi"/>
                <w:lang w:val="en-US" w:eastAsia="en-US"/>
              </w:rPr>
            </w:pPr>
          </w:p>
        </w:tc>
      </w:tr>
    </w:tbl>
    <w:p w14:paraId="568544BF" w14:textId="77777777" w:rsidR="00D93931" w:rsidRDefault="00D93931" w:rsidP="00413826"/>
    <w:p w14:paraId="7B67CCCB" w14:textId="483D0C26" w:rsidR="007B1E45" w:rsidRDefault="007B1E45" w:rsidP="007B1E45">
      <w:pPr>
        <w:pStyle w:val="Heading2"/>
        <w:ind w:left="1134" w:hanging="1134"/>
      </w:pPr>
      <w:bookmarkStart w:id="48" w:name="_Toc67573051"/>
      <w:r>
        <w:t>Data Mapping</w:t>
      </w:r>
      <w:bookmarkEnd w:id="48"/>
      <w:r>
        <w:t xml:space="preserve"> </w:t>
      </w:r>
    </w:p>
    <w:p w14:paraId="20113A1B" w14:textId="70030CBA" w:rsidR="00CC671B" w:rsidRDefault="00CC671B" w:rsidP="007B1E45"/>
    <w:tbl>
      <w:tblPr>
        <w:tblStyle w:val="TableGrid"/>
        <w:tblW w:w="8647" w:type="dxa"/>
        <w:tblInd w:w="-147" w:type="dxa"/>
        <w:tblLook w:val="04A0" w:firstRow="1" w:lastRow="0" w:firstColumn="1" w:lastColumn="0" w:noHBand="0" w:noVBand="1"/>
      </w:tblPr>
      <w:tblGrid>
        <w:gridCol w:w="665"/>
        <w:gridCol w:w="7982"/>
      </w:tblGrid>
      <w:tr w:rsidR="00820726" w:rsidRPr="00696E06" w14:paraId="31B3D1E4" w14:textId="77777777" w:rsidTr="006E57B4">
        <w:trPr>
          <w:trHeight w:val="215"/>
        </w:trPr>
        <w:tc>
          <w:tcPr>
            <w:tcW w:w="665" w:type="dxa"/>
            <w:shd w:val="clear" w:color="auto" w:fill="F2F2F2" w:themeFill="background1" w:themeFillShade="F2"/>
          </w:tcPr>
          <w:p w14:paraId="65C7C679" w14:textId="77777777" w:rsidR="00820726" w:rsidRPr="00696E06" w:rsidRDefault="00820726" w:rsidP="00C64CF8">
            <w:pPr>
              <w:pStyle w:val="Tableheader0"/>
            </w:pPr>
            <w:r>
              <w:t>SOL ID#</w:t>
            </w:r>
          </w:p>
        </w:tc>
        <w:tc>
          <w:tcPr>
            <w:tcW w:w="7982" w:type="dxa"/>
            <w:shd w:val="clear" w:color="auto" w:fill="F2F2F2" w:themeFill="background1" w:themeFillShade="F2"/>
          </w:tcPr>
          <w:p w14:paraId="3C15F70F" w14:textId="77777777" w:rsidR="00820726" w:rsidRPr="00696E06" w:rsidRDefault="00820726" w:rsidP="00C64CF8">
            <w:pPr>
              <w:pStyle w:val="Tableheader0"/>
            </w:pPr>
            <w:r>
              <w:t>Solution Description</w:t>
            </w:r>
          </w:p>
        </w:tc>
      </w:tr>
      <w:tr w:rsidR="00820726" w:rsidRPr="00696E06" w14:paraId="042AE785" w14:textId="77777777" w:rsidTr="006E57B4">
        <w:trPr>
          <w:trHeight w:val="277"/>
        </w:trPr>
        <w:tc>
          <w:tcPr>
            <w:tcW w:w="665" w:type="dxa"/>
          </w:tcPr>
          <w:p w14:paraId="78417881" w14:textId="2D1EECEE" w:rsidR="00820726" w:rsidRDefault="00820726" w:rsidP="00C64CF8">
            <w:pPr>
              <w:pStyle w:val="Tablerow0"/>
              <w:rPr>
                <w:rFonts w:eastAsiaTheme="minorHAnsi"/>
                <w:lang w:val="en-US" w:eastAsia="en-US"/>
              </w:rPr>
            </w:pPr>
            <w:r>
              <w:rPr>
                <w:rFonts w:eastAsiaTheme="minorHAnsi"/>
                <w:lang w:val="en-US" w:eastAsia="en-US"/>
              </w:rPr>
              <w:lastRenderedPageBreak/>
              <w:t>5.</w:t>
            </w:r>
            <w:r w:rsidR="006E57B4">
              <w:rPr>
                <w:rFonts w:eastAsiaTheme="minorHAnsi"/>
                <w:lang w:val="en-US" w:eastAsia="en-US"/>
              </w:rPr>
              <w:t>2</w:t>
            </w:r>
            <w:r>
              <w:rPr>
                <w:rFonts w:eastAsiaTheme="minorHAnsi"/>
                <w:lang w:val="en-US" w:eastAsia="en-US"/>
              </w:rPr>
              <w:t>.</w:t>
            </w:r>
            <w:r w:rsidR="006E57B4">
              <w:rPr>
                <w:rFonts w:eastAsiaTheme="minorHAnsi"/>
                <w:lang w:val="en-US" w:eastAsia="en-US"/>
              </w:rPr>
              <w:t>1</w:t>
            </w:r>
          </w:p>
        </w:tc>
        <w:tc>
          <w:tcPr>
            <w:tcW w:w="7982" w:type="dxa"/>
          </w:tcPr>
          <w:p w14:paraId="02B8DE89" w14:textId="066A743E" w:rsidR="00820726" w:rsidRDefault="00820726" w:rsidP="00C64CF8">
            <w:pPr>
              <w:pStyle w:val="Tablerow0"/>
              <w:rPr>
                <w:rFonts w:eastAsiaTheme="minorHAnsi"/>
                <w:lang w:val="en-US" w:eastAsia="en-US"/>
              </w:rPr>
            </w:pPr>
            <w:r>
              <w:rPr>
                <w:rFonts w:eastAsiaTheme="minorHAnsi"/>
                <w:lang w:val="en-US" w:eastAsia="en-US"/>
              </w:rPr>
              <w:t xml:space="preserve">New Salesforce fields </w:t>
            </w:r>
            <w:r w:rsidR="00070DEB">
              <w:rPr>
                <w:rFonts w:eastAsiaTheme="minorHAnsi"/>
                <w:lang w:val="en-US" w:eastAsia="en-US"/>
              </w:rPr>
              <w:t>will be c</w:t>
            </w:r>
            <w:r>
              <w:rPr>
                <w:rFonts w:eastAsiaTheme="minorHAnsi"/>
                <w:lang w:val="en-US" w:eastAsia="en-US"/>
              </w:rPr>
              <w:t>reated for Sitecore integration and data collection.</w:t>
            </w:r>
          </w:p>
          <w:p w14:paraId="129A79C3" w14:textId="77777777" w:rsidR="004B150A" w:rsidRDefault="004B150A" w:rsidP="00C64CF8">
            <w:pPr>
              <w:pStyle w:val="Tablerow0"/>
              <w:rPr>
                <w:rFonts w:eastAsiaTheme="minorHAnsi"/>
                <w:lang w:val="en-US" w:eastAsia="en-US"/>
              </w:rPr>
            </w:pPr>
          </w:p>
          <w:p w14:paraId="4BB56E26" w14:textId="6B4EAC1A" w:rsidR="007361D8" w:rsidRDefault="004B3624" w:rsidP="00C64CF8">
            <w:pPr>
              <w:pStyle w:val="Tablerow0"/>
              <w:numPr>
                <w:ilvl w:val="0"/>
                <w:numId w:val="24"/>
              </w:numPr>
              <w:rPr>
                <w:rFonts w:eastAsiaTheme="minorHAnsi"/>
                <w:lang w:val="en-US" w:eastAsia="en-US"/>
              </w:rPr>
            </w:pPr>
            <w:r>
              <w:rPr>
                <w:rFonts w:eastAsiaTheme="minorHAnsi"/>
                <w:lang w:val="en-US" w:eastAsia="en-US"/>
              </w:rPr>
              <w:t xml:space="preserve">Data mapping of </w:t>
            </w:r>
            <w:r w:rsidR="00C067F2">
              <w:rPr>
                <w:rFonts w:eastAsiaTheme="minorHAnsi"/>
                <w:lang w:val="en-US" w:eastAsia="en-US"/>
              </w:rPr>
              <w:t xml:space="preserve">field names in Salesforce to field labels in Sitecore are </w:t>
            </w:r>
            <w:r w:rsidR="009F15D8">
              <w:rPr>
                <w:rFonts w:eastAsiaTheme="minorHAnsi"/>
                <w:lang w:val="en-US" w:eastAsia="en-US"/>
              </w:rPr>
              <w:t xml:space="preserve">documented in </w:t>
            </w:r>
            <w:hyperlink w:anchor="_Appendix_2:_Management" w:history="1">
              <w:r w:rsidR="005458A5">
                <w:rPr>
                  <w:rStyle w:val="Hyperlink"/>
                  <w:rFonts w:eastAsiaTheme="minorHAnsi"/>
                  <w:lang w:val="en-US" w:eastAsia="en-US"/>
                </w:rPr>
                <w:t>Appendix 1</w:t>
              </w:r>
            </w:hyperlink>
            <w:r w:rsidR="00820726">
              <w:rPr>
                <w:rFonts w:eastAsiaTheme="minorHAnsi"/>
                <w:lang w:val="en-US" w:eastAsia="en-US"/>
              </w:rPr>
              <w:t xml:space="preserve">. </w:t>
            </w:r>
          </w:p>
          <w:p w14:paraId="7C73DE7A" w14:textId="77777777" w:rsidR="00820726" w:rsidRDefault="00820726" w:rsidP="00C64CF8">
            <w:pPr>
              <w:pStyle w:val="Tablerow0"/>
              <w:rPr>
                <w:rFonts w:eastAsiaTheme="minorHAnsi"/>
                <w:lang w:val="en-US" w:eastAsia="en-US"/>
              </w:rPr>
            </w:pPr>
          </w:p>
        </w:tc>
      </w:tr>
    </w:tbl>
    <w:p w14:paraId="2C697C06" w14:textId="77777777" w:rsidR="00820726" w:rsidRDefault="00820726" w:rsidP="007B1E45"/>
    <w:p w14:paraId="6E4C76BF" w14:textId="413C1662" w:rsidR="007B1E45" w:rsidRDefault="007B1E45" w:rsidP="007B1E45">
      <w:pPr>
        <w:pStyle w:val="Heading2"/>
        <w:ind w:left="1134" w:hanging="1134"/>
      </w:pPr>
      <w:bookmarkStart w:id="49" w:name="_Toc67573052"/>
      <w:r>
        <w:t xml:space="preserve">Data </w:t>
      </w:r>
      <w:r w:rsidR="002372D8">
        <w:t>Validation</w:t>
      </w:r>
      <w:bookmarkEnd w:id="49"/>
    </w:p>
    <w:p w14:paraId="6AF12536" w14:textId="77777777" w:rsidR="00F84DB6" w:rsidRDefault="00F84DB6" w:rsidP="00413826"/>
    <w:tbl>
      <w:tblPr>
        <w:tblStyle w:val="TableGrid"/>
        <w:tblW w:w="8647" w:type="dxa"/>
        <w:tblInd w:w="-147" w:type="dxa"/>
        <w:tblLook w:val="04A0" w:firstRow="1" w:lastRow="0" w:firstColumn="1" w:lastColumn="0" w:noHBand="0" w:noVBand="1"/>
      </w:tblPr>
      <w:tblGrid>
        <w:gridCol w:w="665"/>
        <w:gridCol w:w="7982"/>
      </w:tblGrid>
      <w:tr w:rsidR="007361D8" w:rsidRPr="00696E06" w14:paraId="158693AA" w14:textId="77777777" w:rsidTr="00C64CF8">
        <w:trPr>
          <w:trHeight w:val="215"/>
        </w:trPr>
        <w:tc>
          <w:tcPr>
            <w:tcW w:w="665" w:type="dxa"/>
            <w:shd w:val="clear" w:color="auto" w:fill="F2F2F2" w:themeFill="background1" w:themeFillShade="F2"/>
          </w:tcPr>
          <w:p w14:paraId="747A39DF" w14:textId="77777777" w:rsidR="007361D8" w:rsidRPr="00696E06" w:rsidRDefault="007361D8" w:rsidP="00C64CF8">
            <w:pPr>
              <w:pStyle w:val="Tableheader0"/>
            </w:pPr>
            <w:r>
              <w:t>SOL ID#</w:t>
            </w:r>
          </w:p>
        </w:tc>
        <w:tc>
          <w:tcPr>
            <w:tcW w:w="7982" w:type="dxa"/>
            <w:shd w:val="clear" w:color="auto" w:fill="F2F2F2" w:themeFill="background1" w:themeFillShade="F2"/>
          </w:tcPr>
          <w:p w14:paraId="100B1DE5" w14:textId="77777777" w:rsidR="007361D8" w:rsidRPr="00696E06" w:rsidRDefault="007361D8" w:rsidP="00C64CF8">
            <w:pPr>
              <w:pStyle w:val="Tableheader0"/>
            </w:pPr>
            <w:r>
              <w:t>Solution Description</w:t>
            </w:r>
          </w:p>
        </w:tc>
      </w:tr>
      <w:tr w:rsidR="007361D8" w:rsidRPr="00696E06" w14:paraId="6D64DA73" w14:textId="77777777" w:rsidTr="00C64CF8">
        <w:trPr>
          <w:trHeight w:val="277"/>
        </w:trPr>
        <w:tc>
          <w:tcPr>
            <w:tcW w:w="665" w:type="dxa"/>
          </w:tcPr>
          <w:p w14:paraId="66DBA072" w14:textId="01193ED5" w:rsidR="007361D8" w:rsidRDefault="007361D8" w:rsidP="00C64CF8">
            <w:pPr>
              <w:pStyle w:val="Tablerow0"/>
              <w:rPr>
                <w:rFonts w:eastAsiaTheme="minorHAnsi"/>
                <w:lang w:val="en-US" w:eastAsia="en-US"/>
              </w:rPr>
            </w:pPr>
            <w:r>
              <w:rPr>
                <w:rFonts w:eastAsiaTheme="minorHAnsi"/>
                <w:lang w:val="en-US" w:eastAsia="en-US"/>
              </w:rPr>
              <w:t>5.</w:t>
            </w:r>
            <w:r w:rsidR="004D7093">
              <w:rPr>
                <w:rFonts w:eastAsiaTheme="minorHAnsi"/>
                <w:lang w:val="en-US" w:eastAsia="en-US"/>
              </w:rPr>
              <w:t>3</w:t>
            </w:r>
            <w:r>
              <w:rPr>
                <w:rFonts w:eastAsiaTheme="minorHAnsi"/>
                <w:lang w:val="en-US" w:eastAsia="en-US"/>
              </w:rPr>
              <w:t>.1</w:t>
            </w:r>
          </w:p>
        </w:tc>
        <w:tc>
          <w:tcPr>
            <w:tcW w:w="7982" w:type="dxa"/>
          </w:tcPr>
          <w:p w14:paraId="509B6E72" w14:textId="1BA63373" w:rsidR="00CD4BEE" w:rsidRDefault="009E5FFA" w:rsidP="00C64CF8">
            <w:pPr>
              <w:pStyle w:val="Tablerow0"/>
              <w:rPr>
                <w:rFonts w:eastAsiaTheme="minorHAnsi"/>
                <w:lang w:val="en-US" w:eastAsia="en-US"/>
              </w:rPr>
            </w:pPr>
            <w:r>
              <w:rPr>
                <w:rFonts w:eastAsiaTheme="minorHAnsi"/>
                <w:lang w:val="en-US" w:eastAsia="en-US"/>
              </w:rPr>
              <w:t>Fields requir</w:t>
            </w:r>
            <w:r w:rsidR="005D7ED0">
              <w:rPr>
                <w:rFonts w:eastAsiaTheme="minorHAnsi"/>
                <w:lang w:val="en-US" w:eastAsia="en-US"/>
              </w:rPr>
              <w:t>ing</w:t>
            </w:r>
            <w:r>
              <w:rPr>
                <w:rFonts w:eastAsiaTheme="minorHAnsi"/>
                <w:lang w:val="en-US" w:eastAsia="en-US"/>
              </w:rPr>
              <w:t xml:space="preserve"> v</w:t>
            </w:r>
            <w:r w:rsidR="00135C8C">
              <w:rPr>
                <w:rFonts w:eastAsiaTheme="minorHAnsi"/>
                <w:lang w:val="en-US" w:eastAsia="en-US"/>
              </w:rPr>
              <w:t xml:space="preserve">alidation </w:t>
            </w:r>
            <w:r w:rsidR="006245A5">
              <w:rPr>
                <w:rFonts w:eastAsiaTheme="minorHAnsi"/>
                <w:lang w:val="en-US" w:eastAsia="en-US"/>
              </w:rPr>
              <w:t>are</w:t>
            </w:r>
            <w:r w:rsidR="00DE3E93">
              <w:rPr>
                <w:rFonts w:eastAsiaTheme="minorHAnsi"/>
                <w:lang w:val="en-US" w:eastAsia="en-US"/>
              </w:rPr>
              <w:t xml:space="preserve"> defined in </w:t>
            </w:r>
            <w:hyperlink w:anchor="_Appendix_2:_Management" w:history="1">
              <w:r w:rsidR="005458A5">
                <w:rPr>
                  <w:rStyle w:val="Hyperlink"/>
                  <w:rFonts w:eastAsiaTheme="minorHAnsi"/>
                  <w:lang w:val="en-US" w:eastAsia="en-US"/>
                </w:rPr>
                <w:t>Appendix 1</w:t>
              </w:r>
            </w:hyperlink>
            <w:r w:rsidR="00CD4BEE">
              <w:rPr>
                <w:rFonts w:eastAsiaTheme="minorHAnsi"/>
                <w:lang w:val="en-US" w:eastAsia="en-US"/>
              </w:rPr>
              <w:t xml:space="preserve"> along with their associated validation messages.</w:t>
            </w:r>
          </w:p>
          <w:p w14:paraId="31E5B893" w14:textId="77777777" w:rsidR="00CD4BEE" w:rsidRDefault="00CD4BEE" w:rsidP="00C64CF8">
            <w:pPr>
              <w:pStyle w:val="Tablerow0"/>
              <w:rPr>
                <w:rFonts w:eastAsiaTheme="minorHAnsi"/>
                <w:lang w:val="en-US" w:eastAsia="en-US"/>
              </w:rPr>
            </w:pPr>
          </w:p>
          <w:p w14:paraId="4A802646" w14:textId="783CF2A9" w:rsidR="007361D8" w:rsidRPr="009A65C1" w:rsidRDefault="003E45DE" w:rsidP="00C64CF8">
            <w:pPr>
              <w:pStyle w:val="Tablerow0"/>
              <w:rPr>
                <w:rFonts w:eastAsiaTheme="minorHAnsi"/>
                <w:i/>
                <w:iCs/>
                <w:lang w:val="en-US" w:eastAsia="en-US"/>
              </w:rPr>
            </w:pPr>
            <w:r>
              <w:rPr>
                <w:rFonts w:eastAsiaTheme="minorHAnsi"/>
                <w:lang w:val="en-US" w:eastAsia="en-US"/>
              </w:rPr>
              <w:t xml:space="preserve">For </w:t>
            </w:r>
            <w:r w:rsidR="004C1327">
              <w:rPr>
                <w:rFonts w:eastAsiaTheme="minorHAnsi"/>
                <w:lang w:val="en-US" w:eastAsia="en-US"/>
              </w:rPr>
              <w:t>a</w:t>
            </w:r>
            <w:r w:rsidR="002944EA">
              <w:rPr>
                <w:rFonts w:eastAsiaTheme="minorHAnsi"/>
                <w:lang w:val="en-US" w:eastAsia="en-US"/>
              </w:rPr>
              <w:t>n illustration of how validations are displayed on the page refer</w:t>
            </w:r>
            <w:r w:rsidR="00CD4BEE">
              <w:rPr>
                <w:rFonts w:eastAsiaTheme="minorHAnsi"/>
                <w:lang w:val="en-US" w:eastAsia="en-US"/>
              </w:rPr>
              <w:t xml:space="preserve"> to</w:t>
            </w:r>
            <w:r w:rsidR="005B3297">
              <w:rPr>
                <w:rFonts w:eastAsiaTheme="minorHAnsi"/>
                <w:lang w:val="en-US" w:eastAsia="en-US"/>
              </w:rPr>
              <w:t xml:space="preserve"> SOL </w:t>
            </w:r>
            <w:r w:rsidR="008A025E">
              <w:rPr>
                <w:rFonts w:eastAsiaTheme="minorHAnsi"/>
                <w:lang w:val="en-US" w:eastAsia="en-US"/>
              </w:rPr>
              <w:t>4.1.4</w:t>
            </w:r>
            <w:r w:rsidR="0053558E">
              <w:rPr>
                <w:rFonts w:eastAsiaTheme="minorHAnsi"/>
                <w:lang w:val="en-US" w:eastAsia="en-US"/>
              </w:rPr>
              <w:t xml:space="preserve"> and </w:t>
            </w:r>
            <w:r w:rsidR="00CD4BEE">
              <w:rPr>
                <w:rFonts w:eastAsiaTheme="minorHAnsi"/>
                <w:lang w:val="en-US" w:eastAsia="en-US"/>
              </w:rPr>
              <w:t xml:space="preserve"> </w:t>
            </w:r>
            <w:hyperlink w:anchor="_Tables_of_Figures" w:history="1">
              <w:r w:rsidR="00CD4BEE" w:rsidRPr="005C4D39">
                <w:rPr>
                  <w:rStyle w:val="Hyperlink"/>
                  <w:rFonts w:eastAsiaTheme="minorHAnsi"/>
                  <w:i/>
                  <w:iCs/>
                  <w:lang w:val="en-US" w:eastAsia="en-US"/>
                </w:rPr>
                <w:t>Figure 6 – Validation of mandatory fields based off ‘Broker Assist’ form</w:t>
              </w:r>
            </w:hyperlink>
            <w:r w:rsidR="00CD4BEE">
              <w:rPr>
                <w:rStyle w:val="Hyperlink"/>
                <w:rFonts w:eastAsiaTheme="minorHAnsi"/>
                <w:i/>
                <w:iCs/>
                <w:lang w:val="en-US" w:eastAsia="en-US"/>
              </w:rPr>
              <w:t xml:space="preserve"> </w:t>
            </w:r>
            <w:r w:rsidR="002944EA">
              <w:rPr>
                <w:rStyle w:val="Hyperlink"/>
                <w:rFonts w:eastAsiaTheme="minorHAnsi"/>
                <w:i/>
                <w:iCs/>
                <w:lang w:val="en-US" w:eastAsia="en-US"/>
              </w:rPr>
              <w:t>.</w:t>
            </w:r>
          </w:p>
          <w:p w14:paraId="702598D3" w14:textId="60236FAD" w:rsidR="003A6559" w:rsidRDefault="003A6559" w:rsidP="00C64CF8">
            <w:pPr>
              <w:pStyle w:val="Tablerow0"/>
              <w:rPr>
                <w:rFonts w:eastAsiaTheme="minorHAnsi"/>
                <w:lang w:val="en-US" w:eastAsia="en-US"/>
              </w:rPr>
            </w:pPr>
          </w:p>
        </w:tc>
      </w:tr>
    </w:tbl>
    <w:p w14:paraId="2C99410A" w14:textId="77777777" w:rsidR="00F84DB6" w:rsidRDefault="00F84DB6" w:rsidP="00ED0FF1"/>
    <w:p w14:paraId="392A842F" w14:textId="5A675CBF" w:rsidR="003C66DC" w:rsidRDefault="003C66DC" w:rsidP="00ED0FF1"/>
    <w:p w14:paraId="18E9EEE1" w14:textId="35FAB8E3" w:rsidR="00FC1DFB" w:rsidRDefault="00936B28" w:rsidP="007374C6">
      <w:pPr>
        <w:pStyle w:val="Heading1"/>
      </w:pPr>
      <w:bookmarkStart w:id="50" w:name="_Form_Process_Flow"/>
      <w:bookmarkStart w:id="51" w:name="_Toc67573053"/>
      <w:bookmarkEnd w:id="50"/>
      <w:r>
        <w:lastRenderedPageBreak/>
        <w:t xml:space="preserve">Form </w:t>
      </w:r>
      <w:r w:rsidR="00B420B3">
        <w:t>Process Flow</w:t>
      </w:r>
      <w:bookmarkEnd w:id="51"/>
    </w:p>
    <w:p w14:paraId="1E092ED4" w14:textId="615641F9" w:rsidR="00845675" w:rsidRDefault="00845675" w:rsidP="00845675"/>
    <w:p w14:paraId="09CABCCC" w14:textId="1E9E5BE0" w:rsidR="00FC1DFB" w:rsidRDefault="009F6454" w:rsidP="00FC1DFB">
      <w:r>
        <w:t xml:space="preserve">The diagram below shows the </w:t>
      </w:r>
      <w:r w:rsidR="00F37EEF">
        <w:t>workflow</w:t>
      </w:r>
      <w:r>
        <w:t xml:space="preserve"> associated with the data entry as the Broker completes</w:t>
      </w:r>
      <w:r w:rsidR="007E44F9">
        <w:t xml:space="preserve"> the</w:t>
      </w:r>
      <w:r>
        <w:t xml:space="preserve"> Management Liability</w:t>
      </w:r>
      <w:r w:rsidR="008A1EDC">
        <w:t xml:space="preserve"> </w:t>
      </w:r>
      <w:r w:rsidR="00852462">
        <w:t xml:space="preserve">&amp; Crime </w:t>
      </w:r>
      <w:r w:rsidR="005E4F36">
        <w:t>and</w:t>
      </w:r>
      <w:r w:rsidR="00500AD0">
        <w:t xml:space="preserve"> </w:t>
      </w:r>
      <w:r>
        <w:t xml:space="preserve">Cyber Security </w:t>
      </w:r>
      <w:r w:rsidR="00586516">
        <w:t>Form</w:t>
      </w:r>
      <w:r w:rsidR="00500AD0">
        <w:t>s.</w:t>
      </w:r>
    </w:p>
    <w:p w14:paraId="3C375CD8" w14:textId="77777777" w:rsidR="00E2375F" w:rsidRDefault="00E2375F" w:rsidP="00FC1DFB"/>
    <w:p w14:paraId="10DF97E9" w14:textId="4A5800AD" w:rsidR="007E44F9" w:rsidRDefault="00BB20B5" w:rsidP="00FC1DFB">
      <w:r>
        <w:rPr>
          <w:noProof/>
        </w:rPr>
        <w:drawing>
          <wp:inline distT="0" distB="0" distL="0" distR="0" wp14:anchorId="2D1EBFA5" wp14:editId="32131DAE">
            <wp:extent cx="5278754" cy="33762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6">
                      <a:extLst>
                        <a:ext uri="{28A0092B-C50C-407E-A947-70E740481C1C}">
                          <a14:useLocalDpi xmlns:a14="http://schemas.microsoft.com/office/drawing/2010/main" val="0"/>
                        </a:ext>
                      </a:extLst>
                    </a:blip>
                    <a:stretch>
                      <a:fillRect/>
                    </a:stretch>
                  </pic:blipFill>
                  <pic:spPr>
                    <a:xfrm>
                      <a:off x="0" y="0"/>
                      <a:ext cx="5278754" cy="3376295"/>
                    </a:xfrm>
                    <a:prstGeom prst="rect">
                      <a:avLst/>
                    </a:prstGeom>
                  </pic:spPr>
                </pic:pic>
              </a:graphicData>
            </a:graphic>
          </wp:inline>
        </w:drawing>
      </w:r>
    </w:p>
    <w:p w14:paraId="74E3DD8D" w14:textId="25148005" w:rsidR="00E510FF" w:rsidRDefault="00E510FF" w:rsidP="00FC1DFB"/>
    <w:p w14:paraId="6BD3FAFA" w14:textId="584DD75D" w:rsidR="00166A31" w:rsidRPr="009358DD" w:rsidRDefault="00204C68" w:rsidP="009358DD">
      <w:pPr>
        <w:rPr>
          <w:i/>
          <w:iCs/>
        </w:rPr>
      </w:pPr>
      <w:hyperlink w:anchor="_Tables_of_Figures" w:history="1">
        <w:r w:rsidR="000F08A0" w:rsidRPr="009F30BB">
          <w:rPr>
            <w:rStyle w:val="Hyperlink"/>
            <w:i/>
            <w:iCs/>
          </w:rPr>
          <w:t>Figure</w:t>
        </w:r>
        <w:r w:rsidR="00E31974" w:rsidRPr="009F30BB">
          <w:rPr>
            <w:rStyle w:val="Hyperlink"/>
            <w:i/>
            <w:iCs/>
          </w:rPr>
          <w:t xml:space="preserve"> 9</w:t>
        </w:r>
        <w:r w:rsidR="000F08A0" w:rsidRPr="009F30BB">
          <w:rPr>
            <w:rStyle w:val="Hyperlink"/>
            <w:i/>
            <w:iCs/>
          </w:rPr>
          <w:t xml:space="preserve"> </w:t>
        </w:r>
        <w:r w:rsidR="00842042" w:rsidRPr="009F30BB">
          <w:rPr>
            <w:rStyle w:val="Hyperlink"/>
            <w:i/>
            <w:iCs/>
          </w:rPr>
          <w:t xml:space="preserve">– Process </w:t>
        </w:r>
        <w:r w:rsidR="00E31974" w:rsidRPr="009F30BB">
          <w:rPr>
            <w:rStyle w:val="Hyperlink"/>
            <w:i/>
            <w:iCs/>
          </w:rPr>
          <w:t>w</w:t>
        </w:r>
        <w:r w:rsidR="00842042" w:rsidRPr="009F30BB">
          <w:rPr>
            <w:rStyle w:val="Hyperlink"/>
            <w:i/>
            <w:iCs/>
          </w:rPr>
          <w:t xml:space="preserve">orkflow of </w:t>
        </w:r>
        <w:r w:rsidR="00E31974" w:rsidRPr="009F30BB">
          <w:rPr>
            <w:rStyle w:val="Hyperlink"/>
            <w:i/>
            <w:iCs/>
          </w:rPr>
          <w:t>d</w:t>
        </w:r>
        <w:r w:rsidR="00842042" w:rsidRPr="009F30BB">
          <w:rPr>
            <w:rStyle w:val="Hyperlink"/>
            <w:i/>
            <w:iCs/>
          </w:rPr>
          <w:t xml:space="preserve">ata </w:t>
        </w:r>
        <w:r w:rsidR="00E31974" w:rsidRPr="009F30BB">
          <w:rPr>
            <w:rStyle w:val="Hyperlink"/>
            <w:i/>
            <w:iCs/>
          </w:rPr>
          <w:t>c</w:t>
        </w:r>
        <w:r w:rsidR="00842042" w:rsidRPr="009F30BB">
          <w:rPr>
            <w:rStyle w:val="Hyperlink"/>
            <w:i/>
            <w:iCs/>
          </w:rPr>
          <w:t xml:space="preserve">ollection on </w:t>
        </w:r>
        <w:r w:rsidR="009F30BB" w:rsidRPr="009F30BB">
          <w:rPr>
            <w:rStyle w:val="Hyperlink"/>
            <w:i/>
            <w:iCs/>
          </w:rPr>
          <w:t>f</w:t>
        </w:r>
        <w:r w:rsidR="00842042" w:rsidRPr="009F30BB">
          <w:rPr>
            <w:rStyle w:val="Hyperlink"/>
            <w:i/>
            <w:iCs/>
          </w:rPr>
          <w:t>orms</w:t>
        </w:r>
      </w:hyperlink>
    </w:p>
    <w:p w14:paraId="30111DF3" w14:textId="42F001F8" w:rsidR="008A6DCB" w:rsidRDefault="008A6DCB" w:rsidP="00230121"/>
    <w:p w14:paraId="180C1BA7" w14:textId="0919DF0A" w:rsidR="009F08FB" w:rsidRDefault="009F08FB" w:rsidP="009F08FB">
      <w:r>
        <w:t xml:space="preserve">The diagram below shows the dataflow associated the </w:t>
      </w:r>
      <w:r w:rsidR="00496C6D">
        <w:t>Display, Save and Submit functions</w:t>
      </w:r>
      <w:r w:rsidR="00F80CB8">
        <w:t>.</w:t>
      </w:r>
    </w:p>
    <w:p w14:paraId="408E4B04" w14:textId="77777777" w:rsidR="00A16CBD" w:rsidRDefault="00A16CBD" w:rsidP="009F08FB"/>
    <w:p w14:paraId="6762A109" w14:textId="3ECC1BC9" w:rsidR="008A6DCB" w:rsidRDefault="00E30831" w:rsidP="00230121">
      <w:r>
        <w:rPr>
          <w:noProof/>
        </w:rPr>
        <w:drawing>
          <wp:inline distT="0" distB="0" distL="0" distR="0" wp14:anchorId="3752B99F" wp14:editId="7A95D31F">
            <wp:extent cx="5278754" cy="2675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7">
                      <a:extLst>
                        <a:ext uri="{28A0092B-C50C-407E-A947-70E740481C1C}">
                          <a14:useLocalDpi xmlns:a14="http://schemas.microsoft.com/office/drawing/2010/main" val="0"/>
                        </a:ext>
                      </a:extLst>
                    </a:blip>
                    <a:stretch>
                      <a:fillRect/>
                    </a:stretch>
                  </pic:blipFill>
                  <pic:spPr>
                    <a:xfrm>
                      <a:off x="0" y="0"/>
                      <a:ext cx="5278754" cy="2675890"/>
                    </a:xfrm>
                    <a:prstGeom prst="rect">
                      <a:avLst/>
                    </a:prstGeom>
                  </pic:spPr>
                </pic:pic>
              </a:graphicData>
            </a:graphic>
          </wp:inline>
        </w:drawing>
      </w:r>
    </w:p>
    <w:p w14:paraId="4B931302" w14:textId="4D199532" w:rsidR="008D2619" w:rsidRPr="008D2619" w:rsidRDefault="00204C68" w:rsidP="008D2619">
      <w:pPr>
        <w:rPr>
          <w:i/>
          <w:iCs/>
        </w:rPr>
      </w:pPr>
      <w:hyperlink w:anchor="_Tables_of_Figures" w:history="1">
        <w:r w:rsidR="008D2619" w:rsidRPr="008D2619">
          <w:rPr>
            <w:rStyle w:val="Hyperlink"/>
            <w:i/>
            <w:iCs/>
          </w:rPr>
          <w:t>Figure 10 - Dataflow associated the Display, Save and Submit functions</w:t>
        </w:r>
      </w:hyperlink>
    </w:p>
    <w:p w14:paraId="1B8800CA" w14:textId="77777777" w:rsidR="008D2619" w:rsidRDefault="008D2619" w:rsidP="00230121"/>
    <w:p w14:paraId="07FB1731" w14:textId="43C8E508" w:rsidR="004E5726" w:rsidRDefault="004E5726" w:rsidP="004E5726">
      <w:pPr>
        <w:pStyle w:val="Heading2"/>
      </w:pPr>
      <w:r>
        <w:t xml:space="preserve">  </w:t>
      </w:r>
      <w:bookmarkStart w:id="52" w:name="_Toc67573054"/>
      <w:r>
        <w:t>Salesforce Fields</w:t>
      </w:r>
      <w:r w:rsidR="00E43DC4">
        <w:t xml:space="preserve"> </w:t>
      </w:r>
      <w:r w:rsidR="00F17C3D">
        <w:t xml:space="preserve">for </w:t>
      </w:r>
      <w:r w:rsidR="00471C07">
        <w:t>Form Status</w:t>
      </w:r>
      <w:bookmarkEnd w:id="52"/>
    </w:p>
    <w:p w14:paraId="73891644" w14:textId="77777777" w:rsidR="004E5726" w:rsidRDefault="004E5726" w:rsidP="00230121"/>
    <w:p w14:paraId="7E744A69" w14:textId="117A5A39" w:rsidR="00230121" w:rsidRDefault="00230121" w:rsidP="00230121">
      <w:r w:rsidRPr="00021EBF">
        <w:t xml:space="preserve">Business Requirement Traceability: </w:t>
      </w:r>
      <w:r w:rsidR="009C6439">
        <w:t xml:space="preserve">R.4.6, </w:t>
      </w:r>
      <w:r w:rsidR="007B3026">
        <w:t>R.6.2</w:t>
      </w:r>
      <w:r w:rsidR="00E93E83">
        <w:t>, R.6.4, R.6.5</w:t>
      </w:r>
    </w:p>
    <w:p w14:paraId="18D2807B" w14:textId="77777777" w:rsidR="00230121" w:rsidRDefault="00230121" w:rsidP="00230121"/>
    <w:tbl>
      <w:tblPr>
        <w:tblStyle w:val="TableGrid"/>
        <w:tblW w:w="9391" w:type="dxa"/>
        <w:tblLook w:val="04A0" w:firstRow="1" w:lastRow="0" w:firstColumn="1" w:lastColumn="0" w:noHBand="0" w:noVBand="1"/>
      </w:tblPr>
      <w:tblGrid>
        <w:gridCol w:w="665"/>
        <w:gridCol w:w="8726"/>
      </w:tblGrid>
      <w:tr w:rsidR="005B28E5" w:rsidRPr="00696E06" w14:paraId="7BDD7EE6" w14:textId="77777777" w:rsidTr="005B28E5">
        <w:trPr>
          <w:trHeight w:val="215"/>
        </w:trPr>
        <w:tc>
          <w:tcPr>
            <w:tcW w:w="665" w:type="dxa"/>
            <w:shd w:val="clear" w:color="auto" w:fill="F2F2F2" w:themeFill="background1" w:themeFillShade="F2"/>
          </w:tcPr>
          <w:p w14:paraId="012BA4D0" w14:textId="77777777" w:rsidR="005B28E5" w:rsidRPr="00696E06" w:rsidRDefault="005B28E5" w:rsidP="00650F11">
            <w:pPr>
              <w:pStyle w:val="Tableheader0"/>
            </w:pPr>
            <w:r>
              <w:t>SOL ID#</w:t>
            </w:r>
          </w:p>
        </w:tc>
        <w:tc>
          <w:tcPr>
            <w:tcW w:w="8726" w:type="dxa"/>
            <w:shd w:val="clear" w:color="auto" w:fill="F2F2F2" w:themeFill="background1" w:themeFillShade="F2"/>
          </w:tcPr>
          <w:p w14:paraId="025E6F39" w14:textId="2DB5B0AE" w:rsidR="00825071" w:rsidRPr="00696E06" w:rsidRDefault="005B28E5" w:rsidP="00650F11">
            <w:pPr>
              <w:pStyle w:val="Tableheader0"/>
            </w:pPr>
            <w:r>
              <w:t>Solution Description</w:t>
            </w:r>
          </w:p>
        </w:tc>
      </w:tr>
      <w:tr w:rsidR="00DE4F38" w:rsidRPr="00696E06" w14:paraId="53C915E8" w14:textId="77777777" w:rsidTr="00650F11">
        <w:trPr>
          <w:trHeight w:val="277"/>
        </w:trPr>
        <w:tc>
          <w:tcPr>
            <w:tcW w:w="665" w:type="dxa"/>
          </w:tcPr>
          <w:p w14:paraId="5C58863B" w14:textId="77777777" w:rsidR="00DE4F38" w:rsidRPr="009D3652" w:rsidRDefault="00DE4F38" w:rsidP="00650F11">
            <w:pPr>
              <w:rPr>
                <w:rFonts w:eastAsiaTheme="minorHAnsi"/>
                <w:lang w:val="en-US" w:eastAsia="en-US"/>
              </w:rPr>
            </w:pPr>
            <w:r w:rsidRPr="009D3652">
              <w:rPr>
                <w:rFonts w:eastAsiaTheme="minorHAnsi"/>
                <w:lang w:val="en-US" w:eastAsia="en-US"/>
              </w:rPr>
              <w:t>SOL 6.1.1</w:t>
            </w:r>
          </w:p>
        </w:tc>
        <w:tc>
          <w:tcPr>
            <w:tcW w:w="8726" w:type="dxa"/>
          </w:tcPr>
          <w:p w14:paraId="4B19B092" w14:textId="07AEA7EC" w:rsidR="00447FF0" w:rsidRDefault="00447FF0" w:rsidP="003B5D60">
            <w:pPr>
              <w:pStyle w:val="Tablerow0"/>
              <w:rPr>
                <w:rFonts w:cs="Times New Roman"/>
              </w:rPr>
            </w:pPr>
            <w:r>
              <w:rPr>
                <w:rFonts w:cs="Times New Roman"/>
              </w:rPr>
              <w:t xml:space="preserve">As the form </w:t>
            </w:r>
            <w:r w:rsidR="00131D5B">
              <w:rPr>
                <w:rFonts w:cs="Times New Roman"/>
              </w:rPr>
              <w:t>progresses through to c</w:t>
            </w:r>
            <w:r>
              <w:rPr>
                <w:rFonts w:cs="Times New Roman"/>
              </w:rPr>
              <w:t>omplet</w:t>
            </w:r>
            <w:r w:rsidR="00131D5B">
              <w:rPr>
                <w:rFonts w:cs="Times New Roman"/>
              </w:rPr>
              <w:t>ion</w:t>
            </w:r>
            <w:r w:rsidR="001A20B0">
              <w:rPr>
                <w:rFonts w:cs="Times New Roman"/>
              </w:rPr>
              <w:t xml:space="preserve">, the status is required to be captured </w:t>
            </w:r>
            <w:r w:rsidR="00444500">
              <w:rPr>
                <w:rFonts w:cs="Times New Roman"/>
              </w:rPr>
              <w:t xml:space="preserve">when the form is saved or submitted. This is </w:t>
            </w:r>
            <w:r w:rsidR="0064297C">
              <w:rPr>
                <w:rFonts w:cs="Times New Roman"/>
              </w:rPr>
              <w:t>required</w:t>
            </w:r>
            <w:r w:rsidR="00C5239A">
              <w:rPr>
                <w:rFonts w:cs="Times New Roman"/>
              </w:rPr>
              <w:t xml:space="preserve"> </w:t>
            </w:r>
            <w:r w:rsidR="00444500">
              <w:rPr>
                <w:rFonts w:cs="Times New Roman"/>
              </w:rPr>
              <w:t xml:space="preserve">for </w:t>
            </w:r>
            <w:r w:rsidR="0064297C">
              <w:rPr>
                <w:rFonts w:cs="Times New Roman"/>
              </w:rPr>
              <w:t xml:space="preserve">Salesforce </w:t>
            </w:r>
            <w:r w:rsidR="004A1561">
              <w:rPr>
                <w:rFonts w:cs="Times New Roman"/>
              </w:rPr>
              <w:t>reporting purpose</w:t>
            </w:r>
            <w:r w:rsidR="00C5239A">
              <w:rPr>
                <w:rFonts w:cs="Times New Roman"/>
              </w:rPr>
              <w:t>s</w:t>
            </w:r>
            <w:r w:rsidR="008D21BD">
              <w:rPr>
                <w:rFonts w:cs="Times New Roman"/>
              </w:rPr>
              <w:t xml:space="preserve"> so the data</w:t>
            </w:r>
            <w:r w:rsidR="00B21917">
              <w:rPr>
                <w:rFonts w:cs="Times New Roman"/>
              </w:rPr>
              <w:t xml:space="preserve"> can be displayed in a column and filtered when </w:t>
            </w:r>
            <w:r w:rsidR="00C5239A">
              <w:rPr>
                <w:rFonts w:cs="Times New Roman"/>
              </w:rPr>
              <w:t>a csv</w:t>
            </w:r>
            <w:r w:rsidR="00B65C6D">
              <w:rPr>
                <w:rFonts w:cs="Times New Roman"/>
              </w:rPr>
              <w:t xml:space="preserve"> file</w:t>
            </w:r>
            <w:r w:rsidR="00C5239A">
              <w:rPr>
                <w:rFonts w:cs="Times New Roman"/>
              </w:rPr>
              <w:t xml:space="preserve"> is generated</w:t>
            </w:r>
            <w:r w:rsidR="00B21917">
              <w:rPr>
                <w:rFonts w:cs="Times New Roman"/>
              </w:rPr>
              <w:t>.</w:t>
            </w:r>
          </w:p>
          <w:p w14:paraId="5AD093B6" w14:textId="77777777" w:rsidR="001A20B0" w:rsidRDefault="001A20B0" w:rsidP="003B5D60">
            <w:pPr>
              <w:pStyle w:val="Tablerow0"/>
              <w:rPr>
                <w:rFonts w:cs="Times New Roman"/>
              </w:rPr>
            </w:pPr>
          </w:p>
          <w:p w14:paraId="24F7D74A" w14:textId="729EA480" w:rsidR="00737C1A" w:rsidRDefault="00737C1A" w:rsidP="003B5D60">
            <w:pPr>
              <w:pStyle w:val="Tablerow0"/>
              <w:rPr>
                <w:rFonts w:cs="Times New Roman"/>
              </w:rPr>
            </w:pPr>
            <w:r>
              <w:rPr>
                <w:rFonts w:cs="Times New Roman"/>
              </w:rPr>
              <w:t xml:space="preserve">New Salesforce fields </w:t>
            </w:r>
            <w:r w:rsidR="007211CB">
              <w:rPr>
                <w:rFonts w:cs="Times New Roman"/>
              </w:rPr>
              <w:t>need to be created to capture</w:t>
            </w:r>
            <w:r w:rsidR="009B47BF">
              <w:rPr>
                <w:rFonts w:cs="Times New Roman"/>
              </w:rPr>
              <w:t>:</w:t>
            </w:r>
          </w:p>
          <w:p w14:paraId="44A7612D" w14:textId="75C39E7F" w:rsidR="009B47BF" w:rsidRDefault="00BD42A4" w:rsidP="00C64CF8">
            <w:pPr>
              <w:pStyle w:val="Tablerow0"/>
              <w:numPr>
                <w:ilvl w:val="0"/>
                <w:numId w:val="16"/>
              </w:numPr>
              <w:rPr>
                <w:rFonts w:cs="Times New Roman"/>
              </w:rPr>
            </w:pPr>
            <w:r>
              <w:rPr>
                <w:rFonts w:cs="Times New Roman"/>
              </w:rPr>
              <w:t xml:space="preserve">The </w:t>
            </w:r>
            <w:r w:rsidR="00C0387E">
              <w:rPr>
                <w:rFonts w:cs="Times New Roman"/>
              </w:rPr>
              <w:t>f</w:t>
            </w:r>
            <w:r w:rsidR="009B47BF">
              <w:rPr>
                <w:rFonts w:cs="Times New Roman"/>
              </w:rPr>
              <w:t xml:space="preserve">orm </w:t>
            </w:r>
            <w:r w:rsidR="00EE3CB4">
              <w:rPr>
                <w:rFonts w:cs="Times New Roman"/>
              </w:rPr>
              <w:t>status</w:t>
            </w:r>
            <w:r w:rsidR="008627CA">
              <w:rPr>
                <w:rFonts w:cs="Times New Roman"/>
              </w:rPr>
              <w:t xml:space="preserve"> of</w:t>
            </w:r>
            <w:r w:rsidR="00D072DE">
              <w:rPr>
                <w:rFonts w:cs="Times New Roman"/>
              </w:rPr>
              <w:t>:</w:t>
            </w:r>
          </w:p>
          <w:p w14:paraId="782A1029" w14:textId="7DA39F83" w:rsidR="00565412" w:rsidRDefault="0002684C" w:rsidP="00C64CF8">
            <w:pPr>
              <w:pStyle w:val="Tablerow0"/>
              <w:numPr>
                <w:ilvl w:val="1"/>
                <w:numId w:val="16"/>
              </w:numPr>
              <w:rPr>
                <w:rFonts w:cs="Times New Roman"/>
              </w:rPr>
            </w:pPr>
            <w:r>
              <w:rPr>
                <w:rFonts w:cs="Times New Roman"/>
              </w:rPr>
              <w:t>Saved/</w:t>
            </w:r>
            <w:proofErr w:type="gramStart"/>
            <w:r>
              <w:rPr>
                <w:rFonts w:cs="Times New Roman"/>
              </w:rPr>
              <w:t>Draft</w:t>
            </w:r>
            <w:proofErr w:type="gramEnd"/>
          </w:p>
          <w:p w14:paraId="76A6F055" w14:textId="0381410C" w:rsidR="00565412" w:rsidRDefault="00565412" w:rsidP="00C64CF8">
            <w:pPr>
              <w:pStyle w:val="Tablerow0"/>
              <w:numPr>
                <w:ilvl w:val="1"/>
                <w:numId w:val="16"/>
              </w:numPr>
              <w:rPr>
                <w:rFonts w:cs="Times New Roman"/>
              </w:rPr>
            </w:pPr>
            <w:r>
              <w:rPr>
                <w:rFonts w:cs="Times New Roman"/>
              </w:rPr>
              <w:t>Submitted</w:t>
            </w:r>
          </w:p>
          <w:p w14:paraId="68284708" w14:textId="7D0B97AD" w:rsidR="00EE3CB4" w:rsidRDefault="00A87832" w:rsidP="00C64CF8">
            <w:pPr>
              <w:pStyle w:val="Tablerow0"/>
              <w:numPr>
                <w:ilvl w:val="0"/>
                <w:numId w:val="16"/>
              </w:numPr>
              <w:rPr>
                <w:rFonts w:cs="Times New Roman"/>
              </w:rPr>
            </w:pPr>
            <w:r>
              <w:rPr>
                <w:rFonts w:cs="Times New Roman"/>
              </w:rPr>
              <w:t>A</w:t>
            </w:r>
            <w:r w:rsidR="00BD42A4">
              <w:rPr>
                <w:rFonts w:cs="Times New Roman"/>
              </w:rPr>
              <w:t xml:space="preserve"> </w:t>
            </w:r>
            <w:r>
              <w:rPr>
                <w:rFonts w:cs="Times New Roman"/>
              </w:rPr>
              <w:t>t</w:t>
            </w:r>
            <w:r w:rsidR="00EE3CB4">
              <w:rPr>
                <w:rFonts w:cs="Times New Roman"/>
              </w:rPr>
              <w:t xml:space="preserve">imestamp </w:t>
            </w:r>
            <w:r>
              <w:rPr>
                <w:rFonts w:cs="Times New Roman"/>
              </w:rPr>
              <w:t xml:space="preserve">associated with the </w:t>
            </w:r>
            <w:r w:rsidR="00EE3CB4">
              <w:rPr>
                <w:rFonts w:cs="Times New Roman"/>
              </w:rPr>
              <w:t xml:space="preserve">form </w:t>
            </w:r>
            <w:proofErr w:type="gramStart"/>
            <w:r w:rsidR="00EE3CB4">
              <w:rPr>
                <w:rFonts w:cs="Times New Roman"/>
              </w:rPr>
              <w:t>status</w:t>
            </w:r>
            <w:proofErr w:type="gramEnd"/>
          </w:p>
          <w:p w14:paraId="61EECA3D" w14:textId="77777777" w:rsidR="008A1DCC" w:rsidRDefault="008A1DCC" w:rsidP="003B5D60">
            <w:pPr>
              <w:pStyle w:val="Tablerow0"/>
              <w:ind w:left="720"/>
              <w:rPr>
                <w:rFonts w:cs="Times New Roman"/>
              </w:rPr>
            </w:pPr>
          </w:p>
          <w:p w14:paraId="6A1D8FCC" w14:textId="6CA4601A" w:rsidR="0002684C" w:rsidRDefault="003D0015" w:rsidP="003D0015">
            <w:pPr>
              <w:pStyle w:val="Tablerow0"/>
              <w:rPr>
                <w:rFonts w:cs="Times New Roman"/>
              </w:rPr>
            </w:pPr>
            <w:r>
              <w:rPr>
                <w:rFonts w:cs="Times New Roman"/>
              </w:rPr>
              <w:t>as shown in the table below</w:t>
            </w:r>
          </w:p>
          <w:p w14:paraId="2D941D0B" w14:textId="77777777" w:rsidR="00147CED" w:rsidRDefault="00147CED" w:rsidP="008E7C26">
            <w:pPr>
              <w:pStyle w:val="Tablerow0"/>
              <w:ind w:left="720"/>
              <w:rPr>
                <w:rFonts w:cs="Times New Roman"/>
              </w:rPr>
            </w:pPr>
          </w:p>
          <w:p w14:paraId="579CD768" w14:textId="77777777" w:rsidR="005458A5" w:rsidRDefault="005458A5" w:rsidP="008E7C26">
            <w:pPr>
              <w:pStyle w:val="Tablerow0"/>
              <w:ind w:left="720"/>
              <w:rPr>
                <w:rFonts w:cs="Times New Roman"/>
              </w:rPr>
            </w:pPr>
          </w:p>
          <w:tbl>
            <w:tblPr>
              <w:tblStyle w:val="TableGrid"/>
              <w:tblW w:w="0" w:type="auto"/>
              <w:tblInd w:w="63" w:type="dxa"/>
              <w:tblLook w:val="04A0" w:firstRow="1" w:lastRow="0" w:firstColumn="1" w:lastColumn="0" w:noHBand="0" w:noVBand="1"/>
            </w:tblPr>
            <w:tblGrid>
              <w:gridCol w:w="2268"/>
              <w:gridCol w:w="3057"/>
              <w:gridCol w:w="3112"/>
            </w:tblGrid>
            <w:tr w:rsidR="00DE4F38" w14:paraId="6F8059B4" w14:textId="77777777" w:rsidTr="00CE4EE8">
              <w:trPr>
                <w:trHeight w:val="740"/>
              </w:trPr>
              <w:tc>
                <w:tcPr>
                  <w:tcW w:w="2268" w:type="dxa"/>
                  <w:shd w:val="clear" w:color="auto" w:fill="F2F2F2" w:themeFill="background1" w:themeFillShade="F2"/>
                </w:tcPr>
                <w:p w14:paraId="7EDADBAA" w14:textId="69FC871D" w:rsidR="00DE4F38" w:rsidRPr="00DF1CE5" w:rsidRDefault="00DE4F38" w:rsidP="00F110D9">
                  <w:pPr>
                    <w:pStyle w:val="Tablerow0"/>
                    <w:rPr>
                      <w:rFonts w:cs="Times New Roman"/>
                      <w:b/>
                      <w:bCs/>
                    </w:rPr>
                  </w:pPr>
                  <w:r w:rsidRPr="00DF1CE5">
                    <w:rPr>
                      <w:rFonts w:cs="Times New Roman"/>
                      <w:b/>
                      <w:bCs/>
                    </w:rPr>
                    <w:t xml:space="preserve">New Salesforce </w:t>
                  </w:r>
                  <w:r w:rsidR="00BC5F86">
                    <w:rPr>
                      <w:rFonts w:cs="Times New Roman"/>
                      <w:b/>
                      <w:bCs/>
                    </w:rPr>
                    <w:t>Field</w:t>
                  </w:r>
                </w:p>
              </w:tc>
              <w:tc>
                <w:tcPr>
                  <w:tcW w:w="3057" w:type="dxa"/>
                  <w:shd w:val="clear" w:color="auto" w:fill="F2F2F2" w:themeFill="background1" w:themeFillShade="F2"/>
                </w:tcPr>
                <w:p w14:paraId="2D2A0A76" w14:textId="77777777" w:rsidR="00DE4F38" w:rsidRDefault="00DE4F38" w:rsidP="00F110D9">
                  <w:pPr>
                    <w:pStyle w:val="Tablerow0"/>
                    <w:rPr>
                      <w:rFonts w:cs="Times New Roman"/>
                      <w:b/>
                      <w:bCs/>
                    </w:rPr>
                  </w:pPr>
                  <w:r>
                    <w:rPr>
                      <w:rFonts w:cs="Times New Roman"/>
                      <w:b/>
                      <w:bCs/>
                    </w:rPr>
                    <w:t>Status Value</w:t>
                  </w:r>
                </w:p>
              </w:tc>
              <w:tc>
                <w:tcPr>
                  <w:tcW w:w="3112" w:type="dxa"/>
                  <w:shd w:val="clear" w:color="auto" w:fill="F2F2F2" w:themeFill="background1" w:themeFillShade="F2"/>
                </w:tcPr>
                <w:p w14:paraId="40E01487" w14:textId="77777777" w:rsidR="00DE4F38" w:rsidRPr="00DF1CE5" w:rsidRDefault="00DE4F38" w:rsidP="00F110D9">
                  <w:pPr>
                    <w:pStyle w:val="Tablerow0"/>
                    <w:rPr>
                      <w:rFonts w:cs="Times New Roman"/>
                      <w:b/>
                      <w:bCs/>
                    </w:rPr>
                  </w:pPr>
                  <w:r>
                    <w:rPr>
                      <w:rFonts w:cs="Times New Roman"/>
                      <w:b/>
                      <w:bCs/>
                    </w:rPr>
                    <w:t>Description</w:t>
                  </w:r>
                </w:p>
              </w:tc>
            </w:tr>
            <w:tr w:rsidR="00DE4F38" w14:paraId="43C16668" w14:textId="77777777" w:rsidTr="00CE4EE8">
              <w:trPr>
                <w:trHeight w:val="530"/>
              </w:trPr>
              <w:tc>
                <w:tcPr>
                  <w:tcW w:w="2268" w:type="dxa"/>
                  <w:vMerge w:val="restart"/>
                </w:tcPr>
                <w:p w14:paraId="29FE465A" w14:textId="77777777" w:rsidR="00DE4F38" w:rsidRDefault="00DE4F38" w:rsidP="00F110D9">
                  <w:pPr>
                    <w:pStyle w:val="Tablerow0"/>
                    <w:rPr>
                      <w:rFonts w:cs="Times New Roman"/>
                    </w:rPr>
                  </w:pPr>
                  <w:r>
                    <w:rPr>
                      <w:rFonts w:cs="Times New Roman"/>
                    </w:rPr>
                    <w:t>Status</w:t>
                  </w:r>
                </w:p>
              </w:tc>
              <w:tc>
                <w:tcPr>
                  <w:tcW w:w="3057" w:type="dxa"/>
                </w:tcPr>
                <w:p w14:paraId="1ADDBD32" w14:textId="77777777" w:rsidR="00DE4F38" w:rsidRDefault="00DE4F38" w:rsidP="00F110D9">
                  <w:pPr>
                    <w:pStyle w:val="Tablerow0"/>
                    <w:rPr>
                      <w:rFonts w:cs="Times New Roman"/>
                    </w:rPr>
                  </w:pPr>
                  <w:r>
                    <w:rPr>
                      <w:rFonts w:cs="Times New Roman"/>
                    </w:rPr>
                    <w:t>Draft</w:t>
                  </w:r>
                </w:p>
              </w:tc>
              <w:tc>
                <w:tcPr>
                  <w:tcW w:w="3112" w:type="dxa"/>
                </w:tcPr>
                <w:p w14:paraId="47AFDA1D" w14:textId="77777777" w:rsidR="00DE4F38" w:rsidRDefault="00DE4F38" w:rsidP="00F110D9">
                  <w:pPr>
                    <w:pStyle w:val="Tablerow0"/>
                    <w:rPr>
                      <w:rFonts w:cs="Times New Roman"/>
                    </w:rPr>
                  </w:pPr>
                  <w:r>
                    <w:rPr>
                      <w:rFonts w:cs="Times New Roman"/>
                    </w:rPr>
                    <w:t xml:space="preserve">Status when data is </w:t>
                  </w:r>
                  <w:proofErr w:type="gramStart"/>
                  <w:r>
                    <w:rPr>
                      <w:rFonts w:cs="Times New Roman"/>
                    </w:rPr>
                    <w:t>Saved</w:t>
                  </w:r>
                  <w:proofErr w:type="gramEnd"/>
                  <w:r>
                    <w:rPr>
                      <w:rFonts w:cs="Times New Roman"/>
                    </w:rPr>
                    <w:t xml:space="preserve"> </w:t>
                  </w:r>
                </w:p>
                <w:p w14:paraId="404F7828" w14:textId="77777777" w:rsidR="00DE4F38" w:rsidRDefault="00DE4F38" w:rsidP="00F110D9">
                  <w:pPr>
                    <w:pStyle w:val="Tablerow0"/>
                    <w:rPr>
                      <w:rFonts w:cs="Times New Roman"/>
                    </w:rPr>
                  </w:pPr>
                </w:p>
              </w:tc>
            </w:tr>
            <w:tr w:rsidR="00DE4F38" w14:paraId="7747612D" w14:textId="77777777" w:rsidTr="00CE4EE8">
              <w:trPr>
                <w:trHeight w:val="530"/>
              </w:trPr>
              <w:tc>
                <w:tcPr>
                  <w:tcW w:w="2268" w:type="dxa"/>
                  <w:vMerge/>
                </w:tcPr>
                <w:p w14:paraId="6D826F62" w14:textId="77777777" w:rsidR="00DE4F38" w:rsidRDefault="00DE4F38" w:rsidP="00F110D9">
                  <w:pPr>
                    <w:pStyle w:val="Tablerow0"/>
                    <w:rPr>
                      <w:rFonts w:cs="Times New Roman"/>
                    </w:rPr>
                  </w:pPr>
                </w:p>
              </w:tc>
              <w:tc>
                <w:tcPr>
                  <w:tcW w:w="3057" w:type="dxa"/>
                </w:tcPr>
                <w:p w14:paraId="3FF7E701" w14:textId="77777777" w:rsidR="00DE4F38" w:rsidRDefault="00DE4F38" w:rsidP="00F110D9">
                  <w:pPr>
                    <w:pStyle w:val="Tablerow0"/>
                    <w:rPr>
                      <w:rFonts w:cs="Times New Roman"/>
                    </w:rPr>
                  </w:pPr>
                  <w:r>
                    <w:rPr>
                      <w:rFonts w:cs="Times New Roman"/>
                    </w:rPr>
                    <w:t>Submitted</w:t>
                  </w:r>
                </w:p>
              </w:tc>
              <w:tc>
                <w:tcPr>
                  <w:tcW w:w="3112" w:type="dxa"/>
                </w:tcPr>
                <w:p w14:paraId="2465FA7D" w14:textId="77777777" w:rsidR="00DE4F38" w:rsidRDefault="00DE4F38" w:rsidP="00F110D9">
                  <w:pPr>
                    <w:pStyle w:val="Tablerow0"/>
                    <w:rPr>
                      <w:rFonts w:cs="Times New Roman"/>
                    </w:rPr>
                  </w:pPr>
                  <w:r>
                    <w:rPr>
                      <w:rFonts w:cs="Times New Roman"/>
                    </w:rPr>
                    <w:t>Status when data is Submitted</w:t>
                  </w:r>
                </w:p>
              </w:tc>
            </w:tr>
            <w:tr w:rsidR="00DE4F38" w14:paraId="198C9EF4" w14:textId="77777777" w:rsidTr="00CE4EE8">
              <w:tc>
                <w:tcPr>
                  <w:tcW w:w="2268" w:type="dxa"/>
                </w:tcPr>
                <w:p w14:paraId="0867FE67" w14:textId="77777777" w:rsidR="00DE4F38" w:rsidRDefault="00DE4F38" w:rsidP="00F110D9">
                  <w:pPr>
                    <w:pStyle w:val="Tablerow0"/>
                    <w:rPr>
                      <w:rFonts w:cs="Times New Roman"/>
                    </w:rPr>
                  </w:pPr>
                  <w:r>
                    <w:rPr>
                      <w:rFonts w:cs="Times New Roman"/>
                    </w:rPr>
                    <w:t>Status Timestamp</w:t>
                  </w:r>
                </w:p>
              </w:tc>
              <w:tc>
                <w:tcPr>
                  <w:tcW w:w="3057" w:type="dxa"/>
                </w:tcPr>
                <w:p w14:paraId="18975D0F" w14:textId="77777777" w:rsidR="00DE4F38" w:rsidRDefault="00DE4F38" w:rsidP="00F110D9">
                  <w:pPr>
                    <w:pStyle w:val="Tablerow0"/>
                    <w:rPr>
                      <w:rFonts w:cs="Times New Roman"/>
                    </w:rPr>
                  </w:pPr>
                  <w:r>
                    <w:rPr>
                      <w:rFonts w:cs="Times New Roman"/>
                    </w:rPr>
                    <w:t>&lt;timestamp&gt;</w:t>
                  </w:r>
                </w:p>
              </w:tc>
              <w:tc>
                <w:tcPr>
                  <w:tcW w:w="3112" w:type="dxa"/>
                </w:tcPr>
                <w:p w14:paraId="01D9BF4D" w14:textId="77777777" w:rsidR="00DE4F38" w:rsidRDefault="00DE4F38" w:rsidP="00F110D9">
                  <w:pPr>
                    <w:pStyle w:val="Tablerow0"/>
                    <w:rPr>
                      <w:rFonts w:cs="Times New Roman"/>
                    </w:rPr>
                  </w:pPr>
                  <w:r>
                    <w:rPr>
                      <w:rFonts w:cs="Times New Roman"/>
                    </w:rPr>
                    <w:t>The Status field will have an associated Timestamp that records when the Status of a form is saved or changed.</w:t>
                  </w:r>
                </w:p>
              </w:tc>
            </w:tr>
          </w:tbl>
          <w:p w14:paraId="42BAB00A" w14:textId="77777777" w:rsidR="00DE4F38" w:rsidRDefault="00DE4F38" w:rsidP="00F110D9">
            <w:pPr>
              <w:pStyle w:val="Tablerow0"/>
              <w:rPr>
                <w:rFonts w:cs="Times New Roman"/>
              </w:rPr>
            </w:pPr>
          </w:p>
          <w:p w14:paraId="3A3664E2" w14:textId="1C04DE56" w:rsidR="00DE4F38" w:rsidRPr="00166A31" w:rsidRDefault="00DE4F38" w:rsidP="00650F11">
            <w:pPr>
              <w:pStyle w:val="Tablerow0"/>
              <w:spacing w:before="0" w:after="0"/>
              <w:rPr>
                <w:rFonts w:eastAsiaTheme="minorEastAsia"/>
                <w:color w:val="FF0000"/>
                <w:sz w:val="22"/>
                <w:szCs w:val="22"/>
                <w:lang w:val="en-US" w:eastAsia="en-US"/>
              </w:rPr>
            </w:pPr>
          </w:p>
        </w:tc>
      </w:tr>
      <w:tr w:rsidR="00DE4F38" w:rsidRPr="00696E06" w14:paraId="00938468" w14:textId="77777777" w:rsidTr="00650F11">
        <w:trPr>
          <w:trHeight w:val="277"/>
        </w:trPr>
        <w:tc>
          <w:tcPr>
            <w:tcW w:w="665" w:type="dxa"/>
          </w:tcPr>
          <w:p w14:paraId="75EFB2BF" w14:textId="052B692D" w:rsidR="00DE4F38" w:rsidRPr="009D3652" w:rsidRDefault="00DE4F38" w:rsidP="00650F11">
            <w:pPr>
              <w:rPr>
                <w:rFonts w:eastAsiaTheme="minorHAnsi"/>
                <w:lang w:val="en-US" w:eastAsia="en-US"/>
              </w:rPr>
            </w:pPr>
            <w:r w:rsidRPr="009D3652">
              <w:rPr>
                <w:rFonts w:eastAsiaTheme="minorHAnsi"/>
                <w:lang w:val="en-US" w:eastAsia="en-US"/>
              </w:rPr>
              <w:t>SOL 6.1.</w:t>
            </w:r>
            <w:r>
              <w:rPr>
                <w:rFonts w:eastAsiaTheme="minorHAnsi"/>
                <w:lang w:val="en-US" w:eastAsia="en-US"/>
              </w:rPr>
              <w:t>2</w:t>
            </w:r>
          </w:p>
        </w:tc>
        <w:tc>
          <w:tcPr>
            <w:tcW w:w="8726" w:type="dxa"/>
          </w:tcPr>
          <w:p w14:paraId="0F73E942" w14:textId="77777777" w:rsidR="00DE4F38" w:rsidRDefault="004E5726" w:rsidP="004E5726">
            <w:pPr>
              <w:pStyle w:val="Tablerow0"/>
              <w:rPr>
                <w:rFonts w:cs="Times New Roman"/>
              </w:rPr>
            </w:pPr>
            <w:r>
              <w:rPr>
                <w:rFonts w:cs="Times New Roman"/>
              </w:rPr>
              <w:t>Form d</w:t>
            </w:r>
            <w:r w:rsidR="00DE4F38">
              <w:rPr>
                <w:rFonts w:cs="Times New Roman"/>
              </w:rPr>
              <w:t xml:space="preserve">ata with a status of Submitted is required to be saved </w:t>
            </w:r>
            <w:r w:rsidR="002B3D3B">
              <w:rPr>
                <w:rFonts w:cs="Times New Roman"/>
              </w:rPr>
              <w:t xml:space="preserve">in Salesforce </w:t>
            </w:r>
            <w:r w:rsidR="00DE4F38">
              <w:rPr>
                <w:rFonts w:cs="Times New Roman"/>
              </w:rPr>
              <w:t>for 7 years before archiving</w:t>
            </w:r>
            <w:r w:rsidR="00CD4182">
              <w:rPr>
                <w:rFonts w:cs="Times New Roman"/>
              </w:rPr>
              <w:t>.</w:t>
            </w:r>
          </w:p>
          <w:p w14:paraId="07A92F98" w14:textId="367A5DF9" w:rsidR="00D703AA" w:rsidRDefault="00D703AA" w:rsidP="004E5726">
            <w:pPr>
              <w:pStyle w:val="Tablerow0"/>
              <w:rPr>
                <w:rFonts w:cs="Times New Roman"/>
                <w:b/>
                <w:bCs/>
              </w:rPr>
            </w:pPr>
          </w:p>
        </w:tc>
      </w:tr>
    </w:tbl>
    <w:p w14:paraId="67FFD342" w14:textId="6466C662" w:rsidR="00E510FF" w:rsidRDefault="00E510FF" w:rsidP="00FC1DFB"/>
    <w:p w14:paraId="44921192" w14:textId="1FEE1E6A" w:rsidR="009C4093" w:rsidRDefault="00734CAF" w:rsidP="00734CAF">
      <w:pPr>
        <w:pStyle w:val="Heading2"/>
      </w:pPr>
      <w:bookmarkStart w:id="53" w:name="_Cut-off_Dates"/>
      <w:bookmarkEnd w:id="53"/>
      <w:r>
        <w:lastRenderedPageBreak/>
        <w:t xml:space="preserve">  </w:t>
      </w:r>
      <w:bookmarkStart w:id="54" w:name="_Toc67573055"/>
      <w:r>
        <w:t>Cut-off Dates</w:t>
      </w:r>
      <w:bookmarkEnd w:id="54"/>
    </w:p>
    <w:p w14:paraId="0D1178C4" w14:textId="5E97A2D6" w:rsidR="00230121" w:rsidRDefault="00230121" w:rsidP="00230121"/>
    <w:p w14:paraId="3B1E5561" w14:textId="09937B13" w:rsidR="00230121" w:rsidRDefault="00230121" w:rsidP="00230121">
      <w:r w:rsidRPr="00021EBF">
        <w:t xml:space="preserve">Business Requirement Traceability: </w:t>
      </w:r>
      <w:r w:rsidR="00E67204">
        <w:t xml:space="preserve">R.6.4, </w:t>
      </w:r>
      <w:r w:rsidR="00BF2071">
        <w:t>R.6.5</w:t>
      </w:r>
      <w:r w:rsidR="007F762B">
        <w:t>, R.6.6</w:t>
      </w:r>
      <w:r w:rsidR="004F2F6D">
        <w:t>, R.6.7</w:t>
      </w:r>
    </w:p>
    <w:p w14:paraId="6848286F" w14:textId="77777777" w:rsidR="00230121" w:rsidRPr="00230121" w:rsidRDefault="00230121" w:rsidP="00230121"/>
    <w:tbl>
      <w:tblPr>
        <w:tblStyle w:val="TableGrid"/>
        <w:tblW w:w="9391" w:type="dxa"/>
        <w:tblLook w:val="04A0" w:firstRow="1" w:lastRow="0" w:firstColumn="1" w:lastColumn="0" w:noHBand="0" w:noVBand="1"/>
      </w:tblPr>
      <w:tblGrid>
        <w:gridCol w:w="665"/>
        <w:gridCol w:w="8726"/>
      </w:tblGrid>
      <w:tr w:rsidR="00230121" w:rsidRPr="00696E06" w14:paraId="42D23D42" w14:textId="77777777" w:rsidTr="6C59762C">
        <w:trPr>
          <w:trHeight w:val="215"/>
        </w:trPr>
        <w:tc>
          <w:tcPr>
            <w:tcW w:w="665" w:type="dxa"/>
            <w:shd w:val="clear" w:color="auto" w:fill="F2F2F2" w:themeFill="background1" w:themeFillShade="F2"/>
          </w:tcPr>
          <w:p w14:paraId="398425B7" w14:textId="77777777" w:rsidR="00230121" w:rsidRPr="00696E06" w:rsidRDefault="00230121" w:rsidP="00650F11">
            <w:pPr>
              <w:pStyle w:val="Tableheader0"/>
            </w:pPr>
            <w:r>
              <w:t>SOL ID#</w:t>
            </w:r>
          </w:p>
        </w:tc>
        <w:tc>
          <w:tcPr>
            <w:tcW w:w="8726" w:type="dxa"/>
            <w:shd w:val="clear" w:color="auto" w:fill="F2F2F2" w:themeFill="background1" w:themeFillShade="F2"/>
          </w:tcPr>
          <w:p w14:paraId="1DA7A0D8" w14:textId="797C9DD0" w:rsidR="00825071" w:rsidRPr="00696E06" w:rsidRDefault="00230121" w:rsidP="00650F11">
            <w:pPr>
              <w:pStyle w:val="Tableheader0"/>
            </w:pPr>
            <w:r>
              <w:t>Solution Description</w:t>
            </w:r>
          </w:p>
        </w:tc>
      </w:tr>
      <w:tr w:rsidR="00230121" w:rsidRPr="00696E06" w14:paraId="4EEAC756" w14:textId="77777777" w:rsidTr="6C59762C">
        <w:trPr>
          <w:trHeight w:val="277"/>
        </w:trPr>
        <w:tc>
          <w:tcPr>
            <w:tcW w:w="665" w:type="dxa"/>
          </w:tcPr>
          <w:p w14:paraId="1684EF10" w14:textId="3859F91F" w:rsidR="00230121" w:rsidRPr="009D3652" w:rsidRDefault="00230121" w:rsidP="00650F11">
            <w:pPr>
              <w:rPr>
                <w:rFonts w:eastAsiaTheme="minorHAnsi"/>
                <w:lang w:val="en-US" w:eastAsia="en-US"/>
              </w:rPr>
            </w:pPr>
            <w:r w:rsidRPr="009D3652">
              <w:rPr>
                <w:rFonts w:eastAsiaTheme="minorHAnsi"/>
                <w:lang w:val="en-US" w:eastAsia="en-US"/>
              </w:rPr>
              <w:t>SOL 6.</w:t>
            </w:r>
            <w:r w:rsidR="00421AE6">
              <w:rPr>
                <w:rFonts w:eastAsiaTheme="minorHAnsi"/>
                <w:lang w:val="en-US" w:eastAsia="en-US"/>
              </w:rPr>
              <w:t>2</w:t>
            </w:r>
            <w:r w:rsidRPr="009D3652">
              <w:rPr>
                <w:rFonts w:eastAsiaTheme="minorHAnsi"/>
                <w:lang w:val="en-US" w:eastAsia="en-US"/>
              </w:rPr>
              <w:t>.1</w:t>
            </w:r>
          </w:p>
        </w:tc>
        <w:tc>
          <w:tcPr>
            <w:tcW w:w="8726" w:type="dxa"/>
          </w:tcPr>
          <w:p w14:paraId="04D3E360" w14:textId="1CCDB617" w:rsidR="00230121" w:rsidRPr="007C3EC9" w:rsidRDefault="0098129E" w:rsidP="00650F11">
            <w:pPr>
              <w:pStyle w:val="Tablerow0"/>
              <w:rPr>
                <w:rFonts w:cs="Times New Roman"/>
                <w:b/>
                <w:bCs/>
              </w:rPr>
            </w:pPr>
            <w:r>
              <w:rPr>
                <w:rFonts w:cs="Times New Roman"/>
                <w:b/>
                <w:bCs/>
              </w:rPr>
              <w:t>Cut-off Dates</w:t>
            </w:r>
          </w:p>
          <w:p w14:paraId="20E9A249" w14:textId="77777777" w:rsidR="00D92BEB" w:rsidRDefault="0078763F" w:rsidP="00D94109">
            <w:r>
              <w:t>The cut-off date</w:t>
            </w:r>
            <w:r w:rsidR="004855AF">
              <w:t>:</w:t>
            </w:r>
          </w:p>
          <w:p w14:paraId="73931744" w14:textId="3E039659" w:rsidR="00966BAB" w:rsidRDefault="0078763F" w:rsidP="00C64CF8">
            <w:pPr>
              <w:pStyle w:val="ListParagraph"/>
              <w:numPr>
                <w:ilvl w:val="0"/>
                <w:numId w:val="26"/>
              </w:numPr>
            </w:pPr>
            <w:r>
              <w:t xml:space="preserve">is a </w:t>
            </w:r>
            <w:r w:rsidR="00424B34">
              <w:t>date that determines whether a Broker can:</w:t>
            </w:r>
          </w:p>
          <w:p w14:paraId="56D98851" w14:textId="15D642BA" w:rsidR="00AB273F" w:rsidRDefault="00030B5B" w:rsidP="00C64CF8">
            <w:pPr>
              <w:pStyle w:val="ListParagraph"/>
              <w:numPr>
                <w:ilvl w:val="1"/>
                <w:numId w:val="18"/>
              </w:numPr>
            </w:pPr>
            <w:r>
              <w:t>start</w:t>
            </w:r>
            <w:r w:rsidR="006C379B">
              <w:t xml:space="preserve"> a new </w:t>
            </w:r>
            <w:proofErr w:type="gramStart"/>
            <w:r w:rsidR="006C379B">
              <w:t>form</w:t>
            </w:r>
            <w:proofErr w:type="gramEnd"/>
          </w:p>
          <w:p w14:paraId="2118FFD4" w14:textId="63FAD0B9" w:rsidR="004C6EB7" w:rsidRDefault="004C6EB7" w:rsidP="00C64CF8">
            <w:pPr>
              <w:pStyle w:val="ListParagraph"/>
              <w:numPr>
                <w:ilvl w:val="1"/>
                <w:numId w:val="18"/>
              </w:numPr>
            </w:pPr>
            <w:r>
              <w:t xml:space="preserve">submit a </w:t>
            </w:r>
            <w:proofErr w:type="gramStart"/>
            <w:r>
              <w:t>form</w:t>
            </w:r>
            <w:proofErr w:type="gramEnd"/>
          </w:p>
          <w:p w14:paraId="15E52816" w14:textId="6BDEF38D" w:rsidR="006E5923" w:rsidRDefault="006E5923" w:rsidP="00C64CF8">
            <w:pPr>
              <w:pStyle w:val="ListParagraph"/>
              <w:numPr>
                <w:ilvl w:val="1"/>
                <w:numId w:val="18"/>
              </w:numPr>
            </w:pPr>
            <w:r>
              <w:t xml:space="preserve">save a </w:t>
            </w:r>
            <w:proofErr w:type="gramStart"/>
            <w:r>
              <w:t>form</w:t>
            </w:r>
            <w:proofErr w:type="gramEnd"/>
          </w:p>
          <w:p w14:paraId="1A7AE2EF" w14:textId="73205281" w:rsidR="00113B96" w:rsidRDefault="00EA6A30" w:rsidP="00C64CF8">
            <w:pPr>
              <w:pStyle w:val="ListParagraph"/>
              <w:numPr>
                <w:ilvl w:val="1"/>
                <w:numId w:val="18"/>
              </w:numPr>
            </w:pPr>
            <w:r>
              <w:t xml:space="preserve">edit </w:t>
            </w:r>
            <w:r w:rsidR="000240F2">
              <w:t xml:space="preserve">a saved or submitted </w:t>
            </w:r>
            <w:proofErr w:type="gramStart"/>
            <w:r w:rsidR="000240F2">
              <w:t>form</w:t>
            </w:r>
            <w:proofErr w:type="gramEnd"/>
          </w:p>
          <w:p w14:paraId="062E4F75" w14:textId="7A76E10B" w:rsidR="0098129E" w:rsidRDefault="0064653F" w:rsidP="00C64CF8">
            <w:pPr>
              <w:pStyle w:val="ListParagraph"/>
              <w:numPr>
                <w:ilvl w:val="0"/>
                <w:numId w:val="18"/>
              </w:numPr>
            </w:pPr>
            <w:r>
              <w:t>is</w:t>
            </w:r>
            <w:r w:rsidR="0098129E">
              <w:t xml:space="preserve"> configurable </w:t>
            </w:r>
            <w:r w:rsidR="00571408">
              <w:t xml:space="preserve">in Salesforce </w:t>
            </w:r>
            <w:r w:rsidR="0098129E">
              <w:t>at the individual Broker</w:t>
            </w:r>
            <w:r w:rsidR="00220EEA">
              <w:t xml:space="preserve"> Account</w:t>
            </w:r>
            <w:r w:rsidR="0098129E">
              <w:t xml:space="preserve"> level (this is to accommodate forms requiring review/editing </w:t>
            </w:r>
            <w:proofErr w:type="gramStart"/>
            <w:r w:rsidR="0098129E">
              <w:t>and also</w:t>
            </w:r>
            <w:proofErr w:type="gramEnd"/>
            <w:r w:rsidR="0098129E">
              <w:t xml:space="preserve"> the onboarding of new Brokers into the Steadfast network</w:t>
            </w:r>
            <w:r w:rsidR="00092307">
              <w:t>)</w:t>
            </w:r>
            <w:r w:rsidR="0098129E">
              <w:t>.</w:t>
            </w:r>
            <w:r w:rsidR="004B2D3A">
              <w:t xml:space="preserve"> </w:t>
            </w:r>
          </w:p>
          <w:p w14:paraId="3E050E4E" w14:textId="4F2B850E" w:rsidR="000C124D" w:rsidRDefault="000C124D" w:rsidP="00C64CF8">
            <w:pPr>
              <w:pStyle w:val="ListParagraph"/>
              <w:numPr>
                <w:ilvl w:val="0"/>
                <w:numId w:val="18"/>
              </w:numPr>
            </w:pPr>
            <w:r>
              <w:t xml:space="preserve">If the cut-off date </w:t>
            </w:r>
            <w:r w:rsidR="00F655CF">
              <w:t xml:space="preserve">needs to be changed </w:t>
            </w:r>
            <w:r w:rsidR="005458A5">
              <w:t>(</w:t>
            </w:r>
            <w:r w:rsidR="00F655CF">
              <w:t xml:space="preserve">for a </w:t>
            </w:r>
            <w:r w:rsidR="00E7287E">
              <w:t>Broker</w:t>
            </w:r>
            <w:r w:rsidR="005458A5">
              <w:t>)</w:t>
            </w:r>
            <w:r w:rsidR="00E7287E">
              <w:t xml:space="preserve"> </w:t>
            </w:r>
            <w:r w:rsidR="00153C96">
              <w:t>a</w:t>
            </w:r>
            <w:r w:rsidR="00397663">
              <w:t xml:space="preserve"> request will be </w:t>
            </w:r>
            <w:r w:rsidR="00E22859">
              <w:t>submitted through the Service Desk, however, the date needs to be easily configurable</w:t>
            </w:r>
            <w:r w:rsidR="00603774">
              <w:t xml:space="preserve"> and not require significant </w:t>
            </w:r>
            <w:r w:rsidR="00FC306E">
              <w:t xml:space="preserve">development </w:t>
            </w:r>
            <w:r w:rsidR="00603774">
              <w:t>effort to change at Broker level.</w:t>
            </w:r>
          </w:p>
          <w:p w14:paraId="2A7C889B" w14:textId="53549212" w:rsidR="00603774" w:rsidRDefault="00603774" w:rsidP="00C64CF8">
            <w:pPr>
              <w:pStyle w:val="ListParagraph"/>
              <w:numPr>
                <w:ilvl w:val="0"/>
                <w:numId w:val="18"/>
              </w:numPr>
            </w:pPr>
            <w:r>
              <w:t>The configurable default cut-off date should be set to 30</w:t>
            </w:r>
            <w:r w:rsidRPr="0098129E">
              <w:rPr>
                <w:vertAlign w:val="superscript"/>
              </w:rPr>
              <w:t>th</w:t>
            </w:r>
            <w:r>
              <w:t xml:space="preserve"> June 2021 for all Brokers. </w:t>
            </w:r>
          </w:p>
          <w:p w14:paraId="6E74A5F6" w14:textId="29E75696" w:rsidR="00895E77" w:rsidRDefault="00895E77" w:rsidP="00895E77"/>
          <w:tbl>
            <w:tblPr>
              <w:tblStyle w:val="TableGrid"/>
              <w:tblW w:w="0" w:type="auto"/>
              <w:tblLook w:val="04A0" w:firstRow="1" w:lastRow="0" w:firstColumn="1" w:lastColumn="0" w:noHBand="0" w:noVBand="1"/>
            </w:tblPr>
            <w:tblGrid>
              <w:gridCol w:w="2108"/>
              <w:gridCol w:w="1256"/>
              <w:gridCol w:w="1506"/>
              <w:gridCol w:w="3630"/>
            </w:tblGrid>
            <w:tr w:rsidR="00420F7F" w:rsidRPr="005C0D9A" w14:paraId="393CED16" w14:textId="77777777" w:rsidTr="00420F7F">
              <w:tc>
                <w:tcPr>
                  <w:tcW w:w="2334" w:type="dxa"/>
                  <w:shd w:val="clear" w:color="auto" w:fill="F2F2F2" w:themeFill="background1" w:themeFillShade="F2"/>
                </w:tcPr>
                <w:p w14:paraId="02BCC281" w14:textId="63C20AFC" w:rsidR="009C2913" w:rsidRPr="005C0D9A" w:rsidRDefault="009C2913" w:rsidP="005C0D9A">
                  <w:pPr>
                    <w:pStyle w:val="Tablerow0"/>
                    <w:rPr>
                      <w:rFonts w:cs="Times New Roman"/>
                      <w:b/>
                      <w:bCs/>
                    </w:rPr>
                  </w:pPr>
                  <w:r w:rsidRPr="005C0D9A">
                    <w:rPr>
                      <w:rFonts w:cs="Times New Roman"/>
                      <w:b/>
                      <w:bCs/>
                    </w:rPr>
                    <w:t xml:space="preserve">Form </w:t>
                  </w:r>
                  <w:r w:rsidR="00420F7F">
                    <w:rPr>
                      <w:rFonts w:cs="Times New Roman"/>
                      <w:b/>
                      <w:bCs/>
                    </w:rPr>
                    <w:t>Description</w:t>
                  </w:r>
                </w:p>
              </w:tc>
              <w:tc>
                <w:tcPr>
                  <w:tcW w:w="955" w:type="dxa"/>
                  <w:shd w:val="clear" w:color="auto" w:fill="F2F2F2" w:themeFill="background1" w:themeFillShade="F2"/>
                </w:tcPr>
                <w:p w14:paraId="1E7E74B4" w14:textId="53DD6674" w:rsidR="009C2913" w:rsidRPr="005C0D9A" w:rsidRDefault="009C2913" w:rsidP="005C0D9A">
                  <w:pPr>
                    <w:pStyle w:val="Tablerow0"/>
                    <w:rPr>
                      <w:rFonts w:cs="Times New Roman"/>
                      <w:b/>
                      <w:bCs/>
                    </w:rPr>
                  </w:pPr>
                  <w:r w:rsidRPr="005C0D9A">
                    <w:rPr>
                      <w:rFonts w:cs="Times New Roman"/>
                      <w:b/>
                      <w:bCs/>
                    </w:rPr>
                    <w:t>Salesforce Object</w:t>
                  </w:r>
                </w:p>
              </w:tc>
              <w:tc>
                <w:tcPr>
                  <w:tcW w:w="1581" w:type="dxa"/>
                  <w:shd w:val="clear" w:color="auto" w:fill="F2F2F2" w:themeFill="background1" w:themeFillShade="F2"/>
                </w:tcPr>
                <w:p w14:paraId="6B238DDD" w14:textId="6501CE55" w:rsidR="009C2913" w:rsidRPr="005C0D9A" w:rsidRDefault="009C2913" w:rsidP="005C0D9A">
                  <w:pPr>
                    <w:pStyle w:val="Tablerow0"/>
                    <w:rPr>
                      <w:rFonts w:cs="Times New Roman"/>
                      <w:b/>
                      <w:bCs/>
                    </w:rPr>
                  </w:pPr>
                  <w:r>
                    <w:rPr>
                      <w:rFonts w:cs="Times New Roman"/>
                      <w:b/>
                      <w:bCs/>
                    </w:rPr>
                    <w:t>Salesforce Field Label</w:t>
                  </w:r>
                </w:p>
              </w:tc>
              <w:tc>
                <w:tcPr>
                  <w:tcW w:w="3630" w:type="dxa"/>
                  <w:shd w:val="clear" w:color="auto" w:fill="F2F2F2" w:themeFill="background1" w:themeFillShade="F2"/>
                </w:tcPr>
                <w:p w14:paraId="744FECD0" w14:textId="24FBCE3C" w:rsidR="009C2913" w:rsidRPr="005C0D9A" w:rsidRDefault="009C2913" w:rsidP="005C0D9A">
                  <w:pPr>
                    <w:pStyle w:val="Tablerow0"/>
                    <w:rPr>
                      <w:rFonts w:cs="Times New Roman"/>
                      <w:b/>
                      <w:bCs/>
                    </w:rPr>
                  </w:pPr>
                  <w:r w:rsidRPr="005C0D9A">
                    <w:rPr>
                      <w:rFonts w:cs="Times New Roman"/>
                      <w:b/>
                      <w:bCs/>
                    </w:rPr>
                    <w:t>Salesforce Field Name</w:t>
                  </w:r>
                </w:p>
              </w:tc>
            </w:tr>
            <w:tr w:rsidR="00420F7F" w14:paraId="74077D0E" w14:textId="77777777" w:rsidTr="00420F7F">
              <w:tc>
                <w:tcPr>
                  <w:tcW w:w="2334" w:type="dxa"/>
                </w:tcPr>
                <w:p w14:paraId="716032D7" w14:textId="282677A9" w:rsidR="009C2913" w:rsidRDefault="009C2913" w:rsidP="00895E77">
                  <w:r w:rsidRPr="0062741D">
                    <w:t>Steadfast Group Management Liability &amp; Crime Policy</w:t>
                  </w:r>
                </w:p>
              </w:tc>
              <w:tc>
                <w:tcPr>
                  <w:tcW w:w="955" w:type="dxa"/>
                </w:tcPr>
                <w:p w14:paraId="128B57BF" w14:textId="6B25ADEF" w:rsidR="009C2913" w:rsidRDefault="009C2913" w:rsidP="00895E77">
                  <w:r>
                    <w:t>Account</w:t>
                  </w:r>
                </w:p>
              </w:tc>
              <w:tc>
                <w:tcPr>
                  <w:tcW w:w="1581" w:type="dxa"/>
                </w:tcPr>
                <w:p w14:paraId="2359C51A" w14:textId="16F09752" w:rsidR="009C2913" w:rsidRDefault="006D3C5D" w:rsidP="00895E77">
                  <w:r>
                    <w:t>ML Group Insurance cut-off date</w:t>
                  </w:r>
                </w:p>
              </w:tc>
              <w:tc>
                <w:tcPr>
                  <w:tcW w:w="3630" w:type="dxa"/>
                </w:tcPr>
                <w:p w14:paraId="06B1F4C2" w14:textId="3751C8F5" w:rsidR="009C2913" w:rsidRDefault="006D3C5D" w:rsidP="00895E77">
                  <w:r>
                    <w:t>ML_Group_Insurance</w:t>
                  </w:r>
                  <w:r w:rsidR="00420F7F">
                    <w:t>_cut_off_date__c</w:t>
                  </w:r>
                </w:p>
              </w:tc>
            </w:tr>
            <w:tr w:rsidR="00420F7F" w14:paraId="76FFEBE2" w14:textId="77777777" w:rsidTr="00420F7F">
              <w:tc>
                <w:tcPr>
                  <w:tcW w:w="2334" w:type="dxa"/>
                </w:tcPr>
                <w:p w14:paraId="5E558655" w14:textId="7B9DF7B5" w:rsidR="009C2913" w:rsidRDefault="009C2913" w:rsidP="00895E77">
                  <w:r w:rsidRPr="007F14A0">
                    <w:t>Steadfast Group Cyber Security Policy</w:t>
                  </w:r>
                </w:p>
              </w:tc>
              <w:tc>
                <w:tcPr>
                  <w:tcW w:w="955" w:type="dxa"/>
                </w:tcPr>
                <w:p w14:paraId="120F5BA6" w14:textId="02B111CC" w:rsidR="009C2913" w:rsidRDefault="009C2913" w:rsidP="00895E77">
                  <w:r>
                    <w:t>Account</w:t>
                  </w:r>
                </w:p>
              </w:tc>
              <w:tc>
                <w:tcPr>
                  <w:tcW w:w="1581" w:type="dxa"/>
                </w:tcPr>
                <w:p w14:paraId="20F4661E" w14:textId="4F2020B8" w:rsidR="009C2913" w:rsidRDefault="0088224F" w:rsidP="00895E77">
                  <w:r>
                    <w:t>CS Group Insurance cut-off date</w:t>
                  </w:r>
                </w:p>
              </w:tc>
              <w:tc>
                <w:tcPr>
                  <w:tcW w:w="3630" w:type="dxa"/>
                </w:tcPr>
                <w:p w14:paraId="00EB79D9" w14:textId="77777777" w:rsidR="009C2913" w:rsidRDefault="0088224F" w:rsidP="00895E77">
                  <w:r>
                    <w:t>CS_Cut_Off_Date__c</w:t>
                  </w:r>
                </w:p>
                <w:p w14:paraId="723BB0F0" w14:textId="70B59394" w:rsidR="006D3C5D" w:rsidRDefault="006D3C5D" w:rsidP="00895E77"/>
              </w:tc>
            </w:tr>
          </w:tbl>
          <w:p w14:paraId="2AF17842" w14:textId="77777777" w:rsidR="00895E77" w:rsidRDefault="00895E77" w:rsidP="00895E77"/>
          <w:p w14:paraId="0AB7F97C" w14:textId="3DAC3AEB" w:rsidR="000577E5" w:rsidRPr="00166A31" w:rsidRDefault="000577E5" w:rsidP="00650F11">
            <w:pPr>
              <w:pStyle w:val="Tablerow0"/>
              <w:spacing w:before="0" w:after="0"/>
              <w:rPr>
                <w:rFonts w:eastAsiaTheme="minorEastAsia"/>
                <w:color w:val="FF0000"/>
                <w:sz w:val="22"/>
                <w:szCs w:val="22"/>
                <w:lang w:val="en-US" w:eastAsia="en-US"/>
              </w:rPr>
            </w:pPr>
          </w:p>
        </w:tc>
      </w:tr>
      <w:tr w:rsidR="00052B49" w:rsidRPr="00696E06" w14:paraId="05B009F0" w14:textId="77777777" w:rsidTr="6C59762C">
        <w:trPr>
          <w:trHeight w:val="277"/>
        </w:trPr>
        <w:tc>
          <w:tcPr>
            <w:tcW w:w="665" w:type="dxa"/>
          </w:tcPr>
          <w:p w14:paraId="481B81B3" w14:textId="28125FDA" w:rsidR="00052B49" w:rsidRPr="009D3652" w:rsidRDefault="00052B49" w:rsidP="00650F11">
            <w:pPr>
              <w:rPr>
                <w:rFonts w:eastAsiaTheme="minorHAnsi"/>
                <w:lang w:val="en-US" w:eastAsia="en-US"/>
              </w:rPr>
            </w:pPr>
            <w:r>
              <w:rPr>
                <w:rFonts w:eastAsiaTheme="minorHAnsi"/>
                <w:lang w:val="en-US" w:eastAsia="en-US"/>
              </w:rPr>
              <w:t>SOL</w:t>
            </w:r>
            <w:r w:rsidR="001C65D6">
              <w:rPr>
                <w:rFonts w:eastAsiaTheme="minorHAnsi"/>
                <w:lang w:val="en-US" w:eastAsia="en-US"/>
              </w:rPr>
              <w:t xml:space="preserve"> 6.2.2</w:t>
            </w:r>
          </w:p>
        </w:tc>
        <w:tc>
          <w:tcPr>
            <w:tcW w:w="8726" w:type="dxa"/>
          </w:tcPr>
          <w:p w14:paraId="064E3839" w14:textId="11F184E6" w:rsidR="00052B49" w:rsidRDefault="001D2E46" w:rsidP="00650F11">
            <w:pPr>
              <w:pStyle w:val="Tablerow0"/>
              <w:rPr>
                <w:rFonts w:cs="Times New Roman"/>
                <w:b/>
                <w:bCs/>
              </w:rPr>
            </w:pPr>
            <w:r>
              <w:rPr>
                <w:rFonts w:cs="Times New Roman"/>
                <w:b/>
                <w:bCs/>
              </w:rPr>
              <w:t xml:space="preserve">Salesforce display of </w:t>
            </w:r>
            <w:r w:rsidR="00995788">
              <w:rPr>
                <w:rFonts w:cs="Times New Roman"/>
                <w:b/>
                <w:bCs/>
              </w:rPr>
              <w:t>c</w:t>
            </w:r>
            <w:r w:rsidR="001C65D6">
              <w:rPr>
                <w:rFonts w:cs="Times New Roman"/>
                <w:b/>
                <w:bCs/>
              </w:rPr>
              <w:t xml:space="preserve">ut-off </w:t>
            </w:r>
            <w:r w:rsidR="00995788">
              <w:rPr>
                <w:rFonts w:cs="Times New Roman"/>
                <w:b/>
                <w:bCs/>
              </w:rPr>
              <w:t>d</w:t>
            </w:r>
            <w:r w:rsidR="001C65D6">
              <w:rPr>
                <w:rFonts w:cs="Times New Roman"/>
                <w:b/>
                <w:bCs/>
              </w:rPr>
              <w:t>ate fields</w:t>
            </w:r>
          </w:p>
          <w:p w14:paraId="12658A66" w14:textId="26310BF4" w:rsidR="00607864" w:rsidRDefault="00607864" w:rsidP="00650F11">
            <w:pPr>
              <w:pStyle w:val="Tablerow0"/>
              <w:rPr>
                <w:rFonts w:cs="Times New Roman"/>
                <w:b/>
                <w:bCs/>
              </w:rPr>
            </w:pPr>
          </w:p>
          <w:p w14:paraId="42A462E3" w14:textId="49F2873A" w:rsidR="002C777F" w:rsidRDefault="002C777F" w:rsidP="00650F11">
            <w:pPr>
              <w:pStyle w:val="Tablerow0"/>
              <w:rPr>
                <w:rFonts w:cs="Times New Roman"/>
              </w:rPr>
            </w:pPr>
            <w:r>
              <w:rPr>
                <w:rFonts w:cs="Times New Roman"/>
              </w:rPr>
              <w:t xml:space="preserve">The cut-off date is configurable in </w:t>
            </w:r>
            <w:r w:rsidR="00FD758D">
              <w:rPr>
                <w:rFonts w:cs="Times New Roman"/>
              </w:rPr>
              <w:t>S</w:t>
            </w:r>
            <w:r>
              <w:rPr>
                <w:rFonts w:cs="Times New Roman"/>
              </w:rPr>
              <w:t>alesforce</w:t>
            </w:r>
            <w:r w:rsidR="00DC08B0">
              <w:rPr>
                <w:rFonts w:cs="Times New Roman"/>
              </w:rPr>
              <w:t xml:space="preserve"> and displayed in the Accounts tab of Salesforce</w:t>
            </w:r>
            <w:r w:rsidR="00DC405F">
              <w:rPr>
                <w:rFonts w:cs="Times New Roman"/>
              </w:rPr>
              <w:t xml:space="preserve"> as shown in Figure 18 below</w:t>
            </w:r>
            <w:r w:rsidR="006161D2">
              <w:rPr>
                <w:rFonts w:cs="Times New Roman"/>
              </w:rPr>
              <w:t xml:space="preserve">. </w:t>
            </w:r>
          </w:p>
          <w:p w14:paraId="5B4EAA46" w14:textId="033D6494" w:rsidR="00D056F7" w:rsidRDefault="00D056F7" w:rsidP="00650F11">
            <w:pPr>
              <w:pStyle w:val="Tablerow0"/>
              <w:rPr>
                <w:rFonts w:cs="Times New Roman"/>
              </w:rPr>
            </w:pPr>
          </w:p>
          <w:p w14:paraId="634A162B" w14:textId="2C414A49" w:rsidR="00967FF5" w:rsidRDefault="00967FF5" w:rsidP="00650F11">
            <w:pPr>
              <w:pStyle w:val="Tablerow0"/>
              <w:rPr>
                <w:rFonts w:cs="Times New Roman"/>
              </w:rPr>
            </w:pPr>
          </w:p>
          <w:p w14:paraId="5FCBA41D" w14:textId="783A9D66" w:rsidR="00967FF5" w:rsidRDefault="71A6DB0D" w:rsidP="00650F11">
            <w:pPr>
              <w:pStyle w:val="Tablerow0"/>
              <w:rPr>
                <w:rFonts w:cs="Times New Roman"/>
              </w:rPr>
            </w:pPr>
            <w:r>
              <w:rPr>
                <w:noProof/>
              </w:rPr>
              <w:lastRenderedPageBreak/>
              <w:drawing>
                <wp:inline distT="0" distB="0" distL="0" distR="0" wp14:anchorId="479C2EF2" wp14:editId="102650EF">
                  <wp:extent cx="4317690" cy="2316480"/>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4317690" cy="2316480"/>
                          </a:xfrm>
                          <a:prstGeom prst="rect">
                            <a:avLst/>
                          </a:prstGeom>
                        </pic:spPr>
                      </pic:pic>
                    </a:graphicData>
                  </a:graphic>
                </wp:inline>
              </w:drawing>
            </w:r>
          </w:p>
          <w:p w14:paraId="7BB55061" w14:textId="75D9A307" w:rsidR="00DC405F" w:rsidRDefault="00DC405F" w:rsidP="00650F11">
            <w:pPr>
              <w:pStyle w:val="Tablerow0"/>
              <w:rPr>
                <w:rFonts w:cs="Times New Roman"/>
              </w:rPr>
            </w:pPr>
          </w:p>
          <w:p w14:paraId="3950453F" w14:textId="17A51B18" w:rsidR="00DC405F" w:rsidRPr="002E33EA" w:rsidRDefault="00204C68" w:rsidP="00650F11">
            <w:pPr>
              <w:pStyle w:val="Tablerow0"/>
              <w:rPr>
                <w:rFonts w:cs="Times New Roman"/>
                <w:i/>
                <w:iCs/>
              </w:rPr>
            </w:pPr>
            <w:hyperlink w:anchor="_Tables_of_Figures" w:history="1">
              <w:r w:rsidR="00DC405F" w:rsidRPr="002E33EA">
                <w:rPr>
                  <w:rStyle w:val="Hyperlink"/>
                  <w:rFonts w:cs="Times New Roman"/>
                  <w:i/>
                  <w:iCs/>
                </w:rPr>
                <w:t xml:space="preserve">Figure 18 </w:t>
              </w:r>
              <w:r w:rsidR="002E33EA" w:rsidRPr="002E33EA">
                <w:rPr>
                  <w:rStyle w:val="Hyperlink"/>
                  <w:rFonts w:cs="Times New Roman"/>
                  <w:i/>
                  <w:iCs/>
                </w:rPr>
                <w:t>–</w:t>
              </w:r>
              <w:r w:rsidR="00DC405F" w:rsidRPr="002E33EA">
                <w:rPr>
                  <w:rStyle w:val="Hyperlink"/>
                  <w:rFonts w:cs="Times New Roman"/>
                  <w:i/>
                  <w:iCs/>
                </w:rPr>
                <w:t xml:space="preserve"> </w:t>
              </w:r>
              <w:r w:rsidR="002E33EA" w:rsidRPr="002E33EA">
                <w:rPr>
                  <w:rStyle w:val="Hyperlink"/>
                  <w:rFonts w:cs="Times New Roman"/>
                  <w:i/>
                  <w:iCs/>
                </w:rPr>
                <w:t>Cut-off date configurable field in Salesforce</w:t>
              </w:r>
            </w:hyperlink>
          </w:p>
          <w:p w14:paraId="7BE1E685" w14:textId="77777777" w:rsidR="00DC405F" w:rsidRDefault="00DC405F" w:rsidP="00650F11">
            <w:pPr>
              <w:pStyle w:val="Tablerow0"/>
              <w:rPr>
                <w:rFonts w:cs="Times New Roman"/>
              </w:rPr>
            </w:pPr>
          </w:p>
          <w:p w14:paraId="6D614D22" w14:textId="3D34282E" w:rsidR="00967FF5" w:rsidRPr="007C3BA8" w:rsidRDefault="007C3BA8" w:rsidP="00650F11">
            <w:pPr>
              <w:pStyle w:val="Tablerow0"/>
              <w:rPr>
                <w:rFonts w:cs="Times New Roman"/>
                <w:b/>
                <w:bCs/>
              </w:rPr>
            </w:pPr>
            <w:r>
              <w:rPr>
                <w:rFonts w:cs="Times New Roman"/>
                <w:b/>
                <w:bCs/>
              </w:rPr>
              <w:t xml:space="preserve">Access to </w:t>
            </w:r>
            <w:r w:rsidR="006A7CEF">
              <w:rPr>
                <w:rFonts w:cs="Times New Roman"/>
                <w:b/>
                <w:bCs/>
              </w:rPr>
              <w:t>e</w:t>
            </w:r>
            <w:r>
              <w:rPr>
                <w:rFonts w:cs="Times New Roman"/>
                <w:b/>
                <w:bCs/>
              </w:rPr>
              <w:t xml:space="preserve">dit </w:t>
            </w:r>
            <w:r w:rsidR="006A7CEF">
              <w:rPr>
                <w:rFonts w:cs="Times New Roman"/>
                <w:b/>
                <w:bCs/>
              </w:rPr>
              <w:t xml:space="preserve">Group Insurance cut-off </w:t>
            </w:r>
            <w:proofErr w:type="gramStart"/>
            <w:r w:rsidR="006A7CEF">
              <w:rPr>
                <w:rFonts w:cs="Times New Roman"/>
                <w:b/>
                <w:bCs/>
              </w:rPr>
              <w:t>dates</w:t>
            </w:r>
            <w:proofErr w:type="gramEnd"/>
          </w:p>
          <w:p w14:paraId="48587F5E" w14:textId="339857E9" w:rsidR="00967FF5" w:rsidRPr="002C777F" w:rsidRDefault="009945FD" w:rsidP="00650F11">
            <w:pPr>
              <w:pStyle w:val="Tablerow0"/>
              <w:rPr>
                <w:rFonts w:cs="Times New Roman"/>
              </w:rPr>
            </w:pPr>
            <w:r w:rsidRPr="6C59762C">
              <w:rPr>
                <w:rFonts w:cs="Times New Roman"/>
              </w:rPr>
              <w:t xml:space="preserve">The </w:t>
            </w:r>
            <w:r w:rsidR="00D056F7" w:rsidRPr="6C59762C">
              <w:rPr>
                <w:rFonts w:cs="Times New Roman"/>
              </w:rPr>
              <w:t>Project Owner from Broker Services, David Bour</w:t>
            </w:r>
            <w:r w:rsidR="6CA2D169" w:rsidRPr="6C59762C">
              <w:rPr>
                <w:rFonts w:cs="Times New Roman"/>
              </w:rPr>
              <w:t>sn</w:t>
            </w:r>
            <w:r w:rsidR="00D056F7" w:rsidRPr="6C59762C">
              <w:rPr>
                <w:rFonts w:cs="Times New Roman"/>
              </w:rPr>
              <w:t xml:space="preserve">ell will have access to </w:t>
            </w:r>
            <w:r w:rsidR="00C711E4" w:rsidRPr="6C59762C">
              <w:rPr>
                <w:rFonts w:cs="Times New Roman"/>
              </w:rPr>
              <w:t>the Accounts screen in Salesforce where the CS Group Insurance cut-off</w:t>
            </w:r>
            <w:r w:rsidR="007C3BA8" w:rsidRPr="6C59762C">
              <w:rPr>
                <w:rFonts w:cs="Times New Roman"/>
              </w:rPr>
              <w:t xml:space="preserve"> date</w:t>
            </w:r>
            <w:r w:rsidR="00C711E4" w:rsidRPr="6C59762C">
              <w:rPr>
                <w:rFonts w:cs="Times New Roman"/>
              </w:rPr>
              <w:t xml:space="preserve"> and ML Group Insurance cut-off date</w:t>
            </w:r>
            <w:r w:rsidR="007C3BA8" w:rsidRPr="6C59762C">
              <w:rPr>
                <w:rFonts w:cs="Times New Roman"/>
              </w:rPr>
              <w:t xml:space="preserve"> fields will be displayed.</w:t>
            </w:r>
          </w:p>
          <w:p w14:paraId="624B8166" w14:textId="01CF8D1F" w:rsidR="00607864" w:rsidRDefault="00607864" w:rsidP="00650F11">
            <w:pPr>
              <w:pStyle w:val="Tablerow0"/>
              <w:rPr>
                <w:rFonts w:cs="Times New Roman"/>
                <w:b/>
                <w:bCs/>
              </w:rPr>
            </w:pPr>
          </w:p>
        </w:tc>
      </w:tr>
    </w:tbl>
    <w:p w14:paraId="59DDA4E9" w14:textId="270C6500" w:rsidR="00203E65" w:rsidRDefault="00203E65" w:rsidP="00203E65"/>
    <w:p w14:paraId="246878F5" w14:textId="4FEF9728" w:rsidR="00687D6D" w:rsidRDefault="007D73BC" w:rsidP="00687D6D">
      <w:pPr>
        <w:pStyle w:val="Heading2"/>
        <w:ind w:left="1134" w:hanging="1134"/>
      </w:pPr>
      <w:bookmarkStart w:id="55" w:name="_Toc67573056"/>
      <w:r>
        <w:t xml:space="preserve">Starting a </w:t>
      </w:r>
      <w:r w:rsidR="00E474BB">
        <w:t>N</w:t>
      </w:r>
      <w:r>
        <w:t xml:space="preserve">ew </w:t>
      </w:r>
      <w:r w:rsidR="00687D6D">
        <w:t>Form</w:t>
      </w:r>
      <w:bookmarkEnd w:id="55"/>
    </w:p>
    <w:p w14:paraId="22764FBB" w14:textId="77777777" w:rsidR="00941739" w:rsidRDefault="00941739" w:rsidP="00687D6D"/>
    <w:p w14:paraId="12E55DE8" w14:textId="3A8F31CD" w:rsidR="00687D6D" w:rsidRDefault="00687D6D" w:rsidP="00687D6D">
      <w:r>
        <w:t xml:space="preserve">Business Requirement Traceability: </w:t>
      </w:r>
      <w:r w:rsidR="009E1878">
        <w:t xml:space="preserve">R.1.4, </w:t>
      </w:r>
      <w:r>
        <w:t>R.1.5, R.4.2, R.4.3</w:t>
      </w:r>
    </w:p>
    <w:p w14:paraId="04504E66" w14:textId="77777777" w:rsidR="00687D6D" w:rsidRDefault="00687D6D" w:rsidP="00687D6D"/>
    <w:tbl>
      <w:tblPr>
        <w:tblStyle w:val="TableGrid"/>
        <w:tblW w:w="9493" w:type="dxa"/>
        <w:tblLook w:val="04A0" w:firstRow="1" w:lastRow="0" w:firstColumn="1" w:lastColumn="0" w:noHBand="0" w:noVBand="1"/>
      </w:tblPr>
      <w:tblGrid>
        <w:gridCol w:w="665"/>
        <w:gridCol w:w="8828"/>
      </w:tblGrid>
      <w:tr w:rsidR="00687D6D" w14:paraId="4F805863" w14:textId="77777777" w:rsidTr="00737729">
        <w:tc>
          <w:tcPr>
            <w:tcW w:w="562" w:type="dxa"/>
            <w:shd w:val="clear" w:color="auto" w:fill="F2F2F2" w:themeFill="background1" w:themeFillShade="F2"/>
          </w:tcPr>
          <w:p w14:paraId="17DC4C9D" w14:textId="77777777" w:rsidR="00687D6D" w:rsidRDefault="00687D6D" w:rsidP="007F7759">
            <w:pPr>
              <w:pStyle w:val="Tableheader0"/>
            </w:pPr>
            <w:r>
              <w:t>SOL ID#</w:t>
            </w:r>
          </w:p>
        </w:tc>
        <w:tc>
          <w:tcPr>
            <w:tcW w:w="8931" w:type="dxa"/>
            <w:shd w:val="clear" w:color="auto" w:fill="F2F2F2" w:themeFill="background1" w:themeFillShade="F2"/>
          </w:tcPr>
          <w:p w14:paraId="6E7D144A" w14:textId="01E614AE" w:rsidR="00687D6D" w:rsidRDefault="00687D6D" w:rsidP="007F7759">
            <w:pPr>
              <w:pStyle w:val="Tableheader0"/>
            </w:pPr>
            <w:r>
              <w:t>Solution Description</w:t>
            </w:r>
          </w:p>
        </w:tc>
      </w:tr>
      <w:tr w:rsidR="00687D6D" w14:paraId="0D470ABE" w14:textId="77777777" w:rsidTr="00737729">
        <w:tc>
          <w:tcPr>
            <w:tcW w:w="562" w:type="dxa"/>
          </w:tcPr>
          <w:p w14:paraId="09CBB166" w14:textId="54F33AF9" w:rsidR="00687D6D" w:rsidRDefault="00687D6D" w:rsidP="007F7759">
            <w:r>
              <w:rPr>
                <w:rFonts w:eastAsiaTheme="minorHAnsi"/>
                <w:lang w:val="en-US" w:eastAsia="en-US"/>
              </w:rPr>
              <w:t xml:space="preserve">SOL </w:t>
            </w:r>
            <w:r w:rsidR="00421AE6">
              <w:rPr>
                <w:rFonts w:eastAsiaTheme="minorHAnsi"/>
                <w:lang w:val="en-US" w:eastAsia="en-US"/>
              </w:rPr>
              <w:t>6</w:t>
            </w:r>
            <w:r>
              <w:rPr>
                <w:rFonts w:eastAsiaTheme="minorHAnsi"/>
                <w:lang w:val="en-US" w:eastAsia="en-US"/>
              </w:rPr>
              <w:t>.</w:t>
            </w:r>
            <w:r w:rsidR="00421AE6">
              <w:rPr>
                <w:rFonts w:eastAsiaTheme="minorHAnsi"/>
                <w:lang w:val="en-US" w:eastAsia="en-US"/>
              </w:rPr>
              <w:t>3</w:t>
            </w:r>
            <w:r>
              <w:rPr>
                <w:rFonts w:eastAsiaTheme="minorHAnsi"/>
                <w:lang w:val="en-US" w:eastAsia="en-US"/>
              </w:rPr>
              <w:t>.1</w:t>
            </w:r>
          </w:p>
        </w:tc>
        <w:tc>
          <w:tcPr>
            <w:tcW w:w="8931" w:type="dxa"/>
          </w:tcPr>
          <w:p w14:paraId="66614AF4" w14:textId="2D73F2FB" w:rsidR="00687D6D" w:rsidRDefault="00E9553A" w:rsidP="007F7759">
            <w:pPr>
              <w:pStyle w:val="Tablerow0"/>
              <w:rPr>
                <w:rFonts w:cs="Times New Roman"/>
              </w:rPr>
            </w:pPr>
            <w:r>
              <w:rPr>
                <w:rFonts w:cs="Times New Roman"/>
              </w:rPr>
              <w:t>A</w:t>
            </w:r>
            <w:r w:rsidR="005458A5">
              <w:rPr>
                <w:rFonts w:cs="Times New Roman"/>
              </w:rPr>
              <w:t xml:space="preserve"> new </w:t>
            </w:r>
            <w:r>
              <w:rPr>
                <w:rFonts w:cs="Times New Roman"/>
              </w:rPr>
              <w:t>form is launched by clicking on the</w:t>
            </w:r>
            <w:r w:rsidR="008F233A">
              <w:rPr>
                <w:rFonts w:cs="Times New Roman"/>
              </w:rPr>
              <w:t xml:space="preserve"> associated link in the Broker Website. </w:t>
            </w:r>
          </w:p>
          <w:p w14:paraId="448E63C1" w14:textId="77777777" w:rsidR="00AB30EC" w:rsidRDefault="00AB30EC" w:rsidP="007F7759">
            <w:pPr>
              <w:pStyle w:val="Tablerow0"/>
              <w:rPr>
                <w:rFonts w:cs="Times New Roman"/>
              </w:rPr>
            </w:pPr>
          </w:p>
          <w:p w14:paraId="0A4691F9" w14:textId="1D3FBDE9" w:rsidR="00737729" w:rsidRPr="007D76E2" w:rsidRDefault="00737729" w:rsidP="00737729">
            <w:pPr>
              <w:pStyle w:val="Tablerow0"/>
              <w:rPr>
                <w:rStyle w:val="Hyperlink"/>
                <w:rFonts w:cs="Times New Roman"/>
                <w:color w:val="auto"/>
                <w:u w:val="none"/>
              </w:rPr>
            </w:pPr>
          </w:p>
          <w:tbl>
            <w:tblPr>
              <w:tblStyle w:val="TableGrid"/>
              <w:tblpPr w:leftFromText="180" w:rightFromText="180" w:vertAnchor="text" w:horzAnchor="margin" w:tblpY="71"/>
              <w:tblOverlap w:val="never"/>
              <w:tblW w:w="0" w:type="auto"/>
              <w:tblLook w:val="04A0" w:firstRow="1" w:lastRow="0" w:firstColumn="1" w:lastColumn="0" w:noHBand="0" w:noVBand="1"/>
            </w:tblPr>
            <w:tblGrid>
              <w:gridCol w:w="2784"/>
              <w:gridCol w:w="2059"/>
              <w:gridCol w:w="3516"/>
            </w:tblGrid>
            <w:tr w:rsidR="00737729" w14:paraId="16BF7616" w14:textId="77777777" w:rsidTr="00737729">
              <w:tc>
                <w:tcPr>
                  <w:tcW w:w="2784" w:type="dxa"/>
                  <w:shd w:val="clear" w:color="auto" w:fill="F2F2F2" w:themeFill="background1" w:themeFillShade="F2"/>
                </w:tcPr>
                <w:p w14:paraId="455CB93D" w14:textId="77777777" w:rsidR="00737729" w:rsidRDefault="00737729" w:rsidP="00737729">
                  <w:pPr>
                    <w:pStyle w:val="Tablerow0"/>
                    <w:rPr>
                      <w:rFonts w:cs="Times New Roman"/>
                      <w:b/>
                      <w:bCs/>
                    </w:rPr>
                  </w:pPr>
                  <w:r>
                    <w:rPr>
                      <w:rFonts w:cs="Times New Roman"/>
                      <w:b/>
                      <w:bCs/>
                    </w:rPr>
                    <w:t>Display Condition</w:t>
                  </w:r>
                </w:p>
              </w:tc>
              <w:tc>
                <w:tcPr>
                  <w:tcW w:w="2059" w:type="dxa"/>
                  <w:shd w:val="clear" w:color="auto" w:fill="F2F2F2" w:themeFill="background1" w:themeFillShade="F2"/>
                </w:tcPr>
                <w:p w14:paraId="113B4090" w14:textId="77777777" w:rsidR="00737729" w:rsidRPr="00C0543D" w:rsidRDefault="00737729" w:rsidP="00737729">
                  <w:pPr>
                    <w:pStyle w:val="Tablerow0"/>
                    <w:rPr>
                      <w:rFonts w:cs="Times New Roman"/>
                      <w:b/>
                      <w:bCs/>
                    </w:rPr>
                  </w:pPr>
                  <w:r>
                    <w:rPr>
                      <w:rFonts w:cs="Times New Roman"/>
                      <w:b/>
                      <w:bCs/>
                    </w:rPr>
                    <w:t>Event/Trigger</w:t>
                  </w:r>
                </w:p>
              </w:tc>
              <w:tc>
                <w:tcPr>
                  <w:tcW w:w="3516" w:type="dxa"/>
                  <w:shd w:val="clear" w:color="auto" w:fill="F2F2F2" w:themeFill="background1" w:themeFillShade="F2"/>
                </w:tcPr>
                <w:p w14:paraId="2928A144" w14:textId="77777777" w:rsidR="00737729" w:rsidRDefault="00737729" w:rsidP="00737729">
                  <w:pPr>
                    <w:pStyle w:val="Tablerow0"/>
                    <w:rPr>
                      <w:rFonts w:cs="Times New Roman"/>
                      <w:b/>
                      <w:bCs/>
                    </w:rPr>
                  </w:pPr>
                  <w:r>
                    <w:rPr>
                      <w:rFonts w:cs="Times New Roman"/>
                      <w:b/>
                      <w:bCs/>
                    </w:rPr>
                    <w:t>Response</w:t>
                  </w:r>
                </w:p>
              </w:tc>
            </w:tr>
            <w:tr w:rsidR="00737729" w14:paraId="54C63973" w14:textId="77777777" w:rsidTr="00737729">
              <w:tc>
                <w:tcPr>
                  <w:tcW w:w="2784" w:type="dxa"/>
                  <w:shd w:val="clear" w:color="auto" w:fill="auto"/>
                </w:tcPr>
                <w:p w14:paraId="4A21EF4D" w14:textId="77777777" w:rsidR="00737729" w:rsidRDefault="00737729" w:rsidP="00737729">
                  <w:pPr>
                    <w:pStyle w:val="Tablerow0"/>
                    <w:rPr>
                      <w:rFonts w:cs="Times New Roman"/>
                      <w:b/>
                      <w:bCs/>
                    </w:rPr>
                  </w:pPr>
                  <w:r>
                    <w:t>If today’s date is on or before the cut-off date</w:t>
                  </w:r>
                </w:p>
              </w:tc>
              <w:tc>
                <w:tcPr>
                  <w:tcW w:w="2059" w:type="dxa"/>
                  <w:shd w:val="clear" w:color="auto" w:fill="auto"/>
                </w:tcPr>
                <w:p w14:paraId="12E6377D" w14:textId="77777777" w:rsidR="00737729" w:rsidRDefault="00737729" w:rsidP="00737729">
                  <w:pPr>
                    <w:pStyle w:val="Tablerow0"/>
                    <w:rPr>
                      <w:rFonts w:cs="Times New Roman"/>
                      <w:b/>
                      <w:bCs/>
                    </w:rPr>
                  </w:pPr>
                  <w:r>
                    <w:t>Click on hyperlink to Form in Broker website</w:t>
                  </w:r>
                </w:p>
              </w:tc>
              <w:tc>
                <w:tcPr>
                  <w:tcW w:w="3516" w:type="dxa"/>
                  <w:shd w:val="clear" w:color="auto" w:fill="auto"/>
                </w:tcPr>
                <w:p w14:paraId="394BBF2B" w14:textId="709C88BF" w:rsidR="00C27DB2" w:rsidRPr="00800E5F" w:rsidRDefault="00C27DB2" w:rsidP="00C27DB2">
                  <w:pPr>
                    <w:pStyle w:val="Tablerow0"/>
                    <w:numPr>
                      <w:ilvl w:val="0"/>
                      <w:numId w:val="29"/>
                    </w:numPr>
                  </w:pPr>
                  <w:r>
                    <w:rPr>
                      <w:rFonts w:cs="Times New Roman"/>
                    </w:rPr>
                    <w:t xml:space="preserve">Data from Salesforce will populate defined fields as read-only as indicated in </w:t>
                  </w:r>
                  <w:hyperlink w:anchor="_Appendix_2:_Management" w:history="1">
                    <w:r w:rsidR="005458A5">
                      <w:rPr>
                        <w:rStyle w:val="Hyperlink"/>
                        <w:rFonts w:cs="Times New Roman"/>
                      </w:rPr>
                      <w:t>Appendix 1</w:t>
                    </w:r>
                  </w:hyperlink>
                  <w:r w:rsidR="007F6825">
                    <w:rPr>
                      <w:rStyle w:val="Hyperlink"/>
                      <w:rFonts w:cs="Times New Roman"/>
                    </w:rPr>
                    <w:t>.</w:t>
                  </w:r>
                </w:p>
                <w:p w14:paraId="24EB7A13" w14:textId="4036F921" w:rsidR="00737729" w:rsidRPr="00800E5F" w:rsidRDefault="00800E5F" w:rsidP="005458A5">
                  <w:pPr>
                    <w:pStyle w:val="Tablerow0"/>
                    <w:numPr>
                      <w:ilvl w:val="0"/>
                      <w:numId w:val="29"/>
                    </w:numPr>
                    <w:rPr>
                      <w:rFonts w:cs="Times New Roman"/>
                      <w:b/>
                      <w:bCs/>
                    </w:rPr>
                  </w:pPr>
                  <w:r>
                    <w:t xml:space="preserve">All other fields displayed as indicated in </w:t>
                  </w:r>
                  <w:hyperlink w:anchor="_Appendix_2:_Management" w:history="1">
                    <w:r w:rsidR="005458A5">
                      <w:rPr>
                        <w:rStyle w:val="Hyperlink"/>
                      </w:rPr>
                      <w:t>Appendix 1</w:t>
                    </w:r>
                  </w:hyperlink>
                  <w:r w:rsidR="007F6825">
                    <w:rPr>
                      <w:rStyle w:val="Hyperlink"/>
                    </w:rPr>
                    <w:t>.</w:t>
                  </w:r>
                </w:p>
                <w:p w14:paraId="78B6DF33" w14:textId="180036A4" w:rsidR="00737729" w:rsidRDefault="00737729" w:rsidP="00737729">
                  <w:pPr>
                    <w:pStyle w:val="Tablerow0"/>
                    <w:numPr>
                      <w:ilvl w:val="0"/>
                      <w:numId w:val="29"/>
                    </w:numPr>
                    <w:rPr>
                      <w:rFonts w:cs="Times New Roman"/>
                    </w:rPr>
                  </w:pPr>
                  <w:r>
                    <w:rPr>
                      <w:rFonts w:cs="Times New Roman"/>
                    </w:rPr>
                    <w:t>Button displays are shown in the table below</w:t>
                  </w:r>
                  <w:r w:rsidR="007F6825">
                    <w:rPr>
                      <w:rFonts w:cs="Times New Roman"/>
                    </w:rPr>
                    <w:t>.</w:t>
                  </w:r>
                </w:p>
                <w:p w14:paraId="7A757197" w14:textId="77777777" w:rsidR="006E1E3F" w:rsidRDefault="006E1E3F" w:rsidP="006E1E3F">
                  <w:pPr>
                    <w:pStyle w:val="Tablerow0"/>
                    <w:ind w:left="360"/>
                    <w:rPr>
                      <w:rFonts w:cs="Times New Roman"/>
                    </w:rPr>
                  </w:pPr>
                </w:p>
                <w:tbl>
                  <w:tblPr>
                    <w:tblStyle w:val="TableGrid"/>
                    <w:tblW w:w="0" w:type="auto"/>
                    <w:tblLook w:val="04A0" w:firstRow="1" w:lastRow="0" w:firstColumn="1" w:lastColumn="0" w:noHBand="0" w:noVBand="1"/>
                  </w:tblPr>
                  <w:tblGrid>
                    <w:gridCol w:w="1630"/>
                    <w:gridCol w:w="1660"/>
                  </w:tblGrid>
                  <w:tr w:rsidR="00737729" w:rsidRPr="003A4E8E" w14:paraId="09B8AD99" w14:textId="77777777" w:rsidTr="005458A5">
                    <w:tc>
                      <w:tcPr>
                        <w:tcW w:w="2226" w:type="dxa"/>
                        <w:shd w:val="clear" w:color="auto" w:fill="F2F2F2" w:themeFill="background1" w:themeFillShade="F2"/>
                      </w:tcPr>
                      <w:p w14:paraId="1A9D9F7D" w14:textId="77777777" w:rsidR="00737729" w:rsidRPr="003A4E8E" w:rsidRDefault="00737729" w:rsidP="00737729">
                        <w:pPr>
                          <w:pStyle w:val="Tablerow0"/>
                          <w:rPr>
                            <w:rFonts w:cs="Times New Roman"/>
                            <w:b/>
                            <w:bCs/>
                          </w:rPr>
                        </w:pPr>
                        <w:r w:rsidRPr="003A4E8E">
                          <w:rPr>
                            <w:rFonts w:cs="Times New Roman"/>
                            <w:b/>
                            <w:bCs/>
                          </w:rPr>
                          <w:t>Button Name</w:t>
                        </w:r>
                      </w:p>
                    </w:tc>
                    <w:tc>
                      <w:tcPr>
                        <w:tcW w:w="2226" w:type="dxa"/>
                        <w:shd w:val="clear" w:color="auto" w:fill="F2F2F2" w:themeFill="background1" w:themeFillShade="F2"/>
                      </w:tcPr>
                      <w:p w14:paraId="2BFC50E8" w14:textId="77777777" w:rsidR="00737729" w:rsidRPr="003A4E8E" w:rsidRDefault="00737729" w:rsidP="00737729">
                        <w:pPr>
                          <w:pStyle w:val="Tablerow0"/>
                          <w:rPr>
                            <w:rFonts w:cs="Times New Roman"/>
                            <w:b/>
                            <w:bCs/>
                          </w:rPr>
                        </w:pPr>
                        <w:r w:rsidRPr="003A4E8E">
                          <w:rPr>
                            <w:rFonts w:cs="Times New Roman"/>
                            <w:b/>
                            <w:bCs/>
                          </w:rPr>
                          <w:t>Display</w:t>
                        </w:r>
                      </w:p>
                    </w:tc>
                  </w:tr>
                  <w:tr w:rsidR="00737729" w14:paraId="2F47A8CA" w14:textId="77777777" w:rsidTr="005458A5">
                    <w:tc>
                      <w:tcPr>
                        <w:tcW w:w="2226" w:type="dxa"/>
                      </w:tcPr>
                      <w:p w14:paraId="0CE88DD8" w14:textId="77777777" w:rsidR="00737729" w:rsidRDefault="00737729" w:rsidP="00737729">
                        <w:pPr>
                          <w:pStyle w:val="Tablerow0"/>
                          <w:rPr>
                            <w:rFonts w:cs="Times New Roman"/>
                          </w:rPr>
                        </w:pPr>
                        <w:r>
                          <w:rPr>
                            <w:rFonts w:cs="Times New Roman"/>
                          </w:rPr>
                          <w:t>Edit</w:t>
                        </w:r>
                      </w:p>
                    </w:tc>
                    <w:tc>
                      <w:tcPr>
                        <w:tcW w:w="2226" w:type="dxa"/>
                      </w:tcPr>
                      <w:p w14:paraId="509640FA" w14:textId="7D11D129" w:rsidR="00737729" w:rsidRDefault="00737729" w:rsidP="00737729">
                        <w:pPr>
                          <w:pStyle w:val="Tablerow0"/>
                          <w:rPr>
                            <w:rFonts w:cs="Times New Roman"/>
                          </w:rPr>
                        </w:pPr>
                        <w:r>
                          <w:rPr>
                            <w:rFonts w:cs="Times New Roman"/>
                          </w:rPr>
                          <w:t>Disabled</w:t>
                        </w:r>
                        <w:r w:rsidR="006E1E3F">
                          <w:rPr>
                            <w:rFonts w:cs="Times New Roman"/>
                          </w:rPr>
                          <w:t xml:space="preserve"> </w:t>
                        </w:r>
                        <w:r w:rsidR="006E1E3F">
                          <w:t>(not visible)</w:t>
                        </w:r>
                      </w:p>
                    </w:tc>
                  </w:tr>
                  <w:tr w:rsidR="00737729" w14:paraId="78DEF843" w14:textId="77777777" w:rsidTr="005458A5">
                    <w:tc>
                      <w:tcPr>
                        <w:tcW w:w="2226" w:type="dxa"/>
                      </w:tcPr>
                      <w:p w14:paraId="6B230B6C" w14:textId="77777777" w:rsidR="00737729" w:rsidRDefault="00737729" w:rsidP="00737729">
                        <w:pPr>
                          <w:pStyle w:val="Tablerow0"/>
                          <w:rPr>
                            <w:rFonts w:cs="Times New Roman"/>
                          </w:rPr>
                        </w:pPr>
                        <w:r>
                          <w:rPr>
                            <w:rFonts w:cs="Times New Roman"/>
                          </w:rPr>
                          <w:t>Clear</w:t>
                        </w:r>
                      </w:p>
                    </w:tc>
                    <w:tc>
                      <w:tcPr>
                        <w:tcW w:w="2226" w:type="dxa"/>
                      </w:tcPr>
                      <w:p w14:paraId="3A7A175C" w14:textId="77777777" w:rsidR="00737729" w:rsidRDefault="00737729" w:rsidP="00737729">
                        <w:pPr>
                          <w:pStyle w:val="Tablerow0"/>
                          <w:rPr>
                            <w:rFonts w:cs="Times New Roman"/>
                          </w:rPr>
                        </w:pPr>
                        <w:r>
                          <w:rPr>
                            <w:rFonts w:cs="Times New Roman"/>
                          </w:rPr>
                          <w:t>Enabled</w:t>
                        </w:r>
                      </w:p>
                    </w:tc>
                  </w:tr>
                  <w:tr w:rsidR="00737729" w14:paraId="16923A6E" w14:textId="77777777" w:rsidTr="005458A5">
                    <w:tc>
                      <w:tcPr>
                        <w:tcW w:w="2226" w:type="dxa"/>
                      </w:tcPr>
                      <w:p w14:paraId="1CE72C5C" w14:textId="77777777" w:rsidR="00737729" w:rsidRDefault="00737729" w:rsidP="00737729">
                        <w:pPr>
                          <w:pStyle w:val="Tablerow0"/>
                          <w:rPr>
                            <w:rFonts w:cs="Times New Roman"/>
                          </w:rPr>
                        </w:pPr>
                        <w:r>
                          <w:rPr>
                            <w:rFonts w:cs="Times New Roman"/>
                          </w:rPr>
                          <w:t>Save</w:t>
                        </w:r>
                      </w:p>
                    </w:tc>
                    <w:tc>
                      <w:tcPr>
                        <w:tcW w:w="2226" w:type="dxa"/>
                      </w:tcPr>
                      <w:p w14:paraId="6B9D8F60" w14:textId="77777777" w:rsidR="00737729" w:rsidRDefault="00737729" w:rsidP="00737729">
                        <w:pPr>
                          <w:pStyle w:val="Tablerow0"/>
                          <w:rPr>
                            <w:rFonts w:cs="Times New Roman"/>
                          </w:rPr>
                        </w:pPr>
                        <w:r>
                          <w:rPr>
                            <w:rFonts w:cs="Times New Roman"/>
                          </w:rPr>
                          <w:t>Enabled</w:t>
                        </w:r>
                      </w:p>
                    </w:tc>
                  </w:tr>
                  <w:tr w:rsidR="00737729" w14:paraId="1851C2F5" w14:textId="77777777" w:rsidTr="005458A5">
                    <w:tc>
                      <w:tcPr>
                        <w:tcW w:w="2226" w:type="dxa"/>
                      </w:tcPr>
                      <w:p w14:paraId="02D85ED0" w14:textId="77777777" w:rsidR="00737729" w:rsidRDefault="00737729" w:rsidP="00737729">
                        <w:pPr>
                          <w:pStyle w:val="Tablerow0"/>
                          <w:rPr>
                            <w:rFonts w:cs="Times New Roman"/>
                          </w:rPr>
                        </w:pPr>
                        <w:r>
                          <w:rPr>
                            <w:rFonts w:cs="Times New Roman"/>
                          </w:rPr>
                          <w:t>Submit</w:t>
                        </w:r>
                      </w:p>
                    </w:tc>
                    <w:tc>
                      <w:tcPr>
                        <w:tcW w:w="2226" w:type="dxa"/>
                      </w:tcPr>
                      <w:p w14:paraId="41BA04AA" w14:textId="77777777" w:rsidR="00737729" w:rsidRDefault="00737729" w:rsidP="00737729">
                        <w:pPr>
                          <w:pStyle w:val="Tablerow0"/>
                          <w:rPr>
                            <w:rFonts w:cs="Times New Roman"/>
                          </w:rPr>
                        </w:pPr>
                        <w:r>
                          <w:rPr>
                            <w:rFonts w:cs="Times New Roman"/>
                          </w:rPr>
                          <w:t>Enabled</w:t>
                        </w:r>
                      </w:p>
                    </w:tc>
                  </w:tr>
                </w:tbl>
                <w:p w14:paraId="13B0E947" w14:textId="77777777" w:rsidR="00737729" w:rsidRDefault="00737729" w:rsidP="00737729">
                  <w:pPr>
                    <w:pStyle w:val="Tablerow0"/>
                    <w:rPr>
                      <w:rFonts w:cs="Times New Roman"/>
                      <w:b/>
                      <w:bCs/>
                    </w:rPr>
                  </w:pPr>
                </w:p>
                <w:p w14:paraId="04F20C15" w14:textId="77777777" w:rsidR="00737729" w:rsidRDefault="00737729" w:rsidP="00737729">
                  <w:pPr>
                    <w:pStyle w:val="Tablerow0"/>
                    <w:rPr>
                      <w:rFonts w:cs="Times New Roman"/>
                      <w:b/>
                      <w:bCs/>
                    </w:rPr>
                  </w:pPr>
                </w:p>
              </w:tc>
            </w:tr>
            <w:tr w:rsidR="00737729" w14:paraId="7870395A" w14:textId="77777777" w:rsidTr="00737729">
              <w:tc>
                <w:tcPr>
                  <w:tcW w:w="2784" w:type="dxa"/>
                </w:tcPr>
                <w:p w14:paraId="5396D6FB" w14:textId="77777777" w:rsidR="00737729" w:rsidRDefault="00737729" w:rsidP="00737729">
                  <w:r>
                    <w:lastRenderedPageBreak/>
                    <w:t>If today’s date is after the cut-off date</w:t>
                  </w:r>
                </w:p>
              </w:tc>
              <w:tc>
                <w:tcPr>
                  <w:tcW w:w="2059" w:type="dxa"/>
                </w:tcPr>
                <w:p w14:paraId="5CC22BBB" w14:textId="77777777" w:rsidR="00737729" w:rsidRDefault="00737729" w:rsidP="00737729">
                  <w:r>
                    <w:t>Click on hyperlink to Form in Broker website</w:t>
                  </w:r>
                </w:p>
              </w:tc>
              <w:tc>
                <w:tcPr>
                  <w:tcW w:w="3516" w:type="dxa"/>
                </w:tcPr>
                <w:p w14:paraId="4ED45224" w14:textId="7E041504" w:rsidR="00737729" w:rsidRDefault="000F4C6A" w:rsidP="00737729">
                  <w:pPr>
                    <w:pStyle w:val="ListParagraph"/>
                    <w:numPr>
                      <w:ilvl w:val="0"/>
                      <w:numId w:val="19"/>
                    </w:numPr>
                  </w:pPr>
                  <w:r>
                    <w:t xml:space="preserve">New form </w:t>
                  </w:r>
                  <w:r w:rsidR="005458A5" w:rsidRPr="005458A5">
                    <w:t>will not launch/display</w:t>
                  </w:r>
                  <w:r w:rsidR="007F6825">
                    <w:t>.</w:t>
                  </w:r>
                </w:p>
                <w:p w14:paraId="08910C16" w14:textId="77777777" w:rsidR="006831B9" w:rsidRDefault="00D65AFA" w:rsidP="00737729">
                  <w:pPr>
                    <w:pStyle w:val="ListParagraph"/>
                    <w:numPr>
                      <w:ilvl w:val="0"/>
                      <w:numId w:val="19"/>
                    </w:numPr>
                  </w:pPr>
                  <w:r>
                    <w:t>Pop up message appears</w:t>
                  </w:r>
                  <w:r w:rsidR="006831B9">
                    <w:t>:</w:t>
                  </w:r>
                </w:p>
                <w:p w14:paraId="7DA747EA" w14:textId="2E7CE605" w:rsidR="00D65AFA" w:rsidRPr="005458A5" w:rsidRDefault="00FA54B3" w:rsidP="006831B9">
                  <w:r>
                    <w:t xml:space="preserve">past cut-off date please contact </w:t>
                  </w:r>
                  <w:r w:rsidR="006831B9">
                    <w:t>Broker Services &lt;insert number&gt;</w:t>
                  </w:r>
                </w:p>
                <w:p w14:paraId="42601B93" w14:textId="77777777" w:rsidR="00737729" w:rsidRPr="005458A5" w:rsidRDefault="00737729" w:rsidP="00737729">
                  <w:pPr>
                    <w:pStyle w:val="ListParagraph"/>
                    <w:numPr>
                      <w:ilvl w:val="0"/>
                      <w:numId w:val="0"/>
                    </w:numPr>
                    <w:ind w:left="720"/>
                  </w:pPr>
                </w:p>
                <w:p w14:paraId="24DE1FA1" w14:textId="77777777" w:rsidR="00737729" w:rsidRPr="005458A5" w:rsidRDefault="00737729" w:rsidP="00737729"/>
              </w:tc>
            </w:tr>
          </w:tbl>
          <w:p w14:paraId="09C687FA" w14:textId="77777777" w:rsidR="007D76E2" w:rsidRDefault="007D76E2" w:rsidP="007D76E2">
            <w:pPr>
              <w:pStyle w:val="Tablerow0"/>
              <w:rPr>
                <w:rFonts w:cs="Times New Roman"/>
              </w:rPr>
            </w:pPr>
          </w:p>
          <w:p w14:paraId="1147DF1D" w14:textId="77777777" w:rsidR="00687D6D" w:rsidRDefault="00687D6D" w:rsidP="007F7759"/>
        </w:tc>
      </w:tr>
    </w:tbl>
    <w:p w14:paraId="69040EF0" w14:textId="77777777" w:rsidR="00376E96" w:rsidRDefault="00376E96" w:rsidP="00203E65"/>
    <w:p w14:paraId="6349A126" w14:textId="77777777" w:rsidR="00941739" w:rsidRDefault="00941739" w:rsidP="00203E65"/>
    <w:p w14:paraId="648FC62C" w14:textId="150F70D0" w:rsidR="00586516" w:rsidRDefault="00E435B3" w:rsidP="00577161">
      <w:pPr>
        <w:pStyle w:val="Heading2"/>
      </w:pPr>
      <w:r>
        <w:t xml:space="preserve">  </w:t>
      </w:r>
      <w:bookmarkStart w:id="56" w:name="_Toc67573057"/>
      <w:r w:rsidR="00577161">
        <w:t xml:space="preserve">Save </w:t>
      </w:r>
      <w:r w:rsidR="00BF1226">
        <w:t>Request</w:t>
      </w:r>
      <w:bookmarkEnd w:id="56"/>
      <w:r>
        <w:t xml:space="preserve"> </w:t>
      </w:r>
    </w:p>
    <w:p w14:paraId="1C7B8671" w14:textId="77777777" w:rsidR="00F20573" w:rsidRPr="00F20573" w:rsidRDefault="00F20573" w:rsidP="00F20573"/>
    <w:p w14:paraId="5FCA5E7C" w14:textId="414D2ED2" w:rsidR="00223ECD" w:rsidRPr="004D0118" w:rsidRDefault="00223ECD" w:rsidP="004D0118">
      <w:pPr>
        <w:pStyle w:val="Tablerow0"/>
        <w:rPr>
          <w:rFonts w:cs="Times New Roman"/>
        </w:rPr>
      </w:pPr>
      <w:r w:rsidRPr="004D0118">
        <w:rPr>
          <w:rFonts w:cs="Times New Roman"/>
        </w:rPr>
        <w:t>Business Requirement Traceability:</w:t>
      </w:r>
      <w:r w:rsidR="0028519C" w:rsidRPr="004D0118">
        <w:rPr>
          <w:rFonts w:cs="Times New Roman"/>
        </w:rPr>
        <w:t xml:space="preserve"> R.4.4</w:t>
      </w:r>
    </w:p>
    <w:p w14:paraId="624A6367" w14:textId="77777777" w:rsidR="00F20573" w:rsidRPr="00947D43" w:rsidRDefault="00F20573" w:rsidP="00223ECD"/>
    <w:tbl>
      <w:tblPr>
        <w:tblStyle w:val="TableGrid"/>
        <w:tblW w:w="9391" w:type="dxa"/>
        <w:tblLook w:val="04A0" w:firstRow="1" w:lastRow="0" w:firstColumn="1" w:lastColumn="0" w:noHBand="0" w:noVBand="1"/>
      </w:tblPr>
      <w:tblGrid>
        <w:gridCol w:w="665"/>
        <w:gridCol w:w="8726"/>
      </w:tblGrid>
      <w:tr w:rsidR="00223ECD" w:rsidRPr="00696E06" w14:paraId="1655FC43" w14:textId="77777777" w:rsidTr="005C0552">
        <w:trPr>
          <w:trHeight w:val="215"/>
        </w:trPr>
        <w:tc>
          <w:tcPr>
            <w:tcW w:w="665" w:type="dxa"/>
            <w:shd w:val="clear" w:color="auto" w:fill="F2F2F2" w:themeFill="background1" w:themeFillShade="F2"/>
          </w:tcPr>
          <w:p w14:paraId="71979E79" w14:textId="77777777" w:rsidR="00223ECD" w:rsidRPr="00696E06" w:rsidRDefault="00223ECD" w:rsidP="005C0552">
            <w:pPr>
              <w:pStyle w:val="Tableheader0"/>
            </w:pPr>
            <w:r>
              <w:t>SOL ID#</w:t>
            </w:r>
          </w:p>
        </w:tc>
        <w:tc>
          <w:tcPr>
            <w:tcW w:w="8726" w:type="dxa"/>
            <w:shd w:val="clear" w:color="auto" w:fill="F2F2F2" w:themeFill="background1" w:themeFillShade="F2"/>
          </w:tcPr>
          <w:p w14:paraId="60A78995" w14:textId="7ED4D1CE" w:rsidR="00825071" w:rsidRPr="00696E06" w:rsidRDefault="00223ECD" w:rsidP="005C0552">
            <w:pPr>
              <w:pStyle w:val="Tableheader0"/>
            </w:pPr>
            <w:r>
              <w:t>Solution Descriptio</w:t>
            </w:r>
            <w:r w:rsidR="00C24AA1">
              <w:t>n</w:t>
            </w:r>
          </w:p>
        </w:tc>
      </w:tr>
      <w:tr w:rsidR="00223ECD" w:rsidRPr="00696E06" w14:paraId="3DF3B758" w14:textId="77777777" w:rsidTr="005C0552">
        <w:trPr>
          <w:trHeight w:val="277"/>
        </w:trPr>
        <w:tc>
          <w:tcPr>
            <w:tcW w:w="665" w:type="dxa"/>
          </w:tcPr>
          <w:p w14:paraId="7BBB55BA" w14:textId="52D4897B" w:rsidR="00223ECD" w:rsidRPr="009D3652" w:rsidRDefault="00223ECD" w:rsidP="009D3652">
            <w:pPr>
              <w:rPr>
                <w:rFonts w:eastAsiaTheme="minorHAnsi"/>
                <w:lang w:val="en-US" w:eastAsia="en-US"/>
              </w:rPr>
            </w:pPr>
            <w:r w:rsidRPr="009D3652">
              <w:rPr>
                <w:rFonts w:eastAsiaTheme="minorHAnsi"/>
                <w:lang w:val="en-US" w:eastAsia="en-US"/>
              </w:rPr>
              <w:t xml:space="preserve">SOL </w:t>
            </w:r>
            <w:r w:rsidR="002F2DBD" w:rsidRPr="009D3652">
              <w:rPr>
                <w:rFonts w:eastAsiaTheme="minorHAnsi"/>
                <w:lang w:val="en-US" w:eastAsia="en-US"/>
              </w:rPr>
              <w:t>6.</w:t>
            </w:r>
            <w:r w:rsidR="007F04F3">
              <w:rPr>
                <w:rFonts w:eastAsiaTheme="minorHAnsi"/>
                <w:lang w:val="en-US" w:eastAsia="en-US"/>
              </w:rPr>
              <w:t>4</w:t>
            </w:r>
            <w:r w:rsidR="002F2DBD" w:rsidRPr="009D3652">
              <w:rPr>
                <w:rFonts w:eastAsiaTheme="minorHAnsi"/>
                <w:lang w:val="en-US" w:eastAsia="en-US"/>
              </w:rPr>
              <w:t>.1</w:t>
            </w:r>
          </w:p>
        </w:tc>
        <w:tc>
          <w:tcPr>
            <w:tcW w:w="8726" w:type="dxa"/>
          </w:tcPr>
          <w:p w14:paraId="25787659" w14:textId="4F687EFE" w:rsidR="00EB5321" w:rsidRDefault="00041967" w:rsidP="00554DC0">
            <w:pPr>
              <w:pStyle w:val="Tablerow0"/>
              <w:rPr>
                <w:rFonts w:cs="Times New Roman"/>
                <w:b/>
                <w:bCs/>
              </w:rPr>
            </w:pPr>
            <w:r>
              <w:rPr>
                <w:rFonts w:cs="Times New Roman"/>
              </w:rPr>
              <w:t xml:space="preserve">The form can be saved prior to Submit. There is no validation required </w:t>
            </w:r>
            <w:r w:rsidR="00B96F4C">
              <w:rPr>
                <w:rFonts w:cs="Times New Roman"/>
              </w:rPr>
              <w:t>on Save.</w:t>
            </w:r>
            <w:r w:rsidR="00B31FA9">
              <w:rPr>
                <w:rFonts w:cs="Times New Roman"/>
              </w:rPr>
              <w:t xml:space="preserve"> Forms with a Status of Submitted cannot be Saved</w:t>
            </w:r>
            <w:r w:rsidR="006F5CF2">
              <w:rPr>
                <w:rFonts w:cs="Times New Roman"/>
              </w:rPr>
              <w:t>. They must be resubmitted.</w:t>
            </w:r>
          </w:p>
          <w:p w14:paraId="658E27C3" w14:textId="77777777" w:rsidR="000F5B8A" w:rsidRDefault="000F5B8A" w:rsidP="00554DC0">
            <w:pPr>
              <w:pStyle w:val="Tablerow0"/>
              <w:rPr>
                <w:rFonts w:cs="Times New Roman"/>
                <w:b/>
                <w:bCs/>
              </w:rPr>
            </w:pPr>
          </w:p>
          <w:p w14:paraId="174A1315" w14:textId="77777777" w:rsidR="003B0CD9" w:rsidRDefault="003B0CD9" w:rsidP="00554DC0">
            <w:pPr>
              <w:pStyle w:val="Tablerow0"/>
              <w:rPr>
                <w:rFonts w:cs="Times New Roman"/>
                <w:b/>
                <w:bCs/>
              </w:rPr>
            </w:pPr>
          </w:p>
          <w:tbl>
            <w:tblPr>
              <w:tblStyle w:val="TableGrid"/>
              <w:tblW w:w="0" w:type="auto"/>
              <w:tblLook w:val="04A0" w:firstRow="1" w:lastRow="0" w:firstColumn="1" w:lastColumn="0" w:noHBand="0" w:noVBand="1"/>
            </w:tblPr>
            <w:tblGrid>
              <w:gridCol w:w="913"/>
              <w:gridCol w:w="2532"/>
              <w:gridCol w:w="1863"/>
              <w:gridCol w:w="3192"/>
            </w:tblGrid>
            <w:tr w:rsidR="00382D1E" w14:paraId="2924FD97" w14:textId="31EBC05E" w:rsidTr="00382D1E">
              <w:tc>
                <w:tcPr>
                  <w:tcW w:w="913" w:type="dxa"/>
                  <w:shd w:val="clear" w:color="auto" w:fill="F2F2F2" w:themeFill="background1" w:themeFillShade="F2"/>
                </w:tcPr>
                <w:p w14:paraId="42923730" w14:textId="6275344F" w:rsidR="00382D1E" w:rsidRPr="00C0543D" w:rsidRDefault="00382D1E" w:rsidP="000F5B8A">
                  <w:pPr>
                    <w:pStyle w:val="Tablerow0"/>
                    <w:rPr>
                      <w:rFonts w:cs="Times New Roman"/>
                      <w:b/>
                      <w:bCs/>
                    </w:rPr>
                  </w:pPr>
                  <w:r>
                    <w:rPr>
                      <w:rFonts w:cs="Times New Roman"/>
                      <w:b/>
                      <w:bCs/>
                    </w:rPr>
                    <w:t>Button Name</w:t>
                  </w:r>
                </w:p>
              </w:tc>
              <w:tc>
                <w:tcPr>
                  <w:tcW w:w="2532" w:type="dxa"/>
                  <w:shd w:val="clear" w:color="auto" w:fill="F2F2F2" w:themeFill="background1" w:themeFillShade="F2"/>
                </w:tcPr>
                <w:p w14:paraId="7E5BF723" w14:textId="38F66239" w:rsidR="00382D1E" w:rsidRPr="00C0543D" w:rsidRDefault="00382D1E" w:rsidP="000F5B8A">
                  <w:pPr>
                    <w:pStyle w:val="Tablerow0"/>
                    <w:rPr>
                      <w:rFonts w:cs="Times New Roman"/>
                      <w:b/>
                      <w:bCs/>
                    </w:rPr>
                  </w:pPr>
                  <w:r>
                    <w:rPr>
                      <w:rFonts w:cs="Times New Roman"/>
                      <w:b/>
                      <w:bCs/>
                    </w:rPr>
                    <w:t>Display Condition</w:t>
                  </w:r>
                </w:p>
              </w:tc>
              <w:tc>
                <w:tcPr>
                  <w:tcW w:w="1863" w:type="dxa"/>
                  <w:shd w:val="clear" w:color="auto" w:fill="F2F2F2" w:themeFill="background1" w:themeFillShade="F2"/>
                </w:tcPr>
                <w:p w14:paraId="32A4F20E" w14:textId="6EE9645F" w:rsidR="00382D1E" w:rsidRDefault="00382D1E" w:rsidP="000F5B8A">
                  <w:pPr>
                    <w:pStyle w:val="Tablerow0"/>
                    <w:rPr>
                      <w:rFonts w:cs="Times New Roman"/>
                      <w:b/>
                      <w:bCs/>
                    </w:rPr>
                  </w:pPr>
                  <w:r>
                    <w:rPr>
                      <w:rFonts w:cs="Times New Roman"/>
                      <w:b/>
                      <w:bCs/>
                    </w:rPr>
                    <w:t>Event/Trigger</w:t>
                  </w:r>
                </w:p>
              </w:tc>
              <w:tc>
                <w:tcPr>
                  <w:tcW w:w="3192" w:type="dxa"/>
                  <w:shd w:val="clear" w:color="auto" w:fill="F2F2F2" w:themeFill="background1" w:themeFillShade="F2"/>
                </w:tcPr>
                <w:p w14:paraId="3C3F9850" w14:textId="5F65C170" w:rsidR="00382D1E" w:rsidRDefault="00382D1E" w:rsidP="000F5B8A">
                  <w:pPr>
                    <w:pStyle w:val="Tablerow0"/>
                    <w:rPr>
                      <w:rFonts w:cs="Times New Roman"/>
                      <w:b/>
                      <w:bCs/>
                    </w:rPr>
                  </w:pPr>
                  <w:r>
                    <w:rPr>
                      <w:rFonts w:cs="Times New Roman"/>
                      <w:b/>
                      <w:bCs/>
                    </w:rPr>
                    <w:t>Response</w:t>
                  </w:r>
                </w:p>
              </w:tc>
            </w:tr>
            <w:tr w:rsidR="00382D1E" w14:paraId="17BB1DA3" w14:textId="1C3D538B" w:rsidTr="00382D1E">
              <w:tc>
                <w:tcPr>
                  <w:tcW w:w="913" w:type="dxa"/>
                </w:tcPr>
                <w:p w14:paraId="0B2157B6" w14:textId="03E1E5C0" w:rsidR="00382D1E" w:rsidRDefault="00382D1E" w:rsidP="000F5B8A">
                  <w:pPr>
                    <w:pStyle w:val="Tablerow0"/>
                    <w:rPr>
                      <w:rFonts w:cs="Times New Roman"/>
                    </w:rPr>
                  </w:pPr>
                  <w:r>
                    <w:rPr>
                      <w:rFonts w:cs="Times New Roman"/>
                    </w:rPr>
                    <w:t>Save</w:t>
                  </w:r>
                </w:p>
              </w:tc>
              <w:tc>
                <w:tcPr>
                  <w:tcW w:w="2532" w:type="dxa"/>
                </w:tcPr>
                <w:p w14:paraId="5D81B6D3" w14:textId="71FDA4C2" w:rsidR="00382D1E" w:rsidRDefault="00607A55" w:rsidP="00CF5C2F">
                  <w:pPr>
                    <w:pStyle w:val="Tablerow0"/>
                    <w:rPr>
                      <w:rFonts w:cs="Times New Roman"/>
                    </w:rPr>
                  </w:pPr>
                  <w:r>
                    <w:rPr>
                      <w:rFonts w:cs="Times New Roman"/>
                    </w:rPr>
                    <w:t>I</w:t>
                  </w:r>
                  <w:r w:rsidR="00382D1E">
                    <w:rPr>
                      <w:rFonts w:cs="Times New Roman"/>
                    </w:rPr>
                    <w:t xml:space="preserve">f today’s date is </w:t>
                  </w:r>
                  <w:r w:rsidR="00904C31">
                    <w:rPr>
                      <w:rFonts w:cs="Times New Roman"/>
                    </w:rPr>
                    <w:t xml:space="preserve">on or </w:t>
                  </w:r>
                  <w:r w:rsidR="00382D1E">
                    <w:rPr>
                      <w:rFonts w:cs="Times New Roman"/>
                    </w:rPr>
                    <w:t>before the cut-off date</w:t>
                  </w:r>
                  <w:r w:rsidR="00CF5C2F">
                    <w:rPr>
                      <w:rFonts w:cs="Times New Roman"/>
                    </w:rPr>
                    <w:t>; AND</w:t>
                  </w:r>
                </w:p>
                <w:p w14:paraId="2AA69393" w14:textId="336C132E" w:rsidR="00CF5C2F" w:rsidRDefault="00534765" w:rsidP="00CF5C2F">
                  <w:pPr>
                    <w:pStyle w:val="Tablerow0"/>
                    <w:rPr>
                      <w:rFonts w:cs="Times New Roman"/>
                    </w:rPr>
                  </w:pPr>
                  <w:r>
                    <w:rPr>
                      <w:rFonts w:cs="Times New Roman"/>
                    </w:rPr>
                    <w:lastRenderedPageBreak/>
                    <w:t xml:space="preserve">Form </w:t>
                  </w:r>
                  <w:r w:rsidR="00CF5C2F">
                    <w:rPr>
                      <w:rFonts w:cs="Times New Roman"/>
                    </w:rPr>
                    <w:t xml:space="preserve">Status </w:t>
                  </w:r>
                  <w:r w:rsidR="002F1373">
                    <w:rPr>
                      <w:rFonts w:cs="Times New Roman"/>
                    </w:rPr>
                    <w:t>≠</w:t>
                  </w:r>
                  <w:r w:rsidR="00B31FA9">
                    <w:rPr>
                      <w:rFonts w:cs="Times New Roman"/>
                    </w:rPr>
                    <w:t xml:space="preserve"> ‘</w:t>
                  </w:r>
                  <w:proofErr w:type="gramStart"/>
                  <w:r w:rsidR="00B31FA9">
                    <w:rPr>
                      <w:rFonts w:cs="Times New Roman"/>
                    </w:rPr>
                    <w:t>Submitted’</w:t>
                  </w:r>
                  <w:proofErr w:type="gramEnd"/>
                </w:p>
                <w:p w14:paraId="1C33D5FC" w14:textId="1462968C" w:rsidR="00701D25" w:rsidRDefault="00701D25" w:rsidP="002A02E3">
                  <w:pPr>
                    <w:pStyle w:val="Tablerow0"/>
                    <w:rPr>
                      <w:rFonts w:cs="Times New Roman"/>
                    </w:rPr>
                  </w:pPr>
                </w:p>
                <w:p w14:paraId="29720F21" w14:textId="293125BE" w:rsidR="00382D1E" w:rsidRDefault="00382D1E" w:rsidP="003B0CD9">
                  <w:pPr>
                    <w:pStyle w:val="Tablerow0"/>
                    <w:ind w:left="360"/>
                    <w:rPr>
                      <w:rFonts w:cs="Times New Roman"/>
                    </w:rPr>
                  </w:pPr>
                </w:p>
              </w:tc>
              <w:tc>
                <w:tcPr>
                  <w:tcW w:w="1863" w:type="dxa"/>
                </w:tcPr>
                <w:p w14:paraId="6FC1C608" w14:textId="6CBD9460" w:rsidR="00382D1E" w:rsidRDefault="00382D1E" w:rsidP="00382D1E">
                  <w:pPr>
                    <w:pStyle w:val="Tablerow0"/>
                    <w:rPr>
                      <w:rFonts w:cs="Times New Roman"/>
                    </w:rPr>
                  </w:pPr>
                  <w:r>
                    <w:rPr>
                      <w:rFonts w:cs="Times New Roman"/>
                    </w:rPr>
                    <w:lastRenderedPageBreak/>
                    <w:t>Save button is clicked</w:t>
                  </w:r>
                </w:p>
              </w:tc>
              <w:tc>
                <w:tcPr>
                  <w:tcW w:w="3192" w:type="dxa"/>
                </w:tcPr>
                <w:p w14:paraId="414E46C5" w14:textId="5ECB32CA" w:rsidR="00F5033C" w:rsidRDefault="00F5033C" w:rsidP="00C64CF8">
                  <w:pPr>
                    <w:pStyle w:val="Tablerow0"/>
                    <w:numPr>
                      <w:ilvl w:val="0"/>
                      <w:numId w:val="27"/>
                    </w:numPr>
                    <w:rPr>
                      <w:rFonts w:cs="Times New Roman"/>
                    </w:rPr>
                  </w:pPr>
                  <w:r>
                    <w:rPr>
                      <w:rFonts w:cs="Times New Roman"/>
                    </w:rPr>
                    <w:t xml:space="preserve">Data will be recorded against the corresponding field in Salesforce – refer </w:t>
                  </w:r>
                  <w:hyperlink w:anchor="_Appendix_2:_Management" w:history="1">
                    <w:r w:rsidR="005458A5">
                      <w:rPr>
                        <w:rStyle w:val="Hyperlink"/>
                      </w:rPr>
                      <w:t>Appendix 1</w:t>
                    </w:r>
                  </w:hyperlink>
                </w:p>
                <w:p w14:paraId="1C40A8DA" w14:textId="77777777" w:rsidR="00382D1E" w:rsidRDefault="00F5033C" w:rsidP="00C64CF8">
                  <w:pPr>
                    <w:pStyle w:val="Tablerow0"/>
                    <w:numPr>
                      <w:ilvl w:val="0"/>
                      <w:numId w:val="27"/>
                    </w:numPr>
                    <w:rPr>
                      <w:rFonts w:cs="Times New Roman"/>
                    </w:rPr>
                  </w:pPr>
                  <w:r>
                    <w:rPr>
                      <w:rFonts w:cs="Times New Roman"/>
                    </w:rPr>
                    <w:lastRenderedPageBreak/>
                    <w:t>Salesforce field ‘Status’ = Draft</w:t>
                  </w:r>
                </w:p>
                <w:p w14:paraId="4497B758" w14:textId="77777777" w:rsidR="007C0927" w:rsidRDefault="00E36338" w:rsidP="00C64CF8">
                  <w:pPr>
                    <w:pStyle w:val="Tablerow0"/>
                    <w:numPr>
                      <w:ilvl w:val="0"/>
                      <w:numId w:val="27"/>
                    </w:numPr>
                    <w:rPr>
                      <w:rFonts w:cs="Times New Roman"/>
                    </w:rPr>
                  </w:pPr>
                  <w:r>
                    <w:rPr>
                      <w:rFonts w:cs="Times New Roman"/>
                    </w:rPr>
                    <w:t>Salesforce</w:t>
                  </w:r>
                  <w:r w:rsidR="0088049E">
                    <w:rPr>
                      <w:rFonts w:cs="Times New Roman"/>
                    </w:rPr>
                    <w:t xml:space="preserve"> Status timestamp field will be </w:t>
                  </w:r>
                  <w:proofErr w:type="gramStart"/>
                  <w:r w:rsidR="0088049E">
                    <w:rPr>
                      <w:rFonts w:cs="Times New Roman"/>
                    </w:rPr>
                    <w:t>updated</w:t>
                  </w:r>
                  <w:proofErr w:type="gramEnd"/>
                </w:p>
                <w:p w14:paraId="77BACE83" w14:textId="6043BDE4" w:rsidR="0075084E" w:rsidRPr="00895C08" w:rsidRDefault="0018240E" w:rsidP="00C64CF8">
                  <w:pPr>
                    <w:pStyle w:val="Tablerow0"/>
                    <w:numPr>
                      <w:ilvl w:val="0"/>
                      <w:numId w:val="27"/>
                    </w:numPr>
                    <w:rPr>
                      <w:rFonts w:cs="Times New Roman"/>
                    </w:rPr>
                  </w:pPr>
                  <w:r>
                    <w:rPr>
                      <w:rFonts w:cs="Times New Roman"/>
                    </w:rPr>
                    <w:t xml:space="preserve">Form will be </w:t>
                  </w:r>
                  <w:proofErr w:type="gramStart"/>
                  <w:r w:rsidR="00DB2682">
                    <w:rPr>
                      <w:rFonts w:cs="Times New Roman"/>
                    </w:rPr>
                    <w:t>remain</w:t>
                  </w:r>
                  <w:proofErr w:type="gramEnd"/>
                  <w:r w:rsidR="00DB2682">
                    <w:rPr>
                      <w:rFonts w:cs="Times New Roman"/>
                    </w:rPr>
                    <w:t xml:space="preserve"> </w:t>
                  </w:r>
                  <w:r w:rsidR="0083639A">
                    <w:rPr>
                      <w:rFonts w:cs="Times New Roman"/>
                    </w:rPr>
                    <w:t xml:space="preserve">visible </w:t>
                  </w:r>
                  <w:r w:rsidR="00DB2682">
                    <w:rPr>
                      <w:rFonts w:cs="Times New Roman"/>
                    </w:rPr>
                    <w:t>on-screen</w:t>
                  </w:r>
                  <w:r w:rsidR="0083639A">
                    <w:rPr>
                      <w:rFonts w:cs="Times New Roman"/>
                    </w:rPr>
                    <w:t>.</w:t>
                  </w:r>
                </w:p>
              </w:tc>
            </w:tr>
          </w:tbl>
          <w:p w14:paraId="7EDB4BB1" w14:textId="4B7A4006" w:rsidR="00F5144A" w:rsidRPr="00166A31" w:rsidRDefault="00F5144A" w:rsidP="00361315">
            <w:pPr>
              <w:pStyle w:val="Tablerow0"/>
              <w:spacing w:before="0" w:after="0"/>
              <w:rPr>
                <w:rFonts w:eastAsiaTheme="minorEastAsia"/>
                <w:color w:val="FF0000"/>
                <w:sz w:val="22"/>
                <w:szCs w:val="22"/>
                <w:lang w:val="en-US" w:eastAsia="en-US"/>
              </w:rPr>
            </w:pPr>
          </w:p>
        </w:tc>
      </w:tr>
    </w:tbl>
    <w:p w14:paraId="49CD7021" w14:textId="77777777" w:rsidR="00223ECD" w:rsidRDefault="00223ECD" w:rsidP="00223ECD">
      <w:pPr>
        <w:pStyle w:val="Caption"/>
      </w:pPr>
    </w:p>
    <w:p w14:paraId="69536E90" w14:textId="77777777" w:rsidR="00223ECD" w:rsidRPr="00FE60FA" w:rsidRDefault="00223ECD" w:rsidP="00223ECD"/>
    <w:p w14:paraId="40C57C94" w14:textId="17BF3F7B" w:rsidR="00223ECD" w:rsidRPr="00577161" w:rsidRDefault="00223ECD" w:rsidP="00577161">
      <w:pPr>
        <w:pStyle w:val="Heading2"/>
      </w:pPr>
      <w:r w:rsidRPr="00577161">
        <w:t xml:space="preserve"> </w:t>
      </w:r>
      <w:r w:rsidR="004E0A06">
        <w:t xml:space="preserve">  </w:t>
      </w:r>
      <w:bookmarkStart w:id="57" w:name="_Toc67573058"/>
      <w:r w:rsidR="00A96F35">
        <w:t>Submit</w:t>
      </w:r>
      <w:r w:rsidR="00586C90">
        <w:t xml:space="preserve"> </w:t>
      </w:r>
      <w:r w:rsidR="00BF1226">
        <w:t>Request</w:t>
      </w:r>
      <w:bookmarkEnd w:id="57"/>
    </w:p>
    <w:p w14:paraId="3D838F00" w14:textId="77777777" w:rsidR="004D0118" w:rsidRDefault="004D0118" w:rsidP="004D0118">
      <w:pPr>
        <w:pStyle w:val="Tablerow0"/>
        <w:rPr>
          <w:rFonts w:cs="Times New Roman"/>
        </w:rPr>
      </w:pPr>
    </w:p>
    <w:p w14:paraId="734913AD" w14:textId="6182526F" w:rsidR="00223ECD" w:rsidRPr="004D0118" w:rsidRDefault="00223ECD" w:rsidP="004D0118">
      <w:pPr>
        <w:pStyle w:val="Tablerow0"/>
        <w:rPr>
          <w:rFonts w:cs="Times New Roman"/>
        </w:rPr>
      </w:pPr>
      <w:r w:rsidRPr="004D0118">
        <w:rPr>
          <w:rFonts w:cs="Times New Roman"/>
        </w:rPr>
        <w:t>Business Requirement Traceability:</w:t>
      </w:r>
      <w:r w:rsidR="008C13F0">
        <w:rPr>
          <w:rFonts w:cs="Times New Roman"/>
        </w:rPr>
        <w:t xml:space="preserve"> R.6.1, </w:t>
      </w:r>
      <w:r w:rsidR="0004117E">
        <w:rPr>
          <w:rFonts w:cs="Times New Roman"/>
        </w:rPr>
        <w:t>R.6.2</w:t>
      </w:r>
      <w:r w:rsidR="0028205C">
        <w:rPr>
          <w:rFonts w:cs="Times New Roman"/>
        </w:rPr>
        <w:t xml:space="preserve">, R.6.3, </w:t>
      </w:r>
      <w:r w:rsidR="00CE4206">
        <w:rPr>
          <w:rFonts w:cs="Times New Roman"/>
        </w:rPr>
        <w:t>R.6.10</w:t>
      </w:r>
    </w:p>
    <w:p w14:paraId="796BC8CD" w14:textId="37034C5F" w:rsidR="00C478B3" w:rsidRDefault="00C478B3" w:rsidP="00223ECD">
      <w:pPr>
        <w:rPr>
          <w:sz w:val="22"/>
          <w:szCs w:val="22"/>
        </w:rPr>
      </w:pPr>
    </w:p>
    <w:tbl>
      <w:tblPr>
        <w:tblStyle w:val="TableGrid"/>
        <w:tblW w:w="9391" w:type="dxa"/>
        <w:tblLook w:val="04A0" w:firstRow="1" w:lastRow="0" w:firstColumn="1" w:lastColumn="0" w:noHBand="0" w:noVBand="1"/>
      </w:tblPr>
      <w:tblGrid>
        <w:gridCol w:w="665"/>
        <w:gridCol w:w="8726"/>
      </w:tblGrid>
      <w:tr w:rsidR="00C478B3" w:rsidRPr="00696E06" w14:paraId="149D9F49" w14:textId="77777777" w:rsidTr="00EA668A">
        <w:trPr>
          <w:trHeight w:val="215"/>
        </w:trPr>
        <w:tc>
          <w:tcPr>
            <w:tcW w:w="665" w:type="dxa"/>
            <w:shd w:val="clear" w:color="auto" w:fill="F2F2F2" w:themeFill="background1" w:themeFillShade="F2"/>
          </w:tcPr>
          <w:p w14:paraId="05D7D9F1" w14:textId="77777777" w:rsidR="00C478B3" w:rsidRPr="00696E06" w:rsidRDefault="00C478B3" w:rsidP="00EA668A">
            <w:pPr>
              <w:pStyle w:val="Tableheader0"/>
            </w:pPr>
            <w:r>
              <w:t>SOL ID#</w:t>
            </w:r>
          </w:p>
        </w:tc>
        <w:tc>
          <w:tcPr>
            <w:tcW w:w="8726" w:type="dxa"/>
            <w:shd w:val="clear" w:color="auto" w:fill="F2F2F2" w:themeFill="background1" w:themeFillShade="F2"/>
          </w:tcPr>
          <w:p w14:paraId="62F67442" w14:textId="77777777" w:rsidR="00C478B3" w:rsidRDefault="00C478B3" w:rsidP="00EA668A">
            <w:pPr>
              <w:pStyle w:val="Tableheader0"/>
            </w:pPr>
            <w:r>
              <w:t>Solution Description</w:t>
            </w:r>
          </w:p>
          <w:p w14:paraId="44D0AD85" w14:textId="02104498" w:rsidR="00825071" w:rsidRPr="00696E06" w:rsidRDefault="00825071" w:rsidP="00EA668A">
            <w:pPr>
              <w:pStyle w:val="Tableheader0"/>
            </w:pPr>
          </w:p>
        </w:tc>
      </w:tr>
      <w:tr w:rsidR="00C478B3" w:rsidRPr="00696E06" w14:paraId="54D6FE60" w14:textId="77777777" w:rsidTr="00EA668A">
        <w:trPr>
          <w:trHeight w:val="277"/>
        </w:trPr>
        <w:tc>
          <w:tcPr>
            <w:tcW w:w="665" w:type="dxa"/>
          </w:tcPr>
          <w:p w14:paraId="7DF4706F" w14:textId="737C2D83" w:rsidR="00C478B3" w:rsidRPr="006E13DA" w:rsidRDefault="00C478B3" w:rsidP="00D73957">
            <w:pPr>
              <w:rPr>
                <w:rFonts w:eastAsiaTheme="minorHAnsi"/>
                <w:sz w:val="22"/>
                <w:szCs w:val="22"/>
                <w:lang w:val="en-US" w:eastAsia="en-US"/>
              </w:rPr>
            </w:pPr>
            <w:r w:rsidRPr="00D73957">
              <w:rPr>
                <w:rFonts w:eastAsiaTheme="minorHAnsi"/>
                <w:lang w:val="en-US" w:eastAsia="en-US"/>
              </w:rPr>
              <w:t xml:space="preserve">SOL </w:t>
            </w:r>
            <w:r w:rsidR="007047B6">
              <w:rPr>
                <w:rFonts w:eastAsiaTheme="minorHAnsi"/>
                <w:lang w:val="en-US" w:eastAsia="en-US"/>
              </w:rPr>
              <w:t>6</w:t>
            </w:r>
            <w:r w:rsidRPr="00D73957">
              <w:rPr>
                <w:rFonts w:eastAsiaTheme="minorHAnsi"/>
                <w:lang w:val="en-US" w:eastAsia="en-US"/>
              </w:rPr>
              <w:t>.5.1</w:t>
            </w:r>
          </w:p>
        </w:tc>
        <w:tc>
          <w:tcPr>
            <w:tcW w:w="8726" w:type="dxa"/>
          </w:tcPr>
          <w:p w14:paraId="3E8536C0" w14:textId="15BE476C" w:rsidR="000B292E" w:rsidRDefault="00493F1D" w:rsidP="0036333D">
            <w:pPr>
              <w:pStyle w:val="Tablerow0"/>
              <w:rPr>
                <w:rFonts w:cs="Times New Roman"/>
              </w:rPr>
            </w:pPr>
            <w:r>
              <w:rPr>
                <w:rFonts w:cs="Times New Roman"/>
              </w:rPr>
              <w:t xml:space="preserve">A </w:t>
            </w:r>
            <w:r w:rsidR="00D9059C">
              <w:rPr>
                <w:rFonts w:cs="Times New Roman"/>
              </w:rPr>
              <w:t xml:space="preserve">form </w:t>
            </w:r>
            <w:r w:rsidR="0036333D">
              <w:rPr>
                <w:rFonts w:cs="Times New Roman"/>
              </w:rPr>
              <w:t>is</w:t>
            </w:r>
            <w:r w:rsidR="00D9059C">
              <w:rPr>
                <w:rFonts w:cs="Times New Roman"/>
              </w:rPr>
              <w:t xml:space="preserve"> s</w:t>
            </w:r>
            <w:r w:rsidR="00542FB4">
              <w:rPr>
                <w:rFonts w:cs="Times New Roman"/>
              </w:rPr>
              <w:t xml:space="preserve">ubmitted by clicking on </w:t>
            </w:r>
            <w:r w:rsidR="003B241E">
              <w:rPr>
                <w:rFonts w:cs="Times New Roman"/>
              </w:rPr>
              <w:t>the</w:t>
            </w:r>
            <w:r w:rsidR="00542FB4">
              <w:rPr>
                <w:rFonts w:cs="Times New Roman"/>
              </w:rPr>
              <w:t xml:space="preserve"> Submit button</w:t>
            </w:r>
            <w:r w:rsidR="00286273">
              <w:rPr>
                <w:rFonts w:cs="Times New Roman"/>
              </w:rPr>
              <w:t xml:space="preserve"> as shown in the table below.</w:t>
            </w:r>
          </w:p>
          <w:p w14:paraId="69D90556" w14:textId="77777777" w:rsidR="0036333D" w:rsidRDefault="0036333D" w:rsidP="0036333D">
            <w:pPr>
              <w:pStyle w:val="Tablerow0"/>
              <w:rPr>
                <w:rFonts w:cs="Times New Roman"/>
              </w:rPr>
            </w:pPr>
          </w:p>
          <w:p w14:paraId="17A64A87" w14:textId="77777777" w:rsidR="0036333D" w:rsidRDefault="0036333D" w:rsidP="0036333D">
            <w:pPr>
              <w:pStyle w:val="Tablerow0"/>
              <w:rPr>
                <w:rFonts w:cs="Times New Roman"/>
              </w:rPr>
            </w:pPr>
          </w:p>
          <w:tbl>
            <w:tblPr>
              <w:tblStyle w:val="TableGrid"/>
              <w:tblW w:w="0" w:type="auto"/>
              <w:tblLook w:val="04A0" w:firstRow="1" w:lastRow="0" w:firstColumn="1" w:lastColumn="0" w:noHBand="0" w:noVBand="1"/>
            </w:tblPr>
            <w:tblGrid>
              <w:gridCol w:w="899"/>
              <w:gridCol w:w="2639"/>
              <w:gridCol w:w="1627"/>
              <w:gridCol w:w="3335"/>
            </w:tblGrid>
            <w:tr w:rsidR="00532F4D" w14:paraId="1F5379B0" w14:textId="77777777" w:rsidTr="00532F4D">
              <w:tc>
                <w:tcPr>
                  <w:tcW w:w="899" w:type="dxa"/>
                  <w:shd w:val="clear" w:color="auto" w:fill="F2F2F2" w:themeFill="background1" w:themeFillShade="F2"/>
                </w:tcPr>
                <w:p w14:paraId="0D3E9BCE" w14:textId="77777777" w:rsidR="00D84789" w:rsidRPr="00C0543D" w:rsidRDefault="00D84789" w:rsidP="00D84789">
                  <w:pPr>
                    <w:pStyle w:val="Tablerow0"/>
                    <w:rPr>
                      <w:rFonts w:cs="Times New Roman"/>
                      <w:b/>
                      <w:bCs/>
                    </w:rPr>
                  </w:pPr>
                  <w:r>
                    <w:rPr>
                      <w:rFonts w:cs="Times New Roman"/>
                      <w:b/>
                      <w:bCs/>
                    </w:rPr>
                    <w:t>Button Name</w:t>
                  </w:r>
                </w:p>
              </w:tc>
              <w:tc>
                <w:tcPr>
                  <w:tcW w:w="3133" w:type="dxa"/>
                  <w:shd w:val="clear" w:color="auto" w:fill="F2F2F2" w:themeFill="background1" w:themeFillShade="F2"/>
                </w:tcPr>
                <w:p w14:paraId="35EBEA01" w14:textId="77777777" w:rsidR="00D84789" w:rsidRPr="00C0543D" w:rsidRDefault="00D84789" w:rsidP="00D84789">
                  <w:pPr>
                    <w:pStyle w:val="Tablerow0"/>
                    <w:rPr>
                      <w:rFonts w:cs="Times New Roman"/>
                      <w:b/>
                      <w:bCs/>
                    </w:rPr>
                  </w:pPr>
                  <w:r>
                    <w:rPr>
                      <w:rFonts w:cs="Times New Roman"/>
                      <w:b/>
                      <w:bCs/>
                    </w:rPr>
                    <w:t>Display Condition</w:t>
                  </w:r>
                </w:p>
              </w:tc>
              <w:tc>
                <w:tcPr>
                  <w:tcW w:w="553" w:type="dxa"/>
                  <w:shd w:val="clear" w:color="auto" w:fill="F2F2F2" w:themeFill="background1" w:themeFillShade="F2"/>
                </w:tcPr>
                <w:p w14:paraId="367CFCBC" w14:textId="77777777" w:rsidR="00D84789" w:rsidRDefault="00D84789" w:rsidP="00D84789">
                  <w:pPr>
                    <w:pStyle w:val="Tablerow0"/>
                    <w:rPr>
                      <w:rFonts w:cs="Times New Roman"/>
                      <w:b/>
                      <w:bCs/>
                    </w:rPr>
                  </w:pPr>
                  <w:r>
                    <w:rPr>
                      <w:rFonts w:cs="Times New Roman"/>
                      <w:b/>
                      <w:bCs/>
                    </w:rPr>
                    <w:t>Event/Trigger</w:t>
                  </w:r>
                </w:p>
              </w:tc>
              <w:tc>
                <w:tcPr>
                  <w:tcW w:w="3915" w:type="dxa"/>
                  <w:shd w:val="clear" w:color="auto" w:fill="F2F2F2" w:themeFill="background1" w:themeFillShade="F2"/>
                </w:tcPr>
                <w:p w14:paraId="73F88000" w14:textId="77777777" w:rsidR="00D84789" w:rsidRDefault="00D84789" w:rsidP="00D84789">
                  <w:pPr>
                    <w:pStyle w:val="Tablerow0"/>
                    <w:rPr>
                      <w:rFonts w:cs="Times New Roman"/>
                      <w:b/>
                      <w:bCs/>
                    </w:rPr>
                  </w:pPr>
                  <w:r>
                    <w:rPr>
                      <w:rFonts w:cs="Times New Roman"/>
                      <w:b/>
                      <w:bCs/>
                    </w:rPr>
                    <w:t>Response</w:t>
                  </w:r>
                </w:p>
              </w:tc>
            </w:tr>
            <w:tr w:rsidR="00532F4D" w14:paraId="1E9358AC" w14:textId="77777777" w:rsidTr="00532F4D">
              <w:tc>
                <w:tcPr>
                  <w:tcW w:w="899" w:type="dxa"/>
                </w:tcPr>
                <w:p w14:paraId="607007D0" w14:textId="026DFA04" w:rsidR="00D84789" w:rsidRDefault="00D84789" w:rsidP="00D84789">
                  <w:pPr>
                    <w:pStyle w:val="Tablerow0"/>
                    <w:rPr>
                      <w:rFonts w:cs="Times New Roman"/>
                    </w:rPr>
                  </w:pPr>
                  <w:r>
                    <w:rPr>
                      <w:rFonts w:cs="Times New Roman"/>
                    </w:rPr>
                    <w:t>Submit</w:t>
                  </w:r>
                </w:p>
              </w:tc>
              <w:tc>
                <w:tcPr>
                  <w:tcW w:w="3133" w:type="dxa"/>
                </w:tcPr>
                <w:p w14:paraId="44E89D37" w14:textId="1CE721AC" w:rsidR="00D84789" w:rsidRDefault="00D84789" w:rsidP="00D84789">
                  <w:pPr>
                    <w:pStyle w:val="Tablerow0"/>
                    <w:rPr>
                      <w:rFonts w:cs="Times New Roman"/>
                    </w:rPr>
                  </w:pPr>
                  <w:r>
                    <w:rPr>
                      <w:rFonts w:cs="Times New Roman"/>
                    </w:rPr>
                    <w:t xml:space="preserve">New form: </w:t>
                  </w:r>
                </w:p>
                <w:p w14:paraId="2AE41AFA" w14:textId="72EB2F3B" w:rsidR="00D84789" w:rsidRDefault="00D84789" w:rsidP="00C64CF8">
                  <w:pPr>
                    <w:pStyle w:val="Tablerow0"/>
                    <w:numPr>
                      <w:ilvl w:val="0"/>
                      <w:numId w:val="28"/>
                    </w:numPr>
                    <w:rPr>
                      <w:rFonts w:cs="Times New Roman"/>
                    </w:rPr>
                  </w:pPr>
                  <w:r>
                    <w:rPr>
                      <w:rFonts w:cs="Times New Roman"/>
                    </w:rPr>
                    <w:t xml:space="preserve">If today’s date is </w:t>
                  </w:r>
                  <w:r w:rsidR="00F96FCA">
                    <w:rPr>
                      <w:rFonts w:cs="Times New Roman"/>
                    </w:rPr>
                    <w:t xml:space="preserve">on or </w:t>
                  </w:r>
                  <w:r>
                    <w:rPr>
                      <w:rFonts w:cs="Times New Roman"/>
                    </w:rPr>
                    <w:t>before the cut-off date</w:t>
                  </w:r>
                </w:p>
                <w:p w14:paraId="0BEBB40D" w14:textId="77777777" w:rsidR="00D84789" w:rsidRDefault="00D84789" w:rsidP="00D84789">
                  <w:pPr>
                    <w:pStyle w:val="Tablerow0"/>
                    <w:rPr>
                      <w:rFonts w:cs="Times New Roman"/>
                    </w:rPr>
                  </w:pPr>
                  <w:r>
                    <w:rPr>
                      <w:rFonts w:cs="Times New Roman"/>
                    </w:rPr>
                    <w:t xml:space="preserve">Retrieved form: </w:t>
                  </w:r>
                </w:p>
                <w:p w14:paraId="6C671848" w14:textId="53C6EC3C" w:rsidR="00D84789" w:rsidRDefault="00D84789" w:rsidP="00C64CF8">
                  <w:pPr>
                    <w:pStyle w:val="Tablerow0"/>
                    <w:numPr>
                      <w:ilvl w:val="0"/>
                      <w:numId w:val="28"/>
                    </w:numPr>
                    <w:rPr>
                      <w:rFonts w:cs="Times New Roman"/>
                    </w:rPr>
                  </w:pPr>
                  <w:r>
                    <w:rPr>
                      <w:rFonts w:cs="Times New Roman"/>
                    </w:rPr>
                    <w:t xml:space="preserve">If today’s date is </w:t>
                  </w:r>
                  <w:r w:rsidR="00F96FCA">
                    <w:rPr>
                      <w:rFonts w:cs="Times New Roman"/>
                    </w:rPr>
                    <w:t xml:space="preserve">on or </w:t>
                  </w:r>
                  <w:r>
                    <w:rPr>
                      <w:rFonts w:cs="Times New Roman"/>
                    </w:rPr>
                    <w:t xml:space="preserve">before the cut-off date; and </w:t>
                  </w:r>
                </w:p>
                <w:p w14:paraId="4A1B7FE3" w14:textId="77777777" w:rsidR="00D84789" w:rsidRDefault="00D84789" w:rsidP="00C64CF8">
                  <w:pPr>
                    <w:pStyle w:val="Tablerow0"/>
                    <w:numPr>
                      <w:ilvl w:val="0"/>
                      <w:numId w:val="28"/>
                    </w:numPr>
                    <w:rPr>
                      <w:rFonts w:cs="Times New Roman"/>
                    </w:rPr>
                  </w:pPr>
                  <w:r>
                    <w:rPr>
                      <w:rFonts w:cs="Times New Roman"/>
                    </w:rPr>
                    <w:t xml:space="preserve">edit has been clicked disabling read-only on form </w:t>
                  </w:r>
                  <w:proofErr w:type="gramStart"/>
                  <w:r>
                    <w:rPr>
                      <w:rFonts w:cs="Times New Roman"/>
                    </w:rPr>
                    <w:t>fields</w:t>
                  </w:r>
                  <w:proofErr w:type="gramEnd"/>
                </w:p>
                <w:p w14:paraId="1C05F984" w14:textId="77777777" w:rsidR="00D84789" w:rsidRDefault="00D84789" w:rsidP="00D84789">
                  <w:pPr>
                    <w:pStyle w:val="Tablerow0"/>
                    <w:rPr>
                      <w:rFonts w:cs="Times New Roman"/>
                    </w:rPr>
                  </w:pPr>
                </w:p>
                <w:p w14:paraId="2C41EC76" w14:textId="77777777" w:rsidR="00D84789" w:rsidRDefault="00D84789" w:rsidP="00D84789">
                  <w:pPr>
                    <w:pStyle w:val="Tablerow0"/>
                    <w:ind w:left="360"/>
                    <w:rPr>
                      <w:rFonts w:cs="Times New Roman"/>
                    </w:rPr>
                  </w:pPr>
                </w:p>
              </w:tc>
              <w:tc>
                <w:tcPr>
                  <w:tcW w:w="553" w:type="dxa"/>
                </w:tcPr>
                <w:p w14:paraId="7819247C" w14:textId="78C99880" w:rsidR="00D84789" w:rsidRDefault="00D84789" w:rsidP="00D84789">
                  <w:pPr>
                    <w:pStyle w:val="Tablerow0"/>
                    <w:rPr>
                      <w:rFonts w:cs="Times New Roman"/>
                    </w:rPr>
                  </w:pPr>
                  <w:r>
                    <w:rPr>
                      <w:rFonts w:cs="Times New Roman"/>
                    </w:rPr>
                    <w:t>Submit button is clicked</w:t>
                  </w:r>
                </w:p>
              </w:tc>
              <w:tc>
                <w:tcPr>
                  <w:tcW w:w="3915" w:type="dxa"/>
                </w:tcPr>
                <w:p w14:paraId="77999D08" w14:textId="7346C19C" w:rsidR="00D84789" w:rsidRDefault="00D84789" w:rsidP="00C64CF8">
                  <w:pPr>
                    <w:pStyle w:val="Tablerow0"/>
                    <w:numPr>
                      <w:ilvl w:val="0"/>
                      <w:numId w:val="27"/>
                    </w:numPr>
                    <w:rPr>
                      <w:rFonts w:cs="Times New Roman"/>
                    </w:rPr>
                  </w:pPr>
                  <w:r>
                    <w:rPr>
                      <w:rFonts w:cs="Times New Roman"/>
                    </w:rPr>
                    <w:t xml:space="preserve">Data will be recorded against the corresponding field in Salesforce – refer </w:t>
                  </w:r>
                  <w:hyperlink w:anchor="_Appendix_2:_Management" w:history="1">
                    <w:r w:rsidR="005458A5">
                      <w:rPr>
                        <w:rStyle w:val="Hyperlink"/>
                      </w:rPr>
                      <w:t>Appendix 1</w:t>
                    </w:r>
                  </w:hyperlink>
                  <w:r w:rsidR="00A15195">
                    <w:rPr>
                      <w:rStyle w:val="Hyperlink"/>
                    </w:rPr>
                    <w:t>.</w:t>
                  </w:r>
                </w:p>
                <w:p w14:paraId="5B2A4300" w14:textId="02E8C222" w:rsidR="00D84789" w:rsidRDefault="00D84789" w:rsidP="00C64CF8">
                  <w:pPr>
                    <w:pStyle w:val="Tablerow0"/>
                    <w:numPr>
                      <w:ilvl w:val="0"/>
                      <w:numId w:val="27"/>
                    </w:numPr>
                    <w:rPr>
                      <w:rFonts w:cs="Times New Roman"/>
                    </w:rPr>
                  </w:pPr>
                  <w:r>
                    <w:rPr>
                      <w:rFonts w:cs="Times New Roman"/>
                    </w:rPr>
                    <w:t xml:space="preserve">Salesforce field ‘Status’ = </w:t>
                  </w:r>
                  <w:r w:rsidR="00F72461">
                    <w:rPr>
                      <w:rFonts w:cs="Times New Roman"/>
                    </w:rPr>
                    <w:t>Submitted</w:t>
                  </w:r>
                  <w:r w:rsidR="00A15195">
                    <w:rPr>
                      <w:rFonts w:cs="Times New Roman"/>
                    </w:rPr>
                    <w:t>.</w:t>
                  </w:r>
                </w:p>
                <w:p w14:paraId="1061F868" w14:textId="366C495A" w:rsidR="00D84789" w:rsidRDefault="00D84789" w:rsidP="00C64CF8">
                  <w:pPr>
                    <w:pStyle w:val="Tablerow0"/>
                    <w:numPr>
                      <w:ilvl w:val="0"/>
                      <w:numId w:val="27"/>
                    </w:numPr>
                    <w:rPr>
                      <w:rFonts w:cs="Times New Roman"/>
                    </w:rPr>
                  </w:pPr>
                  <w:r>
                    <w:rPr>
                      <w:rFonts w:cs="Times New Roman"/>
                    </w:rPr>
                    <w:t>Salesforce Status timestamp field will be updated</w:t>
                  </w:r>
                  <w:r w:rsidR="00A15195">
                    <w:rPr>
                      <w:rFonts w:cs="Times New Roman"/>
                    </w:rPr>
                    <w:t>.</w:t>
                  </w:r>
                </w:p>
                <w:p w14:paraId="677EAC5E" w14:textId="7C7E6C30" w:rsidR="00227829" w:rsidRDefault="00227829" w:rsidP="00C64CF8">
                  <w:pPr>
                    <w:pStyle w:val="Tablerow0"/>
                    <w:numPr>
                      <w:ilvl w:val="0"/>
                      <w:numId w:val="27"/>
                    </w:numPr>
                    <w:rPr>
                      <w:rFonts w:cs="Times New Roman"/>
                    </w:rPr>
                  </w:pPr>
                  <w:r>
                    <w:rPr>
                      <w:rFonts w:cs="Times New Roman"/>
                    </w:rPr>
                    <w:t>Validation of all fields</w:t>
                  </w:r>
                  <w:r w:rsidR="00BA6FEE">
                    <w:rPr>
                      <w:rFonts w:cs="Times New Roman"/>
                    </w:rPr>
                    <w:t xml:space="preserve"> as per </w:t>
                  </w:r>
                  <w:hyperlink w:anchor="_Appendix_2:_Management" w:history="1">
                    <w:r w:rsidR="005458A5">
                      <w:rPr>
                        <w:rStyle w:val="Hyperlink"/>
                        <w:rFonts w:cs="Times New Roman"/>
                      </w:rPr>
                      <w:t>Appendix 1</w:t>
                    </w:r>
                  </w:hyperlink>
                  <w:r w:rsidR="00A15195">
                    <w:rPr>
                      <w:rStyle w:val="Hyperlink"/>
                      <w:rFonts w:cs="Times New Roman"/>
                    </w:rPr>
                    <w:t>.</w:t>
                  </w:r>
                </w:p>
                <w:p w14:paraId="4F8539E4" w14:textId="11E40087" w:rsidR="00BA6FEE" w:rsidRDefault="00BA6FEE" w:rsidP="00C64CF8">
                  <w:pPr>
                    <w:pStyle w:val="Tablerow0"/>
                    <w:numPr>
                      <w:ilvl w:val="0"/>
                      <w:numId w:val="27"/>
                    </w:numPr>
                    <w:rPr>
                      <w:rFonts w:cs="Times New Roman"/>
                    </w:rPr>
                  </w:pPr>
                  <w:r>
                    <w:rPr>
                      <w:rFonts w:cs="Times New Roman"/>
                    </w:rPr>
                    <w:t>A confirmation message is displayed on-screen advising the form has been submitt</w:t>
                  </w:r>
                  <w:r w:rsidRPr="00D54963">
                    <w:rPr>
                      <w:rFonts w:cs="Times New Roman"/>
                    </w:rPr>
                    <w:t>ed (</w:t>
                  </w:r>
                  <w:hyperlink w:anchor="_On-screen_Confirmation" w:history="1">
                    <w:r w:rsidRPr="00260173">
                      <w:rPr>
                        <w:rStyle w:val="Hyperlink"/>
                        <w:rFonts w:cs="Times New Roman"/>
                      </w:rPr>
                      <w:t>refer 7.1</w:t>
                    </w:r>
                  </w:hyperlink>
                  <w:r w:rsidRPr="00D54963">
                    <w:rPr>
                      <w:rFonts w:cs="Times New Roman"/>
                    </w:rPr>
                    <w:t>)</w:t>
                  </w:r>
                  <w:r>
                    <w:rPr>
                      <w:rFonts w:cs="Times New Roman"/>
                    </w:rPr>
                    <w:t xml:space="preserve"> </w:t>
                  </w:r>
                  <w:r w:rsidR="007634F5">
                    <w:rPr>
                      <w:rFonts w:cs="Times New Roman"/>
                    </w:rPr>
                    <w:t>if</w:t>
                  </w:r>
                  <w:r>
                    <w:rPr>
                      <w:rFonts w:cs="Times New Roman"/>
                    </w:rPr>
                    <w:t xml:space="preserve"> there are no error messages on the screen and all validations are satisfied.</w:t>
                  </w:r>
                </w:p>
                <w:p w14:paraId="1D46CEF1" w14:textId="77777777" w:rsidR="00BE11FE" w:rsidRDefault="00BE11FE" w:rsidP="00C64CF8">
                  <w:pPr>
                    <w:pStyle w:val="Tablerow0"/>
                    <w:numPr>
                      <w:ilvl w:val="0"/>
                      <w:numId w:val="27"/>
                    </w:numPr>
                    <w:rPr>
                      <w:rFonts w:cs="Times New Roman"/>
                    </w:rPr>
                  </w:pPr>
                  <w:r>
                    <w:rPr>
                      <w:rFonts w:cs="Times New Roman"/>
                    </w:rPr>
                    <w:t xml:space="preserve">An email is triggered </w:t>
                  </w:r>
                  <w:r w:rsidRPr="009948F5">
                    <w:rPr>
                      <w:rFonts w:cs="Times New Roman"/>
                    </w:rPr>
                    <w:t>(</w:t>
                  </w:r>
                  <w:hyperlink w:anchor="_Email_to_the" w:history="1">
                    <w:r w:rsidRPr="00CB230C">
                      <w:rPr>
                        <w:rStyle w:val="Hyperlink"/>
                        <w:rFonts w:cs="Times New Roman"/>
                      </w:rPr>
                      <w:t>refer 7.2</w:t>
                    </w:r>
                  </w:hyperlink>
                  <w:r w:rsidRPr="009948F5">
                    <w:rPr>
                      <w:rFonts w:cs="Times New Roman"/>
                    </w:rPr>
                    <w:t>)</w:t>
                  </w:r>
                  <w:r>
                    <w:rPr>
                      <w:rFonts w:cs="Times New Roman"/>
                    </w:rPr>
                    <w:t xml:space="preserve"> confirming the form has been </w:t>
                  </w:r>
                  <w:proofErr w:type="gramStart"/>
                  <w:r>
                    <w:rPr>
                      <w:rFonts w:cs="Times New Roman"/>
                    </w:rPr>
                    <w:t>submitted</w:t>
                  </w:r>
                  <w:proofErr w:type="gramEnd"/>
                </w:p>
                <w:p w14:paraId="7F594404" w14:textId="1F47FEE3" w:rsidR="00954A13" w:rsidRDefault="00954A13" w:rsidP="00D23C8C">
                  <w:pPr>
                    <w:pStyle w:val="Tablerow0"/>
                    <w:ind w:left="360"/>
                    <w:rPr>
                      <w:rFonts w:cs="Times New Roman"/>
                    </w:rPr>
                  </w:pPr>
                </w:p>
              </w:tc>
            </w:tr>
          </w:tbl>
          <w:p w14:paraId="324B21B1" w14:textId="77777777" w:rsidR="00D84789" w:rsidRDefault="00D84789" w:rsidP="00D84789">
            <w:pPr>
              <w:pStyle w:val="Tablerow0"/>
              <w:rPr>
                <w:rFonts w:cs="Times New Roman"/>
              </w:rPr>
            </w:pPr>
          </w:p>
          <w:p w14:paraId="3426F021" w14:textId="08987DA9" w:rsidR="00C478B3" w:rsidRPr="00DE2B55" w:rsidRDefault="00C478B3" w:rsidP="00EA668A">
            <w:pPr>
              <w:pStyle w:val="Style1"/>
              <w:rPr>
                <w:rFonts w:eastAsiaTheme="minorHAnsi"/>
                <w:sz w:val="22"/>
                <w:szCs w:val="22"/>
                <w:lang w:val="en-US" w:eastAsia="en-US"/>
              </w:rPr>
            </w:pPr>
          </w:p>
        </w:tc>
      </w:tr>
    </w:tbl>
    <w:p w14:paraId="1495A192" w14:textId="4B641556" w:rsidR="00C478B3" w:rsidRDefault="00C478B3" w:rsidP="00223ECD">
      <w:pPr>
        <w:rPr>
          <w:sz w:val="22"/>
          <w:szCs w:val="22"/>
        </w:rPr>
      </w:pPr>
    </w:p>
    <w:p w14:paraId="23476A09" w14:textId="23ED727A" w:rsidR="00223ECD" w:rsidRDefault="002D1BED" w:rsidP="002D1BED">
      <w:pPr>
        <w:pStyle w:val="Heading2"/>
        <w:tabs>
          <w:tab w:val="clear" w:pos="851"/>
        </w:tabs>
        <w:ind w:left="1077" w:hanging="1077"/>
      </w:pPr>
      <w:bookmarkStart w:id="58" w:name="_Toc67573059"/>
      <w:r>
        <w:t xml:space="preserve">Clear </w:t>
      </w:r>
      <w:r w:rsidR="00BF1226">
        <w:t>F</w:t>
      </w:r>
      <w:r>
        <w:t xml:space="preserve">orm </w:t>
      </w:r>
      <w:r w:rsidR="00BF1226">
        <w:t>Request</w:t>
      </w:r>
      <w:bookmarkEnd w:id="58"/>
      <w:r w:rsidR="00BF1226">
        <w:t xml:space="preserve"> </w:t>
      </w:r>
    </w:p>
    <w:p w14:paraId="77318A18" w14:textId="77777777" w:rsidR="009C3A5D" w:rsidRDefault="009C3A5D" w:rsidP="009C3A5D">
      <w:pPr>
        <w:pStyle w:val="Tablerow0"/>
        <w:rPr>
          <w:rFonts w:cs="Times New Roman"/>
        </w:rPr>
      </w:pPr>
    </w:p>
    <w:p w14:paraId="23CAA0CB" w14:textId="3F279C28" w:rsidR="009C3A5D" w:rsidRPr="004D0118" w:rsidRDefault="009C3A5D" w:rsidP="009C3A5D">
      <w:pPr>
        <w:pStyle w:val="Tablerow0"/>
        <w:rPr>
          <w:rFonts w:cs="Times New Roman"/>
        </w:rPr>
      </w:pPr>
      <w:r w:rsidRPr="004D0118">
        <w:rPr>
          <w:rFonts w:cs="Times New Roman"/>
        </w:rPr>
        <w:t>Business Requirement Traceability:</w:t>
      </w:r>
      <w:r>
        <w:rPr>
          <w:rFonts w:cs="Times New Roman"/>
        </w:rPr>
        <w:t xml:space="preserve"> </w:t>
      </w:r>
      <w:r w:rsidR="00725637">
        <w:rPr>
          <w:rFonts w:cs="Times New Roman"/>
        </w:rPr>
        <w:t>R.4.8</w:t>
      </w:r>
    </w:p>
    <w:p w14:paraId="53DBAF84" w14:textId="2DE92FD9" w:rsidR="00A72F73" w:rsidRDefault="00A72F73" w:rsidP="00A72F73"/>
    <w:tbl>
      <w:tblPr>
        <w:tblStyle w:val="TableGrid"/>
        <w:tblW w:w="9391" w:type="dxa"/>
        <w:tblLook w:val="04A0" w:firstRow="1" w:lastRow="0" w:firstColumn="1" w:lastColumn="0" w:noHBand="0" w:noVBand="1"/>
      </w:tblPr>
      <w:tblGrid>
        <w:gridCol w:w="665"/>
        <w:gridCol w:w="8726"/>
      </w:tblGrid>
      <w:tr w:rsidR="00A72F73" w:rsidRPr="00696E06" w14:paraId="415E8F3A" w14:textId="77777777" w:rsidTr="00650F11">
        <w:trPr>
          <w:trHeight w:val="215"/>
        </w:trPr>
        <w:tc>
          <w:tcPr>
            <w:tcW w:w="665" w:type="dxa"/>
            <w:shd w:val="clear" w:color="auto" w:fill="F2F2F2" w:themeFill="background1" w:themeFillShade="F2"/>
          </w:tcPr>
          <w:p w14:paraId="7A369279" w14:textId="77777777" w:rsidR="00A72F73" w:rsidRPr="00696E06" w:rsidRDefault="00A72F73" w:rsidP="00650F11">
            <w:pPr>
              <w:pStyle w:val="Tableheader0"/>
            </w:pPr>
            <w:r>
              <w:t>SOL ID#</w:t>
            </w:r>
          </w:p>
        </w:tc>
        <w:tc>
          <w:tcPr>
            <w:tcW w:w="8726" w:type="dxa"/>
            <w:shd w:val="clear" w:color="auto" w:fill="F2F2F2" w:themeFill="background1" w:themeFillShade="F2"/>
          </w:tcPr>
          <w:p w14:paraId="1A9E2E2F" w14:textId="7BF38A4F" w:rsidR="00825071" w:rsidRPr="00696E06" w:rsidRDefault="00A72F73" w:rsidP="00650F11">
            <w:pPr>
              <w:pStyle w:val="Tableheader0"/>
            </w:pPr>
            <w:r>
              <w:t>Solution Descriptio</w:t>
            </w:r>
            <w:r w:rsidR="00070472">
              <w:t>n</w:t>
            </w:r>
          </w:p>
        </w:tc>
      </w:tr>
      <w:tr w:rsidR="00A72F73" w:rsidRPr="00696E06" w14:paraId="4E754C5A" w14:textId="77777777" w:rsidTr="00650F11">
        <w:trPr>
          <w:trHeight w:val="277"/>
        </w:trPr>
        <w:tc>
          <w:tcPr>
            <w:tcW w:w="665" w:type="dxa"/>
          </w:tcPr>
          <w:p w14:paraId="63A968DA" w14:textId="12A1C9B2" w:rsidR="00A72F73" w:rsidRPr="009D3652" w:rsidRDefault="00A72F73" w:rsidP="00650F11">
            <w:pPr>
              <w:rPr>
                <w:rFonts w:eastAsiaTheme="minorHAnsi"/>
                <w:lang w:val="en-US" w:eastAsia="en-US"/>
              </w:rPr>
            </w:pPr>
            <w:r w:rsidRPr="009D3652">
              <w:rPr>
                <w:rFonts w:eastAsiaTheme="minorHAnsi"/>
                <w:lang w:val="en-US" w:eastAsia="en-US"/>
              </w:rPr>
              <w:t>SOL 6.</w:t>
            </w:r>
            <w:r w:rsidR="00FD5BC8">
              <w:rPr>
                <w:rFonts w:eastAsiaTheme="minorHAnsi"/>
                <w:lang w:val="en-US" w:eastAsia="en-US"/>
              </w:rPr>
              <w:t>6</w:t>
            </w:r>
            <w:r w:rsidRPr="009D3652">
              <w:rPr>
                <w:rFonts w:eastAsiaTheme="minorHAnsi"/>
                <w:lang w:val="en-US" w:eastAsia="en-US"/>
              </w:rPr>
              <w:t>.1</w:t>
            </w:r>
          </w:p>
        </w:tc>
        <w:tc>
          <w:tcPr>
            <w:tcW w:w="8726" w:type="dxa"/>
          </w:tcPr>
          <w:p w14:paraId="5EDB3100" w14:textId="49AF6BE2" w:rsidR="00A72F73" w:rsidRDefault="003E5EE1" w:rsidP="00650F11">
            <w:pPr>
              <w:pStyle w:val="Tablerow0"/>
              <w:rPr>
                <w:rFonts w:cs="Times New Roman"/>
              </w:rPr>
            </w:pPr>
            <w:r>
              <w:rPr>
                <w:rFonts w:cs="Times New Roman"/>
              </w:rPr>
              <w:t xml:space="preserve">A form can be cleared </w:t>
            </w:r>
            <w:r w:rsidR="006749FF">
              <w:rPr>
                <w:rFonts w:cs="Times New Roman"/>
              </w:rPr>
              <w:t xml:space="preserve">to enable the user to start again and re-enter information. </w:t>
            </w:r>
          </w:p>
          <w:p w14:paraId="0518129A" w14:textId="77777777" w:rsidR="006749FF" w:rsidRDefault="006749FF" w:rsidP="00650F11">
            <w:pPr>
              <w:pStyle w:val="Tablerow0"/>
              <w:rPr>
                <w:rFonts w:cs="Times New Roman"/>
              </w:rPr>
            </w:pPr>
          </w:p>
          <w:tbl>
            <w:tblPr>
              <w:tblStyle w:val="TableGrid"/>
              <w:tblW w:w="0" w:type="auto"/>
              <w:tblLook w:val="04A0" w:firstRow="1" w:lastRow="0" w:firstColumn="1" w:lastColumn="0" w:noHBand="0" w:noVBand="1"/>
            </w:tblPr>
            <w:tblGrid>
              <w:gridCol w:w="899"/>
              <w:gridCol w:w="2680"/>
              <w:gridCol w:w="1627"/>
              <w:gridCol w:w="3294"/>
            </w:tblGrid>
            <w:tr w:rsidR="00BA00C8" w14:paraId="1761B152" w14:textId="77777777" w:rsidTr="00C64CF8">
              <w:tc>
                <w:tcPr>
                  <w:tcW w:w="899" w:type="dxa"/>
                  <w:shd w:val="clear" w:color="auto" w:fill="F2F2F2" w:themeFill="background1" w:themeFillShade="F2"/>
                </w:tcPr>
                <w:p w14:paraId="0B4421E1" w14:textId="77777777" w:rsidR="00BA00C8" w:rsidRPr="00C0543D" w:rsidRDefault="00BA00C8" w:rsidP="00BA00C8">
                  <w:pPr>
                    <w:pStyle w:val="Tablerow0"/>
                    <w:rPr>
                      <w:rFonts w:cs="Times New Roman"/>
                      <w:b/>
                      <w:bCs/>
                    </w:rPr>
                  </w:pPr>
                  <w:r>
                    <w:rPr>
                      <w:rFonts w:cs="Times New Roman"/>
                      <w:b/>
                      <w:bCs/>
                    </w:rPr>
                    <w:t>Button Name</w:t>
                  </w:r>
                </w:p>
              </w:tc>
              <w:tc>
                <w:tcPr>
                  <w:tcW w:w="3133" w:type="dxa"/>
                  <w:shd w:val="clear" w:color="auto" w:fill="F2F2F2" w:themeFill="background1" w:themeFillShade="F2"/>
                </w:tcPr>
                <w:p w14:paraId="4FD46404" w14:textId="77777777" w:rsidR="00BA00C8" w:rsidRPr="00C0543D" w:rsidRDefault="00BA00C8" w:rsidP="00BA00C8">
                  <w:pPr>
                    <w:pStyle w:val="Tablerow0"/>
                    <w:rPr>
                      <w:rFonts w:cs="Times New Roman"/>
                      <w:b/>
                      <w:bCs/>
                    </w:rPr>
                  </w:pPr>
                  <w:r>
                    <w:rPr>
                      <w:rFonts w:cs="Times New Roman"/>
                      <w:b/>
                      <w:bCs/>
                    </w:rPr>
                    <w:t>Display Condition</w:t>
                  </w:r>
                </w:p>
              </w:tc>
              <w:tc>
                <w:tcPr>
                  <w:tcW w:w="553" w:type="dxa"/>
                  <w:shd w:val="clear" w:color="auto" w:fill="F2F2F2" w:themeFill="background1" w:themeFillShade="F2"/>
                </w:tcPr>
                <w:p w14:paraId="220DDEE6" w14:textId="77777777" w:rsidR="00BA00C8" w:rsidRDefault="00BA00C8" w:rsidP="00BA00C8">
                  <w:pPr>
                    <w:pStyle w:val="Tablerow0"/>
                    <w:rPr>
                      <w:rFonts w:cs="Times New Roman"/>
                      <w:b/>
                      <w:bCs/>
                    </w:rPr>
                  </w:pPr>
                  <w:r>
                    <w:rPr>
                      <w:rFonts w:cs="Times New Roman"/>
                      <w:b/>
                      <w:bCs/>
                    </w:rPr>
                    <w:t>Event/Trigger</w:t>
                  </w:r>
                </w:p>
              </w:tc>
              <w:tc>
                <w:tcPr>
                  <w:tcW w:w="3915" w:type="dxa"/>
                  <w:shd w:val="clear" w:color="auto" w:fill="F2F2F2" w:themeFill="background1" w:themeFillShade="F2"/>
                </w:tcPr>
                <w:p w14:paraId="092CD12F" w14:textId="77777777" w:rsidR="00BA00C8" w:rsidRDefault="00BA00C8" w:rsidP="00BA00C8">
                  <w:pPr>
                    <w:pStyle w:val="Tablerow0"/>
                    <w:rPr>
                      <w:rFonts w:cs="Times New Roman"/>
                      <w:b/>
                      <w:bCs/>
                    </w:rPr>
                  </w:pPr>
                  <w:r>
                    <w:rPr>
                      <w:rFonts w:cs="Times New Roman"/>
                      <w:b/>
                      <w:bCs/>
                    </w:rPr>
                    <w:t>Response</w:t>
                  </w:r>
                </w:p>
              </w:tc>
            </w:tr>
            <w:tr w:rsidR="00BA00C8" w14:paraId="5A4F9351" w14:textId="77777777" w:rsidTr="00C64CF8">
              <w:tc>
                <w:tcPr>
                  <w:tcW w:w="899" w:type="dxa"/>
                </w:tcPr>
                <w:p w14:paraId="19DC67F0" w14:textId="3A47F641" w:rsidR="00BA00C8" w:rsidRDefault="00BA00C8" w:rsidP="00BA00C8">
                  <w:pPr>
                    <w:pStyle w:val="Tablerow0"/>
                    <w:rPr>
                      <w:rFonts w:cs="Times New Roman"/>
                    </w:rPr>
                  </w:pPr>
                  <w:r>
                    <w:rPr>
                      <w:rFonts w:cs="Times New Roman"/>
                    </w:rPr>
                    <w:t>Clear</w:t>
                  </w:r>
                </w:p>
              </w:tc>
              <w:tc>
                <w:tcPr>
                  <w:tcW w:w="3133" w:type="dxa"/>
                </w:tcPr>
                <w:p w14:paraId="378C312A" w14:textId="77777777" w:rsidR="00BA00C8" w:rsidRDefault="00BA00C8" w:rsidP="00BA00C8">
                  <w:pPr>
                    <w:pStyle w:val="Tablerow0"/>
                    <w:rPr>
                      <w:rFonts w:cs="Times New Roman"/>
                    </w:rPr>
                  </w:pPr>
                  <w:r>
                    <w:rPr>
                      <w:rFonts w:cs="Times New Roman"/>
                    </w:rPr>
                    <w:t xml:space="preserve">New form: </w:t>
                  </w:r>
                </w:p>
                <w:p w14:paraId="1846DCF8" w14:textId="3851F031" w:rsidR="00BA00C8" w:rsidRDefault="00BA00C8" w:rsidP="00C64CF8">
                  <w:pPr>
                    <w:pStyle w:val="Tablerow0"/>
                    <w:numPr>
                      <w:ilvl w:val="0"/>
                      <w:numId w:val="28"/>
                    </w:numPr>
                    <w:rPr>
                      <w:rFonts w:cs="Times New Roman"/>
                    </w:rPr>
                  </w:pPr>
                  <w:r>
                    <w:rPr>
                      <w:rFonts w:cs="Times New Roman"/>
                    </w:rPr>
                    <w:t xml:space="preserve">If today’s date is </w:t>
                  </w:r>
                  <w:r w:rsidR="00F96FCA">
                    <w:rPr>
                      <w:rFonts w:cs="Times New Roman"/>
                    </w:rPr>
                    <w:t xml:space="preserve">on or </w:t>
                  </w:r>
                  <w:r>
                    <w:rPr>
                      <w:rFonts w:cs="Times New Roman"/>
                    </w:rPr>
                    <w:t>before the cut-off date</w:t>
                  </w:r>
                </w:p>
                <w:p w14:paraId="7197DF39" w14:textId="77777777" w:rsidR="00BA00C8" w:rsidRDefault="00BA00C8" w:rsidP="00BA00C8">
                  <w:pPr>
                    <w:pStyle w:val="Tablerow0"/>
                    <w:rPr>
                      <w:rFonts w:cs="Times New Roman"/>
                    </w:rPr>
                  </w:pPr>
                  <w:r>
                    <w:rPr>
                      <w:rFonts w:cs="Times New Roman"/>
                    </w:rPr>
                    <w:t xml:space="preserve">Retrieved form: </w:t>
                  </w:r>
                </w:p>
                <w:p w14:paraId="6A5B7255" w14:textId="4CAD9B3D" w:rsidR="00BA00C8" w:rsidRDefault="00BA00C8" w:rsidP="00C64CF8">
                  <w:pPr>
                    <w:pStyle w:val="Tablerow0"/>
                    <w:numPr>
                      <w:ilvl w:val="0"/>
                      <w:numId w:val="28"/>
                    </w:numPr>
                    <w:rPr>
                      <w:rFonts w:cs="Times New Roman"/>
                    </w:rPr>
                  </w:pPr>
                  <w:r>
                    <w:rPr>
                      <w:rFonts w:cs="Times New Roman"/>
                    </w:rPr>
                    <w:t>If today’s date is</w:t>
                  </w:r>
                  <w:r w:rsidR="00F96FCA">
                    <w:rPr>
                      <w:rFonts w:cs="Times New Roman"/>
                    </w:rPr>
                    <w:t xml:space="preserve"> on or</w:t>
                  </w:r>
                  <w:r>
                    <w:rPr>
                      <w:rFonts w:cs="Times New Roman"/>
                    </w:rPr>
                    <w:t xml:space="preserve"> before the cut-off date; and </w:t>
                  </w:r>
                </w:p>
                <w:p w14:paraId="513E24FC" w14:textId="77777777" w:rsidR="00BA00C8" w:rsidRDefault="00BA00C8" w:rsidP="00C64CF8">
                  <w:pPr>
                    <w:pStyle w:val="Tablerow0"/>
                    <w:numPr>
                      <w:ilvl w:val="0"/>
                      <w:numId w:val="28"/>
                    </w:numPr>
                    <w:rPr>
                      <w:rFonts w:cs="Times New Roman"/>
                    </w:rPr>
                  </w:pPr>
                  <w:r>
                    <w:rPr>
                      <w:rFonts w:cs="Times New Roman"/>
                    </w:rPr>
                    <w:t xml:space="preserve">edit has been clicked disabling read-only on form </w:t>
                  </w:r>
                  <w:proofErr w:type="gramStart"/>
                  <w:r>
                    <w:rPr>
                      <w:rFonts w:cs="Times New Roman"/>
                    </w:rPr>
                    <w:t>fields</w:t>
                  </w:r>
                  <w:proofErr w:type="gramEnd"/>
                </w:p>
                <w:p w14:paraId="581DA5EC" w14:textId="77777777" w:rsidR="00BA00C8" w:rsidRDefault="00BA00C8" w:rsidP="00BA00C8">
                  <w:pPr>
                    <w:pStyle w:val="Tablerow0"/>
                    <w:rPr>
                      <w:rFonts w:cs="Times New Roman"/>
                    </w:rPr>
                  </w:pPr>
                </w:p>
                <w:p w14:paraId="0473286D" w14:textId="77777777" w:rsidR="00BA00C8" w:rsidRDefault="00BA00C8" w:rsidP="00BA00C8">
                  <w:pPr>
                    <w:pStyle w:val="Tablerow0"/>
                    <w:ind w:left="360"/>
                    <w:rPr>
                      <w:rFonts w:cs="Times New Roman"/>
                    </w:rPr>
                  </w:pPr>
                </w:p>
              </w:tc>
              <w:tc>
                <w:tcPr>
                  <w:tcW w:w="553" w:type="dxa"/>
                </w:tcPr>
                <w:p w14:paraId="50E2A155" w14:textId="21F9DBDE" w:rsidR="00BA00C8" w:rsidRDefault="00E824B8" w:rsidP="00BA00C8">
                  <w:pPr>
                    <w:pStyle w:val="Tablerow0"/>
                    <w:rPr>
                      <w:rFonts w:cs="Times New Roman"/>
                    </w:rPr>
                  </w:pPr>
                  <w:r>
                    <w:rPr>
                      <w:rFonts w:cs="Times New Roman"/>
                    </w:rPr>
                    <w:t>Clear</w:t>
                  </w:r>
                  <w:r w:rsidR="00BA00C8">
                    <w:rPr>
                      <w:rFonts w:cs="Times New Roman"/>
                    </w:rPr>
                    <w:t xml:space="preserve"> button is clicked</w:t>
                  </w:r>
                </w:p>
              </w:tc>
              <w:tc>
                <w:tcPr>
                  <w:tcW w:w="3915" w:type="dxa"/>
                </w:tcPr>
                <w:p w14:paraId="30816E3B" w14:textId="5751DAB5" w:rsidR="00BA00C8" w:rsidRDefault="00DC0AEF" w:rsidP="00C64CF8">
                  <w:pPr>
                    <w:pStyle w:val="Tablerow0"/>
                    <w:numPr>
                      <w:ilvl w:val="0"/>
                      <w:numId w:val="27"/>
                    </w:numPr>
                    <w:rPr>
                      <w:rFonts w:cs="Times New Roman"/>
                    </w:rPr>
                  </w:pPr>
                  <w:r>
                    <w:rPr>
                      <w:rFonts w:cs="Times New Roman"/>
                    </w:rPr>
                    <w:t xml:space="preserve">Form </w:t>
                  </w:r>
                  <w:r w:rsidR="00CC3423" w:rsidRPr="00CC3423">
                    <w:rPr>
                      <w:rFonts w:cs="Times New Roman"/>
                    </w:rPr>
                    <w:t>is cleared of all data</w:t>
                  </w:r>
                  <w:r w:rsidR="005150D3">
                    <w:rPr>
                      <w:rFonts w:cs="Times New Roman"/>
                    </w:rPr>
                    <w:t xml:space="preserve"> that </w:t>
                  </w:r>
                  <w:r w:rsidR="005E69F7">
                    <w:rPr>
                      <w:rFonts w:cs="Times New Roman"/>
                    </w:rPr>
                    <w:t xml:space="preserve">was </w:t>
                  </w:r>
                  <w:r w:rsidR="00CC3423" w:rsidRPr="00CC3423">
                    <w:rPr>
                      <w:rFonts w:cs="Times New Roman"/>
                    </w:rPr>
                    <w:t>entered into fields.</w:t>
                  </w:r>
                </w:p>
                <w:p w14:paraId="1C14856E" w14:textId="5B8520D1" w:rsidR="00DC0AEF" w:rsidRPr="00CC3423" w:rsidRDefault="00DC0AEF" w:rsidP="00C64CF8">
                  <w:pPr>
                    <w:pStyle w:val="Tablerow0"/>
                    <w:numPr>
                      <w:ilvl w:val="0"/>
                      <w:numId w:val="27"/>
                    </w:numPr>
                    <w:rPr>
                      <w:rFonts w:cs="Times New Roman"/>
                    </w:rPr>
                  </w:pPr>
                  <w:r>
                    <w:rPr>
                      <w:rFonts w:cs="Times New Roman"/>
                    </w:rPr>
                    <w:t xml:space="preserve">Data that is pulled from Salesforce </w:t>
                  </w:r>
                  <w:r w:rsidR="00D01803">
                    <w:rPr>
                      <w:rFonts w:cs="Times New Roman"/>
                    </w:rPr>
                    <w:t>as</w:t>
                  </w:r>
                  <w:r>
                    <w:rPr>
                      <w:rFonts w:cs="Times New Roman"/>
                    </w:rPr>
                    <w:t xml:space="preserve"> read-only is refreshed</w:t>
                  </w:r>
                  <w:r w:rsidR="00DA38CC">
                    <w:rPr>
                      <w:rFonts w:cs="Times New Roman"/>
                    </w:rPr>
                    <w:t xml:space="preserve"> and displayed in the </w:t>
                  </w:r>
                  <w:r w:rsidR="00757DE3">
                    <w:rPr>
                      <w:rFonts w:cs="Times New Roman"/>
                    </w:rPr>
                    <w:t xml:space="preserve">pulled data fields as defined in </w:t>
                  </w:r>
                  <w:hyperlink w:anchor="_Appendix_2:_Management" w:history="1">
                    <w:r w:rsidR="005458A5">
                      <w:rPr>
                        <w:rStyle w:val="Hyperlink"/>
                        <w:rFonts w:cs="Times New Roman"/>
                      </w:rPr>
                      <w:t>Appendix 1</w:t>
                    </w:r>
                  </w:hyperlink>
                  <w:r>
                    <w:rPr>
                      <w:rFonts w:cs="Times New Roman"/>
                    </w:rPr>
                    <w:t>.</w:t>
                  </w:r>
                </w:p>
              </w:tc>
            </w:tr>
          </w:tbl>
          <w:p w14:paraId="1C218EF0" w14:textId="77777777" w:rsidR="00A72F73" w:rsidRPr="00166A31" w:rsidRDefault="00A72F73" w:rsidP="00650F11">
            <w:pPr>
              <w:pStyle w:val="Tablerow0"/>
              <w:spacing w:before="0" w:after="0"/>
              <w:rPr>
                <w:rFonts w:eastAsiaTheme="minorEastAsia"/>
                <w:color w:val="FF0000"/>
                <w:sz w:val="22"/>
                <w:szCs w:val="22"/>
                <w:lang w:val="en-US" w:eastAsia="en-US"/>
              </w:rPr>
            </w:pPr>
          </w:p>
        </w:tc>
      </w:tr>
    </w:tbl>
    <w:p w14:paraId="18AF6D90" w14:textId="3F0465BC" w:rsidR="002D1BED" w:rsidRDefault="002D1BED" w:rsidP="002D1BED"/>
    <w:p w14:paraId="26BFA3A8" w14:textId="5EAC5721" w:rsidR="00A7720A" w:rsidRDefault="00383488" w:rsidP="00383488">
      <w:pPr>
        <w:pStyle w:val="Heading2"/>
        <w:tabs>
          <w:tab w:val="clear" w:pos="851"/>
        </w:tabs>
        <w:ind w:left="1077" w:hanging="1077"/>
      </w:pPr>
      <w:bookmarkStart w:id="59" w:name="_Toc67573060"/>
      <w:r>
        <w:t>Retrieving a Saved</w:t>
      </w:r>
      <w:r w:rsidR="006F7B1E">
        <w:t xml:space="preserve"> or Submitted</w:t>
      </w:r>
      <w:r>
        <w:t xml:space="preserve"> Form</w:t>
      </w:r>
      <w:bookmarkEnd w:id="59"/>
    </w:p>
    <w:p w14:paraId="1497701F" w14:textId="10B514A7" w:rsidR="009C3A5D" w:rsidRDefault="009C3A5D" w:rsidP="009C3A5D"/>
    <w:p w14:paraId="4F2AB6E2" w14:textId="44F2CD1A" w:rsidR="009C3A5D" w:rsidRDefault="009C3A5D" w:rsidP="00C7695E">
      <w:pPr>
        <w:pStyle w:val="Tablerow0"/>
        <w:tabs>
          <w:tab w:val="center" w:pos="4156"/>
        </w:tabs>
        <w:rPr>
          <w:rFonts w:cs="Times New Roman"/>
        </w:rPr>
      </w:pPr>
      <w:r w:rsidRPr="004D0118">
        <w:rPr>
          <w:rFonts w:cs="Times New Roman"/>
        </w:rPr>
        <w:t>Business Requirement Traceability:</w:t>
      </w:r>
      <w:r>
        <w:rPr>
          <w:rFonts w:cs="Times New Roman"/>
        </w:rPr>
        <w:t xml:space="preserve"> </w:t>
      </w:r>
      <w:r w:rsidR="00C7695E">
        <w:rPr>
          <w:rFonts w:cs="Times New Roman"/>
        </w:rPr>
        <w:t>R.4.9</w:t>
      </w:r>
      <w:r w:rsidR="00C7695E">
        <w:rPr>
          <w:rFonts w:cs="Times New Roman"/>
        </w:rPr>
        <w:tab/>
      </w:r>
    </w:p>
    <w:p w14:paraId="2091F93A" w14:textId="77777777" w:rsidR="009C3A5D" w:rsidRPr="004D0118" w:rsidRDefault="009C3A5D" w:rsidP="009C3A5D">
      <w:pPr>
        <w:pStyle w:val="Tablerow0"/>
        <w:rPr>
          <w:rFonts w:cs="Times New Roman"/>
        </w:rPr>
      </w:pPr>
    </w:p>
    <w:tbl>
      <w:tblPr>
        <w:tblStyle w:val="TableGrid"/>
        <w:tblW w:w="9391" w:type="dxa"/>
        <w:tblLook w:val="04A0" w:firstRow="1" w:lastRow="0" w:firstColumn="1" w:lastColumn="0" w:noHBand="0" w:noVBand="1"/>
      </w:tblPr>
      <w:tblGrid>
        <w:gridCol w:w="665"/>
        <w:gridCol w:w="8726"/>
      </w:tblGrid>
      <w:tr w:rsidR="005E70FA" w:rsidRPr="00696E06" w14:paraId="3E3C2BFC" w14:textId="77777777" w:rsidTr="00650F11">
        <w:trPr>
          <w:trHeight w:val="215"/>
        </w:trPr>
        <w:tc>
          <w:tcPr>
            <w:tcW w:w="665" w:type="dxa"/>
            <w:shd w:val="clear" w:color="auto" w:fill="F2F2F2" w:themeFill="background1" w:themeFillShade="F2"/>
          </w:tcPr>
          <w:p w14:paraId="5ED55501" w14:textId="77777777" w:rsidR="005E70FA" w:rsidRPr="00696E06" w:rsidRDefault="005E70FA" w:rsidP="00650F11">
            <w:pPr>
              <w:pStyle w:val="Tableheader0"/>
            </w:pPr>
            <w:r>
              <w:t>SOL ID#</w:t>
            </w:r>
          </w:p>
        </w:tc>
        <w:tc>
          <w:tcPr>
            <w:tcW w:w="8726" w:type="dxa"/>
            <w:shd w:val="clear" w:color="auto" w:fill="F2F2F2" w:themeFill="background1" w:themeFillShade="F2"/>
          </w:tcPr>
          <w:p w14:paraId="36EA9627" w14:textId="77777777" w:rsidR="005E70FA" w:rsidRDefault="005E70FA" w:rsidP="00650F11">
            <w:pPr>
              <w:pStyle w:val="Tableheader0"/>
            </w:pPr>
            <w:r>
              <w:t>Solution Description</w:t>
            </w:r>
          </w:p>
          <w:p w14:paraId="392AE912" w14:textId="6E0C2E33" w:rsidR="00825071" w:rsidRPr="00696E06" w:rsidRDefault="00825071" w:rsidP="00650F11">
            <w:pPr>
              <w:pStyle w:val="Tableheader0"/>
            </w:pPr>
          </w:p>
        </w:tc>
      </w:tr>
      <w:tr w:rsidR="005E70FA" w:rsidRPr="00DE2B55" w14:paraId="7E1815BC" w14:textId="77777777" w:rsidTr="00650F11">
        <w:trPr>
          <w:trHeight w:val="277"/>
        </w:trPr>
        <w:tc>
          <w:tcPr>
            <w:tcW w:w="665" w:type="dxa"/>
          </w:tcPr>
          <w:p w14:paraId="25703139" w14:textId="0C987411" w:rsidR="005E70FA" w:rsidRPr="006E13DA" w:rsidRDefault="005E70FA" w:rsidP="00650F11">
            <w:pPr>
              <w:pStyle w:val="Style1"/>
              <w:rPr>
                <w:rFonts w:eastAsiaTheme="minorHAnsi"/>
                <w:sz w:val="22"/>
                <w:szCs w:val="22"/>
                <w:lang w:val="en-US" w:eastAsia="en-US"/>
              </w:rPr>
            </w:pPr>
            <w:r w:rsidRPr="00C330A3">
              <w:rPr>
                <w:rFonts w:cs="Times New Roman"/>
                <w:szCs w:val="24"/>
              </w:rPr>
              <w:t xml:space="preserve">SOL </w:t>
            </w:r>
            <w:r w:rsidR="007047B6">
              <w:rPr>
                <w:rFonts w:cs="Times New Roman"/>
                <w:szCs w:val="24"/>
              </w:rPr>
              <w:t>6</w:t>
            </w:r>
            <w:r w:rsidRPr="00C330A3">
              <w:rPr>
                <w:rFonts w:cs="Times New Roman"/>
                <w:szCs w:val="24"/>
              </w:rPr>
              <w:t>.</w:t>
            </w:r>
            <w:r w:rsidR="007047B6">
              <w:rPr>
                <w:rFonts w:cs="Times New Roman"/>
                <w:szCs w:val="24"/>
              </w:rPr>
              <w:t>7</w:t>
            </w:r>
            <w:r w:rsidRPr="00C330A3">
              <w:rPr>
                <w:rFonts w:cs="Times New Roman"/>
                <w:szCs w:val="24"/>
              </w:rPr>
              <w:t>.1</w:t>
            </w:r>
          </w:p>
        </w:tc>
        <w:tc>
          <w:tcPr>
            <w:tcW w:w="8726" w:type="dxa"/>
          </w:tcPr>
          <w:p w14:paraId="5D44FF1C" w14:textId="77777777" w:rsidR="00CF1352" w:rsidRDefault="001E5C90" w:rsidP="009E7807">
            <w:pPr>
              <w:pStyle w:val="Tablerow0"/>
              <w:rPr>
                <w:rFonts w:cs="Times New Roman"/>
              </w:rPr>
            </w:pPr>
            <w:r>
              <w:rPr>
                <w:rFonts w:cs="Times New Roman"/>
              </w:rPr>
              <w:t xml:space="preserve">A form is retrieved by clicking on the link </w:t>
            </w:r>
            <w:r w:rsidR="0036354B">
              <w:rPr>
                <w:rFonts w:cs="Times New Roman"/>
              </w:rPr>
              <w:t>to the form in ‘My Brokerage’</w:t>
            </w:r>
            <w:r w:rsidR="00CF1352">
              <w:rPr>
                <w:rFonts w:cs="Times New Roman"/>
              </w:rPr>
              <w:t>.</w:t>
            </w:r>
          </w:p>
          <w:p w14:paraId="39D228D4" w14:textId="77777777" w:rsidR="00AA61CE" w:rsidRDefault="00AA61CE" w:rsidP="009E7807">
            <w:pPr>
              <w:pStyle w:val="Tablerow0"/>
              <w:rPr>
                <w:rFonts w:cs="Times New Roman"/>
              </w:rPr>
            </w:pPr>
          </w:p>
          <w:p w14:paraId="3B81ABC8" w14:textId="77777777" w:rsidR="00A14BED" w:rsidRDefault="00A14BED" w:rsidP="009E7807">
            <w:pPr>
              <w:pStyle w:val="Tablerow0"/>
              <w:rPr>
                <w:rFonts w:cs="Times New Roman"/>
              </w:rPr>
            </w:pPr>
          </w:p>
          <w:tbl>
            <w:tblPr>
              <w:tblStyle w:val="TableGrid"/>
              <w:tblW w:w="0" w:type="auto"/>
              <w:tblLook w:val="04A0" w:firstRow="1" w:lastRow="0" w:firstColumn="1" w:lastColumn="0" w:noHBand="0" w:noVBand="1"/>
            </w:tblPr>
            <w:tblGrid>
              <w:gridCol w:w="1906"/>
              <w:gridCol w:w="1627"/>
              <w:gridCol w:w="4678"/>
            </w:tblGrid>
            <w:tr w:rsidR="003947D1" w14:paraId="362B2DF2" w14:textId="77777777" w:rsidTr="00B5567C">
              <w:tc>
                <w:tcPr>
                  <w:tcW w:w="1906" w:type="dxa"/>
                  <w:shd w:val="clear" w:color="auto" w:fill="F2F2F2" w:themeFill="background1" w:themeFillShade="F2"/>
                </w:tcPr>
                <w:p w14:paraId="68273EF1" w14:textId="77777777" w:rsidR="003947D1" w:rsidRPr="00C0543D" w:rsidRDefault="003947D1" w:rsidP="00973620">
                  <w:pPr>
                    <w:pStyle w:val="Tablerow0"/>
                    <w:rPr>
                      <w:rFonts w:cs="Times New Roman"/>
                      <w:b/>
                      <w:bCs/>
                    </w:rPr>
                  </w:pPr>
                  <w:r>
                    <w:rPr>
                      <w:rFonts w:cs="Times New Roman"/>
                      <w:b/>
                      <w:bCs/>
                    </w:rPr>
                    <w:lastRenderedPageBreak/>
                    <w:t>Display Condition</w:t>
                  </w:r>
                </w:p>
              </w:tc>
              <w:tc>
                <w:tcPr>
                  <w:tcW w:w="1559" w:type="dxa"/>
                  <w:shd w:val="clear" w:color="auto" w:fill="F2F2F2" w:themeFill="background1" w:themeFillShade="F2"/>
                </w:tcPr>
                <w:p w14:paraId="44A68B67" w14:textId="77777777" w:rsidR="003947D1" w:rsidRDefault="003947D1" w:rsidP="00973620">
                  <w:pPr>
                    <w:pStyle w:val="Tablerow0"/>
                    <w:rPr>
                      <w:rFonts w:cs="Times New Roman"/>
                      <w:b/>
                      <w:bCs/>
                    </w:rPr>
                  </w:pPr>
                  <w:r>
                    <w:rPr>
                      <w:rFonts w:cs="Times New Roman"/>
                      <w:b/>
                      <w:bCs/>
                    </w:rPr>
                    <w:t>Event/Trigger</w:t>
                  </w:r>
                </w:p>
              </w:tc>
              <w:tc>
                <w:tcPr>
                  <w:tcW w:w="4678" w:type="dxa"/>
                  <w:shd w:val="clear" w:color="auto" w:fill="F2F2F2" w:themeFill="background1" w:themeFillShade="F2"/>
                </w:tcPr>
                <w:p w14:paraId="443EBED1" w14:textId="77777777" w:rsidR="003947D1" w:rsidRDefault="003947D1" w:rsidP="00973620">
                  <w:pPr>
                    <w:pStyle w:val="Tablerow0"/>
                    <w:rPr>
                      <w:rFonts w:cs="Times New Roman"/>
                      <w:b/>
                      <w:bCs/>
                    </w:rPr>
                  </w:pPr>
                  <w:r>
                    <w:rPr>
                      <w:rFonts w:cs="Times New Roman"/>
                      <w:b/>
                      <w:bCs/>
                    </w:rPr>
                    <w:t>Response</w:t>
                  </w:r>
                </w:p>
              </w:tc>
            </w:tr>
            <w:tr w:rsidR="003947D1" w:rsidRPr="00CC3423" w14:paraId="4979BEE8" w14:textId="77777777" w:rsidTr="00B5567C">
              <w:tc>
                <w:tcPr>
                  <w:tcW w:w="1906" w:type="dxa"/>
                </w:tcPr>
                <w:p w14:paraId="67AD4927" w14:textId="6BE05A0C" w:rsidR="003947D1" w:rsidRDefault="003947D1" w:rsidP="00D645B6">
                  <w:pPr>
                    <w:pStyle w:val="Tablerow0"/>
                    <w:rPr>
                      <w:rFonts w:cs="Times New Roman"/>
                    </w:rPr>
                  </w:pPr>
                  <w:r>
                    <w:rPr>
                      <w:rFonts w:cs="Times New Roman"/>
                    </w:rPr>
                    <w:t>If today’s date is</w:t>
                  </w:r>
                  <w:r w:rsidR="00F96FCA">
                    <w:rPr>
                      <w:rFonts w:cs="Times New Roman"/>
                    </w:rPr>
                    <w:t xml:space="preserve"> on or</w:t>
                  </w:r>
                  <w:r>
                    <w:rPr>
                      <w:rFonts w:cs="Times New Roman"/>
                    </w:rPr>
                    <w:t xml:space="preserve"> before the cut-off date</w:t>
                  </w:r>
                </w:p>
                <w:p w14:paraId="73F49010" w14:textId="77777777" w:rsidR="003947D1" w:rsidRDefault="003947D1" w:rsidP="00631F35">
                  <w:pPr>
                    <w:pStyle w:val="Tablerow0"/>
                    <w:rPr>
                      <w:rFonts w:cs="Times New Roman"/>
                    </w:rPr>
                  </w:pPr>
                </w:p>
                <w:p w14:paraId="71B74B67" w14:textId="77777777" w:rsidR="003947D1" w:rsidRDefault="003947D1" w:rsidP="00973620">
                  <w:pPr>
                    <w:pStyle w:val="Tablerow0"/>
                    <w:rPr>
                      <w:rFonts w:cs="Times New Roman"/>
                    </w:rPr>
                  </w:pPr>
                </w:p>
                <w:p w14:paraId="1FD4A901" w14:textId="77777777" w:rsidR="003947D1" w:rsidRDefault="003947D1" w:rsidP="00973620">
                  <w:pPr>
                    <w:pStyle w:val="Tablerow0"/>
                    <w:ind w:left="360"/>
                    <w:rPr>
                      <w:rFonts w:cs="Times New Roman"/>
                    </w:rPr>
                  </w:pPr>
                </w:p>
              </w:tc>
              <w:tc>
                <w:tcPr>
                  <w:tcW w:w="1559" w:type="dxa"/>
                </w:tcPr>
                <w:p w14:paraId="3C644522" w14:textId="34DE1174" w:rsidR="003947D1" w:rsidRDefault="003947D1" w:rsidP="00973620">
                  <w:pPr>
                    <w:pStyle w:val="Tablerow0"/>
                    <w:rPr>
                      <w:rFonts w:cs="Times New Roman"/>
                    </w:rPr>
                  </w:pPr>
                  <w:r>
                    <w:rPr>
                      <w:rFonts w:cs="Times New Roman"/>
                    </w:rPr>
                    <w:t xml:space="preserve">Click on link to form in ‘My Brokerage’ </w:t>
                  </w:r>
                </w:p>
              </w:tc>
              <w:tc>
                <w:tcPr>
                  <w:tcW w:w="4678" w:type="dxa"/>
                </w:tcPr>
                <w:p w14:paraId="084994E8" w14:textId="77777777" w:rsidR="003947D1" w:rsidRDefault="003947D1" w:rsidP="00C64CF8">
                  <w:pPr>
                    <w:pStyle w:val="Tablerow0"/>
                    <w:numPr>
                      <w:ilvl w:val="0"/>
                      <w:numId w:val="28"/>
                    </w:numPr>
                    <w:rPr>
                      <w:rFonts w:cs="Times New Roman"/>
                    </w:rPr>
                  </w:pPr>
                  <w:r>
                    <w:rPr>
                      <w:rFonts w:cs="Times New Roman"/>
                    </w:rPr>
                    <w:t xml:space="preserve">Form is displayed in read-only </w:t>
                  </w:r>
                  <w:proofErr w:type="gramStart"/>
                  <w:r>
                    <w:rPr>
                      <w:rFonts w:cs="Times New Roman"/>
                    </w:rPr>
                    <w:t>format</w:t>
                  </w:r>
                  <w:proofErr w:type="gramEnd"/>
                </w:p>
                <w:p w14:paraId="4B81E3AF" w14:textId="7DCF1C53" w:rsidR="003947D1" w:rsidRDefault="00354A1C" w:rsidP="00C64CF8">
                  <w:pPr>
                    <w:pStyle w:val="Tablerow0"/>
                    <w:numPr>
                      <w:ilvl w:val="0"/>
                      <w:numId w:val="28"/>
                    </w:numPr>
                    <w:rPr>
                      <w:rFonts w:cs="Times New Roman"/>
                    </w:rPr>
                  </w:pPr>
                  <w:r>
                    <w:rPr>
                      <w:rFonts w:cs="Times New Roman"/>
                    </w:rPr>
                    <w:t xml:space="preserve">Button </w:t>
                  </w:r>
                  <w:r w:rsidR="00BB7DB2">
                    <w:rPr>
                      <w:rFonts w:cs="Times New Roman"/>
                    </w:rPr>
                    <w:t xml:space="preserve">displays are shown </w:t>
                  </w:r>
                  <w:r w:rsidR="00EB3D59">
                    <w:rPr>
                      <w:rFonts w:cs="Times New Roman"/>
                    </w:rPr>
                    <w:t xml:space="preserve">in below </w:t>
                  </w:r>
                  <w:proofErr w:type="gramStart"/>
                  <w:r w:rsidR="00EB3D59">
                    <w:rPr>
                      <w:rFonts w:cs="Times New Roman"/>
                    </w:rPr>
                    <w:t>table</w:t>
                  </w:r>
                  <w:proofErr w:type="gramEnd"/>
                </w:p>
                <w:p w14:paraId="31558AA9" w14:textId="77777777" w:rsidR="00E817F6" w:rsidRDefault="00E817F6" w:rsidP="00E817F6">
                  <w:pPr>
                    <w:pStyle w:val="Tablerow0"/>
                    <w:ind w:left="360"/>
                    <w:rPr>
                      <w:rFonts w:cs="Times New Roman"/>
                    </w:rPr>
                  </w:pPr>
                </w:p>
                <w:tbl>
                  <w:tblPr>
                    <w:tblStyle w:val="TableGrid"/>
                    <w:tblW w:w="0" w:type="auto"/>
                    <w:tblLook w:val="04A0" w:firstRow="1" w:lastRow="0" w:firstColumn="1" w:lastColumn="0" w:noHBand="0" w:noVBand="1"/>
                  </w:tblPr>
                  <w:tblGrid>
                    <w:gridCol w:w="2226"/>
                    <w:gridCol w:w="2226"/>
                  </w:tblGrid>
                  <w:tr w:rsidR="00541B31" w:rsidRPr="003A4E8E" w14:paraId="6F7A1519" w14:textId="77777777" w:rsidTr="00AB0198">
                    <w:tc>
                      <w:tcPr>
                        <w:tcW w:w="2226" w:type="dxa"/>
                        <w:shd w:val="clear" w:color="auto" w:fill="F2F2F2" w:themeFill="background1" w:themeFillShade="F2"/>
                      </w:tcPr>
                      <w:p w14:paraId="5652FBD5" w14:textId="5245E305" w:rsidR="00541B31" w:rsidRPr="003A4E8E" w:rsidRDefault="00E817F6" w:rsidP="00541B31">
                        <w:pPr>
                          <w:pStyle w:val="Tablerow0"/>
                          <w:rPr>
                            <w:rFonts w:cs="Times New Roman"/>
                            <w:b/>
                            <w:bCs/>
                          </w:rPr>
                        </w:pPr>
                        <w:r w:rsidRPr="003A4E8E">
                          <w:rPr>
                            <w:rFonts w:cs="Times New Roman"/>
                            <w:b/>
                            <w:bCs/>
                          </w:rPr>
                          <w:t>Button</w:t>
                        </w:r>
                        <w:r w:rsidR="00DF7691" w:rsidRPr="003A4E8E">
                          <w:rPr>
                            <w:rFonts w:cs="Times New Roman"/>
                            <w:b/>
                            <w:bCs/>
                          </w:rPr>
                          <w:t xml:space="preserve"> Name</w:t>
                        </w:r>
                      </w:p>
                    </w:tc>
                    <w:tc>
                      <w:tcPr>
                        <w:tcW w:w="2226" w:type="dxa"/>
                        <w:shd w:val="clear" w:color="auto" w:fill="F2F2F2" w:themeFill="background1" w:themeFillShade="F2"/>
                      </w:tcPr>
                      <w:p w14:paraId="4893F711" w14:textId="0A974A69" w:rsidR="00541B31" w:rsidRPr="003A4E8E" w:rsidRDefault="00DF7691" w:rsidP="00541B31">
                        <w:pPr>
                          <w:pStyle w:val="Tablerow0"/>
                          <w:rPr>
                            <w:rFonts w:cs="Times New Roman"/>
                            <w:b/>
                            <w:bCs/>
                          </w:rPr>
                        </w:pPr>
                        <w:r w:rsidRPr="003A4E8E">
                          <w:rPr>
                            <w:rFonts w:cs="Times New Roman"/>
                            <w:b/>
                            <w:bCs/>
                          </w:rPr>
                          <w:t>Display</w:t>
                        </w:r>
                      </w:p>
                    </w:tc>
                  </w:tr>
                  <w:tr w:rsidR="00541B31" w14:paraId="4744104F" w14:textId="77777777" w:rsidTr="00541B31">
                    <w:tc>
                      <w:tcPr>
                        <w:tcW w:w="2226" w:type="dxa"/>
                      </w:tcPr>
                      <w:p w14:paraId="39885CB0" w14:textId="0BFBCDF4" w:rsidR="00541B31" w:rsidRDefault="00AB0198" w:rsidP="00541B31">
                        <w:pPr>
                          <w:pStyle w:val="Tablerow0"/>
                          <w:rPr>
                            <w:rFonts w:cs="Times New Roman"/>
                          </w:rPr>
                        </w:pPr>
                        <w:r>
                          <w:rPr>
                            <w:rFonts w:cs="Times New Roman"/>
                          </w:rPr>
                          <w:t>Edit</w:t>
                        </w:r>
                      </w:p>
                    </w:tc>
                    <w:tc>
                      <w:tcPr>
                        <w:tcW w:w="2226" w:type="dxa"/>
                      </w:tcPr>
                      <w:p w14:paraId="3F58A879" w14:textId="558729BF" w:rsidR="00541B31" w:rsidRDefault="00AB0198" w:rsidP="00541B31">
                        <w:pPr>
                          <w:pStyle w:val="Tablerow0"/>
                          <w:rPr>
                            <w:rFonts w:cs="Times New Roman"/>
                          </w:rPr>
                        </w:pPr>
                        <w:r>
                          <w:rPr>
                            <w:rFonts w:cs="Times New Roman"/>
                          </w:rPr>
                          <w:t xml:space="preserve">Enabled </w:t>
                        </w:r>
                      </w:p>
                    </w:tc>
                  </w:tr>
                  <w:tr w:rsidR="00541B31" w14:paraId="35650073" w14:textId="77777777" w:rsidTr="00541B31">
                    <w:tc>
                      <w:tcPr>
                        <w:tcW w:w="2226" w:type="dxa"/>
                      </w:tcPr>
                      <w:p w14:paraId="19328530" w14:textId="0693025C" w:rsidR="00541B31" w:rsidRDefault="002316E0" w:rsidP="00541B31">
                        <w:pPr>
                          <w:pStyle w:val="Tablerow0"/>
                          <w:rPr>
                            <w:rFonts w:cs="Times New Roman"/>
                          </w:rPr>
                        </w:pPr>
                        <w:r>
                          <w:rPr>
                            <w:rFonts w:cs="Times New Roman"/>
                          </w:rPr>
                          <w:t>Clear</w:t>
                        </w:r>
                      </w:p>
                    </w:tc>
                    <w:tc>
                      <w:tcPr>
                        <w:tcW w:w="2226" w:type="dxa"/>
                      </w:tcPr>
                      <w:p w14:paraId="422C37C9" w14:textId="15AEC26C" w:rsidR="00541B31" w:rsidRDefault="002316E0" w:rsidP="00541B31">
                        <w:pPr>
                          <w:pStyle w:val="Tablerow0"/>
                          <w:rPr>
                            <w:rFonts w:cs="Times New Roman"/>
                          </w:rPr>
                        </w:pPr>
                        <w:r>
                          <w:rPr>
                            <w:rFonts w:cs="Times New Roman"/>
                          </w:rPr>
                          <w:t>Disabled</w:t>
                        </w:r>
                        <w:r w:rsidR="006E1E3F">
                          <w:rPr>
                            <w:rFonts w:cs="Times New Roman"/>
                          </w:rPr>
                          <w:t xml:space="preserve"> (not visible)</w:t>
                        </w:r>
                      </w:p>
                    </w:tc>
                  </w:tr>
                  <w:tr w:rsidR="00541B31" w14:paraId="3812810A" w14:textId="77777777" w:rsidTr="00541B31">
                    <w:tc>
                      <w:tcPr>
                        <w:tcW w:w="2226" w:type="dxa"/>
                      </w:tcPr>
                      <w:p w14:paraId="7ECEFADD" w14:textId="0A376770" w:rsidR="00541B31" w:rsidRDefault="00354A1C" w:rsidP="00541B31">
                        <w:pPr>
                          <w:pStyle w:val="Tablerow0"/>
                          <w:rPr>
                            <w:rFonts w:cs="Times New Roman"/>
                          </w:rPr>
                        </w:pPr>
                        <w:r>
                          <w:rPr>
                            <w:rFonts w:cs="Times New Roman"/>
                          </w:rPr>
                          <w:t>Save</w:t>
                        </w:r>
                      </w:p>
                    </w:tc>
                    <w:tc>
                      <w:tcPr>
                        <w:tcW w:w="2226" w:type="dxa"/>
                      </w:tcPr>
                      <w:p w14:paraId="657AEE3D" w14:textId="30C75A1A" w:rsidR="00541B31" w:rsidRDefault="00354A1C" w:rsidP="00541B31">
                        <w:pPr>
                          <w:pStyle w:val="Tablerow0"/>
                          <w:rPr>
                            <w:rFonts w:cs="Times New Roman"/>
                          </w:rPr>
                        </w:pPr>
                        <w:r>
                          <w:rPr>
                            <w:rFonts w:cs="Times New Roman"/>
                          </w:rPr>
                          <w:t>Disabled</w:t>
                        </w:r>
                        <w:r w:rsidR="006E1E3F">
                          <w:rPr>
                            <w:rFonts w:cs="Times New Roman"/>
                          </w:rPr>
                          <w:t xml:space="preserve"> (not visible)</w:t>
                        </w:r>
                      </w:p>
                    </w:tc>
                  </w:tr>
                  <w:tr w:rsidR="00541B31" w14:paraId="330802E2" w14:textId="77777777" w:rsidTr="00541B31">
                    <w:tc>
                      <w:tcPr>
                        <w:tcW w:w="2226" w:type="dxa"/>
                      </w:tcPr>
                      <w:p w14:paraId="38ED1F2B" w14:textId="60DB9DE9" w:rsidR="00541B31" w:rsidRDefault="00354A1C" w:rsidP="00541B31">
                        <w:pPr>
                          <w:pStyle w:val="Tablerow0"/>
                          <w:rPr>
                            <w:rFonts w:cs="Times New Roman"/>
                          </w:rPr>
                        </w:pPr>
                        <w:r>
                          <w:rPr>
                            <w:rFonts w:cs="Times New Roman"/>
                          </w:rPr>
                          <w:t>Submit</w:t>
                        </w:r>
                      </w:p>
                    </w:tc>
                    <w:tc>
                      <w:tcPr>
                        <w:tcW w:w="2226" w:type="dxa"/>
                      </w:tcPr>
                      <w:p w14:paraId="7BD199D9" w14:textId="2E129FD9" w:rsidR="00541B31" w:rsidRDefault="00354A1C" w:rsidP="00541B31">
                        <w:pPr>
                          <w:pStyle w:val="Tablerow0"/>
                          <w:rPr>
                            <w:rFonts w:cs="Times New Roman"/>
                          </w:rPr>
                        </w:pPr>
                        <w:r>
                          <w:rPr>
                            <w:rFonts w:cs="Times New Roman"/>
                          </w:rPr>
                          <w:t>Disabled</w:t>
                        </w:r>
                        <w:r w:rsidR="006E1E3F">
                          <w:rPr>
                            <w:rFonts w:cs="Times New Roman"/>
                          </w:rPr>
                          <w:t xml:space="preserve"> (not visible)</w:t>
                        </w:r>
                      </w:p>
                    </w:tc>
                  </w:tr>
                </w:tbl>
                <w:p w14:paraId="4158AF06" w14:textId="77777777" w:rsidR="00DE6D2D" w:rsidRDefault="00DE6D2D" w:rsidP="00E36F5B">
                  <w:pPr>
                    <w:pStyle w:val="Tablerow0"/>
                    <w:ind w:left="360"/>
                    <w:rPr>
                      <w:rFonts w:cs="Times New Roman"/>
                    </w:rPr>
                  </w:pPr>
                </w:p>
                <w:p w14:paraId="07725D80" w14:textId="1B8B12B0" w:rsidR="006E1E3F" w:rsidRPr="00CC3423" w:rsidRDefault="006E1E3F" w:rsidP="00E36F5B">
                  <w:pPr>
                    <w:pStyle w:val="Tablerow0"/>
                    <w:ind w:left="360"/>
                    <w:rPr>
                      <w:rFonts w:cs="Times New Roman"/>
                    </w:rPr>
                  </w:pPr>
                </w:p>
              </w:tc>
            </w:tr>
            <w:tr w:rsidR="003947D1" w:rsidRPr="00CC3423" w14:paraId="09F3BE33" w14:textId="77777777" w:rsidTr="00B5567C">
              <w:tc>
                <w:tcPr>
                  <w:tcW w:w="1906" w:type="dxa"/>
                </w:tcPr>
                <w:p w14:paraId="2A69AC11" w14:textId="252E4076" w:rsidR="003947D1" w:rsidRDefault="003947D1" w:rsidP="00973620">
                  <w:pPr>
                    <w:pStyle w:val="Tablerow0"/>
                    <w:rPr>
                      <w:rFonts w:cs="Times New Roman"/>
                    </w:rPr>
                  </w:pPr>
                  <w:r>
                    <w:rPr>
                      <w:rFonts w:cs="Times New Roman"/>
                    </w:rPr>
                    <w:t>If today’s dat</w:t>
                  </w:r>
                  <w:r w:rsidR="005C109B">
                    <w:rPr>
                      <w:rFonts w:cs="Times New Roman"/>
                    </w:rPr>
                    <w:t>e</w:t>
                  </w:r>
                  <w:r>
                    <w:rPr>
                      <w:rFonts w:cs="Times New Roman"/>
                    </w:rPr>
                    <w:t xml:space="preserve"> is after the cut-off date</w:t>
                  </w:r>
                </w:p>
              </w:tc>
              <w:tc>
                <w:tcPr>
                  <w:tcW w:w="1559" w:type="dxa"/>
                </w:tcPr>
                <w:p w14:paraId="32FAD6ED" w14:textId="07BEC9A4" w:rsidR="003947D1" w:rsidRDefault="003947D1" w:rsidP="00973620">
                  <w:pPr>
                    <w:pStyle w:val="Tablerow0"/>
                    <w:rPr>
                      <w:rFonts w:cs="Times New Roman"/>
                    </w:rPr>
                  </w:pPr>
                  <w:r>
                    <w:rPr>
                      <w:rFonts w:cs="Times New Roman"/>
                    </w:rPr>
                    <w:t>Click on link to form in ‘My Brokerage</w:t>
                  </w:r>
                </w:p>
              </w:tc>
              <w:tc>
                <w:tcPr>
                  <w:tcW w:w="4678" w:type="dxa"/>
                </w:tcPr>
                <w:p w14:paraId="2B17E1A7" w14:textId="77777777" w:rsidR="003947D1" w:rsidRDefault="003947D1" w:rsidP="00C64CF8">
                  <w:pPr>
                    <w:pStyle w:val="Tablerow0"/>
                    <w:numPr>
                      <w:ilvl w:val="0"/>
                      <w:numId w:val="28"/>
                    </w:numPr>
                    <w:rPr>
                      <w:rFonts w:cs="Times New Roman"/>
                    </w:rPr>
                  </w:pPr>
                  <w:r>
                    <w:rPr>
                      <w:rFonts w:cs="Times New Roman"/>
                    </w:rPr>
                    <w:t xml:space="preserve">Form is displayed in read-only </w:t>
                  </w:r>
                  <w:proofErr w:type="gramStart"/>
                  <w:r>
                    <w:rPr>
                      <w:rFonts w:cs="Times New Roman"/>
                    </w:rPr>
                    <w:t>format</w:t>
                  </w:r>
                  <w:proofErr w:type="gramEnd"/>
                </w:p>
                <w:p w14:paraId="2A16887C" w14:textId="6FEBE97C" w:rsidR="003947D1" w:rsidRDefault="00E12E0D" w:rsidP="00C64CF8">
                  <w:pPr>
                    <w:pStyle w:val="Tablerow0"/>
                    <w:numPr>
                      <w:ilvl w:val="0"/>
                      <w:numId w:val="28"/>
                    </w:numPr>
                    <w:rPr>
                      <w:rFonts w:cs="Times New Roman"/>
                    </w:rPr>
                  </w:pPr>
                  <w:r>
                    <w:rPr>
                      <w:rFonts w:cs="Times New Roman"/>
                    </w:rPr>
                    <w:t>All buttons are disabled (not visible</w:t>
                  </w:r>
                  <w:r w:rsidR="00AE5213">
                    <w:rPr>
                      <w:rFonts w:cs="Times New Roman"/>
                    </w:rPr>
                    <w:t>)</w:t>
                  </w:r>
                  <w:r>
                    <w:rPr>
                      <w:rFonts w:cs="Times New Roman"/>
                    </w:rPr>
                    <w:t xml:space="preserve"> as </w:t>
                  </w:r>
                  <w:r w:rsidR="00086A7F">
                    <w:rPr>
                      <w:rFonts w:cs="Times New Roman"/>
                    </w:rPr>
                    <w:t>show</w:t>
                  </w:r>
                  <w:r w:rsidR="000B5CB0">
                    <w:rPr>
                      <w:rFonts w:cs="Times New Roman"/>
                    </w:rPr>
                    <w:t xml:space="preserve">n in below </w:t>
                  </w:r>
                  <w:proofErr w:type="gramStart"/>
                  <w:r w:rsidR="000B5CB0">
                    <w:rPr>
                      <w:rFonts w:cs="Times New Roman"/>
                    </w:rPr>
                    <w:t>table</w:t>
                  </w:r>
                  <w:proofErr w:type="gramEnd"/>
                </w:p>
                <w:p w14:paraId="22B7625E" w14:textId="77777777" w:rsidR="00EB3D59" w:rsidRDefault="00EB3D59" w:rsidP="00EB3D59">
                  <w:pPr>
                    <w:pStyle w:val="Tablerow0"/>
                    <w:rPr>
                      <w:rFonts w:cs="Times New Roman"/>
                    </w:rPr>
                  </w:pPr>
                </w:p>
                <w:tbl>
                  <w:tblPr>
                    <w:tblStyle w:val="TableGrid"/>
                    <w:tblW w:w="0" w:type="auto"/>
                    <w:tblLook w:val="04A0" w:firstRow="1" w:lastRow="0" w:firstColumn="1" w:lastColumn="0" w:noHBand="0" w:noVBand="1"/>
                  </w:tblPr>
                  <w:tblGrid>
                    <w:gridCol w:w="2226"/>
                    <w:gridCol w:w="2226"/>
                  </w:tblGrid>
                  <w:tr w:rsidR="00EB3D59" w:rsidRPr="003A4E8E" w14:paraId="68EE147A" w14:textId="77777777" w:rsidTr="00C64CF8">
                    <w:tc>
                      <w:tcPr>
                        <w:tcW w:w="2226" w:type="dxa"/>
                        <w:shd w:val="clear" w:color="auto" w:fill="F2F2F2" w:themeFill="background1" w:themeFillShade="F2"/>
                      </w:tcPr>
                      <w:p w14:paraId="1A5299A9" w14:textId="77777777" w:rsidR="00EB3D59" w:rsidRPr="003A4E8E" w:rsidRDefault="00EB3D59" w:rsidP="00EB3D59">
                        <w:pPr>
                          <w:pStyle w:val="Tablerow0"/>
                          <w:rPr>
                            <w:rFonts w:cs="Times New Roman"/>
                            <w:b/>
                            <w:bCs/>
                          </w:rPr>
                        </w:pPr>
                        <w:r w:rsidRPr="003A4E8E">
                          <w:rPr>
                            <w:rFonts w:cs="Times New Roman"/>
                            <w:b/>
                            <w:bCs/>
                          </w:rPr>
                          <w:t>Button Name</w:t>
                        </w:r>
                      </w:p>
                    </w:tc>
                    <w:tc>
                      <w:tcPr>
                        <w:tcW w:w="2226" w:type="dxa"/>
                        <w:shd w:val="clear" w:color="auto" w:fill="F2F2F2" w:themeFill="background1" w:themeFillShade="F2"/>
                      </w:tcPr>
                      <w:p w14:paraId="6DDD96C6" w14:textId="77777777" w:rsidR="00EB3D59" w:rsidRPr="003A4E8E" w:rsidRDefault="00EB3D59" w:rsidP="00EB3D59">
                        <w:pPr>
                          <w:pStyle w:val="Tablerow0"/>
                          <w:rPr>
                            <w:rFonts w:cs="Times New Roman"/>
                            <w:b/>
                            <w:bCs/>
                          </w:rPr>
                        </w:pPr>
                        <w:r w:rsidRPr="003A4E8E">
                          <w:rPr>
                            <w:rFonts w:cs="Times New Roman"/>
                            <w:b/>
                            <w:bCs/>
                          </w:rPr>
                          <w:t>Display</w:t>
                        </w:r>
                      </w:p>
                    </w:tc>
                  </w:tr>
                  <w:tr w:rsidR="00EB3D59" w14:paraId="692AE772" w14:textId="77777777" w:rsidTr="00C64CF8">
                    <w:tc>
                      <w:tcPr>
                        <w:tcW w:w="2226" w:type="dxa"/>
                      </w:tcPr>
                      <w:p w14:paraId="1094718D" w14:textId="77777777" w:rsidR="00EB3D59" w:rsidRDefault="00EB3D59" w:rsidP="00EB3D59">
                        <w:pPr>
                          <w:pStyle w:val="Tablerow0"/>
                          <w:rPr>
                            <w:rFonts w:cs="Times New Roman"/>
                          </w:rPr>
                        </w:pPr>
                        <w:r>
                          <w:rPr>
                            <w:rFonts w:cs="Times New Roman"/>
                          </w:rPr>
                          <w:t>Edit</w:t>
                        </w:r>
                      </w:p>
                    </w:tc>
                    <w:tc>
                      <w:tcPr>
                        <w:tcW w:w="2226" w:type="dxa"/>
                      </w:tcPr>
                      <w:p w14:paraId="29D4F0E9" w14:textId="7977E4E9" w:rsidR="00EB3D59" w:rsidRDefault="00EB3D59" w:rsidP="00EB3D59">
                        <w:pPr>
                          <w:pStyle w:val="Tablerow0"/>
                          <w:rPr>
                            <w:rFonts w:cs="Times New Roman"/>
                          </w:rPr>
                        </w:pPr>
                        <w:r>
                          <w:rPr>
                            <w:rFonts w:cs="Times New Roman"/>
                          </w:rPr>
                          <w:t>Disabled</w:t>
                        </w:r>
                        <w:r w:rsidR="006E1E3F">
                          <w:rPr>
                            <w:rFonts w:cs="Times New Roman"/>
                          </w:rPr>
                          <w:t xml:space="preserve"> (not visible)</w:t>
                        </w:r>
                      </w:p>
                    </w:tc>
                  </w:tr>
                  <w:tr w:rsidR="00EB3D59" w14:paraId="075A5EBF" w14:textId="77777777" w:rsidTr="00C64CF8">
                    <w:tc>
                      <w:tcPr>
                        <w:tcW w:w="2226" w:type="dxa"/>
                      </w:tcPr>
                      <w:p w14:paraId="2DFDE139" w14:textId="77777777" w:rsidR="00EB3D59" w:rsidRDefault="00EB3D59" w:rsidP="00EB3D59">
                        <w:pPr>
                          <w:pStyle w:val="Tablerow0"/>
                          <w:rPr>
                            <w:rFonts w:cs="Times New Roman"/>
                          </w:rPr>
                        </w:pPr>
                        <w:r>
                          <w:rPr>
                            <w:rFonts w:cs="Times New Roman"/>
                          </w:rPr>
                          <w:t>Clear</w:t>
                        </w:r>
                      </w:p>
                    </w:tc>
                    <w:tc>
                      <w:tcPr>
                        <w:tcW w:w="2226" w:type="dxa"/>
                      </w:tcPr>
                      <w:p w14:paraId="7FB61541" w14:textId="104D2B84" w:rsidR="00EB3D59" w:rsidRDefault="00EB3D59" w:rsidP="00EB3D59">
                        <w:pPr>
                          <w:pStyle w:val="Tablerow0"/>
                          <w:rPr>
                            <w:rFonts w:cs="Times New Roman"/>
                          </w:rPr>
                        </w:pPr>
                        <w:r>
                          <w:rPr>
                            <w:rFonts w:cs="Times New Roman"/>
                          </w:rPr>
                          <w:t>Disabled</w:t>
                        </w:r>
                        <w:r w:rsidR="006E1E3F">
                          <w:rPr>
                            <w:rFonts w:cs="Times New Roman"/>
                          </w:rPr>
                          <w:t xml:space="preserve"> (not visible)</w:t>
                        </w:r>
                      </w:p>
                    </w:tc>
                  </w:tr>
                  <w:tr w:rsidR="00EB3D59" w14:paraId="6087E142" w14:textId="77777777" w:rsidTr="00C64CF8">
                    <w:tc>
                      <w:tcPr>
                        <w:tcW w:w="2226" w:type="dxa"/>
                      </w:tcPr>
                      <w:p w14:paraId="30F169E1" w14:textId="77777777" w:rsidR="00EB3D59" w:rsidRDefault="00EB3D59" w:rsidP="00EB3D59">
                        <w:pPr>
                          <w:pStyle w:val="Tablerow0"/>
                          <w:rPr>
                            <w:rFonts w:cs="Times New Roman"/>
                          </w:rPr>
                        </w:pPr>
                        <w:r>
                          <w:rPr>
                            <w:rFonts w:cs="Times New Roman"/>
                          </w:rPr>
                          <w:t>Save</w:t>
                        </w:r>
                      </w:p>
                    </w:tc>
                    <w:tc>
                      <w:tcPr>
                        <w:tcW w:w="2226" w:type="dxa"/>
                      </w:tcPr>
                      <w:p w14:paraId="3877A1D3" w14:textId="61950B37" w:rsidR="00EB3D59" w:rsidRDefault="00EB3D59" w:rsidP="00EB3D59">
                        <w:pPr>
                          <w:pStyle w:val="Tablerow0"/>
                          <w:rPr>
                            <w:rFonts w:cs="Times New Roman"/>
                          </w:rPr>
                        </w:pPr>
                        <w:r>
                          <w:rPr>
                            <w:rFonts w:cs="Times New Roman"/>
                          </w:rPr>
                          <w:t>Disabled</w:t>
                        </w:r>
                        <w:r w:rsidR="006E1E3F">
                          <w:rPr>
                            <w:rFonts w:cs="Times New Roman"/>
                          </w:rPr>
                          <w:t xml:space="preserve"> (not visible)</w:t>
                        </w:r>
                      </w:p>
                    </w:tc>
                  </w:tr>
                  <w:tr w:rsidR="00EB3D59" w14:paraId="34FCE051" w14:textId="77777777" w:rsidTr="00C64CF8">
                    <w:tc>
                      <w:tcPr>
                        <w:tcW w:w="2226" w:type="dxa"/>
                      </w:tcPr>
                      <w:p w14:paraId="57D9975D" w14:textId="77777777" w:rsidR="00EB3D59" w:rsidRDefault="00EB3D59" w:rsidP="00EB3D59">
                        <w:pPr>
                          <w:pStyle w:val="Tablerow0"/>
                          <w:rPr>
                            <w:rFonts w:cs="Times New Roman"/>
                          </w:rPr>
                        </w:pPr>
                        <w:r>
                          <w:rPr>
                            <w:rFonts w:cs="Times New Roman"/>
                          </w:rPr>
                          <w:t>Submit</w:t>
                        </w:r>
                      </w:p>
                    </w:tc>
                    <w:tc>
                      <w:tcPr>
                        <w:tcW w:w="2226" w:type="dxa"/>
                      </w:tcPr>
                      <w:p w14:paraId="5190A453" w14:textId="06E26B4E" w:rsidR="00EB3D59" w:rsidRDefault="00EB3D59" w:rsidP="00EB3D59">
                        <w:pPr>
                          <w:pStyle w:val="Tablerow0"/>
                          <w:rPr>
                            <w:rFonts w:cs="Times New Roman"/>
                          </w:rPr>
                        </w:pPr>
                        <w:r>
                          <w:rPr>
                            <w:rFonts w:cs="Times New Roman"/>
                          </w:rPr>
                          <w:t>Disabled</w:t>
                        </w:r>
                        <w:r w:rsidR="006E1E3F">
                          <w:rPr>
                            <w:rFonts w:cs="Times New Roman"/>
                          </w:rPr>
                          <w:t xml:space="preserve"> (not visible)</w:t>
                        </w:r>
                      </w:p>
                    </w:tc>
                  </w:tr>
                </w:tbl>
                <w:p w14:paraId="34223F3C" w14:textId="77777777" w:rsidR="00EB3D59" w:rsidRDefault="00EB3D59" w:rsidP="00EB3D59">
                  <w:pPr>
                    <w:pStyle w:val="Tablerow0"/>
                    <w:rPr>
                      <w:rFonts w:cs="Times New Roman"/>
                    </w:rPr>
                  </w:pPr>
                </w:p>
                <w:p w14:paraId="5C141844" w14:textId="20E0A582" w:rsidR="00EB3D59" w:rsidRDefault="00EB3D59" w:rsidP="00EB3D59">
                  <w:pPr>
                    <w:pStyle w:val="Tablerow0"/>
                    <w:rPr>
                      <w:rFonts w:cs="Times New Roman"/>
                    </w:rPr>
                  </w:pPr>
                </w:p>
              </w:tc>
            </w:tr>
          </w:tbl>
          <w:p w14:paraId="46F6D1FE" w14:textId="77777777" w:rsidR="00973620" w:rsidRDefault="00973620" w:rsidP="009E7807">
            <w:pPr>
              <w:pStyle w:val="Tablerow0"/>
              <w:rPr>
                <w:rFonts w:cs="Times New Roman"/>
              </w:rPr>
            </w:pPr>
          </w:p>
          <w:p w14:paraId="11FBA5E6" w14:textId="765A999A" w:rsidR="00CF5F15" w:rsidRPr="00DE2B55" w:rsidRDefault="00CF5F15" w:rsidP="004A149C">
            <w:pPr>
              <w:pStyle w:val="Tablerow0"/>
              <w:rPr>
                <w:rFonts w:eastAsiaTheme="minorHAnsi"/>
                <w:sz w:val="22"/>
                <w:szCs w:val="22"/>
                <w:lang w:val="en-US" w:eastAsia="en-US"/>
              </w:rPr>
            </w:pPr>
          </w:p>
        </w:tc>
      </w:tr>
    </w:tbl>
    <w:p w14:paraId="1896FB07" w14:textId="77777777" w:rsidR="00383488" w:rsidRDefault="00383488" w:rsidP="002D1BED"/>
    <w:p w14:paraId="462A8DDF" w14:textId="3E0DF793" w:rsidR="002D1BED" w:rsidRDefault="004E0A06" w:rsidP="002D1BED">
      <w:pPr>
        <w:pStyle w:val="Heading2"/>
        <w:tabs>
          <w:tab w:val="clear" w:pos="851"/>
        </w:tabs>
        <w:ind w:left="1077" w:hanging="1077"/>
      </w:pPr>
      <w:bookmarkStart w:id="60" w:name="_Toc67573061"/>
      <w:r>
        <w:t>Edit</w:t>
      </w:r>
      <w:r w:rsidR="002D1BED">
        <w:t xml:space="preserve"> </w:t>
      </w:r>
      <w:r w:rsidR="00C330A3">
        <w:t>Request</w:t>
      </w:r>
      <w:bookmarkEnd w:id="60"/>
    </w:p>
    <w:p w14:paraId="38DF9161" w14:textId="73D8FAF2" w:rsidR="009C3A5D" w:rsidRDefault="009C3A5D" w:rsidP="009C3A5D"/>
    <w:p w14:paraId="757C4B68" w14:textId="4FBDB689" w:rsidR="009C3A5D" w:rsidRDefault="009C3A5D" w:rsidP="009C3A5D">
      <w:pPr>
        <w:pStyle w:val="Tablerow0"/>
        <w:rPr>
          <w:rFonts w:cs="Times New Roman"/>
        </w:rPr>
      </w:pPr>
      <w:r w:rsidRPr="004D0118">
        <w:rPr>
          <w:rFonts w:cs="Times New Roman"/>
        </w:rPr>
        <w:t>Business Requirement Traceability:</w:t>
      </w:r>
      <w:r>
        <w:rPr>
          <w:rFonts w:cs="Times New Roman"/>
        </w:rPr>
        <w:t xml:space="preserve"> </w:t>
      </w:r>
      <w:r w:rsidR="00BD2EA8">
        <w:rPr>
          <w:rFonts w:cs="Times New Roman"/>
        </w:rPr>
        <w:t>R.4.7</w:t>
      </w:r>
      <w:r w:rsidR="007C53D0">
        <w:rPr>
          <w:rFonts w:cs="Times New Roman"/>
        </w:rPr>
        <w:t>, R.6.5</w:t>
      </w:r>
      <w:r w:rsidR="00833B72">
        <w:rPr>
          <w:rFonts w:cs="Times New Roman"/>
        </w:rPr>
        <w:t>, R.6.8</w:t>
      </w:r>
      <w:r w:rsidR="000C1EB9">
        <w:rPr>
          <w:rFonts w:cs="Times New Roman"/>
        </w:rPr>
        <w:t>, R.6.9</w:t>
      </w:r>
    </w:p>
    <w:p w14:paraId="0817FEC9" w14:textId="1B961CD8" w:rsidR="00223ECD" w:rsidRDefault="00223ECD" w:rsidP="00FC1DFB"/>
    <w:tbl>
      <w:tblPr>
        <w:tblStyle w:val="TableGrid"/>
        <w:tblW w:w="9391" w:type="dxa"/>
        <w:tblLook w:val="04A0" w:firstRow="1" w:lastRow="0" w:firstColumn="1" w:lastColumn="0" w:noHBand="0" w:noVBand="1"/>
      </w:tblPr>
      <w:tblGrid>
        <w:gridCol w:w="665"/>
        <w:gridCol w:w="8726"/>
      </w:tblGrid>
      <w:tr w:rsidR="00C478B3" w:rsidRPr="00696E06" w14:paraId="1C9C6BAC" w14:textId="77777777" w:rsidTr="00EA668A">
        <w:trPr>
          <w:trHeight w:val="215"/>
        </w:trPr>
        <w:tc>
          <w:tcPr>
            <w:tcW w:w="665" w:type="dxa"/>
            <w:shd w:val="clear" w:color="auto" w:fill="F2F2F2" w:themeFill="background1" w:themeFillShade="F2"/>
          </w:tcPr>
          <w:p w14:paraId="68EA536E" w14:textId="77777777" w:rsidR="00C478B3" w:rsidRPr="00696E06" w:rsidRDefault="00C478B3" w:rsidP="00EA668A">
            <w:pPr>
              <w:pStyle w:val="Tableheader0"/>
            </w:pPr>
            <w:r>
              <w:t>SOL ID#</w:t>
            </w:r>
          </w:p>
        </w:tc>
        <w:tc>
          <w:tcPr>
            <w:tcW w:w="8726" w:type="dxa"/>
            <w:shd w:val="clear" w:color="auto" w:fill="F2F2F2" w:themeFill="background1" w:themeFillShade="F2"/>
          </w:tcPr>
          <w:p w14:paraId="008F82E0" w14:textId="0F558333" w:rsidR="00825071" w:rsidRPr="00696E06" w:rsidRDefault="00C478B3" w:rsidP="00EA668A">
            <w:pPr>
              <w:pStyle w:val="Tableheader0"/>
            </w:pPr>
            <w:r>
              <w:t>Solution Description</w:t>
            </w:r>
          </w:p>
        </w:tc>
      </w:tr>
      <w:tr w:rsidR="00C478B3" w:rsidRPr="00696E06" w14:paraId="64B3E0D8" w14:textId="77777777" w:rsidTr="00EA668A">
        <w:trPr>
          <w:trHeight w:val="277"/>
        </w:trPr>
        <w:tc>
          <w:tcPr>
            <w:tcW w:w="665" w:type="dxa"/>
          </w:tcPr>
          <w:p w14:paraId="37DB63FA" w14:textId="37799D84" w:rsidR="00C478B3" w:rsidRPr="006E13DA" w:rsidRDefault="00C478B3" w:rsidP="00C330A3">
            <w:pPr>
              <w:pStyle w:val="Style1"/>
              <w:rPr>
                <w:rFonts w:eastAsiaTheme="minorHAnsi"/>
                <w:sz w:val="22"/>
                <w:szCs w:val="22"/>
                <w:lang w:val="en-US" w:eastAsia="en-US"/>
              </w:rPr>
            </w:pPr>
            <w:r w:rsidRPr="00C330A3">
              <w:rPr>
                <w:rFonts w:cs="Times New Roman"/>
                <w:szCs w:val="24"/>
              </w:rPr>
              <w:lastRenderedPageBreak/>
              <w:t xml:space="preserve">SOL </w:t>
            </w:r>
            <w:r w:rsidR="007047B6">
              <w:rPr>
                <w:rFonts w:cs="Times New Roman"/>
                <w:szCs w:val="24"/>
              </w:rPr>
              <w:t>6</w:t>
            </w:r>
            <w:r w:rsidRPr="00C330A3">
              <w:rPr>
                <w:rFonts w:cs="Times New Roman"/>
                <w:szCs w:val="24"/>
              </w:rPr>
              <w:t>.</w:t>
            </w:r>
            <w:r w:rsidR="007047B6">
              <w:rPr>
                <w:rFonts w:cs="Times New Roman"/>
                <w:szCs w:val="24"/>
              </w:rPr>
              <w:t>8</w:t>
            </w:r>
            <w:r w:rsidRPr="00C330A3">
              <w:rPr>
                <w:rFonts w:cs="Times New Roman"/>
                <w:szCs w:val="24"/>
              </w:rPr>
              <w:t>.1</w:t>
            </w:r>
          </w:p>
        </w:tc>
        <w:tc>
          <w:tcPr>
            <w:tcW w:w="8726" w:type="dxa"/>
          </w:tcPr>
          <w:p w14:paraId="5ADC1EE2" w14:textId="5D095BF0" w:rsidR="004069ED" w:rsidRDefault="002A1B5B" w:rsidP="008D4D0D">
            <w:pPr>
              <w:pStyle w:val="Tablerow0"/>
              <w:rPr>
                <w:rFonts w:cs="Times New Roman"/>
              </w:rPr>
            </w:pPr>
            <w:r>
              <w:rPr>
                <w:rFonts w:cs="Times New Roman"/>
              </w:rPr>
              <w:t xml:space="preserve">A form can be edited </w:t>
            </w:r>
            <w:r w:rsidR="00D40992">
              <w:rPr>
                <w:rFonts w:cs="Times New Roman"/>
              </w:rPr>
              <w:t>after it has been retrieved</w:t>
            </w:r>
            <w:r w:rsidR="00D41018">
              <w:rPr>
                <w:rFonts w:cs="Times New Roman"/>
              </w:rPr>
              <w:t xml:space="preserve"> if conditions are met as shown in the table below</w:t>
            </w:r>
            <w:r w:rsidR="004069ED">
              <w:rPr>
                <w:rFonts w:cs="Times New Roman"/>
              </w:rPr>
              <w:t xml:space="preserve">. </w:t>
            </w:r>
          </w:p>
          <w:p w14:paraId="2812F848" w14:textId="77777777" w:rsidR="004069ED" w:rsidRDefault="004069ED" w:rsidP="008D4D0D">
            <w:pPr>
              <w:pStyle w:val="Tablerow0"/>
              <w:rPr>
                <w:rFonts w:cs="Times New Roman"/>
              </w:rPr>
            </w:pPr>
          </w:p>
          <w:p w14:paraId="56CD1A23" w14:textId="77777777" w:rsidR="00EB491E" w:rsidRDefault="00EB491E" w:rsidP="009B4D46">
            <w:pPr>
              <w:pStyle w:val="Tablerow0"/>
              <w:rPr>
                <w:rFonts w:cs="Times New Roman"/>
              </w:rPr>
            </w:pPr>
          </w:p>
          <w:tbl>
            <w:tblPr>
              <w:tblStyle w:val="TableGrid"/>
              <w:tblW w:w="0" w:type="auto"/>
              <w:tblLook w:val="04A0" w:firstRow="1" w:lastRow="0" w:firstColumn="1" w:lastColumn="0" w:noHBand="0" w:noVBand="1"/>
            </w:tblPr>
            <w:tblGrid>
              <w:gridCol w:w="899"/>
              <w:gridCol w:w="2829"/>
              <w:gridCol w:w="943"/>
              <w:gridCol w:w="3829"/>
            </w:tblGrid>
            <w:tr w:rsidR="00B83620" w14:paraId="178DF756" w14:textId="77777777" w:rsidTr="009E543C">
              <w:tc>
                <w:tcPr>
                  <w:tcW w:w="899" w:type="dxa"/>
                  <w:shd w:val="clear" w:color="auto" w:fill="F2F2F2" w:themeFill="background1" w:themeFillShade="F2"/>
                </w:tcPr>
                <w:p w14:paraId="4BD0627E" w14:textId="77777777" w:rsidR="000B6941" w:rsidRPr="00C0543D" w:rsidRDefault="000B6941" w:rsidP="000B6941">
                  <w:pPr>
                    <w:pStyle w:val="Tablerow0"/>
                    <w:rPr>
                      <w:rFonts w:cs="Times New Roman"/>
                      <w:b/>
                      <w:bCs/>
                    </w:rPr>
                  </w:pPr>
                  <w:r>
                    <w:rPr>
                      <w:rFonts w:cs="Times New Roman"/>
                      <w:b/>
                      <w:bCs/>
                    </w:rPr>
                    <w:t>Button Name</w:t>
                  </w:r>
                </w:p>
              </w:tc>
              <w:tc>
                <w:tcPr>
                  <w:tcW w:w="3136" w:type="dxa"/>
                  <w:shd w:val="clear" w:color="auto" w:fill="F2F2F2" w:themeFill="background1" w:themeFillShade="F2"/>
                </w:tcPr>
                <w:p w14:paraId="145F4CA0" w14:textId="77777777" w:rsidR="000B6941" w:rsidRPr="00C0543D" w:rsidRDefault="000B6941" w:rsidP="000B6941">
                  <w:pPr>
                    <w:pStyle w:val="Tablerow0"/>
                    <w:rPr>
                      <w:rFonts w:cs="Times New Roman"/>
                      <w:b/>
                      <w:bCs/>
                    </w:rPr>
                  </w:pPr>
                  <w:r>
                    <w:rPr>
                      <w:rFonts w:cs="Times New Roman"/>
                      <w:b/>
                      <w:bCs/>
                    </w:rPr>
                    <w:t>Display Condition</w:t>
                  </w:r>
                </w:p>
              </w:tc>
              <w:tc>
                <w:tcPr>
                  <w:tcW w:w="344" w:type="dxa"/>
                  <w:shd w:val="clear" w:color="auto" w:fill="F2F2F2" w:themeFill="background1" w:themeFillShade="F2"/>
                </w:tcPr>
                <w:p w14:paraId="270B493A" w14:textId="3DE44603" w:rsidR="000B6941" w:rsidRDefault="000B6941" w:rsidP="000B6941">
                  <w:pPr>
                    <w:pStyle w:val="Tablerow0"/>
                    <w:rPr>
                      <w:rFonts w:cs="Times New Roman"/>
                      <w:b/>
                      <w:bCs/>
                    </w:rPr>
                  </w:pPr>
                  <w:r>
                    <w:rPr>
                      <w:rFonts w:cs="Times New Roman"/>
                      <w:b/>
                      <w:bCs/>
                    </w:rPr>
                    <w:t>Event/</w:t>
                  </w:r>
                  <w:r w:rsidR="009E543C">
                    <w:rPr>
                      <w:rFonts w:cs="Times New Roman"/>
                      <w:b/>
                      <w:bCs/>
                    </w:rPr>
                    <w:t xml:space="preserve"> </w:t>
                  </w:r>
                  <w:r>
                    <w:rPr>
                      <w:rFonts w:cs="Times New Roman"/>
                      <w:b/>
                      <w:bCs/>
                    </w:rPr>
                    <w:t>Trigger</w:t>
                  </w:r>
                </w:p>
              </w:tc>
              <w:tc>
                <w:tcPr>
                  <w:tcW w:w="4121" w:type="dxa"/>
                  <w:shd w:val="clear" w:color="auto" w:fill="F2F2F2" w:themeFill="background1" w:themeFillShade="F2"/>
                </w:tcPr>
                <w:p w14:paraId="77050B43" w14:textId="77777777" w:rsidR="000B6941" w:rsidRDefault="000B6941" w:rsidP="000B6941">
                  <w:pPr>
                    <w:pStyle w:val="Tablerow0"/>
                    <w:rPr>
                      <w:rFonts w:cs="Times New Roman"/>
                      <w:b/>
                      <w:bCs/>
                    </w:rPr>
                  </w:pPr>
                  <w:r>
                    <w:rPr>
                      <w:rFonts w:cs="Times New Roman"/>
                      <w:b/>
                      <w:bCs/>
                    </w:rPr>
                    <w:t>Response</w:t>
                  </w:r>
                </w:p>
              </w:tc>
            </w:tr>
            <w:tr w:rsidR="00B83620" w14:paraId="7B52ADDB" w14:textId="77777777" w:rsidTr="009E543C">
              <w:tc>
                <w:tcPr>
                  <w:tcW w:w="899" w:type="dxa"/>
                </w:tcPr>
                <w:p w14:paraId="3C566A98" w14:textId="64A7A42D" w:rsidR="000B6941" w:rsidRDefault="000B6941" w:rsidP="000B6941">
                  <w:pPr>
                    <w:pStyle w:val="Tablerow0"/>
                    <w:rPr>
                      <w:rFonts w:cs="Times New Roman"/>
                    </w:rPr>
                  </w:pPr>
                  <w:r>
                    <w:rPr>
                      <w:rFonts w:cs="Times New Roman"/>
                    </w:rPr>
                    <w:t>Edit</w:t>
                  </w:r>
                </w:p>
              </w:tc>
              <w:tc>
                <w:tcPr>
                  <w:tcW w:w="3136" w:type="dxa"/>
                </w:tcPr>
                <w:p w14:paraId="09455C6D" w14:textId="5B988DAD" w:rsidR="000B6941" w:rsidRDefault="000B6941" w:rsidP="00C64CF8">
                  <w:pPr>
                    <w:pStyle w:val="Tablerow0"/>
                    <w:numPr>
                      <w:ilvl w:val="0"/>
                      <w:numId w:val="28"/>
                    </w:numPr>
                    <w:rPr>
                      <w:rFonts w:cs="Times New Roman"/>
                    </w:rPr>
                  </w:pPr>
                  <w:r>
                    <w:rPr>
                      <w:rFonts w:cs="Times New Roman"/>
                    </w:rPr>
                    <w:t xml:space="preserve">If today’s date is </w:t>
                  </w:r>
                  <w:r w:rsidR="00F96FCA">
                    <w:rPr>
                      <w:rFonts w:cs="Times New Roman"/>
                    </w:rPr>
                    <w:t xml:space="preserve">on or </w:t>
                  </w:r>
                  <w:r>
                    <w:rPr>
                      <w:rFonts w:cs="Times New Roman"/>
                    </w:rPr>
                    <w:t xml:space="preserve">before the cut-off date; and </w:t>
                  </w:r>
                </w:p>
                <w:p w14:paraId="44F78149" w14:textId="5860DF1B" w:rsidR="000B6941" w:rsidRDefault="003A2CF2" w:rsidP="00C64CF8">
                  <w:pPr>
                    <w:pStyle w:val="Tablerow0"/>
                    <w:numPr>
                      <w:ilvl w:val="0"/>
                      <w:numId w:val="28"/>
                    </w:numPr>
                    <w:rPr>
                      <w:rFonts w:cs="Times New Roman"/>
                    </w:rPr>
                  </w:pPr>
                  <w:r>
                    <w:rPr>
                      <w:rFonts w:cs="Times New Roman"/>
                    </w:rPr>
                    <w:t>a form has a Status of Submitted or Draft</w:t>
                  </w:r>
                  <w:r w:rsidR="00BB4511">
                    <w:rPr>
                      <w:rFonts w:cs="Times New Roman"/>
                    </w:rPr>
                    <w:t xml:space="preserve"> (Saved)</w:t>
                  </w:r>
                </w:p>
                <w:p w14:paraId="6627B67E" w14:textId="77777777" w:rsidR="000B6941" w:rsidRDefault="000B6941" w:rsidP="000B6941">
                  <w:pPr>
                    <w:pStyle w:val="Tablerow0"/>
                    <w:rPr>
                      <w:rFonts w:cs="Times New Roman"/>
                    </w:rPr>
                  </w:pPr>
                </w:p>
                <w:p w14:paraId="1C90EBF9" w14:textId="77777777" w:rsidR="000B6941" w:rsidRDefault="000B6941" w:rsidP="000B6941">
                  <w:pPr>
                    <w:pStyle w:val="Tablerow0"/>
                    <w:ind w:left="360"/>
                    <w:rPr>
                      <w:rFonts w:cs="Times New Roman"/>
                    </w:rPr>
                  </w:pPr>
                </w:p>
              </w:tc>
              <w:tc>
                <w:tcPr>
                  <w:tcW w:w="344" w:type="dxa"/>
                </w:tcPr>
                <w:p w14:paraId="7EB96E05" w14:textId="458D38A3" w:rsidR="000B6941" w:rsidRDefault="000B6941" w:rsidP="000B6941">
                  <w:pPr>
                    <w:pStyle w:val="Tablerow0"/>
                    <w:rPr>
                      <w:rFonts w:cs="Times New Roman"/>
                    </w:rPr>
                  </w:pPr>
                  <w:r>
                    <w:rPr>
                      <w:rFonts w:cs="Times New Roman"/>
                    </w:rPr>
                    <w:t>Edit button is clicked</w:t>
                  </w:r>
                </w:p>
              </w:tc>
              <w:tc>
                <w:tcPr>
                  <w:tcW w:w="4121" w:type="dxa"/>
                </w:tcPr>
                <w:p w14:paraId="424E2215" w14:textId="1D48D91B" w:rsidR="00885B8F" w:rsidRDefault="00172690" w:rsidP="00C64CF8">
                  <w:pPr>
                    <w:pStyle w:val="Tablerow0"/>
                    <w:numPr>
                      <w:ilvl w:val="0"/>
                      <w:numId w:val="27"/>
                    </w:numPr>
                    <w:rPr>
                      <w:rFonts w:cs="Times New Roman"/>
                    </w:rPr>
                  </w:pPr>
                  <w:r>
                    <w:rPr>
                      <w:rFonts w:cs="Times New Roman"/>
                    </w:rPr>
                    <w:t>Declaration checkbox values are cleared on-screen</w:t>
                  </w:r>
                  <w:r w:rsidR="00686410">
                    <w:rPr>
                      <w:rFonts w:cs="Times New Roman"/>
                    </w:rPr>
                    <w:t xml:space="preserve"> </w:t>
                  </w:r>
                  <w:r w:rsidR="005C5381">
                    <w:rPr>
                      <w:rFonts w:cs="Times New Roman"/>
                    </w:rPr>
                    <w:t>(in Sitecore)</w:t>
                  </w:r>
                  <w:r w:rsidR="00F82D59">
                    <w:rPr>
                      <w:rFonts w:cs="Times New Roman"/>
                    </w:rPr>
                    <w:t xml:space="preserve"> as shown in the table </w:t>
                  </w:r>
                  <w:proofErr w:type="gramStart"/>
                  <w:r w:rsidR="00F82D59">
                    <w:rPr>
                      <w:rFonts w:cs="Times New Roman"/>
                    </w:rPr>
                    <w:t>below</w:t>
                  </w:r>
                  <w:proofErr w:type="gramEnd"/>
                </w:p>
                <w:p w14:paraId="29012807" w14:textId="77777777" w:rsidR="00670581" w:rsidRDefault="00670581" w:rsidP="00670581">
                  <w:pPr>
                    <w:pStyle w:val="Tablerow0"/>
                    <w:ind w:left="360"/>
                    <w:rPr>
                      <w:rFonts w:cs="Times New Roman"/>
                    </w:rPr>
                  </w:pPr>
                </w:p>
                <w:tbl>
                  <w:tblPr>
                    <w:tblStyle w:val="TableGrid"/>
                    <w:tblW w:w="0" w:type="auto"/>
                    <w:tblInd w:w="128" w:type="dxa"/>
                    <w:tblLook w:val="04A0" w:firstRow="1" w:lastRow="0" w:firstColumn="1" w:lastColumn="0" w:noHBand="0" w:noVBand="1"/>
                  </w:tblPr>
                  <w:tblGrid>
                    <w:gridCol w:w="1559"/>
                    <w:gridCol w:w="1806"/>
                  </w:tblGrid>
                  <w:tr w:rsidR="00B83620" w:rsidRPr="00F6603C" w14:paraId="2FBD8532" w14:textId="77777777" w:rsidTr="00F6603C">
                    <w:tc>
                      <w:tcPr>
                        <w:tcW w:w="1559" w:type="dxa"/>
                        <w:shd w:val="clear" w:color="auto" w:fill="F2F2F2" w:themeFill="background1" w:themeFillShade="F2"/>
                      </w:tcPr>
                      <w:p w14:paraId="3C0701C0" w14:textId="47C4D505" w:rsidR="00965BE5" w:rsidRPr="00F6603C" w:rsidRDefault="004B2B32" w:rsidP="00091938">
                        <w:pPr>
                          <w:pStyle w:val="Tablerow0"/>
                          <w:rPr>
                            <w:rFonts w:cs="Times New Roman"/>
                            <w:b/>
                            <w:bCs/>
                          </w:rPr>
                        </w:pPr>
                        <w:r w:rsidRPr="00F6603C">
                          <w:rPr>
                            <w:rFonts w:cs="Times New Roman"/>
                            <w:b/>
                            <w:bCs/>
                          </w:rPr>
                          <w:t>Field</w:t>
                        </w:r>
                      </w:p>
                    </w:tc>
                    <w:tc>
                      <w:tcPr>
                        <w:tcW w:w="1806" w:type="dxa"/>
                        <w:shd w:val="clear" w:color="auto" w:fill="F2F2F2" w:themeFill="background1" w:themeFillShade="F2"/>
                      </w:tcPr>
                      <w:p w14:paraId="73DAE62F" w14:textId="0221C39E" w:rsidR="00965BE5" w:rsidRPr="00F6603C" w:rsidRDefault="00B83620" w:rsidP="00091938">
                        <w:pPr>
                          <w:pStyle w:val="Tablerow0"/>
                          <w:rPr>
                            <w:rFonts w:cs="Times New Roman"/>
                            <w:b/>
                            <w:bCs/>
                          </w:rPr>
                        </w:pPr>
                        <w:r w:rsidRPr="00F6603C">
                          <w:rPr>
                            <w:rFonts w:cs="Times New Roman"/>
                            <w:b/>
                            <w:bCs/>
                          </w:rPr>
                          <w:t xml:space="preserve">Display </w:t>
                        </w:r>
                        <w:r w:rsidR="004B2B32" w:rsidRPr="00F6603C">
                          <w:rPr>
                            <w:rFonts w:cs="Times New Roman"/>
                            <w:b/>
                            <w:bCs/>
                          </w:rPr>
                          <w:t>Value</w:t>
                        </w:r>
                      </w:p>
                    </w:tc>
                  </w:tr>
                  <w:tr w:rsidR="00B83620" w14:paraId="0888258A" w14:textId="77777777" w:rsidTr="00F6603C">
                    <w:tc>
                      <w:tcPr>
                        <w:tcW w:w="1559" w:type="dxa"/>
                      </w:tcPr>
                      <w:p w14:paraId="14ABAD34" w14:textId="48D1DDE0" w:rsidR="00965BE5" w:rsidRDefault="00B83620" w:rsidP="00091938">
                        <w:pPr>
                          <w:pStyle w:val="Tablerow0"/>
                          <w:rPr>
                            <w:rFonts w:cs="Times New Roman"/>
                          </w:rPr>
                        </w:pPr>
                        <w:r>
                          <w:rPr>
                            <w:rFonts w:cs="Times New Roman"/>
                          </w:rPr>
                          <w:t>No Claims Declaration</w:t>
                        </w:r>
                        <w:r w:rsidR="0097764D">
                          <w:rPr>
                            <w:rFonts w:cs="Times New Roman"/>
                          </w:rPr>
                          <w:t xml:space="preserve"> checkbox</w:t>
                        </w:r>
                      </w:p>
                    </w:tc>
                    <w:tc>
                      <w:tcPr>
                        <w:tcW w:w="1806" w:type="dxa"/>
                      </w:tcPr>
                      <w:p w14:paraId="192055CC" w14:textId="223EEC73" w:rsidR="00965BE5" w:rsidRDefault="0097764D" w:rsidP="00091938">
                        <w:pPr>
                          <w:pStyle w:val="Tablerow0"/>
                          <w:rPr>
                            <w:rFonts w:cs="Times New Roman"/>
                          </w:rPr>
                        </w:pPr>
                        <w:r>
                          <w:rPr>
                            <w:rFonts w:cs="Times New Roman"/>
                          </w:rPr>
                          <w:t>Unticked</w:t>
                        </w:r>
                        <w:r w:rsidR="00172690">
                          <w:rPr>
                            <w:rFonts w:cs="Times New Roman"/>
                          </w:rPr>
                          <w:t xml:space="preserve"> (no value)</w:t>
                        </w:r>
                      </w:p>
                    </w:tc>
                  </w:tr>
                  <w:tr w:rsidR="00B83620" w14:paraId="0670C9B2" w14:textId="77777777" w:rsidTr="00F6603C">
                    <w:tc>
                      <w:tcPr>
                        <w:tcW w:w="1559" w:type="dxa"/>
                      </w:tcPr>
                      <w:p w14:paraId="6A14DBF9" w14:textId="0815A64B" w:rsidR="00965BE5" w:rsidRDefault="00C85041" w:rsidP="00091938">
                        <w:pPr>
                          <w:pStyle w:val="Tablerow0"/>
                          <w:rPr>
                            <w:rFonts w:cs="Times New Roman"/>
                          </w:rPr>
                        </w:pPr>
                        <w:r>
                          <w:rPr>
                            <w:rFonts w:cs="Times New Roman"/>
                          </w:rPr>
                          <w:t>Form Declaration checkbox</w:t>
                        </w:r>
                      </w:p>
                    </w:tc>
                    <w:tc>
                      <w:tcPr>
                        <w:tcW w:w="1806" w:type="dxa"/>
                      </w:tcPr>
                      <w:p w14:paraId="3D47CC2E" w14:textId="05E5C141" w:rsidR="00965BE5" w:rsidRDefault="009C7AD2" w:rsidP="00091938">
                        <w:pPr>
                          <w:pStyle w:val="Tablerow0"/>
                          <w:rPr>
                            <w:rFonts w:cs="Times New Roman"/>
                          </w:rPr>
                        </w:pPr>
                        <w:r>
                          <w:rPr>
                            <w:rFonts w:cs="Times New Roman"/>
                          </w:rPr>
                          <w:t>Unticked</w:t>
                        </w:r>
                        <w:r w:rsidR="00172690">
                          <w:rPr>
                            <w:rFonts w:cs="Times New Roman"/>
                          </w:rPr>
                          <w:t xml:space="preserve"> (no value)</w:t>
                        </w:r>
                      </w:p>
                    </w:tc>
                  </w:tr>
                </w:tbl>
                <w:p w14:paraId="7D2F5F89" w14:textId="77777777" w:rsidR="003C66F4" w:rsidRDefault="003C66F4" w:rsidP="003C66F4">
                  <w:pPr>
                    <w:pStyle w:val="Tablerow0"/>
                    <w:ind w:left="360"/>
                    <w:rPr>
                      <w:rFonts w:cs="Times New Roman"/>
                    </w:rPr>
                  </w:pPr>
                </w:p>
                <w:p w14:paraId="6B5506D4" w14:textId="36181824" w:rsidR="000B6941" w:rsidRDefault="003251F4" w:rsidP="00C64CF8">
                  <w:pPr>
                    <w:pStyle w:val="Tablerow0"/>
                    <w:numPr>
                      <w:ilvl w:val="0"/>
                      <w:numId w:val="27"/>
                    </w:numPr>
                    <w:rPr>
                      <w:rFonts w:cs="Times New Roman"/>
                    </w:rPr>
                  </w:pPr>
                  <w:r>
                    <w:rPr>
                      <w:rFonts w:cs="Times New Roman"/>
                    </w:rPr>
                    <w:t>Data is pulled from Salesforce into pre-defined fields</w:t>
                  </w:r>
                  <w:r w:rsidR="0071764F">
                    <w:rPr>
                      <w:rFonts w:cs="Times New Roman"/>
                    </w:rPr>
                    <w:t xml:space="preserve"> </w:t>
                  </w:r>
                  <w:r w:rsidR="003857D0">
                    <w:rPr>
                      <w:rFonts w:cs="Times New Roman"/>
                    </w:rPr>
                    <w:t xml:space="preserve">refer </w:t>
                  </w:r>
                  <w:hyperlink w:anchor="_Appendix_2:_Management" w:history="1">
                    <w:r w:rsidR="005458A5">
                      <w:rPr>
                        <w:rStyle w:val="Hyperlink"/>
                        <w:rFonts w:cs="Times New Roman"/>
                      </w:rPr>
                      <w:t>Appendix 1</w:t>
                    </w:r>
                  </w:hyperlink>
                  <w:r w:rsidR="003857D0">
                    <w:rPr>
                      <w:rFonts w:cs="Times New Roman"/>
                    </w:rPr>
                    <w:t xml:space="preserve"> </w:t>
                  </w:r>
                  <w:r w:rsidR="00781B93">
                    <w:rPr>
                      <w:rFonts w:cs="Times New Roman"/>
                    </w:rPr>
                    <w:t xml:space="preserve">and displayed as </w:t>
                  </w:r>
                  <w:proofErr w:type="gramStart"/>
                  <w:r w:rsidR="00781B93">
                    <w:rPr>
                      <w:rFonts w:cs="Times New Roman"/>
                    </w:rPr>
                    <w:t>read-only</w:t>
                  </w:r>
                  <w:proofErr w:type="gramEnd"/>
                </w:p>
                <w:p w14:paraId="533AC10E" w14:textId="2863FE45" w:rsidR="002A25EB" w:rsidRDefault="00837CAC" w:rsidP="00C64CF8">
                  <w:pPr>
                    <w:pStyle w:val="Tablerow0"/>
                    <w:numPr>
                      <w:ilvl w:val="0"/>
                      <w:numId w:val="27"/>
                    </w:numPr>
                    <w:rPr>
                      <w:rFonts w:cs="Times New Roman"/>
                    </w:rPr>
                  </w:pPr>
                  <w:r>
                    <w:rPr>
                      <w:rFonts w:cs="Times New Roman"/>
                    </w:rPr>
                    <w:t xml:space="preserve">Buttons on page </w:t>
                  </w:r>
                  <w:r w:rsidR="005059E4">
                    <w:rPr>
                      <w:rFonts w:cs="Times New Roman"/>
                    </w:rPr>
                    <w:t xml:space="preserve">appear as shown in the table </w:t>
                  </w:r>
                  <w:proofErr w:type="gramStart"/>
                  <w:r w:rsidR="005059E4">
                    <w:rPr>
                      <w:rFonts w:cs="Times New Roman"/>
                    </w:rPr>
                    <w:t>below</w:t>
                  </w:r>
                  <w:proofErr w:type="gramEnd"/>
                </w:p>
                <w:p w14:paraId="1F1E5890" w14:textId="46CF6111" w:rsidR="005E0508" w:rsidRDefault="005E0508" w:rsidP="00C64CF8">
                  <w:pPr>
                    <w:pStyle w:val="Tablerow0"/>
                    <w:numPr>
                      <w:ilvl w:val="0"/>
                      <w:numId w:val="27"/>
                    </w:numPr>
                    <w:rPr>
                      <w:rFonts w:cs="Times New Roman"/>
                    </w:rPr>
                  </w:pPr>
                  <w:r>
                    <w:rPr>
                      <w:rFonts w:cs="Times New Roman"/>
                    </w:rPr>
                    <w:t xml:space="preserve">The Save button will only display when edit is clicked if the status = Draft. If status = Submitted the form cannot be </w:t>
                  </w:r>
                  <w:r w:rsidR="007E5CD7">
                    <w:rPr>
                      <w:rFonts w:cs="Times New Roman"/>
                    </w:rPr>
                    <w:t>Saved (it must be resubmitted)</w:t>
                  </w:r>
                </w:p>
                <w:p w14:paraId="238C7064" w14:textId="77777777" w:rsidR="00670581" w:rsidRDefault="00670581" w:rsidP="00670581">
                  <w:pPr>
                    <w:pStyle w:val="Tablerow0"/>
                    <w:ind w:left="360"/>
                    <w:rPr>
                      <w:rFonts w:cs="Times New Roman"/>
                    </w:rPr>
                  </w:pPr>
                </w:p>
                <w:tbl>
                  <w:tblPr>
                    <w:tblStyle w:val="TableGrid"/>
                    <w:tblW w:w="0" w:type="auto"/>
                    <w:tblLook w:val="04A0" w:firstRow="1" w:lastRow="0" w:firstColumn="1" w:lastColumn="0" w:noHBand="0" w:noVBand="1"/>
                  </w:tblPr>
                  <w:tblGrid>
                    <w:gridCol w:w="1611"/>
                    <w:gridCol w:w="1882"/>
                  </w:tblGrid>
                  <w:tr w:rsidR="002A25EB" w:rsidRPr="008F55A9" w14:paraId="30C591CD" w14:textId="77777777" w:rsidTr="00907900">
                    <w:tc>
                      <w:tcPr>
                        <w:tcW w:w="1611" w:type="dxa"/>
                        <w:shd w:val="clear" w:color="auto" w:fill="F2F2F2" w:themeFill="background1" w:themeFillShade="F2"/>
                      </w:tcPr>
                      <w:p w14:paraId="6D974D06" w14:textId="77777777" w:rsidR="002A25EB" w:rsidRPr="00AC18B2" w:rsidRDefault="002A25EB" w:rsidP="002A25EB">
                        <w:pPr>
                          <w:pStyle w:val="Tablerow0"/>
                          <w:rPr>
                            <w:rFonts w:cs="Times New Roman"/>
                            <w:b/>
                            <w:bCs/>
                          </w:rPr>
                        </w:pPr>
                        <w:r>
                          <w:rPr>
                            <w:rFonts w:cs="Times New Roman"/>
                            <w:b/>
                            <w:bCs/>
                          </w:rPr>
                          <w:t>Button</w:t>
                        </w:r>
                      </w:p>
                    </w:tc>
                    <w:tc>
                      <w:tcPr>
                        <w:tcW w:w="1882" w:type="dxa"/>
                        <w:shd w:val="clear" w:color="auto" w:fill="F2F2F2" w:themeFill="background1" w:themeFillShade="F2"/>
                      </w:tcPr>
                      <w:p w14:paraId="6072D796" w14:textId="260EFE6D" w:rsidR="002A25EB" w:rsidRPr="008F55A9" w:rsidRDefault="002A25EB" w:rsidP="002A25EB">
                        <w:pPr>
                          <w:pStyle w:val="Tablerow0"/>
                          <w:rPr>
                            <w:rFonts w:cs="Times New Roman"/>
                            <w:b/>
                            <w:bCs/>
                          </w:rPr>
                        </w:pPr>
                        <w:r w:rsidRPr="008F55A9">
                          <w:rPr>
                            <w:rFonts w:cs="Times New Roman"/>
                            <w:b/>
                            <w:bCs/>
                          </w:rPr>
                          <w:t>Display</w:t>
                        </w:r>
                        <w:r w:rsidR="00ED7F40">
                          <w:rPr>
                            <w:rFonts w:cs="Times New Roman"/>
                            <w:b/>
                            <w:bCs/>
                          </w:rPr>
                          <w:t xml:space="preserve"> Condition</w:t>
                        </w:r>
                      </w:p>
                    </w:tc>
                  </w:tr>
                  <w:tr w:rsidR="002A25EB" w14:paraId="3531ED89" w14:textId="77777777" w:rsidTr="00907900">
                    <w:tc>
                      <w:tcPr>
                        <w:tcW w:w="1611" w:type="dxa"/>
                      </w:tcPr>
                      <w:p w14:paraId="26772610" w14:textId="77777777" w:rsidR="002A25EB" w:rsidRDefault="002A25EB" w:rsidP="002A25EB">
                        <w:pPr>
                          <w:pStyle w:val="Tablerow0"/>
                          <w:rPr>
                            <w:rFonts w:cs="Times New Roman"/>
                          </w:rPr>
                        </w:pPr>
                        <w:r>
                          <w:rPr>
                            <w:rFonts w:cs="Times New Roman"/>
                          </w:rPr>
                          <w:t>Clear</w:t>
                        </w:r>
                      </w:p>
                    </w:tc>
                    <w:tc>
                      <w:tcPr>
                        <w:tcW w:w="1882" w:type="dxa"/>
                      </w:tcPr>
                      <w:p w14:paraId="43FBFD51" w14:textId="18D90723" w:rsidR="00DC18A0" w:rsidRDefault="00DC18A0" w:rsidP="002A25EB">
                        <w:pPr>
                          <w:pStyle w:val="Tablerow0"/>
                          <w:rPr>
                            <w:rFonts w:cs="Times New Roman"/>
                          </w:rPr>
                        </w:pPr>
                        <w:r>
                          <w:rPr>
                            <w:rFonts w:cs="Times New Roman"/>
                          </w:rPr>
                          <w:t>Enable if</w:t>
                        </w:r>
                        <w:r w:rsidR="00ED7F40">
                          <w:rPr>
                            <w:rFonts w:cs="Times New Roman"/>
                          </w:rPr>
                          <w:t xml:space="preserve"> form </w:t>
                        </w:r>
                        <w:r w:rsidR="00C2212B">
                          <w:rPr>
                            <w:rFonts w:cs="Times New Roman"/>
                          </w:rPr>
                          <w:t>S</w:t>
                        </w:r>
                        <w:r w:rsidR="00ED7F40">
                          <w:rPr>
                            <w:rFonts w:cs="Times New Roman"/>
                          </w:rPr>
                          <w:t xml:space="preserve">tatus </w:t>
                        </w:r>
                        <w:r w:rsidR="00B6584A">
                          <w:rPr>
                            <w:rFonts w:cs="Times New Roman"/>
                          </w:rPr>
                          <w:t>= Draft</w:t>
                        </w:r>
                      </w:p>
                    </w:tc>
                  </w:tr>
                  <w:tr w:rsidR="002A25EB" w14:paraId="16023E99" w14:textId="77777777" w:rsidTr="00907900">
                    <w:tc>
                      <w:tcPr>
                        <w:tcW w:w="1611" w:type="dxa"/>
                      </w:tcPr>
                      <w:p w14:paraId="577263D4" w14:textId="77777777" w:rsidR="002A25EB" w:rsidRPr="004300CB" w:rsidRDefault="002A25EB" w:rsidP="002A25EB">
                        <w:pPr>
                          <w:pStyle w:val="Tablerow0"/>
                          <w:rPr>
                            <w:rFonts w:cs="Times New Roman"/>
                            <w:highlight w:val="yellow"/>
                          </w:rPr>
                        </w:pPr>
                        <w:r w:rsidRPr="00643BC7">
                          <w:rPr>
                            <w:rFonts w:cs="Times New Roman"/>
                          </w:rPr>
                          <w:t>Save</w:t>
                        </w:r>
                      </w:p>
                    </w:tc>
                    <w:tc>
                      <w:tcPr>
                        <w:tcW w:w="1882" w:type="dxa"/>
                      </w:tcPr>
                      <w:p w14:paraId="5A6CABA8" w14:textId="473ED6CA" w:rsidR="002A25EB" w:rsidRPr="004300CB" w:rsidRDefault="00DC18A0" w:rsidP="002A25EB">
                        <w:pPr>
                          <w:pStyle w:val="Tablerow0"/>
                          <w:rPr>
                            <w:rFonts w:cs="Times New Roman"/>
                            <w:highlight w:val="yellow"/>
                          </w:rPr>
                        </w:pPr>
                        <w:r>
                          <w:rPr>
                            <w:rFonts w:cs="Times New Roman"/>
                          </w:rPr>
                          <w:t>Enable if</w:t>
                        </w:r>
                        <w:r w:rsidR="00B6584A" w:rsidRPr="00643BC7">
                          <w:rPr>
                            <w:rFonts w:cs="Times New Roman"/>
                          </w:rPr>
                          <w:t xml:space="preserve"> form </w:t>
                        </w:r>
                        <w:r w:rsidR="00C2212B">
                          <w:rPr>
                            <w:rFonts w:cs="Times New Roman"/>
                          </w:rPr>
                          <w:t>S</w:t>
                        </w:r>
                        <w:r w:rsidR="00B6584A" w:rsidRPr="00643BC7">
                          <w:rPr>
                            <w:rFonts w:cs="Times New Roman"/>
                          </w:rPr>
                          <w:t>tatus = Draft</w:t>
                        </w:r>
                        <w:r w:rsidR="002770C4">
                          <w:rPr>
                            <w:rFonts w:cs="Times New Roman"/>
                          </w:rPr>
                          <w:t xml:space="preserve"> </w:t>
                        </w:r>
                      </w:p>
                    </w:tc>
                  </w:tr>
                  <w:tr w:rsidR="002A25EB" w14:paraId="5CFA93F1" w14:textId="77777777" w:rsidTr="00907900">
                    <w:tc>
                      <w:tcPr>
                        <w:tcW w:w="1611" w:type="dxa"/>
                      </w:tcPr>
                      <w:p w14:paraId="6F284301" w14:textId="77777777" w:rsidR="002A25EB" w:rsidRDefault="002A25EB" w:rsidP="002A25EB">
                        <w:pPr>
                          <w:pStyle w:val="Tablerow0"/>
                          <w:rPr>
                            <w:rFonts w:cs="Times New Roman"/>
                          </w:rPr>
                        </w:pPr>
                        <w:r>
                          <w:rPr>
                            <w:rFonts w:cs="Times New Roman"/>
                          </w:rPr>
                          <w:t>Submit</w:t>
                        </w:r>
                      </w:p>
                    </w:tc>
                    <w:tc>
                      <w:tcPr>
                        <w:tcW w:w="1882" w:type="dxa"/>
                      </w:tcPr>
                      <w:p w14:paraId="769F6BE1" w14:textId="77777777" w:rsidR="002A25EB" w:rsidRDefault="002A25EB" w:rsidP="002A25EB">
                        <w:pPr>
                          <w:pStyle w:val="Tablerow0"/>
                          <w:rPr>
                            <w:rFonts w:cs="Times New Roman"/>
                          </w:rPr>
                        </w:pPr>
                        <w:r>
                          <w:rPr>
                            <w:rFonts w:cs="Times New Roman"/>
                          </w:rPr>
                          <w:t>Enabled</w:t>
                        </w:r>
                      </w:p>
                    </w:tc>
                  </w:tr>
                </w:tbl>
                <w:p w14:paraId="2FA22ADA" w14:textId="6A2FCEA2" w:rsidR="006E1E3F" w:rsidRPr="00607140" w:rsidRDefault="006E1E3F" w:rsidP="001F4166">
                  <w:pPr>
                    <w:pStyle w:val="Tablerow0"/>
                    <w:rPr>
                      <w:rFonts w:cs="Times New Roman"/>
                    </w:rPr>
                  </w:pPr>
                </w:p>
              </w:tc>
            </w:tr>
          </w:tbl>
          <w:p w14:paraId="29C4245E" w14:textId="23527D7F" w:rsidR="00C478B3" w:rsidRPr="00DE2B55" w:rsidRDefault="00C478B3" w:rsidP="00DF1FB2">
            <w:pPr>
              <w:pStyle w:val="Tablerow0"/>
              <w:ind w:left="720"/>
              <w:rPr>
                <w:rFonts w:eastAsiaTheme="minorHAnsi"/>
                <w:sz w:val="22"/>
                <w:szCs w:val="22"/>
                <w:lang w:val="en-US" w:eastAsia="en-US"/>
              </w:rPr>
            </w:pPr>
          </w:p>
        </w:tc>
      </w:tr>
    </w:tbl>
    <w:p w14:paraId="3273D3C3" w14:textId="583F4BD6" w:rsidR="00361532" w:rsidRPr="00210C0B" w:rsidRDefault="00361532" w:rsidP="00210C0B">
      <w:pPr>
        <w:rPr>
          <w:color w:val="FF0000"/>
        </w:rPr>
      </w:pPr>
    </w:p>
    <w:p w14:paraId="68DD4A4E" w14:textId="0C788940" w:rsidR="00223ECD" w:rsidRPr="004F45DF" w:rsidRDefault="00223ECD" w:rsidP="00FC1DFB">
      <w:pPr>
        <w:rPr>
          <w:color w:val="FF0000"/>
        </w:rPr>
      </w:pPr>
    </w:p>
    <w:p w14:paraId="7960622A" w14:textId="5232D0F8" w:rsidR="00CD468E" w:rsidRDefault="00CD468E" w:rsidP="00CD468E">
      <w:pPr>
        <w:pStyle w:val="Heading1"/>
      </w:pPr>
      <w:bookmarkStart w:id="61" w:name="_Toc67573062"/>
      <w:r>
        <w:lastRenderedPageBreak/>
        <w:t xml:space="preserve">Specification: Post </w:t>
      </w:r>
      <w:r w:rsidR="00444206">
        <w:t>Submit Notification</w:t>
      </w:r>
      <w:bookmarkEnd w:id="61"/>
    </w:p>
    <w:p w14:paraId="028792BD" w14:textId="26150B91" w:rsidR="00444206" w:rsidRDefault="00444206" w:rsidP="00444206"/>
    <w:p w14:paraId="3480B10E" w14:textId="5810D950" w:rsidR="006573E3" w:rsidRDefault="006573E3" w:rsidP="00FC781E">
      <w:pPr>
        <w:pStyle w:val="Heading2"/>
        <w:tabs>
          <w:tab w:val="clear" w:pos="851"/>
        </w:tabs>
        <w:ind w:left="1077" w:hanging="1077"/>
      </w:pPr>
      <w:bookmarkStart w:id="62" w:name="_On-screen_Confirmation"/>
      <w:bookmarkStart w:id="63" w:name="_Toc67573063"/>
      <w:bookmarkEnd w:id="62"/>
      <w:r>
        <w:t>On-screen Confirmation</w:t>
      </w:r>
      <w:bookmarkEnd w:id="63"/>
    </w:p>
    <w:p w14:paraId="6AE0A6F9" w14:textId="77777777" w:rsidR="00817078" w:rsidRDefault="00817078" w:rsidP="00817078">
      <w:pPr>
        <w:pStyle w:val="Tablerow0"/>
        <w:rPr>
          <w:rFonts w:cs="Times New Roman"/>
        </w:rPr>
      </w:pPr>
    </w:p>
    <w:p w14:paraId="21502707" w14:textId="2999CC4F" w:rsidR="00817078" w:rsidRDefault="00817078" w:rsidP="00817078">
      <w:pPr>
        <w:pStyle w:val="Tablerow0"/>
        <w:rPr>
          <w:rFonts w:cs="Times New Roman"/>
        </w:rPr>
      </w:pPr>
      <w:r w:rsidRPr="004D0118">
        <w:rPr>
          <w:rFonts w:cs="Times New Roman"/>
        </w:rPr>
        <w:t>Business Requirement Traceability:</w:t>
      </w:r>
      <w:r>
        <w:rPr>
          <w:rFonts w:cs="Times New Roman"/>
        </w:rPr>
        <w:t xml:space="preserve"> </w:t>
      </w:r>
      <w:r w:rsidR="004D6412">
        <w:rPr>
          <w:rFonts w:cs="Times New Roman"/>
        </w:rPr>
        <w:t>R.6.10</w:t>
      </w:r>
    </w:p>
    <w:p w14:paraId="0C3FA940" w14:textId="77777777" w:rsidR="00ED645E" w:rsidRDefault="00ED645E" w:rsidP="00817078">
      <w:pPr>
        <w:pStyle w:val="Tablerow0"/>
        <w:rPr>
          <w:rFonts w:cs="Times New Roman"/>
        </w:rPr>
      </w:pPr>
    </w:p>
    <w:tbl>
      <w:tblPr>
        <w:tblStyle w:val="TableGrid"/>
        <w:tblW w:w="9391" w:type="dxa"/>
        <w:tblLook w:val="04A0" w:firstRow="1" w:lastRow="0" w:firstColumn="1" w:lastColumn="0" w:noHBand="0" w:noVBand="1"/>
      </w:tblPr>
      <w:tblGrid>
        <w:gridCol w:w="665"/>
        <w:gridCol w:w="8726"/>
      </w:tblGrid>
      <w:tr w:rsidR="00C45B6E" w:rsidRPr="00696E06" w14:paraId="559AF244" w14:textId="77777777" w:rsidTr="6C59762C">
        <w:trPr>
          <w:trHeight w:val="215"/>
        </w:trPr>
        <w:tc>
          <w:tcPr>
            <w:tcW w:w="562" w:type="dxa"/>
            <w:shd w:val="clear" w:color="auto" w:fill="F2F2F2" w:themeFill="background1" w:themeFillShade="F2"/>
          </w:tcPr>
          <w:p w14:paraId="0581ACFB" w14:textId="77777777" w:rsidR="00C45B6E" w:rsidRPr="00696E06" w:rsidRDefault="00C45B6E" w:rsidP="00650F11">
            <w:pPr>
              <w:pStyle w:val="Tableheader0"/>
            </w:pPr>
            <w:r>
              <w:t>SOL ID#</w:t>
            </w:r>
          </w:p>
        </w:tc>
        <w:tc>
          <w:tcPr>
            <w:tcW w:w="8829" w:type="dxa"/>
            <w:shd w:val="clear" w:color="auto" w:fill="F2F2F2" w:themeFill="background1" w:themeFillShade="F2"/>
          </w:tcPr>
          <w:p w14:paraId="5AD5C2B1" w14:textId="0B97FC79" w:rsidR="00825071" w:rsidRPr="00696E06" w:rsidRDefault="00C45B6E" w:rsidP="00650F11">
            <w:pPr>
              <w:pStyle w:val="Tableheader0"/>
            </w:pPr>
            <w:r>
              <w:t>Solution Description</w:t>
            </w:r>
          </w:p>
        </w:tc>
      </w:tr>
      <w:tr w:rsidR="00C45B6E" w:rsidRPr="00696E06" w14:paraId="0A752F29" w14:textId="77777777" w:rsidTr="6C59762C">
        <w:trPr>
          <w:trHeight w:val="277"/>
        </w:trPr>
        <w:tc>
          <w:tcPr>
            <w:tcW w:w="562" w:type="dxa"/>
          </w:tcPr>
          <w:p w14:paraId="344CFF1C" w14:textId="58558495" w:rsidR="00C45B6E" w:rsidRPr="00696E06" w:rsidRDefault="00C45B6E" w:rsidP="00650F11">
            <w:pPr>
              <w:rPr>
                <w:rFonts w:eastAsiaTheme="minorHAnsi"/>
                <w:lang w:val="en-US" w:eastAsia="en-US"/>
              </w:rPr>
            </w:pPr>
            <w:r>
              <w:rPr>
                <w:rFonts w:eastAsiaTheme="minorHAnsi"/>
                <w:lang w:val="en-US" w:eastAsia="en-US"/>
              </w:rPr>
              <w:t xml:space="preserve">SOL </w:t>
            </w:r>
            <w:r w:rsidR="002B7497">
              <w:rPr>
                <w:rFonts w:eastAsiaTheme="minorHAnsi"/>
                <w:lang w:val="en-US" w:eastAsia="en-US"/>
              </w:rPr>
              <w:t>7</w:t>
            </w:r>
            <w:r w:rsidRPr="009D3652">
              <w:rPr>
                <w:rFonts w:eastAsiaTheme="minorHAnsi"/>
                <w:lang w:val="en-US" w:eastAsia="en-US"/>
              </w:rPr>
              <w:t>.</w:t>
            </w:r>
            <w:r w:rsidR="002B7497">
              <w:rPr>
                <w:rFonts w:eastAsiaTheme="minorHAnsi"/>
                <w:lang w:val="en-US" w:eastAsia="en-US"/>
              </w:rPr>
              <w:t>1</w:t>
            </w:r>
            <w:r w:rsidRPr="009D3652">
              <w:rPr>
                <w:rFonts w:eastAsiaTheme="minorHAnsi"/>
                <w:lang w:val="en-US" w:eastAsia="en-US"/>
              </w:rPr>
              <w:t>.1</w:t>
            </w:r>
          </w:p>
        </w:tc>
        <w:tc>
          <w:tcPr>
            <w:tcW w:w="8829" w:type="dxa"/>
          </w:tcPr>
          <w:p w14:paraId="33D819AB" w14:textId="77777777" w:rsidR="00A14237" w:rsidRDefault="002309D1" w:rsidP="002309D1">
            <w:pPr>
              <w:pStyle w:val="Tablerow0"/>
              <w:rPr>
                <w:rFonts w:eastAsiaTheme="minorHAnsi"/>
                <w:lang w:val="en-US" w:eastAsia="en-US"/>
              </w:rPr>
            </w:pPr>
            <w:r w:rsidRPr="00AA5C96">
              <w:rPr>
                <w:rFonts w:eastAsiaTheme="minorHAnsi"/>
                <w:lang w:val="en-US" w:eastAsia="en-US"/>
              </w:rPr>
              <w:t xml:space="preserve">Once the </w:t>
            </w:r>
            <w:r w:rsidR="00270B08">
              <w:rPr>
                <w:rFonts w:eastAsiaTheme="minorHAnsi"/>
                <w:lang w:val="en-US" w:eastAsia="en-US"/>
              </w:rPr>
              <w:t>Broker has clicked Submit</w:t>
            </w:r>
            <w:r w:rsidRPr="00AA5C96">
              <w:rPr>
                <w:rFonts w:eastAsiaTheme="minorHAnsi"/>
                <w:lang w:val="en-US" w:eastAsia="en-US"/>
              </w:rPr>
              <w:t xml:space="preserve">, </w:t>
            </w:r>
            <w:r w:rsidR="00270B08">
              <w:rPr>
                <w:rFonts w:eastAsiaTheme="minorHAnsi"/>
                <w:lang w:val="en-US" w:eastAsia="en-US"/>
              </w:rPr>
              <w:t>a</w:t>
            </w:r>
            <w:r w:rsidR="00A14237">
              <w:rPr>
                <w:rFonts w:eastAsiaTheme="minorHAnsi"/>
                <w:lang w:val="en-US" w:eastAsia="en-US"/>
              </w:rPr>
              <w:t>n on-screen confirmation will be displayed.</w:t>
            </w:r>
          </w:p>
          <w:p w14:paraId="152B1A91" w14:textId="350D677A" w:rsidR="00A14237" w:rsidRDefault="00A14237" w:rsidP="002309D1">
            <w:pPr>
              <w:pStyle w:val="Tablerow0"/>
              <w:rPr>
                <w:rFonts w:eastAsiaTheme="minorHAnsi"/>
                <w:b/>
                <w:bCs/>
                <w:u w:val="single"/>
                <w:lang w:val="en-US" w:eastAsia="en-US"/>
              </w:rPr>
            </w:pPr>
          </w:p>
          <w:p w14:paraId="42A9CD32" w14:textId="77777777" w:rsidR="00E00CCD" w:rsidRDefault="000A61FA" w:rsidP="00C64CF8">
            <w:pPr>
              <w:pStyle w:val="Tablerow0"/>
              <w:numPr>
                <w:ilvl w:val="0"/>
                <w:numId w:val="9"/>
              </w:numPr>
              <w:rPr>
                <w:rFonts w:eastAsiaTheme="minorHAnsi"/>
                <w:lang w:val="en-US" w:eastAsia="en-US"/>
              </w:rPr>
            </w:pPr>
            <w:r>
              <w:rPr>
                <w:rFonts w:eastAsiaTheme="minorHAnsi"/>
                <w:lang w:val="en-US" w:eastAsia="en-US"/>
              </w:rPr>
              <w:t xml:space="preserve">Insert text as detailed in </w:t>
            </w:r>
            <w:r w:rsidR="00525562">
              <w:rPr>
                <w:rFonts w:eastAsiaTheme="minorHAnsi"/>
                <w:lang w:val="en-US" w:eastAsia="en-US"/>
              </w:rPr>
              <w:t>the t</w:t>
            </w:r>
            <w:r>
              <w:rPr>
                <w:rFonts w:eastAsiaTheme="minorHAnsi"/>
                <w:lang w:val="en-US" w:eastAsia="en-US"/>
              </w:rPr>
              <w:t xml:space="preserve">able below. </w:t>
            </w:r>
          </w:p>
          <w:p w14:paraId="73F2F240" w14:textId="73B698C2" w:rsidR="003D37F3" w:rsidRDefault="003D37F3" w:rsidP="00C64CF8">
            <w:pPr>
              <w:pStyle w:val="Tablerow0"/>
              <w:numPr>
                <w:ilvl w:val="0"/>
                <w:numId w:val="9"/>
              </w:numPr>
              <w:rPr>
                <w:rFonts w:eastAsiaTheme="minorHAnsi"/>
                <w:lang w:val="en-US" w:eastAsia="en-US"/>
              </w:rPr>
            </w:pPr>
            <w:r>
              <w:rPr>
                <w:rFonts w:eastAsiaTheme="minorHAnsi"/>
                <w:lang w:val="en-US" w:eastAsia="en-US"/>
              </w:rPr>
              <w:t>Remove the link to ‘click here’</w:t>
            </w:r>
            <w:r w:rsidR="00F73AFA">
              <w:rPr>
                <w:rFonts w:eastAsiaTheme="minorHAnsi"/>
                <w:lang w:val="en-US" w:eastAsia="en-US"/>
              </w:rPr>
              <w:t xml:space="preserve"> for both ML and CS forms</w:t>
            </w:r>
          </w:p>
          <w:p w14:paraId="7952B753" w14:textId="72ED3A8E" w:rsidR="000A61FA" w:rsidRPr="005174F7" w:rsidRDefault="00204C68" w:rsidP="00C64CF8">
            <w:pPr>
              <w:pStyle w:val="Tablerow0"/>
              <w:numPr>
                <w:ilvl w:val="0"/>
                <w:numId w:val="9"/>
              </w:numPr>
              <w:rPr>
                <w:rFonts w:eastAsiaTheme="minorHAnsi"/>
                <w:lang w:val="en-US" w:eastAsia="en-US"/>
              </w:rPr>
            </w:pPr>
            <w:hyperlink w:anchor="_Tables_of_Figures" w:history="1">
              <w:r w:rsidR="000A61FA" w:rsidRPr="0062715D">
                <w:rPr>
                  <w:rStyle w:val="Hyperlink"/>
                  <w:rFonts w:eastAsiaTheme="minorHAnsi"/>
                  <w:lang w:val="en-US" w:eastAsia="en-US"/>
                </w:rPr>
                <w:t xml:space="preserve">Figure </w:t>
              </w:r>
              <w:r w:rsidR="00A077D6" w:rsidRPr="0062715D">
                <w:rPr>
                  <w:rStyle w:val="Hyperlink"/>
                  <w:rFonts w:eastAsiaTheme="minorHAnsi"/>
                  <w:lang w:val="en-US" w:eastAsia="en-US"/>
                </w:rPr>
                <w:t>7</w:t>
              </w:r>
            </w:hyperlink>
            <w:r w:rsidR="000A61FA" w:rsidRPr="0062715D">
              <w:rPr>
                <w:rFonts w:eastAsiaTheme="minorHAnsi"/>
                <w:lang w:val="en-US" w:eastAsia="en-US"/>
              </w:rPr>
              <w:t xml:space="preserve"> and Figure </w:t>
            </w:r>
            <w:r w:rsidR="00A077D6" w:rsidRPr="0062715D">
              <w:rPr>
                <w:rFonts w:eastAsiaTheme="minorHAnsi"/>
                <w:lang w:val="en-US" w:eastAsia="en-US"/>
              </w:rPr>
              <w:t>8</w:t>
            </w:r>
            <w:r w:rsidR="000A61FA" w:rsidRPr="0062715D">
              <w:rPr>
                <w:rFonts w:eastAsiaTheme="minorHAnsi"/>
                <w:lang w:val="en-US" w:eastAsia="en-US"/>
              </w:rPr>
              <w:t xml:space="preserve"> </w:t>
            </w:r>
            <w:r w:rsidR="00A0796D">
              <w:rPr>
                <w:rFonts w:eastAsiaTheme="minorHAnsi"/>
                <w:lang w:val="en-US" w:eastAsia="en-US"/>
              </w:rPr>
              <w:t>s</w:t>
            </w:r>
            <w:r w:rsidR="000A61FA">
              <w:rPr>
                <w:rFonts w:eastAsiaTheme="minorHAnsi"/>
                <w:lang w:val="en-US" w:eastAsia="en-US"/>
              </w:rPr>
              <w:t>creen mockups are for illustration purposes only to show where the text</w:t>
            </w:r>
            <w:r w:rsidR="00623A3A">
              <w:rPr>
                <w:rFonts w:eastAsiaTheme="minorHAnsi"/>
                <w:lang w:val="en-US" w:eastAsia="en-US"/>
              </w:rPr>
              <w:t xml:space="preserve"> should be displayed</w:t>
            </w:r>
            <w:r w:rsidR="000A61FA">
              <w:rPr>
                <w:rFonts w:eastAsiaTheme="minorHAnsi"/>
                <w:lang w:val="en-US" w:eastAsia="en-US"/>
              </w:rPr>
              <w:t xml:space="preserve">. The </w:t>
            </w:r>
            <w:hyperlink r:id="rId39" w:anchor="/screens" w:history="1">
              <w:r w:rsidR="000A61FA" w:rsidRPr="005D6BB8">
                <w:rPr>
                  <w:rStyle w:val="Hyperlink"/>
                  <w:rFonts w:eastAsiaTheme="minorHAnsi"/>
                  <w:lang w:val="en-US" w:eastAsia="en-US"/>
                </w:rPr>
                <w:t>Broker Website Style Guidelines</w:t>
              </w:r>
            </w:hyperlink>
            <w:r w:rsidR="000A61FA">
              <w:rPr>
                <w:rFonts w:eastAsiaTheme="minorHAnsi"/>
                <w:lang w:val="en-US" w:eastAsia="en-US"/>
              </w:rPr>
              <w:t xml:space="preserve"> are to be applied.</w:t>
            </w:r>
          </w:p>
          <w:p w14:paraId="60172FB8" w14:textId="77777777" w:rsidR="00B43CB7" w:rsidRDefault="00B43CB7" w:rsidP="002309D1">
            <w:pPr>
              <w:pStyle w:val="Tablerow0"/>
              <w:rPr>
                <w:rFonts w:eastAsiaTheme="minorHAnsi"/>
                <w:b/>
                <w:bCs/>
                <w:u w:val="single"/>
                <w:lang w:val="en-US" w:eastAsia="en-US"/>
              </w:rPr>
            </w:pPr>
          </w:p>
          <w:p w14:paraId="008EE926" w14:textId="699DA6DC" w:rsidR="002309D1" w:rsidRPr="00AA5C96" w:rsidRDefault="00A14237" w:rsidP="002309D1">
            <w:pPr>
              <w:pStyle w:val="Tablerow0"/>
              <w:rPr>
                <w:rFonts w:eastAsiaTheme="minorHAnsi"/>
                <w:b/>
                <w:bCs/>
                <w:u w:val="single"/>
                <w:lang w:val="en-US" w:eastAsia="en-US"/>
              </w:rPr>
            </w:pPr>
            <w:r>
              <w:rPr>
                <w:rFonts w:eastAsiaTheme="minorHAnsi"/>
                <w:b/>
                <w:bCs/>
                <w:u w:val="single"/>
                <w:lang w:val="en-US" w:eastAsia="en-US"/>
              </w:rPr>
              <w:t>On-screen confirmation</w:t>
            </w:r>
          </w:p>
          <w:tbl>
            <w:tblPr>
              <w:tblStyle w:val="TableGrid"/>
              <w:tblpPr w:leftFromText="180" w:rightFromText="180" w:vertAnchor="text" w:horzAnchor="page" w:tblpXSpec="center" w:tblpY="-237"/>
              <w:tblOverlap w:val="never"/>
              <w:tblW w:w="0" w:type="auto"/>
              <w:jc w:val="center"/>
              <w:tblLook w:val="04A0" w:firstRow="1" w:lastRow="0" w:firstColumn="1" w:lastColumn="0" w:noHBand="0" w:noVBand="1"/>
            </w:tblPr>
            <w:tblGrid>
              <w:gridCol w:w="2354"/>
              <w:gridCol w:w="2494"/>
              <w:gridCol w:w="2201"/>
              <w:gridCol w:w="1278"/>
            </w:tblGrid>
            <w:tr w:rsidR="00A1726C" w:rsidRPr="00633245" w14:paraId="61C8318D" w14:textId="77777777" w:rsidTr="00A1726C">
              <w:trPr>
                <w:jc w:val="center"/>
              </w:trPr>
              <w:tc>
                <w:tcPr>
                  <w:tcW w:w="2354" w:type="dxa"/>
                  <w:shd w:val="clear" w:color="auto" w:fill="F2F2F2" w:themeFill="background1" w:themeFillShade="F2"/>
                </w:tcPr>
                <w:p w14:paraId="14B11E9F" w14:textId="2CF99E05" w:rsidR="00A1726C" w:rsidRPr="000F3E27" w:rsidRDefault="00A1726C" w:rsidP="00A1726C">
                  <w:pPr>
                    <w:pStyle w:val="Tablerow0"/>
                    <w:rPr>
                      <w:rFonts w:cs="Times New Roman"/>
                      <w:b/>
                      <w:bCs/>
                      <w:highlight w:val="yellow"/>
                    </w:rPr>
                  </w:pPr>
                  <w:r>
                    <w:rPr>
                      <w:rFonts w:cs="Times New Roman"/>
                      <w:b/>
                      <w:bCs/>
                    </w:rPr>
                    <w:lastRenderedPageBreak/>
                    <w:t>Text to Display</w:t>
                  </w:r>
                </w:p>
              </w:tc>
              <w:tc>
                <w:tcPr>
                  <w:tcW w:w="2494" w:type="dxa"/>
                  <w:shd w:val="clear" w:color="auto" w:fill="F2F2F2" w:themeFill="background1" w:themeFillShade="F2"/>
                </w:tcPr>
                <w:p w14:paraId="48424755" w14:textId="04212FD8" w:rsidR="00A1726C" w:rsidRPr="00633245" w:rsidRDefault="00A1726C" w:rsidP="00A1726C">
                  <w:pPr>
                    <w:pStyle w:val="Tablerow0"/>
                    <w:rPr>
                      <w:rFonts w:cs="Times New Roman"/>
                      <w:b/>
                      <w:bCs/>
                    </w:rPr>
                  </w:pPr>
                  <w:r w:rsidRPr="00633245">
                    <w:rPr>
                      <w:rFonts w:cs="Times New Roman"/>
                      <w:b/>
                      <w:bCs/>
                    </w:rPr>
                    <w:t xml:space="preserve">UI </w:t>
                  </w:r>
                  <w:r>
                    <w:rPr>
                      <w:rFonts w:cs="Times New Roman"/>
                      <w:b/>
                      <w:bCs/>
                    </w:rPr>
                    <w:t>R</w:t>
                  </w:r>
                  <w:r w:rsidRPr="00633245">
                    <w:rPr>
                      <w:rFonts w:cs="Times New Roman"/>
                      <w:b/>
                      <w:bCs/>
                    </w:rPr>
                    <w:t>ules</w:t>
                  </w:r>
                </w:p>
              </w:tc>
              <w:tc>
                <w:tcPr>
                  <w:tcW w:w="2201" w:type="dxa"/>
                  <w:shd w:val="clear" w:color="auto" w:fill="F2F2F2" w:themeFill="background1" w:themeFillShade="F2"/>
                </w:tcPr>
                <w:p w14:paraId="17FC2B74" w14:textId="03A88649" w:rsidR="00A1726C" w:rsidRDefault="00A1726C" w:rsidP="00A1726C">
                  <w:pPr>
                    <w:pStyle w:val="Tablerow0"/>
                    <w:rPr>
                      <w:rFonts w:cs="Times New Roman"/>
                      <w:b/>
                      <w:bCs/>
                    </w:rPr>
                  </w:pPr>
                  <w:r>
                    <w:rPr>
                      <w:rFonts w:cs="Times New Roman"/>
                      <w:b/>
                      <w:bCs/>
                    </w:rPr>
                    <w:t>On-screen Placement/Position</w:t>
                  </w:r>
                </w:p>
              </w:tc>
              <w:tc>
                <w:tcPr>
                  <w:tcW w:w="1278" w:type="dxa"/>
                  <w:shd w:val="clear" w:color="auto" w:fill="F2F2F2" w:themeFill="background1" w:themeFillShade="F2"/>
                </w:tcPr>
                <w:p w14:paraId="31B7586E" w14:textId="1486F1EF" w:rsidR="00A1726C" w:rsidRPr="00633245" w:rsidRDefault="00A1726C" w:rsidP="00A1726C">
                  <w:pPr>
                    <w:pStyle w:val="Tablerow0"/>
                    <w:rPr>
                      <w:rFonts w:cs="Times New Roman"/>
                      <w:b/>
                      <w:bCs/>
                    </w:rPr>
                  </w:pPr>
                  <w:r>
                    <w:rPr>
                      <w:rFonts w:cs="Times New Roman"/>
                      <w:b/>
                      <w:bCs/>
                    </w:rPr>
                    <w:t>Style Guidelines</w:t>
                  </w:r>
                </w:p>
              </w:tc>
            </w:tr>
            <w:tr w:rsidR="00A1726C" w14:paraId="0A0521A6" w14:textId="77777777" w:rsidTr="00A1726C">
              <w:trPr>
                <w:jc w:val="center"/>
              </w:trPr>
              <w:tc>
                <w:tcPr>
                  <w:tcW w:w="2354" w:type="dxa"/>
                </w:tcPr>
                <w:p w14:paraId="5821D3E6" w14:textId="7E50F37A" w:rsidR="00A1726C" w:rsidRPr="009375E8" w:rsidRDefault="00A1726C" w:rsidP="00A1726C">
                  <w:pPr>
                    <w:pStyle w:val="Tablerow0"/>
                    <w:rPr>
                      <w:rFonts w:cs="Times New Roman"/>
                    </w:rPr>
                  </w:pPr>
                  <w:r>
                    <w:rPr>
                      <w:rFonts w:cs="Times New Roman"/>
                    </w:rPr>
                    <w:t>Your request has been submitted</w:t>
                  </w:r>
                </w:p>
              </w:tc>
              <w:tc>
                <w:tcPr>
                  <w:tcW w:w="2494" w:type="dxa"/>
                </w:tcPr>
                <w:p w14:paraId="6D1F40A4" w14:textId="621DA5B6" w:rsidR="00A1726C" w:rsidRPr="005E4EE8" w:rsidRDefault="00A1726C" w:rsidP="00A1726C">
                  <w:pPr>
                    <w:pStyle w:val="Tablerow0"/>
                    <w:numPr>
                      <w:ilvl w:val="0"/>
                      <w:numId w:val="11"/>
                    </w:numPr>
                    <w:rPr>
                      <w:rFonts w:cs="Times New Roman"/>
                    </w:rPr>
                  </w:pPr>
                  <w:r>
                    <w:rPr>
                      <w:rFonts w:cs="Times New Roman"/>
                    </w:rPr>
                    <w:t>Display as text only</w:t>
                  </w:r>
                </w:p>
              </w:tc>
              <w:tc>
                <w:tcPr>
                  <w:tcW w:w="2201" w:type="dxa"/>
                  <w:vMerge w:val="restart"/>
                </w:tcPr>
                <w:p w14:paraId="733461E1" w14:textId="77777777" w:rsidR="00A1726C" w:rsidRPr="00873541" w:rsidRDefault="00A1726C" w:rsidP="00A1726C">
                  <w:pPr>
                    <w:pStyle w:val="Tablerow0"/>
                    <w:rPr>
                      <w:rFonts w:cs="Times New Roman"/>
                    </w:rPr>
                  </w:pPr>
                  <w:r>
                    <w:rPr>
                      <w:rFonts w:cs="Times New Roman"/>
                    </w:rPr>
                    <w:t>Management Liability section of ‘My Brokerage’ page</w:t>
                  </w:r>
                </w:p>
                <w:p w14:paraId="3B9BD9E4" w14:textId="77777777" w:rsidR="00A1726C" w:rsidRPr="00231247" w:rsidRDefault="00A1726C" w:rsidP="00A1726C">
                  <w:pPr>
                    <w:pStyle w:val="Tablerow0"/>
                    <w:rPr>
                      <w:rFonts w:cs="Times New Roman"/>
                      <w:i/>
                      <w:iCs/>
                      <w:u w:val="single"/>
                    </w:rPr>
                  </w:pPr>
                  <w:r>
                    <w:rPr>
                      <w:rFonts w:cs="Times New Roman"/>
                      <w:i/>
                      <w:iCs/>
                      <w:u w:val="single"/>
                    </w:rPr>
                    <w:t>Below</w:t>
                  </w:r>
                  <w:r w:rsidRPr="00231247">
                    <w:rPr>
                      <w:rFonts w:cs="Times New Roman"/>
                      <w:i/>
                      <w:iCs/>
                      <w:u w:val="single"/>
                    </w:rPr>
                    <w:t>:</w:t>
                  </w:r>
                </w:p>
                <w:p w14:paraId="6502E20F" w14:textId="77777777" w:rsidR="00A1726C" w:rsidRDefault="00A1726C" w:rsidP="00A1726C">
                  <w:pPr>
                    <w:pStyle w:val="Tablerow0"/>
                    <w:rPr>
                      <w:rFonts w:cs="Times New Roman"/>
                      <w:i/>
                      <w:iCs/>
                      <w:u w:val="single"/>
                    </w:rPr>
                  </w:pPr>
                  <w:r w:rsidRPr="00633245">
                    <w:rPr>
                      <w:rFonts w:cs="Times New Roman"/>
                    </w:rPr>
                    <w:t xml:space="preserve">To join or renew the Group Management Liability policy for 2021/22 click </w:t>
                  </w:r>
                  <w:proofErr w:type="gramStart"/>
                  <w:r w:rsidRPr="00633245">
                    <w:rPr>
                      <w:rFonts w:cs="Times New Roman"/>
                    </w:rPr>
                    <w:t>here</w:t>
                  </w:r>
                  <w:proofErr w:type="gramEnd"/>
                  <w:r w:rsidRPr="00231247">
                    <w:rPr>
                      <w:rFonts w:cs="Times New Roman"/>
                      <w:i/>
                      <w:iCs/>
                      <w:u w:val="single"/>
                    </w:rPr>
                    <w:t xml:space="preserve"> </w:t>
                  </w:r>
                </w:p>
                <w:p w14:paraId="3AA7384F" w14:textId="77777777" w:rsidR="00A1726C" w:rsidRPr="00231247" w:rsidRDefault="00A1726C" w:rsidP="00A1726C">
                  <w:pPr>
                    <w:pStyle w:val="Tablerow0"/>
                    <w:rPr>
                      <w:rFonts w:cs="Times New Roman"/>
                      <w:i/>
                      <w:iCs/>
                      <w:u w:val="single"/>
                    </w:rPr>
                  </w:pPr>
                  <w:r>
                    <w:rPr>
                      <w:rFonts w:cs="Times New Roman"/>
                      <w:i/>
                      <w:iCs/>
                      <w:u w:val="single"/>
                    </w:rPr>
                    <w:t>Above</w:t>
                  </w:r>
                  <w:r w:rsidRPr="00231247">
                    <w:rPr>
                      <w:rFonts w:cs="Times New Roman"/>
                      <w:i/>
                      <w:iCs/>
                      <w:u w:val="single"/>
                    </w:rPr>
                    <w:t>:</w:t>
                  </w:r>
                </w:p>
                <w:p w14:paraId="317A0558" w14:textId="3C2806E4" w:rsidR="00A1726C" w:rsidRDefault="00A1726C" w:rsidP="00A1726C">
                  <w:pPr>
                    <w:pStyle w:val="Tablerow0"/>
                    <w:rPr>
                      <w:rFonts w:cs="Times New Roman"/>
                    </w:rPr>
                  </w:pPr>
                  <w:r w:rsidRPr="005E4EE8">
                    <w:rPr>
                      <w:rFonts w:cs="Times New Roman"/>
                    </w:rPr>
                    <w:t>Item Description (blue box)</w:t>
                  </w:r>
                </w:p>
              </w:tc>
              <w:tc>
                <w:tcPr>
                  <w:tcW w:w="1278" w:type="dxa"/>
                  <w:vMerge w:val="restart"/>
                  <w:vAlign w:val="center"/>
                </w:tcPr>
                <w:p w14:paraId="62FFCA6A" w14:textId="191E10DF" w:rsidR="00A1726C" w:rsidRDefault="00A1726C" w:rsidP="00A1726C">
                  <w:pPr>
                    <w:pStyle w:val="Tablerow0"/>
                    <w:rPr>
                      <w:rFonts w:cs="Times New Roman"/>
                    </w:rPr>
                  </w:pPr>
                  <w:r>
                    <w:rPr>
                      <w:rFonts w:cs="Times New Roman"/>
                    </w:rPr>
                    <w:t>Broker Website Style Guidelines to apply – Figure 7</w:t>
                  </w:r>
                  <w:r>
                    <w:t xml:space="preserve"> and Figure 8</w:t>
                  </w:r>
                  <w:r>
                    <w:rPr>
                      <w:rFonts w:cs="Times New Roman"/>
                    </w:rPr>
                    <w:t xml:space="preserve"> illustration purposes only. </w:t>
                  </w:r>
                </w:p>
              </w:tc>
            </w:tr>
            <w:tr w:rsidR="00A1726C" w14:paraId="3A93A5FF" w14:textId="77777777" w:rsidTr="00A1726C">
              <w:trPr>
                <w:jc w:val="center"/>
              </w:trPr>
              <w:tc>
                <w:tcPr>
                  <w:tcW w:w="2354" w:type="dxa"/>
                </w:tcPr>
                <w:p w14:paraId="4A97C0AD" w14:textId="518A3117" w:rsidR="00A1726C" w:rsidRDefault="00A1726C" w:rsidP="00A1726C">
                  <w:pPr>
                    <w:pStyle w:val="Tablerow0"/>
                    <w:rPr>
                      <w:rFonts w:cs="Times New Roman"/>
                    </w:rPr>
                  </w:pPr>
                  <w:r>
                    <w:rPr>
                      <w:rFonts w:cs="Times New Roman"/>
                    </w:rPr>
                    <w:t>View policy application</w:t>
                  </w:r>
                </w:p>
              </w:tc>
              <w:tc>
                <w:tcPr>
                  <w:tcW w:w="2494" w:type="dxa"/>
                </w:tcPr>
                <w:p w14:paraId="45710DDE" w14:textId="77777777" w:rsidR="00A1726C" w:rsidRDefault="00A1726C" w:rsidP="00A1726C">
                  <w:pPr>
                    <w:pStyle w:val="Tablerow0"/>
                    <w:numPr>
                      <w:ilvl w:val="0"/>
                      <w:numId w:val="11"/>
                    </w:numPr>
                    <w:rPr>
                      <w:rFonts w:cs="Times New Roman"/>
                    </w:rPr>
                  </w:pPr>
                  <w:r>
                    <w:rPr>
                      <w:rFonts w:cs="Times New Roman"/>
                    </w:rPr>
                    <w:t xml:space="preserve">Displayed as a </w:t>
                  </w:r>
                  <w:proofErr w:type="gramStart"/>
                  <w:r>
                    <w:rPr>
                      <w:rFonts w:cs="Times New Roman"/>
                    </w:rPr>
                    <w:t>hyperlink</w:t>
                  </w:r>
                  <w:proofErr w:type="gramEnd"/>
                </w:p>
                <w:p w14:paraId="15CB857D" w14:textId="7BBB3753" w:rsidR="00A1726C" w:rsidRDefault="00A1726C" w:rsidP="00A1726C">
                  <w:pPr>
                    <w:pStyle w:val="Tablerow0"/>
                    <w:numPr>
                      <w:ilvl w:val="0"/>
                      <w:numId w:val="11"/>
                    </w:numPr>
                    <w:rPr>
                      <w:rFonts w:cs="Times New Roman"/>
                    </w:rPr>
                  </w:pPr>
                  <w:r>
                    <w:rPr>
                      <w:rFonts w:cs="Times New Roman"/>
                    </w:rPr>
                    <w:t>When clicked the Management Liability read-only form is displayed</w:t>
                  </w:r>
                </w:p>
              </w:tc>
              <w:tc>
                <w:tcPr>
                  <w:tcW w:w="2201" w:type="dxa"/>
                  <w:vMerge/>
                </w:tcPr>
                <w:p w14:paraId="3419138B" w14:textId="77777777" w:rsidR="00A1726C" w:rsidRDefault="00A1726C" w:rsidP="00A1726C">
                  <w:pPr>
                    <w:pStyle w:val="Tablerow0"/>
                    <w:rPr>
                      <w:rFonts w:cs="Times New Roman"/>
                    </w:rPr>
                  </w:pPr>
                </w:p>
              </w:tc>
              <w:tc>
                <w:tcPr>
                  <w:tcW w:w="1278" w:type="dxa"/>
                  <w:vMerge/>
                  <w:vAlign w:val="center"/>
                </w:tcPr>
                <w:p w14:paraId="3BCCCAFA" w14:textId="29441652" w:rsidR="00A1726C" w:rsidRDefault="00A1726C" w:rsidP="00A1726C">
                  <w:pPr>
                    <w:pStyle w:val="Tablerow0"/>
                    <w:rPr>
                      <w:rFonts w:cs="Times New Roman"/>
                    </w:rPr>
                  </w:pPr>
                </w:p>
              </w:tc>
            </w:tr>
            <w:tr w:rsidR="00E63604" w14:paraId="052A95AE" w14:textId="77777777" w:rsidTr="00A1726C">
              <w:trPr>
                <w:jc w:val="center"/>
              </w:trPr>
              <w:tc>
                <w:tcPr>
                  <w:tcW w:w="2354" w:type="dxa"/>
                </w:tcPr>
                <w:p w14:paraId="6FF927E8" w14:textId="3DF6878F" w:rsidR="00E63604" w:rsidRDefault="00E63604" w:rsidP="00A1726C">
                  <w:pPr>
                    <w:pStyle w:val="Tablerow0"/>
                    <w:rPr>
                      <w:rFonts w:cs="Times New Roman"/>
                    </w:rPr>
                  </w:pPr>
                  <w:r>
                    <w:rPr>
                      <w:rFonts w:cs="Times New Roman"/>
                    </w:rPr>
                    <w:t>Your request has been submitted</w:t>
                  </w:r>
                </w:p>
              </w:tc>
              <w:tc>
                <w:tcPr>
                  <w:tcW w:w="2494" w:type="dxa"/>
                </w:tcPr>
                <w:p w14:paraId="049820DB" w14:textId="72A86480" w:rsidR="00E63604" w:rsidRDefault="00E63604" w:rsidP="00A1726C">
                  <w:pPr>
                    <w:pStyle w:val="Tablerow0"/>
                    <w:numPr>
                      <w:ilvl w:val="0"/>
                      <w:numId w:val="11"/>
                    </w:numPr>
                    <w:rPr>
                      <w:rFonts w:cs="Times New Roman"/>
                    </w:rPr>
                  </w:pPr>
                  <w:r>
                    <w:rPr>
                      <w:rFonts w:cs="Times New Roman"/>
                    </w:rPr>
                    <w:t>Display as text only</w:t>
                  </w:r>
                </w:p>
              </w:tc>
              <w:tc>
                <w:tcPr>
                  <w:tcW w:w="2201" w:type="dxa"/>
                  <w:vMerge w:val="restart"/>
                </w:tcPr>
                <w:p w14:paraId="669D2AA6" w14:textId="77777777" w:rsidR="00E63604" w:rsidRDefault="00E63604" w:rsidP="00A1726C">
                  <w:pPr>
                    <w:pStyle w:val="Tablerow0"/>
                    <w:rPr>
                      <w:rFonts w:cs="Times New Roman"/>
                    </w:rPr>
                  </w:pPr>
                  <w:r>
                    <w:rPr>
                      <w:rFonts w:cs="Times New Roman"/>
                    </w:rPr>
                    <w:t>Cyber section of ‘My Brokerage’ page</w:t>
                  </w:r>
                </w:p>
                <w:p w14:paraId="367A09A2" w14:textId="77777777" w:rsidR="00E63604" w:rsidRPr="00231247" w:rsidRDefault="00E63604" w:rsidP="00A1726C">
                  <w:pPr>
                    <w:pStyle w:val="Tablerow0"/>
                    <w:rPr>
                      <w:rFonts w:cs="Times New Roman"/>
                      <w:u w:val="single"/>
                    </w:rPr>
                  </w:pPr>
                  <w:r>
                    <w:rPr>
                      <w:rFonts w:cs="Times New Roman"/>
                      <w:i/>
                      <w:iCs/>
                      <w:u w:val="single"/>
                    </w:rPr>
                    <w:t>Below</w:t>
                  </w:r>
                  <w:r w:rsidRPr="00231247">
                    <w:rPr>
                      <w:rFonts w:cs="Times New Roman"/>
                      <w:i/>
                      <w:iCs/>
                      <w:u w:val="single"/>
                    </w:rPr>
                    <w:t>:</w:t>
                  </w:r>
                </w:p>
                <w:p w14:paraId="02D051D7" w14:textId="77777777" w:rsidR="00E63604" w:rsidRDefault="00E63604" w:rsidP="00A1726C">
                  <w:pPr>
                    <w:pStyle w:val="Tablerow0"/>
                    <w:rPr>
                      <w:rFonts w:cs="Times New Roman"/>
                      <w:i/>
                      <w:iCs/>
                      <w:u w:val="single"/>
                    </w:rPr>
                  </w:pPr>
                  <w:r w:rsidRPr="00633245">
                    <w:rPr>
                      <w:rFonts w:cs="Times New Roman"/>
                    </w:rPr>
                    <w:t xml:space="preserve">To join or renew the Group </w:t>
                  </w:r>
                  <w:r>
                    <w:rPr>
                      <w:rFonts w:cs="Times New Roman"/>
                    </w:rPr>
                    <w:t>Cyber Security</w:t>
                  </w:r>
                  <w:r w:rsidRPr="00633245">
                    <w:rPr>
                      <w:rFonts w:cs="Times New Roman"/>
                    </w:rPr>
                    <w:t xml:space="preserve"> policy for 2021/22 click </w:t>
                  </w:r>
                  <w:proofErr w:type="gramStart"/>
                  <w:r w:rsidRPr="00633245">
                    <w:rPr>
                      <w:rFonts w:cs="Times New Roman"/>
                    </w:rPr>
                    <w:t>here</w:t>
                  </w:r>
                  <w:proofErr w:type="gramEnd"/>
                  <w:r w:rsidRPr="00231247">
                    <w:rPr>
                      <w:rFonts w:cs="Times New Roman"/>
                      <w:i/>
                      <w:iCs/>
                      <w:u w:val="single"/>
                    </w:rPr>
                    <w:t xml:space="preserve"> </w:t>
                  </w:r>
                </w:p>
                <w:p w14:paraId="0CE04B3F" w14:textId="77777777" w:rsidR="00E63604" w:rsidRPr="00231247" w:rsidRDefault="00E63604" w:rsidP="00A1726C">
                  <w:pPr>
                    <w:pStyle w:val="Tablerow0"/>
                    <w:rPr>
                      <w:rFonts w:cs="Times New Roman"/>
                      <w:i/>
                      <w:iCs/>
                      <w:u w:val="single"/>
                    </w:rPr>
                  </w:pPr>
                  <w:r>
                    <w:rPr>
                      <w:rFonts w:cs="Times New Roman"/>
                      <w:i/>
                      <w:iCs/>
                      <w:u w:val="single"/>
                    </w:rPr>
                    <w:t>Above</w:t>
                  </w:r>
                  <w:r w:rsidRPr="00231247">
                    <w:rPr>
                      <w:rFonts w:cs="Times New Roman"/>
                      <w:i/>
                      <w:iCs/>
                      <w:u w:val="single"/>
                    </w:rPr>
                    <w:t>:</w:t>
                  </w:r>
                </w:p>
                <w:p w14:paraId="03E260C6" w14:textId="13B374D3" w:rsidR="00E63604" w:rsidRDefault="00E63604" w:rsidP="00A1726C">
                  <w:pPr>
                    <w:pStyle w:val="Tablerow0"/>
                    <w:rPr>
                      <w:rFonts w:cs="Times New Roman"/>
                    </w:rPr>
                  </w:pPr>
                  <w:r>
                    <w:rPr>
                      <w:rFonts w:cs="Times New Roman"/>
                    </w:rPr>
                    <w:t>Item Description (blue box)</w:t>
                  </w:r>
                </w:p>
              </w:tc>
              <w:tc>
                <w:tcPr>
                  <w:tcW w:w="1278" w:type="dxa"/>
                  <w:vMerge/>
                  <w:vAlign w:val="center"/>
                </w:tcPr>
                <w:p w14:paraId="5B31161F" w14:textId="5498C5A0" w:rsidR="00E63604" w:rsidRDefault="00E63604" w:rsidP="00A1726C">
                  <w:pPr>
                    <w:pStyle w:val="Tablerow0"/>
                    <w:rPr>
                      <w:rFonts w:cs="Times New Roman"/>
                    </w:rPr>
                  </w:pPr>
                </w:p>
              </w:tc>
            </w:tr>
            <w:tr w:rsidR="00E63604" w14:paraId="5D60D64E" w14:textId="77777777" w:rsidTr="00A1726C">
              <w:trPr>
                <w:jc w:val="center"/>
              </w:trPr>
              <w:tc>
                <w:tcPr>
                  <w:tcW w:w="2354" w:type="dxa"/>
                </w:tcPr>
                <w:p w14:paraId="3E429763" w14:textId="7F998173" w:rsidR="00E63604" w:rsidRDefault="00E63604" w:rsidP="00A1726C">
                  <w:pPr>
                    <w:pStyle w:val="Tablerow0"/>
                    <w:rPr>
                      <w:rFonts w:cs="Times New Roman"/>
                    </w:rPr>
                  </w:pPr>
                  <w:r>
                    <w:rPr>
                      <w:rFonts w:cs="Times New Roman"/>
                    </w:rPr>
                    <w:t>View policy application</w:t>
                  </w:r>
                </w:p>
              </w:tc>
              <w:tc>
                <w:tcPr>
                  <w:tcW w:w="2494" w:type="dxa"/>
                </w:tcPr>
                <w:p w14:paraId="7B9ABF3F" w14:textId="77777777" w:rsidR="00E63604" w:rsidRDefault="00E63604" w:rsidP="00A1726C">
                  <w:pPr>
                    <w:pStyle w:val="Tablerow0"/>
                    <w:numPr>
                      <w:ilvl w:val="0"/>
                      <w:numId w:val="11"/>
                    </w:numPr>
                    <w:rPr>
                      <w:rFonts w:cs="Times New Roman"/>
                    </w:rPr>
                  </w:pPr>
                  <w:r>
                    <w:rPr>
                      <w:rFonts w:cs="Times New Roman"/>
                    </w:rPr>
                    <w:t xml:space="preserve">Displayed as a </w:t>
                  </w:r>
                  <w:proofErr w:type="gramStart"/>
                  <w:r>
                    <w:rPr>
                      <w:rFonts w:cs="Times New Roman"/>
                    </w:rPr>
                    <w:t>hyperlink</w:t>
                  </w:r>
                  <w:proofErr w:type="gramEnd"/>
                </w:p>
                <w:p w14:paraId="461D0551" w14:textId="05EA2411" w:rsidR="00E63604" w:rsidRDefault="00E63604" w:rsidP="00A1726C">
                  <w:pPr>
                    <w:pStyle w:val="Tablerow0"/>
                    <w:numPr>
                      <w:ilvl w:val="0"/>
                      <w:numId w:val="11"/>
                    </w:numPr>
                    <w:rPr>
                      <w:rFonts w:cs="Times New Roman"/>
                    </w:rPr>
                  </w:pPr>
                  <w:r>
                    <w:rPr>
                      <w:rFonts w:cs="Times New Roman"/>
                    </w:rPr>
                    <w:t>When clicked the Cyber Security read-only form is displayed</w:t>
                  </w:r>
                </w:p>
              </w:tc>
              <w:tc>
                <w:tcPr>
                  <w:tcW w:w="2201" w:type="dxa"/>
                  <w:vMerge/>
                </w:tcPr>
                <w:p w14:paraId="31F900B0" w14:textId="77777777" w:rsidR="00E63604" w:rsidRDefault="00E63604" w:rsidP="00A1726C">
                  <w:pPr>
                    <w:pStyle w:val="Tablerow0"/>
                    <w:rPr>
                      <w:rFonts w:cs="Times New Roman"/>
                    </w:rPr>
                  </w:pPr>
                </w:p>
              </w:tc>
              <w:tc>
                <w:tcPr>
                  <w:tcW w:w="1278" w:type="dxa"/>
                  <w:vMerge/>
                  <w:vAlign w:val="center"/>
                </w:tcPr>
                <w:p w14:paraId="6261CF76" w14:textId="5B5DA111" w:rsidR="00E63604" w:rsidRDefault="00E63604" w:rsidP="00A1726C">
                  <w:pPr>
                    <w:pStyle w:val="Tablerow0"/>
                    <w:rPr>
                      <w:rFonts w:cs="Times New Roman"/>
                    </w:rPr>
                  </w:pPr>
                </w:p>
              </w:tc>
            </w:tr>
          </w:tbl>
          <w:p w14:paraId="2AA4B72E" w14:textId="51EF0DD6" w:rsidR="00A058BB" w:rsidRDefault="00A058BB" w:rsidP="002309D1">
            <w:pPr>
              <w:pStyle w:val="Tablerow0"/>
              <w:rPr>
                <w:rFonts w:eastAsiaTheme="minorHAnsi"/>
                <w:lang w:val="en-US" w:eastAsia="en-US"/>
              </w:rPr>
            </w:pPr>
          </w:p>
          <w:p w14:paraId="4404593E" w14:textId="5AF2AA93" w:rsidR="00670B0A" w:rsidRDefault="008223C7" w:rsidP="00A058BB">
            <w:pPr>
              <w:pStyle w:val="Tablerow0"/>
              <w:rPr>
                <w:rFonts w:eastAsiaTheme="minorHAnsi"/>
                <w:i/>
                <w:iCs/>
                <w:lang w:val="en-US" w:eastAsia="en-US"/>
              </w:rPr>
            </w:pPr>
            <w:r>
              <w:rPr>
                <w:noProof/>
              </w:rPr>
              <mc:AlternateContent>
                <mc:Choice Requires="wps">
                  <w:drawing>
                    <wp:anchor distT="0" distB="0" distL="114300" distR="114300" simplePos="0" relativeHeight="251658244" behindDoc="0" locked="0" layoutInCell="1" allowOverlap="1" wp14:anchorId="5A42F803" wp14:editId="6CD69556">
                      <wp:simplePos x="0" y="0"/>
                      <wp:positionH relativeFrom="column">
                        <wp:posOffset>3721735</wp:posOffset>
                      </wp:positionH>
                      <wp:positionV relativeFrom="paragraph">
                        <wp:posOffset>231140</wp:posOffset>
                      </wp:positionV>
                      <wp:extent cx="1303020" cy="830580"/>
                      <wp:effectExtent l="0" t="0" r="11430" b="26670"/>
                      <wp:wrapNone/>
                      <wp:docPr id="14" name="Text Box 14"/>
                      <wp:cNvGraphicFramePr/>
                      <a:graphic xmlns:a="http://schemas.openxmlformats.org/drawingml/2006/main">
                        <a:graphicData uri="http://schemas.microsoft.com/office/word/2010/wordprocessingShape">
                          <wps:wsp>
                            <wps:cNvSpPr txBox="1"/>
                            <wps:spPr>
                              <a:xfrm>
                                <a:off x="0" y="0"/>
                                <a:ext cx="1303020" cy="830580"/>
                              </a:xfrm>
                              <a:prstGeom prst="rect">
                                <a:avLst/>
                              </a:prstGeom>
                              <a:solidFill>
                                <a:schemeClr val="accent6">
                                  <a:lumMod val="20000"/>
                                  <a:lumOff val="80000"/>
                                </a:schemeClr>
                              </a:solidFill>
                              <a:ln/>
                            </wps:spPr>
                            <wps:style>
                              <a:lnRef idx="2">
                                <a:schemeClr val="accent6"/>
                              </a:lnRef>
                              <a:fillRef idx="1">
                                <a:schemeClr val="lt1"/>
                              </a:fillRef>
                              <a:effectRef idx="0">
                                <a:schemeClr val="accent6"/>
                              </a:effectRef>
                              <a:fontRef idx="minor">
                                <a:schemeClr val="dk1"/>
                              </a:fontRef>
                            </wps:style>
                            <wps:txbx>
                              <w:txbxContent>
                                <w:p w14:paraId="556A73B1" w14:textId="435B7ABD" w:rsidR="002702C2" w:rsidRPr="009D33FE" w:rsidRDefault="009D33FE">
                                  <w:pPr>
                                    <w:rPr>
                                      <w:sz w:val="16"/>
                                      <w:szCs w:val="16"/>
                                    </w:rPr>
                                  </w:pPr>
                                  <w:r w:rsidRPr="009D33FE">
                                    <w:rPr>
                                      <w:sz w:val="16"/>
                                      <w:szCs w:val="16"/>
                                    </w:rPr>
                                    <w:t>Remove</w:t>
                                  </w:r>
                                  <w:r>
                                    <w:rPr>
                                      <w:sz w:val="16"/>
                                      <w:szCs w:val="16"/>
                                    </w:rPr>
                                    <w:t xml:space="preserve">/hide  ‘click here’ </w:t>
                                  </w:r>
                                  <w:r w:rsidR="008223C7">
                                    <w:rPr>
                                      <w:sz w:val="16"/>
                                      <w:szCs w:val="16"/>
                                    </w:rPr>
                                    <w:t>for both ML &amp; CS fo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2F803" id="Text Box 14" o:spid="_x0000_s1028" type="#_x0000_t202" style="position:absolute;margin-left:293.05pt;margin-top:18.2pt;width:102.6pt;height:65.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" fillcolor="#fde9d9 [665]" strokecolor="#f79646 [3209]" strokeweight="2pt">
                      <v:textbox>
                        <w:txbxContent>
                          <w:p w14:paraId="556A73B1" w14:textId="435B7ABD" w:rsidR="002702C2" w:rsidRPr="009D33FE" w:rsidRDefault="009D33FE">
                            <w:pPr>
                              <w:rPr>
                                <w:sz w:val="16"/>
                                <w:szCs w:val="16"/>
                              </w:rPr>
                            </w:pPr>
                            <w:r w:rsidRPr="009D33FE">
                              <w:rPr>
                                <w:sz w:val="16"/>
                                <w:szCs w:val="16"/>
                              </w:rPr>
                              <w:t>Remove</w:t>
                            </w:r>
                            <w:r>
                              <w:rPr>
                                <w:sz w:val="16"/>
                                <w:szCs w:val="16"/>
                              </w:rPr>
                              <w:t xml:space="preserve">/hide  ‘click here’ </w:t>
                            </w:r>
                            <w:r w:rsidR="008223C7">
                              <w:rPr>
                                <w:sz w:val="16"/>
                                <w:szCs w:val="16"/>
                              </w:rPr>
                              <w:t>for both ML &amp; CS forms</w:t>
                            </w:r>
                          </w:p>
                        </w:txbxContent>
                      </v:textbox>
                    </v:shape>
                  </w:pict>
                </mc:Fallback>
              </mc:AlternateContent>
            </w:r>
            <w:r w:rsidR="00CE21E2">
              <w:rPr>
                <w:noProof/>
              </w:rPr>
              <mc:AlternateContent>
                <mc:Choice Requires="wps">
                  <w:drawing>
                    <wp:anchor distT="0" distB="0" distL="114300" distR="114300" simplePos="0" relativeHeight="251658245" behindDoc="0" locked="0" layoutInCell="1" allowOverlap="1" wp14:anchorId="2CB2E684" wp14:editId="332B952A">
                      <wp:simplePos x="0" y="0"/>
                      <wp:positionH relativeFrom="column">
                        <wp:posOffset>3706495</wp:posOffset>
                      </wp:positionH>
                      <wp:positionV relativeFrom="paragraph">
                        <wp:posOffset>1065530</wp:posOffset>
                      </wp:positionV>
                      <wp:extent cx="175260" cy="198120"/>
                      <wp:effectExtent l="38100" t="19050" r="15240" b="49530"/>
                      <wp:wrapNone/>
                      <wp:docPr id="15" name="Straight Arrow Connector 15"/>
                      <wp:cNvGraphicFramePr/>
                      <a:graphic xmlns:a="http://schemas.openxmlformats.org/drawingml/2006/main">
                        <a:graphicData uri="http://schemas.microsoft.com/office/word/2010/wordprocessingShape">
                          <wps:wsp>
                            <wps:cNvCnPr/>
                            <wps:spPr>
                              <a:xfrm flipH="1">
                                <a:off x="0" y="0"/>
                                <a:ext cx="175260" cy="198120"/>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4D91F879" id="Straight Arrow Connector 15" o:spid="_x0000_s1026" type="#_x0000_t32" style="position:absolute;margin-left:291.85pt;margin-top:83.9pt;width:13.8pt;height:15.6pt;flip:x;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" strokecolor="#f68c36 [3049]" strokeweight="2.25pt">
                      <v:stroke endarrow="block"/>
                    </v:shape>
                  </w:pict>
                </mc:Fallback>
              </mc:AlternateContent>
            </w:r>
            <w:r w:rsidR="00A058BB">
              <w:rPr>
                <w:noProof/>
              </w:rPr>
              <w:drawing>
                <wp:inline distT="0" distB="0" distL="0" distR="0" wp14:anchorId="1E54F5C7" wp14:editId="6CDD3962">
                  <wp:extent cx="5278754" cy="30822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5278754" cy="3082290"/>
                          </a:xfrm>
                          <a:prstGeom prst="rect">
                            <a:avLst/>
                          </a:prstGeom>
                        </pic:spPr>
                      </pic:pic>
                    </a:graphicData>
                  </a:graphic>
                </wp:inline>
              </w:drawing>
            </w:r>
          </w:p>
          <w:p w14:paraId="3E2CC703" w14:textId="77777777" w:rsidR="00670B0A" w:rsidRDefault="00670B0A" w:rsidP="00A058BB">
            <w:pPr>
              <w:pStyle w:val="Tablerow0"/>
              <w:rPr>
                <w:rFonts w:eastAsiaTheme="minorHAnsi"/>
                <w:i/>
                <w:iCs/>
                <w:lang w:val="en-US" w:eastAsia="en-US"/>
              </w:rPr>
            </w:pPr>
          </w:p>
          <w:p w14:paraId="19A4F24B" w14:textId="3A4C0ECF" w:rsidR="007A4A32" w:rsidRPr="00A01A03" w:rsidRDefault="00204C68" w:rsidP="007A4A32">
            <w:pPr>
              <w:pStyle w:val="Tablerow0"/>
              <w:rPr>
                <w:rFonts w:eastAsiaTheme="minorHAnsi"/>
                <w:i/>
                <w:iCs/>
                <w:lang w:val="en-US" w:eastAsia="en-US"/>
              </w:rPr>
            </w:pPr>
            <w:hyperlink w:anchor="_Appendix_4:_" w:history="1">
              <w:r w:rsidR="00670B0A" w:rsidRPr="00D42833">
                <w:rPr>
                  <w:rStyle w:val="Hyperlink"/>
                  <w:rFonts w:eastAsiaTheme="minorHAnsi"/>
                  <w:i/>
                  <w:iCs/>
                  <w:lang w:val="en-US" w:eastAsia="en-US"/>
                </w:rPr>
                <w:t>Figure</w:t>
              </w:r>
              <w:r w:rsidR="007A4A32" w:rsidRPr="00D42833">
                <w:rPr>
                  <w:rStyle w:val="Hyperlink"/>
                  <w:rFonts w:eastAsiaTheme="minorHAnsi"/>
                  <w:i/>
                  <w:iCs/>
                  <w:lang w:val="en-US" w:eastAsia="en-US"/>
                </w:rPr>
                <w:t xml:space="preserve"> </w:t>
              </w:r>
              <w:r w:rsidR="00A077D6" w:rsidRPr="00D42833">
                <w:rPr>
                  <w:rStyle w:val="Hyperlink"/>
                  <w:rFonts w:eastAsiaTheme="minorHAnsi"/>
                  <w:i/>
                  <w:iCs/>
                  <w:lang w:val="en-US" w:eastAsia="en-US"/>
                </w:rPr>
                <w:t>7</w:t>
              </w:r>
              <w:r w:rsidR="007A4A32" w:rsidRPr="00D42833">
                <w:rPr>
                  <w:rStyle w:val="Hyperlink"/>
                  <w:rFonts w:eastAsiaTheme="minorHAnsi"/>
                  <w:i/>
                  <w:iCs/>
                  <w:lang w:val="en-US" w:eastAsia="en-US"/>
                </w:rPr>
                <w:t xml:space="preserve"> – </w:t>
              </w:r>
              <w:r w:rsidR="00670B0A" w:rsidRPr="00D42833">
                <w:rPr>
                  <w:rStyle w:val="Hyperlink"/>
                  <w:rFonts w:eastAsiaTheme="minorHAnsi"/>
                  <w:i/>
                  <w:iCs/>
                  <w:lang w:val="en-US" w:eastAsia="en-US"/>
                </w:rPr>
                <w:t xml:space="preserve">Management Liability </w:t>
              </w:r>
              <w:r w:rsidR="008C4CEA">
                <w:rPr>
                  <w:rStyle w:val="Hyperlink"/>
                  <w:rFonts w:eastAsiaTheme="minorHAnsi"/>
                  <w:i/>
                  <w:iCs/>
                  <w:lang w:val="en-US" w:eastAsia="en-US"/>
                </w:rPr>
                <w:t>C</w:t>
              </w:r>
              <w:r w:rsidR="00F15DBE" w:rsidRPr="00D42833">
                <w:rPr>
                  <w:rStyle w:val="Hyperlink"/>
                  <w:rFonts w:eastAsiaTheme="minorHAnsi"/>
                  <w:i/>
                  <w:iCs/>
                  <w:lang w:val="en-US" w:eastAsia="en-US"/>
                </w:rPr>
                <w:t xml:space="preserve">onfirmation </w:t>
              </w:r>
              <w:r w:rsidR="008C4CEA">
                <w:rPr>
                  <w:rStyle w:val="Hyperlink"/>
                  <w:rFonts w:eastAsiaTheme="minorHAnsi"/>
                  <w:i/>
                  <w:iCs/>
                  <w:lang w:val="en-US" w:eastAsia="en-US"/>
                </w:rPr>
                <w:t>T</w:t>
              </w:r>
              <w:r w:rsidR="00F15DBE" w:rsidRPr="00D42833">
                <w:rPr>
                  <w:rStyle w:val="Hyperlink"/>
                  <w:rFonts w:eastAsiaTheme="minorHAnsi"/>
                  <w:i/>
                  <w:iCs/>
                  <w:lang w:val="en-US" w:eastAsia="en-US"/>
                </w:rPr>
                <w:t>ext</w:t>
              </w:r>
            </w:hyperlink>
          </w:p>
          <w:p w14:paraId="0BE754AC" w14:textId="44A7FFD5" w:rsidR="00A14237" w:rsidRDefault="00A14237" w:rsidP="002309D1">
            <w:pPr>
              <w:pStyle w:val="Tablerow0"/>
              <w:rPr>
                <w:rFonts w:eastAsiaTheme="minorHAnsi"/>
                <w:lang w:val="en-US" w:eastAsia="en-US"/>
              </w:rPr>
            </w:pPr>
          </w:p>
          <w:p w14:paraId="7C0E74CD" w14:textId="1C064FBC" w:rsidR="00A14237" w:rsidRDefault="6B04272F" w:rsidP="002309D1">
            <w:pPr>
              <w:pStyle w:val="Tablerow0"/>
              <w:rPr>
                <w:rFonts w:eastAsiaTheme="minorHAnsi"/>
                <w:lang w:val="en-US" w:eastAsia="en-US"/>
              </w:rPr>
            </w:pPr>
            <w:r>
              <w:rPr>
                <w:noProof/>
              </w:rPr>
              <w:drawing>
                <wp:inline distT="0" distB="0" distL="0" distR="0" wp14:anchorId="392DA92D" wp14:editId="2BB432C3">
                  <wp:extent cx="5278754" cy="2419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8754" cy="2419985"/>
                          </a:xfrm>
                          <a:prstGeom prst="rect">
                            <a:avLst/>
                          </a:prstGeom>
                        </pic:spPr>
                      </pic:pic>
                    </a:graphicData>
                  </a:graphic>
                </wp:inline>
              </w:drawing>
            </w:r>
          </w:p>
          <w:p w14:paraId="181336A0" w14:textId="2E3257AD" w:rsidR="00A14237" w:rsidRDefault="00A14237" w:rsidP="002309D1">
            <w:pPr>
              <w:pStyle w:val="Tablerow0"/>
              <w:rPr>
                <w:rFonts w:eastAsiaTheme="minorHAnsi"/>
                <w:lang w:val="en-US" w:eastAsia="en-US"/>
              </w:rPr>
            </w:pPr>
          </w:p>
          <w:p w14:paraId="5C5A6355" w14:textId="5A25194A" w:rsidR="00F15DBE" w:rsidRPr="00F15DBE" w:rsidRDefault="00204C68" w:rsidP="002309D1">
            <w:pPr>
              <w:pStyle w:val="Tablerow0"/>
              <w:rPr>
                <w:rFonts w:eastAsiaTheme="minorHAnsi"/>
                <w:i/>
                <w:iCs/>
                <w:lang w:val="en-US" w:eastAsia="en-US"/>
              </w:rPr>
            </w:pPr>
            <w:hyperlink w:anchor="_Tables_of_Figures" w:history="1">
              <w:r w:rsidR="00F15DBE" w:rsidRPr="00B93550">
                <w:rPr>
                  <w:rStyle w:val="Hyperlink"/>
                  <w:rFonts w:eastAsiaTheme="minorHAnsi"/>
                  <w:i/>
                  <w:iCs/>
                  <w:lang w:val="en-US" w:eastAsia="en-US"/>
                </w:rPr>
                <w:t xml:space="preserve">Figure </w:t>
              </w:r>
              <w:r w:rsidR="00B93550" w:rsidRPr="00B93550">
                <w:rPr>
                  <w:rStyle w:val="Hyperlink"/>
                  <w:rFonts w:eastAsiaTheme="minorHAnsi"/>
                  <w:i/>
                  <w:iCs/>
                  <w:lang w:val="en-US" w:eastAsia="en-US"/>
                </w:rPr>
                <w:t>8</w:t>
              </w:r>
              <w:r w:rsidR="00F15DBE" w:rsidRPr="00B93550">
                <w:rPr>
                  <w:rStyle w:val="Hyperlink"/>
                  <w:rFonts w:eastAsiaTheme="minorHAnsi"/>
                  <w:i/>
                  <w:iCs/>
                  <w:lang w:val="en-US" w:eastAsia="en-US"/>
                </w:rPr>
                <w:t xml:space="preserve"> - Cyber Security </w:t>
              </w:r>
              <w:r w:rsidR="00B93550" w:rsidRPr="00B93550">
                <w:rPr>
                  <w:rStyle w:val="Hyperlink"/>
                  <w:rFonts w:eastAsiaTheme="minorHAnsi"/>
                  <w:i/>
                  <w:iCs/>
                  <w:lang w:val="en-US" w:eastAsia="en-US"/>
                </w:rPr>
                <w:t>C</w:t>
              </w:r>
              <w:r w:rsidR="00F15DBE" w:rsidRPr="00B93550">
                <w:rPr>
                  <w:rStyle w:val="Hyperlink"/>
                  <w:rFonts w:eastAsiaTheme="minorHAnsi"/>
                  <w:i/>
                  <w:iCs/>
                  <w:lang w:val="en-US" w:eastAsia="en-US"/>
                </w:rPr>
                <w:t xml:space="preserve">onfirmation </w:t>
              </w:r>
              <w:r w:rsidR="00B93550" w:rsidRPr="00B93550">
                <w:rPr>
                  <w:rStyle w:val="Hyperlink"/>
                  <w:rFonts w:eastAsiaTheme="minorHAnsi"/>
                  <w:i/>
                  <w:iCs/>
                  <w:lang w:val="en-US" w:eastAsia="en-US"/>
                </w:rPr>
                <w:t>T</w:t>
              </w:r>
              <w:r w:rsidR="00F15DBE" w:rsidRPr="00B93550">
                <w:rPr>
                  <w:rStyle w:val="Hyperlink"/>
                  <w:rFonts w:eastAsiaTheme="minorHAnsi"/>
                  <w:i/>
                  <w:iCs/>
                  <w:lang w:val="en-US" w:eastAsia="en-US"/>
                </w:rPr>
                <w:t>ext</w:t>
              </w:r>
            </w:hyperlink>
            <w:r w:rsidR="00F15DBE" w:rsidRPr="00F15DBE">
              <w:rPr>
                <w:rFonts w:eastAsiaTheme="minorHAnsi"/>
                <w:i/>
                <w:iCs/>
                <w:lang w:val="en-US" w:eastAsia="en-US"/>
              </w:rPr>
              <w:t xml:space="preserve"> </w:t>
            </w:r>
          </w:p>
          <w:p w14:paraId="4C484064" w14:textId="77777777" w:rsidR="00F15DBE" w:rsidRDefault="00F15DBE" w:rsidP="002309D1">
            <w:pPr>
              <w:pStyle w:val="Tablerow0"/>
              <w:rPr>
                <w:rFonts w:eastAsiaTheme="minorHAnsi"/>
                <w:lang w:val="en-US" w:eastAsia="en-US"/>
              </w:rPr>
            </w:pPr>
          </w:p>
          <w:p w14:paraId="685E732B" w14:textId="77777777" w:rsidR="00C45B6E" w:rsidRPr="00ED0FF1" w:rsidRDefault="00C45B6E" w:rsidP="004A367B">
            <w:pPr>
              <w:pStyle w:val="Tablerow0"/>
              <w:rPr>
                <w:rFonts w:eastAsiaTheme="minorHAnsi"/>
                <w:color w:val="FF0000"/>
                <w:sz w:val="22"/>
                <w:szCs w:val="22"/>
                <w:lang w:val="en-US" w:eastAsia="en-US"/>
              </w:rPr>
            </w:pPr>
          </w:p>
        </w:tc>
      </w:tr>
    </w:tbl>
    <w:p w14:paraId="7E558040" w14:textId="77777777" w:rsidR="00495E54" w:rsidRDefault="00495E54" w:rsidP="006573E3"/>
    <w:p w14:paraId="1E9B5161" w14:textId="0A85591D" w:rsidR="006573E3" w:rsidRPr="006573E3" w:rsidRDefault="006573E3" w:rsidP="006573E3"/>
    <w:p w14:paraId="10698848" w14:textId="0A2B26EB" w:rsidR="00444206" w:rsidRPr="00444206" w:rsidRDefault="00444206" w:rsidP="00FC781E">
      <w:pPr>
        <w:pStyle w:val="Heading2"/>
        <w:tabs>
          <w:tab w:val="clear" w:pos="851"/>
        </w:tabs>
        <w:ind w:left="1077" w:hanging="1077"/>
      </w:pPr>
      <w:bookmarkStart w:id="64" w:name="_Email_to_the"/>
      <w:bookmarkStart w:id="65" w:name="_Toc67573064"/>
      <w:bookmarkEnd w:id="64"/>
      <w:r>
        <w:t>Email to the Broker</w:t>
      </w:r>
      <w:bookmarkEnd w:id="65"/>
    </w:p>
    <w:p w14:paraId="6F5D59AC" w14:textId="77777777" w:rsidR="00877604" w:rsidRDefault="00877604" w:rsidP="00877604">
      <w:pPr>
        <w:pStyle w:val="Tablerow0"/>
        <w:rPr>
          <w:rFonts w:cs="Times New Roman"/>
        </w:rPr>
      </w:pPr>
    </w:p>
    <w:p w14:paraId="4BAABFCE" w14:textId="7AD06C76" w:rsidR="00877604" w:rsidRDefault="00877604" w:rsidP="00877604">
      <w:pPr>
        <w:pStyle w:val="Tablerow0"/>
        <w:rPr>
          <w:rFonts w:cs="Times New Roman"/>
        </w:rPr>
      </w:pPr>
      <w:r w:rsidRPr="004D0118">
        <w:rPr>
          <w:rFonts w:cs="Times New Roman"/>
        </w:rPr>
        <w:t>Business Requirement Traceability:</w:t>
      </w:r>
      <w:r>
        <w:rPr>
          <w:rFonts w:cs="Times New Roman"/>
        </w:rPr>
        <w:t xml:space="preserve"> </w:t>
      </w:r>
      <w:r w:rsidR="00077CCD">
        <w:rPr>
          <w:rFonts w:cs="Times New Roman"/>
        </w:rPr>
        <w:t>R.8.1</w:t>
      </w:r>
    </w:p>
    <w:p w14:paraId="0677B426" w14:textId="3946C011" w:rsidR="001925EA" w:rsidRDefault="001925EA" w:rsidP="006A5495"/>
    <w:tbl>
      <w:tblPr>
        <w:tblStyle w:val="TableGrid"/>
        <w:tblW w:w="9493" w:type="dxa"/>
        <w:tblLook w:val="04A0" w:firstRow="1" w:lastRow="0" w:firstColumn="1" w:lastColumn="0" w:noHBand="0" w:noVBand="1"/>
      </w:tblPr>
      <w:tblGrid>
        <w:gridCol w:w="710"/>
        <w:gridCol w:w="8783"/>
      </w:tblGrid>
      <w:tr w:rsidR="001925EA" w:rsidRPr="00B83CF9" w14:paraId="3BD32018" w14:textId="77777777" w:rsidTr="005C0552">
        <w:trPr>
          <w:trHeight w:val="215"/>
        </w:trPr>
        <w:tc>
          <w:tcPr>
            <w:tcW w:w="710" w:type="dxa"/>
            <w:shd w:val="clear" w:color="auto" w:fill="F2F2F2" w:themeFill="background1" w:themeFillShade="F2"/>
          </w:tcPr>
          <w:p w14:paraId="29E5DDDB" w14:textId="77777777" w:rsidR="001925EA" w:rsidRPr="00634BB0" w:rsidRDefault="001925EA" w:rsidP="005C0552">
            <w:pPr>
              <w:pStyle w:val="Tableheader0"/>
            </w:pPr>
            <w:r w:rsidRPr="00634BB0">
              <w:t>SOL ID#</w:t>
            </w:r>
          </w:p>
        </w:tc>
        <w:tc>
          <w:tcPr>
            <w:tcW w:w="8783" w:type="dxa"/>
            <w:shd w:val="clear" w:color="auto" w:fill="F2F2F2" w:themeFill="background1" w:themeFillShade="F2"/>
          </w:tcPr>
          <w:p w14:paraId="727CE110" w14:textId="118DA477" w:rsidR="00825071" w:rsidRPr="00B010F0" w:rsidRDefault="001925EA" w:rsidP="005C0552">
            <w:pPr>
              <w:pStyle w:val="Tableheader0"/>
            </w:pPr>
            <w:r w:rsidRPr="00634BB0">
              <w:t>Solution Description</w:t>
            </w:r>
          </w:p>
        </w:tc>
      </w:tr>
      <w:tr w:rsidR="001925EA" w:rsidRPr="00425877" w14:paraId="692EDB1E" w14:textId="77777777" w:rsidTr="005C0552">
        <w:trPr>
          <w:trHeight w:val="50"/>
        </w:trPr>
        <w:tc>
          <w:tcPr>
            <w:tcW w:w="710" w:type="dxa"/>
          </w:tcPr>
          <w:p w14:paraId="2D83072C" w14:textId="64A12282" w:rsidR="001925EA" w:rsidRPr="00AA5C96" w:rsidRDefault="001925EA" w:rsidP="005C0552">
            <w:pPr>
              <w:pStyle w:val="Tablerow0"/>
              <w:rPr>
                <w:rFonts w:eastAsiaTheme="minorHAnsi"/>
                <w:lang w:val="en-US" w:eastAsia="en-US"/>
              </w:rPr>
            </w:pPr>
            <w:r w:rsidRPr="00AA5C96">
              <w:rPr>
                <w:rFonts w:eastAsiaTheme="minorHAnsi"/>
                <w:lang w:val="en-US" w:eastAsia="en-US"/>
              </w:rPr>
              <w:t xml:space="preserve">SOL </w:t>
            </w:r>
            <w:r w:rsidR="0061005F" w:rsidRPr="00AA5C96">
              <w:rPr>
                <w:rFonts w:eastAsiaTheme="minorHAnsi"/>
                <w:lang w:val="en-US" w:eastAsia="en-US"/>
              </w:rPr>
              <w:t>7</w:t>
            </w:r>
            <w:r w:rsidRPr="00AA5C96">
              <w:rPr>
                <w:rFonts w:eastAsiaTheme="minorHAnsi"/>
                <w:lang w:val="en-US" w:eastAsia="en-US"/>
              </w:rPr>
              <w:t>.</w:t>
            </w:r>
            <w:r w:rsidR="00077CCD">
              <w:rPr>
                <w:rFonts w:eastAsiaTheme="minorHAnsi"/>
                <w:lang w:val="en-US" w:eastAsia="en-US"/>
              </w:rPr>
              <w:t>2</w:t>
            </w:r>
            <w:r w:rsidRPr="00AA5C96">
              <w:rPr>
                <w:rFonts w:eastAsiaTheme="minorHAnsi"/>
                <w:lang w:val="en-US" w:eastAsia="en-US"/>
              </w:rPr>
              <w:t>.1</w:t>
            </w:r>
          </w:p>
        </w:tc>
        <w:tc>
          <w:tcPr>
            <w:tcW w:w="8783" w:type="dxa"/>
          </w:tcPr>
          <w:p w14:paraId="16B6DD48" w14:textId="229A32F0" w:rsidR="001925EA" w:rsidRPr="00AA5C96" w:rsidRDefault="001925EA" w:rsidP="005C0552">
            <w:pPr>
              <w:pStyle w:val="Tablerow0"/>
              <w:rPr>
                <w:rFonts w:eastAsiaTheme="minorHAnsi"/>
                <w:lang w:val="en-US" w:eastAsia="en-US"/>
              </w:rPr>
            </w:pPr>
            <w:r w:rsidRPr="00AA5C96">
              <w:rPr>
                <w:rFonts w:eastAsiaTheme="minorHAnsi"/>
                <w:lang w:val="en-US" w:eastAsia="en-US"/>
              </w:rPr>
              <w:t xml:space="preserve">Once the </w:t>
            </w:r>
            <w:r w:rsidR="00B360AB" w:rsidRPr="00AA5C96">
              <w:rPr>
                <w:rFonts w:eastAsiaTheme="minorHAnsi"/>
                <w:lang w:val="en-US" w:eastAsia="en-US"/>
              </w:rPr>
              <w:t xml:space="preserve">form has been submitted </w:t>
            </w:r>
            <w:r w:rsidRPr="00AA5C96">
              <w:rPr>
                <w:rFonts w:eastAsiaTheme="minorHAnsi"/>
                <w:lang w:val="en-US" w:eastAsia="en-US"/>
              </w:rPr>
              <w:t xml:space="preserve">successfully, </w:t>
            </w:r>
            <w:r w:rsidR="005959D9" w:rsidRPr="00AA5C96">
              <w:rPr>
                <w:rFonts w:eastAsiaTheme="minorHAnsi"/>
                <w:lang w:val="en-US" w:eastAsia="en-US"/>
              </w:rPr>
              <w:t xml:space="preserve">Salesforce </w:t>
            </w:r>
            <w:r w:rsidRPr="00AA5C96">
              <w:rPr>
                <w:rFonts w:eastAsiaTheme="minorHAnsi"/>
                <w:lang w:val="en-US" w:eastAsia="en-US"/>
              </w:rPr>
              <w:t>will send an email to the</w:t>
            </w:r>
            <w:r w:rsidR="005959D9" w:rsidRPr="00AA5C96">
              <w:rPr>
                <w:rFonts w:eastAsiaTheme="minorHAnsi"/>
                <w:lang w:val="en-US" w:eastAsia="en-US"/>
              </w:rPr>
              <w:t xml:space="preserve"> Broker</w:t>
            </w:r>
            <w:r w:rsidRPr="00AA5C96">
              <w:rPr>
                <w:rFonts w:eastAsiaTheme="minorHAnsi"/>
                <w:lang w:val="en-US" w:eastAsia="en-US"/>
              </w:rPr>
              <w:t xml:space="preserve"> </w:t>
            </w:r>
            <w:r w:rsidR="005D31F1">
              <w:rPr>
                <w:rFonts w:eastAsiaTheme="minorHAnsi"/>
                <w:lang w:val="en-US" w:eastAsia="en-US"/>
              </w:rPr>
              <w:t>in</w:t>
            </w:r>
            <w:r w:rsidR="00A5088D" w:rsidRPr="00AA5C96">
              <w:rPr>
                <w:rFonts w:eastAsiaTheme="minorHAnsi"/>
                <w:lang w:val="en-US" w:eastAsia="en-US"/>
              </w:rPr>
              <w:t xml:space="preserve">forming </w:t>
            </w:r>
            <w:r w:rsidR="003D35EB">
              <w:rPr>
                <w:rFonts w:eastAsiaTheme="minorHAnsi"/>
                <w:lang w:val="en-US" w:eastAsia="en-US"/>
              </w:rPr>
              <w:t xml:space="preserve">the Broker </w:t>
            </w:r>
            <w:r w:rsidRPr="00AA5C96">
              <w:rPr>
                <w:rFonts w:eastAsiaTheme="minorHAnsi"/>
                <w:lang w:val="en-US" w:eastAsia="en-US"/>
              </w:rPr>
              <w:t xml:space="preserve">that the </w:t>
            </w:r>
            <w:r w:rsidR="00A5088D" w:rsidRPr="00AA5C96">
              <w:rPr>
                <w:rFonts w:eastAsiaTheme="minorHAnsi"/>
                <w:lang w:val="en-US" w:eastAsia="en-US"/>
              </w:rPr>
              <w:t>form has been received</w:t>
            </w:r>
            <w:r w:rsidRPr="00AA5C96">
              <w:rPr>
                <w:rFonts w:eastAsiaTheme="minorHAnsi"/>
                <w:lang w:val="en-US" w:eastAsia="en-US"/>
              </w:rPr>
              <w:t>.</w:t>
            </w:r>
          </w:p>
          <w:p w14:paraId="0053D2C6" w14:textId="77777777" w:rsidR="001925EA" w:rsidRPr="00AA5C96" w:rsidRDefault="001925EA" w:rsidP="005C0552">
            <w:pPr>
              <w:pStyle w:val="Tablerow0"/>
              <w:rPr>
                <w:rFonts w:eastAsiaTheme="minorHAnsi"/>
                <w:lang w:val="en-US" w:eastAsia="en-US"/>
              </w:rPr>
            </w:pPr>
          </w:p>
          <w:p w14:paraId="5A6B92D5" w14:textId="5EFD91A1" w:rsidR="001925EA" w:rsidRDefault="001925EA" w:rsidP="005C0552">
            <w:pPr>
              <w:pStyle w:val="Tablerow0"/>
              <w:rPr>
                <w:rFonts w:eastAsiaTheme="minorHAnsi"/>
                <w:lang w:val="en-US" w:eastAsia="en-US"/>
              </w:rPr>
            </w:pPr>
            <w:r w:rsidRPr="00AA5C96">
              <w:rPr>
                <w:rFonts w:eastAsiaTheme="minorHAnsi"/>
                <w:lang w:val="en-US" w:eastAsia="en-US"/>
              </w:rPr>
              <w:t xml:space="preserve">The email </w:t>
            </w:r>
            <w:r w:rsidR="004F0C6C">
              <w:rPr>
                <w:rFonts w:eastAsiaTheme="minorHAnsi"/>
                <w:lang w:val="en-US" w:eastAsia="en-US"/>
              </w:rPr>
              <w:t>details are shown in the table below.</w:t>
            </w:r>
          </w:p>
          <w:p w14:paraId="70712906" w14:textId="77777777" w:rsidR="004F0C6C" w:rsidRPr="00AA5C96" w:rsidRDefault="004F0C6C" w:rsidP="005C0552">
            <w:pPr>
              <w:pStyle w:val="Tablerow0"/>
              <w:rPr>
                <w:rFonts w:eastAsiaTheme="minorHAnsi"/>
                <w:lang w:val="en-US" w:eastAsia="en-US"/>
              </w:rPr>
            </w:pPr>
          </w:p>
          <w:tbl>
            <w:tblPr>
              <w:tblStyle w:val="TableGrid"/>
              <w:tblW w:w="0" w:type="auto"/>
              <w:tblLook w:val="04A0" w:firstRow="1" w:lastRow="0" w:firstColumn="1" w:lastColumn="0" w:noHBand="0" w:noVBand="1"/>
            </w:tblPr>
            <w:tblGrid>
              <w:gridCol w:w="2145"/>
              <w:gridCol w:w="47"/>
              <w:gridCol w:w="6308"/>
            </w:tblGrid>
            <w:tr w:rsidR="007C4D1B" w:rsidRPr="00AA5C96" w14:paraId="3369DBE9" w14:textId="77777777" w:rsidTr="005C0552">
              <w:trPr>
                <w:trHeight w:val="720"/>
              </w:trPr>
              <w:tc>
                <w:tcPr>
                  <w:tcW w:w="2192" w:type="dxa"/>
                  <w:gridSpan w:val="2"/>
                </w:tcPr>
                <w:p w14:paraId="5A3C2DDF" w14:textId="5C3F4945" w:rsidR="007C4D1B" w:rsidRPr="0029022A" w:rsidRDefault="003B62BF" w:rsidP="005C0552">
                  <w:pPr>
                    <w:pStyle w:val="Style1"/>
                    <w:rPr>
                      <w:rFonts w:eastAsiaTheme="minorHAnsi" w:cs="Arial"/>
                      <w:b/>
                      <w:bCs/>
                      <w:szCs w:val="24"/>
                      <w:lang w:val="en-US" w:eastAsia="en-US"/>
                    </w:rPr>
                  </w:pPr>
                  <w:r w:rsidRPr="0029022A">
                    <w:rPr>
                      <w:rFonts w:eastAsiaTheme="minorHAnsi" w:cs="Arial"/>
                      <w:b/>
                      <w:bCs/>
                      <w:szCs w:val="24"/>
                      <w:lang w:val="en-US" w:eastAsia="en-US"/>
                    </w:rPr>
                    <w:t>When</w:t>
                  </w:r>
                </w:p>
              </w:tc>
              <w:tc>
                <w:tcPr>
                  <w:tcW w:w="6308" w:type="dxa"/>
                </w:tcPr>
                <w:p w14:paraId="51B8A39F" w14:textId="46B83B70" w:rsidR="007C4D1B" w:rsidRPr="007C4D1B" w:rsidRDefault="003B62BF" w:rsidP="00AA5C96">
                  <w:pPr>
                    <w:pStyle w:val="Tablerow0"/>
                    <w:rPr>
                      <w:rFonts w:eastAsiaTheme="minorHAnsi"/>
                      <w:highlight w:val="yellow"/>
                      <w:lang w:val="en-US" w:eastAsia="en-US"/>
                    </w:rPr>
                  </w:pPr>
                  <w:r w:rsidRPr="003B62BF">
                    <w:rPr>
                      <w:rFonts w:eastAsiaTheme="minorHAnsi"/>
                      <w:lang w:val="en-US" w:eastAsia="en-US"/>
                    </w:rPr>
                    <w:t>Submit button is clicked</w:t>
                  </w:r>
                </w:p>
              </w:tc>
            </w:tr>
            <w:tr w:rsidR="001925EA" w:rsidRPr="00AA5C96" w14:paraId="3620F9BE" w14:textId="77777777" w:rsidTr="00E45EFC">
              <w:trPr>
                <w:trHeight w:val="720"/>
              </w:trPr>
              <w:tc>
                <w:tcPr>
                  <w:tcW w:w="2192" w:type="dxa"/>
                  <w:gridSpan w:val="2"/>
                </w:tcPr>
                <w:p w14:paraId="6BECCE04" w14:textId="77777777" w:rsidR="001925EA" w:rsidRPr="0029022A" w:rsidRDefault="001925EA" w:rsidP="005C0552">
                  <w:pPr>
                    <w:pStyle w:val="Style1"/>
                    <w:rPr>
                      <w:rFonts w:eastAsiaTheme="minorHAnsi" w:cs="Arial"/>
                      <w:b/>
                      <w:bCs/>
                      <w:szCs w:val="24"/>
                      <w:lang w:val="en-US" w:eastAsia="en-US"/>
                    </w:rPr>
                  </w:pPr>
                  <w:r w:rsidRPr="0029022A">
                    <w:rPr>
                      <w:rFonts w:eastAsiaTheme="minorHAnsi" w:cs="Arial"/>
                      <w:b/>
                      <w:bCs/>
                      <w:szCs w:val="24"/>
                      <w:lang w:val="en-US" w:eastAsia="en-US"/>
                    </w:rPr>
                    <w:t>Sender Email Address</w:t>
                  </w:r>
                </w:p>
              </w:tc>
              <w:tc>
                <w:tcPr>
                  <w:tcW w:w="6308" w:type="dxa"/>
                  <w:shd w:val="clear" w:color="auto" w:fill="auto"/>
                </w:tcPr>
                <w:p w14:paraId="76A86B15" w14:textId="44E0235E" w:rsidR="001925EA" w:rsidRPr="00AA5C96" w:rsidRDefault="001925EA" w:rsidP="00AA5C96">
                  <w:pPr>
                    <w:pStyle w:val="Tablerow0"/>
                    <w:rPr>
                      <w:rFonts w:eastAsiaTheme="minorHAnsi"/>
                      <w:lang w:val="en-US" w:eastAsia="en-US"/>
                    </w:rPr>
                  </w:pPr>
                  <w:r w:rsidRPr="00E45EFC">
                    <w:rPr>
                      <w:rFonts w:eastAsiaTheme="minorHAnsi"/>
                      <w:lang w:val="en-US" w:eastAsia="en-US"/>
                    </w:rPr>
                    <w:t>Steadfast Platform Support (</w:t>
                  </w:r>
                  <w:hyperlink r:id="rId42" w:history="1">
                    <w:r w:rsidRPr="00E45EFC">
                      <w:rPr>
                        <w:rFonts w:eastAsiaTheme="minorHAnsi"/>
                        <w:lang w:val="en-US" w:eastAsia="en-US"/>
                      </w:rPr>
                      <w:t>support@steadfasttech.com.au</w:t>
                    </w:r>
                  </w:hyperlink>
                  <w:r w:rsidRPr="00E45EFC">
                    <w:rPr>
                      <w:rFonts w:eastAsiaTheme="minorHAnsi"/>
                      <w:lang w:val="en-US" w:eastAsia="en-US"/>
                    </w:rPr>
                    <w:t>)</w:t>
                  </w:r>
                </w:p>
              </w:tc>
            </w:tr>
            <w:tr w:rsidR="001925EA" w:rsidRPr="00AA5C96" w14:paraId="2E4FC7A5" w14:textId="77777777" w:rsidTr="005C0552">
              <w:tc>
                <w:tcPr>
                  <w:tcW w:w="2192" w:type="dxa"/>
                  <w:gridSpan w:val="2"/>
                </w:tcPr>
                <w:p w14:paraId="2A19C444" w14:textId="77777777" w:rsidR="001925EA" w:rsidRPr="0029022A" w:rsidRDefault="001925EA" w:rsidP="005C0552">
                  <w:pPr>
                    <w:pStyle w:val="Style1"/>
                    <w:rPr>
                      <w:rFonts w:eastAsiaTheme="minorHAnsi" w:cs="Arial"/>
                      <w:b/>
                      <w:bCs/>
                      <w:szCs w:val="24"/>
                      <w:lang w:val="en-US" w:eastAsia="en-US"/>
                    </w:rPr>
                  </w:pPr>
                  <w:r w:rsidRPr="0029022A">
                    <w:rPr>
                      <w:rFonts w:eastAsiaTheme="minorHAnsi" w:cs="Arial"/>
                      <w:b/>
                      <w:bCs/>
                      <w:szCs w:val="24"/>
                      <w:lang w:val="en-US" w:eastAsia="en-US"/>
                    </w:rPr>
                    <w:t>Recipient Email Address</w:t>
                  </w:r>
                </w:p>
              </w:tc>
              <w:tc>
                <w:tcPr>
                  <w:tcW w:w="6308" w:type="dxa"/>
                </w:tcPr>
                <w:p w14:paraId="398B412A" w14:textId="1965911A" w:rsidR="001925EA" w:rsidRPr="00AA5C96" w:rsidRDefault="00CB2D0C" w:rsidP="005C0552">
                  <w:pPr>
                    <w:pStyle w:val="Style1"/>
                    <w:rPr>
                      <w:rFonts w:eastAsiaTheme="minorHAnsi" w:cs="Arial"/>
                      <w:szCs w:val="24"/>
                      <w:lang w:val="en-US" w:eastAsia="en-US"/>
                    </w:rPr>
                  </w:pPr>
                  <w:r>
                    <w:rPr>
                      <w:rFonts w:eastAsiaTheme="minorHAnsi" w:cs="Arial"/>
                      <w:szCs w:val="24"/>
                      <w:lang w:val="en-US" w:eastAsia="en-US"/>
                    </w:rPr>
                    <w:t>&lt;Contact Email Address&gt;</w:t>
                  </w:r>
                </w:p>
              </w:tc>
            </w:tr>
            <w:tr w:rsidR="001925EA" w:rsidRPr="00AA5C96" w14:paraId="2809BD18" w14:textId="77777777" w:rsidTr="005C0552">
              <w:tc>
                <w:tcPr>
                  <w:tcW w:w="2192" w:type="dxa"/>
                  <w:gridSpan w:val="2"/>
                </w:tcPr>
                <w:p w14:paraId="45AAC12F" w14:textId="77777777" w:rsidR="001925EA" w:rsidRPr="0029022A" w:rsidRDefault="001925EA" w:rsidP="005C0552">
                  <w:pPr>
                    <w:pStyle w:val="Style1"/>
                    <w:rPr>
                      <w:rFonts w:eastAsiaTheme="minorHAnsi" w:cs="Arial"/>
                      <w:b/>
                      <w:bCs/>
                      <w:szCs w:val="24"/>
                      <w:lang w:val="en-US" w:eastAsia="en-US"/>
                    </w:rPr>
                  </w:pPr>
                  <w:r w:rsidRPr="0029022A">
                    <w:rPr>
                      <w:rFonts w:eastAsiaTheme="minorHAnsi" w:cs="Arial"/>
                      <w:b/>
                      <w:bCs/>
                      <w:szCs w:val="24"/>
                      <w:lang w:val="en-US" w:eastAsia="en-US"/>
                    </w:rPr>
                    <w:lastRenderedPageBreak/>
                    <w:t>Email Subject</w:t>
                  </w:r>
                </w:p>
              </w:tc>
              <w:tc>
                <w:tcPr>
                  <w:tcW w:w="6308" w:type="dxa"/>
                </w:tcPr>
                <w:p w14:paraId="42C20369" w14:textId="59EBF5E7" w:rsidR="001925EA" w:rsidRPr="00A02D88" w:rsidRDefault="00A02D88" w:rsidP="00A02D88">
                  <w:pPr>
                    <w:pStyle w:val="Style1"/>
                    <w:rPr>
                      <w:rFonts w:cs="Tahoma"/>
                      <w:sz w:val="24"/>
                      <w:lang w:val="en-US"/>
                    </w:rPr>
                  </w:pPr>
                  <w:r w:rsidRPr="00A02D88">
                    <w:rPr>
                      <w:rFonts w:eastAsiaTheme="minorHAnsi" w:cs="Arial"/>
                      <w:szCs w:val="24"/>
                      <w:lang w:val="en-US" w:eastAsia="en-US"/>
                    </w:rPr>
                    <w:t>Group Insurance &lt;Management Liability/Cyber Security&gt; Policy Application Received</w:t>
                  </w:r>
                </w:p>
              </w:tc>
            </w:tr>
            <w:tr w:rsidR="001925EA" w:rsidRPr="00AA5C96" w14:paraId="40B5E538" w14:textId="77777777" w:rsidTr="005C0552">
              <w:tc>
                <w:tcPr>
                  <w:tcW w:w="2192" w:type="dxa"/>
                  <w:gridSpan w:val="2"/>
                </w:tcPr>
                <w:p w14:paraId="18A8156B" w14:textId="77777777" w:rsidR="001925EA" w:rsidRPr="0029022A" w:rsidRDefault="001925EA" w:rsidP="005C0552">
                  <w:pPr>
                    <w:pStyle w:val="Style1"/>
                    <w:rPr>
                      <w:rFonts w:eastAsiaTheme="minorHAnsi" w:cs="Arial"/>
                      <w:b/>
                      <w:bCs/>
                      <w:szCs w:val="24"/>
                      <w:lang w:val="en-US" w:eastAsia="en-US"/>
                    </w:rPr>
                  </w:pPr>
                  <w:r w:rsidRPr="0029022A">
                    <w:rPr>
                      <w:rFonts w:eastAsiaTheme="minorHAnsi" w:cs="Arial"/>
                      <w:b/>
                      <w:bCs/>
                      <w:szCs w:val="24"/>
                      <w:lang w:val="en-US" w:eastAsia="en-US"/>
                    </w:rPr>
                    <w:t>Email Details</w:t>
                  </w:r>
                </w:p>
              </w:tc>
              <w:tc>
                <w:tcPr>
                  <w:tcW w:w="6308" w:type="dxa"/>
                </w:tcPr>
                <w:p w14:paraId="7FFD0718" w14:textId="77777777" w:rsidR="00C8447C" w:rsidRPr="00F937AC" w:rsidRDefault="00C8447C" w:rsidP="00C8447C">
                  <w:pPr>
                    <w:pStyle w:val="NormalWeb"/>
                    <w:spacing w:line="300" w:lineRule="atLeast"/>
                    <w:rPr>
                      <w:rFonts w:ascii="Tahoma" w:hAnsi="Tahoma" w:cs="Tahoma"/>
                      <w:sz w:val="20"/>
                      <w:szCs w:val="20"/>
                      <w:lang w:val="en-US"/>
                    </w:rPr>
                  </w:pPr>
                  <w:r w:rsidRPr="00F937AC">
                    <w:rPr>
                      <w:rFonts w:ascii="Tahoma" w:hAnsi="Tahoma" w:cs="Tahoma"/>
                      <w:sz w:val="20"/>
                      <w:szCs w:val="20"/>
                      <w:lang w:val="en-US"/>
                    </w:rPr>
                    <w:t>Hi &lt;Contact Name&gt;,</w:t>
                  </w:r>
                </w:p>
                <w:p w14:paraId="29061610" w14:textId="150C9B2F" w:rsidR="00C8447C" w:rsidRPr="00F937AC" w:rsidRDefault="00C8447C" w:rsidP="00C8447C">
                  <w:pPr>
                    <w:pStyle w:val="NormalWeb"/>
                    <w:spacing w:line="300" w:lineRule="atLeast"/>
                    <w:rPr>
                      <w:rFonts w:ascii="Tahoma" w:hAnsi="Tahoma" w:cs="Tahoma"/>
                      <w:sz w:val="20"/>
                      <w:szCs w:val="20"/>
                      <w:lang w:val="en-US"/>
                    </w:rPr>
                  </w:pPr>
                  <w:r w:rsidRPr="00F937AC">
                    <w:rPr>
                      <w:rFonts w:ascii="Tahoma" w:hAnsi="Tahoma" w:cs="Tahoma"/>
                      <w:sz w:val="20"/>
                      <w:szCs w:val="20"/>
                      <w:lang w:val="en-US"/>
                    </w:rPr>
                    <w:t>Your Group Insurance &lt;Management Liability/Cyber Security&gt; policy</w:t>
                  </w:r>
                  <w:r w:rsidRPr="00F937AC">
                    <w:rPr>
                      <w:rFonts w:ascii="Tahoma" w:hAnsi="Tahoma" w:cs="Tahoma"/>
                      <w:color w:val="FF0000"/>
                      <w:sz w:val="20"/>
                      <w:szCs w:val="20"/>
                      <w:lang w:val="en-US"/>
                    </w:rPr>
                    <w:t xml:space="preserve"> </w:t>
                  </w:r>
                  <w:r w:rsidRPr="00F937AC">
                    <w:rPr>
                      <w:rFonts w:ascii="Tahoma" w:hAnsi="Tahoma" w:cs="Tahoma"/>
                      <w:sz w:val="20"/>
                      <w:szCs w:val="20"/>
                      <w:lang w:val="en-US"/>
                    </w:rPr>
                    <w:t>application ha</w:t>
                  </w:r>
                  <w:r w:rsidR="00F937AC">
                    <w:rPr>
                      <w:rFonts w:ascii="Tahoma" w:hAnsi="Tahoma" w:cs="Tahoma"/>
                      <w:sz w:val="20"/>
                      <w:szCs w:val="20"/>
                      <w:lang w:val="en-US"/>
                    </w:rPr>
                    <w:t>s</w:t>
                  </w:r>
                  <w:r w:rsidRPr="00F937AC">
                    <w:rPr>
                      <w:rFonts w:ascii="Tahoma" w:hAnsi="Tahoma" w:cs="Tahoma"/>
                      <w:sz w:val="20"/>
                      <w:szCs w:val="20"/>
                      <w:lang w:val="en-US"/>
                    </w:rPr>
                    <w:t xml:space="preserve"> been received.</w:t>
                  </w:r>
                </w:p>
                <w:p w14:paraId="69891E7B" w14:textId="381BC9F2" w:rsidR="00C8447C" w:rsidRPr="00F937AC" w:rsidRDefault="00C8447C" w:rsidP="00C8447C">
                  <w:pPr>
                    <w:pStyle w:val="NormalWeb"/>
                    <w:spacing w:line="300" w:lineRule="atLeast"/>
                    <w:rPr>
                      <w:rFonts w:ascii="Tahoma" w:hAnsi="Tahoma" w:cs="Tahoma"/>
                      <w:sz w:val="20"/>
                      <w:szCs w:val="20"/>
                      <w:lang w:val="en-US"/>
                    </w:rPr>
                  </w:pPr>
                  <w:r w:rsidRPr="00F937AC">
                    <w:rPr>
                      <w:rFonts w:ascii="Tahoma" w:hAnsi="Tahoma" w:cs="Tahoma"/>
                      <w:sz w:val="20"/>
                      <w:szCs w:val="20"/>
                      <w:lang w:val="en-US"/>
                    </w:rPr>
                    <w:t xml:space="preserve">You can view your policy application on the Broker website </w:t>
                  </w:r>
                  <w:r w:rsidRPr="00554D67">
                    <w:rPr>
                      <w:rFonts w:ascii="Tahoma" w:hAnsi="Tahoma" w:cs="Tahoma"/>
                      <w:sz w:val="20"/>
                      <w:szCs w:val="20"/>
                      <w:u w:val="single"/>
                      <w:lang w:val="en-US"/>
                    </w:rPr>
                    <w:t>here</w:t>
                  </w:r>
                  <w:r w:rsidRPr="00F937AC">
                    <w:rPr>
                      <w:rFonts w:ascii="Tahoma" w:hAnsi="Tahoma" w:cs="Tahoma"/>
                      <w:sz w:val="20"/>
                      <w:szCs w:val="20"/>
                      <w:lang w:val="en-US"/>
                    </w:rPr>
                    <w:t xml:space="preserve"> &lt;hyperlink</w:t>
                  </w:r>
                  <w:r w:rsidR="00E12BC7">
                    <w:rPr>
                      <w:rFonts w:ascii="Tahoma" w:hAnsi="Tahoma" w:cs="Tahoma"/>
                      <w:sz w:val="20"/>
                      <w:szCs w:val="20"/>
                      <w:lang w:val="en-US"/>
                    </w:rPr>
                    <w:t>&gt;</w:t>
                  </w:r>
                  <w:r w:rsidRPr="00F937AC">
                    <w:rPr>
                      <w:rFonts w:ascii="Tahoma" w:hAnsi="Tahoma" w:cs="Tahoma"/>
                      <w:sz w:val="20"/>
                      <w:szCs w:val="20"/>
                      <w:lang w:val="en-US"/>
                    </w:rPr>
                    <w:t>.</w:t>
                  </w:r>
                </w:p>
                <w:p w14:paraId="4C633724" w14:textId="77777777" w:rsidR="00C8447C" w:rsidRPr="006B64E6" w:rsidRDefault="00C8447C" w:rsidP="00C8447C">
                  <w:pPr>
                    <w:pStyle w:val="NormalWeb"/>
                    <w:spacing w:line="300" w:lineRule="atLeast"/>
                    <w:rPr>
                      <w:rFonts w:ascii="Tahoma" w:hAnsi="Tahoma" w:cs="Tahoma"/>
                      <w:sz w:val="20"/>
                      <w:szCs w:val="20"/>
                      <w:lang w:val="en-US"/>
                    </w:rPr>
                  </w:pPr>
                  <w:r w:rsidRPr="006B64E6">
                    <w:rPr>
                      <w:rFonts w:ascii="Tahoma" w:hAnsi="Tahoma" w:cs="Tahoma"/>
                      <w:sz w:val="20"/>
                      <w:szCs w:val="20"/>
                      <w:lang w:val="en-US"/>
                    </w:rPr>
                    <w:t>We will contact you if we require any further information.</w:t>
                  </w:r>
                </w:p>
                <w:p w14:paraId="15472D7B" w14:textId="569715D1" w:rsidR="00C8447C" w:rsidRPr="00E12BC7" w:rsidRDefault="00C8447C" w:rsidP="00C8447C">
                  <w:pPr>
                    <w:pStyle w:val="NormalWeb"/>
                    <w:spacing w:line="300" w:lineRule="atLeast"/>
                    <w:rPr>
                      <w:rFonts w:ascii="Tahoma" w:hAnsi="Tahoma" w:cs="Tahoma"/>
                      <w:sz w:val="20"/>
                      <w:szCs w:val="20"/>
                      <w:lang w:val="en-US"/>
                    </w:rPr>
                  </w:pPr>
                  <w:r w:rsidRPr="00E12BC7">
                    <w:rPr>
                      <w:rFonts w:ascii="Tahoma" w:hAnsi="Tahoma" w:cs="Tahoma"/>
                      <w:sz w:val="20"/>
                      <w:szCs w:val="20"/>
                      <w:lang w:val="en-US"/>
                    </w:rPr>
                    <w:t xml:space="preserve">Policy details will be loaded on the </w:t>
                  </w:r>
                  <w:r w:rsidRPr="00554D67">
                    <w:rPr>
                      <w:rFonts w:ascii="Tahoma" w:hAnsi="Tahoma" w:cs="Tahoma"/>
                      <w:sz w:val="20"/>
                      <w:szCs w:val="20"/>
                      <w:u w:val="single"/>
                      <w:lang w:val="en-US"/>
                    </w:rPr>
                    <w:t>Broker Website</w:t>
                  </w:r>
                  <w:r w:rsidRPr="00E12BC7">
                    <w:rPr>
                      <w:rFonts w:ascii="Tahoma" w:hAnsi="Tahoma" w:cs="Tahoma"/>
                      <w:sz w:val="20"/>
                      <w:szCs w:val="20"/>
                      <w:lang w:val="en-US"/>
                    </w:rPr>
                    <w:t xml:space="preserve"> &lt;hyperlink</w:t>
                  </w:r>
                  <w:r w:rsidR="00E12BC7">
                    <w:rPr>
                      <w:rFonts w:ascii="Tahoma" w:hAnsi="Tahoma" w:cs="Tahoma"/>
                      <w:sz w:val="20"/>
                      <w:szCs w:val="20"/>
                      <w:lang w:val="en-US"/>
                    </w:rPr>
                    <w:t>&gt;</w:t>
                  </w:r>
                  <w:r w:rsidRPr="00E12BC7">
                    <w:rPr>
                      <w:rFonts w:ascii="Tahoma" w:hAnsi="Tahoma" w:cs="Tahoma"/>
                      <w:sz w:val="20"/>
                      <w:szCs w:val="20"/>
                      <w:lang w:val="en-US"/>
                    </w:rPr>
                    <w:t xml:space="preserve"> once cover is confirmed</w:t>
                  </w:r>
                  <w:r w:rsidR="003735CA">
                    <w:rPr>
                      <w:rFonts w:ascii="Tahoma" w:hAnsi="Tahoma" w:cs="Tahoma"/>
                      <w:sz w:val="20"/>
                      <w:szCs w:val="20"/>
                      <w:lang w:val="en-US"/>
                    </w:rPr>
                    <w:t>.</w:t>
                  </w:r>
                </w:p>
                <w:p w14:paraId="6C2FDB88" w14:textId="77777777" w:rsidR="00C8447C" w:rsidRPr="00F937AC" w:rsidRDefault="00C8447C" w:rsidP="00C8447C">
                  <w:pPr>
                    <w:pStyle w:val="NormalWeb"/>
                    <w:spacing w:line="300" w:lineRule="atLeast"/>
                    <w:rPr>
                      <w:rFonts w:ascii="Tahoma" w:hAnsi="Tahoma" w:cs="Tahoma"/>
                      <w:sz w:val="20"/>
                      <w:szCs w:val="20"/>
                      <w:lang w:val="en-US"/>
                    </w:rPr>
                  </w:pPr>
                  <w:r w:rsidRPr="00F937AC">
                    <w:rPr>
                      <w:rFonts w:ascii="Tahoma" w:hAnsi="Tahoma" w:cs="Tahoma"/>
                      <w:sz w:val="20"/>
                      <w:szCs w:val="20"/>
                      <w:lang w:val="en-US"/>
                    </w:rPr>
                    <w:t>Regards,</w:t>
                  </w:r>
                </w:p>
                <w:p w14:paraId="44C47B2A" w14:textId="10FD1604" w:rsidR="001925EA" w:rsidRPr="00F937AC" w:rsidRDefault="00C8447C" w:rsidP="00C8447C">
                  <w:pPr>
                    <w:pStyle w:val="Style1"/>
                    <w:rPr>
                      <w:rFonts w:cs="Tahoma"/>
                      <w:lang w:val="en-US"/>
                    </w:rPr>
                  </w:pPr>
                  <w:r w:rsidRPr="00F937AC">
                    <w:rPr>
                      <w:rFonts w:cs="Tahoma"/>
                      <w:lang w:val="en-US"/>
                    </w:rPr>
                    <w:t>Steadfast Platform</w:t>
                  </w:r>
                  <w:r w:rsidR="00E45EFC">
                    <w:rPr>
                      <w:rFonts w:cs="Tahoma"/>
                      <w:lang w:val="en-US"/>
                    </w:rPr>
                    <w:t xml:space="preserve"> </w:t>
                  </w:r>
                  <w:r w:rsidRPr="00F937AC">
                    <w:rPr>
                      <w:rFonts w:cs="Tahoma"/>
                      <w:lang w:val="en-US"/>
                    </w:rPr>
                    <w:t>Support</w:t>
                  </w:r>
                </w:p>
              </w:tc>
            </w:tr>
            <w:tr w:rsidR="0053791E" w:rsidRPr="00AA5C96" w14:paraId="2EAEAB26" w14:textId="77777777" w:rsidTr="00C757BC">
              <w:tc>
                <w:tcPr>
                  <w:tcW w:w="8500" w:type="dxa"/>
                  <w:gridSpan w:val="3"/>
                  <w:shd w:val="clear" w:color="auto" w:fill="D9D9D9" w:themeFill="background1" w:themeFillShade="D9"/>
                </w:tcPr>
                <w:p w14:paraId="6BEAEDB8" w14:textId="3754776F" w:rsidR="0053791E" w:rsidRDefault="0053791E" w:rsidP="00BA0C3C">
                  <w:pPr>
                    <w:pStyle w:val="Style1"/>
                    <w:rPr>
                      <w:rFonts w:cs="Tahoma"/>
                      <w:highlight w:val="yellow"/>
                      <w:lang w:val="en-US"/>
                    </w:rPr>
                  </w:pPr>
                  <w:r>
                    <w:rPr>
                      <w:rFonts w:eastAsiaTheme="minorHAnsi" w:cs="Arial"/>
                      <w:b/>
                      <w:bCs/>
                      <w:szCs w:val="24"/>
                      <w:lang w:val="en-US" w:eastAsia="en-US"/>
                    </w:rPr>
                    <w:t>Email Parameters</w:t>
                  </w:r>
                </w:p>
              </w:tc>
            </w:tr>
            <w:tr w:rsidR="0053791E" w:rsidRPr="00AA5C96" w14:paraId="315BFE4F" w14:textId="77777777" w:rsidTr="00FC4081">
              <w:tc>
                <w:tcPr>
                  <w:tcW w:w="2145" w:type="dxa"/>
                  <w:shd w:val="clear" w:color="auto" w:fill="F2F2F2" w:themeFill="background1" w:themeFillShade="F2"/>
                </w:tcPr>
                <w:p w14:paraId="78D3A8E0" w14:textId="1CDEE306" w:rsidR="0053791E" w:rsidRDefault="00D62341" w:rsidP="00BA0C3C">
                  <w:pPr>
                    <w:pStyle w:val="Style1"/>
                    <w:rPr>
                      <w:rFonts w:eastAsiaTheme="minorHAnsi" w:cs="Arial"/>
                      <w:b/>
                      <w:bCs/>
                      <w:szCs w:val="24"/>
                      <w:lang w:val="en-US" w:eastAsia="en-US"/>
                    </w:rPr>
                  </w:pPr>
                  <w:r>
                    <w:rPr>
                      <w:rFonts w:eastAsiaTheme="minorHAnsi" w:cs="Arial"/>
                      <w:b/>
                      <w:bCs/>
                      <w:szCs w:val="24"/>
                      <w:lang w:val="en-US" w:eastAsia="en-US"/>
                    </w:rPr>
                    <w:t>Field</w:t>
                  </w:r>
                </w:p>
              </w:tc>
              <w:tc>
                <w:tcPr>
                  <w:tcW w:w="6355" w:type="dxa"/>
                  <w:gridSpan w:val="2"/>
                  <w:shd w:val="clear" w:color="auto" w:fill="F2F2F2" w:themeFill="background1" w:themeFillShade="F2"/>
                </w:tcPr>
                <w:p w14:paraId="7225DB53" w14:textId="6B15E5F6" w:rsidR="0053791E" w:rsidRDefault="00D62341" w:rsidP="00BA0C3C">
                  <w:pPr>
                    <w:pStyle w:val="Style1"/>
                    <w:rPr>
                      <w:rFonts w:eastAsiaTheme="minorHAnsi" w:cs="Arial"/>
                      <w:b/>
                      <w:bCs/>
                      <w:szCs w:val="24"/>
                      <w:lang w:val="en-US" w:eastAsia="en-US"/>
                    </w:rPr>
                  </w:pPr>
                  <w:r>
                    <w:rPr>
                      <w:rFonts w:eastAsiaTheme="minorHAnsi" w:cs="Arial"/>
                      <w:b/>
                      <w:bCs/>
                      <w:szCs w:val="24"/>
                      <w:lang w:val="en-US" w:eastAsia="en-US"/>
                    </w:rPr>
                    <w:t>Description</w:t>
                  </w:r>
                </w:p>
              </w:tc>
            </w:tr>
            <w:tr w:rsidR="00D62341" w:rsidRPr="00AA5C96" w14:paraId="12A3CAEF" w14:textId="77777777" w:rsidTr="0053791E">
              <w:tc>
                <w:tcPr>
                  <w:tcW w:w="2145" w:type="dxa"/>
                </w:tcPr>
                <w:p w14:paraId="37F8A105" w14:textId="18562A33" w:rsidR="00D62341" w:rsidRPr="00D6255E" w:rsidRDefault="00D6255E" w:rsidP="00BA0C3C">
                  <w:pPr>
                    <w:pStyle w:val="Style1"/>
                    <w:rPr>
                      <w:rFonts w:eastAsiaTheme="minorHAnsi" w:cs="Arial"/>
                      <w:szCs w:val="24"/>
                      <w:lang w:val="en-US" w:eastAsia="en-US"/>
                    </w:rPr>
                  </w:pPr>
                  <w:r w:rsidRPr="00D6255E">
                    <w:rPr>
                      <w:rFonts w:eastAsiaTheme="minorHAnsi" w:cs="Arial"/>
                      <w:szCs w:val="24"/>
                      <w:lang w:val="en-US" w:eastAsia="en-US"/>
                    </w:rPr>
                    <w:t>&lt;Contact Name&gt;</w:t>
                  </w:r>
                </w:p>
              </w:tc>
              <w:tc>
                <w:tcPr>
                  <w:tcW w:w="6355" w:type="dxa"/>
                  <w:gridSpan w:val="2"/>
                </w:tcPr>
                <w:p w14:paraId="40DF7679" w14:textId="37F73496" w:rsidR="00D62341" w:rsidRDefault="00D6255E" w:rsidP="00BA0C3C">
                  <w:pPr>
                    <w:pStyle w:val="Style1"/>
                    <w:rPr>
                      <w:rFonts w:cs="Tahoma"/>
                      <w:color w:val="000000"/>
                      <w:shd w:val="clear" w:color="auto" w:fill="FFFFFF"/>
                    </w:rPr>
                  </w:pPr>
                  <w:r>
                    <w:rPr>
                      <w:rFonts w:cs="Tahoma"/>
                      <w:color w:val="000000"/>
                      <w:shd w:val="clear" w:color="auto" w:fill="FFFFFF"/>
                    </w:rPr>
                    <w:t xml:space="preserve">Automatically populate with data from the Contact Name field </w:t>
                  </w:r>
                  <w:r w:rsidR="00492443">
                    <w:rPr>
                      <w:rFonts w:cs="Tahoma"/>
                      <w:color w:val="000000"/>
                      <w:shd w:val="clear" w:color="auto" w:fill="FFFFFF"/>
                    </w:rPr>
                    <w:t>saved</w:t>
                  </w:r>
                  <w:r w:rsidR="00E7129C">
                    <w:rPr>
                      <w:rFonts w:cs="Tahoma"/>
                      <w:color w:val="000000"/>
                      <w:shd w:val="clear" w:color="auto" w:fill="FFFFFF"/>
                    </w:rPr>
                    <w:t xml:space="preserve"> </w:t>
                  </w:r>
                  <w:r w:rsidR="00F15D31">
                    <w:rPr>
                      <w:rFonts w:cs="Tahoma"/>
                      <w:color w:val="000000"/>
                      <w:shd w:val="clear" w:color="auto" w:fill="FFFFFF"/>
                    </w:rPr>
                    <w:t>in Salesforce</w:t>
                  </w:r>
                  <w:r w:rsidR="00C572DA">
                    <w:rPr>
                      <w:rFonts w:cs="Tahoma"/>
                      <w:color w:val="000000"/>
                      <w:shd w:val="clear" w:color="auto" w:fill="FFFFFF"/>
                    </w:rPr>
                    <w:t xml:space="preserve"> for the</w:t>
                  </w:r>
                  <w:r w:rsidR="00E7129C">
                    <w:rPr>
                      <w:rFonts w:cs="Tahoma"/>
                      <w:color w:val="000000"/>
                      <w:shd w:val="clear" w:color="auto" w:fill="FFFFFF"/>
                    </w:rPr>
                    <w:t xml:space="preserve"> applicable form </w:t>
                  </w:r>
                  <w:proofErr w:type="gramStart"/>
                  <w:r w:rsidR="00E7129C">
                    <w:rPr>
                      <w:rFonts w:cs="Tahoma"/>
                      <w:color w:val="000000"/>
                      <w:shd w:val="clear" w:color="auto" w:fill="FFFFFF"/>
                    </w:rPr>
                    <w:t>i.e.</w:t>
                  </w:r>
                  <w:proofErr w:type="gramEnd"/>
                  <w:r w:rsidR="00E7129C">
                    <w:rPr>
                      <w:rFonts w:cs="Tahoma"/>
                      <w:color w:val="000000"/>
                      <w:shd w:val="clear" w:color="auto" w:fill="FFFFFF"/>
                    </w:rPr>
                    <w:t xml:space="preserve"> Management Liability or Cyber Security</w:t>
                  </w:r>
                </w:p>
                <w:p w14:paraId="6CE7DED3" w14:textId="77777777" w:rsidR="00C572DA" w:rsidRDefault="00C572DA" w:rsidP="00BA0C3C">
                  <w:pPr>
                    <w:pStyle w:val="Style1"/>
                    <w:rPr>
                      <w:rFonts w:cs="Tahoma"/>
                      <w:color w:val="000000"/>
                      <w:shd w:val="clear" w:color="auto" w:fill="FFFFFF"/>
                    </w:rPr>
                  </w:pPr>
                </w:p>
                <w:tbl>
                  <w:tblPr>
                    <w:tblStyle w:val="TableGrid"/>
                    <w:tblW w:w="0" w:type="auto"/>
                    <w:tblLook w:val="04A0" w:firstRow="1" w:lastRow="0" w:firstColumn="1" w:lastColumn="0" w:noHBand="0" w:noVBand="1"/>
                  </w:tblPr>
                  <w:tblGrid>
                    <w:gridCol w:w="3064"/>
                    <w:gridCol w:w="3065"/>
                  </w:tblGrid>
                  <w:tr w:rsidR="00B674FE" w14:paraId="29E9BB76" w14:textId="77777777" w:rsidTr="00C64CF8">
                    <w:tc>
                      <w:tcPr>
                        <w:tcW w:w="6129" w:type="dxa"/>
                        <w:gridSpan w:val="2"/>
                        <w:shd w:val="clear" w:color="auto" w:fill="F2F2F2" w:themeFill="background1" w:themeFillShade="F2"/>
                      </w:tcPr>
                      <w:p w14:paraId="39C73284" w14:textId="62D1C2FC" w:rsidR="00B674FE" w:rsidRDefault="00B674FE" w:rsidP="00BA0C3C">
                        <w:pPr>
                          <w:pStyle w:val="Style1"/>
                          <w:rPr>
                            <w:rFonts w:eastAsiaTheme="minorHAnsi" w:cs="Arial"/>
                            <w:b/>
                            <w:bCs/>
                            <w:szCs w:val="24"/>
                            <w:lang w:val="en-US" w:eastAsia="en-US"/>
                          </w:rPr>
                        </w:pPr>
                        <w:r>
                          <w:rPr>
                            <w:rFonts w:eastAsiaTheme="minorHAnsi" w:cs="Arial"/>
                            <w:b/>
                            <w:bCs/>
                            <w:szCs w:val="24"/>
                            <w:lang w:val="en-US" w:eastAsia="en-US"/>
                          </w:rPr>
                          <w:t>Management Liability Salesforce Field Name</w:t>
                        </w:r>
                      </w:p>
                    </w:tc>
                  </w:tr>
                  <w:tr w:rsidR="00DB1660" w14:paraId="7C49825C" w14:textId="77777777" w:rsidTr="00DB1660">
                    <w:tc>
                      <w:tcPr>
                        <w:tcW w:w="3064" w:type="dxa"/>
                      </w:tcPr>
                      <w:p w14:paraId="06C9589D" w14:textId="68C9AF9B" w:rsidR="00DB1660" w:rsidRPr="002E19A0" w:rsidRDefault="002E19A0" w:rsidP="00BA0C3C">
                        <w:pPr>
                          <w:pStyle w:val="Style1"/>
                          <w:rPr>
                            <w:rFonts w:eastAsiaTheme="minorHAnsi" w:cs="Arial"/>
                            <w:szCs w:val="24"/>
                            <w:lang w:val="en-US" w:eastAsia="en-US"/>
                          </w:rPr>
                        </w:pPr>
                        <w:r>
                          <w:rPr>
                            <w:rFonts w:eastAsiaTheme="minorHAnsi" w:cs="Arial"/>
                            <w:szCs w:val="24"/>
                            <w:lang w:val="en-US" w:eastAsia="en-US"/>
                          </w:rPr>
                          <w:t>Salesforce Object</w:t>
                        </w:r>
                      </w:p>
                    </w:tc>
                    <w:tc>
                      <w:tcPr>
                        <w:tcW w:w="3065" w:type="dxa"/>
                      </w:tcPr>
                      <w:p w14:paraId="75594218" w14:textId="7A46AE56" w:rsidR="00DB1660" w:rsidRPr="00152641" w:rsidRDefault="00E7129C" w:rsidP="00BA0C3C">
                        <w:pPr>
                          <w:pStyle w:val="Style1"/>
                          <w:rPr>
                            <w:rFonts w:eastAsiaTheme="minorHAnsi" w:cs="Arial"/>
                            <w:szCs w:val="24"/>
                            <w:lang w:val="en-US" w:eastAsia="en-US"/>
                          </w:rPr>
                        </w:pPr>
                        <w:r>
                          <w:rPr>
                            <w:rFonts w:eastAsiaTheme="minorHAnsi" w:cs="Arial"/>
                            <w:szCs w:val="24"/>
                            <w:lang w:val="en-US" w:eastAsia="en-US"/>
                          </w:rPr>
                          <w:t>Priyanka to advise once created</w:t>
                        </w:r>
                      </w:p>
                    </w:tc>
                  </w:tr>
                  <w:tr w:rsidR="002E19A0" w14:paraId="36081FEA" w14:textId="77777777" w:rsidTr="00DB1660">
                    <w:tc>
                      <w:tcPr>
                        <w:tcW w:w="3064" w:type="dxa"/>
                      </w:tcPr>
                      <w:p w14:paraId="5BC7B394" w14:textId="3BC88116" w:rsidR="002E19A0" w:rsidRDefault="002E19A0" w:rsidP="00BA0C3C">
                        <w:pPr>
                          <w:pStyle w:val="Style1"/>
                          <w:rPr>
                            <w:rFonts w:eastAsiaTheme="minorHAnsi" w:cs="Arial"/>
                            <w:szCs w:val="24"/>
                            <w:lang w:val="en-US" w:eastAsia="en-US"/>
                          </w:rPr>
                        </w:pPr>
                        <w:r>
                          <w:rPr>
                            <w:rFonts w:eastAsiaTheme="minorHAnsi" w:cs="Arial"/>
                            <w:szCs w:val="24"/>
                            <w:lang w:val="en-US" w:eastAsia="en-US"/>
                          </w:rPr>
                          <w:t>Salesforce F</w:t>
                        </w:r>
                        <w:r w:rsidR="00F31F94">
                          <w:rPr>
                            <w:rFonts w:eastAsiaTheme="minorHAnsi" w:cs="Arial"/>
                            <w:szCs w:val="24"/>
                            <w:lang w:val="en-US" w:eastAsia="en-US"/>
                          </w:rPr>
                          <w:t>ield Name</w:t>
                        </w:r>
                      </w:p>
                    </w:tc>
                    <w:tc>
                      <w:tcPr>
                        <w:tcW w:w="3065" w:type="dxa"/>
                      </w:tcPr>
                      <w:p w14:paraId="17410FCE" w14:textId="646D3BD6" w:rsidR="002E19A0" w:rsidRPr="00152641" w:rsidRDefault="00E7129C" w:rsidP="00BA0C3C">
                        <w:pPr>
                          <w:pStyle w:val="Style1"/>
                          <w:rPr>
                            <w:rFonts w:eastAsiaTheme="minorHAnsi" w:cs="Arial"/>
                            <w:szCs w:val="24"/>
                            <w:lang w:val="en-US" w:eastAsia="en-US"/>
                          </w:rPr>
                        </w:pPr>
                        <w:r>
                          <w:rPr>
                            <w:rFonts w:eastAsiaTheme="minorHAnsi" w:cs="Arial"/>
                            <w:szCs w:val="24"/>
                            <w:lang w:val="en-US" w:eastAsia="en-US"/>
                          </w:rPr>
                          <w:t>Priyanka to advise once created</w:t>
                        </w:r>
                      </w:p>
                    </w:tc>
                  </w:tr>
                  <w:tr w:rsidR="00B674FE" w14:paraId="6F13839B" w14:textId="77777777" w:rsidTr="00313F6F">
                    <w:tc>
                      <w:tcPr>
                        <w:tcW w:w="6129" w:type="dxa"/>
                        <w:gridSpan w:val="2"/>
                        <w:shd w:val="clear" w:color="auto" w:fill="F2F2F2" w:themeFill="background1" w:themeFillShade="F2"/>
                      </w:tcPr>
                      <w:p w14:paraId="567F5CAF" w14:textId="73FF6DDC" w:rsidR="00B674FE" w:rsidRDefault="00B674FE" w:rsidP="006249D8">
                        <w:pPr>
                          <w:pStyle w:val="Style1"/>
                          <w:rPr>
                            <w:rFonts w:eastAsiaTheme="minorHAnsi" w:cs="Arial"/>
                            <w:b/>
                            <w:bCs/>
                            <w:szCs w:val="24"/>
                            <w:lang w:val="en-US" w:eastAsia="en-US"/>
                          </w:rPr>
                        </w:pPr>
                        <w:r>
                          <w:rPr>
                            <w:rFonts w:eastAsiaTheme="minorHAnsi" w:cs="Arial"/>
                            <w:b/>
                            <w:bCs/>
                            <w:szCs w:val="24"/>
                            <w:lang w:val="en-US" w:eastAsia="en-US"/>
                          </w:rPr>
                          <w:t>Cyber Security Salesforce Field Name</w:t>
                        </w:r>
                      </w:p>
                    </w:tc>
                  </w:tr>
                  <w:tr w:rsidR="006249D8" w:rsidRPr="00152641" w14:paraId="722ED3C4" w14:textId="77777777" w:rsidTr="00C64CF8">
                    <w:tc>
                      <w:tcPr>
                        <w:tcW w:w="3064" w:type="dxa"/>
                      </w:tcPr>
                      <w:p w14:paraId="5AACCFF0" w14:textId="7A3B1BD3" w:rsidR="006249D8" w:rsidRPr="00B93044" w:rsidRDefault="00B93044" w:rsidP="006249D8">
                        <w:pPr>
                          <w:pStyle w:val="Style1"/>
                          <w:rPr>
                            <w:rFonts w:eastAsiaTheme="minorHAnsi" w:cs="Arial"/>
                            <w:szCs w:val="24"/>
                            <w:lang w:val="en-US" w:eastAsia="en-US"/>
                          </w:rPr>
                        </w:pPr>
                        <w:r>
                          <w:rPr>
                            <w:rFonts w:eastAsiaTheme="minorHAnsi" w:cs="Arial"/>
                            <w:szCs w:val="24"/>
                            <w:lang w:val="en-US" w:eastAsia="en-US"/>
                          </w:rPr>
                          <w:t>Salesforce Object</w:t>
                        </w:r>
                      </w:p>
                    </w:tc>
                    <w:tc>
                      <w:tcPr>
                        <w:tcW w:w="3065" w:type="dxa"/>
                      </w:tcPr>
                      <w:p w14:paraId="32B20321" w14:textId="3549D8CB" w:rsidR="006249D8" w:rsidRPr="00152641" w:rsidRDefault="00FA3B60" w:rsidP="006249D8">
                        <w:pPr>
                          <w:pStyle w:val="Style1"/>
                          <w:rPr>
                            <w:rFonts w:eastAsiaTheme="minorHAnsi" w:cs="Arial"/>
                            <w:szCs w:val="24"/>
                            <w:lang w:val="en-US" w:eastAsia="en-US"/>
                          </w:rPr>
                        </w:pPr>
                        <w:r>
                          <w:rPr>
                            <w:rFonts w:eastAsiaTheme="minorHAnsi" w:cs="Arial"/>
                            <w:szCs w:val="24"/>
                            <w:lang w:val="en-US" w:eastAsia="en-US"/>
                          </w:rPr>
                          <w:t>Cyber Security Form</w:t>
                        </w:r>
                      </w:p>
                    </w:tc>
                  </w:tr>
                  <w:tr w:rsidR="00B93044" w:rsidRPr="00152641" w14:paraId="231AB256" w14:textId="77777777" w:rsidTr="00C64CF8">
                    <w:tc>
                      <w:tcPr>
                        <w:tcW w:w="3064" w:type="dxa"/>
                      </w:tcPr>
                      <w:p w14:paraId="5D81B903" w14:textId="55E7E253" w:rsidR="00B93044" w:rsidRPr="00313F6F" w:rsidRDefault="00313F6F" w:rsidP="006249D8">
                        <w:pPr>
                          <w:pStyle w:val="Style1"/>
                          <w:rPr>
                            <w:rFonts w:eastAsiaTheme="minorHAnsi" w:cs="Arial"/>
                            <w:szCs w:val="24"/>
                            <w:lang w:val="en-US" w:eastAsia="en-US"/>
                          </w:rPr>
                        </w:pPr>
                        <w:r>
                          <w:rPr>
                            <w:rFonts w:eastAsiaTheme="minorHAnsi" w:cs="Arial"/>
                            <w:szCs w:val="24"/>
                            <w:lang w:val="en-US" w:eastAsia="en-US"/>
                          </w:rPr>
                          <w:t>Salesforce Field Name</w:t>
                        </w:r>
                      </w:p>
                    </w:tc>
                    <w:tc>
                      <w:tcPr>
                        <w:tcW w:w="3065" w:type="dxa"/>
                      </w:tcPr>
                      <w:p w14:paraId="54A39868" w14:textId="1970EECF" w:rsidR="00B93044" w:rsidRPr="00152641" w:rsidRDefault="00313F6F" w:rsidP="006249D8">
                        <w:pPr>
                          <w:pStyle w:val="Style1"/>
                          <w:rPr>
                            <w:rFonts w:eastAsiaTheme="minorHAnsi" w:cs="Arial"/>
                            <w:szCs w:val="24"/>
                            <w:lang w:val="en-US" w:eastAsia="en-US"/>
                          </w:rPr>
                        </w:pPr>
                        <w:r w:rsidRPr="00152641">
                          <w:rPr>
                            <w:rFonts w:eastAsiaTheme="minorHAnsi" w:cs="Arial"/>
                            <w:szCs w:val="24"/>
                            <w:lang w:val="en-US" w:eastAsia="en-US"/>
                          </w:rPr>
                          <w:t>Contact_Name__c</w:t>
                        </w:r>
                      </w:p>
                    </w:tc>
                  </w:tr>
                </w:tbl>
                <w:p w14:paraId="7AF70CD8" w14:textId="77777777" w:rsidR="006249D8" w:rsidRDefault="006249D8" w:rsidP="00BA0C3C">
                  <w:pPr>
                    <w:pStyle w:val="Style1"/>
                    <w:rPr>
                      <w:rFonts w:eastAsiaTheme="minorHAnsi" w:cs="Arial"/>
                      <w:b/>
                      <w:bCs/>
                      <w:szCs w:val="24"/>
                      <w:lang w:val="en-US" w:eastAsia="en-US"/>
                    </w:rPr>
                  </w:pPr>
                </w:p>
                <w:p w14:paraId="58460E6A" w14:textId="3BE27D8B" w:rsidR="00313F6F" w:rsidRDefault="00313F6F" w:rsidP="00BA0C3C">
                  <w:pPr>
                    <w:pStyle w:val="Style1"/>
                    <w:rPr>
                      <w:rFonts w:eastAsiaTheme="minorHAnsi" w:cs="Arial"/>
                      <w:b/>
                      <w:bCs/>
                      <w:szCs w:val="24"/>
                      <w:lang w:val="en-US" w:eastAsia="en-US"/>
                    </w:rPr>
                  </w:pPr>
                </w:p>
              </w:tc>
            </w:tr>
            <w:tr w:rsidR="00D62341" w:rsidRPr="00AA5C96" w14:paraId="7F740D9B" w14:textId="77777777" w:rsidTr="0053791E">
              <w:tc>
                <w:tcPr>
                  <w:tcW w:w="2145" w:type="dxa"/>
                </w:tcPr>
                <w:p w14:paraId="748DDB43" w14:textId="72F2CF5F" w:rsidR="00D62341" w:rsidRPr="00D6255E" w:rsidRDefault="00D6255E" w:rsidP="00BA0C3C">
                  <w:pPr>
                    <w:pStyle w:val="Style1"/>
                    <w:rPr>
                      <w:rFonts w:eastAsiaTheme="minorHAnsi" w:cs="Arial"/>
                      <w:szCs w:val="24"/>
                      <w:lang w:val="en-US" w:eastAsia="en-US"/>
                    </w:rPr>
                  </w:pPr>
                  <w:r w:rsidRPr="00D6255E">
                    <w:rPr>
                      <w:rFonts w:eastAsiaTheme="minorHAnsi" w:cs="Arial"/>
                      <w:szCs w:val="24"/>
                      <w:lang w:val="en-US" w:eastAsia="en-US"/>
                    </w:rPr>
                    <w:t>&lt;Contact Email Address&gt;</w:t>
                  </w:r>
                </w:p>
              </w:tc>
              <w:tc>
                <w:tcPr>
                  <w:tcW w:w="6355" w:type="dxa"/>
                  <w:gridSpan w:val="2"/>
                </w:tcPr>
                <w:p w14:paraId="6A9A4896" w14:textId="77777777" w:rsidR="002628B9" w:rsidRDefault="008E7A28" w:rsidP="002628B9">
                  <w:pPr>
                    <w:pStyle w:val="Style1"/>
                    <w:rPr>
                      <w:rFonts w:cs="Tahoma"/>
                      <w:color w:val="000000"/>
                      <w:shd w:val="clear" w:color="auto" w:fill="FFFFFF"/>
                    </w:rPr>
                  </w:pPr>
                  <w:r>
                    <w:rPr>
                      <w:rFonts w:cs="Tahoma"/>
                      <w:color w:val="000000"/>
                      <w:shd w:val="clear" w:color="auto" w:fill="FFFFFF"/>
                    </w:rPr>
                    <w:t xml:space="preserve">Automatically populate with data from the Contact Email Address field </w:t>
                  </w:r>
                  <w:r w:rsidR="002628B9">
                    <w:rPr>
                      <w:rFonts w:cs="Tahoma"/>
                      <w:color w:val="000000"/>
                      <w:shd w:val="clear" w:color="auto" w:fill="FFFFFF"/>
                    </w:rPr>
                    <w:t xml:space="preserve">saved in Salesforce for the applicable form </w:t>
                  </w:r>
                  <w:proofErr w:type="gramStart"/>
                  <w:r w:rsidR="002628B9">
                    <w:rPr>
                      <w:rFonts w:cs="Tahoma"/>
                      <w:color w:val="000000"/>
                      <w:shd w:val="clear" w:color="auto" w:fill="FFFFFF"/>
                    </w:rPr>
                    <w:t>i.e.</w:t>
                  </w:r>
                  <w:proofErr w:type="gramEnd"/>
                  <w:r w:rsidR="002628B9">
                    <w:rPr>
                      <w:rFonts w:cs="Tahoma"/>
                      <w:color w:val="000000"/>
                      <w:shd w:val="clear" w:color="auto" w:fill="FFFFFF"/>
                    </w:rPr>
                    <w:t xml:space="preserve"> Management Liability or Cyber Security</w:t>
                  </w:r>
                </w:p>
                <w:p w14:paraId="605D0394" w14:textId="3BDF92E3" w:rsidR="00D62341" w:rsidRDefault="00D62341" w:rsidP="00BA0C3C">
                  <w:pPr>
                    <w:pStyle w:val="Style1"/>
                    <w:rPr>
                      <w:rFonts w:cs="Tahoma"/>
                      <w:color w:val="000000"/>
                      <w:shd w:val="clear" w:color="auto" w:fill="FFFFFF"/>
                    </w:rPr>
                  </w:pPr>
                </w:p>
                <w:p w14:paraId="3AC15682" w14:textId="77777777" w:rsidR="002930DF" w:rsidRDefault="002930DF" w:rsidP="00BA0C3C">
                  <w:pPr>
                    <w:pStyle w:val="Style1"/>
                    <w:rPr>
                      <w:rFonts w:cs="Tahoma"/>
                      <w:b/>
                      <w:bCs/>
                      <w:color w:val="000000"/>
                      <w:shd w:val="clear" w:color="auto" w:fill="FFFFFF"/>
                    </w:rPr>
                  </w:pPr>
                </w:p>
                <w:tbl>
                  <w:tblPr>
                    <w:tblStyle w:val="TableGrid"/>
                    <w:tblW w:w="0" w:type="auto"/>
                    <w:tblLook w:val="04A0" w:firstRow="1" w:lastRow="0" w:firstColumn="1" w:lastColumn="0" w:noHBand="0" w:noVBand="1"/>
                  </w:tblPr>
                  <w:tblGrid>
                    <w:gridCol w:w="3064"/>
                    <w:gridCol w:w="3065"/>
                  </w:tblGrid>
                  <w:tr w:rsidR="002930DF" w14:paraId="4734383B" w14:textId="77777777" w:rsidTr="00C64CF8">
                    <w:tc>
                      <w:tcPr>
                        <w:tcW w:w="6129" w:type="dxa"/>
                        <w:gridSpan w:val="2"/>
                        <w:shd w:val="clear" w:color="auto" w:fill="F2F2F2" w:themeFill="background1" w:themeFillShade="F2"/>
                      </w:tcPr>
                      <w:p w14:paraId="54652473" w14:textId="77777777" w:rsidR="002930DF" w:rsidRDefault="002930DF" w:rsidP="002930DF">
                        <w:pPr>
                          <w:pStyle w:val="Style1"/>
                          <w:rPr>
                            <w:rFonts w:eastAsiaTheme="minorHAnsi" w:cs="Arial"/>
                            <w:b/>
                            <w:bCs/>
                            <w:szCs w:val="24"/>
                            <w:lang w:val="en-US" w:eastAsia="en-US"/>
                          </w:rPr>
                        </w:pPr>
                        <w:r>
                          <w:rPr>
                            <w:rFonts w:eastAsiaTheme="minorHAnsi" w:cs="Arial"/>
                            <w:b/>
                            <w:bCs/>
                            <w:szCs w:val="24"/>
                            <w:lang w:val="en-US" w:eastAsia="en-US"/>
                          </w:rPr>
                          <w:t>Management Liability Salesforce Field Name</w:t>
                        </w:r>
                      </w:p>
                    </w:tc>
                  </w:tr>
                  <w:tr w:rsidR="002930DF" w14:paraId="71818FA8" w14:textId="77777777" w:rsidTr="00C64CF8">
                    <w:tc>
                      <w:tcPr>
                        <w:tcW w:w="3064" w:type="dxa"/>
                      </w:tcPr>
                      <w:p w14:paraId="395E01DB" w14:textId="77777777" w:rsidR="002930DF" w:rsidRPr="002E19A0" w:rsidRDefault="002930DF" w:rsidP="002930DF">
                        <w:pPr>
                          <w:pStyle w:val="Style1"/>
                          <w:rPr>
                            <w:rFonts w:eastAsiaTheme="minorHAnsi" w:cs="Arial"/>
                            <w:szCs w:val="24"/>
                            <w:lang w:val="en-US" w:eastAsia="en-US"/>
                          </w:rPr>
                        </w:pPr>
                        <w:r>
                          <w:rPr>
                            <w:rFonts w:eastAsiaTheme="minorHAnsi" w:cs="Arial"/>
                            <w:szCs w:val="24"/>
                            <w:lang w:val="en-US" w:eastAsia="en-US"/>
                          </w:rPr>
                          <w:t>Salesforce Object</w:t>
                        </w:r>
                      </w:p>
                    </w:tc>
                    <w:tc>
                      <w:tcPr>
                        <w:tcW w:w="3065" w:type="dxa"/>
                      </w:tcPr>
                      <w:p w14:paraId="667A00E7" w14:textId="77777777" w:rsidR="002930DF" w:rsidRPr="00152641" w:rsidRDefault="002930DF" w:rsidP="002930DF">
                        <w:pPr>
                          <w:pStyle w:val="Style1"/>
                          <w:rPr>
                            <w:rFonts w:eastAsiaTheme="minorHAnsi" w:cs="Arial"/>
                            <w:szCs w:val="24"/>
                            <w:lang w:val="en-US" w:eastAsia="en-US"/>
                          </w:rPr>
                        </w:pPr>
                        <w:r>
                          <w:rPr>
                            <w:rFonts w:eastAsiaTheme="minorHAnsi" w:cs="Arial"/>
                            <w:szCs w:val="24"/>
                            <w:lang w:val="en-US" w:eastAsia="en-US"/>
                          </w:rPr>
                          <w:t>Priyanka to advise once created</w:t>
                        </w:r>
                      </w:p>
                    </w:tc>
                  </w:tr>
                  <w:tr w:rsidR="002930DF" w14:paraId="1C44F2F2" w14:textId="77777777" w:rsidTr="00C64CF8">
                    <w:tc>
                      <w:tcPr>
                        <w:tcW w:w="3064" w:type="dxa"/>
                      </w:tcPr>
                      <w:p w14:paraId="127115E6" w14:textId="77777777" w:rsidR="002930DF" w:rsidRDefault="002930DF" w:rsidP="002930DF">
                        <w:pPr>
                          <w:pStyle w:val="Style1"/>
                          <w:rPr>
                            <w:rFonts w:eastAsiaTheme="minorHAnsi" w:cs="Arial"/>
                            <w:szCs w:val="24"/>
                            <w:lang w:val="en-US" w:eastAsia="en-US"/>
                          </w:rPr>
                        </w:pPr>
                        <w:r>
                          <w:rPr>
                            <w:rFonts w:eastAsiaTheme="minorHAnsi" w:cs="Arial"/>
                            <w:szCs w:val="24"/>
                            <w:lang w:val="en-US" w:eastAsia="en-US"/>
                          </w:rPr>
                          <w:t>Salesforce Field Name</w:t>
                        </w:r>
                      </w:p>
                    </w:tc>
                    <w:tc>
                      <w:tcPr>
                        <w:tcW w:w="3065" w:type="dxa"/>
                      </w:tcPr>
                      <w:p w14:paraId="1761C165" w14:textId="77777777" w:rsidR="002930DF" w:rsidRPr="00152641" w:rsidRDefault="002930DF" w:rsidP="002930DF">
                        <w:pPr>
                          <w:pStyle w:val="Style1"/>
                          <w:rPr>
                            <w:rFonts w:eastAsiaTheme="minorHAnsi" w:cs="Arial"/>
                            <w:szCs w:val="24"/>
                            <w:lang w:val="en-US" w:eastAsia="en-US"/>
                          </w:rPr>
                        </w:pPr>
                        <w:r>
                          <w:rPr>
                            <w:rFonts w:eastAsiaTheme="minorHAnsi" w:cs="Arial"/>
                            <w:szCs w:val="24"/>
                            <w:lang w:val="en-US" w:eastAsia="en-US"/>
                          </w:rPr>
                          <w:t>Priyanka to advise once created</w:t>
                        </w:r>
                      </w:p>
                    </w:tc>
                  </w:tr>
                  <w:tr w:rsidR="00C622C2" w14:paraId="6DFC67A1" w14:textId="77777777" w:rsidTr="00C64CF8">
                    <w:tc>
                      <w:tcPr>
                        <w:tcW w:w="6129" w:type="dxa"/>
                        <w:gridSpan w:val="2"/>
                        <w:shd w:val="clear" w:color="auto" w:fill="F2F2F2" w:themeFill="background1" w:themeFillShade="F2"/>
                      </w:tcPr>
                      <w:p w14:paraId="34F31F16" w14:textId="77777777" w:rsidR="00C622C2" w:rsidRDefault="00C622C2" w:rsidP="00C622C2">
                        <w:pPr>
                          <w:pStyle w:val="Style1"/>
                          <w:rPr>
                            <w:rFonts w:eastAsiaTheme="minorHAnsi" w:cs="Arial"/>
                            <w:b/>
                            <w:bCs/>
                            <w:szCs w:val="24"/>
                            <w:lang w:val="en-US" w:eastAsia="en-US"/>
                          </w:rPr>
                        </w:pPr>
                        <w:r>
                          <w:rPr>
                            <w:rFonts w:eastAsiaTheme="minorHAnsi" w:cs="Arial"/>
                            <w:b/>
                            <w:bCs/>
                            <w:szCs w:val="24"/>
                            <w:lang w:val="en-US" w:eastAsia="en-US"/>
                          </w:rPr>
                          <w:t>Cyber Security Salesforce Field Name</w:t>
                        </w:r>
                      </w:p>
                    </w:tc>
                  </w:tr>
                  <w:tr w:rsidR="00C622C2" w:rsidRPr="00152641" w14:paraId="5CD16C42" w14:textId="77777777" w:rsidTr="00C64CF8">
                    <w:tc>
                      <w:tcPr>
                        <w:tcW w:w="3064" w:type="dxa"/>
                      </w:tcPr>
                      <w:p w14:paraId="07208720" w14:textId="77777777" w:rsidR="00C622C2" w:rsidRPr="00B93044" w:rsidRDefault="00C622C2" w:rsidP="00C622C2">
                        <w:pPr>
                          <w:pStyle w:val="Style1"/>
                          <w:rPr>
                            <w:rFonts w:eastAsiaTheme="minorHAnsi" w:cs="Arial"/>
                            <w:szCs w:val="24"/>
                            <w:lang w:val="en-US" w:eastAsia="en-US"/>
                          </w:rPr>
                        </w:pPr>
                        <w:r>
                          <w:rPr>
                            <w:rFonts w:eastAsiaTheme="minorHAnsi" w:cs="Arial"/>
                            <w:szCs w:val="24"/>
                            <w:lang w:val="en-US" w:eastAsia="en-US"/>
                          </w:rPr>
                          <w:t>Salesforce Object</w:t>
                        </w:r>
                      </w:p>
                    </w:tc>
                    <w:tc>
                      <w:tcPr>
                        <w:tcW w:w="3065" w:type="dxa"/>
                      </w:tcPr>
                      <w:p w14:paraId="05EC7F04" w14:textId="496BA3EE" w:rsidR="00C622C2" w:rsidRPr="00152641" w:rsidRDefault="00C622C2" w:rsidP="00C622C2">
                        <w:pPr>
                          <w:pStyle w:val="Style1"/>
                          <w:rPr>
                            <w:rFonts w:eastAsiaTheme="minorHAnsi" w:cs="Arial"/>
                            <w:szCs w:val="24"/>
                            <w:lang w:val="en-US" w:eastAsia="en-US"/>
                          </w:rPr>
                        </w:pPr>
                        <w:r>
                          <w:rPr>
                            <w:rFonts w:eastAsiaTheme="minorHAnsi" w:cs="Arial"/>
                            <w:szCs w:val="24"/>
                            <w:lang w:val="en-US" w:eastAsia="en-US"/>
                          </w:rPr>
                          <w:t>Cyber Security Form</w:t>
                        </w:r>
                      </w:p>
                    </w:tc>
                  </w:tr>
                  <w:tr w:rsidR="00C622C2" w:rsidRPr="00152641" w14:paraId="0D450151" w14:textId="77777777" w:rsidTr="00C64CF8">
                    <w:tc>
                      <w:tcPr>
                        <w:tcW w:w="3064" w:type="dxa"/>
                      </w:tcPr>
                      <w:p w14:paraId="6932F578" w14:textId="77777777" w:rsidR="00C622C2" w:rsidRPr="00313F6F" w:rsidRDefault="00C622C2" w:rsidP="00C622C2">
                        <w:pPr>
                          <w:pStyle w:val="Style1"/>
                          <w:rPr>
                            <w:rFonts w:eastAsiaTheme="minorHAnsi" w:cs="Arial"/>
                            <w:szCs w:val="24"/>
                            <w:lang w:val="en-US" w:eastAsia="en-US"/>
                          </w:rPr>
                        </w:pPr>
                        <w:r>
                          <w:rPr>
                            <w:rFonts w:eastAsiaTheme="minorHAnsi" w:cs="Arial"/>
                            <w:szCs w:val="24"/>
                            <w:lang w:val="en-US" w:eastAsia="en-US"/>
                          </w:rPr>
                          <w:t>Salesforce Field Name</w:t>
                        </w:r>
                      </w:p>
                    </w:tc>
                    <w:tc>
                      <w:tcPr>
                        <w:tcW w:w="3065" w:type="dxa"/>
                      </w:tcPr>
                      <w:p w14:paraId="62FFE019" w14:textId="2311AC63" w:rsidR="00C622C2" w:rsidRPr="00152641" w:rsidRDefault="005A14F1" w:rsidP="00C622C2">
                        <w:pPr>
                          <w:pStyle w:val="Style1"/>
                          <w:rPr>
                            <w:rFonts w:eastAsiaTheme="minorHAnsi" w:cs="Arial"/>
                            <w:szCs w:val="24"/>
                            <w:lang w:val="en-US" w:eastAsia="en-US"/>
                          </w:rPr>
                        </w:pPr>
                        <w:r w:rsidRPr="005A14F1">
                          <w:rPr>
                            <w:rFonts w:eastAsiaTheme="minorHAnsi" w:cs="Arial"/>
                            <w:szCs w:val="24"/>
                            <w:lang w:val="en-US" w:eastAsia="en-US"/>
                          </w:rPr>
                          <w:t>Contact_Email_Address__c</w:t>
                        </w:r>
                      </w:p>
                    </w:tc>
                  </w:tr>
                </w:tbl>
                <w:p w14:paraId="4946D567" w14:textId="77777777" w:rsidR="002930DF" w:rsidRDefault="002930DF" w:rsidP="00BA0C3C">
                  <w:pPr>
                    <w:pStyle w:val="Style1"/>
                    <w:rPr>
                      <w:rFonts w:cs="Tahoma"/>
                      <w:b/>
                      <w:bCs/>
                      <w:color w:val="000000"/>
                      <w:shd w:val="clear" w:color="auto" w:fill="FFFFFF"/>
                    </w:rPr>
                  </w:pPr>
                </w:p>
                <w:p w14:paraId="01218EE8" w14:textId="2620897A" w:rsidR="002930DF" w:rsidRDefault="002930DF" w:rsidP="00BA0C3C">
                  <w:pPr>
                    <w:pStyle w:val="Style1"/>
                    <w:rPr>
                      <w:rFonts w:eastAsiaTheme="minorHAnsi" w:cs="Arial"/>
                      <w:b/>
                      <w:bCs/>
                      <w:szCs w:val="24"/>
                      <w:lang w:val="en-US" w:eastAsia="en-US"/>
                    </w:rPr>
                  </w:pPr>
                </w:p>
              </w:tc>
            </w:tr>
            <w:tr w:rsidR="008E7A28" w:rsidRPr="00AA5C96" w14:paraId="1EB57564" w14:textId="77777777" w:rsidTr="0053791E">
              <w:tc>
                <w:tcPr>
                  <w:tcW w:w="2145" w:type="dxa"/>
                </w:tcPr>
                <w:p w14:paraId="0673C818" w14:textId="65E4F252" w:rsidR="008E7A28" w:rsidRPr="00D6255E" w:rsidRDefault="008E7A28" w:rsidP="00BA0C3C">
                  <w:pPr>
                    <w:pStyle w:val="Style1"/>
                    <w:rPr>
                      <w:rFonts w:eastAsiaTheme="minorHAnsi" w:cs="Arial"/>
                      <w:szCs w:val="24"/>
                      <w:lang w:val="en-US" w:eastAsia="en-US"/>
                    </w:rPr>
                  </w:pPr>
                  <w:r>
                    <w:rPr>
                      <w:rFonts w:eastAsiaTheme="minorHAnsi" w:cs="Arial"/>
                      <w:szCs w:val="24"/>
                      <w:lang w:val="en-US" w:eastAsia="en-US"/>
                    </w:rPr>
                    <w:lastRenderedPageBreak/>
                    <w:t>&lt;here&gt;</w:t>
                  </w:r>
                </w:p>
              </w:tc>
              <w:tc>
                <w:tcPr>
                  <w:tcW w:w="6355" w:type="dxa"/>
                  <w:gridSpan w:val="2"/>
                </w:tcPr>
                <w:p w14:paraId="22CFF34C" w14:textId="42B299E3" w:rsidR="008E7A28" w:rsidRPr="00FC4081" w:rsidRDefault="00FC4081" w:rsidP="00BA0C3C">
                  <w:pPr>
                    <w:pStyle w:val="Style1"/>
                    <w:rPr>
                      <w:rFonts w:eastAsiaTheme="minorHAnsi" w:cs="Arial"/>
                      <w:szCs w:val="24"/>
                      <w:lang w:val="en-US" w:eastAsia="en-US"/>
                    </w:rPr>
                  </w:pPr>
                  <w:r w:rsidRPr="00FC4081">
                    <w:rPr>
                      <w:rFonts w:eastAsiaTheme="minorHAnsi" w:cs="Arial"/>
                      <w:szCs w:val="24"/>
                      <w:lang w:val="en-US" w:eastAsia="en-US"/>
                    </w:rPr>
                    <w:t>The word “here” is to hyperlink to the read-only submitted version of the form on the Broker website</w:t>
                  </w:r>
                </w:p>
              </w:tc>
            </w:tr>
            <w:tr w:rsidR="003735CA" w:rsidRPr="00AA5C96" w14:paraId="062FE2E9" w14:textId="77777777" w:rsidTr="0053791E">
              <w:tc>
                <w:tcPr>
                  <w:tcW w:w="2145" w:type="dxa"/>
                </w:tcPr>
                <w:p w14:paraId="3A4AFC18" w14:textId="10ED9279" w:rsidR="003735CA" w:rsidRDefault="003735CA" w:rsidP="00BA0C3C">
                  <w:pPr>
                    <w:pStyle w:val="Style1"/>
                    <w:rPr>
                      <w:rFonts w:eastAsiaTheme="minorHAnsi" w:cs="Arial"/>
                      <w:szCs w:val="24"/>
                      <w:lang w:val="en-US" w:eastAsia="en-US"/>
                    </w:rPr>
                  </w:pPr>
                  <w:r>
                    <w:rPr>
                      <w:rFonts w:eastAsiaTheme="minorHAnsi" w:cs="Arial"/>
                      <w:szCs w:val="24"/>
                      <w:lang w:val="en-US" w:eastAsia="en-US"/>
                    </w:rPr>
                    <w:t>&lt;Broker Website&gt;</w:t>
                  </w:r>
                </w:p>
              </w:tc>
              <w:tc>
                <w:tcPr>
                  <w:tcW w:w="6355" w:type="dxa"/>
                  <w:gridSpan w:val="2"/>
                </w:tcPr>
                <w:p w14:paraId="721EE872" w14:textId="0EBD98DC" w:rsidR="00BC697E" w:rsidRPr="00E75F13" w:rsidRDefault="003735CA" w:rsidP="00BA0C3C">
                  <w:pPr>
                    <w:pStyle w:val="Style1"/>
                    <w:rPr>
                      <w:rFonts w:eastAsiaTheme="minorHAnsi" w:cs="Arial"/>
                      <w:szCs w:val="24"/>
                      <w:lang w:val="en-US" w:eastAsia="en-US"/>
                    </w:rPr>
                  </w:pPr>
                  <w:r w:rsidRPr="00E75F13">
                    <w:rPr>
                      <w:rFonts w:eastAsiaTheme="minorHAnsi" w:cs="Arial"/>
                      <w:szCs w:val="24"/>
                      <w:lang w:val="en-US" w:eastAsia="en-US"/>
                    </w:rPr>
                    <w:t xml:space="preserve">The words “Broker Website” </w:t>
                  </w:r>
                  <w:r w:rsidR="00E534CA">
                    <w:rPr>
                      <w:rFonts w:eastAsiaTheme="minorHAnsi" w:cs="Arial"/>
                      <w:szCs w:val="24"/>
                      <w:lang w:val="en-US" w:eastAsia="en-US"/>
                    </w:rPr>
                    <w:t>are</w:t>
                  </w:r>
                  <w:r w:rsidR="002E7C34" w:rsidRPr="00E75F13">
                    <w:rPr>
                      <w:rFonts w:eastAsiaTheme="minorHAnsi" w:cs="Arial"/>
                      <w:szCs w:val="24"/>
                      <w:lang w:val="en-US" w:eastAsia="en-US"/>
                    </w:rPr>
                    <w:t xml:space="preserve"> to hyperlink to</w:t>
                  </w:r>
                  <w:r w:rsidR="00FD1D47">
                    <w:rPr>
                      <w:rFonts w:eastAsiaTheme="minorHAnsi" w:cs="Arial"/>
                      <w:szCs w:val="24"/>
                      <w:lang w:val="en-US" w:eastAsia="en-US"/>
                    </w:rPr>
                    <w:t>:</w:t>
                  </w:r>
                </w:p>
                <w:p w14:paraId="707907A7" w14:textId="77777777" w:rsidR="00004770" w:rsidRPr="00E75F13" w:rsidRDefault="002E7C34" w:rsidP="00BA0C3C">
                  <w:pPr>
                    <w:pStyle w:val="Style1"/>
                    <w:rPr>
                      <w:rFonts w:eastAsiaTheme="minorHAnsi" w:cs="Arial"/>
                      <w:szCs w:val="24"/>
                      <w:lang w:val="en-US" w:eastAsia="en-US"/>
                    </w:rPr>
                  </w:pPr>
                  <w:r w:rsidRPr="00E75F13">
                    <w:rPr>
                      <w:rFonts w:eastAsiaTheme="minorHAnsi" w:cs="Arial"/>
                      <w:szCs w:val="24"/>
                      <w:lang w:val="en-US" w:eastAsia="en-US"/>
                    </w:rPr>
                    <w:t xml:space="preserve"> </w:t>
                  </w:r>
                  <w:r w:rsidR="00C1505D" w:rsidRPr="00E75F13">
                    <w:rPr>
                      <w:rFonts w:eastAsiaTheme="minorHAnsi" w:cs="Arial"/>
                      <w:szCs w:val="24"/>
                      <w:lang w:val="en-US" w:eastAsia="en-US"/>
                    </w:rPr>
                    <w:t xml:space="preserve">My Brokerage </w:t>
                  </w:r>
                </w:p>
                <w:p w14:paraId="227982A7" w14:textId="77777777" w:rsidR="00E75F13" w:rsidRPr="00E75F13" w:rsidRDefault="00C1505D" w:rsidP="00E75F13">
                  <w:pPr>
                    <w:pStyle w:val="Style1"/>
                    <w:ind w:left="720"/>
                    <w:rPr>
                      <w:rFonts w:eastAsiaTheme="minorHAnsi" w:cs="Arial"/>
                      <w:szCs w:val="24"/>
                      <w:lang w:val="en-US" w:eastAsia="en-US"/>
                    </w:rPr>
                  </w:pPr>
                  <w:r w:rsidRPr="00E75F13">
                    <w:rPr>
                      <w:rFonts w:eastAsiaTheme="minorHAnsi" w:cs="Arial"/>
                      <w:szCs w:val="24"/>
                      <w:lang w:val="en-US" w:eastAsia="en-US"/>
                    </w:rPr>
                    <w:t xml:space="preserve">&gt; </w:t>
                  </w:r>
                  <w:r w:rsidR="002E7C34" w:rsidRPr="00E75F13">
                    <w:rPr>
                      <w:rFonts w:eastAsiaTheme="minorHAnsi" w:cs="Arial"/>
                      <w:szCs w:val="24"/>
                      <w:lang w:val="en-US" w:eastAsia="en-US"/>
                    </w:rPr>
                    <w:t>Group Insurances</w:t>
                  </w:r>
                  <w:r w:rsidR="001D23C5" w:rsidRPr="00E75F13">
                    <w:rPr>
                      <w:rFonts w:eastAsiaTheme="minorHAnsi" w:cs="Arial"/>
                      <w:szCs w:val="24"/>
                      <w:lang w:val="en-US" w:eastAsia="en-US"/>
                    </w:rPr>
                    <w:t xml:space="preserve"> </w:t>
                  </w:r>
                </w:p>
                <w:p w14:paraId="69B60021" w14:textId="635D1B35" w:rsidR="003735CA" w:rsidRPr="00FC4081" w:rsidRDefault="001D23C5" w:rsidP="00BB392B">
                  <w:pPr>
                    <w:pStyle w:val="Style1"/>
                    <w:ind w:left="2160"/>
                    <w:rPr>
                      <w:rFonts w:eastAsiaTheme="minorHAnsi" w:cs="Arial"/>
                      <w:szCs w:val="24"/>
                      <w:lang w:val="en-US" w:eastAsia="en-US"/>
                    </w:rPr>
                  </w:pPr>
                  <w:r w:rsidRPr="00E75F13">
                    <w:rPr>
                      <w:rFonts w:eastAsiaTheme="minorHAnsi" w:cs="Arial"/>
                      <w:szCs w:val="24"/>
                      <w:lang w:val="en-US" w:eastAsia="en-US"/>
                    </w:rPr>
                    <w:t>&gt;</w:t>
                  </w:r>
                  <w:r w:rsidR="00004770" w:rsidRPr="00E75F13">
                    <w:rPr>
                      <w:rFonts w:eastAsiaTheme="minorHAnsi"/>
                      <w:lang w:val="en-US" w:eastAsia="en-US"/>
                    </w:rPr>
                    <w:t xml:space="preserve"> </w:t>
                  </w:r>
                  <w:r w:rsidR="007336E4">
                    <w:rPr>
                      <w:rFonts w:eastAsiaTheme="minorHAnsi"/>
                      <w:lang w:val="en-US" w:eastAsia="en-US"/>
                    </w:rPr>
                    <w:t>Management Liabilit</w:t>
                  </w:r>
                  <w:r w:rsidR="006865EB">
                    <w:rPr>
                      <w:rFonts w:eastAsiaTheme="minorHAnsi"/>
                      <w:lang w:val="en-US" w:eastAsia="en-US"/>
                    </w:rPr>
                    <w:t>y or Cyber heading (depending on the form that has been completed)</w:t>
                  </w:r>
                </w:p>
              </w:tc>
            </w:tr>
          </w:tbl>
          <w:p w14:paraId="0FD2B622" w14:textId="77777777" w:rsidR="001925EA" w:rsidRPr="00AA5C96" w:rsidRDefault="001925EA" w:rsidP="005C0552">
            <w:pPr>
              <w:pStyle w:val="Tablerow0"/>
              <w:rPr>
                <w:rFonts w:eastAsiaTheme="minorHAnsi"/>
                <w:lang w:val="en-US" w:eastAsia="en-US"/>
              </w:rPr>
            </w:pPr>
          </w:p>
          <w:p w14:paraId="5820461E" w14:textId="77777777" w:rsidR="001925EA" w:rsidRPr="00AA5C96" w:rsidRDefault="001925EA" w:rsidP="00FC4081">
            <w:pPr>
              <w:pStyle w:val="Tablerow0"/>
              <w:rPr>
                <w:rFonts w:eastAsiaTheme="minorHAnsi"/>
                <w:lang w:val="en-US" w:eastAsia="en-US"/>
              </w:rPr>
            </w:pPr>
          </w:p>
        </w:tc>
      </w:tr>
    </w:tbl>
    <w:p w14:paraId="6A4310BC" w14:textId="77777777" w:rsidR="001925EA" w:rsidRDefault="001925EA" w:rsidP="006A5495"/>
    <w:p w14:paraId="01DDD561" w14:textId="317E4CB4" w:rsidR="009B22B3" w:rsidRDefault="009B22B3" w:rsidP="009B22B3">
      <w:pPr>
        <w:pStyle w:val="Heading1"/>
      </w:pPr>
      <w:bookmarkStart w:id="66" w:name="_Toc67573065"/>
      <w:r>
        <w:lastRenderedPageBreak/>
        <w:t>Reporting</w:t>
      </w:r>
      <w:bookmarkEnd w:id="66"/>
    </w:p>
    <w:p w14:paraId="75584BE8" w14:textId="1551142E" w:rsidR="00CD10A4" w:rsidRPr="00444206" w:rsidRDefault="00CD10A4" w:rsidP="00CD10A4">
      <w:pPr>
        <w:pStyle w:val="Heading2"/>
        <w:tabs>
          <w:tab w:val="clear" w:pos="851"/>
        </w:tabs>
        <w:ind w:left="1077" w:hanging="1077"/>
      </w:pPr>
      <w:bookmarkStart w:id="67" w:name="_Toc67573066"/>
      <w:r>
        <w:t>Reporting in Salesforce</w:t>
      </w:r>
      <w:bookmarkEnd w:id="67"/>
    </w:p>
    <w:p w14:paraId="19F332F1" w14:textId="77777777" w:rsidR="008100B2" w:rsidRDefault="008100B2" w:rsidP="00634BB0">
      <w:pPr>
        <w:pStyle w:val="Tablerow0"/>
        <w:rPr>
          <w:rFonts w:cs="Times New Roman"/>
        </w:rPr>
      </w:pPr>
    </w:p>
    <w:p w14:paraId="4BC10F5C" w14:textId="56FF0C49" w:rsidR="00C23E6B" w:rsidRDefault="00C23E6B" w:rsidP="00634BB0">
      <w:pPr>
        <w:pStyle w:val="Tablerow0"/>
        <w:rPr>
          <w:rFonts w:cs="Times New Roman"/>
        </w:rPr>
      </w:pPr>
      <w:r w:rsidRPr="00634BB0">
        <w:rPr>
          <w:rFonts w:cs="Times New Roman"/>
        </w:rPr>
        <w:t xml:space="preserve">Business Requirement Traceability: </w:t>
      </w:r>
      <w:r w:rsidR="001B53D5">
        <w:rPr>
          <w:rFonts w:cs="Times New Roman"/>
        </w:rPr>
        <w:t>R.7.1</w:t>
      </w:r>
      <w:r w:rsidR="00022737">
        <w:rPr>
          <w:rFonts w:cs="Times New Roman"/>
        </w:rPr>
        <w:t>, R.7.2</w:t>
      </w:r>
    </w:p>
    <w:p w14:paraId="61A4481A" w14:textId="77777777" w:rsidR="008100B2" w:rsidRPr="00634BB0" w:rsidRDefault="008100B2" w:rsidP="00634BB0">
      <w:pPr>
        <w:pStyle w:val="Tablerow0"/>
        <w:rPr>
          <w:rFonts w:cs="Times New Roman"/>
        </w:rPr>
      </w:pPr>
    </w:p>
    <w:tbl>
      <w:tblPr>
        <w:tblStyle w:val="TableGrid"/>
        <w:tblW w:w="9493" w:type="dxa"/>
        <w:tblLook w:val="04A0" w:firstRow="1" w:lastRow="0" w:firstColumn="1" w:lastColumn="0" w:noHBand="0" w:noVBand="1"/>
      </w:tblPr>
      <w:tblGrid>
        <w:gridCol w:w="710"/>
        <w:gridCol w:w="8783"/>
      </w:tblGrid>
      <w:tr w:rsidR="00C23E6B" w:rsidRPr="00C23E6B" w14:paraId="3C98DA65" w14:textId="77777777" w:rsidTr="6C59762C">
        <w:trPr>
          <w:trHeight w:val="215"/>
        </w:trPr>
        <w:tc>
          <w:tcPr>
            <w:tcW w:w="710" w:type="dxa"/>
            <w:shd w:val="clear" w:color="auto" w:fill="F2F2F2" w:themeFill="background1" w:themeFillShade="F2"/>
          </w:tcPr>
          <w:p w14:paraId="4877131D" w14:textId="77777777" w:rsidR="00C23E6B" w:rsidRPr="00634BB0" w:rsidRDefault="00C23E6B" w:rsidP="00634BB0">
            <w:pPr>
              <w:pStyle w:val="Tableheader0"/>
            </w:pPr>
            <w:r w:rsidRPr="00634BB0">
              <w:t>SOL ID#</w:t>
            </w:r>
          </w:p>
        </w:tc>
        <w:tc>
          <w:tcPr>
            <w:tcW w:w="8783" w:type="dxa"/>
            <w:shd w:val="clear" w:color="auto" w:fill="F2F2F2" w:themeFill="background1" w:themeFillShade="F2"/>
          </w:tcPr>
          <w:p w14:paraId="7A341F11" w14:textId="7EA6C9C2" w:rsidR="00C23E6B" w:rsidRPr="00634BB0" w:rsidRDefault="00C23E6B" w:rsidP="00634BB0">
            <w:pPr>
              <w:pStyle w:val="Tableheader0"/>
            </w:pPr>
            <w:r w:rsidRPr="00634BB0">
              <w:t>Solution Description</w:t>
            </w:r>
          </w:p>
        </w:tc>
      </w:tr>
      <w:tr w:rsidR="00C23E6B" w:rsidRPr="00C23E6B" w14:paraId="68E62127" w14:textId="77777777" w:rsidTr="6C59762C">
        <w:trPr>
          <w:trHeight w:val="1538"/>
        </w:trPr>
        <w:tc>
          <w:tcPr>
            <w:tcW w:w="710" w:type="dxa"/>
          </w:tcPr>
          <w:p w14:paraId="4EFF1B0C" w14:textId="77777777" w:rsidR="00C23E6B" w:rsidRPr="00C23E6B" w:rsidRDefault="00C23E6B" w:rsidP="00C23E6B">
            <w:pPr>
              <w:tabs>
                <w:tab w:val="left" w:pos="2784"/>
              </w:tabs>
              <w:spacing w:before="0"/>
              <w:rPr>
                <w:rFonts w:eastAsiaTheme="minorHAnsi" w:cs="Arial"/>
                <w:sz w:val="22"/>
                <w:szCs w:val="22"/>
                <w:lang w:val="en-US" w:eastAsia="en-US"/>
              </w:rPr>
            </w:pPr>
            <w:r w:rsidRPr="00E672AB">
              <w:t>SOL 8.1.1</w:t>
            </w:r>
          </w:p>
        </w:tc>
        <w:tc>
          <w:tcPr>
            <w:tcW w:w="8783" w:type="dxa"/>
          </w:tcPr>
          <w:p w14:paraId="66BBD088" w14:textId="4088A63A" w:rsidR="00A363CB" w:rsidRPr="003835CA" w:rsidRDefault="00A363CB" w:rsidP="00A363CB">
            <w:pPr>
              <w:pStyle w:val="Tablerow0"/>
              <w:rPr>
                <w:rFonts w:eastAsiaTheme="minorHAnsi"/>
                <w:lang w:val="en-US" w:eastAsia="en-US"/>
              </w:rPr>
            </w:pPr>
            <w:r w:rsidRPr="003835CA">
              <w:rPr>
                <w:rFonts w:eastAsiaTheme="minorHAnsi"/>
                <w:lang w:val="en-US" w:eastAsia="en-US"/>
              </w:rPr>
              <w:t xml:space="preserve">The Status of a form when saved or submitted is captured in Salesforce in new fields </w:t>
            </w:r>
            <w:r w:rsidR="006935BA">
              <w:rPr>
                <w:rFonts w:eastAsiaTheme="minorHAnsi"/>
                <w:lang w:val="en-US" w:eastAsia="en-US"/>
              </w:rPr>
              <w:t xml:space="preserve">as shown </w:t>
            </w:r>
            <w:r w:rsidRPr="003835CA">
              <w:rPr>
                <w:rFonts w:eastAsiaTheme="minorHAnsi"/>
                <w:lang w:val="en-US" w:eastAsia="en-US"/>
              </w:rPr>
              <w:t xml:space="preserve">in the table below. </w:t>
            </w:r>
          </w:p>
          <w:p w14:paraId="4E3BD8CF" w14:textId="77777777" w:rsidR="00A363CB" w:rsidRDefault="00A363CB" w:rsidP="00A363CB">
            <w:pPr>
              <w:pStyle w:val="Tablerow0"/>
              <w:rPr>
                <w:rFonts w:cs="Times New Roman"/>
              </w:rPr>
            </w:pPr>
          </w:p>
          <w:p w14:paraId="68F94A26" w14:textId="77777777" w:rsidR="00A363CB" w:rsidRDefault="00A363CB" w:rsidP="006935BA">
            <w:pPr>
              <w:pStyle w:val="Tablerow0"/>
              <w:numPr>
                <w:ilvl w:val="0"/>
                <w:numId w:val="30"/>
              </w:numPr>
              <w:rPr>
                <w:rFonts w:cs="Times New Roman"/>
              </w:rPr>
            </w:pPr>
            <w:r>
              <w:rPr>
                <w:rFonts w:cs="Times New Roman"/>
              </w:rPr>
              <w:t>These fields are required for reporting purposes so the data can be displayed in a column and filtered when a csv file is generated.</w:t>
            </w:r>
          </w:p>
          <w:p w14:paraId="13552E7C" w14:textId="77777777" w:rsidR="00A363CB" w:rsidRDefault="00A363CB" w:rsidP="00C23E6B">
            <w:pPr>
              <w:tabs>
                <w:tab w:val="left" w:pos="2784"/>
              </w:tabs>
              <w:spacing w:before="0"/>
            </w:pPr>
          </w:p>
          <w:p w14:paraId="2BBD8AB4" w14:textId="6FFA6084" w:rsidR="00C23E6B" w:rsidRDefault="1BACF0DB" w:rsidP="006935BA">
            <w:pPr>
              <w:pStyle w:val="ListParagraph"/>
              <w:numPr>
                <w:ilvl w:val="0"/>
                <w:numId w:val="30"/>
              </w:numPr>
              <w:tabs>
                <w:tab w:val="left" w:pos="2784"/>
              </w:tabs>
              <w:spacing w:before="0"/>
            </w:pPr>
            <w:r>
              <w:t xml:space="preserve">The </w:t>
            </w:r>
            <w:r w:rsidR="2691E424">
              <w:t>Pro</w:t>
            </w:r>
            <w:r w:rsidR="4A12C0B8">
              <w:t xml:space="preserve">ject Owner in </w:t>
            </w:r>
            <w:r>
              <w:t xml:space="preserve">Broker </w:t>
            </w:r>
            <w:r w:rsidR="7D96F9EA">
              <w:t xml:space="preserve">Services </w:t>
            </w:r>
            <w:r w:rsidR="41A93793">
              <w:t>(David Bour</w:t>
            </w:r>
            <w:r w:rsidR="495A1848">
              <w:t>sn</w:t>
            </w:r>
            <w:r w:rsidR="41A93793">
              <w:t xml:space="preserve">ell) </w:t>
            </w:r>
            <w:r w:rsidR="7D96F9EA">
              <w:t>must be able to retrieve the form data from Salesforce in CSV format.</w:t>
            </w:r>
          </w:p>
          <w:p w14:paraId="598A15EB" w14:textId="7DF84A37" w:rsidR="007A57B2" w:rsidRDefault="007A57B2" w:rsidP="00C23E6B">
            <w:pPr>
              <w:tabs>
                <w:tab w:val="left" w:pos="2784"/>
              </w:tabs>
              <w:spacing w:before="0"/>
              <w:rPr>
                <w:b/>
                <w:bCs/>
              </w:rPr>
            </w:pPr>
          </w:p>
          <w:p w14:paraId="66ABE8DA" w14:textId="77777777" w:rsidR="009B6549" w:rsidRDefault="00A55D83" w:rsidP="00DD1FC2">
            <w:pPr>
              <w:pStyle w:val="ListParagraph"/>
              <w:numPr>
                <w:ilvl w:val="0"/>
                <w:numId w:val="0"/>
              </w:numPr>
              <w:tabs>
                <w:tab w:val="left" w:pos="2784"/>
              </w:tabs>
              <w:spacing w:before="0"/>
              <w:ind w:left="1080"/>
            </w:pPr>
            <w:proofErr w:type="gramStart"/>
            <w:r>
              <w:t>In order to</w:t>
            </w:r>
            <w:proofErr w:type="gramEnd"/>
            <w:r>
              <w:t xml:space="preserve"> do this</w:t>
            </w:r>
            <w:r w:rsidR="009B6549">
              <w:t>:</w:t>
            </w:r>
          </w:p>
          <w:p w14:paraId="02C01BD2" w14:textId="79E83D36" w:rsidR="009B6549" w:rsidRDefault="00DD1FC2" w:rsidP="00DD1FC2">
            <w:pPr>
              <w:pStyle w:val="ListParagraph"/>
              <w:numPr>
                <w:ilvl w:val="1"/>
                <w:numId w:val="30"/>
              </w:numPr>
              <w:tabs>
                <w:tab w:val="left" w:pos="2784"/>
              </w:tabs>
              <w:spacing w:before="0"/>
            </w:pPr>
            <w:r>
              <w:t>A</w:t>
            </w:r>
            <w:r w:rsidR="00783F72">
              <w:t xml:space="preserve"> report </w:t>
            </w:r>
            <w:r w:rsidR="00343EBE">
              <w:t>needs to be created in Salesforce using the information in the below table</w:t>
            </w:r>
            <w:r w:rsidR="009B6549">
              <w:t>.</w:t>
            </w:r>
          </w:p>
          <w:p w14:paraId="4973997F" w14:textId="58245426" w:rsidR="0015422C" w:rsidRDefault="0015422C" w:rsidP="00DD1FC2">
            <w:pPr>
              <w:pStyle w:val="ListParagraph"/>
              <w:numPr>
                <w:ilvl w:val="1"/>
                <w:numId w:val="30"/>
              </w:numPr>
              <w:tabs>
                <w:tab w:val="left" w:pos="2784"/>
              </w:tabs>
              <w:spacing w:before="0"/>
            </w:pPr>
            <w:r>
              <w:t>Once the report has been run it can be saved</w:t>
            </w:r>
            <w:r w:rsidR="009D1AE3">
              <w:t xml:space="preserve"> and re-run by the Project Owner</w:t>
            </w:r>
            <w:r w:rsidR="00040B04">
              <w:t>.</w:t>
            </w:r>
          </w:p>
          <w:p w14:paraId="11F61D3A" w14:textId="438038D6" w:rsidR="000B0241" w:rsidRDefault="009B6549" w:rsidP="00DD1FC2">
            <w:pPr>
              <w:pStyle w:val="ListParagraph"/>
              <w:numPr>
                <w:ilvl w:val="1"/>
                <w:numId w:val="30"/>
              </w:numPr>
              <w:tabs>
                <w:tab w:val="left" w:pos="2784"/>
              </w:tabs>
              <w:spacing w:before="0"/>
            </w:pPr>
            <w:r>
              <w:t xml:space="preserve">The </w:t>
            </w:r>
            <w:r w:rsidR="00E719FD">
              <w:t xml:space="preserve">correct permissions </w:t>
            </w:r>
            <w:r w:rsidR="00881A2E">
              <w:t>need to be</w:t>
            </w:r>
            <w:r w:rsidR="00C66823">
              <w:t xml:space="preserve"> set for </w:t>
            </w:r>
            <w:r w:rsidR="000B0241">
              <w:t>the Project Owner to run the report independently</w:t>
            </w:r>
            <w:r w:rsidR="00040B04">
              <w:t xml:space="preserve"> and as required</w:t>
            </w:r>
            <w:r w:rsidR="000B0241">
              <w:t>.</w:t>
            </w:r>
          </w:p>
          <w:p w14:paraId="626B42F9" w14:textId="47F5456A" w:rsidR="00B61EF4" w:rsidRPr="00246A8E" w:rsidRDefault="00B61EF4" w:rsidP="00C23E6B">
            <w:pPr>
              <w:tabs>
                <w:tab w:val="left" w:pos="2784"/>
              </w:tabs>
              <w:spacing w:before="0"/>
              <w:rPr>
                <w:b/>
                <w:bCs/>
                <w:highlight w:val="yellow"/>
              </w:rPr>
            </w:pPr>
          </w:p>
          <w:p w14:paraId="217EF216" w14:textId="77777777" w:rsidR="00C23E6B" w:rsidRPr="00C23E6B" w:rsidRDefault="00C23E6B" w:rsidP="00C23E6B">
            <w:pPr>
              <w:tabs>
                <w:tab w:val="left" w:pos="2784"/>
              </w:tabs>
              <w:spacing w:before="0"/>
              <w:rPr>
                <w:rFonts w:eastAsiaTheme="minorHAnsi" w:cs="Arial"/>
                <w:sz w:val="22"/>
                <w:szCs w:val="22"/>
                <w:lang w:val="en-US" w:eastAsia="en-US"/>
              </w:rPr>
            </w:pPr>
          </w:p>
          <w:tbl>
            <w:tblPr>
              <w:tblStyle w:val="TableGrid"/>
              <w:tblW w:w="0" w:type="auto"/>
              <w:tblInd w:w="168" w:type="dxa"/>
              <w:tblLook w:val="04A0" w:firstRow="1" w:lastRow="0" w:firstColumn="1" w:lastColumn="0" w:noHBand="0" w:noVBand="1"/>
            </w:tblPr>
            <w:tblGrid>
              <w:gridCol w:w="2409"/>
              <w:gridCol w:w="5980"/>
            </w:tblGrid>
            <w:tr w:rsidR="00C23E6B" w:rsidRPr="00C23E6B" w14:paraId="21708E85" w14:textId="77777777" w:rsidTr="6C59762C">
              <w:tc>
                <w:tcPr>
                  <w:tcW w:w="2409" w:type="dxa"/>
                </w:tcPr>
                <w:p w14:paraId="06F5217B" w14:textId="77777777" w:rsidR="00C23E6B" w:rsidRPr="00E672AB" w:rsidRDefault="00C23E6B" w:rsidP="00C23E6B">
                  <w:pPr>
                    <w:tabs>
                      <w:tab w:val="left" w:pos="2784"/>
                    </w:tabs>
                    <w:spacing w:before="0"/>
                  </w:pPr>
                  <w:r w:rsidRPr="00E672AB">
                    <w:t>Report Criteria</w:t>
                  </w:r>
                </w:p>
              </w:tc>
              <w:tc>
                <w:tcPr>
                  <w:tcW w:w="5980" w:type="dxa"/>
                </w:tcPr>
                <w:p w14:paraId="004D2404" w14:textId="6E0CFB57" w:rsidR="00875CB1" w:rsidRDefault="00C23E6B" w:rsidP="00545EB5">
                  <w:pPr>
                    <w:pStyle w:val="Tablerow0"/>
                  </w:pPr>
                  <w:r w:rsidRPr="00545EB5">
                    <w:t>The report will retrieve</w:t>
                  </w:r>
                  <w:r w:rsidR="00F5640F">
                    <w:t xml:space="preserve"> data captured for</w:t>
                  </w:r>
                  <w:r w:rsidR="00875CB1">
                    <w:t>:</w:t>
                  </w:r>
                </w:p>
                <w:p w14:paraId="563B60A8" w14:textId="04F10AD0" w:rsidR="00875CB1" w:rsidRDefault="00042AE9" w:rsidP="00545EB5">
                  <w:pPr>
                    <w:pStyle w:val="Tablerow0"/>
                    <w:numPr>
                      <w:ilvl w:val="0"/>
                      <w:numId w:val="8"/>
                    </w:numPr>
                  </w:pPr>
                  <w:r>
                    <w:t>Management Liability</w:t>
                  </w:r>
                  <w:r w:rsidR="00545EB5">
                    <w:t xml:space="preserve"> forms</w:t>
                  </w:r>
                </w:p>
                <w:p w14:paraId="05121306" w14:textId="7BE584D7" w:rsidR="00D16E27" w:rsidRPr="00545EB5" w:rsidRDefault="009C56CC" w:rsidP="00C31F7B">
                  <w:pPr>
                    <w:pStyle w:val="Tablerow0"/>
                    <w:numPr>
                      <w:ilvl w:val="0"/>
                      <w:numId w:val="8"/>
                    </w:numPr>
                  </w:pPr>
                  <w:r>
                    <w:t>Cyber Security</w:t>
                  </w:r>
                  <w:r w:rsidR="00545EB5">
                    <w:t xml:space="preserve"> forms</w:t>
                  </w:r>
                </w:p>
              </w:tc>
            </w:tr>
            <w:tr w:rsidR="00C23E6B" w:rsidRPr="00C23E6B" w14:paraId="5B996518" w14:textId="77777777" w:rsidTr="6C59762C">
              <w:tc>
                <w:tcPr>
                  <w:tcW w:w="2409" w:type="dxa"/>
                </w:tcPr>
                <w:p w14:paraId="39A19E02" w14:textId="77777777" w:rsidR="00C23E6B" w:rsidRPr="00E672AB" w:rsidRDefault="00C23E6B" w:rsidP="00C23E6B">
                  <w:pPr>
                    <w:tabs>
                      <w:tab w:val="left" w:pos="2784"/>
                    </w:tabs>
                    <w:spacing w:before="0"/>
                  </w:pPr>
                  <w:r w:rsidRPr="00E672AB">
                    <w:t>Report Parameters</w:t>
                  </w:r>
                </w:p>
              </w:tc>
              <w:tc>
                <w:tcPr>
                  <w:tcW w:w="5980" w:type="dxa"/>
                </w:tcPr>
                <w:p w14:paraId="469FEFAF" w14:textId="77777777" w:rsidR="00AC06F7" w:rsidRPr="00AC06F7" w:rsidRDefault="004E136A" w:rsidP="004E136A">
                  <w:pPr>
                    <w:pStyle w:val="Tablerow0"/>
                    <w:numPr>
                      <w:ilvl w:val="0"/>
                      <w:numId w:val="8"/>
                    </w:numPr>
                    <w:rPr>
                      <w:rFonts w:cs="Times New Roman"/>
                    </w:rPr>
                  </w:pPr>
                  <w:r>
                    <w:t>All field</w:t>
                  </w:r>
                  <w:r w:rsidR="00AC06F7">
                    <w:t xml:space="preserve"> names (questions)</w:t>
                  </w:r>
                </w:p>
                <w:p w14:paraId="5DF91421" w14:textId="0DEBF361" w:rsidR="004E136A" w:rsidRPr="000C5159" w:rsidRDefault="00AC06F7" w:rsidP="004E136A">
                  <w:pPr>
                    <w:pStyle w:val="Tablerow0"/>
                    <w:numPr>
                      <w:ilvl w:val="0"/>
                      <w:numId w:val="8"/>
                    </w:numPr>
                    <w:rPr>
                      <w:rFonts w:cs="Times New Roman"/>
                    </w:rPr>
                  </w:pPr>
                  <w:r>
                    <w:t xml:space="preserve">All field </w:t>
                  </w:r>
                  <w:r w:rsidR="004E136A">
                    <w:t xml:space="preserve">values </w:t>
                  </w:r>
                  <w:r w:rsidR="0035243B">
                    <w:t xml:space="preserve">(answers) </w:t>
                  </w:r>
                  <w:r w:rsidR="004E136A">
                    <w:t xml:space="preserve">entered by </w:t>
                  </w:r>
                  <w:proofErr w:type="gramStart"/>
                  <w:r w:rsidR="004E136A">
                    <w:t>Broker</w:t>
                  </w:r>
                  <w:proofErr w:type="gramEnd"/>
                </w:p>
                <w:p w14:paraId="378610C9" w14:textId="610FF1C1" w:rsidR="004E136A" w:rsidRPr="003530A3" w:rsidRDefault="004E136A" w:rsidP="004E136A">
                  <w:pPr>
                    <w:pStyle w:val="Tablerow0"/>
                    <w:numPr>
                      <w:ilvl w:val="0"/>
                      <w:numId w:val="8"/>
                    </w:numPr>
                    <w:rPr>
                      <w:rFonts w:cs="Times New Roman"/>
                    </w:rPr>
                  </w:pPr>
                  <w:r>
                    <w:t>Status</w:t>
                  </w:r>
                  <w:r w:rsidR="00DB49D4">
                    <w:t xml:space="preserve"> </w:t>
                  </w:r>
                  <w:proofErr w:type="gramStart"/>
                  <w:r w:rsidR="00DB49D4">
                    <w:t>e.g.</w:t>
                  </w:r>
                  <w:proofErr w:type="gramEnd"/>
                  <w:r w:rsidR="00DB49D4">
                    <w:t xml:space="preserve"> draft</w:t>
                  </w:r>
                  <w:r w:rsidR="000B781B">
                    <w:t>, submitted</w:t>
                  </w:r>
                </w:p>
                <w:p w14:paraId="0BE862C2" w14:textId="77777777" w:rsidR="00C23E6B" w:rsidRPr="001B4364" w:rsidRDefault="004E136A" w:rsidP="004E136A">
                  <w:pPr>
                    <w:pStyle w:val="Tablerow0"/>
                    <w:numPr>
                      <w:ilvl w:val="0"/>
                      <w:numId w:val="8"/>
                    </w:numPr>
                    <w:rPr>
                      <w:rFonts w:cs="Times New Roman"/>
                    </w:rPr>
                  </w:pPr>
                  <w:r>
                    <w:t>Status timestamp</w:t>
                  </w:r>
                </w:p>
                <w:p w14:paraId="2FEF1C84" w14:textId="77777777" w:rsidR="001B4364" w:rsidRDefault="0030497E" w:rsidP="001B4364">
                  <w:pPr>
                    <w:pStyle w:val="Tablerow0"/>
                  </w:pPr>
                  <w:r>
                    <w:t xml:space="preserve">Refer to </w:t>
                  </w:r>
                  <w:hyperlink w:anchor="_Appendix_2:_Management" w:history="1">
                    <w:r w:rsidR="005458A5">
                      <w:rPr>
                        <w:rStyle w:val="Hyperlink"/>
                      </w:rPr>
                      <w:t>Appendix 1</w:t>
                    </w:r>
                  </w:hyperlink>
                  <w:r>
                    <w:t xml:space="preserve"> for </w:t>
                  </w:r>
                  <w:r w:rsidR="00503A8A">
                    <w:t xml:space="preserve">all </w:t>
                  </w:r>
                  <w:r w:rsidR="001B4364">
                    <w:t xml:space="preserve">Salesforce field labels and </w:t>
                  </w:r>
                  <w:proofErr w:type="gramStart"/>
                  <w:r w:rsidR="001B4364">
                    <w:t>names</w:t>
                  </w:r>
                  <w:proofErr w:type="gramEnd"/>
                  <w:r w:rsidR="001B4364">
                    <w:t xml:space="preserve"> </w:t>
                  </w:r>
                </w:p>
                <w:p w14:paraId="5A7A6BC1" w14:textId="77777777" w:rsidR="00573061" w:rsidRDefault="00573061" w:rsidP="001B4364">
                  <w:pPr>
                    <w:pStyle w:val="Tablerow0"/>
                  </w:pPr>
                </w:p>
                <w:p w14:paraId="00D3B991" w14:textId="1FD765EB" w:rsidR="00573061" w:rsidRDefault="00573061" w:rsidP="001B4364">
                  <w:pPr>
                    <w:pStyle w:val="Tablerow0"/>
                  </w:pPr>
                  <w:r>
                    <w:t xml:space="preserve">Due to </w:t>
                  </w:r>
                  <w:r w:rsidR="00977824">
                    <w:t xml:space="preserve">Salesforce </w:t>
                  </w:r>
                  <w:r w:rsidR="00D7588C">
                    <w:t xml:space="preserve">reporting </w:t>
                  </w:r>
                  <w:r w:rsidR="002951A9">
                    <w:t xml:space="preserve">limitation of a </w:t>
                  </w:r>
                  <w:r w:rsidR="00977824">
                    <w:t>maximum number of 100 columns</w:t>
                  </w:r>
                  <w:r w:rsidR="00997159">
                    <w:t xml:space="preserve"> </w:t>
                  </w:r>
                  <w:r w:rsidR="00977824">
                    <w:t xml:space="preserve">two reports </w:t>
                  </w:r>
                  <w:r w:rsidR="00997159">
                    <w:t xml:space="preserve">will be required </w:t>
                  </w:r>
                  <w:r w:rsidR="00977824">
                    <w:t xml:space="preserve">for </w:t>
                  </w:r>
                  <w:r w:rsidR="00F53FFA">
                    <w:t>each form. See below for details of fields in each report:</w:t>
                  </w:r>
                </w:p>
                <w:p w14:paraId="0EC86BB5" w14:textId="77777777" w:rsidR="00F53FFA" w:rsidRDefault="00F53FFA" w:rsidP="001B4364">
                  <w:pPr>
                    <w:pStyle w:val="Tablerow0"/>
                  </w:pPr>
                </w:p>
                <w:p w14:paraId="2DBC507F" w14:textId="7ECA3A3F" w:rsidR="00176DF7" w:rsidRPr="00C816A5" w:rsidRDefault="00F53FFA" w:rsidP="001B4364">
                  <w:pPr>
                    <w:pStyle w:val="Tablerow0"/>
                    <w:rPr>
                      <w:b/>
                      <w:bCs/>
                    </w:rPr>
                  </w:pPr>
                  <w:r w:rsidRPr="00C816A5">
                    <w:rPr>
                      <w:b/>
                      <w:bCs/>
                    </w:rPr>
                    <w:t>Management Liability Form Report</w:t>
                  </w:r>
                  <w:r w:rsidR="00CD4ED2" w:rsidRPr="00C816A5">
                    <w:rPr>
                      <w:b/>
                      <w:bCs/>
                    </w:rPr>
                    <w:t>s</w:t>
                  </w:r>
                </w:p>
                <w:p w14:paraId="11912B07" w14:textId="7BF88AAE" w:rsidR="00176DF7" w:rsidRPr="00176DF7" w:rsidRDefault="009603E8" w:rsidP="001B4364">
                  <w:pPr>
                    <w:pStyle w:val="Tablerow0"/>
                  </w:pPr>
                  <w:r>
                    <w:t>Total no. of fields</w:t>
                  </w:r>
                  <w:r w:rsidR="00176DF7">
                    <w:t xml:space="preserve"> =</w:t>
                  </w:r>
                  <w:r w:rsidR="00CD4ED2">
                    <w:t xml:space="preserve"> 247</w:t>
                  </w:r>
                </w:p>
                <w:p w14:paraId="149ECC88" w14:textId="77777777" w:rsidR="004A301A" w:rsidRDefault="004A301A" w:rsidP="001B4364">
                  <w:pPr>
                    <w:pStyle w:val="Tablerow0"/>
                  </w:pPr>
                </w:p>
                <w:p w14:paraId="00B2ACDF" w14:textId="17154420" w:rsidR="004A301A" w:rsidRPr="00C816A5" w:rsidRDefault="00CD4ED2" w:rsidP="001B4364">
                  <w:pPr>
                    <w:pStyle w:val="Tablerow0"/>
                    <w:rPr>
                      <w:u w:val="single"/>
                    </w:rPr>
                  </w:pPr>
                  <w:r w:rsidRPr="00C816A5">
                    <w:rPr>
                      <w:u w:val="single"/>
                    </w:rPr>
                    <w:t>M</w:t>
                  </w:r>
                  <w:r w:rsidR="00701CD5">
                    <w:rPr>
                      <w:u w:val="single"/>
                    </w:rPr>
                    <w:t xml:space="preserve">anagement </w:t>
                  </w:r>
                  <w:r w:rsidRPr="00C816A5">
                    <w:rPr>
                      <w:u w:val="single"/>
                    </w:rPr>
                    <w:t>L</w:t>
                  </w:r>
                  <w:r w:rsidR="00701CD5">
                    <w:rPr>
                      <w:u w:val="single"/>
                    </w:rPr>
                    <w:t>iability Form</w:t>
                  </w:r>
                  <w:r w:rsidRPr="00C816A5">
                    <w:rPr>
                      <w:u w:val="single"/>
                    </w:rPr>
                    <w:t xml:space="preserve"> Report 1:</w:t>
                  </w:r>
                </w:p>
                <w:p w14:paraId="192B7BAF" w14:textId="0310AFE9" w:rsidR="005325A7" w:rsidRDefault="005325A7" w:rsidP="001B4364">
                  <w:pPr>
                    <w:pStyle w:val="Tablerow0"/>
                  </w:pPr>
                  <w:r>
                    <w:t xml:space="preserve">All </w:t>
                  </w:r>
                  <w:proofErr w:type="gramStart"/>
                  <w:r>
                    <w:t>fields</w:t>
                  </w:r>
                  <w:proofErr w:type="gramEnd"/>
                  <w:r>
                    <w:t xml:space="preserve"> questions &amp; values</w:t>
                  </w:r>
                  <w:r w:rsidR="00AB39FB">
                    <w:t xml:space="preserve"> </w:t>
                  </w:r>
                  <w:r w:rsidR="00585826">
                    <w:t xml:space="preserve">to be included in Report 1 </w:t>
                  </w:r>
                  <w:r w:rsidR="00D602AE">
                    <w:t>excluding</w:t>
                  </w:r>
                  <w:r w:rsidR="00AB39FB">
                    <w:t xml:space="preserve"> Question 14 &amp; 15, where the</w:t>
                  </w:r>
                  <w:r w:rsidR="00BC2525">
                    <w:t xml:space="preserve"> following will apply:</w:t>
                  </w:r>
                </w:p>
                <w:p w14:paraId="17594354" w14:textId="77777777" w:rsidR="00D45B2F" w:rsidRDefault="00D45B2F" w:rsidP="001B4364">
                  <w:pPr>
                    <w:pStyle w:val="Tablerow0"/>
                  </w:pPr>
                  <w:r>
                    <w:t xml:space="preserve">Question 14 – will </w:t>
                  </w:r>
                  <w:r w:rsidR="005D7981">
                    <w:t xml:space="preserve">report the first </w:t>
                  </w:r>
                  <w:r w:rsidR="005D7981" w:rsidRPr="00BA1919">
                    <w:rPr>
                      <w:b/>
                      <w:bCs/>
                    </w:rPr>
                    <w:t>10</w:t>
                  </w:r>
                  <w:r w:rsidR="005D7981">
                    <w:t xml:space="preserve"> sub-question fields i.e.</w:t>
                  </w:r>
                </w:p>
                <w:p w14:paraId="77F18A1D" w14:textId="77777777" w:rsidR="005D7981" w:rsidRDefault="00A219B1" w:rsidP="001B4364">
                  <w:pPr>
                    <w:pStyle w:val="Tablerow0"/>
                  </w:pPr>
                  <w:r>
                    <w:t>Sub_Company_Name_1</w:t>
                  </w:r>
                  <w:r w:rsidR="00190F78">
                    <w:t>__c</w:t>
                  </w:r>
                </w:p>
                <w:p w14:paraId="6CDC562D" w14:textId="77777777" w:rsidR="00190F78" w:rsidRDefault="00190F78" w:rsidP="001B4364">
                  <w:pPr>
                    <w:pStyle w:val="Tablerow0"/>
                  </w:pPr>
                  <w:r>
                    <w:t>Sub_ABN_1__c</w:t>
                  </w:r>
                </w:p>
                <w:p w14:paraId="0584EDA1" w14:textId="7FD75885" w:rsidR="00D71782" w:rsidRDefault="00190F78" w:rsidP="001B4364">
                  <w:pPr>
                    <w:pStyle w:val="Tablerow0"/>
                  </w:pPr>
                  <w:r>
                    <w:t>Sub_Activities_1__</w:t>
                  </w:r>
                  <w:proofErr w:type="gramStart"/>
                  <w:r>
                    <w:t xml:space="preserve">c </w:t>
                  </w:r>
                  <w:r w:rsidR="00D71782">
                    <w:t xml:space="preserve"> up</w:t>
                  </w:r>
                  <w:proofErr w:type="gramEnd"/>
                  <w:r w:rsidR="00D71782">
                    <w:t xml:space="preserve"> to</w:t>
                  </w:r>
                  <w:r w:rsidR="00047C3A">
                    <w:t xml:space="preserve"> the 10</w:t>
                  </w:r>
                  <w:r w:rsidR="00047C3A" w:rsidRPr="00C816A5">
                    <w:rPr>
                      <w:vertAlign w:val="superscript"/>
                    </w:rPr>
                    <w:t>th</w:t>
                  </w:r>
                  <w:r w:rsidR="00047C3A">
                    <w:t xml:space="preserve"> sub</w:t>
                  </w:r>
                  <w:r w:rsidR="00B77823">
                    <w:t xml:space="preserve">-question (Sub_Company_Name_10__c </w:t>
                  </w:r>
                  <w:r w:rsidR="007214B3">
                    <w:t>etc.)</w:t>
                  </w:r>
                </w:p>
                <w:p w14:paraId="036BE2ED" w14:textId="2DD8A164" w:rsidR="00C16C7F" w:rsidRDefault="00C16C7F" w:rsidP="001B4364">
                  <w:pPr>
                    <w:pStyle w:val="Tablerow0"/>
                  </w:pPr>
                  <w:r>
                    <w:t xml:space="preserve">Question 15 – will report the first </w:t>
                  </w:r>
                  <w:r w:rsidRPr="00BA1919">
                    <w:rPr>
                      <w:b/>
                      <w:bCs/>
                    </w:rPr>
                    <w:t>5</w:t>
                  </w:r>
                  <w:r>
                    <w:t xml:space="preserve"> sub-question fields i.e.</w:t>
                  </w:r>
                </w:p>
                <w:p w14:paraId="6AB44035" w14:textId="06A443B2" w:rsidR="00B0351D" w:rsidRDefault="00B0351D" w:rsidP="001B4364">
                  <w:pPr>
                    <w:pStyle w:val="Tablerow0"/>
                  </w:pPr>
                  <w:r>
                    <w:t>Related_Entities_Company_Name_1__c</w:t>
                  </w:r>
                </w:p>
                <w:p w14:paraId="66C5B6B0" w14:textId="6E6FDDA7" w:rsidR="00E00AC3" w:rsidRDefault="00E00AC3" w:rsidP="001B4364">
                  <w:pPr>
                    <w:pStyle w:val="Tablerow0"/>
                  </w:pPr>
                  <w:r>
                    <w:t>Related_Entities_ABN_1__c</w:t>
                  </w:r>
                </w:p>
                <w:p w14:paraId="54974262" w14:textId="2D3B630B" w:rsidR="00E00AC3" w:rsidRDefault="00E00AC3" w:rsidP="001B4364">
                  <w:pPr>
                    <w:pStyle w:val="Tablerow0"/>
                  </w:pPr>
                  <w:r>
                    <w:t>Related_Entities_</w:t>
                  </w:r>
                  <w:r w:rsidR="00A42FBA">
                    <w:t>Activities_1__c</w:t>
                  </w:r>
                </w:p>
                <w:p w14:paraId="5A53660D" w14:textId="0511F279" w:rsidR="00A42FBA" w:rsidRDefault="00A42FBA" w:rsidP="001B4364">
                  <w:pPr>
                    <w:pStyle w:val="Tablerow0"/>
                  </w:pPr>
                  <w:r>
                    <w:t>Relationship_to_the_AFSL_Holder</w:t>
                  </w:r>
                  <w:r w:rsidR="00F755FC">
                    <w:t>_1__c</w:t>
                  </w:r>
                </w:p>
                <w:p w14:paraId="09B96172" w14:textId="4E5D1B1A" w:rsidR="0095645F" w:rsidRDefault="00F755FC" w:rsidP="001B4364">
                  <w:pPr>
                    <w:pStyle w:val="Tablerow0"/>
                  </w:pPr>
                  <w:r>
                    <w:t>Percentage_of_Shareholding_1__c</w:t>
                  </w:r>
                  <w:r w:rsidR="0095645F">
                    <w:t xml:space="preserve"> up to the 5</w:t>
                  </w:r>
                  <w:r w:rsidR="0095645F" w:rsidRPr="00C816A5">
                    <w:rPr>
                      <w:vertAlign w:val="superscript"/>
                    </w:rPr>
                    <w:t>th</w:t>
                  </w:r>
                  <w:r w:rsidR="0095645F">
                    <w:t xml:space="preserve"> sub-question (Related_Entities_Company_Name_</w:t>
                  </w:r>
                  <w:r w:rsidR="001F33A9">
                    <w:t>5__c)</w:t>
                  </w:r>
                </w:p>
                <w:p w14:paraId="1BE9EB82" w14:textId="77777777" w:rsidR="007214B3" w:rsidRDefault="007214B3" w:rsidP="001B4364">
                  <w:pPr>
                    <w:pStyle w:val="Tablerow0"/>
                  </w:pPr>
                </w:p>
                <w:p w14:paraId="77FCA381" w14:textId="165F52B0" w:rsidR="00AC2FCF" w:rsidRPr="00CD2BD6" w:rsidRDefault="00AC2FCF" w:rsidP="00AC2FCF">
                  <w:pPr>
                    <w:pStyle w:val="Tablerow0"/>
                    <w:rPr>
                      <w:u w:val="single"/>
                    </w:rPr>
                  </w:pPr>
                  <w:r w:rsidRPr="002D6F3D">
                    <w:rPr>
                      <w:u w:val="single"/>
                    </w:rPr>
                    <w:t>Management Liability Form Report</w:t>
                  </w:r>
                  <w:r w:rsidRPr="00DE1F7D">
                    <w:rPr>
                      <w:u w:val="single"/>
                    </w:rPr>
                    <w:t xml:space="preserve"> </w:t>
                  </w:r>
                  <w:r w:rsidRPr="009603E8">
                    <w:rPr>
                      <w:u w:val="single"/>
                    </w:rPr>
                    <w:t>–</w:t>
                  </w:r>
                  <w:r w:rsidRPr="002A694A">
                    <w:rPr>
                      <w:u w:val="single"/>
                    </w:rPr>
                    <w:t xml:space="preserve"> </w:t>
                  </w:r>
                  <w:r w:rsidRPr="001D6F66">
                    <w:rPr>
                      <w:u w:val="single"/>
                    </w:rPr>
                    <w:t xml:space="preserve">Report </w:t>
                  </w:r>
                  <w:r w:rsidRPr="00CD2BD6">
                    <w:rPr>
                      <w:u w:val="single"/>
                    </w:rPr>
                    <w:t>2</w:t>
                  </w:r>
                  <w:r w:rsidR="0069668A">
                    <w:rPr>
                      <w:u w:val="single"/>
                    </w:rPr>
                    <w:t>:</w:t>
                  </w:r>
                </w:p>
                <w:p w14:paraId="1A22A4EC" w14:textId="48478F7C" w:rsidR="00AC2FCF" w:rsidRPr="00834850" w:rsidRDefault="00AC2FCF" w:rsidP="00AC2FCF">
                  <w:pPr>
                    <w:pStyle w:val="Tablerow0"/>
                  </w:pPr>
                  <w:r w:rsidRPr="00834850">
                    <w:t>This report will contain the remaining fields for Questions 14 &amp; 15 sub-question value</w:t>
                  </w:r>
                  <w:r w:rsidR="00E034B9" w:rsidRPr="00834850">
                    <w:t xml:space="preserve">s </w:t>
                  </w:r>
                  <w:proofErr w:type="gramStart"/>
                  <w:r w:rsidR="00E034B9" w:rsidRPr="00834850">
                    <w:t>i.e.</w:t>
                  </w:r>
                  <w:proofErr w:type="gramEnd"/>
                  <w:r w:rsidR="00E034B9" w:rsidRPr="00834850">
                    <w:t xml:space="preserve"> the remaining 15 for Question 14 and remaining 20 for Question 15</w:t>
                  </w:r>
                  <w:r w:rsidR="001A082A" w:rsidRPr="00834850">
                    <w:t>.</w:t>
                  </w:r>
                </w:p>
                <w:p w14:paraId="7C585692" w14:textId="63FE06AA" w:rsidR="001A082A" w:rsidRDefault="001A082A" w:rsidP="00AC2FCF">
                  <w:pPr>
                    <w:pStyle w:val="Tablerow0"/>
                    <w:rPr>
                      <w:u w:val="single"/>
                    </w:rPr>
                  </w:pPr>
                </w:p>
                <w:p w14:paraId="4B5D1917" w14:textId="7D453DC4" w:rsidR="00E406BB" w:rsidRPr="00E406BB" w:rsidRDefault="002D6F3D" w:rsidP="002D6F3D">
                  <w:pPr>
                    <w:pStyle w:val="Tablerow0"/>
                    <w:rPr>
                      <w:b/>
                      <w:bCs/>
                    </w:rPr>
                  </w:pPr>
                  <w:r>
                    <w:rPr>
                      <w:b/>
                      <w:bCs/>
                    </w:rPr>
                    <w:t>Cyber Security</w:t>
                  </w:r>
                  <w:r w:rsidRPr="009A1CFC">
                    <w:rPr>
                      <w:b/>
                      <w:bCs/>
                    </w:rPr>
                    <w:t xml:space="preserve"> Form Reports</w:t>
                  </w:r>
                </w:p>
                <w:p w14:paraId="291B87BD" w14:textId="19EA5E3B" w:rsidR="002D6F3D" w:rsidRDefault="009603E8" w:rsidP="002D6F3D">
                  <w:pPr>
                    <w:pStyle w:val="Tablerow0"/>
                  </w:pPr>
                  <w:r>
                    <w:t xml:space="preserve">Total no. of fields </w:t>
                  </w:r>
                  <w:r w:rsidR="00DE1F7D">
                    <w:t>= 129</w:t>
                  </w:r>
                </w:p>
                <w:p w14:paraId="4F2DB601" w14:textId="4D96A981" w:rsidR="002A694A" w:rsidRDefault="002A694A" w:rsidP="002D6F3D">
                  <w:pPr>
                    <w:pStyle w:val="Tablerow0"/>
                  </w:pPr>
                </w:p>
                <w:p w14:paraId="27F1864B" w14:textId="0D9DC5A8" w:rsidR="002A694A" w:rsidRPr="00C816A5" w:rsidRDefault="002A694A" w:rsidP="002D6F3D">
                  <w:pPr>
                    <w:pStyle w:val="Tablerow0"/>
                    <w:rPr>
                      <w:u w:val="single"/>
                    </w:rPr>
                  </w:pPr>
                  <w:r>
                    <w:rPr>
                      <w:u w:val="single"/>
                    </w:rPr>
                    <w:t>C</w:t>
                  </w:r>
                  <w:r w:rsidR="006E276B">
                    <w:rPr>
                      <w:u w:val="single"/>
                    </w:rPr>
                    <w:t xml:space="preserve">yber </w:t>
                  </w:r>
                  <w:r>
                    <w:rPr>
                      <w:u w:val="single"/>
                    </w:rPr>
                    <w:t>S</w:t>
                  </w:r>
                  <w:r w:rsidR="006E276B">
                    <w:rPr>
                      <w:u w:val="single"/>
                    </w:rPr>
                    <w:t>ecurity Form</w:t>
                  </w:r>
                  <w:r>
                    <w:rPr>
                      <w:u w:val="single"/>
                    </w:rPr>
                    <w:t xml:space="preserve"> Report 1:</w:t>
                  </w:r>
                </w:p>
                <w:p w14:paraId="5CDB6F6F" w14:textId="1C8F794A" w:rsidR="001D6F66" w:rsidRDefault="002A694A" w:rsidP="002A694A">
                  <w:pPr>
                    <w:pStyle w:val="Tablerow0"/>
                  </w:pPr>
                  <w:r>
                    <w:t xml:space="preserve">All </w:t>
                  </w:r>
                  <w:proofErr w:type="gramStart"/>
                  <w:r>
                    <w:t>fields</w:t>
                  </w:r>
                  <w:proofErr w:type="gramEnd"/>
                  <w:r>
                    <w:t xml:space="preserve"> questions &amp; values to be included in Report 1 </w:t>
                  </w:r>
                  <w:r w:rsidR="00D602AE">
                    <w:t>excluding</w:t>
                  </w:r>
                  <w:r>
                    <w:t xml:space="preserve"> Question 14, where the following will apply:</w:t>
                  </w:r>
                </w:p>
                <w:p w14:paraId="5328B103" w14:textId="06E41B93" w:rsidR="002A694A" w:rsidRDefault="001D6F66" w:rsidP="002A694A">
                  <w:pPr>
                    <w:pStyle w:val="Tablerow0"/>
                  </w:pPr>
                  <w:r>
                    <w:t>R</w:t>
                  </w:r>
                  <w:r w:rsidR="002A694A">
                    <w:t xml:space="preserve">eport the first </w:t>
                  </w:r>
                  <w:r w:rsidR="002A694A" w:rsidRPr="00834850">
                    <w:rPr>
                      <w:b/>
                      <w:bCs/>
                    </w:rPr>
                    <w:t>1</w:t>
                  </w:r>
                  <w:r w:rsidRPr="00834850">
                    <w:rPr>
                      <w:b/>
                      <w:bCs/>
                    </w:rPr>
                    <w:t>5</w:t>
                  </w:r>
                  <w:r w:rsidR="002A694A">
                    <w:t xml:space="preserve"> sub-question fields i.e.</w:t>
                  </w:r>
                </w:p>
                <w:p w14:paraId="5B1B9E59" w14:textId="62213D82" w:rsidR="002A694A" w:rsidRDefault="002A694A" w:rsidP="002A694A">
                  <w:pPr>
                    <w:pStyle w:val="Tablerow0"/>
                  </w:pPr>
                  <w:r>
                    <w:t>Sub_Company_Name_1__c</w:t>
                  </w:r>
                </w:p>
                <w:p w14:paraId="304194FF" w14:textId="1D6121BB" w:rsidR="00CD2BD6" w:rsidRDefault="00CD2BD6" w:rsidP="002A694A">
                  <w:pPr>
                    <w:pStyle w:val="Tablerow0"/>
                  </w:pPr>
                  <w:r>
                    <w:t>Sub_ABN_1__c</w:t>
                  </w:r>
                </w:p>
                <w:p w14:paraId="3257C8C5" w14:textId="6B49D6B4" w:rsidR="00CD2BD6" w:rsidRDefault="00CD2BD6" w:rsidP="002A694A">
                  <w:pPr>
                    <w:pStyle w:val="Tablerow0"/>
                  </w:pPr>
                  <w:r>
                    <w:t>Sub_Activities_1__c</w:t>
                  </w:r>
                  <w:r w:rsidR="00145CAA">
                    <w:t xml:space="preserve"> up to the 15</w:t>
                  </w:r>
                  <w:r w:rsidR="00145CAA" w:rsidRPr="00C816A5">
                    <w:rPr>
                      <w:vertAlign w:val="superscript"/>
                    </w:rPr>
                    <w:t>th</w:t>
                  </w:r>
                  <w:r w:rsidR="00145CAA">
                    <w:t xml:space="preserve"> sub-question </w:t>
                  </w:r>
                </w:p>
                <w:p w14:paraId="0ABEA038" w14:textId="2C706964" w:rsidR="00145CAA" w:rsidRDefault="00145CAA" w:rsidP="002A694A">
                  <w:pPr>
                    <w:pStyle w:val="Tablerow0"/>
                  </w:pPr>
                  <w:r>
                    <w:t>(Sub_Company_Name_15</w:t>
                  </w:r>
                  <w:r w:rsidR="00E406BB">
                    <w:t>__c)</w:t>
                  </w:r>
                </w:p>
                <w:p w14:paraId="11DB9962" w14:textId="78B46836" w:rsidR="002A694A" w:rsidRDefault="002A694A" w:rsidP="002D6F3D">
                  <w:pPr>
                    <w:pStyle w:val="Tablerow0"/>
                  </w:pPr>
                </w:p>
                <w:p w14:paraId="3C0EE9EF" w14:textId="61F3DAF0" w:rsidR="006E276B" w:rsidRDefault="006E276B" w:rsidP="002D6F3D">
                  <w:pPr>
                    <w:pStyle w:val="Tablerow0"/>
                  </w:pPr>
                  <w:r>
                    <w:rPr>
                      <w:u w:val="single"/>
                    </w:rPr>
                    <w:t>Cyber Security Form Report 2:</w:t>
                  </w:r>
                </w:p>
                <w:p w14:paraId="63232172" w14:textId="7428AFCD" w:rsidR="0069668A" w:rsidRPr="00C816A5" w:rsidRDefault="0069668A" w:rsidP="002D6F3D">
                  <w:pPr>
                    <w:pStyle w:val="Tablerow0"/>
                  </w:pPr>
                  <w:r>
                    <w:t>This report will contain the remaining fields</w:t>
                  </w:r>
                  <w:r w:rsidR="00F42060">
                    <w:t xml:space="preserve"> (x10)</w:t>
                  </w:r>
                  <w:r>
                    <w:t xml:space="preserve"> for Question </w:t>
                  </w:r>
                  <w:r w:rsidR="00F42060">
                    <w:t>14 sub-</w:t>
                  </w:r>
                  <w:proofErr w:type="gramStart"/>
                  <w:r w:rsidR="00F42060">
                    <w:t>question</w:t>
                  </w:r>
                  <w:r w:rsidR="00B81134">
                    <w:t>s</w:t>
                  </w:r>
                  <w:proofErr w:type="gramEnd"/>
                </w:p>
                <w:p w14:paraId="57E732EC" w14:textId="41C41F19" w:rsidR="00AC2FCF" w:rsidRPr="00D71782" w:rsidRDefault="00AC2FCF" w:rsidP="001B4364">
                  <w:pPr>
                    <w:pStyle w:val="Tablerow0"/>
                  </w:pPr>
                </w:p>
              </w:tc>
            </w:tr>
            <w:tr w:rsidR="005D4EC8" w:rsidRPr="00C23E6B" w14:paraId="49A17FD5" w14:textId="77777777" w:rsidTr="6C59762C">
              <w:tc>
                <w:tcPr>
                  <w:tcW w:w="2409" w:type="dxa"/>
                </w:tcPr>
                <w:p w14:paraId="5F3A3D77" w14:textId="3542668D" w:rsidR="005D4EC8" w:rsidRPr="00E672AB" w:rsidRDefault="00C16A1F" w:rsidP="00C23E6B">
                  <w:pPr>
                    <w:tabs>
                      <w:tab w:val="left" w:pos="2784"/>
                    </w:tabs>
                    <w:spacing w:before="0"/>
                  </w:pPr>
                  <w:r>
                    <w:lastRenderedPageBreak/>
                    <w:t>Report Filters</w:t>
                  </w:r>
                </w:p>
              </w:tc>
              <w:tc>
                <w:tcPr>
                  <w:tcW w:w="5980" w:type="dxa"/>
                </w:tcPr>
                <w:p w14:paraId="3018540F" w14:textId="77777777" w:rsidR="005D4EC8" w:rsidRDefault="004A713E" w:rsidP="004E136A">
                  <w:pPr>
                    <w:pStyle w:val="Tablerow0"/>
                    <w:numPr>
                      <w:ilvl w:val="0"/>
                      <w:numId w:val="8"/>
                    </w:numPr>
                  </w:pPr>
                  <w:r>
                    <w:t xml:space="preserve">Not currently </w:t>
                  </w:r>
                  <w:proofErr w:type="gramStart"/>
                  <w:r>
                    <w:t>defined</w:t>
                  </w:r>
                  <w:proofErr w:type="gramEnd"/>
                </w:p>
                <w:p w14:paraId="5854D5F8" w14:textId="0618B764" w:rsidR="00A4364A" w:rsidRDefault="00A4364A" w:rsidP="009A0A35">
                  <w:pPr>
                    <w:pStyle w:val="Tablerow0"/>
                  </w:pPr>
                  <w:r>
                    <w:lastRenderedPageBreak/>
                    <w:t>Data can be filtered once exported to Excel</w:t>
                  </w:r>
                  <w:r w:rsidR="00BB1B2E">
                    <w:t xml:space="preserve">. If </w:t>
                  </w:r>
                  <w:r w:rsidR="00297D47">
                    <w:t>filters are required in Salesforce, the Salesforce Administrator</w:t>
                  </w:r>
                  <w:r w:rsidR="00130EFB">
                    <w:t xml:space="preserve"> </w:t>
                  </w:r>
                  <w:r w:rsidR="00A41C4D">
                    <w:t xml:space="preserve">can </w:t>
                  </w:r>
                  <w:r w:rsidR="00CE0559">
                    <w:t xml:space="preserve">set these up once </w:t>
                  </w:r>
                  <w:r w:rsidR="003A1379">
                    <w:t>the filter details are provided</w:t>
                  </w:r>
                  <w:r w:rsidR="00181144">
                    <w:t>.</w:t>
                  </w:r>
                </w:p>
              </w:tc>
            </w:tr>
            <w:tr w:rsidR="000C4209" w:rsidRPr="00C23E6B" w14:paraId="6225F281" w14:textId="77777777" w:rsidTr="6C59762C">
              <w:tc>
                <w:tcPr>
                  <w:tcW w:w="2409" w:type="dxa"/>
                </w:tcPr>
                <w:p w14:paraId="40C93304" w14:textId="2F5E2518" w:rsidR="000C4209" w:rsidRDefault="00C16A1F" w:rsidP="00C23E6B">
                  <w:pPr>
                    <w:tabs>
                      <w:tab w:val="left" w:pos="2784"/>
                    </w:tabs>
                    <w:spacing w:before="0"/>
                  </w:pPr>
                  <w:r>
                    <w:lastRenderedPageBreak/>
                    <w:t xml:space="preserve">Report </w:t>
                  </w:r>
                  <w:r w:rsidR="00E1316E">
                    <w:t>Frequency</w:t>
                  </w:r>
                </w:p>
              </w:tc>
              <w:tc>
                <w:tcPr>
                  <w:tcW w:w="5980" w:type="dxa"/>
                </w:tcPr>
                <w:p w14:paraId="50C0E78B" w14:textId="7FC0402C" w:rsidR="000C4209" w:rsidRDefault="007B783C" w:rsidP="004E136A">
                  <w:pPr>
                    <w:pStyle w:val="Tablerow0"/>
                    <w:numPr>
                      <w:ilvl w:val="0"/>
                      <w:numId w:val="8"/>
                    </w:numPr>
                  </w:pPr>
                  <w:r>
                    <w:t>A</w:t>
                  </w:r>
                  <w:r w:rsidR="000E6535">
                    <w:t>d</w:t>
                  </w:r>
                  <w:r w:rsidR="00E1316E">
                    <w:t xml:space="preserve"> hoc</w:t>
                  </w:r>
                  <w:r w:rsidR="007A6123">
                    <w:t xml:space="preserve"> basis</w:t>
                  </w:r>
                </w:p>
                <w:p w14:paraId="01B6F01B" w14:textId="40FE8D02" w:rsidR="003C730C" w:rsidRDefault="46A8CDD1" w:rsidP="005E2B3D">
                  <w:pPr>
                    <w:pStyle w:val="Tablerow0"/>
                  </w:pPr>
                  <w:r>
                    <w:t xml:space="preserve">The report </w:t>
                  </w:r>
                  <w:r w:rsidR="4D3E4D0A">
                    <w:t xml:space="preserve">can be scheduled </w:t>
                  </w:r>
                  <w:r w:rsidR="646B05CC">
                    <w:t>and emailed to David Bour</w:t>
                  </w:r>
                  <w:r w:rsidR="749E0498">
                    <w:t>sn</w:t>
                  </w:r>
                  <w:r w:rsidR="646B05CC">
                    <w:t>ell if required.</w:t>
                  </w:r>
                  <w:r w:rsidR="4E55215E">
                    <w:t xml:space="preserve"> </w:t>
                  </w:r>
                </w:p>
              </w:tc>
            </w:tr>
          </w:tbl>
          <w:p w14:paraId="26C82FFF" w14:textId="5F81F18F" w:rsidR="00A638CD" w:rsidRPr="00C23E6B" w:rsidRDefault="00A638CD" w:rsidP="00794BCD">
            <w:pPr>
              <w:tabs>
                <w:tab w:val="left" w:pos="2784"/>
              </w:tabs>
              <w:spacing w:before="0"/>
              <w:rPr>
                <w:rFonts w:eastAsiaTheme="minorHAnsi" w:cs="Arial"/>
                <w:sz w:val="22"/>
                <w:szCs w:val="22"/>
                <w:lang w:val="en-US" w:eastAsia="en-US"/>
              </w:rPr>
            </w:pPr>
          </w:p>
        </w:tc>
      </w:tr>
    </w:tbl>
    <w:p w14:paraId="1E9BDCE3" w14:textId="77777777" w:rsidR="006A5495" w:rsidRDefault="006A5495" w:rsidP="006A5495">
      <w:pPr>
        <w:pStyle w:val="Heading1"/>
      </w:pPr>
      <w:bookmarkStart w:id="68" w:name="_Toc3975447"/>
      <w:bookmarkStart w:id="69" w:name="_Toc67573067"/>
      <w:r>
        <w:lastRenderedPageBreak/>
        <w:t>Appendices</w:t>
      </w:r>
      <w:bookmarkEnd w:id="68"/>
      <w:bookmarkEnd w:id="69"/>
    </w:p>
    <w:p w14:paraId="30D441A2" w14:textId="682535DD" w:rsidR="009F5B2B" w:rsidRDefault="009F5B2B" w:rsidP="009F5B2B">
      <w:pPr>
        <w:pStyle w:val="Heading2"/>
        <w:ind w:left="1134" w:hanging="1134"/>
      </w:pPr>
      <w:bookmarkStart w:id="70" w:name="_Appendix_2:_Management"/>
      <w:bookmarkStart w:id="71" w:name="_Appendix_2:_Data"/>
      <w:bookmarkStart w:id="72" w:name="_Appendix_1:_Data"/>
      <w:bookmarkStart w:id="73" w:name="_Toc67573068"/>
      <w:bookmarkEnd w:id="70"/>
      <w:bookmarkEnd w:id="71"/>
      <w:bookmarkEnd w:id="72"/>
      <w:r>
        <w:t xml:space="preserve">Appendix </w:t>
      </w:r>
      <w:r w:rsidR="005458A5">
        <w:t>1</w:t>
      </w:r>
      <w:r>
        <w:t xml:space="preserve">: </w:t>
      </w:r>
      <w:r w:rsidR="007B2D89">
        <w:t>Data Collection</w:t>
      </w:r>
      <w:r w:rsidR="0076119E">
        <w:t>, Mapping and Validation</w:t>
      </w:r>
      <w:bookmarkEnd w:id="73"/>
    </w:p>
    <w:p w14:paraId="2D8F8BBF" w14:textId="77777777" w:rsidR="00F053E0" w:rsidRDefault="00F053E0" w:rsidP="00F053E0"/>
    <w:p w14:paraId="15053F88" w14:textId="35D90B44" w:rsidR="00F053E0" w:rsidRPr="007A6BB7" w:rsidRDefault="007A6BB7" w:rsidP="00F053E0">
      <w:pPr>
        <w:rPr>
          <w:rStyle w:val="Hyperlink"/>
        </w:rPr>
      </w:pPr>
      <w:r>
        <w:fldChar w:fldCharType="begin"/>
      </w:r>
      <w:r>
        <w:instrText xml:space="preserve"> HYPERLINK "https://steadfastgrp.sharepoint.com/:x:/r/sites/Sitecore/Shared%20Documents/NIRD/3.%20EXECUTION/3.1%20SPECIFICATIONS/Data_Collection_Mapping_Validation%20Form%20Fields.xlsx?d=waef93395eea340af84150ad3fd55bfff&amp;csf=1&amp;web=1&amp;e=aP3K4Z" </w:instrText>
      </w:r>
      <w:r>
        <w:fldChar w:fldCharType="separate"/>
      </w:r>
      <w:r w:rsidR="00F053E0" w:rsidRPr="007A6BB7">
        <w:rPr>
          <w:rStyle w:val="Hyperlink"/>
        </w:rPr>
        <w:t>Data Collection, Mapping &amp; Validation for Management Liability and Cyber Security Form Fields</w:t>
      </w:r>
    </w:p>
    <w:p w14:paraId="2EB07188" w14:textId="693F261E" w:rsidR="006B1DDC" w:rsidRDefault="007A6BB7" w:rsidP="00590E8A">
      <w:r>
        <w:fldChar w:fldCharType="end"/>
      </w:r>
    </w:p>
    <w:p w14:paraId="0B1FA9AE" w14:textId="16EA1A57" w:rsidR="005374D2" w:rsidRDefault="008D3A6D" w:rsidP="008D3A6D">
      <w:pPr>
        <w:pStyle w:val="Heading2"/>
      </w:pPr>
      <w:bookmarkStart w:id="74" w:name="_Tables_of_Figures"/>
      <w:bookmarkStart w:id="75" w:name="_Appendix_4:_"/>
      <w:bookmarkStart w:id="76" w:name="_Appendix_2:_"/>
      <w:bookmarkEnd w:id="74"/>
      <w:bookmarkEnd w:id="75"/>
      <w:bookmarkEnd w:id="76"/>
      <w:r>
        <w:t xml:space="preserve">    </w:t>
      </w:r>
      <w:bookmarkStart w:id="77" w:name="_Toc67573069"/>
      <w:r w:rsidR="00F13723">
        <w:t xml:space="preserve">Appendix </w:t>
      </w:r>
      <w:r w:rsidR="005458A5">
        <w:t>2</w:t>
      </w:r>
      <w:r w:rsidR="00F13723">
        <w:t xml:space="preserve">: </w:t>
      </w:r>
      <w:r w:rsidR="005F6C1A">
        <w:t xml:space="preserve"> </w:t>
      </w:r>
      <w:r w:rsidR="00AA5CAD">
        <w:t>Table of Figures</w:t>
      </w:r>
      <w:bookmarkEnd w:id="77"/>
    </w:p>
    <w:p w14:paraId="731F757A" w14:textId="77777777" w:rsidR="008D3A6D" w:rsidRDefault="008D3A6D" w:rsidP="00590E8A"/>
    <w:tbl>
      <w:tblPr>
        <w:tblStyle w:val="TableGrid"/>
        <w:tblW w:w="0" w:type="auto"/>
        <w:tblLook w:val="04A0" w:firstRow="1" w:lastRow="0" w:firstColumn="1" w:lastColumn="0" w:noHBand="0" w:noVBand="1"/>
      </w:tblPr>
      <w:tblGrid>
        <w:gridCol w:w="4899"/>
        <w:gridCol w:w="3404"/>
      </w:tblGrid>
      <w:tr w:rsidR="00521645" w:rsidRPr="00EA7C4A" w14:paraId="372045B2" w14:textId="77777777" w:rsidTr="006E496B">
        <w:tc>
          <w:tcPr>
            <w:tcW w:w="4899" w:type="dxa"/>
            <w:shd w:val="clear" w:color="auto" w:fill="F2F2F2" w:themeFill="background1" w:themeFillShade="F2"/>
          </w:tcPr>
          <w:p w14:paraId="23C71507" w14:textId="1F5290EA" w:rsidR="00521645" w:rsidRPr="00EA7C4A" w:rsidRDefault="00521645" w:rsidP="00590E8A">
            <w:pPr>
              <w:rPr>
                <w:b/>
                <w:bCs/>
              </w:rPr>
            </w:pPr>
            <w:r>
              <w:rPr>
                <w:b/>
                <w:bCs/>
              </w:rPr>
              <w:t xml:space="preserve">Figure </w:t>
            </w:r>
            <w:r w:rsidRPr="00EA7C4A">
              <w:rPr>
                <w:b/>
                <w:bCs/>
              </w:rPr>
              <w:t>Description</w:t>
            </w:r>
          </w:p>
        </w:tc>
        <w:tc>
          <w:tcPr>
            <w:tcW w:w="3404" w:type="dxa"/>
            <w:shd w:val="clear" w:color="auto" w:fill="F2F2F2" w:themeFill="background1" w:themeFillShade="F2"/>
          </w:tcPr>
          <w:p w14:paraId="277E661E" w14:textId="5A77CD4E" w:rsidR="00521645" w:rsidRPr="00EA7C4A" w:rsidRDefault="00521645" w:rsidP="00590E8A">
            <w:pPr>
              <w:rPr>
                <w:b/>
                <w:bCs/>
              </w:rPr>
            </w:pPr>
            <w:r w:rsidRPr="00EA7C4A">
              <w:rPr>
                <w:b/>
                <w:bCs/>
              </w:rPr>
              <w:t>Section</w:t>
            </w:r>
            <w:r w:rsidR="008B744F">
              <w:rPr>
                <w:b/>
                <w:bCs/>
              </w:rPr>
              <w:t xml:space="preserve"> of Document</w:t>
            </w:r>
          </w:p>
        </w:tc>
      </w:tr>
      <w:tr w:rsidR="00521645" w14:paraId="2E2B3859" w14:textId="77777777" w:rsidTr="006E496B">
        <w:tc>
          <w:tcPr>
            <w:tcW w:w="4899" w:type="dxa"/>
          </w:tcPr>
          <w:p w14:paraId="6AD5567C" w14:textId="19CFD1B4" w:rsidR="00521645" w:rsidRDefault="00204C68" w:rsidP="00590E8A">
            <w:hyperlink w:anchor="_Accessing_Forms_via" w:history="1">
              <w:r w:rsidR="00521645" w:rsidRPr="00010757">
                <w:rPr>
                  <w:rStyle w:val="Hyperlink"/>
                  <w:rFonts w:eastAsiaTheme="minorHAnsi"/>
                  <w:i/>
                  <w:iCs/>
                  <w:lang w:val="en-US" w:eastAsia="en-US"/>
                </w:rPr>
                <w:t>Figure 1 – Group Insurance right-hand side links</w:t>
              </w:r>
            </w:hyperlink>
          </w:p>
        </w:tc>
        <w:tc>
          <w:tcPr>
            <w:tcW w:w="3404" w:type="dxa"/>
          </w:tcPr>
          <w:p w14:paraId="1563BBE0" w14:textId="406AEA16" w:rsidR="00521645" w:rsidRDefault="00964AF3" w:rsidP="00590E8A">
            <w:r>
              <w:t xml:space="preserve">3.1 </w:t>
            </w:r>
            <w:hyperlink w:anchor="_Accessing_Forms_via" w:history="1">
              <w:r w:rsidR="007726EF" w:rsidRPr="007726EF">
                <w:rPr>
                  <w:rStyle w:val="Hyperlink"/>
                </w:rPr>
                <w:t>Accessing Forms via ‘My Brokerage’</w:t>
              </w:r>
            </w:hyperlink>
          </w:p>
        </w:tc>
      </w:tr>
      <w:tr w:rsidR="00521645" w14:paraId="1968D3D1" w14:textId="77777777" w:rsidTr="006E496B">
        <w:tc>
          <w:tcPr>
            <w:tcW w:w="4899" w:type="dxa"/>
          </w:tcPr>
          <w:p w14:paraId="452F067A" w14:textId="74836141" w:rsidR="00521645" w:rsidRPr="00497E71" w:rsidRDefault="00204C68" w:rsidP="00497E71">
            <w:pPr>
              <w:pStyle w:val="Tablerow0"/>
              <w:rPr>
                <w:rFonts w:eastAsiaTheme="minorHAnsi"/>
                <w:i/>
                <w:iCs/>
                <w:lang w:val="en-US" w:eastAsia="en-US"/>
              </w:rPr>
            </w:pPr>
            <w:hyperlink w:anchor="_Accessing_Forms_via" w:history="1">
              <w:r w:rsidR="007726EF" w:rsidRPr="00497E71">
                <w:rPr>
                  <w:rStyle w:val="Hyperlink"/>
                  <w:rFonts w:eastAsiaTheme="minorHAnsi"/>
                  <w:i/>
                  <w:iCs/>
                  <w:lang w:val="en-US" w:eastAsia="en-US"/>
                </w:rPr>
                <w:t>Figure 2 – Management Liability text to be inserted on page</w:t>
              </w:r>
            </w:hyperlink>
          </w:p>
        </w:tc>
        <w:tc>
          <w:tcPr>
            <w:tcW w:w="3404" w:type="dxa"/>
          </w:tcPr>
          <w:p w14:paraId="38185B06" w14:textId="4605F589" w:rsidR="00521645" w:rsidRDefault="00964AF3" w:rsidP="00590E8A">
            <w:r>
              <w:t xml:space="preserve">3.1 </w:t>
            </w:r>
            <w:hyperlink w:anchor="_Accessing_Forms_via" w:history="1">
              <w:r w:rsidR="00597590" w:rsidRPr="007726EF">
                <w:rPr>
                  <w:rStyle w:val="Hyperlink"/>
                </w:rPr>
                <w:t>Accessing Forms via ‘My Brokerage’</w:t>
              </w:r>
            </w:hyperlink>
          </w:p>
        </w:tc>
      </w:tr>
      <w:tr w:rsidR="00EC3CCA" w14:paraId="51C8864E" w14:textId="77777777" w:rsidTr="006E496B">
        <w:tc>
          <w:tcPr>
            <w:tcW w:w="4899" w:type="dxa"/>
          </w:tcPr>
          <w:p w14:paraId="72FDD65E" w14:textId="6DEA8B89" w:rsidR="00EC3CCA" w:rsidRDefault="00204C68" w:rsidP="00EC3CCA">
            <w:pPr>
              <w:pStyle w:val="Tablerow0"/>
              <w:rPr>
                <w:rFonts w:eastAsiaTheme="minorHAnsi"/>
                <w:i/>
                <w:iCs/>
                <w:lang w:val="en-US" w:eastAsia="en-US"/>
              </w:rPr>
            </w:pPr>
            <w:hyperlink w:anchor="_Accessing_Forms_via" w:history="1">
              <w:r w:rsidR="00EC3CCA" w:rsidRPr="00EC3CCA">
                <w:rPr>
                  <w:rStyle w:val="Hyperlink"/>
                  <w:rFonts w:eastAsiaTheme="minorHAnsi"/>
                  <w:i/>
                  <w:iCs/>
                  <w:lang w:val="en-US" w:eastAsia="en-US"/>
                </w:rPr>
                <w:t>Figure 3 – Cyber Security text to be inserted on page</w:t>
              </w:r>
            </w:hyperlink>
          </w:p>
        </w:tc>
        <w:tc>
          <w:tcPr>
            <w:tcW w:w="3404" w:type="dxa"/>
          </w:tcPr>
          <w:p w14:paraId="0F15C8E4" w14:textId="162808A8" w:rsidR="002E5504" w:rsidRPr="002E5504" w:rsidRDefault="00964AF3" w:rsidP="00EC3CCA">
            <w:pPr>
              <w:rPr>
                <w:color w:val="0000FF"/>
                <w:u w:val="single"/>
              </w:rPr>
            </w:pPr>
            <w:r>
              <w:t xml:space="preserve">3.1 </w:t>
            </w:r>
            <w:hyperlink w:anchor="_Accessing_Forms_via" w:history="1">
              <w:r w:rsidR="00EC3CCA" w:rsidRPr="007726EF">
                <w:rPr>
                  <w:rStyle w:val="Hyperlink"/>
                </w:rPr>
                <w:t>Accessing Forms via ‘My Brokerage’</w:t>
              </w:r>
            </w:hyperlink>
          </w:p>
        </w:tc>
      </w:tr>
      <w:tr w:rsidR="002E5504" w14:paraId="1661BD46" w14:textId="77777777" w:rsidTr="006E496B">
        <w:tc>
          <w:tcPr>
            <w:tcW w:w="4899" w:type="dxa"/>
          </w:tcPr>
          <w:p w14:paraId="5C8C6CED" w14:textId="21445AF4" w:rsidR="002E5504" w:rsidRDefault="00204C68" w:rsidP="00EC3CCA">
            <w:pPr>
              <w:pStyle w:val="Tablerow0"/>
              <w:rPr>
                <w:rFonts w:eastAsiaTheme="minorHAnsi"/>
                <w:i/>
                <w:iCs/>
                <w:lang w:val="en-US" w:eastAsia="en-US"/>
              </w:rPr>
            </w:pPr>
            <w:hyperlink w:anchor="_Design_and_Styling" w:history="1">
              <w:r w:rsidR="002E5504" w:rsidRPr="002E5504">
                <w:rPr>
                  <w:rStyle w:val="Hyperlink"/>
                  <w:rFonts w:eastAsiaTheme="minorHAnsi"/>
                  <w:i/>
                  <w:iCs/>
                  <w:lang w:val="en-US" w:eastAsia="en-US"/>
                </w:rPr>
                <w:t>Figure 4 – Existing ‘Broker Assist’ style</w:t>
              </w:r>
            </w:hyperlink>
          </w:p>
        </w:tc>
        <w:tc>
          <w:tcPr>
            <w:tcW w:w="3404" w:type="dxa"/>
          </w:tcPr>
          <w:p w14:paraId="123BACD2" w14:textId="15886E38" w:rsidR="002E5504" w:rsidRDefault="00204C68" w:rsidP="00EC3CCA">
            <w:hyperlink w:anchor="_Design_and_Styling" w:history="1">
              <w:r w:rsidR="005D620A" w:rsidRPr="00964AF3">
                <w:rPr>
                  <w:rStyle w:val="Hyperlink"/>
                </w:rPr>
                <w:t>4.1 Design and Styling</w:t>
              </w:r>
            </w:hyperlink>
          </w:p>
        </w:tc>
      </w:tr>
      <w:tr w:rsidR="00B71C2B" w14:paraId="1F5FC3B6" w14:textId="77777777" w:rsidTr="006E496B">
        <w:tc>
          <w:tcPr>
            <w:tcW w:w="4899" w:type="dxa"/>
          </w:tcPr>
          <w:p w14:paraId="27172982" w14:textId="55883382" w:rsidR="00B71C2B" w:rsidRDefault="00204C68" w:rsidP="00EC3CCA">
            <w:pPr>
              <w:pStyle w:val="Tablerow0"/>
              <w:rPr>
                <w:rFonts w:eastAsiaTheme="minorHAnsi"/>
                <w:i/>
                <w:iCs/>
                <w:lang w:val="en-US" w:eastAsia="en-US"/>
              </w:rPr>
            </w:pPr>
            <w:hyperlink w:anchor="_Design_and_Styling" w:history="1">
              <w:r w:rsidR="00B71C2B" w:rsidRPr="0073207C">
                <w:rPr>
                  <w:rStyle w:val="Hyperlink"/>
                  <w:rFonts w:eastAsiaTheme="minorHAnsi"/>
                  <w:i/>
                  <w:iCs/>
                  <w:lang w:val="en-US" w:eastAsia="en-US"/>
                </w:rPr>
                <w:t>Figure 5 – Mandatory fields based off ‘Broker Assist’ form</w:t>
              </w:r>
            </w:hyperlink>
          </w:p>
        </w:tc>
        <w:tc>
          <w:tcPr>
            <w:tcW w:w="3404" w:type="dxa"/>
          </w:tcPr>
          <w:p w14:paraId="3EA01C05" w14:textId="7AF310AA" w:rsidR="00B71C2B" w:rsidRDefault="00204C68" w:rsidP="00EC3CCA">
            <w:hyperlink w:anchor="_Design_and_Styling" w:history="1">
              <w:r w:rsidR="0073207C" w:rsidRPr="00964AF3">
                <w:rPr>
                  <w:rStyle w:val="Hyperlink"/>
                </w:rPr>
                <w:t>4.1 Design and Styling</w:t>
              </w:r>
            </w:hyperlink>
          </w:p>
        </w:tc>
      </w:tr>
      <w:tr w:rsidR="00DA108C" w14:paraId="0CE6EBC5" w14:textId="77777777" w:rsidTr="006E496B">
        <w:tc>
          <w:tcPr>
            <w:tcW w:w="4899" w:type="dxa"/>
          </w:tcPr>
          <w:p w14:paraId="45A5C3FC" w14:textId="60BBCCFE" w:rsidR="00DA108C" w:rsidRPr="005C4D39" w:rsidRDefault="00204C68" w:rsidP="00EC3CCA">
            <w:pPr>
              <w:pStyle w:val="Tablerow0"/>
              <w:rPr>
                <w:rFonts w:eastAsiaTheme="minorHAnsi"/>
                <w:i/>
                <w:iCs/>
                <w:lang w:val="en-US" w:eastAsia="en-US"/>
              </w:rPr>
            </w:pPr>
            <w:hyperlink w:anchor="_Design_and_Styling" w:history="1">
              <w:r w:rsidR="00DA108C" w:rsidRPr="003B544C">
                <w:rPr>
                  <w:rStyle w:val="Hyperlink"/>
                  <w:rFonts w:eastAsiaTheme="minorHAnsi"/>
                  <w:i/>
                  <w:iCs/>
                  <w:lang w:val="en-US" w:eastAsia="en-US"/>
                </w:rPr>
                <w:t>Figure 6 – Validation of mandatory fields based off ‘Broker Assist’ form</w:t>
              </w:r>
            </w:hyperlink>
          </w:p>
        </w:tc>
        <w:tc>
          <w:tcPr>
            <w:tcW w:w="3404" w:type="dxa"/>
          </w:tcPr>
          <w:p w14:paraId="035C7451" w14:textId="188D458E" w:rsidR="00DA108C" w:rsidRDefault="00204C68" w:rsidP="00EC3CCA">
            <w:hyperlink w:anchor="_Design_and_Styling" w:history="1">
              <w:r w:rsidR="003B544C" w:rsidRPr="00964AF3">
                <w:rPr>
                  <w:rStyle w:val="Hyperlink"/>
                </w:rPr>
                <w:t>4.1 Design and Styling</w:t>
              </w:r>
            </w:hyperlink>
          </w:p>
        </w:tc>
      </w:tr>
      <w:tr w:rsidR="00D42833" w14:paraId="4D4C792A" w14:textId="77777777" w:rsidTr="006E496B">
        <w:tc>
          <w:tcPr>
            <w:tcW w:w="4899" w:type="dxa"/>
          </w:tcPr>
          <w:p w14:paraId="2AF8216C" w14:textId="52A985BC" w:rsidR="00D42833" w:rsidRDefault="00204C68" w:rsidP="00EC3CCA">
            <w:pPr>
              <w:pStyle w:val="Tablerow0"/>
              <w:rPr>
                <w:rFonts w:eastAsiaTheme="minorHAnsi"/>
                <w:i/>
                <w:iCs/>
                <w:lang w:val="en-US" w:eastAsia="en-US"/>
              </w:rPr>
            </w:pPr>
            <w:hyperlink w:anchor="_On-screen_Confirmation" w:history="1">
              <w:r w:rsidR="00D42833" w:rsidRPr="00F03457">
                <w:rPr>
                  <w:rStyle w:val="Hyperlink"/>
                  <w:rFonts w:eastAsiaTheme="minorHAnsi"/>
                  <w:i/>
                  <w:iCs/>
                  <w:lang w:val="en-US" w:eastAsia="en-US"/>
                </w:rPr>
                <w:t>Figure 7 – Management Liability Confirmation Text</w:t>
              </w:r>
            </w:hyperlink>
          </w:p>
        </w:tc>
        <w:tc>
          <w:tcPr>
            <w:tcW w:w="3404" w:type="dxa"/>
          </w:tcPr>
          <w:p w14:paraId="0C26F332" w14:textId="42F6B334" w:rsidR="00D42833" w:rsidRDefault="00204C68" w:rsidP="00EC3CCA">
            <w:hyperlink w:anchor="_On-screen_Confirmation" w:history="1">
              <w:r w:rsidR="0062715D" w:rsidRPr="004312DC">
                <w:rPr>
                  <w:rStyle w:val="Hyperlink"/>
                </w:rPr>
                <w:t>7.1 On-screen Confirmation</w:t>
              </w:r>
            </w:hyperlink>
          </w:p>
        </w:tc>
      </w:tr>
      <w:tr w:rsidR="00B93550" w14:paraId="5BA4AC17" w14:textId="77777777" w:rsidTr="006E496B">
        <w:tc>
          <w:tcPr>
            <w:tcW w:w="4899" w:type="dxa"/>
          </w:tcPr>
          <w:p w14:paraId="3D567600" w14:textId="532CEDA2" w:rsidR="00B93550" w:rsidRDefault="00204C68" w:rsidP="00EC3CCA">
            <w:pPr>
              <w:pStyle w:val="Tablerow0"/>
              <w:rPr>
                <w:rFonts w:eastAsiaTheme="minorHAnsi"/>
                <w:i/>
                <w:iCs/>
                <w:lang w:val="en-US" w:eastAsia="en-US"/>
              </w:rPr>
            </w:pPr>
            <w:hyperlink w:anchor="_On-screen_Confirmation" w:history="1">
              <w:r w:rsidR="00B93550" w:rsidRPr="00B93550">
                <w:rPr>
                  <w:rStyle w:val="Hyperlink"/>
                  <w:rFonts w:eastAsiaTheme="minorHAnsi"/>
                  <w:i/>
                  <w:iCs/>
                  <w:lang w:val="en-US" w:eastAsia="en-US"/>
                </w:rPr>
                <w:t>Figure 8 – Cyber Security Confirmation Text</w:t>
              </w:r>
            </w:hyperlink>
          </w:p>
        </w:tc>
        <w:tc>
          <w:tcPr>
            <w:tcW w:w="3404" w:type="dxa"/>
          </w:tcPr>
          <w:p w14:paraId="38F9A110" w14:textId="2F8235CF" w:rsidR="00B93550" w:rsidRDefault="00204C68" w:rsidP="00EC3CCA">
            <w:hyperlink w:anchor="_On-screen_Confirmation" w:history="1">
              <w:r w:rsidR="00B93550" w:rsidRPr="00B93550">
                <w:rPr>
                  <w:rStyle w:val="Hyperlink"/>
                </w:rPr>
                <w:t>7.1 On-screen confirmation</w:t>
              </w:r>
            </w:hyperlink>
          </w:p>
        </w:tc>
      </w:tr>
      <w:tr w:rsidR="009F30BB" w14:paraId="6B921EB3" w14:textId="77777777" w:rsidTr="006E496B">
        <w:tc>
          <w:tcPr>
            <w:tcW w:w="4899" w:type="dxa"/>
          </w:tcPr>
          <w:p w14:paraId="6DBD45E7" w14:textId="7FC7357A" w:rsidR="009F30BB" w:rsidRPr="009F30BB" w:rsidRDefault="00204C68" w:rsidP="009F30BB">
            <w:pPr>
              <w:rPr>
                <w:i/>
                <w:iCs/>
              </w:rPr>
            </w:pPr>
            <w:hyperlink w:anchor="_Form_Process_Flow" w:history="1">
              <w:r w:rsidR="009F30BB" w:rsidRPr="009F30BB">
                <w:rPr>
                  <w:rStyle w:val="Hyperlink"/>
                  <w:i/>
                  <w:iCs/>
                </w:rPr>
                <w:t>Figure 9 – Process workflow of data collection on forms</w:t>
              </w:r>
            </w:hyperlink>
          </w:p>
        </w:tc>
        <w:tc>
          <w:tcPr>
            <w:tcW w:w="3404" w:type="dxa"/>
          </w:tcPr>
          <w:p w14:paraId="112FA323" w14:textId="5B191332" w:rsidR="009F30BB" w:rsidRDefault="00204C68" w:rsidP="00EC3CCA">
            <w:hyperlink w:anchor="_Form_Process_Flow" w:history="1">
              <w:r w:rsidR="007820AF" w:rsidRPr="00D074CF">
                <w:rPr>
                  <w:rStyle w:val="Hyperlink"/>
                </w:rPr>
                <w:t>6</w:t>
              </w:r>
              <w:r w:rsidR="002C5124" w:rsidRPr="00D074CF">
                <w:rPr>
                  <w:rStyle w:val="Hyperlink"/>
                </w:rPr>
                <w:t xml:space="preserve"> Form Process Flow</w:t>
              </w:r>
            </w:hyperlink>
          </w:p>
        </w:tc>
      </w:tr>
      <w:tr w:rsidR="008D2619" w14:paraId="46B0E60B" w14:textId="77777777" w:rsidTr="006E496B">
        <w:tc>
          <w:tcPr>
            <w:tcW w:w="4899" w:type="dxa"/>
          </w:tcPr>
          <w:p w14:paraId="530C682B" w14:textId="018FE9F0" w:rsidR="008D2619" w:rsidRDefault="00204C68" w:rsidP="009F30BB">
            <w:pPr>
              <w:rPr>
                <w:i/>
                <w:iCs/>
              </w:rPr>
            </w:pPr>
            <w:hyperlink w:anchor="_Form_Process_Flow" w:history="1">
              <w:r w:rsidR="008D2619" w:rsidRPr="005D6AE6">
                <w:rPr>
                  <w:rStyle w:val="Hyperlink"/>
                  <w:i/>
                  <w:iCs/>
                </w:rPr>
                <w:t>Figure 10 - Dataflow associated the Display, Save and Submit functions</w:t>
              </w:r>
            </w:hyperlink>
          </w:p>
        </w:tc>
        <w:tc>
          <w:tcPr>
            <w:tcW w:w="3404" w:type="dxa"/>
          </w:tcPr>
          <w:p w14:paraId="1E0526DE" w14:textId="0063E109" w:rsidR="008D2619" w:rsidRDefault="00204C68" w:rsidP="00EC3CCA">
            <w:hyperlink w:anchor="_Form_Process_Flow" w:history="1">
              <w:r w:rsidR="008D2619" w:rsidRPr="008D2619">
                <w:rPr>
                  <w:rStyle w:val="Hyperlink"/>
                </w:rPr>
                <w:t>6 Form Process Flow</w:t>
              </w:r>
            </w:hyperlink>
          </w:p>
        </w:tc>
      </w:tr>
      <w:tr w:rsidR="00142DB2" w14:paraId="2D0830B6" w14:textId="77777777" w:rsidTr="006E496B">
        <w:tc>
          <w:tcPr>
            <w:tcW w:w="4899" w:type="dxa"/>
          </w:tcPr>
          <w:p w14:paraId="67BC401D" w14:textId="5F6AB784" w:rsidR="00142DB2" w:rsidRPr="00142DB2" w:rsidRDefault="00204C68" w:rsidP="00142DB2">
            <w:pPr>
              <w:pStyle w:val="Tablerow0"/>
              <w:rPr>
                <w:rFonts w:eastAsiaTheme="minorHAnsi"/>
                <w:i/>
                <w:iCs/>
                <w:lang w:val="en-US" w:eastAsia="en-US"/>
              </w:rPr>
            </w:pPr>
            <w:hyperlink w:anchor="_Data_Collection" w:history="1">
              <w:r w:rsidR="00142DB2" w:rsidRPr="00142DB2">
                <w:rPr>
                  <w:rStyle w:val="Hyperlink"/>
                  <w:rFonts w:eastAsiaTheme="minorHAnsi"/>
                  <w:i/>
                  <w:iCs/>
                  <w:lang w:val="en-US" w:eastAsia="en-US"/>
                </w:rPr>
                <w:t>Figure 11 – Question 13 If Yes field display</w:t>
              </w:r>
            </w:hyperlink>
          </w:p>
        </w:tc>
        <w:tc>
          <w:tcPr>
            <w:tcW w:w="3404" w:type="dxa"/>
          </w:tcPr>
          <w:p w14:paraId="3BF47A64" w14:textId="3EE11B8E" w:rsidR="00142DB2" w:rsidRDefault="00204C68" w:rsidP="00EC3CCA">
            <w:hyperlink w:anchor="_Data_Collection" w:history="1">
              <w:r w:rsidR="00E4368E" w:rsidRPr="00E4368E">
                <w:rPr>
                  <w:rStyle w:val="Hyperlink"/>
                </w:rPr>
                <w:t>5.1 Data Collection</w:t>
              </w:r>
            </w:hyperlink>
          </w:p>
        </w:tc>
      </w:tr>
      <w:tr w:rsidR="006E496B" w14:paraId="5B612466" w14:textId="77777777" w:rsidTr="006E496B">
        <w:tc>
          <w:tcPr>
            <w:tcW w:w="4899" w:type="dxa"/>
          </w:tcPr>
          <w:p w14:paraId="63CC5EFB" w14:textId="05CB61C2" w:rsidR="006E496B" w:rsidRDefault="00204C68" w:rsidP="006E496B">
            <w:pPr>
              <w:pStyle w:val="Tablerow0"/>
              <w:rPr>
                <w:rFonts w:eastAsiaTheme="minorHAnsi"/>
                <w:i/>
                <w:iCs/>
                <w:noProof/>
                <w:lang w:val="en-US" w:eastAsia="en-US"/>
              </w:rPr>
            </w:pPr>
            <w:hyperlink w:anchor="_Data_Collection" w:history="1">
              <w:r w:rsidR="006E496B" w:rsidRPr="00A66D2B">
                <w:rPr>
                  <w:rStyle w:val="Hyperlink"/>
                  <w:rFonts w:eastAsiaTheme="minorHAnsi"/>
                  <w:i/>
                  <w:iCs/>
                  <w:noProof/>
                  <w:lang w:val="en-US" w:eastAsia="en-US"/>
                </w:rPr>
                <w:t>Figure 12 – Question 13 If Yes field display column Add Button</w:t>
              </w:r>
            </w:hyperlink>
          </w:p>
        </w:tc>
        <w:tc>
          <w:tcPr>
            <w:tcW w:w="3404" w:type="dxa"/>
          </w:tcPr>
          <w:p w14:paraId="3264AD82" w14:textId="379EC476" w:rsidR="006E496B" w:rsidRDefault="00204C68" w:rsidP="006E496B">
            <w:hyperlink w:anchor="_Data_Collection" w:history="1">
              <w:r w:rsidR="006E496B" w:rsidRPr="00E4368E">
                <w:rPr>
                  <w:rStyle w:val="Hyperlink"/>
                </w:rPr>
                <w:t>5.1 Data Collection</w:t>
              </w:r>
            </w:hyperlink>
          </w:p>
        </w:tc>
      </w:tr>
      <w:tr w:rsidR="001E3F35" w14:paraId="17F054C2" w14:textId="77777777" w:rsidTr="006E496B">
        <w:tc>
          <w:tcPr>
            <w:tcW w:w="4899" w:type="dxa"/>
          </w:tcPr>
          <w:p w14:paraId="243DE14E" w14:textId="7AB5B026" w:rsidR="001E3F35" w:rsidRDefault="00204C68" w:rsidP="006E496B">
            <w:pPr>
              <w:pStyle w:val="Tablerow0"/>
              <w:rPr>
                <w:rFonts w:eastAsiaTheme="minorHAnsi"/>
                <w:i/>
                <w:iCs/>
                <w:lang w:val="en-US" w:eastAsia="en-US"/>
              </w:rPr>
            </w:pPr>
            <w:hyperlink w:anchor="_Data_Collection" w:history="1">
              <w:r w:rsidR="001E3F35" w:rsidRPr="001E3F35">
                <w:rPr>
                  <w:rStyle w:val="Hyperlink"/>
                  <w:rFonts w:eastAsiaTheme="minorHAnsi"/>
                  <w:i/>
                  <w:iCs/>
                  <w:lang w:val="en-US" w:eastAsia="en-US"/>
                </w:rPr>
                <w:t>Figure 13 – Question 13 If Yes field display Remove button functionality 1</w:t>
              </w:r>
            </w:hyperlink>
          </w:p>
        </w:tc>
        <w:tc>
          <w:tcPr>
            <w:tcW w:w="3404" w:type="dxa"/>
          </w:tcPr>
          <w:p w14:paraId="74F93843" w14:textId="7E0DC24C" w:rsidR="001E3F35" w:rsidRDefault="00204C68" w:rsidP="006E496B">
            <w:hyperlink w:anchor="_Data_Collection" w:history="1">
              <w:r w:rsidR="007F125F" w:rsidRPr="00E4368E">
                <w:rPr>
                  <w:rStyle w:val="Hyperlink"/>
                </w:rPr>
                <w:t>5.1 Data Collection</w:t>
              </w:r>
            </w:hyperlink>
          </w:p>
        </w:tc>
      </w:tr>
      <w:tr w:rsidR="001E3F35" w14:paraId="4473D859" w14:textId="77777777" w:rsidTr="006E496B">
        <w:tc>
          <w:tcPr>
            <w:tcW w:w="4899" w:type="dxa"/>
          </w:tcPr>
          <w:p w14:paraId="4BA78D1C" w14:textId="6EC100C2" w:rsidR="001E3F35" w:rsidRDefault="00204C68" w:rsidP="006E496B">
            <w:pPr>
              <w:pStyle w:val="Tablerow0"/>
              <w:rPr>
                <w:rFonts w:eastAsiaTheme="minorHAnsi"/>
                <w:i/>
                <w:iCs/>
                <w:lang w:val="en-US" w:eastAsia="en-US"/>
              </w:rPr>
            </w:pPr>
            <w:hyperlink w:anchor="_Data_Collection" w:history="1">
              <w:r w:rsidR="001E3F35" w:rsidRPr="001E3F35">
                <w:rPr>
                  <w:rStyle w:val="Hyperlink"/>
                  <w:rFonts w:eastAsiaTheme="minorHAnsi"/>
                  <w:i/>
                  <w:iCs/>
                  <w:lang w:val="en-US" w:eastAsia="en-US"/>
                </w:rPr>
                <w:t>Figure 1</w:t>
              </w:r>
              <w:r w:rsidR="001E3F35">
                <w:rPr>
                  <w:rStyle w:val="Hyperlink"/>
                  <w:rFonts w:eastAsiaTheme="minorHAnsi"/>
                  <w:i/>
                  <w:iCs/>
                  <w:lang w:val="en-US" w:eastAsia="en-US"/>
                </w:rPr>
                <w:t>4</w:t>
              </w:r>
              <w:r w:rsidR="001E3F35" w:rsidRPr="001E3F35">
                <w:rPr>
                  <w:rStyle w:val="Hyperlink"/>
                  <w:rFonts w:eastAsiaTheme="minorHAnsi"/>
                  <w:i/>
                  <w:iCs/>
                  <w:lang w:val="en-US" w:eastAsia="en-US"/>
                </w:rPr>
                <w:t xml:space="preserve"> – Question 13 If Yes field display Remove button functionality</w:t>
              </w:r>
              <w:r w:rsidR="007F125F">
                <w:rPr>
                  <w:rStyle w:val="Hyperlink"/>
                  <w:rFonts w:eastAsiaTheme="minorHAnsi"/>
                  <w:i/>
                  <w:iCs/>
                  <w:lang w:val="en-US" w:eastAsia="en-US"/>
                </w:rPr>
                <w:t xml:space="preserve"> </w:t>
              </w:r>
              <w:r w:rsidR="007F125F">
                <w:rPr>
                  <w:rStyle w:val="Hyperlink"/>
                  <w:rFonts w:eastAsiaTheme="minorHAnsi"/>
                  <w:lang w:val="en-US" w:eastAsia="en-US"/>
                </w:rPr>
                <w:t>2</w:t>
              </w:r>
            </w:hyperlink>
          </w:p>
        </w:tc>
        <w:tc>
          <w:tcPr>
            <w:tcW w:w="3404" w:type="dxa"/>
          </w:tcPr>
          <w:p w14:paraId="75DD4382" w14:textId="74397B62" w:rsidR="001E3F35" w:rsidRDefault="00204C68" w:rsidP="006E496B">
            <w:hyperlink w:anchor="_Data_Collection" w:history="1">
              <w:r w:rsidR="007F125F" w:rsidRPr="00E4368E">
                <w:rPr>
                  <w:rStyle w:val="Hyperlink"/>
                </w:rPr>
                <w:t>5.1 Data Collection</w:t>
              </w:r>
            </w:hyperlink>
          </w:p>
        </w:tc>
      </w:tr>
      <w:tr w:rsidR="00575A71" w14:paraId="369EE6EE" w14:textId="77777777" w:rsidTr="006E496B">
        <w:tc>
          <w:tcPr>
            <w:tcW w:w="4899" w:type="dxa"/>
          </w:tcPr>
          <w:p w14:paraId="00881DC2" w14:textId="0EAE1164" w:rsidR="00575A71" w:rsidRDefault="00204C68" w:rsidP="006E496B">
            <w:pPr>
              <w:pStyle w:val="Tablerow0"/>
              <w:rPr>
                <w:rFonts w:eastAsiaTheme="minorHAnsi"/>
                <w:i/>
                <w:iCs/>
                <w:lang w:val="en-US" w:eastAsia="en-US"/>
              </w:rPr>
            </w:pPr>
            <w:hyperlink w:anchor="_Data_Collection" w:history="1">
              <w:r w:rsidR="00575A71" w:rsidRPr="00575A71">
                <w:rPr>
                  <w:rStyle w:val="Hyperlink"/>
                  <w:rFonts w:eastAsiaTheme="minorHAnsi"/>
                  <w:i/>
                  <w:iCs/>
                  <w:lang w:val="en-US" w:eastAsia="en-US"/>
                </w:rPr>
                <w:t>Figure 15 – CS Question 14 If Yes display fields</w:t>
              </w:r>
            </w:hyperlink>
          </w:p>
        </w:tc>
        <w:tc>
          <w:tcPr>
            <w:tcW w:w="3404" w:type="dxa"/>
          </w:tcPr>
          <w:p w14:paraId="00EA467D" w14:textId="25225322" w:rsidR="00575A71" w:rsidRDefault="00204C68" w:rsidP="006E496B">
            <w:hyperlink w:anchor="_Data_Collection" w:history="1">
              <w:r w:rsidR="00575A71" w:rsidRPr="00E4368E">
                <w:rPr>
                  <w:rStyle w:val="Hyperlink"/>
                </w:rPr>
                <w:t>5.1 Data Collection</w:t>
              </w:r>
            </w:hyperlink>
          </w:p>
        </w:tc>
      </w:tr>
      <w:tr w:rsidR="00E66E73" w14:paraId="019EF1DE" w14:textId="77777777" w:rsidTr="006E496B">
        <w:tc>
          <w:tcPr>
            <w:tcW w:w="4899" w:type="dxa"/>
          </w:tcPr>
          <w:p w14:paraId="594A33D2" w14:textId="506CE915" w:rsidR="00E66E73" w:rsidRDefault="00204C68" w:rsidP="006E496B">
            <w:pPr>
              <w:pStyle w:val="Tablerow0"/>
              <w:rPr>
                <w:rFonts w:eastAsiaTheme="minorHAnsi"/>
                <w:i/>
                <w:iCs/>
                <w:lang w:val="en-US" w:eastAsia="en-US"/>
              </w:rPr>
            </w:pPr>
            <w:hyperlink w:anchor="_Data_Collection" w:history="1">
              <w:r w:rsidR="00E66E73" w:rsidRPr="00E66E73">
                <w:rPr>
                  <w:rStyle w:val="Hyperlink"/>
                  <w:rFonts w:eastAsiaTheme="minorHAnsi"/>
                  <w:i/>
                  <w:iCs/>
                  <w:lang w:val="en-US" w:eastAsia="en-US"/>
                </w:rPr>
                <w:t>Figure 16 = CS Question 14 If No is selected</w:t>
              </w:r>
            </w:hyperlink>
          </w:p>
        </w:tc>
        <w:tc>
          <w:tcPr>
            <w:tcW w:w="3404" w:type="dxa"/>
          </w:tcPr>
          <w:p w14:paraId="0EB2EF9C" w14:textId="648C0C9E" w:rsidR="00E66E73" w:rsidRDefault="00204C68" w:rsidP="006E496B">
            <w:hyperlink w:anchor="_Data_Collection" w:history="1">
              <w:r w:rsidR="00E66E73" w:rsidRPr="00E4368E">
                <w:rPr>
                  <w:rStyle w:val="Hyperlink"/>
                </w:rPr>
                <w:t>5.1 Data Collection</w:t>
              </w:r>
            </w:hyperlink>
          </w:p>
        </w:tc>
      </w:tr>
      <w:tr w:rsidR="005536E0" w14:paraId="677D54BA" w14:textId="77777777" w:rsidTr="006E496B">
        <w:tc>
          <w:tcPr>
            <w:tcW w:w="4899" w:type="dxa"/>
          </w:tcPr>
          <w:p w14:paraId="1F6CCC27" w14:textId="18C1469F" w:rsidR="005536E0" w:rsidRDefault="00204C68" w:rsidP="006E496B">
            <w:pPr>
              <w:pStyle w:val="Tablerow0"/>
              <w:rPr>
                <w:rFonts w:eastAsiaTheme="minorHAnsi"/>
                <w:i/>
                <w:iCs/>
                <w:lang w:val="en-US" w:eastAsia="en-US"/>
              </w:rPr>
            </w:pPr>
            <w:hyperlink w:anchor="_Data_Collection" w:history="1">
              <w:r w:rsidR="005536E0" w:rsidRPr="00CC3297">
                <w:rPr>
                  <w:rStyle w:val="Hyperlink"/>
                  <w:rFonts w:eastAsiaTheme="minorHAnsi"/>
                  <w:i/>
                  <w:iCs/>
                  <w:lang w:val="en-US" w:eastAsia="en-US"/>
                </w:rPr>
                <w:t>Figure 17 – CS Question 15c &amp; 15f if Yes is selected</w:t>
              </w:r>
            </w:hyperlink>
          </w:p>
        </w:tc>
        <w:tc>
          <w:tcPr>
            <w:tcW w:w="3404" w:type="dxa"/>
          </w:tcPr>
          <w:p w14:paraId="2BE0BB47" w14:textId="60A336D1" w:rsidR="005536E0" w:rsidRDefault="00204C68" w:rsidP="006E496B">
            <w:hyperlink w:anchor="_Data_Collection" w:history="1">
              <w:r w:rsidR="005536E0" w:rsidRPr="00E4368E">
                <w:rPr>
                  <w:rStyle w:val="Hyperlink"/>
                </w:rPr>
                <w:t>5.1 Data Collection</w:t>
              </w:r>
            </w:hyperlink>
          </w:p>
        </w:tc>
      </w:tr>
      <w:tr w:rsidR="002E33EA" w14:paraId="556B4268" w14:textId="77777777" w:rsidTr="006E496B">
        <w:tc>
          <w:tcPr>
            <w:tcW w:w="4899" w:type="dxa"/>
          </w:tcPr>
          <w:p w14:paraId="0B8F3F1E" w14:textId="72298855" w:rsidR="002E33EA" w:rsidRPr="002E33EA" w:rsidRDefault="00204C68" w:rsidP="006E496B">
            <w:pPr>
              <w:pStyle w:val="Tablerow0"/>
              <w:rPr>
                <w:rFonts w:cs="Times New Roman"/>
                <w:i/>
                <w:iCs/>
              </w:rPr>
            </w:pPr>
            <w:hyperlink w:anchor="_Cut-off_Dates" w:history="1">
              <w:r w:rsidR="002E33EA" w:rsidRPr="002E33EA">
                <w:rPr>
                  <w:rStyle w:val="Hyperlink"/>
                  <w:rFonts w:cs="Times New Roman"/>
                  <w:i/>
                  <w:iCs/>
                </w:rPr>
                <w:t>Figure 18 – Cut-off date configurable field in Salesforce</w:t>
              </w:r>
            </w:hyperlink>
          </w:p>
        </w:tc>
        <w:tc>
          <w:tcPr>
            <w:tcW w:w="3404" w:type="dxa"/>
          </w:tcPr>
          <w:p w14:paraId="11752077" w14:textId="209CDFBD" w:rsidR="002E33EA" w:rsidRDefault="00204C68" w:rsidP="006E496B">
            <w:hyperlink w:anchor="_Cut-off_Dates" w:history="1">
              <w:r w:rsidR="00F04313" w:rsidRPr="00F04313">
                <w:rPr>
                  <w:rStyle w:val="Hyperlink"/>
                </w:rPr>
                <w:t>6.2 Cut-off Dates</w:t>
              </w:r>
            </w:hyperlink>
          </w:p>
        </w:tc>
      </w:tr>
    </w:tbl>
    <w:p w14:paraId="6D80E240" w14:textId="77777777" w:rsidR="005374D2" w:rsidRDefault="005374D2" w:rsidP="00590E8A">
      <w:bookmarkStart w:id="78" w:name="_Appendix_5:_"/>
      <w:bookmarkEnd w:id="78"/>
    </w:p>
    <w:p w14:paraId="1AF84314" w14:textId="4132071E" w:rsidR="006B1DDC" w:rsidRDefault="006B1DDC" w:rsidP="00590E8A"/>
    <w:p w14:paraId="4DE060B7" w14:textId="77777777" w:rsidR="00CC10EB" w:rsidRDefault="00CC10EB" w:rsidP="003208A7">
      <w:pPr>
        <w:rPr>
          <w:rFonts w:cs="Arial"/>
        </w:rPr>
      </w:pPr>
    </w:p>
    <w:p w14:paraId="5F85E552" w14:textId="77777777" w:rsidR="00E31782" w:rsidRDefault="00E31782" w:rsidP="003208A7">
      <w:pPr>
        <w:rPr>
          <w:rFonts w:cs="Arial"/>
        </w:rPr>
      </w:pPr>
    </w:p>
    <w:bookmarkEnd w:id="6"/>
    <w:bookmarkEnd w:id="7"/>
    <w:bookmarkEnd w:id="8"/>
    <w:bookmarkEnd w:id="9"/>
    <w:p w14:paraId="2EBB69C2" w14:textId="77777777" w:rsidR="00701F98" w:rsidRPr="0027416B" w:rsidRDefault="00701F98" w:rsidP="00701F98">
      <w:pPr>
        <w:rPr>
          <w:rFonts w:cs="Arial"/>
        </w:rPr>
      </w:pPr>
    </w:p>
    <w:p w14:paraId="66D511B0" w14:textId="77777777" w:rsidR="00D62D37" w:rsidRDefault="001F0E84" w:rsidP="007A708B">
      <w:pPr>
        <w:pStyle w:val="CentredPageHeading"/>
      </w:pPr>
      <w:r w:rsidRPr="0027416B">
        <w:t>END</w:t>
      </w:r>
    </w:p>
    <w:sectPr w:rsidR="00D62D37" w:rsidSect="00B26BC2">
      <w:pgSz w:w="11907" w:h="16840" w:code="9"/>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42CC4" w14:textId="77777777" w:rsidR="00204C68" w:rsidRDefault="00204C68">
      <w:r>
        <w:separator/>
      </w:r>
    </w:p>
  </w:endnote>
  <w:endnote w:type="continuationSeparator" w:id="0">
    <w:p w14:paraId="4676BFDB" w14:textId="77777777" w:rsidR="00204C68" w:rsidRDefault="00204C68">
      <w:r>
        <w:continuationSeparator/>
      </w:r>
    </w:p>
  </w:endnote>
  <w:endnote w:type="continuationNotice" w:id="1">
    <w:p w14:paraId="3EAAEF61" w14:textId="77777777" w:rsidR="00204C68" w:rsidRDefault="00204C6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8DDE79" w14:textId="39DBB07B" w:rsidR="006E0264" w:rsidRPr="00AA1917" w:rsidRDefault="006E0264" w:rsidP="00CF2FF9">
    <w:pPr>
      <w:pStyle w:val="Footer"/>
      <w:tabs>
        <w:tab w:val="clear" w:pos="4320"/>
        <w:tab w:val="clear" w:pos="8640"/>
        <w:tab w:val="left" w:pos="1824"/>
        <w:tab w:val="center" w:pos="4536"/>
        <w:tab w:val="right" w:pos="8364"/>
      </w:tabs>
      <w:ind w:right="-51"/>
      <w:rPr>
        <w:rFonts w:cs="Tahoma"/>
      </w:rPr>
    </w:pPr>
    <w:r>
      <w:rPr>
        <w:noProof/>
      </w:rPr>
      <mc:AlternateContent>
        <mc:Choice Requires="wps">
          <w:drawing>
            <wp:anchor distT="0" distB="0" distL="114300" distR="114300" simplePos="0" relativeHeight="251658242" behindDoc="0" locked="0" layoutInCell="1" allowOverlap="1" wp14:anchorId="7950214C" wp14:editId="24D2B506">
              <wp:simplePos x="0" y="0"/>
              <wp:positionH relativeFrom="column">
                <wp:posOffset>-236220</wp:posOffset>
              </wp:positionH>
              <wp:positionV relativeFrom="paragraph">
                <wp:posOffset>22225</wp:posOffset>
              </wp:positionV>
              <wp:extent cx="6143625" cy="205740"/>
              <wp:effectExtent l="0" t="0" r="28575" b="0"/>
              <wp:wrapNone/>
              <wp:docPr id="1"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3625" cy="205740"/>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DCC97E8" id="Freeform 15" o:spid="_x0000_s1026" style="position:absolute;margin-left:-18.6pt;margin-top:1.75pt;width:483.75pt;height:16.2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8422,205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" path="m,l8421,e" filled="f" strokecolor="#d8dcdb" strokeweight=".33831mm">
              <v:path arrowok="t" o:connecttype="custom" o:connectlocs="0,0;6142896,0" o:connectangles="0,0"/>
            </v:shape>
          </w:pict>
        </mc:Fallback>
      </mc:AlternateContent>
    </w:r>
    <w:r w:rsidRPr="00AA1917">
      <w:rPr>
        <w:rFonts w:cs="Tahoma"/>
      </w:rPr>
      <w:t>Version:</w:t>
    </w:r>
    <w:r>
      <w:rPr>
        <w:sz w:val="18"/>
        <w:szCs w:val="18"/>
      </w:rPr>
      <w:t xml:space="preserve"> </w:t>
    </w:r>
    <w:r>
      <w:rPr>
        <w:rFonts w:cs="Tahoma"/>
        <w:b/>
      </w:rPr>
      <w:fldChar w:fldCharType="begin"/>
    </w:r>
    <w:r>
      <w:rPr>
        <w:rFonts w:cs="Tahoma"/>
        <w:b/>
      </w:rPr>
      <w:instrText xml:space="preserve"> DOCPROPERTY  Version  \* MERGEFORMAT </w:instrText>
    </w:r>
    <w:r>
      <w:rPr>
        <w:rFonts w:cs="Tahoma"/>
        <w:b/>
      </w:rPr>
      <w:fldChar w:fldCharType="separate"/>
    </w:r>
    <w:r w:rsidR="00E47693">
      <w:rPr>
        <w:rFonts w:cs="Tahoma"/>
        <w:b/>
      </w:rPr>
      <w:t>1.1</w:t>
    </w:r>
    <w:r>
      <w:rPr>
        <w:rFonts w:cs="Tahoma"/>
        <w:b/>
      </w:rPr>
      <w:fldChar w:fldCharType="end"/>
    </w:r>
    <w:r w:rsidRPr="00AA1917">
      <w:rPr>
        <w:rFonts w:cs="Tahoma"/>
      </w:rPr>
      <w:tab/>
    </w:r>
    <w:r>
      <w:rPr>
        <w:rFonts w:cs="Tahoma"/>
      </w:rPr>
      <w:tab/>
    </w:r>
    <w:r>
      <w:rPr>
        <w:rFonts w:cs="Tahoma"/>
        <w:b/>
      </w:rPr>
      <w:t>Internal Steadfast Technologies</w:t>
    </w:r>
    <w:r w:rsidRPr="00AA1917">
      <w:rPr>
        <w:rFonts w:cs="Tahoma"/>
      </w:rPr>
      <w:tab/>
    </w:r>
    <w:r w:rsidRPr="00AA1917">
      <w:rPr>
        <w:rStyle w:val="PageNumber"/>
        <w:rFonts w:cs="Tahoma"/>
      </w:rPr>
      <w:fldChar w:fldCharType="begin"/>
    </w:r>
    <w:r w:rsidRPr="00AA1917">
      <w:rPr>
        <w:rStyle w:val="PageNumber"/>
        <w:rFonts w:cs="Tahoma"/>
      </w:rPr>
      <w:instrText xml:space="preserve"> PAGE </w:instrText>
    </w:r>
    <w:r w:rsidRPr="00AA1917">
      <w:rPr>
        <w:rStyle w:val="PageNumber"/>
        <w:rFonts w:cs="Tahoma"/>
      </w:rPr>
      <w:fldChar w:fldCharType="separate"/>
    </w:r>
    <w:r>
      <w:rPr>
        <w:rStyle w:val="PageNumber"/>
        <w:rFonts w:cs="Tahoma"/>
        <w:noProof/>
      </w:rPr>
      <w:t>ii</w:t>
    </w:r>
    <w:r w:rsidRPr="00AA1917">
      <w:rPr>
        <w:rStyle w:val="PageNumber"/>
        <w:rFonts w:cs="Tahom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47485" w14:textId="77777777" w:rsidR="00204C68" w:rsidRDefault="00204C68">
      <w:r>
        <w:separator/>
      </w:r>
    </w:p>
  </w:footnote>
  <w:footnote w:type="continuationSeparator" w:id="0">
    <w:p w14:paraId="06E4565A" w14:textId="77777777" w:rsidR="00204C68" w:rsidRDefault="00204C68">
      <w:r>
        <w:continuationSeparator/>
      </w:r>
    </w:p>
  </w:footnote>
  <w:footnote w:type="continuationNotice" w:id="1">
    <w:p w14:paraId="7C880AA5" w14:textId="77777777" w:rsidR="00204C68" w:rsidRDefault="00204C6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87975" w14:textId="10F31BC6" w:rsidR="006E0264" w:rsidRDefault="006E0264">
    <w:pPr>
      <w:pStyle w:val="Header"/>
    </w:pPr>
    <w:r>
      <w:rPr>
        <w:noProof/>
        <w:lang w:val="en-AU"/>
      </w:rPr>
      <mc:AlternateContent>
        <mc:Choice Requires="wps">
          <w:drawing>
            <wp:anchor distT="0" distB="0" distL="114300" distR="114300" simplePos="0" relativeHeight="251658241" behindDoc="0" locked="0" layoutInCell="1" allowOverlap="1" wp14:anchorId="597D3F7D" wp14:editId="2E90D582">
              <wp:simplePos x="0" y="0"/>
              <wp:positionH relativeFrom="column">
                <wp:posOffset>-927908</wp:posOffset>
              </wp:positionH>
              <wp:positionV relativeFrom="paragraph">
                <wp:posOffset>-831273</wp:posOffset>
              </wp:positionV>
              <wp:extent cx="7854950" cy="11339946"/>
              <wp:effectExtent l="0" t="0" r="12700" b="13970"/>
              <wp:wrapNone/>
              <wp:docPr id="3" name="Rectangle 3"/>
              <wp:cNvGraphicFramePr/>
              <a:graphic xmlns:a="http://schemas.openxmlformats.org/drawingml/2006/main">
                <a:graphicData uri="http://schemas.microsoft.com/office/word/2010/wordprocessingShape">
                  <wps:wsp>
                    <wps:cNvSpPr/>
                    <wps:spPr>
                      <a:xfrm>
                        <a:off x="0" y="0"/>
                        <a:ext cx="7854950" cy="11339946"/>
                      </a:xfrm>
                      <a:prstGeom prst="rect">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217BE" id="Rectangle 3" o:spid="_x0000_s1026" style="position:absolute;margin-left:-73.05pt;margin-top:-65.45pt;width:618.5pt;height:892.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" strokecolor="#243f60 [1604]" strokeweight="2pt">
              <v:fill r:id="rId2" o:title="" recolor="t" rotate="t" type="fram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01DA4" w14:textId="5519BE69" w:rsidR="006E0264" w:rsidRPr="001D0D18" w:rsidRDefault="006E0264" w:rsidP="001D0D18">
    <w:pPr>
      <w:pStyle w:val="Header"/>
      <w:jc w:val="center"/>
      <w:rPr>
        <w:rFonts w:cs="Tahoma"/>
        <w:szCs w:val="28"/>
      </w:rPr>
    </w:pPr>
    <w:r>
      <w:rPr>
        <w:b w:val="0"/>
        <w:noProof/>
        <w:lang w:val="en-AU"/>
      </w:rPr>
      <mc:AlternateContent>
        <mc:Choice Requires="wpg">
          <w:drawing>
            <wp:anchor distT="0" distB="0" distL="114300" distR="114300" simplePos="0" relativeHeight="251658240" behindDoc="1" locked="0" layoutInCell="1" allowOverlap="1" wp14:anchorId="5596C549" wp14:editId="75179597">
              <wp:simplePos x="0" y="0"/>
              <wp:positionH relativeFrom="margin">
                <wp:posOffset>-335280</wp:posOffset>
              </wp:positionH>
              <wp:positionV relativeFrom="page">
                <wp:posOffset>815975</wp:posOffset>
              </wp:positionV>
              <wp:extent cx="6143625" cy="205740"/>
              <wp:effectExtent l="0" t="0" r="28575" b="0"/>
              <wp:wrapNone/>
              <wp:docPr id="4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205740"/>
                        <a:chOff x="1769" y="15790"/>
                        <a:chExt cx="8422" cy="2"/>
                      </a:xfrm>
                    </wpg:grpSpPr>
                    <wps:wsp>
                      <wps:cNvPr id="44" name="Freeform 15"/>
                      <wps:cNvSpPr>
                        <a:spLocks/>
                      </wps:cNvSpPr>
                      <wps:spPr bwMode="auto">
                        <a:xfrm>
                          <a:off x="1769" y="15790"/>
                          <a:ext cx="8422" cy="2"/>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122285" id="Group 14" o:spid="_x0000_s1026" style="position:absolute;margin-left:-26.4pt;margin-top:64.25pt;width:483.75pt;height:16.2pt;z-index:-251658240;mso-position-horizontal-relative:margin;mso-position-vertical-relative:page" coordorigin="1769,15790" coordsize="84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">
              <v:shape id="Freeform 15" o:spid="_x0000_s1027" style="position:absolute;left:1769;top:15790;width:8422;height:2;visibility:visible;mso-wrap-style:square;v-text-anchor:top" coordsize="8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" path="m,l8421,e" filled="f" strokecolor="#d8dcdb" strokeweight=".33831mm">
                <v:path arrowok="t" o:connecttype="custom" o:connectlocs="0,0;8421,0" o:connectangles="0,0"/>
              </v:shape>
              <w10:wrap anchorx="margin" anchory="page"/>
            </v:group>
          </w:pict>
        </mc:Fallback>
      </mc:AlternateContent>
    </w:r>
    <w:r>
      <w:rPr>
        <w:rFonts w:cs="Tahoma"/>
        <w:szCs w:val="28"/>
      </w:rPr>
      <w:t>NIRD: Functional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E50A3"/>
    <w:multiLevelType w:val="hybridMultilevel"/>
    <w:tmpl w:val="625CE7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7BC7120"/>
    <w:multiLevelType w:val="hybridMultilevel"/>
    <w:tmpl w:val="5C4A0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2B1120"/>
    <w:multiLevelType w:val="singleLevel"/>
    <w:tmpl w:val="E9CCBD98"/>
    <w:lvl w:ilvl="0">
      <w:start w:val="1"/>
      <w:numFmt w:val="bullet"/>
      <w:pStyle w:val="ListBullet"/>
      <w:lvlText w:val=""/>
      <w:lvlJc w:val="left"/>
      <w:pPr>
        <w:tabs>
          <w:tab w:val="num" w:pos="567"/>
        </w:tabs>
        <w:ind w:left="567" w:hanging="567"/>
      </w:pPr>
      <w:rPr>
        <w:rFonts w:ascii="Wingdings" w:hAnsi="Wingdings" w:hint="default"/>
      </w:rPr>
    </w:lvl>
  </w:abstractNum>
  <w:abstractNum w:abstractNumId="3" w15:restartNumberingAfterBreak="0">
    <w:nsid w:val="09693542"/>
    <w:multiLevelType w:val="hybridMultilevel"/>
    <w:tmpl w:val="CF4AFA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4C28FE"/>
    <w:multiLevelType w:val="hybridMultilevel"/>
    <w:tmpl w:val="BDD64E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C40B1B"/>
    <w:multiLevelType w:val="hybridMultilevel"/>
    <w:tmpl w:val="99802DEA"/>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9A34134"/>
    <w:multiLevelType w:val="hybridMultilevel"/>
    <w:tmpl w:val="720A64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9524F"/>
    <w:multiLevelType w:val="hybridMultilevel"/>
    <w:tmpl w:val="D090C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076E90"/>
    <w:multiLevelType w:val="hybridMultilevel"/>
    <w:tmpl w:val="EEEEB3AE"/>
    <w:lvl w:ilvl="0" w:tplc="B050827A">
      <w:start w:val="1"/>
      <w:numFmt w:val="bullet"/>
      <w:pStyle w:val="ListBullet6pt"/>
      <w:lvlText w:val=""/>
      <w:lvlJc w:val="left"/>
      <w:pPr>
        <w:tabs>
          <w:tab w:val="num" w:pos="567"/>
        </w:tabs>
        <w:ind w:left="567" w:hanging="567"/>
      </w:pPr>
      <w:rPr>
        <w:rFonts w:ascii="Wingdings" w:hAnsi="Wingdings" w:hint="default"/>
      </w:rPr>
    </w:lvl>
    <w:lvl w:ilvl="1" w:tplc="21AE9146">
      <w:numFmt w:val="decimal"/>
      <w:lvlText w:val=""/>
      <w:lvlJc w:val="left"/>
    </w:lvl>
    <w:lvl w:ilvl="2" w:tplc="8DEAE334">
      <w:numFmt w:val="decimal"/>
      <w:lvlText w:val=""/>
      <w:lvlJc w:val="left"/>
    </w:lvl>
    <w:lvl w:ilvl="3" w:tplc="04242700">
      <w:numFmt w:val="decimal"/>
      <w:lvlText w:val=""/>
      <w:lvlJc w:val="left"/>
    </w:lvl>
    <w:lvl w:ilvl="4" w:tplc="A9C4671E">
      <w:numFmt w:val="decimal"/>
      <w:lvlText w:val=""/>
      <w:lvlJc w:val="left"/>
    </w:lvl>
    <w:lvl w:ilvl="5" w:tplc="8B34C610">
      <w:numFmt w:val="decimal"/>
      <w:lvlText w:val=""/>
      <w:lvlJc w:val="left"/>
    </w:lvl>
    <w:lvl w:ilvl="6" w:tplc="F78444B2">
      <w:numFmt w:val="decimal"/>
      <w:lvlText w:val=""/>
      <w:lvlJc w:val="left"/>
    </w:lvl>
    <w:lvl w:ilvl="7" w:tplc="CF023E8E">
      <w:numFmt w:val="decimal"/>
      <w:lvlText w:val=""/>
      <w:lvlJc w:val="left"/>
    </w:lvl>
    <w:lvl w:ilvl="8" w:tplc="57D4CBE4">
      <w:numFmt w:val="decimal"/>
      <w:lvlText w:val=""/>
      <w:lvlJc w:val="left"/>
    </w:lvl>
  </w:abstractNum>
  <w:abstractNum w:abstractNumId="9" w15:restartNumberingAfterBreak="0">
    <w:nsid w:val="1D015F94"/>
    <w:multiLevelType w:val="hybridMultilevel"/>
    <w:tmpl w:val="D2DE0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8934DB"/>
    <w:multiLevelType w:val="hybridMultilevel"/>
    <w:tmpl w:val="2AB6F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D61616"/>
    <w:multiLevelType w:val="hybridMultilevel"/>
    <w:tmpl w:val="E6A6005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2FE2AA4"/>
    <w:multiLevelType w:val="hybridMultilevel"/>
    <w:tmpl w:val="4036D4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6E5814"/>
    <w:multiLevelType w:val="hybridMultilevel"/>
    <w:tmpl w:val="BB7ABB7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7ED6D6A"/>
    <w:multiLevelType w:val="hybridMultilevel"/>
    <w:tmpl w:val="BA5013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A90572"/>
    <w:multiLevelType w:val="hybridMultilevel"/>
    <w:tmpl w:val="3EE66A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79C0E44"/>
    <w:multiLevelType w:val="hybridMultilevel"/>
    <w:tmpl w:val="DDF6B8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17" w15:restartNumberingAfterBreak="0">
    <w:nsid w:val="44AE14A8"/>
    <w:multiLevelType w:val="hybridMultilevel"/>
    <w:tmpl w:val="5F2800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473B5B20"/>
    <w:multiLevelType w:val="hybridMultilevel"/>
    <w:tmpl w:val="86E439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7F54CA4"/>
    <w:multiLevelType w:val="hybridMultilevel"/>
    <w:tmpl w:val="706E9E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F93B4C"/>
    <w:multiLevelType w:val="hybridMultilevel"/>
    <w:tmpl w:val="38CEAA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0D4DB7"/>
    <w:multiLevelType w:val="hybridMultilevel"/>
    <w:tmpl w:val="BFACDF3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360" w:hanging="360"/>
      </w:pPr>
      <w:rPr>
        <w:rFonts w:ascii="Courier New" w:hAnsi="Courier New" w:cs="Courier New" w:hint="default"/>
      </w:rPr>
    </w:lvl>
    <w:lvl w:ilvl="2" w:tplc="0C090005" w:tentative="1">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22" w15:restartNumberingAfterBreak="0">
    <w:nsid w:val="53146F37"/>
    <w:multiLevelType w:val="hybridMultilevel"/>
    <w:tmpl w:val="9F9EE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E3788B"/>
    <w:multiLevelType w:val="hybridMultilevel"/>
    <w:tmpl w:val="85DCDE7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48D73FE"/>
    <w:multiLevelType w:val="hybridMultilevel"/>
    <w:tmpl w:val="566831FA"/>
    <w:lvl w:ilvl="0" w:tplc="92FE92CC">
      <w:start w:val="1"/>
      <w:numFmt w:val="bullet"/>
      <w:pStyle w:val="ListParagraph"/>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555D0CDE"/>
    <w:multiLevelType w:val="hybridMultilevel"/>
    <w:tmpl w:val="BB00834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562B08C7"/>
    <w:multiLevelType w:val="hybridMultilevel"/>
    <w:tmpl w:val="FF70FA1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6496395"/>
    <w:multiLevelType w:val="hybridMultilevel"/>
    <w:tmpl w:val="5204D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AE00D9E"/>
    <w:multiLevelType w:val="hybridMultilevel"/>
    <w:tmpl w:val="13A876D2"/>
    <w:lvl w:ilvl="0" w:tplc="27C28A42">
      <w:start w:val="1"/>
      <w:numFmt w:val="upperLetter"/>
      <w:pStyle w:val="IndentedList"/>
      <w:lvlText w:val="%1."/>
      <w:lvlJc w:val="left"/>
      <w:pPr>
        <w:tabs>
          <w:tab w:val="num" w:pos="1976"/>
        </w:tabs>
        <w:ind w:left="1976" w:hanging="1125"/>
      </w:pPr>
      <w:rPr>
        <w:rFonts w:hint="default"/>
        <w:b/>
      </w:rPr>
    </w:lvl>
    <w:lvl w:ilvl="1" w:tplc="7840C102">
      <w:numFmt w:val="decimal"/>
      <w:lvlText w:val=""/>
      <w:lvlJc w:val="left"/>
    </w:lvl>
    <w:lvl w:ilvl="2" w:tplc="F124A742">
      <w:numFmt w:val="decimal"/>
      <w:lvlText w:val=""/>
      <w:lvlJc w:val="left"/>
    </w:lvl>
    <w:lvl w:ilvl="3" w:tplc="35D6D860">
      <w:numFmt w:val="decimal"/>
      <w:lvlText w:val=""/>
      <w:lvlJc w:val="left"/>
    </w:lvl>
    <w:lvl w:ilvl="4" w:tplc="603EC610">
      <w:numFmt w:val="decimal"/>
      <w:lvlText w:val=""/>
      <w:lvlJc w:val="left"/>
    </w:lvl>
    <w:lvl w:ilvl="5" w:tplc="072C6A1C">
      <w:numFmt w:val="decimal"/>
      <w:lvlText w:val=""/>
      <w:lvlJc w:val="left"/>
    </w:lvl>
    <w:lvl w:ilvl="6" w:tplc="21A8A6F2">
      <w:numFmt w:val="decimal"/>
      <w:lvlText w:val=""/>
      <w:lvlJc w:val="left"/>
    </w:lvl>
    <w:lvl w:ilvl="7" w:tplc="4000AF08">
      <w:numFmt w:val="decimal"/>
      <w:lvlText w:val=""/>
      <w:lvlJc w:val="left"/>
    </w:lvl>
    <w:lvl w:ilvl="8" w:tplc="65305F08">
      <w:numFmt w:val="decimal"/>
      <w:lvlText w:val=""/>
      <w:lvlJc w:val="left"/>
    </w:lvl>
  </w:abstractNum>
  <w:abstractNum w:abstractNumId="29" w15:restartNumberingAfterBreak="0">
    <w:nsid w:val="5CC66B90"/>
    <w:multiLevelType w:val="hybridMultilevel"/>
    <w:tmpl w:val="6E8678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1066CA6"/>
    <w:multiLevelType w:val="hybridMultilevel"/>
    <w:tmpl w:val="CD4421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3B4A65"/>
    <w:multiLevelType w:val="hybridMultilevel"/>
    <w:tmpl w:val="B5B4422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66701A19"/>
    <w:multiLevelType w:val="hybridMultilevel"/>
    <w:tmpl w:val="A85A38C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6F4242"/>
    <w:multiLevelType w:val="hybridMultilevel"/>
    <w:tmpl w:val="369427C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2753C4B"/>
    <w:multiLevelType w:val="hybridMultilevel"/>
    <w:tmpl w:val="015EB6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2AB491F"/>
    <w:multiLevelType w:val="hybridMultilevel"/>
    <w:tmpl w:val="54583DB0"/>
    <w:lvl w:ilvl="0" w:tplc="E974C9F6">
      <w:start w:val="1"/>
      <w:numFmt w:val="decimal"/>
      <w:pStyle w:val="Heading1"/>
      <w:lvlText w:val="%1"/>
      <w:lvlJc w:val="left"/>
      <w:pPr>
        <w:tabs>
          <w:tab w:val="num" w:pos="432"/>
        </w:tabs>
        <w:ind w:left="432" w:hanging="432"/>
      </w:pPr>
      <w:rPr>
        <w:rFonts w:hint="default"/>
      </w:rPr>
    </w:lvl>
    <w:lvl w:ilvl="1" w:tplc="67B869DA">
      <w:start w:val="1"/>
      <w:numFmt w:val="decimal"/>
      <w:pStyle w:val="Heading2"/>
      <w:lvlText w:val="%1.%2"/>
      <w:lvlJc w:val="left"/>
      <w:pPr>
        <w:tabs>
          <w:tab w:val="num" w:pos="851"/>
        </w:tabs>
        <w:ind w:left="576" w:hanging="576"/>
      </w:pPr>
      <w:rPr>
        <w:rFonts w:hint="default"/>
      </w:rPr>
    </w:lvl>
    <w:lvl w:ilvl="2" w:tplc="4BA0870C">
      <w:start w:val="1"/>
      <w:numFmt w:val="decimal"/>
      <w:pStyle w:val="Heading3"/>
      <w:lvlText w:val="%1.%2.%3"/>
      <w:lvlJc w:val="left"/>
      <w:pPr>
        <w:tabs>
          <w:tab w:val="num" w:pos="851"/>
        </w:tabs>
        <w:ind w:left="720" w:hanging="720"/>
      </w:pPr>
      <w:rPr>
        <w:rFonts w:hint="default"/>
      </w:rPr>
    </w:lvl>
    <w:lvl w:ilvl="3" w:tplc="749AC308">
      <w:start w:val="1"/>
      <w:numFmt w:val="decimal"/>
      <w:pStyle w:val="Heading4"/>
      <w:lvlText w:val="%1.%2.%3.%4"/>
      <w:lvlJc w:val="left"/>
      <w:pPr>
        <w:tabs>
          <w:tab w:val="num" w:pos="864"/>
        </w:tabs>
        <w:ind w:left="864" w:hanging="864"/>
      </w:pPr>
      <w:rPr>
        <w:rFonts w:hint="default"/>
      </w:rPr>
    </w:lvl>
    <w:lvl w:ilvl="4" w:tplc="BB94CC26">
      <w:start w:val="1"/>
      <w:numFmt w:val="decimal"/>
      <w:pStyle w:val="Heading5"/>
      <w:lvlText w:val="%1.%2.%3.%4.%5"/>
      <w:lvlJc w:val="left"/>
      <w:pPr>
        <w:tabs>
          <w:tab w:val="num" w:pos="1008"/>
        </w:tabs>
        <w:ind w:left="1008" w:hanging="1008"/>
      </w:pPr>
      <w:rPr>
        <w:rFonts w:hint="default"/>
      </w:rPr>
    </w:lvl>
    <w:lvl w:ilvl="5" w:tplc="55BA5A16">
      <w:start w:val="1"/>
      <w:numFmt w:val="decimal"/>
      <w:pStyle w:val="Heading6"/>
      <w:lvlText w:val="%1.%2.%3.%4.%5.%6"/>
      <w:lvlJc w:val="left"/>
      <w:pPr>
        <w:tabs>
          <w:tab w:val="num" w:pos="1152"/>
        </w:tabs>
        <w:ind w:left="1152" w:hanging="1152"/>
      </w:pPr>
      <w:rPr>
        <w:rFonts w:hint="default"/>
      </w:rPr>
    </w:lvl>
    <w:lvl w:ilvl="6" w:tplc="82EADB30">
      <w:start w:val="1"/>
      <w:numFmt w:val="decimal"/>
      <w:pStyle w:val="Heading7"/>
      <w:lvlText w:val="%1.%2.%3.%4.%5.%6.%7"/>
      <w:lvlJc w:val="left"/>
      <w:pPr>
        <w:tabs>
          <w:tab w:val="num" w:pos="1296"/>
        </w:tabs>
        <w:ind w:left="1296" w:hanging="1296"/>
      </w:pPr>
      <w:rPr>
        <w:rFonts w:hint="default"/>
      </w:rPr>
    </w:lvl>
    <w:lvl w:ilvl="7" w:tplc="7E4CBC5E">
      <w:start w:val="1"/>
      <w:numFmt w:val="decimal"/>
      <w:pStyle w:val="Heading8"/>
      <w:lvlText w:val="%1.%2.%3.%4.%5.%6.%7.%8"/>
      <w:lvlJc w:val="left"/>
      <w:pPr>
        <w:tabs>
          <w:tab w:val="num" w:pos="1440"/>
        </w:tabs>
        <w:ind w:left="1440" w:hanging="1440"/>
      </w:pPr>
      <w:rPr>
        <w:rFonts w:hint="default"/>
      </w:rPr>
    </w:lvl>
    <w:lvl w:ilvl="8" w:tplc="04466AE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7A364198"/>
    <w:multiLevelType w:val="hybridMultilevel"/>
    <w:tmpl w:val="436E5C9E"/>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2"/>
  </w:num>
  <w:num w:numId="3">
    <w:abstractNumId w:val="8"/>
  </w:num>
  <w:num w:numId="4">
    <w:abstractNumId w:val="35"/>
  </w:num>
  <w:num w:numId="5">
    <w:abstractNumId w:val="24"/>
  </w:num>
  <w:num w:numId="6">
    <w:abstractNumId w:val="4"/>
  </w:num>
  <w:num w:numId="7">
    <w:abstractNumId w:val="6"/>
  </w:num>
  <w:num w:numId="8">
    <w:abstractNumId w:val="22"/>
  </w:num>
  <w:num w:numId="9">
    <w:abstractNumId w:val="10"/>
  </w:num>
  <w:num w:numId="10">
    <w:abstractNumId w:val="12"/>
  </w:num>
  <w:num w:numId="11">
    <w:abstractNumId w:val="11"/>
  </w:num>
  <w:num w:numId="12">
    <w:abstractNumId w:val="20"/>
  </w:num>
  <w:num w:numId="13">
    <w:abstractNumId w:val="9"/>
  </w:num>
  <w:num w:numId="14">
    <w:abstractNumId w:val="29"/>
  </w:num>
  <w:num w:numId="15">
    <w:abstractNumId w:val="3"/>
  </w:num>
  <w:num w:numId="16">
    <w:abstractNumId w:val="19"/>
  </w:num>
  <w:num w:numId="17">
    <w:abstractNumId w:val="14"/>
  </w:num>
  <w:num w:numId="18">
    <w:abstractNumId w:val="30"/>
  </w:num>
  <w:num w:numId="19">
    <w:abstractNumId w:val="16"/>
  </w:num>
  <w:num w:numId="20">
    <w:abstractNumId w:val="7"/>
  </w:num>
  <w:num w:numId="21">
    <w:abstractNumId w:val="15"/>
  </w:num>
  <w:num w:numId="22">
    <w:abstractNumId w:val="33"/>
  </w:num>
  <w:num w:numId="23">
    <w:abstractNumId w:val="0"/>
  </w:num>
  <w:num w:numId="24">
    <w:abstractNumId w:val="34"/>
  </w:num>
  <w:num w:numId="25">
    <w:abstractNumId w:val="27"/>
  </w:num>
  <w:num w:numId="26">
    <w:abstractNumId w:val="1"/>
  </w:num>
  <w:num w:numId="27">
    <w:abstractNumId w:val="21"/>
  </w:num>
  <w:num w:numId="28">
    <w:abstractNumId w:val="26"/>
  </w:num>
  <w:num w:numId="29">
    <w:abstractNumId w:val="13"/>
  </w:num>
  <w:num w:numId="30">
    <w:abstractNumId w:val="25"/>
  </w:num>
  <w:num w:numId="31">
    <w:abstractNumId w:val="31"/>
  </w:num>
  <w:num w:numId="32">
    <w:abstractNumId w:val="18"/>
  </w:num>
  <w:num w:numId="33">
    <w:abstractNumId w:val="32"/>
  </w:num>
  <w:num w:numId="34">
    <w:abstractNumId w:val="23"/>
  </w:num>
  <w:num w:numId="35">
    <w:abstractNumId w:val="36"/>
  </w:num>
  <w:num w:numId="36">
    <w:abstractNumId w:val="5"/>
  </w:num>
  <w:num w:numId="37">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activeWritingStyle w:appName="MSWord" w:lang="en-AU" w:vendorID="64" w:dllVersion="0" w:nlCheck="1" w:checkStyle="0"/>
  <w:activeWritingStyle w:appName="MSWord" w:lang="en-US" w:vendorID="64" w:dllVersion="0" w:nlCheck="1" w:checkStyle="0"/>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colormru v:ext="edit" colors="#fc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c3NTYyMTU1NTBR0lEKTi0uzszPAykwrAUAh6uwPywAAAA="/>
    <w:docVar w:name="dgnword-docGUID" w:val="{DB7F220E-B158-4B48-BBC2-3C450DA11AF1}"/>
    <w:docVar w:name="dgnword-eventsink" w:val="500187448"/>
  </w:docVars>
  <w:rsids>
    <w:rsidRoot w:val="0085086E"/>
    <w:rsid w:val="00000523"/>
    <w:rsid w:val="000005A2"/>
    <w:rsid w:val="0000060A"/>
    <w:rsid w:val="00000CE3"/>
    <w:rsid w:val="00001093"/>
    <w:rsid w:val="00001402"/>
    <w:rsid w:val="00001677"/>
    <w:rsid w:val="00001A34"/>
    <w:rsid w:val="00002420"/>
    <w:rsid w:val="000024A3"/>
    <w:rsid w:val="00003389"/>
    <w:rsid w:val="000034B5"/>
    <w:rsid w:val="00003AEB"/>
    <w:rsid w:val="000042FA"/>
    <w:rsid w:val="000044B2"/>
    <w:rsid w:val="00004770"/>
    <w:rsid w:val="00004D43"/>
    <w:rsid w:val="00004EA0"/>
    <w:rsid w:val="00004F95"/>
    <w:rsid w:val="00005497"/>
    <w:rsid w:val="00005500"/>
    <w:rsid w:val="0000555B"/>
    <w:rsid w:val="000060EB"/>
    <w:rsid w:val="00006891"/>
    <w:rsid w:val="000068E6"/>
    <w:rsid w:val="0000760D"/>
    <w:rsid w:val="00007659"/>
    <w:rsid w:val="00007EB2"/>
    <w:rsid w:val="00010289"/>
    <w:rsid w:val="00010757"/>
    <w:rsid w:val="00010BA9"/>
    <w:rsid w:val="00012284"/>
    <w:rsid w:val="00012405"/>
    <w:rsid w:val="000127CC"/>
    <w:rsid w:val="00012BCA"/>
    <w:rsid w:val="00013283"/>
    <w:rsid w:val="00014319"/>
    <w:rsid w:val="00014390"/>
    <w:rsid w:val="00014E1C"/>
    <w:rsid w:val="00015516"/>
    <w:rsid w:val="00016966"/>
    <w:rsid w:val="00016A13"/>
    <w:rsid w:val="00016B46"/>
    <w:rsid w:val="00016D11"/>
    <w:rsid w:val="00017E3A"/>
    <w:rsid w:val="000201A0"/>
    <w:rsid w:val="0002039C"/>
    <w:rsid w:val="000207DD"/>
    <w:rsid w:val="00020929"/>
    <w:rsid w:val="000210C2"/>
    <w:rsid w:val="00021B33"/>
    <w:rsid w:val="00021EBF"/>
    <w:rsid w:val="00022737"/>
    <w:rsid w:val="00022A86"/>
    <w:rsid w:val="00023484"/>
    <w:rsid w:val="00023B13"/>
    <w:rsid w:val="00023E1B"/>
    <w:rsid w:val="000240F2"/>
    <w:rsid w:val="00024810"/>
    <w:rsid w:val="00024A1C"/>
    <w:rsid w:val="00024D92"/>
    <w:rsid w:val="00024FC5"/>
    <w:rsid w:val="0002503A"/>
    <w:rsid w:val="00025C54"/>
    <w:rsid w:val="00025E62"/>
    <w:rsid w:val="00025E9D"/>
    <w:rsid w:val="00025EA4"/>
    <w:rsid w:val="00026747"/>
    <w:rsid w:val="0002684C"/>
    <w:rsid w:val="00026864"/>
    <w:rsid w:val="0002689E"/>
    <w:rsid w:val="00027AF0"/>
    <w:rsid w:val="00027C75"/>
    <w:rsid w:val="00027F4D"/>
    <w:rsid w:val="00027FDB"/>
    <w:rsid w:val="00030121"/>
    <w:rsid w:val="0003017C"/>
    <w:rsid w:val="0003029C"/>
    <w:rsid w:val="000304BD"/>
    <w:rsid w:val="0003094A"/>
    <w:rsid w:val="00030B5B"/>
    <w:rsid w:val="00030BF9"/>
    <w:rsid w:val="0003180A"/>
    <w:rsid w:val="00031F78"/>
    <w:rsid w:val="00032925"/>
    <w:rsid w:val="00032AAD"/>
    <w:rsid w:val="00032D67"/>
    <w:rsid w:val="00032F6E"/>
    <w:rsid w:val="00033955"/>
    <w:rsid w:val="00033F3D"/>
    <w:rsid w:val="00034824"/>
    <w:rsid w:val="0003492D"/>
    <w:rsid w:val="00035C7E"/>
    <w:rsid w:val="000362FB"/>
    <w:rsid w:val="000367BE"/>
    <w:rsid w:val="00036FE3"/>
    <w:rsid w:val="00037088"/>
    <w:rsid w:val="000375F5"/>
    <w:rsid w:val="0003798F"/>
    <w:rsid w:val="00037B44"/>
    <w:rsid w:val="00037F8C"/>
    <w:rsid w:val="00037F99"/>
    <w:rsid w:val="00040468"/>
    <w:rsid w:val="0004065F"/>
    <w:rsid w:val="000408AB"/>
    <w:rsid w:val="00040943"/>
    <w:rsid w:val="00040B04"/>
    <w:rsid w:val="00040DF8"/>
    <w:rsid w:val="00041026"/>
    <w:rsid w:val="00041143"/>
    <w:rsid w:val="0004117E"/>
    <w:rsid w:val="00041533"/>
    <w:rsid w:val="00041967"/>
    <w:rsid w:val="000419CB"/>
    <w:rsid w:val="00041A01"/>
    <w:rsid w:val="000421F8"/>
    <w:rsid w:val="00042AE9"/>
    <w:rsid w:val="00042D4F"/>
    <w:rsid w:val="00043467"/>
    <w:rsid w:val="00043BA8"/>
    <w:rsid w:val="00043F7F"/>
    <w:rsid w:val="00043FCD"/>
    <w:rsid w:val="00044148"/>
    <w:rsid w:val="000445A9"/>
    <w:rsid w:val="00044942"/>
    <w:rsid w:val="00044AF0"/>
    <w:rsid w:val="00044B8F"/>
    <w:rsid w:val="00044BF3"/>
    <w:rsid w:val="00044E83"/>
    <w:rsid w:val="00045B3A"/>
    <w:rsid w:val="00045BA5"/>
    <w:rsid w:val="000464DB"/>
    <w:rsid w:val="000466EA"/>
    <w:rsid w:val="000471E3"/>
    <w:rsid w:val="00047A9E"/>
    <w:rsid w:val="00047C3A"/>
    <w:rsid w:val="00047C3D"/>
    <w:rsid w:val="00047EEF"/>
    <w:rsid w:val="00050348"/>
    <w:rsid w:val="00050630"/>
    <w:rsid w:val="0005118D"/>
    <w:rsid w:val="000512DF"/>
    <w:rsid w:val="000515B0"/>
    <w:rsid w:val="000515DA"/>
    <w:rsid w:val="000518A6"/>
    <w:rsid w:val="00051CB6"/>
    <w:rsid w:val="000526C8"/>
    <w:rsid w:val="00052B49"/>
    <w:rsid w:val="00053224"/>
    <w:rsid w:val="00053762"/>
    <w:rsid w:val="00053DD2"/>
    <w:rsid w:val="00053F19"/>
    <w:rsid w:val="00054740"/>
    <w:rsid w:val="0005494B"/>
    <w:rsid w:val="00054AC1"/>
    <w:rsid w:val="00054BBC"/>
    <w:rsid w:val="00054CCB"/>
    <w:rsid w:val="00055037"/>
    <w:rsid w:val="00055B53"/>
    <w:rsid w:val="00055EFC"/>
    <w:rsid w:val="00056283"/>
    <w:rsid w:val="0005674D"/>
    <w:rsid w:val="00056CD6"/>
    <w:rsid w:val="00056DB4"/>
    <w:rsid w:val="00057141"/>
    <w:rsid w:val="0005730B"/>
    <w:rsid w:val="000575B7"/>
    <w:rsid w:val="0005767F"/>
    <w:rsid w:val="00057728"/>
    <w:rsid w:val="000577E5"/>
    <w:rsid w:val="00057A98"/>
    <w:rsid w:val="00057C03"/>
    <w:rsid w:val="00061418"/>
    <w:rsid w:val="00061546"/>
    <w:rsid w:val="0006183F"/>
    <w:rsid w:val="00062470"/>
    <w:rsid w:val="0006248A"/>
    <w:rsid w:val="00062887"/>
    <w:rsid w:val="00062A47"/>
    <w:rsid w:val="00062C8C"/>
    <w:rsid w:val="00063176"/>
    <w:rsid w:val="000633C9"/>
    <w:rsid w:val="000633D5"/>
    <w:rsid w:val="000634AB"/>
    <w:rsid w:val="00063661"/>
    <w:rsid w:val="000639D3"/>
    <w:rsid w:val="00064ACE"/>
    <w:rsid w:val="00064CD7"/>
    <w:rsid w:val="000651F5"/>
    <w:rsid w:val="00065FAA"/>
    <w:rsid w:val="0006636C"/>
    <w:rsid w:val="000665D1"/>
    <w:rsid w:val="00066991"/>
    <w:rsid w:val="00066B72"/>
    <w:rsid w:val="00066EA8"/>
    <w:rsid w:val="0006717F"/>
    <w:rsid w:val="0006739A"/>
    <w:rsid w:val="00067427"/>
    <w:rsid w:val="00067673"/>
    <w:rsid w:val="00067754"/>
    <w:rsid w:val="00067CEB"/>
    <w:rsid w:val="00067DEE"/>
    <w:rsid w:val="00067EFD"/>
    <w:rsid w:val="000701A6"/>
    <w:rsid w:val="000702DF"/>
    <w:rsid w:val="00070472"/>
    <w:rsid w:val="00070859"/>
    <w:rsid w:val="00070CAB"/>
    <w:rsid w:val="00070DEB"/>
    <w:rsid w:val="00070ECF"/>
    <w:rsid w:val="00071194"/>
    <w:rsid w:val="000712E0"/>
    <w:rsid w:val="00071576"/>
    <w:rsid w:val="000715B3"/>
    <w:rsid w:val="00071824"/>
    <w:rsid w:val="000718C1"/>
    <w:rsid w:val="00071A5F"/>
    <w:rsid w:val="00071A76"/>
    <w:rsid w:val="00071D08"/>
    <w:rsid w:val="00072B53"/>
    <w:rsid w:val="00072D0F"/>
    <w:rsid w:val="000732A1"/>
    <w:rsid w:val="000739F4"/>
    <w:rsid w:val="00073F3C"/>
    <w:rsid w:val="00074050"/>
    <w:rsid w:val="00074953"/>
    <w:rsid w:val="0007535D"/>
    <w:rsid w:val="00075A5C"/>
    <w:rsid w:val="00075B27"/>
    <w:rsid w:val="00075F9F"/>
    <w:rsid w:val="00076011"/>
    <w:rsid w:val="00077126"/>
    <w:rsid w:val="00077B30"/>
    <w:rsid w:val="00077CCD"/>
    <w:rsid w:val="00077FC7"/>
    <w:rsid w:val="00080125"/>
    <w:rsid w:val="00080433"/>
    <w:rsid w:val="00080698"/>
    <w:rsid w:val="000809AF"/>
    <w:rsid w:val="00080C32"/>
    <w:rsid w:val="0008189C"/>
    <w:rsid w:val="00081B96"/>
    <w:rsid w:val="00081E1A"/>
    <w:rsid w:val="000820EC"/>
    <w:rsid w:val="00082D78"/>
    <w:rsid w:val="00083903"/>
    <w:rsid w:val="00083A21"/>
    <w:rsid w:val="00083BA9"/>
    <w:rsid w:val="00083CA0"/>
    <w:rsid w:val="000844D6"/>
    <w:rsid w:val="00085334"/>
    <w:rsid w:val="00085885"/>
    <w:rsid w:val="00085A02"/>
    <w:rsid w:val="00085B34"/>
    <w:rsid w:val="00085BC2"/>
    <w:rsid w:val="00085FEF"/>
    <w:rsid w:val="0008622A"/>
    <w:rsid w:val="00086543"/>
    <w:rsid w:val="00086819"/>
    <w:rsid w:val="0008693A"/>
    <w:rsid w:val="00086A32"/>
    <w:rsid w:val="00086A7F"/>
    <w:rsid w:val="00087422"/>
    <w:rsid w:val="0008789D"/>
    <w:rsid w:val="000878B3"/>
    <w:rsid w:val="00087A4A"/>
    <w:rsid w:val="000901C0"/>
    <w:rsid w:val="0009061F"/>
    <w:rsid w:val="00090869"/>
    <w:rsid w:val="00090B43"/>
    <w:rsid w:val="00090DE0"/>
    <w:rsid w:val="000910AE"/>
    <w:rsid w:val="000910E0"/>
    <w:rsid w:val="000912AD"/>
    <w:rsid w:val="00091469"/>
    <w:rsid w:val="0009188C"/>
    <w:rsid w:val="00091938"/>
    <w:rsid w:val="00091B5B"/>
    <w:rsid w:val="00091DA5"/>
    <w:rsid w:val="00092307"/>
    <w:rsid w:val="0009249F"/>
    <w:rsid w:val="00092684"/>
    <w:rsid w:val="00092693"/>
    <w:rsid w:val="0009280B"/>
    <w:rsid w:val="00092A58"/>
    <w:rsid w:val="00093C0E"/>
    <w:rsid w:val="0009405D"/>
    <w:rsid w:val="00095168"/>
    <w:rsid w:val="00095269"/>
    <w:rsid w:val="000955B4"/>
    <w:rsid w:val="000956DB"/>
    <w:rsid w:val="00095A33"/>
    <w:rsid w:val="000964AD"/>
    <w:rsid w:val="00097452"/>
    <w:rsid w:val="000977E6"/>
    <w:rsid w:val="00097E9C"/>
    <w:rsid w:val="000A012C"/>
    <w:rsid w:val="000A0277"/>
    <w:rsid w:val="000A0337"/>
    <w:rsid w:val="000A055E"/>
    <w:rsid w:val="000A0708"/>
    <w:rsid w:val="000A078C"/>
    <w:rsid w:val="000A0D33"/>
    <w:rsid w:val="000A0E24"/>
    <w:rsid w:val="000A1860"/>
    <w:rsid w:val="000A18D6"/>
    <w:rsid w:val="000A2217"/>
    <w:rsid w:val="000A2438"/>
    <w:rsid w:val="000A28DA"/>
    <w:rsid w:val="000A3193"/>
    <w:rsid w:val="000A3C99"/>
    <w:rsid w:val="000A3F57"/>
    <w:rsid w:val="000A4138"/>
    <w:rsid w:val="000A41AB"/>
    <w:rsid w:val="000A4521"/>
    <w:rsid w:val="000A49BE"/>
    <w:rsid w:val="000A54BC"/>
    <w:rsid w:val="000A5AF6"/>
    <w:rsid w:val="000A5BBA"/>
    <w:rsid w:val="000A60ED"/>
    <w:rsid w:val="000A61D4"/>
    <w:rsid w:val="000A61E8"/>
    <w:rsid w:val="000A61FA"/>
    <w:rsid w:val="000A6A52"/>
    <w:rsid w:val="000A6B85"/>
    <w:rsid w:val="000A7676"/>
    <w:rsid w:val="000A76C2"/>
    <w:rsid w:val="000A77EE"/>
    <w:rsid w:val="000A7831"/>
    <w:rsid w:val="000A78D6"/>
    <w:rsid w:val="000A7D24"/>
    <w:rsid w:val="000B0241"/>
    <w:rsid w:val="000B0357"/>
    <w:rsid w:val="000B04AF"/>
    <w:rsid w:val="000B0790"/>
    <w:rsid w:val="000B0BDF"/>
    <w:rsid w:val="000B22AD"/>
    <w:rsid w:val="000B2885"/>
    <w:rsid w:val="000B292E"/>
    <w:rsid w:val="000B2AEB"/>
    <w:rsid w:val="000B2DDA"/>
    <w:rsid w:val="000B2E9A"/>
    <w:rsid w:val="000B2EAE"/>
    <w:rsid w:val="000B2F1A"/>
    <w:rsid w:val="000B3075"/>
    <w:rsid w:val="000B31B0"/>
    <w:rsid w:val="000B378E"/>
    <w:rsid w:val="000B37B3"/>
    <w:rsid w:val="000B38B5"/>
    <w:rsid w:val="000B4713"/>
    <w:rsid w:val="000B4DCE"/>
    <w:rsid w:val="000B4FDE"/>
    <w:rsid w:val="000B55B6"/>
    <w:rsid w:val="000B598F"/>
    <w:rsid w:val="000B5992"/>
    <w:rsid w:val="000B5CB0"/>
    <w:rsid w:val="000B6941"/>
    <w:rsid w:val="000B6BDF"/>
    <w:rsid w:val="000B6C2C"/>
    <w:rsid w:val="000B6D86"/>
    <w:rsid w:val="000B6E51"/>
    <w:rsid w:val="000B708C"/>
    <w:rsid w:val="000B71E3"/>
    <w:rsid w:val="000B726A"/>
    <w:rsid w:val="000B76EB"/>
    <w:rsid w:val="000B781B"/>
    <w:rsid w:val="000B7C3C"/>
    <w:rsid w:val="000B7EBF"/>
    <w:rsid w:val="000C0337"/>
    <w:rsid w:val="000C07FF"/>
    <w:rsid w:val="000C08D0"/>
    <w:rsid w:val="000C124D"/>
    <w:rsid w:val="000C145E"/>
    <w:rsid w:val="000C186D"/>
    <w:rsid w:val="000C1D8A"/>
    <w:rsid w:val="000C1E95"/>
    <w:rsid w:val="000C1EB9"/>
    <w:rsid w:val="000C1FB9"/>
    <w:rsid w:val="000C2129"/>
    <w:rsid w:val="000C212B"/>
    <w:rsid w:val="000C29BE"/>
    <w:rsid w:val="000C29DD"/>
    <w:rsid w:val="000C3265"/>
    <w:rsid w:val="000C3509"/>
    <w:rsid w:val="000C3822"/>
    <w:rsid w:val="000C3D47"/>
    <w:rsid w:val="000C3DBE"/>
    <w:rsid w:val="000C4209"/>
    <w:rsid w:val="000C4354"/>
    <w:rsid w:val="000C4A35"/>
    <w:rsid w:val="000C4E57"/>
    <w:rsid w:val="000C5159"/>
    <w:rsid w:val="000C52E1"/>
    <w:rsid w:val="000C5359"/>
    <w:rsid w:val="000C5471"/>
    <w:rsid w:val="000C5761"/>
    <w:rsid w:val="000C5CCC"/>
    <w:rsid w:val="000C665D"/>
    <w:rsid w:val="000C710A"/>
    <w:rsid w:val="000C713B"/>
    <w:rsid w:val="000C74D2"/>
    <w:rsid w:val="000C7585"/>
    <w:rsid w:val="000C765D"/>
    <w:rsid w:val="000C77CC"/>
    <w:rsid w:val="000C7A63"/>
    <w:rsid w:val="000D03DE"/>
    <w:rsid w:val="000D1844"/>
    <w:rsid w:val="000D1863"/>
    <w:rsid w:val="000D18D2"/>
    <w:rsid w:val="000D19DD"/>
    <w:rsid w:val="000D1AFE"/>
    <w:rsid w:val="000D26A5"/>
    <w:rsid w:val="000D2870"/>
    <w:rsid w:val="000D2F02"/>
    <w:rsid w:val="000D2F7F"/>
    <w:rsid w:val="000D349B"/>
    <w:rsid w:val="000D39B2"/>
    <w:rsid w:val="000D3C25"/>
    <w:rsid w:val="000D3CCB"/>
    <w:rsid w:val="000D49D9"/>
    <w:rsid w:val="000D4E24"/>
    <w:rsid w:val="000D50EE"/>
    <w:rsid w:val="000D5DE6"/>
    <w:rsid w:val="000D610D"/>
    <w:rsid w:val="000D65C9"/>
    <w:rsid w:val="000D6EC1"/>
    <w:rsid w:val="000D6EE2"/>
    <w:rsid w:val="000D703A"/>
    <w:rsid w:val="000D70A4"/>
    <w:rsid w:val="000D70B0"/>
    <w:rsid w:val="000D71B7"/>
    <w:rsid w:val="000D7322"/>
    <w:rsid w:val="000D7509"/>
    <w:rsid w:val="000D7AE7"/>
    <w:rsid w:val="000D7FE8"/>
    <w:rsid w:val="000E0619"/>
    <w:rsid w:val="000E0B31"/>
    <w:rsid w:val="000E0CCD"/>
    <w:rsid w:val="000E1264"/>
    <w:rsid w:val="000E16FE"/>
    <w:rsid w:val="000E1716"/>
    <w:rsid w:val="000E18E6"/>
    <w:rsid w:val="000E257D"/>
    <w:rsid w:val="000E2737"/>
    <w:rsid w:val="000E2896"/>
    <w:rsid w:val="000E3475"/>
    <w:rsid w:val="000E3811"/>
    <w:rsid w:val="000E383E"/>
    <w:rsid w:val="000E46AA"/>
    <w:rsid w:val="000E46C1"/>
    <w:rsid w:val="000E4857"/>
    <w:rsid w:val="000E497B"/>
    <w:rsid w:val="000E4993"/>
    <w:rsid w:val="000E4D6A"/>
    <w:rsid w:val="000E4D7D"/>
    <w:rsid w:val="000E5457"/>
    <w:rsid w:val="000E5C6D"/>
    <w:rsid w:val="000E5DB8"/>
    <w:rsid w:val="000E626E"/>
    <w:rsid w:val="000E6535"/>
    <w:rsid w:val="000E6B71"/>
    <w:rsid w:val="000E7156"/>
    <w:rsid w:val="000E7B15"/>
    <w:rsid w:val="000F00CA"/>
    <w:rsid w:val="000F03E1"/>
    <w:rsid w:val="000F08A0"/>
    <w:rsid w:val="000F0D6E"/>
    <w:rsid w:val="000F1072"/>
    <w:rsid w:val="000F21C1"/>
    <w:rsid w:val="000F2573"/>
    <w:rsid w:val="000F2647"/>
    <w:rsid w:val="000F2865"/>
    <w:rsid w:val="000F297B"/>
    <w:rsid w:val="000F2F60"/>
    <w:rsid w:val="000F2F79"/>
    <w:rsid w:val="000F33E4"/>
    <w:rsid w:val="000F39EB"/>
    <w:rsid w:val="000F3CE1"/>
    <w:rsid w:val="000F3D83"/>
    <w:rsid w:val="000F3E27"/>
    <w:rsid w:val="000F413B"/>
    <w:rsid w:val="000F4247"/>
    <w:rsid w:val="000F4795"/>
    <w:rsid w:val="000F4874"/>
    <w:rsid w:val="000F4C6A"/>
    <w:rsid w:val="000F4DB7"/>
    <w:rsid w:val="000F51B8"/>
    <w:rsid w:val="000F5B8A"/>
    <w:rsid w:val="000F5CC1"/>
    <w:rsid w:val="000F6B64"/>
    <w:rsid w:val="000F6E87"/>
    <w:rsid w:val="000F6EEA"/>
    <w:rsid w:val="000F6F5E"/>
    <w:rsid w:val="000F7143"/>
    <w:rsid w:val="000F7203"/>
    <w:rsid w:val="000F7A78"/>
    <w:rsid w:val="00100334"/>
    <w:rsid w:val="001004E1"/>
    <w:rsid w:val="001008B9"/>
    <w:rsid w:val="00100BD3"/>
    <w:rsid w:val="00100F1E"/>
    <w:rsid w:val="001017B7"/>
    <w:rsid w:val="00101A30"/>
    <w:rsid w:val="00101BA6"/>
    <w:rsid w:val="00101DBE"/>
    <w:rsid w:val="00102B54"/>
    <w:rsid w:val="00102CB5"/>
    <w:rsid w:val="0010312B"/>
    <w:rsid w:val="00103187"/>
    <w:rsid w:val="00103BE8"/>
    <w:rsid w:val="00103F80"/>
    <w:rsid w:val="00104072"/>
    <w:rsid w:val="001046EA"/>
    <w:rsid w:val="00104C45"/>
    <w:rsid w:val="0010519D"/>
    <w:rsid w:val="00105937"/>
    <w:rsid w:val="00105A3D"/>
    <w:rsid w:val="00105B15"/>
    <w:rsid w:val="00105E9F"/>
    <w:rsid w:val="00105F1E"/>
    <w:rsid w:val="00106190"/>
    <w:rsid w:val="00106262"/>
    <w:rsid w:val="0010646F"/>
    <w:rsid w:val="00106B69"/>
    <w:rsid w:val="00107434"/>
    <w:rsid w:val="00107465"/>
    <w:rsid w:val="0011060F"/>
    <w:rsid w:val="00110DC2"/>
    <w:rsid w:val="001113ED"/>
    <w:rsid w:val="0011180E"/>
    <w:rsid w:val="00111B89"/>
    <w:rsid w:val="00112309"/>
    <w:rsid w:val="00112F22"/>
    <w:rsid w:val="00113B96"/>
    <w:rsid w:val="00113BD1"/>
    <w:rsid w:val="00113E38"/>
    <w:rsid w:val="0011404F"/>
    <w:rsid w:val="00114591"/>
    <w:rsid w:val="001148C0"/>
    <w:rsid w:val="00114EA1"/>
    <w:rsid w:val="001161C9"/>
    <w:rsid w:val="001163D2"/>
    <w:rsid w:val="00116563"/>
    <w:rsid w:val="0011688F"/>
    <w:rsid w:val="00116B0D"/>
    <w:rsid w:val="00117184"/>
    <w:rsid w:val="00117365"/>
    <w:rsid w:val="0011739A"/>
    <w:rsid w:val="00117447"/>
    <w:rsid w:val="00117540"/>
    <w:rsid w:val="00117802"/>
    <w:rsid w:val="001178F0"/>
    <w:rsid w:val="00117D3F"/>
    <w:rsid w:val="001201F0"/>
    <w:rsid w:val="00121356"/>
    <w:rsid w:val="00121575"/>
    <w:rsid w:val="001217C6"/>
    <w:rsid w:val="00121B6E"/>
    <w:rsid w:val="00122920"/>
    <w:rsid w:val="00122A74"/>
    <w:rsid w:val="00122E06"/>
    <w:rsid w:val="00122F84"/>
    <w:rsid w:val="0012313E"/>
    <w:rsid w:val="0012324A"/>
    <w:rsid w:val="001242E6"/>
    <w:rsid w:val="001242E9"/>
    <w:rsid w:val="001243E5"/>
    <w:rsid w:val="001244E3"/>
    <w:rsid w:val="00124509"/>
    <w:rsid w:val="00124533"/>
    <w:rsid w:val="00124786"/>
    <w:rsid w:val="00124D04"/>
    <w:rsid w:val="00124F34"/>
    <w:rsid w:val="00125350"/>
    <w:rsid w:val="00125565"/>
    <w:rsid w:val="001258FC"/>
    <w:rsid w:val="00125937"/>
    <w:rsid w:val="00125A2A"/>
    <w:rsid w:val="00125E00"/>
    <w:rsid w:val="00126989"/>
    <w:rsid w:val="00126DD4"/>
    <w:rsid w:val="00126DF3"/>
    <w:rsid w:val="0012710C"/>
    <w:rsid w:val="001274B8"/>
    <w:rsid w:val="00127669"/>
    <w:rsid w:val="00127696"/>
    <w:rsid w:val="00127AF3"/>
    <w:rsid w:val="00130363"/>
    <w:rsid w:val="001305C0"/>
    <w:rsid w:val="00130788"/>
    <w:rsid w:val="00130A0C"/>
    <w:rsid w:val="00130ADE"/>
    <w:rsid w:val="00130EFB"/>
    <w:rsid w:val="001313CC"/>
    <w:rsid w:val="0013187F"/>
    <w:rsid w:val="001318A4"/>
    <w:rsid w:val="00131B00"/>
    <w:rsid w:val="00131C0C"/>
    <w:rsid w:val="00131D5B"/>
    <w:rsid w:val="00132271"/>
    <w:rsid w:val="00132F09"/>
    <w:rsid w:val="001335DB"/>
    <w:rsid w:val="00133898"/>
    <w:rsid w:val="00133EF8"/>
    <w:rsid w:val="00135C8C"/>
    <w:rsid w:val="00135ECB"/>
    <w:rsid w:val="001363A5"/>
    <w:rsid w:val="00136A34"/>
    <w:rsid w:val="00136B0F"/>
    <w:rsid w:val="00136CB1"/>
    <w:rsid w:val="0013727F"/>
    <w:rsid w:val="00137976"/>
    <w:rsid w:val="00140E01"/>
    <w:rsid w:val="0014105B"/>
    <w:rsid w:val="001410D0"/>
    <w:rsid w:val="00141507"/>
    <w:rsid w:val="001415EA"/>
    <w:rsid w:val="00141704"/>
    <w:rsid w:val="00141E9B"/>
    <w:rsid w:val="001422A6"/>
    <w:rsid w:val="00142375"/>
    <w:rsid w:val="0014239B"/>
    <w:rsid w:val="001426AD"/>
    <w:rsid w:val="00142A2E"/>
    <w:rsid w:val="00142C2E"/>
    <w:rsid w:val="00142D9D"/>
    <w:rsid w:val="00142DB2"/>
    <w:rsid w:val="00143B37"/>
    <w:rsid w:val="00143B6D"/>
    <w:rsid w:val="00143B7B"/>
    <w:rsid w:val="00143F00"/>
    <w:rsid w:val="00144823"/>
    <w:rsid w:val="00144E1D"/>
    <w:rsid w:val="00145445"/>
    <w:rsid w:val="00145CAA"/>
    <w:rsid w:val="00145EB8"/>
    <w:rsid w:val="0014623E"/>
    <w:rsid w:val="001463DC"/>
    <w:rsid w:val="00146A8A"/>
    <w:rsid w:val="00146DFA"/>
    <w:rsid w:val="001470B7"/>
    <w:rsid w:val="0014752C"/>
    <w:rsid w:val="001475A7"/>
    <w:rsid w:val="0014766A"/>
    <w:rsid w:val="00147A94"/>
    <w:rsid w:val="00147B80"/>
    <w:rsid w:val="00147C21"/>
    <w:rsid w:val="00147CED"/>
    <w:rsid w:val="0015012C"/>
    <w:rsid w:val="00150725"/>
    <w:rsid w:val="00150835"/>
    <w:rsid w:val="00150A49"/>
    <w:rsid w:val="00150A7F"/>
    <w:rsid w:val="00150AA6"/>
    <w:rsid w:val="00150E2A"/>
    <w:rsid w:val="0015118A"/>
    <w:rsid w:val="001519B6"/>
    <w:rsid w:val="00152057"/>
    <w:rsid w:val="001523BB"/>
    <w:rsid w:val="00152641"/>
    <w:rsid w:val="001526DF"/>
    <w:rsid w:val="001528AD"/>
    <w:rsid w:val="00152F2A"/>
    <w:rsid w:val="00153C96"/>
    <w:rsid w:val="0015422C"/>
    <w:rsid w:val="001545B5"/>
    <w:rsid w:val="001553CE"/>
    <w:rsid w:val="001557FA"/>
    <w:rsid w:val="00155BD6"/>
    <w:rsid w:val="00155DF7"/>
    <w:rsid w:val="00156168"/>
    <w:rsid w:val="001565B0"/>
    <w:rsid w:val="001566E8"/>
    <w:rsid w:val="00156816"/>
    <w:rsid w:val="00156831"/>
    <w:rsid w:val="00156A2E"/>
    <w:rsid w:val="00156CFA"/>
    <w:rsid w:val="00156FC4"/>
    <w:rsid w:val="00157585"/>
    <w:rsid w:val="00157674"/>
    <w:rsid w:val="0015779A"/>
    <w:rsid w:val="00157C6B"/>
    <w:rsid w:val="00157DF7"/>
    <w:rsid w:val="001600F7"/>
    <w:rsid w:val="001602C4"/>
    <w:rsid w:val="001603AD"/>
    <w:rsid w:val="001606B0"/>
    <w:rsid w:val="00160EBE"/>
    <w:rsid w:val="001615C3"/>
    <w:rsid w:val="00161A18"/>
    <w:rsid w:val="00161CD2"/>
    <w:rsid w:val="00161D84"/>
    <w:rsid w:val="00161F7C"/>
    <w:rsid w:val="001620A6"/>
    <w:rsid w:val="00162334"/>
    <w:rsid w:val="00162E0F"/>
    <w:rsid w:val="00162E25"/>
    <w:rsid w:val="0016371C"/>
    <w:rsid w:val="00163B23"/>
    <w:rsid w:val="00163D45"/>
    <w:rsid w:val="00163DA6"/>
    <w:rsid w:val="001640D1"/>
    <w:rsid w:val="00164300"/>
    <w:rsid w:val="0016439D"/>
    <w:rsid w:val="00164C55"/>
    <w:rsid w:val="00164D76"/>
    <w:rsid w:val="00164F3B"/>
    <w:rsid w:val="0016516B"/>
    <w:rsid w:val="00165A59"/>
    <w:rsid w:val="00166201"/>
    <w:rsid w:val="00166460"/>
    <w:rsid w:val="001668BB"/>
    <w:rsid w:val="00166A31"/>
    <w:rsid w:val="00167621"/>
    <w:rsid w:val="0016775D"/>
    <w:rsid w:val="0016779A"/>
    <w:rsid w:val="00167D5B"/>
    <w:rsid w:val="00167EA2"/>
    <w:rsid w:val="00170370"/>
    <w:rsid w:val="00170523"/>
    <w:rsid w:val="0017086E"/>
    <w:rsid w:val="00170BE8"/>
    <w:rsid w:val="00170F27"/>
    <w:rsid w:val="00170FD2"/>
    <w:rsid w:val="0017136C"/>
    <w:rsid w:val="00171A92"/>
    <w:rsid w:val="00171ABF"/>
    <w:rsid w:val="00171E61"/>
    <w:rsid w:val="00172083"/>
    <w:rsid w:val="00172690"/>
    <w:rsid w:val="00172D33"/>
    <w:rsid w:val="00173109"/>
    <w:rsid w:val="001734A4"/>
    <w:rsid w:val="0017387A"/>
    <w:rsid w:val="00173B37"/>
    <w:rsid w:val="00173F18"/>
    <w:rsid w:val="00174517"/>
    <w:rsid w:val="00174672"/>
    <w:rsid w:val="00174D7C"/>
    <w:rsid w:val="0017516C"/>
    <w:rsid w:val="001759A7"/>
    <w:rsid w:val="00175FE2"/>
    <w:rsid w:val="001760A1"/>
    <w:rsid w:val="0017618C"/>
    <w:rsid w:val="001762DE"/>
    <w:rsid w:val="00176377"/>
    <w:rsid w:val="0017650D"/>
    <w:rsid w:val="001766D9"/>
    <w:rsid w:val="001767FF"/>
    <w:rsid w:val="00176DF7"/>
    <w:rsid w:val="00176F36"/>
    <w:rsid w:val="001770E7"/>
    <w:rsid w:val="00177731"/>
    <w:rsid w:val="001779FF"/>
    <w:rsid w:val="00177AB3"/>
    <w:rsid w:val="00177B3D"/>
    <w:rsid w:val="00177CD9"/>
    <w:rsid w:val="00177DA0"/>
    <w:rsid w:val="00177DD0"/>
    <w:rsid w:val="00180549"/>
    <w:rsid w:val="0018062B"/>
    <w:rsid w:val="001808C8"/>
    <w:rsid w:val="00180A84"/>
    <w:rsid w:val="00180F21"/>
    <w:rsid w:val="00181144"/>
    <w:rsid w:val="0018137B"/>
    <w:rsid w:val="001813FC"/>
    <w:rsid w:val="001819D3"/>
    <w:rsid w:val="00181CFF"/>
    <w:rsid w:val="00181E15"/>
    <w:rsid w:val="00181FE8"/>
    <w:rsid w:val="0018229A"/>
    <w:rsid w:val="0018240E"/>
    <w:rsid w:val="00182BA8"/>
    <w:rsid w:val="00182E1E"/>
    <w:rsid w:val="00183384"/>
    <w:rsid w:val="00183605"/>
    <w:rsid w:val="00183AB7"/>
    <w:rsid w:val="00183ADC"/>
    <w:rsid w:val="00183D73"/>
    <w:rsid w:val="00184A0E"/>
    <w:rsid w:val="00184AD1"/>
    <w:rsid w:val="00184C6B"/>
    <w:rsid w:val="00185809"/>
    <w:rsid w:val="00185CAB"/>
    <w:rsid w:val="0018608F"/>
    <w:rsid w:val="00186A86"/>
    <w:rsid w:val="00186AAC"/>
    <w:rsid w:val="001876B7"/>
    <w:rsid w:val="001877BC"/>
    <w:rsid w:val="00187B95"/>
    <w:rsid w:val="00187D71"/>
    <w:rsid w:val="00190B83"/>
    <w:rsid w:val="00190CA1"/>
    <w:rsid w:val="00190D1D"/>
    <w:rsid w:val="00190F78"/>
    <w:rsid w:val="00191188"/>
    <w:rsid w:val="00191772"/>
    <w:rsid w:val="001918A3"/>
    <w:rsid w:val="00191C7F"/>
    <w:rsid w:val="0019235B"/>
    <w:rsid w:val="0019253C"/>
    <w:rsid w:val="001925EA"/>
    <w:rsid w:val="00192882"/>
    <w:rsid w:val="001928FB"/>
    <w:rsid w:val="00192CC3"/>
    <w:rsid w:val="00192DB9"/>
    <w:rsid w:val="00192DFC"/>
    <w:rsid w:val="00193C3E"/>
    <w:rsid w:val="00193D73"/>
    <w:rsid w:val="00194445"/>
    <w:rsid w:val="001945B2"/>
    <w:rsid w:val="00194B5C"/>
    <w:rsid w:val="00194F69"/>
    <w:rsid w:val="001950AD"/>
    <w:rsid w:val="0019514E"/>
    <w:rsid w:val="0019540B"/>
    <w:rsid w:val="00195F49"/>
    <w:rsid w:val="0019649B"/>
    <w:rsid w:val="00196965"/>
    <w:rsid w:val="00197339"/>
    <w:rsid w:val="001973C2"/>
    <w:rsid w:val="0019781D"/>
    <w:rsid w:val="00197C1B"/>
    <w:rsid w:val="00197FC4"/>
    <w:rsid w:val="001A0626"/>
    <w:rsid w:val="001A082A"/>
    <w:rsid w:val="001A0B54"/>
    <w:rsid w:val="001A11F6"/>
    <w:rsid w:val="001A140A"/>
    <w:rsid w:val="001A1423"/>
    <w:rsid w:val="001A1A00"/>
    <w:rsid w:val="001A1F25"/>
    <w:rsid w:val="001A20B0"/>
    <w:rsid w:val="001A286B"/>
    <w:rsid w:val="001A291C"/>
    <w:rsid w:val="001A2D62"/>
    <w:rsid w:val="001A2F86"/>
    <w:rsid w:val="001A3029"/>
    <w:rsid w:val="001A30DF"/>
    <w:rsid w:val="001A3178"/>
    <w:rsid w:val="001A3FC3"/>
    <w:rsid w:val="001A41FB"/>
    <w:rsid w:val="001A4655"/>
    <w:rsid w:val="001A4CAA"/>
    <w:rsid w:val="001A4CCC"/>
    <w:rsid w:val="001A4DCC"/>
    <w:rsid w:val="001A51AB"/>
    <w:rsid w:val="001A57C0"/>
    <w:rsid w:val="001A5926"/>
    <w:rsid w:val="001A627D"/>
    <w:rsid w:val="001A63A7"/>
    <w:rsid w:val="001A66DB"/>
    <w:rsid w:val="001A6ADE"/>
    <w:rsid w:val="001A6C02"/>
    <w:rsid w:val="001A6CD2"/>
    <w:rsid w:val="001A6EF2"/>
    <w:rsid w:val="001A70A9"/>
    <w:rsid w:val="001A73CE"/>
    <w:rsid w:val="001A74B4"/>
    <w:rsid w:val="001A77FD"/>
    <w:rsid w:val="001A7AE3"/>
    <w:rsid w:val="001A7C20"/>
    <w:rsid w:val="001A7C62"/>
    <w:rsid w:val="001A7D5F"/>
    <w:rsid w:val="001B0070"/>
    <w:rsid w:val="001B020C"/>
    <w:rsid w:val="001B03DF"/>
    <w:rsid w:val="001B081A"/>
    <w:rsid w:val="001B0A10"/>
    <w:rsid w:val="001B0AA0"/>
    <w:rsid w:val="001B103C"/>
    <w:rsid w:val="001B1AE9"/>
    <w:rsid w:val="001B1E35"/>
    <w:rsid w:val="001B21F1"/>
    <w:rsid w:val="001B266A"/>
    <w:rsid w:val="001B319C"/>
    <w:rsid w:val="001B34C4"/>
    <w:rsid w:val="001B420A"/>
    <w:rsid w:val="001B4364"/>
    <w:rsid w:val="001B4560"/>
    <w:rsid w:val="001B4626"/>
    <w:rsid w:val="001B5201"/>
    <w:rsid w:val="001B53D5"/>
    <w:rsid w:val="001B57B1"/>
    <w:rsid w:val="001B5D5E"/>
    <w:rsid w:val="001B61E1"/>
    <w:rsid w:val="001B65CF"/>
    <w:rsid w:val="001B7533"/>
    <w:rsid w:val="001B7755"/>
    <w:rsid w:val="001B7930"/>
    <w:rsid w:val="001B7948"/>
    <w:rsid w:val="001B794F"/>
    <w:rsid w:val="001B7D2B"/>
    <w:rsid w:val="001C0EDE"/>
    <w:rsid w:val="001C153D"/>
    <w:rsid w:val="001C155A"/>
    <w:rsid w:val="001C1903"/>
    <w:rsid w:val="001C1950"/>
    <w:rsid w:val="001C1C2B"/>
    <w:rsid w:val="001C1C73"/>
    <w:rsid w:val="001C2250"/>
    <w:rsid w:val="001C2467"/>
    <w:rsid w:val="001C2DBE"/>
    <w:rsid w:val="001C309E"/>
    <w:rsid w:val="001C313C"/>
    <w:rsid w:val="001C344E"/>
    <w:rsid w:val="001C373E"/>
    <w:rsid w:val="001C3BE8"/>
    <w:rsid w:val="001C3C7F"/>
    <w:rsid w:val="001C3E65"/>
    <w:rsid w:val="001C421C"/>
    <w:rsid w:val="001C4380"/>
    <w:rsid w:val="001C4ADC"/>
    <w:rsid w:val="001C5374"/>
    <w:rsid w:val="001C5457"/>
    <w:rsid w:val="001C571F"/>
    <w:rsid w:val="001C61E7"/>
    <w:rsid w:val="001C65D6"/>
    <w:rsid w:val="001C6DF0"/>
    <w:rsid w:val="001C716C"/>
    <w:rsid w:val="001C7D96"/>
    <w:rsid w:val="001C7F09"/>
    <w:rsid w:val="001D07E7"/>
    <w:rsid w:val="001D0D18"/>
    <w:rsid w:val="001D10C8"/>
    <w:rsid w:val="001D1201"/>
    <w:rsid w:val="001D1345"/>
    <w:rsid w:val="001D23C5"/>
    <w:rsid w:val="001D243E"/>
    <w:rsid w:val="001D2450"/>
    <w:rsid w:val="001D2E46"/>
    <w:rsid w:val="001D3643"/>
    <w:rsid w:val="001D3912"/>
    <w:rsid w:val="001D3A69"/>
    <w:rsid w:val="001D3F33"/>
    <w:rsid w:val="001D45C0"/>
    <w:rsid w:val="001D4AEE"/>
    <w:rsid w:val="001D4BA7"/>
    <w:rsid w:val="001D5030"/>
    <w:rsid w:val="001D5197"/>
    <w:rsid w:val="001D5532"/>
    <w:rsid w:val="001D55B6"/>
    <w:rsid w:val="001D5781"/>
    <w:rsid w:val="001D5D39"/>
    <w:rsid w:val="001D6332"/>
    <w:rsid w:val="001D6974"/>
    <w:rsid w:val="001D69FD"/>
    <w:rsid w:val="001D6F0F"/>
    <w:rsid w:val="001D6F66"/>
    <w:rsid w:val="001D75D5"/>
    <w:rsid w:val="001D7E37"/>
    <w:rsid w:val="001D7E47"/>
    <w:rsid w:val="001D7FC0"/>
    <w:rsid w:val="001E01F6"/>
    <w:rsid w:val="001E04D7"/>
    <w:rsid w:val="001E0BD9"/>
    <w:rsid w:val="001E0E64"/>
    <w:rsid w:val="001E0E6B"/>
    <w:rsid w:val="001E130F"/>
    <w:rsid w:val="001E1E19"/>
    <w:rsid w:val="001E2051"/>
    <w:rsid w:val="001E214D"/>
    <w:rsid w:val="001E24A9"/>
    <w:rsid w:val="001E2562"/>
    <w:rsid w:val="001E2CBD"/>
    <w:rsid w:val="001E3365"/>
    <w:rsid w:val="001E3F35"/>
    <w:rsid w:val="001E41AF"/>
    <w:rsid w:val="001E435E"/>
    <w:rsid w:val="001E43D4"/>
    <w:rsid w:val="001E476C"/>
    <w:rsid w:val="001E47EA"/>
    <w:rsid w:val="001E4823"/>
    <w:rsid w:val="001E4D81"/>
    <w:rsid w:val="001E54F2"/>
    <w:rsid w:val="001E5719"/>
    <w:rsid w:val="001E57F5"/>
    <w:rsid w:val="001E589A"/>
    <w:rsid w:val="001E5AF4"/>
    <w:rsid w:val="001E5C90"/>
    <w:rsid w:val="001E5DD2"/>
    <w:rsid w:val="001E5E0A"/>
    <w:rsid w:val="001E6157"/>
    <w:rsid w:val="001E61A8"/>
    <w:rsid w:val="001E633F"/>
    <w:rsid w:val="001E708F"/>
    <w:rsid w:val="001E75F9"/>
    <w:rsid w:val="001E797A"/>
    <w:rsid w:val="001F0579"/>
    <w:rsid w:val="001F07A8"/>
    <w:rsid w:val="001F0E84"/>
    <w:rsid w:val="001F109F"/>
    <w:rsid w:val="001F1398"/>
    <w:rsid w:val="001F1BCF"/>
    <w:rsid w:val="001F1D09"/>
    <w:rsid w:val="001F1E43"/>
    <w:rsid w:val="001F204E"/>
    <w:rsid w:val="001F2153"/>
    <w:rsid w:val="001F2233"/>
    <w:rsid w:val="001F2375"/>
    <w:rsid w:val="001F2585"/>
    <w:rsid w:val="001F26D4"/>
    <w:rsid w:val="001F2F17"/>
    <w:rsid w:val="001F33A9"/>
    <w:rsid w:val="001F3460"/>
    <w:rsid w:val="001F3676"/>
    <w:rsid w:val="001F3BB7"/>
    <w:rsid w:val="001F3CDF"/>
    <w:rsid w:val="001F3D16"/>
    <w:rsid w:val="001F3D33"/>
    <w:rsid w:val="001F3D45"/>
    <w:rsid w:val="001F4166"/>
    <w:rsid w:val="001F41D6"/>
    <w:rsid w:val="001F4545"/>
    <w:rsid w:val="001F4736"/>
    <w:rsid w:val="001F47D0"/>
    <w:rsid w:val="001F51D0"/>
    <w:rsid w:val="001F55FC"/>
    <w:rsid w:val="001F567D"/>
    <w:rsid w:val="001F59DB"/>
    <w:rsid w:val="001F5E2E"/>
    <w:rsid w:val="001F6499"/>
    <w:rsid w:val="001F78A0"/>
    <w:rsid w:val="001F7A36"/>
    <w:rsid w:val="00200300"/>
    <w:rsid w:val="002006DC"/>
    <w:rsid w:val="0020098C"/>
    <w:rsid w:val="00200A20"/>
    <w:rsid w:val="00200F42"/>
    <w:rsid w:val="00201410"/>
    <w:rsid w:val="0020200F"/>
    <w:rsid w:val="002025A7"/>
    <w:rsid w:val="002029D3"/>
    <w:rsid w:val="00203268"/>
    <w:rsid w:val="00203787"/>
    <w:rsid w:val="002039F5"/>
    <w:rsid w:val="00203CC3"/>
    <w:rsid w:val="00203D25"/>
    <w:rsid w:val="00203D56"/>
    <w:rsid w:val="00203E5A"/>
    <w:rsid w:val="00203E65"/>
    <w:rsid w:val="00203EFB"/>
    <w:rsid w:val="0020442C"/>
    <w:rsid w:val="00204569"/>
    <w:rsid w:val="00204BC7"/>
    <w:rsid w:val="00204C68"/>
    <w:rsid w:val="00204EE4"/>
    <w:rsid w:val="00204FAF"/>
    <w:rsid w:val="00205203"/>
    <w:rsid w:val="0020560A"/>
    <w:rsid w:val="00206544"/>
    <w:rsid w:val="00206F69"/>
    <w:rsid w:val="00207148"/>
    <w:rsid w:val="0020731C"/>
    <w:rsid w:val="002078A5"/>
    <w:rsid w:val="00207A1C"/>
    <w:rsid w:val="00207C34"/>
    <w:rsid w:val="00207E63"/>
    <w:rsid w:val="00207ED3"/>
    <w:rsid w:val="00210B0F"/>
    <w:rsid w:val="00210C0B"/>
    <w:rsid w:val="00210D45"/>
    <w:rsid w:val="00210D93"/>
    <w:rsid w:val="002116CA"/>
    <w:rsid w:val="0021176F"/>
    <w:rsid w:val="00211826"/>
    <w:rsid w:val="00211A63"/>
    <w:rsid w:val="00211CAE"/>
    <w:rsid w:val="002121C9"/>
    <w:rsid w:val="002121D9"/>
    <w:rsid w:val="0021224F"/>
    <w:rsid w:val="002123E3"/>
    <w:rsid w:val="00212878"/>
    <w:rsid w:val="002128F2"/>
    <w:rsid w:val="00212B70"/>
    <w:rsid w:val="002131A6"/>
    <w:rsid w:val="002134FD"/>
    <w:rsid w:val="00213871"/>
    <w:rsid w:val="00213BD8"/>
    <w:rsid w:val="002144E9"/>
    <w:rsid w:val="0021453E"/>
    <w:rsid w:val="0021465A"/>
    <w:rsid w:val="0021525F"/>
    <w:rsid w:val="002155B1"/>
    <w:rsid w:val="0021586F"/>
    <w:rsid w:val="00215978"/>
    <w:rsid w:val="00215B5C"/>
    <w:rsid w:val="002160A9"/>
    <w:rsid w:val="00216884"/>
    <w:rsid w:val="002171C5"/>
    <w:rsid w:val="002172F8"/>
    <w:rsid w:val="002176E7"/>
    <w:rsid w:val="00217CF6"/>
    <w:rsid w:val="00217DED"/>
    <w:rsid w:val="002207D8"/>
    <w:rsid w:val="00220B76"/>
    <w:rsid w:val="00220EEA"/>
    <w:rsid w:val="0022125A"/>
    <w:rsid w:val="00221A4F"/>
    <w:rsid w:val="00221E56"/>
    <w:rsid w:val="0022225A"/>
    <w:rsid w:val="00222B39"/>
    <w:rsid w:val="00223064"/>
    <w:rsid w:val="002230D7"/>
    <w:rsid w:val="00223123"/>
    <w:rsid w:val="002239C0"/>
    <w:rsid w:val="002239FE"/>
    <w:rsid w:val="00223ECD"/>
    <w:rsid w:val="002242B8"/>
    <w:rsid w:val="002243E2"/>
    <w:rsid w:val="0022528C"/>
    <w:rsid w:val="0022564C"/>
    <w:rsid w:val="00225746"/>
    <w:rsid w:val="00225C42"/>
    <w:rsid w:val="00225F11"/>
    <w:rsid w:val="00226024"/>
    <w:rsid w:val="002260A0"/>
    <w:rsid w:val="00226F27"/>
    <w:rsid w:val="00226FA2"/>
    <w:rsid w:val="00227829"/>
    <w:rsid w:val="002278D1"/>
    <w:rsid w:val="002278D2"/>
    <w:rsid w:val="00227E34"/>
    <w:rsid w:val="00230121"/>
    <w:rsid w:val="002309A7"/>
    <w:rsid w:val="002309D1"/>
    <w:rsid w:val="00230A3E"/>
    <w:rsid w:val="00230AE4"/>
    <w:rsid w:val="00230BF9"/>
    <w:rsid w:val="00231247"/>
    <w:rsid w:val="002316E0"/>
    <w:rsid w:val="0023207F"/>
    <w:rsid w:val="00232490"/>
    <w:rsid w:val="002328C1"/>
    <w:rsid w:val="00232E29"/>
    <w:rsid w:val="00232E5F"/>
    <w:rsid w:val="00233022"/>
    <w:rsid w:val="002332EA"/>
    <w:rsid w:val="00233A75"/>
    <w:rsid w:val="00233CE5"/>
    <w:rsid w:val="00233D57"/>
    <w:rsid w:val="00234050"/>
    <w:rsid w:val="0023419D"/>
    <w:rsid w:val="0023435C"/>
    <w:rsid w:val="002343FB"/>
    <w:rsid w:val="002345DF"/>
    <w:rsid w:val="00234BD2"/>
    <w:rsid w:val="00234CD1"/>
    <w:rsid w:val="00235A62"/>
    <w:rsid w:val="00235D09"/>
    <w:rsid w:val="002362B7"/>
    <w:rsid w:val="00236697"/>
    <w:rsid w:val="002372D8"/>
    <w:rsid w:val="0023784D"/>
    <w:rsid w:val="002379A7"/>
    <w:rsid w:val="00237A71"/>
    <w:rsid w:val="00237C94"/>
    <w:rsid w:val="002406D4"/>
    <w:rsid w:val="0024080C"/>
    <w:rsid w:val="0024101F"/>
    <w:rsid w:val="002410E5"/>
    <w:rsid w:val="0024114C"/>
    <w:rsid w:val="002419DE"/>
    <w:rsid w:val="00241F64"/>
    <w:rsid w:val="0024217A"/>
    <w:rsid w:val="002421A8"/>
    <w:rsid w:val="00242251"/>
    <w:rsid w:val="00242369"/>
    <w:rsid w:val="002428A6"/>
    <w:rsid w:val="00242C78"/>
    <w:rsid w:val="00242D09"/>
    <w:rsid w:val="00243123"/>
    <w:rsid w:val="00243F2F"/>
    <w:rsid w:val="00244181"/>
    <w:rsid w:val="00244A9E"/>
    <w:rsid w:val="00244C51"/>
    <w:rsid w:val="00244D42"/>
    <w:rsid w:val="00244E63"/>
    <w:rsid w:val="00245104"/>
    <w:rsid w:val="002458BE"/>
    <w:rsid w:val="00246369"/>
    <w:rsid w:val="00246483"/>
    <w:rsid w:val="00246537"/>
    <w:rsid w:val="00246A8E"/>
    <w:rsid w:val="00246DF7"/>
    <w:rsid w:val="002475FB"/>
    <w:rsid w:val="002477BA"/>
    <w:rsid w:val="00247BF6"/>
    <w:rsid w:val="00247EB5"/>
    <w:rsid w:val="002505DA"/>
    <w:rsid w:val="00250B81"/>
    <w:rsid w:val="00251B76"/>
    <w:rsid w:val="0025240C"/>
    <w:rsid w:val="002525F0"/>
    <w:rsid w:val="00252740"/>
    <w:rsid w:val="002529BD"/>
    <w:rsid w:val="00252DFC"/>
    <w:rsid w:val="0025335D"/>
    <w:rsid w:val="00253567"/>
    <w:rsid w:val="002535B5"/>
    <w:rsid w:val="00253624"/>
    <w:rsid w:val="00253C7C"/>
    <w:rsid w:val="00253E66"/>
    <w:rsid w:val="00254011"/>
    <w:rsid w:val="0025407D"/>
    <w:rsid w:val="00254192"/>
    <w:rsid w:val="0025430E"/>
    <w:rsid w:val="0025473A"/>
    <w:rsid w:val="0025494A"/>
    <w:rsid w:val="00254B62"/>
    <w:rsid w:val="002551FF"/>
    <w:rsid w:val="00255752"/>
    <w:rsid w:val="002560F9"/>
    <w:rsid w:val="00256195"/>
    <w:rsid w:val="00256726"/>
    <w:rsid w:val="00256C5B"/>
    <w:rsid w:val="00256E9A"/>
    <w:rsid w:val="00260173"/>
    <w:rsid w:val="00260510"/>
    <w:rsid w:val="00260695"/>
    <w:rsid w:val="00261407"/>
    <w:rsid w:val="002615AF"/>
    <w:rsid w:val="00261914"/>
    <w:rsid w:val="00261A36"/>
    <w:rsid w:val="00261BB1"/>
    <w:rsid w:val="00261DB2"/>
    <w:rsid w:val="00262277"/>
    <w:rsid w:val="0026283C"/>
    <w:rsid w:val="002628B9"/>
    <w:rsid w:val="0026347F"/>
    <w:rsid w:val="002636E7"/>
    <w:rsid w:val="00263A1A"/>
    <w:rsid w:val="002641ED"/>
    <w:rsid w:val="002642C2"/>
    <w:rsid w:val="0026444A"/>
    <w:rsid w:val="00264AC2"/>
    <w:rsid w:val="00264E97"/>
    <w:rsid w:val="002654B4"/>
    <w:rsid w:val="00265B6A"/>
    <w:rsid w:val="00265E9F"/>
    <w:rsid w:val="00265FE5"/>
    <w:rsid w:val="002661E2"/>
    <w:rsid w:val="0026623B"/>
    <w:rsid w:val="0026624A"/>
    <w:rsid w:val="00266A7A"/>
    <w:rsid w:val="00266F2F"/>
    <w:rsid w:val="002674C5"/>
    <w:rsid w:val="00267945"/>
    <w:rsid w:val="002702C2"/>
    <w:rsid w:val="00270594"/>
    <w:rsid w:val="00270915"/>
    <w:rsid w:val="00270B08"/>
    <w:rsid w:val="00270EAF"/>
    <w:rsid w:val="00270EE8"/>
    <w:rsid w:val="0027166C"/>
    <w:rsid w:val="0027225C"/>
    <w:rsid w:val="0027237A"/>
    <w:rsid w:val="00272E78"/>
    <w:rsid w:val="0027305C"/>
    <w:rsid w:val="002735B4"/>
    <w:rsid w:val="00273883"/>
    <w:rsid w:val="00273947"/>
    <w:rsid w:val="00273E08"/>
    <w:rsid w:val="00274057"/>
    <w:rsid w:val="0027416B"/>
    <w:rsid w:val="0027443B"/>
    <w:rsid w:val="00274806"/>
    <w:rsid w:val="00274F3C"/>
    <w:rsid w:val="00274F7F"/>
    <w:rsid w:val="00274FE1"/>
    <w:rsid w:val="002753C9"/>
    <w:rsid w:val="00275557"/>
    <w:rsid w:val="002761F6"/>
    <w:rsid w:val="0027663F"/>
    <w:rsid w:val="002766DC"/>
    <w:rsid w:val="00276880"/>
    <w:rsid w:val="00276F40"/>
    <w:rsid w:val="0027702D"/>
    <w:rsid w:val="002770C4"/>
    <w:rsid w:val="00277121"/>
    <w:rsid w:val="0027725B"/>
    <w:rsid w:val="00277681"/>
    <w:rsid w:val="00277A91"/>
    <w:rsid w:val="00277DCB"/>
    <w:rsid w:val="00280E0C"/>
    <w:rsid w:val="00281165"/>
    <w:rsid w:val="00281B18"/>
    <w:rsid w:val="00281B61"/>
    <w:rsid w:val="00281CBB"/>
    <w:rsid w:val="0028201F"/>
    <w:rsid w:val="00282058"/>
    <w:rsid w:val="0028205C"/>
    <w:rsid w:val="0028221A"/>
    <w:rsid w:val="002824FC"/>
    <w:rsid w:val="00282609"/>
    <w:rsid w:val="002829A7"/>
    <w:rsid w:val="00282D6C"/>
    <w:rsid w:val="00282E48"/>
    <w:rsid w:val="002831BC"/>
    <w:rsid w:val="00283814"/>
    <w:rsid w:val="002839C9"/>
    <w:rsid w:val="002839EB"/>
    <w:rsid w:val="00283CDE"/>
    <w:rsid w:val="00283E1D"/>
    <w:rsid w:val="00283F0B"/>
    <w:rsid w:val="00284290"/>
    <w:rsid w:val="00284827"/>
    <w:rsid w:val="00284948"/>
    <w:rsid w:val="0028519C"/>
    <w:rsid w:val="0028526A"/>
    <w:rsid w:val="002859A1"/>
    <w:rsid w:val="00285D30"/>
    <w:rsid w:val="00285D3F"/>
    <w:rsid w:val="00286273"/>
    <w:rsid w:val="002864D1"/>
    <w:rsid w:val="00287982"/>
    <w:rsid w:val="0029013F"/>
    <w:rsid w:val="0029022A"/>
    <w:rsid w:val="002902DA"/>
    <w:rsid w:val="00290644"/>
    <w:rsid w:val="00290FB4"/>
    <w:rsid w:val="002918FD"/>
    <w:rsid w:val="00291D9B"/>
    <w:rsid w:val="00291FBC"/>
    <w:rsid w:val="00292011"/>
    <w:rsid w:val="002923CB"/>
    <w:rsid w:val="00292D29"/>
    <w:rsid w:val="002930DF"/>
    <w:rsid w:val="0029367C"/>
    <w:rsid w:val="0029381A"/>
    <w:rsid w:val="00293A8E"/>
    <w:rsid w:val="00294306"/>
    <w:rsid w:val="002944EA"/>
    <w:rsid w:val="00294A28"/>
    <w:rsid w:val="002951A9"/>
    <w:rsid w:val="002957A4"/>
    <w:rsid w:val="00295F00"/>
    <w:rsid w:val="0029628B"/>
    <w:rsid w:val="002963EF"/>
    <w:rsid w:val="002969E2"/>
    <w:rsid w:val="00296AEC"/>
    <w:rsid w:val="00296D25"/>
    <w:rsid w:val="00296D61"/>
    <w:rsid w:val="00296E21"/>
    <w:rsid w:val="00296F35"/>
    <w:rsid w:val="0029774F"/>
    <w:rsid w:val="00297D47"/>
    <w:rsid w:val="002A01D9"/>
    <w:rsid w:val="002A02E3"/>
    <w:rsid w:val="002A05E4"/>
    <w:rsid w:val="002A0623"/>
    <w:rsid w:val="002A095E"/>
    <w:rsid w:val="002A0A52"/>
    <w:rsid w:val="002A0B2C"/>
    <w:rsid w:val="002A0C5F"/>
    <w:rsid w:val="002A0CCD"/>
    <w:rsid w:val="002A0D95"/>
    <w:rsid w:val="002A0EA1"/>
    <w:rsid w:val="002A100D"/>
    <w:rsid w:val="002A11DE"/>
    <w:rsid w:val="002A1618"/>
    <w:rsid w:val="002A1B5B"/>
    <w:rsid w:val="002A2036"/>
    <w:rsid w:val="002A206C"/>
    <w:rsid w:val="002A2548"/>
    <w:rsid w:val="002A25EB"/>
    <w:rsid w:val="002A2D8E"/>
    <w:rsid w:val="002A34B1"/>
    <w:rsid w:val="002A3772"/>
    <w:rsid w:val="002A3B48"/>
    <w:rsid w:val="002A46C1"/>
    <w:rsid w:val="002A46FD"/>
    <w:rsid w:val="002A4A5D"/>
    <w:rsid w:val="002A4F2B"/>
    <w:rsid w:val="002A4F69"/>
    <w:rsid w:val="002A4F8A"/>
    <w:rsid w:val="002A50BA"/>
    <w:rsid w:val="002A5666"/>
    <w:rsid w:val="002A5E42"/>
    <w:rsid w:val="002A5FE2"/>
    <w:rsid w:val="002A606D"/>
    <w:rsid w:val="002A6397"/>
    <w:rsid w:val="002A694A"/>
    <w:rsid w:val="002A6BF7"/>
    <w:rsid w:val="002A6E08"/>
    <w:rsid w:val="002A6E4A"/>
    <w:rsid w:val="002A774A"/>
    <w:rsid w:val="002A7FDA"/>
    <w:rsid w:val="002B03D7"/>
    <w:rsid w:val="002B0A01"/>
    <w:rsid w:val="002B10C9"/>
    <w:rsid w:val="002B16B7"/>
    <w:rsid w:val="002B1C89"/>
    <w:rsid w:val="002B1CB5"/>
    <w:rsid w:val="002B1EFC"/>
    <w:rsid w:val="002B2737"/>
    <w:rsid w:val="002B2CB9"/>
    <w:rsid w:val="002B2F36"/>
    <w:rsid w:val="002B2FEF"/>
    <w:rsid w:val="002B3274"/>
    <w:rsid w:val="002B33EF"/>
    <w:rsid w:val="002B3C69"/>
    <w:rsid w:val="002B3D3B"/>
    <w:rsid w:val="002B42A3"/>
    <w:rsid w:val="002B475D"/>
    <w:rsid w:val="002B4823"/>
    <w:rsid w:val="002B4ABA"/>
    <w:rsid w:val="002B4CE2"/>
    <w:rsid w:val="002B5194"/>
    <w:rsid w:val="002B5551"/>
    <w:rsid w:val="002B594C"/>
    <w:rsid w:val="002B5AD5"/>
    <w:rsid w:val="002B5D57"/>
    <w:rsid w:val="002B5DE7"/>
    <w:rsid w:val="002B624A"/>
    <w:rsid w:val="002B6C9E"/>
    <w:rsid w:val="002B711D"/>
    <w:rsid w:val="002B731C"/>
    <w:rsid w:val="002B7497"/>
    <w:rsid w:val="002B75FB"/>
    <w:rsid w:val="002B78F8"/>
    <w:rsid w:val="002B7A89"/>
    <w:rsid w:val="002B7EB6"/>
    <w:rsid w:val="002B7F95"/>
    <w:rsid w:val="002C0028"/>
    <w:rsid w:val="002C04E5"/>
    <w:rsid w:val="002C053B"/>
    <w:rsid w:val="002C0F8C"/>
    <w:rsid w:val="002C1467"/>
    <w:rsid w:val="002C174A"/>
    <w:rsid w:val="002C18E2"/>
    <w:rsid w:val="002C1BAD"/>
    <w:rsid w:val="002C1D5C"/>
    <w:rsid w:val="002C2EB2"/>
    <w:rsid w:val="002C32C7"/>
    <w:rsid w:val="002C332C"/>
    <w:rsid w:val="002C35F8"/>
    <w:rsid w:val="002C37FB"/>
    <w:rsid w:val="002C3ADB"/>
    <w:rsid w:val="002C468B"/>
    <w:rsid w:val="002C4A5E"/>
    <w:rsid w:val="002C4D2D"/>
    <w:rsid w:val="002C5124"/>
    <w:rsid w:val="002C555E"/>
    <w:rsid w:val="002C56A2"/>
    <w:rsid w:val="002C58C6"/>
    <w:rsid w:val="002C59EF"/>
    <w:rsid w:val="002C6B92"/>
    <w:rsid w:val="002C777F"/>
    <w:rsid w:val="002C78EA"/>
    <w:rsid w:val="002C7A7E"/>
    <w:rsid w:val="002D02DB"/>
    <w:rsid w:val="002D0A5B"/>
    <w:rsid w:val="002D1034"/>
    <w:rsid w:val="002D13B0"/>
    <w:rsid w:val="002D18CF"/>
    <w:rsid w:val="002D1BB1"/>
    <w:rsid w:val="002D1BED"/>
    <w:rsid w:val="002D1DA9"/>
    <w:rsid w:val="002D212B"/>
    <w:rsid w:val="002D2269"/>
    <w:rsid w:val="002D27D4"/>
    <w:rsid w:val="002D3233"/>
    <w:rsid w:val="002D3424"/>
    <w:rsid w:val="002D3497"/>
    <w:rsid w:val="002D34C9"/>
    <w:rsid w:val="002D3AE5"/>
    <w:rsid w:val="002D402F"/>
    <w:rsid w:val="002D4032"/>
    <w:rsid w:val="002D43BD"/>
    <w:rsid w:val="002D48AA"/>
    <w:rsid w:val="002D5751"/>
    <w:rsid w:val="002D5CB4"/>
    <w:rsid w:val="002D5DB8"/>
    <w:rsid w:val="002D5E14"/>
    <w:rsid w:val="002D5FFA"/>
    <w:rsid w:val="002D6BCB"/>
    <w:rsid w:val="002D6F3D"/>
    <w:rsid w:val="002D71D1"/>
    <w:rsid w:val="002D7CA3"/>
    <w:rsid w:val="002E074B"/>
    <w:rsid w:val="002E1970"/>
    <w:rsid w:val="002E19A0"/>
    <w:rsid w:val="002E1BB4"/>
    <w:rsid w:val="002E25FD"/>
    <w:rsid w:val="002E27D4"/>
    <w:rsid w:val="002E2B1B"/>
    <w:rsid w:val="002E2BDF"/>
    <w:rsid w:val="002E2C63"/>
    <w:rsid w:val="002E2DDF"/>
    <w:rsid w:val="002E33EA"/>
    <w:rsid w:val="002E3410"/>
    <w:rsid w:val="002E3507"/>
    <w:rsid w:val="002E3886"/>
    <w:rsid w:val="002E3BD2"/>
    <w:rsid w:val="002E3E2D"/>
    <w:rsid w:val="002E47CA"/>
    <w:rsid w:val="002E4D64"/>
    <w:rsid w:val="002E511E"/>
    <w:rsid w:val="002E5201"/>
    <w:rsid w:val="002E5241"/>
    <w:rsid w:val="002E53B5"/>
    <w:rsid w:val="002E5504"/>
    <w:rsid w:val="002E55FB"/>
    <w:rsid w:val="002E586C"/>
    <w:rsid w:val="002E5B55"/>
    <w:rsid w:val="002E61BE"/>
    <w:rsid w:val="002E742D"/>
    <w:rsid w:val="002E7801"/>
    <w:rsid w:val="002E79CC"/>
    <w:rsid w:val="002E7C1D"/>
    <w:rsid w:val="002E7C34"/>
    <w:rsid w:val="002F0186"/>
    <w:rsid w:val="002F0252"/>
    <w:rsid w:val="002F03FC"/>
    <w:rsid w:val="002F0CE3"/>
    <w:rsid w:val="002F1006"/>
    <w:rsid w:val="002F1285"/>
    <w:rsid w:val="002F1373"/>
    <w:rsid w:val="002F16F7"/>
    <w:rsid w:val="002F2357"/>
    <w:rsid w:val="002F247A"/>
    <w:rsid w:val="002F27A0"/>
    <w:rsid w:val="002F2DBD"/>
    <w:rsid w:val="002F2F8A"/>
    <w:rsid w:val="002F2FCD"/>
    <w:rsid w:val="002F3580"/>
    <w:rsid w:val="002F4324"/>
    <w:rsid w:val="002F43F4"/>
    <w:rsid w:val="002F48B6"/>
    <w:rsid w:val="002F4AF0"/>
    <w:rsid w:val="002F4D02"/>
    <w:rsid w:val="002F4FFE"/>
    <w:rsid w:val="002F5600"/>
    <w:rsid w:val="002F5E31"/>
    <w:rsid w:val="002F6397"/>
    <w:rsid w:val="002F6C53"/>
    <w:rsid w:val="002F6D19"/>
    <w:rsid w:val="002F6FFB"/>
    <w:rsid w:val="002F703A"/>
    <w:rsid w:val="002F7152"/>
    <w:rsid w:val="002F71B9"/>
    <w:rsid w:val="002F7395"/>
    <w:rsid w:val="002F7476"/>
    <w:rsid w:val="002F77B6"/>
    <w:rsid w:val="00300036"/>
    <w:rsid w:val="00300252"/>
    <w:rsid w:val="00300347"/>
    <w:rsid w:val="0030046B"/>
    <w:rsid w:val="00301031"/>
    <w:rsid w:val="003014FA"/>
    <w:rsid w:val="00301916"/>
    <w:rsid w:val="00301B3E"/>
    <w:rsid w:val="00301E55"/>
    <w:rsid w:val="003026A7"/>
    <w:rsid w:val="0030272A"/>
    <w:rsid w:val="00302DD6"/>
    <w:rsid w:val="00303B2C"/>
    <w:rsid w:val="00303BA1"/>
    <w:rsid w:val="00303D84"/>
    <w:rsid w:val="00303E24"/>
    <w:rsid w:val="00303E25"/>
    <w:rsid w:val="00303FD0"/>
    <w:rsid w:val="0030497B"/>
    <w:rsid w:val="0030497E"/>
    <w:rsid w:val="00304A90"/>
    <w:rsid w:val="00304ABB"/>
    <w:rsid w:val="00305688"/>
    <w:rsid w:val="003056A5"/>
    <w:rsid w:val="00305991"/>
    <w:rsid w:val="00305EB3"/>
    <w:rsid w:val="00305F29"/>
    <w:rsid w:val="00305FC6"/>
    <w:rsid w:val="0030601C"/>
    <w:rsid w:val="003060EF"/>
    <w:rsid w:val="003061B4"/>
    <w:rsid w:val="00306220"/>
    <w:rsid w:val="0030664A"/>
    <w:rsid w:val="00306666"/>
    <w:rsid w:val="00306F8F"/>
    <w:rsid w:val="00307125"/>
    <w:rsid w:val="003078F2"/>
    <w:rsid w:val="00307F6B"/>
    <w:rsid w:val="00310585"/>
    <w:rsid w:val="00310F07"/>
    <w:rsid w:val="003112A2"/>
    <w:rsid w:val="0031158F"/>
    <w:rsid w:val="003117F9"/>
    <w:rsid w:val="00311BC4"/>
    <w:rsid w:val="00312008"/>
    <w:rsid w:val="00312198"/>
    <w:rsid w:val="00312FA2"/>
    <w:rsid w:val="003131C5"/>
    <w:rsid w:val="00313845"/>
    <w:rsid w:val="00313B26"/>
    <w:rsid w:val="00313F6F"/>
    <w:rsid w:val="00314859"/>
    <w:rsid w:val="003149BF"/>
    <w:rsid w:val="00314F8A"/>
    <w:rsid w:val="00315D60"/>
    <w:rsid w:val="00316682"/>
    <w:rsid w:val="0031669D"/>
    <w:rsid w:val="0031672E"/>
    <w:rsid w:val="003167C6"/>
    <w:rsid w:val="003168A1"/>
    <w:rsid w:val="00316CE0"/>
    <w:rsid w:val="00316F9D"/>
    <w:rsid w:val="00317B5C"/>
    <w:rsid w:val="003201E1"/>
    <w:rsid w:val="003207D8"/>
    <w:rsid w:val="003207F8"/>
    <w:rsid w:val="003208A7"/>
    <w:rsid w:val="003211E7"/>
    <w:rsid w:val="003217BE"/>
    <w:rsid w:val="00321948"/>
    <w:rsid w:val="00321CC6"/>
    <w:rsid w:val="00322155"/>
    <w:rsid w:val="00322271"/>
    <w:rsid w:val="003241F0"/>
    <w:rsid w:val="003247DE"/>
    <w:rsid w:val="003249EB"/>
    <w:rsid w:val="00324D21"/>
    <w:rsid w:val="003251F4"/>
    <w:rsid w:val="0032520C"/>
    <w:rsid w:val="003255B8"/>
    <w:rsid w:val="003256E1"/>
    <w:rsid w:val="00325A28"/>
    <w:rsid w:val="00325B4A"/>
    <w:rsid w:val="00325B96"/>
    <w:rsid w:val="0032620C"/>
    <w:rsid w:val="00326683"/>
    <w:rsid w:val="0032674F"/>
    <w:rsid w:val="00326845"/>
    <w:rsid w:val="00326A98"/>
    <w:rsid w:val="00326AFC"/>
    <w:rsid w:val="00326CF1"/>
    <w:rsid w:val="00326D69"/>
    <w:rsid w:val="00327328"/>
    <w:rsid w:val="003276B4"/>
    <w:rsid w:val="00327D23"/>
    <w:rsid w:val="00327E0C"/>
    <w:rsid w:val="0033016D"/>
    <w:rsid w:val="0033024F"/>
    <w:rsid w:val="003302EA"/>
    <w:rsid w:val="003302FC"/>
    <w:rsid w:val="0033088E"/>
    <w:rsid w:val="00330B4E"/>
    <w:rsid w:val="003318C0"/>
    <w:rsid w:val="0033216F"/>
    <w:rsid w:val="003325E6"/>
    <w:rsid w:val="00332856"/>
    <w:rsid w:val="00332A15"/>
    <w:rsid w:val="00332D43"/>
    <w:rsid w:val="00332ECD"/>
    <w:rsid w:val="0033335E"/>
    <w:rsid w:val="0033382A"/>
    <w:rsid w:val="00333880"/>
    <w:rsid w:val="00333DC6"/>
    <w:rsid w:val="00333F9D"/>
    <w:rsid w:val="00334532"/>
    <w:rsid w:val="00334C6F"/>
    <w:rsid w:val="00334F97"/>
    <w:rsid w:val="00335502"/>
    <w:rsid w:val="00335695"/>
    <w:rsid w:val="003357B1"/>
    <w:rsid w:val="00335B19"/>
    <w:rsid w:val="00335CA5"/>
    <w:rsid w:val="00335E26"/>
    <w:rsid w:val="00336BBF"/>
    <w:rsid w:val="00337045"/>
    <w:rsid w:val="003371E2"/>
    <w:rsid w:val="0033751D"/>
    <w:rsid w:val="00337902"/>
    <w:rsid w:val="00340108"/>
    <w:rsid w:val="0034012D"/>
    <w:rsid w:val="003401BD"/>
    <w:rsid w:val="003405A6"/>
    <w:rsid w:val="00340679"/>
    <w:rsid w:val="003406E6"/>
    <w:rsid w:val="003409B2"/>
    <w:rsid w:val="00340CB8"/>
    <w:rsid w:val="00341669"/>
    <w:rsid w:val="0034176C"/>
    <w:rsid w:val="003424D6"/>
    <w:rsid w:val="00342FB8"/>
    <w:rsid w:val="00342FD0"/>
    <w:rsid w:val="00343521"/>
    <w:rsid w:val="00343C64"/>
    <w:rsid w:val="00343EBE"/>
    <w:rsid w:val="003444C0"/>
    <w:rsid w:val="003447F7"/>
    <w:rsid w:val="00344836"/>
    <w:rsid w:val="003450CA"/>
    <w:rsid w:val="00345159"/>
    <w:rsid w:val="0034539D"/>
    <w:rsid w:val="00345AA8"/>
    <w:rsid w:val="00345B09"/>
    <w:rsid w:val="00346567"/>
    <w:rsid w:val="00346B6D"/>
    <w:rsid w:val="00346E02"/>
    <w:rsid w:val="00346EF6"/>
    <w:rsid w:val="00346F95"/>
    <w:rsid w:val="00346FBE"/>
    <w:rsid w:val="003474E0"/>
    <w:rsid w:val="00347AC8"/>
    <w:rsid w:val="00347B6B"/>
    <w:rsid w:val="00347B8F"/>
    <w:rsid w:val="00347CFA"/>
    <w:rsid w:val="00347E36"/>
    <w:rsid w:val="00350623"/>
    <w:rsid w:val="003509A6"/>
    <w:rsid w:val="00351C2F"/>
    <w:rsid w:val="00351D40"/>
    <w:rsid w:val="0035243B"/>
    <w:rsid w:val="0035258A"/>
    <w:rsid w:val="00352A09"/>
    <w:rsid w:val="00352DA0"/>
    <w:rsid w:val="003530A3"/>
    <w:rsid w:val="00353DEC"/>
    <w:rsid w:val="00354423"/>
    <w:rsid w:val="00354944"/>
    <w:rsid w:val="00354A1C"/>
    <w:rsid w:val="00354CB8"/>
    <w:rsid w:val="00355D5D"/>
    <w:rsid w:val="00355F0A"/>
    <w:rsid w:val="00355F23"/>
    <w:rsid w:val="00356260"/>
    <w:rsid w:val="00356B4E"/>
    <w:rsid w:val="00356DAB"/>
    <w:rsid w:val="00357175"/>
    <w:rsid w:val="0035753B"/>
    <w:rsid w:val="00360169"/>
    <w:rsid w:val="0036092B"/>
    <w:rsid w:val="003610E3"/>
    <w:rsid w:val="00361315"/>
    <w:rsid w:val="00361532"/>
    <w:rsid w:val="0036154D"/>
    <w:rsid w:val="00361DAB"/>
    <w:rsid w:val="00361E65"/>
    <w:rsid w:val="0036204F"/>
    <w:rsid w:val="0036207C"/>
    <w:rsid w:val="0036250B"/>
    <w:rsid w:val="00362842"/>
    <w:rsid w:val="00362AA1"/>
    <w:rsid w:val="00362B48"/>
    <w:rsid w:val="00362EAD"/>
    <w:rsid w:val="003631DA"/>
    <w:rsid w:val="00363213"/>
    <w:rsid w:val="0036333D"/>
    <w:rsid w:val="00363450"/>
    <w:rsid w:val="0036354B"/>
    <w:rsid w:val="003635B5"/>
    <w:rsid w:val="00363656"/>
    <w:rsid w:val="003637FE"/>
    <w:rsid w:val="00363D15"/>
    <w:rsid w:val="003643FC"/>
    <w:rsid w:val="003646F6"/>
    <w:rsid w:val="00364AEF"/>
    <w:rsid w:val="00365117"/>
    <w:rsid w:val="00365212"/>
    <w:rsid w:val="00365840"/>
    <w:rsid w:val="003658AA"/>
    <w:rsid w:val="003659AF"/>
    <w:rsid w:val="00366440"/>
    <w:rsid w:val="003664C6"/>
    <w:rsid w:val="003673A8"/>
    <w:rsid w:val="00367AA0"/>
    <w:rsid w:val="00367D38"/>
    <w:rsid w:val="00370230"/>
    <w:rsid w:val="00370232"/>
    <w:rsid w:val="003713B0"/>
    <w:rsid w:val="00371A7D"/>
    <w:rsid w:val="00371CFE"/>
    <w:rsid w:val="003735CA"/>
    <w:rsid w:val="00373B70"/>
    <w:rsid w:val="00373BE7"/>
    <w:rsid w:val="00373F2E"/>
    <w:rsid w:val="00374011"/>
    <w:rsid w:val="003747FC"/>
    <w:rsid w:val="00374A8B"/>
    <w:rsid w:val="00374AB6"/>
    <w:rsid w:val="00374D89"/>
    <w:rsid w:val="003755FD"/>
    <w:rsid w:val="00375977"/>
    <w:rsid w:val="00375D20"/>
    <w:rsid w:val="00375DAE"/>
    <w:rsid w:val="0037645A"/>
    <w:rsid w:val="0037657B"/>
    <w:rsid w:val="00376910"/>
    <w:rsid w:val="00376D14"/>
    <w:rsid w:val="00376E2B"/>
    <w:rsid w:val="00376E96"/>
    <w:rsid w:val="00377112"/>
    <w:rsid w:val="00377250"/>
    <w:rsid w:val="003772DA"/>
    <w:rsid w:val="00377660"/>
    <w:rsid w:val="003777E6"/>
    <w:rsid w:val="00377E6E"/>
    <w:rsid w:val="00380E81"/>
    <w:rsid w:val="003810F8"/>
    <w:rsid w:val="00381144"/>
    <w:rsid w:val="00381454"/>
    <w:rsid w:val="00381D4A"/>
    <w:rsid w:val="00382614"/>
    <w:rsid w:val="003827D3"/>
    <w:rsid w:val="00382CC1"/>
    <w:rsid w:val="00382D1E"/>
    <w:rsid w:val="00382F68"/>
    <w:rsid w:val="0038340D"/>
    <w:rsid w:val="00383488"/>
    <w:rsid w:val="003835CA"/>
    <w:rsid w:val="003835D1"/>
    <w:rsid w:val="0038388A"/>
    <w:rsid w:val="00384126"/>
    <w:rsid w:val="003841C3"/>
    <w:rsid w:val="00384480"/>
    <w:rsid w:val="003844B9"/>
    <w:rsid w:val="00384EA4"/>
    <w:rsid w:val="00385204"/>
    <w:rsid w:val="0038551B"/>
    <w:rsid w:val="003857D0"/>
    <w:rsid w:val="00385828"/>
    <w:rsid w:val="00385E64"/>
    <w:rsid w:val="00385EBC"/>
    <w:rsid w:val="0038601C"/>
    <w:rsid w:val="00386359"/>
    <w:rsid w:val="0038659F"/>
    <w:rsid w:val="00386646"/>
    <w:rsid w:val="003866CC"/>
    <w:rsid w:val="0038671C"/>
    <w:rsid w:val="00386733"/>
    <w:rsid w:val="003868C6"/>
    <w:rsid w:val="00386E24"/>
    <w:rsid w:val="0038741E"/>
    <w:rsid w:val="00390038"/>
    <w:rsid w:val="003904A9"/>
    <w:rsid w:val="0039092B"/>
    <w:rsid w:val="00390B0D"/>
    <w:rsid w:val="00390BEF"/>
    <w:rsid w:val="00390D6C"/>
    <w:rsid w:val="0039169F"/>
    <w:rsid w:val="00391C1B"/>
    <w:rsid w:val="0039242F"/>
    <w:rsid w:val="00392D0F"/>
    <w:rsid w:val="003933E4"/>
    <w:rsid w:val="0039358F"/>
    <w:rsid w:val="003939CF"/>
    <w:rsid w:val="00393BBE"/>
    <w:rsid w:val="00394206"/>
    <w:rsid w:val="00394232"/>
    <w:rsid w:val="003942E9"/>
    <w:rsid w:val="0039445B"/>
    <w:rsid w:val="0039471E"/>
    <w:rsid w:val="003947D1"/>
    <w:rsid w:val="00394F89"/>
    <w:rsid w:val="00395010"/>
    <w:rsid w:val="00395EF6"/>
    <w:rsid w:val="0039638E"/>
    <w:rsid w:val="00396699"/>
    <w:rsid w:val="00397647"/>
    <w:rsid w:val="00397663"/>
    <w:rsid w:val="0039775E"/>
    <w:rsid w:val="003A03B2"/>
    <w:rsid w:val="003A059E"/>
    <w:rsid w:val="003A0C5E"/>
    <w:rsid w:val="003A1289"/>
    <w:rsid w:val="003A1379"/>
    <w:rsid w:val="003A1972"/>
    <w:rsid w:val="003A1A9D"/>
    <w:rsid w:val="003A2096"/>
    <w:rsid w:val="003A29ED"/>
    <w:rsid w:val="003A2CF2"/>
    <w:rsid w:val="003A2DAC"/>
    <w:rsid w:val="003A2FB5"/>
    <w:rsid w:val="003A36ED"/>
    <w:rsid w:val="003A3DEB"/>
    <w:rsid w:val="003A4053"/>
    <w:rsid w:val="003A420D"/>
    <w:rsid w:val="003A4509"/>
    <w:rsid w:val="003A4847"/>
    <w:rsid w:val="003A48BB"/>
    <w:rsid w:val="003A4BD4"/>
    <w:rsid w:val="003A4E56"/>
    <w:rsid w:val="003A4E8E"/>
    <w:rsid w:val="003A51E4"/>
    <w:rsid w:val="003A5DF7"/>
    <w:rsid w:val="003A5FF4"/>
    <w:rsid w:val="003A6559"/>
    <w:rsid w:val="003A68C3"/>
    <w:rsid w:val="003A6AFB"/>
    <w:rsid w:val="003A6C91"/>
    <w:rsid w:val="003A6D83"/>
    <w:rsid w:val="003A6F5B"/>
    <w:rsid w:val="003A74E0"/>
    <w:rsid w:val="003A7622"/>
    <w:rsid w:val="003A7762"/>
    <w:rsid w:val="003A787D"/>
    <w:rsid w:val="003B0CD7"/>
    <w:rsid w:val="003B0CD9"/>
    <w:rsid w:val="003B12A4"/>
    <w:rsid w:val="003B143C"/>
    <w:rsid w:val="003B1C7F"/>
    <w:rsid w:val="003B1FEE"/>
    <w:rsid w:val="003B2084"/>
    <w:rsid w:val="003B21E5"/>
    <w:rsid w:val="003B2260"/>
    <w:rsid w:val="003B241E"/>
    <w:rsid w:val="003B2AB2"/>
    <w:rsid w:val="003B2D4F"/>
    <w:rsid w:val="003B2DB3"/>
    <w:rsid w:val="003B2EE4"/>
    <w:rsid w:val="003B3170"/>
    <w:rsid w:val="003B3C55"/>
    <w:rsid w:val="003B43D1"/>
    <w:rsid w:val="003B44C8"/>
    <w:rsid w:val="003B4816"/>
    <w:rsid w:val="003B4878"/>
    <w:rsid w:val="003B4958"/>
    <w:rsid w:val="003B5376"/>
    <w:rsid w:val="003B53BD"/>
    <w:rsid w:val="003B544C"/>
    <w:rsid w:val="003B56F4"/>
    <w:rsid w:val="003B580D"/>
    <w:rsid w:val="003B5B66"/>
    <w:rsid w:val="003B5D60"/>
    <w:rsid w:val="003B5D9B"/>
    <w:rsid w:val="003B5E7E"/>
    <w:rsid w:val="003B5F40"/>
    <w:rsid w:val="003B62BF"/>
    <w:rsid w:val="003B6435"/>
    <w:rsid w:val="003B6A69"/>
    <w:rsid w:val="003B795F"/>
    <w:rsid w:val="003B7D55"/>
    <w:rsid w:val="003B7F7D"/>
    <w:rsid w:val="003C0387"/>
    <w:rsid w:val="003C06C9"/>
    <w:rsid w:val="003C10CB"/>
    <w:rsid w:val="003C1123"/>
    <w:rsid w:val="003C11E5"/>
    <w:rsid w:val="003C153F"/>
    <w:rsid w:val="003C1900"/>
    <w:rsid w:val="003C1AF4"/>
    <w:rsid w:val="003C1CBF"/>
    <w:rsid w:val="003C1D3B"/>
    <w:rsid w:val="003C2695"/>
    <w:rsid w:val="003C2A57"/>
    <w:rsid w:val="003C2B2B"/>
    <w:rsid w:val="003C32BD"/>
    <w:rsid w:val="003C355B"/>
    <w:rsid w:val="003C3A7D"/>
    <w:rsid w:val="003C3D6E"/>
    <w:rsid w:val="003C3E95"/>
    <w:rsid w:val="003C3F22"/>
    <w:rsid w:val="003C431E"/>
    <w:rsid w:val="003C487B"/>
    <w:rsid w:val="003C4D9B"/>
    <w:rsid w:val="003C4F1A"/>
    <w:rsid w:val="003C55DE"/>
    <w:rsid w:val="003C588E"/>
    <w:rsid w:val="003C5D9B"/>
    <w:rsid w:val="003C5EAC"/>
    <w:rsid w:val="003C5EAE"/>
    <w:rsid w:val="003C64F3"/>
    <w:rsid w:val="003C66DC"/>
    <w:rsid w:val="003C66F4"/>
    <w:rsid w:val="003C6749"/>
    <w:rsid w:val="003C6F3B"/>
    <w:rsid w:val="003C7273"/>
    <w:rsid w:val="003C730C"/>
    <w:rsid w:val="003C763B"/>
    <w:rsid w:val="003C7F2D"/>
    <w:rsid w:val="003D0015"/>
    <w:rsid w:val="003D0AD4"/>
    <w:rsid w:val="003D285D"/>
    <w:rsid w:val="003D2A8E"/>
    <w:rsid w:val="003D2D6E"/>
    <w:rsid w:val="003D30BF"/>
    <w:rsid w:val="003D3177"/>
    <w:rsid w:val="003D31CB"/>
    <w:rsid w:val="003D35EB"/>
    <w:rsid w:val="003D3757"/>
    <w:rsid w:val="003D37F3"/>
    <w:rsid w:val="003D3AF3"/>
    <w:rsid w:val="003D4005"/>
    <w:rsid w:val="003D4C30"/>
    <w:rsid w:val="003D4E13"/>
    <w:rsid w:val="003D59A4"/>
    <w:rsid w:val="003D5B58"/>
    <w:rsid w:val="003D5B88"/>
    <w:rsid w:val="003D6CAA"/>
    <w:rsid w:val="003D7118"/>
    <w:rsid w:val="003D7570"/>
    <w:rsid w:val="003D7C3B"/>
    <w:rsid w:val="003D7CFD"/>
    <w:rsid w:val="003E0024"/>
    <w:rsid w:val="003E0044"/>
    <w:rsid w:val="003E0492"/>
    <w:rsid w:val="003E0544"/>
    <w:rsid w:val="003E0A3D"/>
    <w:rsid w:val="003E0ABF"/>
    <w:rsid w:val="003E0F48"/>
    <w:rsid w:val="003E11DA"/>
    <w:rsid w:val="003E14FE"/>
    <w:rsid w:val="003E1F36"/>
    <w:rsid w:val="003E2025"/>
    <w:rsid w:val="003E3072"/>
    <w:rsid w:val="003E33D6"/>
    <w:rsid w:val="003E38F0"/>
    <w:rsid w:val="003E45DE"/>
    <w:rsid w:val="003E4F01"/>
    <w:rsid w:val="003E4F75"/>
    <w:rsid w:val="003E4FCC"/>
    <w:rsid w:val="003E5040"/>
    <w:rsid w:val="003E54F9"/>
    <w:rsid w:val="003E57B9"/>
    <w:rsid w:val="003E5EE1"/>
    <w:rsid w:val="003E5F72"/>
    <w:rsid w:val="003E60C2"/>
    <w:rsid w:val="003E6408"/>
    <w:rsid w:val="003E6492"/>
    <w:rsid w:val="003E6BDD"/>
    <w:rsid w:val="003E6FBC"/>
    <w:rsid w:val="003E7449"/>
    <w:rsid w:val="003F0105"/>
    <w:rsid w:val="003F02A9"/>
    <w:rsid w:val="003F060B"/>
    <w:rsid w:val="003F126B"/>
    <w:rsid w:val="003F12AB"/>
    <w:rsid w:val="003F14CF"/>
    <w:rsid w:val="003F1795"/>
    <w:rsid w:val="003F18E8"/>
    <w:rsid w:val="003F1B69"/>
    <w:rsid w:val="003F1D04"/>
    <w:rsid w:val="003F1D26"/>
    <w:rsid w:val="003F1E77"/>
    <w:rsid w:val="003F22E8"/>
    <w:rsid w:val="003F2D95"/>
    <w:rsid w:val="003F2F29"/>
    <w:rsid w:val="003F3907"/>
    <w:rsid w:val="003F3A5F"/>
    <w:rsid w:val="003F3B9E"/>
    <w:rsid w:val="003F433D"/>
    <w:rsid w:val="003F451E"/>
    <w:rsid w:val="003F4848"/>
    <w:rsid w:val="003F48FC"/>
    <w:rsid w:val="003F4D97"/>
    <w:rsid w:val="003F4E71"/>
    <w:rsid w:val="003F4E76"/>
    <w:rsid w:val="003F5125"/>
    <w:rsid w:val="003F5D95"/>
    <w:rsid w:val="003F6571"/>
    <w:rsid w:val="003F6A3D"/>
    <w:rsid w:val="003F6F93"/>
    <w:rsid w:val="003F70F7"/>
    <w:rsid w:val="003F72E3"/>
    <w:rsid w:val="003F757B"/>
    <w:rsid w:val="003F758F"/>
    <w:rsid w:val="003F7A32"/>
    <w:rsid w:val="003F7DCF"/>
    <w:rsid w:val="003F7F6D"/>
    <w:rsid w:val="003F7FF0"/>
    <w:rsid w:val="004001DD"/>
    <w:rsid w:val="00400638"/>
    <w:rsid w:val="00401306"/>
    <w:rsid w:val="00401AC8"/>
    <w:rsid w:val="00401FE2"/>
    <w:rsid w:val="00402371"/>
    <w:rsid w:val="004027BE"/>
    <w:rsid w:val="004028B1"/>
    <w:rsid w:val="00402CA7"/>
    <w:rsid w:val="00403B2D"/>
    <w:rsid w:val="00403F77"/>
    <w:rsid w:val="00403FA4"/>
    <w:rsid w:val="00403FA6"/>
    <w:rsid w:val="0040402A"/>
    <w:rsid w:val="004044C5"/>
    <w:rsid w:val="004045C7"/>
    <w:rsid w:val="00404D33"/>
    <w:rsid w:val="00405A1B"/>
    <w:rsid w:val="00405D5C"/>
    <w:rsid w:val="00406046"/>
    <w:rsid w:val="00406752"/>
    <w:rsid w:val="004069ED"/>
    <w:rsid w:val="00406DFC"/>
    <w:rsid w:val="00406F47"/>
    <w:rsid w:val="004070DC"/>
    <w:rsid w:val="0040732C"/>
    <w:rsid w:val="004075A2"/>
    <w:rsid w:val="004077CA"/>
    <w:rsid w:val="00407A09"/>
    <w:rsid w:val="00407A6E"/>
    <w:rsid w:val="00407BCF"/>
    <w:rsid w:val="00407E9F"/>
    <w:rsid w:val="00410274"/>
    <w:rsid w:val="00410B39"/>
    <w:rsid w:val="00410E44"/>
    <w:rsid w:val="004116EA"/>
    <w:rsid w:val="00411751"/>
    <w:rsid w:val="00411AB6"/>
    <w:rsid w:val="00412142"/>
    <w:rsid w:val="00412216"/>
    <w:rsid w:val="00412396"/>
    <w:rsid w:val="004125E9"/>
    <w:rsid w:val="004132E1"/>
    <w:rsid w:val="00413826"/>
    <w:rsid w:val="00413C6D"/>
    <w:rsid w:val="00414251"/>
    <w:rsid w:val="00414262"/>
    <w:rsid w:val="00414CA5"/>
    <w:rsid w:val="00414F50"/>
    <w:rsid w:val="00415104"/>
    <w:rsid w:val="00415119"/>
    <w:rsid w:val="00415178"/>
    <w:rsid w:val="0041520F"/>
    <w:rsid w:val="004152D6"/>
    <w:rsid w:val="0041570C"/>
    <w:rsid w:val="00415D9A"/>
    <w:rsid w:val="00416506"/>
    <w:rsid w:val="004177A8"/>
    <w:rsid w:val="00417AF5"/>
    <w:rsid w:val="00417C71"/>
    <w:rsid w:val="00417DDA"/>
    <w:rsid w:val="00417EC0"/>
    <w:rsid w:val="00417FC2"/>
    <w:rsid w:val="0042006F"/>
    <w:rsid w:val="004201E5"/>
    <w:rsid w:val="004206C7"/>
    <w:rsid w:val="00420F43"/>
    <w:rsid w:val="00420F7F"/>
    <w:rsid w:val="00421382"/>
    <w:rsid w:val="004214AC"/>
    <w:rsid w:val="0042181F"/>
    <w:rsid w:val="00421AE6"/>
    <w:rsid w:val="00422184"/>
    <w:rsid w:val="0042261C"/>
    <w:rsid w:val="00423741"/>
    <w:rsid w:val="00423B49"/>
    <w:rsid w:val="00423EBC"/>
    <w:rsid w:val="00423EC3"/>
    <w:rsid w:val="00424B34"/>
    <w:rsid w:val="00424D55"/>
    <w:rsid w:val="00424E2D"/>
    <w:rsid w:val="00425373"/>
    <w:rsid w:val="00426153"/>
    <w:rsid w:val="004267E1"/>
    <w:rsid w:val="0042687A"/>
    <w:rsid w:val="00426AC5"/>
    <w:rsid w:val="00426B62"/>
    <w:rsid w:val="00427059"/>
    <w:rsid w:val="0042771C"/>
    <w:rsid w:val="00427876"/>
    <w:rsid w:val="00427949"/>
    <w:rsid w:val="00427CAA"/>
    <w:rsid w:val="00430006"/>
    <w:rsid w:val="004300CB"/>
    <w:rsid w:val="00430738"/>
    <w:rsid w:val="0043092D"/>
    <w:rsid w:val="00430AC0"/>
    <w:rsid w:val="00430B53"/>
    <w:rsid w:val="00430C32"/>
    <w:rsid w:val="00430D4E"/>
    <w:rsid w:val="00430DE6"/>
    <w:rsid w:val="00430E15"/>
    <w:rsid w:val="00431061"/>
    <w:rsid w:val="004312DC"/>
    <w:rsid w:val="00431386"/>
    <w:rsid w:val="004318AF"/>
    <w:rsid w:val="00431B41"/>
    <w:rsid w:val="00432075"/>
    <w:rsid w:val="0043209A"/>
    <w:rsid w:val="00432286"/>
    <w:rsid w:val="00432442"/>
    <w:rsid w:val="004324A2"/>
    <w:rsid w:val="004329CA"/>
    <w:rsid w:val="004330BB"/>
    <w:rsid w:val="00433112"/>
    <w:rsid w:val="0043394C"/>
    <w:rsid w:val="00433ABC"/>
    <w:rsid w:val="00433DF4"/>
    <w:rsid w:val="0043404E"/>
    <w:rsid w:val="004341AC"/>
    <w:rsid w:val="004343C8"/>
    <w:rsid w:val="004352E2"/>
    <w:rsid w:val="00435510"/>
    <w:rsid w:val="0043560A"/>
    <w:rsid w:val="00435D4A"/>
    <w:rsid w:val="00435ECF"/>
    <w:rsid w:val="00436476"/>
    <w:rsid w:val="0043656F"/>
    <w:rsid w:val="00436C07"/>
    <w:rsid w:val="00436CD0"/>
    <w:rsid w:val="00436DC7"/>
    <w:rsid w:val="0043711D"/>
    <w:rsid w:val="0043789E"/>
    <w:rsid w:val="00437B61"/>
    <w:rsid w:val="00440420"/>
    <w:rsid w:val="00440531"/>
    <w:rsid w:val="00440CC5"/>
    <w:rsid w:val="00440DD4"/>
    <w:rsid w:val="0044107F"/>
    <w:rsid w:val="004410A5"/>
    <w:rsid w:val="00441969"/>
    <w:rsid w:val="004419A7"/>
    <w:rsid w:val="00441D62"/>
    <w:rsid w:val="00441E12"/>
    <w:rsid w:val="004424DD"/>
    <w:rsid w:val="00442531"/>
    <w:rsid w:val="00442A34"/>
    <w:rsid w:val="00442BA2"/>
    <w:rsid w:val="00442DE2"/>
    <w:rsid w:val="00442FD4"/>
    <w:rsid w:val="0044307F"/>
    <w:rsid w:val="00443089"/>
    <w:rsid w:val="0044358F"/>
    <w:rsid w:val="00443681"/>
    <w:rsid w:val="004437B0"/>
    <w:rsid w:val="00443B11"/>
    <w:rsid w:val="00443FF9"/>
    <w:rsid w:val="0044411F"/>
    <w:rsid w:val="0044413F"/>
    <w:rsid w:val="00444206"/>
    <w:rsid w:val="00444500"/>
    <w:rsid w:val="00444BA4"/>
    <w:rsid w:val="00444D76"/>
    <w:rsid w:val="004450F7"/>
    <w:rsid w:val="004451AF"/>
    <w:rsid w:val="00445876"/>
    <w:rsid w:val="004459CE"/>
    <w:rsid w:val="00445B72"/>
    <w:rsid w:val="00445F68"/>
    <w:rsid w:val="00446543"/>
    <w:rsid w:val="004467D9"/>
    <w:rsid w:val="004472A5"/>
    <w:rsid w:val="004475D7"/>
    <w:rsid w:val="00447B9B"/>
    <w:rsid w:val="00447F99"/>
    <w:rsid w:val="00447FF0"/>
    <w:rsid w:val="0045065B"/>
    <w:rsid w:val="00450996"/>
    <w:rsid w:val="00450C08"/>
    <w:rsid w:val="00451424"/>
    <w:rsid w:val="004514BF"/>
    <w:rsid w:val="0045165A"/>
    <w:rsid w:val="00451A94"/>
    <w:rsid w:val="00452196"/>
    <w:rsid w:val="004523CC"/>
    <w:rsid w:val="00452B56"/>
    <w:rsid w:val="00453922"/>
    <w:rsid w:val="00453B7E"/>
    <w:rsid w:val="00453BB2"/>
    <w:rsid w:val="00453BD4"/>
    <w:rsid w:val="00453C79"/>
    <w:rsid w:val="00453FDF"/>
    <w:rsid w:val="0045414B"/>
    <w:rsid w:val="00454244"/>
    <w:rsid w:val="00454625"/>
    <w:rsid w:val="004547B1"/>
    <w:rsid w:val="00454911"/>
    <w:rsid w:val="00454F3D"/>
    <w:rsid w:val="0045510E"/>
    <w:rsid w:val="004552E1"/>
    <w:rsid w:val="0045582B"/>
    <w:rsid w:val="0045594D"/>
    <w:rsid w:val="00455DA4"/>
    <w:rsid w:val="00455FD6"/>
    <w:rsid w:val="00456053"/>
    <w:rsid w:val="00456497"/>
    <w:rsid w:val="00456642"/>
    <w:rsid w:val="00456A2F"/>
    <w:rsid w:val="00457CFC"/>
    <w:rsid w:val="00457E77"/>
    <w:rsid w:val="00460005"/>
    <w:rsid w:val="00460311"/>
    <w:rsid w:val="00460318"/>
    <w:rsid w:val="004607A2"/>
    <w:rsid w:val="0046116E"/>
    <w:rsid w:val="0046133F"/>
    <w:rsid w:val="0046199C"/>
    <w:rsid w:val="00461D06"/>
    <w:rsid w:val="00461D78"/>
    <w:rsid w:val="00461E8D"/>
    <w:rsid w:val="0046223F"/>
    <w:rsid w:val="004625D9"/>
    <w:rsid w:val="004627BF"/>
    <w:rsid w:val="00463232"/>
    <w:rsid w:val="00463373"/>
    <w:rsid w:val="00463419"/>
    <w:rsid w:val="004639F0"/>
    <w:rsid w:val="00463A16"/>
    <w:rsid w:val="00463F5A"/>
    <w:rsid w:val="00464B71"/>
    <w:rsid w:val="00466093"/>
    <w:rsid w:val="00466098"/>
    <w:rsid w:val="004661A1"/>
    <w:rsid w:val="004671EE"/>
    <w:rsid w:val="004673F0"/>
    <w:rsid w:val="00467810"/>
    <w:rsid w:val="004709F3"/>
    <w:rsid w:val="004713D6"/>
    <w:rsid w:val="004715A4"/>
    <w:rsid w:val="00471780"/>
    <w:rsid w:val="00471C07"/>
    <w:rsid w:val="00471E9C"/>
    <w:rsid w:val="00471FC4"/>
    <w:rsid w:val="004721D4"/>
    <w:rsid w:val="004723C9"/>
    <w:rsid w:val="004728E0"/>
    <w:rsid w:val="0047337A"/>
    <w:rsid w:val="00473416"/>
    <w:rsid w:val="004736D1"/>
    <w:rsid w:val="00473BD8"/>
    <w:rsid w:val="0047424E"/>
    <w:rsid w:val="004746D7"/>
    <w:rsid w:val="0047485D"/>
    <w:rsid w:val="0047494E"/>
    <w:rsid w:val="00474FA2"/>
    <w:rsid w:val="004751EA"/>
    <w:rsid w:val="004751F2"/>
    <w:rsid w:val="0047570C"/>
    <w:rsid w:val="00475811"/>
    <w:rsid w:val="004761B8"/>
    <w:rsid w:val="00476EDF"/>
    <w:rsid w:val="00477439"/>
    <w:rsid w:val="0047774E"/>
    <w:rsid w:val="004778F0"/>
    <w:rsid w:val="00480484"/>
    <w:rsid w:val="00480804"/>
    <w:rsid w:val="00480B61"/>
    <w:rsid w:val="00480B7C"/>
    <w:rsid w:val="0048117F"/>
    <w:rsid w:val="00481961"/>
    <w:rsid w:val="00481B7E"/>
    <w:rsid w:val="00481CA4"/>
    <w:rsid w:val="00481CB7"/>
    <w:rsid w:val="00481E77"/>
    <w:rsid w:val="00482444"/>
    <w:rsid w:val="00482B34"/>
    <w:rsid w:val="00483199"/>
    <w:rsid w:val="004835B9"/>
    <w:rsid w:val="00483E34"/>
    <w:rsid w:val="00483F48"/>
    <w:rsid w:val="004847BE"/>
    <w:rsid w:val="00484E01"/>
    <w:rsid w:val="00485065"/>
    <w:rsid w:val="00485469"/>
    <w:rsid w:val="004855AF"/>
    <w:rsid w:val="0048569C"/>
    <w:rsid w:val="004856CE"/>
    <w:rsid w:val="004859C4"/>
    <w:rsid w:val="00485B03"/>
    <w:rsid w:val="00485D6E"/>
    <w:rsid w:val="0048695E"/>
    <w:rsid w:val="00486B40"/>
    <w:rsid w:val="00486CA3"/>
    <w:rsid w:val="00486D5E"/>
    <w:rsid w:val="00486E0B"/>
    <w:rsid w:val="004871B9"/>
    <w:rsid w:val="0048721F"/>
    <w:rsid w:val="0048777E"/>
    <w:rsid w:val="00487AC3"/>
    <w:rsid w:val="00487B92"/>
    <w:rsid w:val="00487ED1"/>
    <w:rsid w:val="0049035E"/>
    <w:rsid w:val="004904D0"/>
    <w:rsid w:val="00490B0F"/>
    <w:rsid w:val="00492443"/>
    <w:rsid w:val="0049300F"/>
    <w:rsid w:val="00493040"/>
    <w:rsid w:val="00493163"/>
    <w:rsid w:val="0049350D"/>
    <w:rsid w:val="004935EE"/>
    <w:rsid w:val="00493950"/>
    <w:rsid w:val="00493E09"/>
    <w:rsid w:val="00493EEC"/>
    <w:rsid w:val="00493F04"/>
    <w:rsid w:val="00493F1D"/>
    <w:rsid w:val="00494395"/>
    <w:rsid w:val="0049489B"/>
    <w:rsid w:val="00494E00"/>
    <w:rsid w:val="00495170"/>
    <w:rsid w:val="004952E1"/>
    <w:rsid w:val="00495A60"/>
    <w:rsid w:val="00495E54"/>
    <w:rsid w:val="00496701"/>
    <w:rsid w:val="00496972"/>
    <w:rsid w:val="00496BDB"/>
    <w:rsid w:val="00496C6D"/>
    <w:rsid w:val="0049742D"/>
    <w:rsid w:val="004974B3"/>
    <w:rsid w:val="004978DE"/>
    <w:rsid w:val="00497BD8"/>
    <w:rsid w:val="00497E71"/>
    <w:rsid w:val="004A01D8"/>
    <w:rsid w:val="004A01DB"/>
    <w:rsid w:val="004A0686"/>
    <w:rsid w:val="004A120D"/>
    <w:rsid w:val="004A13CA"/>
    <w:rsid w:val="004A149C"/>
    <w:rsid w:val="004A154C"/>
    <w:rsid w:val="004A1561"/>
    <w:rsid w:val="004A15AD"/>
    <w:rsid w:val="004A1A0B"/>
    <w:rsid w:val="004A2257"/>
    <w:rsid w:val="004A2854"/>
    <w:rsid w:val="004A2B9A"/>
    <w:rsid w:val="004A2BD2"/>
    <w:rsid w:val="004A2EB7"/>
    <w:rsid w:val="004A301A"/>
    <w:rsid w:val="004A367B"/>
    <w:rsid w:val="004A37B8"/>
    <w:rsid w:val="004A3FD5"/>
    <w:rsid w:val="004A44EE"/>
    <w:rsid w:val="004A4BF7"/>
    <w:rsid w:val="004A4EEB"/>
    <w:rsid w:val="004A51BC"/>
    <w:rsid w:val="004A5356"/>
    <w:rsid w:val="004A5690"/>
    <w:rsid w:val="004A584A"/>
    <w:rsid w:val="004A5D35"/>
    <w:rsid w:val="004A647C"/>
    <w:rsid w:val="004A6768"/>
    <w:rsid w:val="004A6DD4"/>
    <w:rsid w:val="004A713E"/>
    <w:rsid w:val="004A7398"/>
    <w:rsid w:val="004A7414"/>
    <w:rsid w:val="004B04A8"/>
    <w:rsid w:val="004B078F"/>
    <w:rsid w:val="004B0F6B"/>
    <w:rsid w:val="004B12BE"/>
    <w:rsid w:val="004B150A"/>
    <w:rsid w:val="004B20B2"/>
    <w:rsid w:val="004B24E1"/>
    <w:rsid w:val="004B264B"/>
    <w:rsid w:val="004B2897"/>
    <w:rsid w:val="004B2901"/>
    <w:rsid w:val="004B2B32"/>
    <w:rsid w:val="004B2B5F"/>
    <w:rsid w:val="004B2D3A"/>
    <w:rsid w:val="004B2E9C"/>
    <w:rsid w:val="004B3071"/>
    <w:rsid w:val="004B3624"/>
    <w:rsid w:val="004B37CE"/>
    <w:rsid w:val="004B3C0F"/>
    <w:rsid w:val="004B3D78"/>
    <w:rsid w:val="004B3E02"/>
    <w:rsid w:val="004B4121"/>
    <w:rsid w:val="004B438C"/>
    <w:rsid w:val="004B51BA"/>
    <w:rsid w:val="004B53A7"/>
    <w:rsid w:val="004B5C76"/>
    <w:rsid w:val="004B64F1"/>
    <w:rsid w:val="004B659B"/>
    <w:rsid w:val="004B6743"/>
    <w:rsid w:val="004B6D94"/>
    <w:rsid w:val="004C0148"/>
    <w:rsid w:val="004C01DD"/>
    <w:rsid w:val="004C0285"/>
    <w:rsid w:val="004C0CF2"/>
    <w:rsid w:val="004C131E"/>
    <w:rsid w:val="004C1327"/>
    <w:rsid w:val="004C1A0B"/>
    <w:rsid w:val="004C1C05"/>
    <w:rsid w:val="004C1F26"/>
    <w:rsid w:val="004C20A7"/>
    <w:rsid w:val="004C27BE"/>
    <w:rsid w:val="004C2FAA"/>
    <w:rsid w:val="004C2FB3"/>
    <w:rsid w:val="004C3475"/>
    <w:rsid w:val="004C362F"/>
    <w:rsid w:val="004C3B5A"/>
    <w:rsid w:val="004C47A2"/>
    <w:rsid w:val="004C48C0"/>
    <w:rsid w:val="004C4CBE"/>
    <w:rsid w:val="004C4EA1"/>
    <w:rsid w:val="004C546F"/>
    <w:rsid w:val="004C54D0"/>
    <w:rsid w:val="004C56F0"/>
    <w:rsid w:val="004C5948"/>
    <w:rsid w:val="004C59BD"/>
    <w:rsid w:val="004C59E9"/>
    <w:rsid w:val="004C5A4C"/>
    <w:rsid w:val="004C5DE4"/>
    <w:rsid w:val="004C5EE0"/>
    <w:rsid w:val="004C6383"/>
    <w:rsid w:val="004C6649"/>
    <w:rsid w:val="004C66C4"/>
    <w:rsid w:val="004C66FD"/>
    <w:rsid w:val="004C6A54"/>
    <w:rsid w:val="004C6EB7"/>
    <w:rsid w:val="004C7143"/>
    <w:rsid w:val="004C734F"/>
    <w:rsid w:val="004C7751"/>
    <w:rsid w:val="004C7F39"/>
    <w:rsid w:val="004D0118"/>
    <w:rsid w:val="004D046F"/>
    <w:rsid w:val="004D058C"/>
    <w:rsid w:val="004D0F62"/>
    <w:rsid w:val="004D116C"/>
    <w:rsid w:val="004D14D2"/>
    <w:rsid w:val="004D184E"/>
    <w:rsid w:val="004D1D7C"/>
    <w:rsid w:val="004D296F"/>
    <w:rsid w:val="004D2BA4"/>
    <w:rsid w:val="004D306E"/>
    <w:rsid w:val="004D4282"/>
    <w:rsid w:val="004D45CF"/>
    <w:rsid w:val="004D4B18"/>
    <w:rsid w:val="004D4E6A"/>
    <w:rsid w:val="004D530F"/>
    <w:rsid w:val="004D5389"/>
    <w:rsid w:val="004D59DC"/>
    <w:rsid w:val="004D5F5B"/>
    <w:rsid w:val="004D62B7"/>
    <w:rsid w:val="004D62C7"/>
    <w:rsid w:val="004D6412"/>
    <w:rsid w:val="004D646F"/>
    <w:rsid w:val="004D69A7"/>
    <w:rsid w:val="004D6ACD"/>
    <w:rsid w:val="004D6C10"/>
    <w:rsid w:val="004D7026"/>
    <w:rsid w:val="004D7093"/>
    <w:rsid w:val="004D753D"/>
    <w:rsid w:val="004D7946"/>
    <w:rsid w:val="004E0045"/>
    <w:rsid w:val="004E082D"/>
    <w:rsid w:val="004E0A06"/>
    <w:rsid w:val="004E0C68"/>
    <w:rsid w:val="004E136A"/>
    <w:rsid w:val="004E17F1"/>
    <w:rsid w:val="004E1C49"/>
    <w:rsid w:val="004E21EC"/>
    <w:rsid w:val="004E231B"/>
    <w:rsid w:val="004E2368"/>
    <w:rsid w:val="004E25AD"/>
    <w:rsid w:val="004E25ED"/>
    <w:rsid w:val="004E27F1"/>
    <w:rsid w:val="004E2998"/>
    <w:rsid w:val="004E2BC8"/>
    <w:rsid w:val="004E3137"/>
    <w:rsid w:val="004E31B0"/>
    <w:rsid w:val="004E3447"/>
    <w:rsid w:val="004E382F"/>
    <w:rsid w:val="004E4795"/>
    <w:rsid w:val="004E4C42"/>
    <w:rsid w:val="004E4E5B"/>
    <w:rsid w:val="004E5614"/>
    <w:rsid w:val="004E5726"/>
    <w:rsid w:val="004E5EDA"/>
    <w:rsid w:val="004E5F67"/>
    <w:rsid w:val="004E6061"/>
    <w:rsid w:val="004E63A8"/>
    <w:rsid w:val="004E656A"/>
    <w:rsid w:val="004E6CC7"/>
    <w:rsid w:val="004E7230"/>
    <w:rsid w:val="004E748B"/>
    <w:rsid w:val="004E7B0B"/>
    <w:rsid w:val="004E7B69"/>
    <w:rsid w:val="004F0030"/>
    <w:rsid w:val="004F0154"/>
    <w:rsid w:val="004F025C"/>
    <w:rsid w:val="004F0302"/>
    <w:rsid w:val="004F07F4"/>
    <w:rsid w:val="004F0C6C"/>
    <w:rsid w:val="004F15CB"/>
    <w:rsid w:val="004F17B8"/>
    <w:rsid w:val="004F17E3"/>
    <w:rsid w:val="004F181B"/>
    <w:rsid w:val="004F1C86"/>
    <w:rsid w:val="004F1D6C"/>
    <w:rsid w:val="004F1D86"/>
    <w:rsid w:val="004F2428"/>
    <w:rsid w:val="004F27B7"/>
    <w:rsid w:val="004F292C"/>
    <w:rsid w:val="004F2A49"/>
    <w:rsid w:val="004F2F6D"/>
    <w:rsid w:val="004F2F6F"/>
    <w:rsid w:val="004F3F1C"/>
    <w:rsid w:val="004F3F4B"/>
    <w:rsid w:val="004F459A"/>
    <w:rsid w:val="004F45DF"/>
    <w:rsid w:val="004F4A1E"/>
    <w:rsid w:val="004F4B40"/>
    <w:rsid w:val="004F4BF4"/>
    <w:rsid w:val="004F4C70"/>
    <w:rsid w:val="004F4E42"/>
    <w:rsid w:val="004F4E7C"/>
    <w:rsid w:val="004F527B"/>
    <w:rsid w:val="004F53EE"/>
    <w:rsid w:val="004F5591"/>
    <w:rsid w:val="004F55B7"/>
    <w:rsid w:val="004F5648"/>
    <w:rsid w:val="004F608D"/>
    <w:rsid w:val="004F6921"/>
    <w:rsid w:val="004F735E"/>
    <w:rsid w:val="004F73DE"/>
    <w:rsid w:val="004F7EB6"/>
    <w:rsid w:val="00500392"/>
    <w:rsid w:val="0050093A"/>
    <w:rsid w:val="00500AD0"/>
    <w:rsid w:val="0050103D"/>
    <w:rsid w:val="0050184F"/>
    <w:rsid w:val="00501F0F"/>
    <w:rsid w:val="00501FFE"/>
    <w:rsid w:val="00502201"/>
    <w:rsid w:val="005038C0"/>
    <w:rsid w:val="00503A8A"/>
    <w:rsid w:val="00503BE8"/>
    <w:rsid w:val="00503C23"/>
    <w:rsid w:val="0050480E"/>
    <w:rsid w:val="005048AF"/>
    <w:rsid w:val="00504A91"/>
    <w:rsid w:val="00504CF1"/>
    <w:rsid w:val="00504D7B"/>
    <w:rsid w:val="0050546A"/>
    <w:rsid w:val="00505670"/>
    <w:rsid w:val="0050570B"/>
    <w:rsid w:val="00505886"/>
    <w:rsid w:val="005059E4"/>
    <w:rsid w:val="00505AF5"/>
    <w:rsid w:val="00505BAC"/>
    <w:rsid w:val="00505FAA"/>
    <w:rsid w:val="00506002"/>
    <w:rsid w:val="005062CD"/>
    <w:rsid w:val="00507029"/>
    <w:rsid w:val="0050726D"/>
    <w:rsid w:val="005078F9"/>
    <w:rsid w:val="00510183"/>
    <w:rsid w:val="005107A4"/>
    <w:rsid w:val="0051095E"/>
    <w:rsid w:val="00511505"/>
    <w:rsid w:val="00511E41"/>
    <w:rsid w:val="00511EC0"/>
    <w:rsid w:val="00511FD8"/>
    <w:rsid w:val="00512D58"/>
    <w:rsid w:val="00512D83"/>
    <w:rsid w:val="0051331F"/>
    <w:rsid w:val="0051480E"/>
    <w:rsid w:val="00514BC0"/>
    <w:rsid w:val="00514FD8"/>
    <w:rsid w:val="005150D3"/>
    <w:rsid w:val="0051595D"/>
    <w:rsid w:val="00515BA4"/>
    <w:rsid w:val="00516549"/>
    <w:rsid w:val="00516657"/>
    <w:rsid w:val="0051671A"/>
    <w:rsid w:val="00516996"/>
    <w:rsid w:val="00516B9D"/>
    <w:rsid w:val="00516BDC"/>
    <w:rsid w:val="00516D49"/>
    <w:rsid w:val="0051716C"/>
    <w:rsid w:val="005174F7"/>
    <w:rsid w:val="005175EB"/>
    <w:rsid w:val="005178BA"/>
    <w:rsid w:val="005178DC"/>
    <w:rsid w:val="00517C9C"/>
    <w:rsid w:val="00520F6D"/>
    <w:rsid w:val="00521037"/>
    <w:rsid w:val="0052151D"/>
    <w:rsid w:val="00521645"/>
    <w:rsid w:val="00521B21"/>
    <w:rsid w:val="00521BBA"/>
    <w:rsid w:val="005224D3"/>
    <w:rsid w:val="005224DB"/>
    <w:rsid w:val="005225B0"/>
    <w:rsid w:val="00522835"/>
    <w:rsid w:val="005229FD"/>
    <w:rsid w:val="0052345A"/>
    <w:rsid w:val="005238F4"/>
    <w:rsid w:val="0052422F"/>
    <w:rsid w:val="00524457"/>
    <w:rsid w:val="00525142"/>
    <w:rsid w:val="00525427"/>
    <w:rsid w:val="005254F1"/>
    <w:rsid w:val="00525562"/>
    <w:rsid w:val="005257B7"/>
    <w:rsid w:val="00525988"/>
    <w:rsid w:val="00525DB8"/>
    <w:rsid w:val="00526043"/>
    <w:rsid w:val="005262C3"/>
    <w:rsid w:val="00526724"/>
    <w:rsid w:val="005269BC"/>
    <w:rsid w:val="00526D2B"/>
    <w:rsid w:val="00526DEE"/>
    <w:rsid w:val="0052740C"/>
    <w:rsid w:val="00527785"/>
    <w:rsid w:val="005277FF"/>
    <w:rsid w:val="00527962"/>
    <w:rsid w:val="00527DD4"/>
    <w:rsid w:val="00527DFE"/>
    <w:rsid w:val="00527EAB"/>
    <w:rsid w:val="00527EEB"/>
    <w:rsid w:val="0053027A"/>
    <w:rsid w:val="00530637"/>
    <w:rsid w:val="0053106C"/>
    <w:rsid w:val="005310C2"/>
    <w:rsid w:val="00531D80"/>
    <w:rsid w:val="00531F9A"/>
    <w:rsid w:val="005325A7"/>
    <w:rsid w:val="00532F4D"/>
    <w:rsid w:val="005335C3"/>
    <w:rsid w:val="00533ACF"/>
    <w:rsid w:val="00534765"/>
    <w:rsid w:val="00534A35"/>
    <w:rsid w:val="0053558E"/>
    <w:rsid w:val="005355FC"/>
    <w:rsid w:val="00535C21"/>
    <w:rsid w:val="00535D38"/>
    <w:rsid w:val="0053640A"/>
    <w:rsid w:val="005366D7"/>
    <w:rsid w:val="0053670C"/>
    <w:rsid w:val="005367F6"/>
    <w:rsid w:val="00536BA6"/>
    <w:rsid w:val="00536DD2"/>
    <w:rsid w:val="0053747A"/>
    <w:rsid w:val="005374D2"/>
    <w:rsid w:val="0053779F"/>
    <w:rsid w:val="00537821"/>
    <w:rsid w:val="005378E8"/>
    <w:rsid w:val="0053791E"/>
    <w:rsid w:val="00537F42"/>
    <w:rsid w:val="00537F96"/>
    <w:rsid w:val="00540095"/>
    <w:rsid w:val="00540292"/>
    <w:rsid w:val="00540441"/>
    <w:rsid w:val="0054090E"/>
    <w:rsid w:val="00540CF0"/>
    <w:rsid w:val="00540DEC"/>
    <w:rsid w:val="0054173C"/>
    <w:rsid w:val="00541802"/>
    <w:rsid w:val="00541933"/>
    <w:rsid w:val="00541B12"/>
    <w:rsid w:val="00541B1A"/>
    <w:rsid w:val="00541B31"/>
    <w:rsid w:val="00541C7D"/>
    <w:rsid w:val="00541C7F"/>
    <w:rsid w:val="00541E47"/>
    <w:rsid w:val="00541E8D"/>
    <w:rsid w:val="005424FD"/>
    <w:rsid w:val="0054268C"/>
    <w:rsid w:val="00542791"/>
    <w:rsid w:val="00542C6C"/>
    <w:rsid w:val="00542FB4"/>
    <w:rsid w:val="005430D4"/>
    <w:rsid w:val="005435F4"/>
    <w:rsid w:val="00543A35"/>
    <w:rsid w:val="00543B55"/>
    <w:rsid w:val="00543BBB"/>
    <w:rsid w:val="00544085"/>
    <w:rsid w:val="005445C0"/>
    <w:rsid w:val="005447A7"/>
    <w:rsid w:val="0054494C"/>
    <w:rsid w:val="00544A32"/>
    <w:rsid w:val="00544D26"/>
    <w:rsid w:val="00545489"/>
    <w:rsid w:val="005458A5"/>
    <w:rsid w:val="00545B80"/>
    <w:rsid w:val="00545EAD"/>
    <w:rsid w:val="00545EB5"/>
    <w:rsid w:val="00545EFF"/>
    <w:rsid w:val="0054624F"/>
    <w:rsid w:val="00546309"/>
    <w:rsid w:val="005467C1"/>
    <w:rsid w:val="00546CE2"/>
    <w:rsid w:val="00546D1E"/>
    <w:rsid w:val="005474AC"/>
    <w:rsid w:val="005478B8"/>
    <w:rsid w:val="00547C45"/>
    <w:rsid w:val="00547EAC"/>
    <w:rsid w:val="00547EFA"/>
    <w:rsid w:val="00550233"/>
    <w:rsid w:val="005503FB"/>
    <w:rsid w:val="00550786"/>
    <w:rsid w:val="005507F5"/>
    <w:rsid w:val="005508F4"/>
    <w:rsid w:val="005516B2"/>
    <w:rsid w:val="005518A1"/>
    <w:rsid w:val="00551AEA"/>
    <w:rsid w:val="00551B8D"/>
    <w:rsid w:val="00551F01"/>
    <w:rsid w:val="00552460"/>
    <w:rsid w:val="005536E0"/>
    <w:rsid w:val="00553731"/>
    <w:rsid w:val="00553A40"/>
    <w:rsid w:val="00553A47"/>
    <w:rsid w:val="00553D60"/>
    <w:rsid w:val="00553E6C"/>
    <w:rsid w:val="00553EA0"/>
    <w:rsid w:val="005543EA"/>
    <w:rsid w:val="0055454D"/>
    <w:rsid w:val="00554AD0"/>
    <w:rsid w:val="00554B41"/>
    <w:rsid w:val="00554BC7"/>
    <w:rsid w:val="00554D67"/>
    <w:rsid w:val="00554D73"/>
    <w:rsid w:val="00554DC0"/>
    <w:rsid w:val="00555030"/>
    <w:rsid w:val="005552DC"/>
    <w:rsid w:val="0055535E"/>
    <w:rsid w:val="0055566E"/>
    <w:rsid w:val="0055598F"/>
    <w:rsid w:val="00555E3F"/>
    <w:rsid w:val="00555FC7"/>
    <w:rsid w:val="00556123"/>
    <w:rsid w:val="00556162"/>
    <w:rsid w:val="0055647C"/>
    <w:rsid w:val="0055656E"/>
    <w:rsid w:val="00556C52"/>
    <w:rsid w:val="00556E0D"/>
    <w:rsid w:val="00557163"/>
    <w:rsid w:val="005571C5"/>
    <w:rsid w:val="00557570"/>
    <w:rsid w:val="0055761F"/>
    <w:rsid w:val="00557B76"/>
    <w:rsid w:val="00557C51"/>
    <w:rsid w:val="0056002A"/>
    <w:rsid w:val="0056014F"/>
    <w:rsid w:val="005602A2"/>
    <w:rsid w:val="00560754"/>
    <w:rsid w:val="00560A25"/>
    <w:rsid w:val="00560A3D"/>
    <w:rsid w:val="00561106"/>
    <w:rsid w:val="0056134C"/>
    <w:rsid w:val="00561578"/>
    <w:rsid w:val="005618BC"/>
    <w:rsid w:val="00561B4C"/>
    <w:rsid w:val="00561ED0"/>
    <w:rsid w:val="005621AC"/>
    <w:rsid w:val="0056256F"/>
    <w:rsid w:val="00562723"/>
    <w:rsid w:val="00562BA0"/>
    <w:rsid w:val="00562E6D"/>
    <w:rsid w:val="005636F0"/>
    <w:rsid w:val="00563899"/>
    <w:rsid w:val="0056451E"/>
    <w:rsid w:val="00564568"/>
    <w:rsid w:val="00564D32"/>
    <w:rsid w:val="00564E89"/>
    <w:rsid w:val="00565014"/>
    <w:rsid w:val="0056505C"/>
    <w:rsid w:val="0056518E"/>
    <w:rsid w:val="00565412"/>
    <w:rsid w:val="00565640"/>
    <w:rsid w:val="00565B58"/>
    <w:rsid w:val="0056603C"/>
    <w:rsid w:val="0056773D"/>
    <w:rsid w:val="0056782B"/>
    <w:rsid w:val="0057012F"/>
    <w:rsid w:val="0057019B"/>
    <w:rsid w:val="0057025D"/>
    <w:rsid w:val="00570655"/>
    <w:rsid w:val="00570EE2"/>
    <w:rsid w:val="00571408"/>
    <w:rsid w:val="005715A7"/>
    <w:rsid w:val="00571B6F"/>
    <w:rsid w:val="00571E83"/>
    <w:rsid w:val="005720CB"/>
    <w:rsid w:val="0057253B"/>
    <w:rsid w:val="00572A51"/>
    <w:rsid w:val="00572C3A"/>
    <w:rsid w:val="00572E8D"/>
    <w:rsid w:val="00572F41"/>
    <w:rsid w:val="00573061"/>
    <w:rsid w:val="005732ED"/>
    <w:rsid w:val="00573471"/>
    <w:rsid w:val="00573B5B"/>
    <w:rsid w:val="00573DA1"/>
    <w:rsid w:val="00573EF4"/>
    <w:rsid w:val="0057407F"/>
    <w:rsid w:val="00574937"/>
    <w:rsid w:val="00574D1F"/>
    <w:rsid w:val="005751A0"/>
    <w:rsid w:val="005752B0"/>
    <w:rsid w:val="005754AC"/>
    <w:rsid w:val="005757E6"/>
    <w:rsid w:val="00575869"/>
    <w:rsid w:val="00575A71"/>
    <w:rsid w:val="00575B6F"/>
    <w:rsid w:val="005768F7"/>
    <w:rsid w:val="005769F6"/>
    <w:rsid w:val="00577161"/>
    <w:rsid w:val="005771C4"/>
    <w:rsid w:val="005774AD"/>
    <w:rsid w:val="005778AC"/>
    <w:rsid w:val="005779EB"/>
    <w:rsid w:val="00581271"/>
    <w:rsid w:val="0058159F"/>
    <w:rsid w:val="00581643"/>
    <w:rsid w:val="00581797"/>
    <w:rsid w:val="00581A74"/>
    <w:rsid w:val="00582320"/>
    <w:rsid w:val="00582914"/>
    <w:rsid w:val="00582B57"/>
    <w:rsid w:val="00582D49"/>
    <w:rsid w:val="00582EA6"/>
    <w:rsid w:val="005831BA"/>
    <w:rsid w:val="00583269"/>
    <w:rsid w:val="005838DB"/>
    <w:rsid w:val="00584644"/>
    <w:rsid w:val="005847CA"/>
    <w:rsid w:val="00584F6A"/>
    <w:rsid w:val="00585249"/>
    <w:rsid w:val="00585826"/>
    <w:rsid w:val="00585A1F"/>
    <w:rsid w:val="00585EF9"/>
    <w:rsid w:val="00585F6B"/>
    <w:rsid w:val="00586187"/>
    <w:rsid w:val="00586516"/>
    <w:rsid w:val="00586C90"/>
    <w:rsid w:val="00587AE2"/>
    <w:rsid w:val="00587BCE"/>
    <w:rsid w:val="00587E5B"/>
    <w:rsid w:val="005901BB"/>
    <w:rsid w:val="00590363"/>
    <w:rsid w:val="005909F5"/>
    <w:rsid w:val="00590A2B"/>
    <w:rsid w:val="00590A6A"/>
    <w:rsid w:val="00590BE0"/>
    <w:rsid w:val="00590E8A"/>
    <w:rsid w:val="00591669"/>
    <w:rsid w:val="005919CA"/>
    <w:rsid w:val="00591D29"/>
    <w:rsid w:val="00592861"/>
    <w:rsid w:val="00592937"/>
    <w:rsid w:val="00592A15"/>
    <w:rsid w:val="00593366"/>
    <w:rsid w:val="00593523"/>
    <w:rsid w:val="0059397C"/>
    <w:rsid w:val="00593AD4"/>
    <w:rsid w:val="00593E33"/>
    <w:rsid w:val="00594097"/>
    <w:rsid w:val="0059449E"/>
    <w:rsid w:val="005947D2"/>
    <w:rsid w:val="005947D8"/>
    <w:rsid w:val="00594887"/>
    <w:rsid w:val="00594EC8"/>
    <w:rsid w:val="005955EC"/>
    <w:rsid w:val="0059568C"/>
    <w:rsid w:val="005959D9"/>
    <w:rsid w:val="00595B52"/>
    <w:rsid w:val="00595C69"/>
    <w:rsid w:val="00595E6D"/>
    <w:rsid w:val="00595FE9"/>
    <w:rsid w:val="0059606B"/>
    <w:rsid w:val="00596747"/>
    <w:rsid w:val="0059692B"/>
    <w:rsid w:val="00596D86"/>
    <w:rsid w:val="00597590"/>
    <w:rsid w:val="00597E54"/>
    <w:rsid w:val="00597E84"/>
    <w:rsid w:val="00597FE3"/>
    <w:rsid w:val="005A02F0"/>
    <w:rsid w:val="005A046D"/>
    <w:rsid w:val="005A0699"/>
    <w:rsid w:val="005A0AFB"/>
    <w:rsid w:val="005A0BB8"/>
    <w:rsid w:val="005A0FBE"/>
    <w:rsid w:val="005A0FCA"/>
    <w:rsid w:val="005A14F1"/>
    <w:rsid w:val="005A223F"/>
    <w:rsid w:val="005A22AA"/>
    <w:rsid w:val="005A23A8"/>
    <w:rsid w:val="005A26B5"/>
    <w:rsid w:val="005A2C2F"/>
    <w:rsid w:val="005A386C"/>
    <w:rsid w:val="005A3A48"/>
    <w:rsid w:val="005A3B8D"/>
    <w:rsid w:val="005A4704"/>
    <w:rsid w:val="005A4E1F"/>
    <w:rsid w:val="005A5690"/>
    <w:rsid w:val="005A5712"/>
    <w:rsid w:val="005A590D"/>
    <w:rsid w:val="005A5C92"/>
    <w:rsid w:val="005A5CEF"/>
    <w:rsid w:val="005A5FFB"/>
    <w:rsid w:val="005A6212"/>
    <w:rsid w:val="005A6298"/>
    <w:rsid w:val="005A63E0"/>
    <w:rsid w:val="005A6C74"/>
    <w:rsid w:val="005A6CA8"/>
    <w:rsid w:val="005A6E9F"/>
    <w:rsid w:val="005A6F36"/>
    <w:rsid w:val="005A7032"/>
    <w:rsid w:val="005A739C"/>
    <w:rsid w:val="005A75E2"/>
    <w:rsid w:val="005A775C"/>
    <w:rsid w:val="005A7824"/>
    <w:rsid w:val="005A7EDE"/>
    <w:rsid w:val="005B00F5"/>
    <w:rsid w:val="005B011E"/>
    <w:rsid w:val="005B0926"/>
    <w:rsid w:val="005B0AB9"/>
    <w:rsid w:val="005B0ABE"/>
    <w:rsid w:val="005B0E5C"/>
    <w:rsid w:val="005B140B"/>
    <w:rsid w:val="005B19C2"/>
    <w:rsid w:val="005B1EF2"/>
    <w:rsid w:val="005B20C2"/>
    <w:rsid w:val="005B218F"/>
    <w:rsid w:val="005B2502"/>
    <w:rsid w:val="005B27EE"/>
    <w:rsid w:val="005B28E5"/>
    <w:rsid w:val="005B2964"/>
    <w:rsid w:val="005B2A06"/>
    <w:rsid w:val="005B2F37"/>
    <w:rsid w:val="005B3297"/>
    <w:rsid w:val="005B3421"/>
    <w:rsid w:val="005B376E"/>
    <w:rsid w:val="005B4054"/>
    <w:rsid w:val="005B454A"/>
    <w:rsid w:val="005B62F3"/>
    <w:rsid w:val="005B674C"/>
    <w:rsid w:val="005B6880"/>
    <w:rsid w:val="005B6E03"/>
    <w:rsid w:val="005B6E88"/>
    <w:rsid w:val="005B6F55"/>
    <w:rsid w:val="005B71F8"/>
    <w:rsid w:val="005B7BDA"/>
    <w:rsid w:val="005B7C31"/>
    <w:rsid w:val="005C0097"/>
    <w:rsid w:val="005C01A3"/>
    <w:rsid w:val="005C0245"/>
    <w:rsid w:val="005C0552"/>
    <w:rsid w:val="005C07A2"/>
    <w:rsid w:val="005C0AD1"/>
    <w:rsid w:val="005C0D9A"/>
    <w:rsid w:val="005C109B"/>
    <w:rsid w:val="005C10BA"/>
    <w:rsid w:val="005C10F3"/>
    <w:rsid w:val="005C117A"/>
    <w:rsid w:val="005C13C6"/>
    <w:rsid w:val="005C1B30"/>
    <w:rsid w:val="005C2255"/>
    <w:rsid w:val="005C2564"/>
    <w:rsid w:val="005C2616"/>
    <w:rsid w:val="005C2689"/>
    <w:rsid w:val="005C29C9"/>
    <w:rsid w:val="005C2B61"/>
    <w:rsid w:val="005C2ED3"/>
    <w:rsid w:val="005C329E"/>
    <w:rsid w:val="005C366E"/>
    <w:rsid w:val="005C3EF7"/>
    <w:rsid w:val="005C3F48"/>
    <w:rsid w:val="005C4D39"/>
    <w:rsid w:val="005C5381"/>
    <w:rsid w:val="005C54A8"/>
    <w:rsid w:val="005C562E"/>
    <w:rsid w:val="005C5830"/>
    <w:rsid w:val="005C5D5B"/>
    <w:rsid w:val="005C5E91"/>
    <w:rsid w:val="005C60F8"/>
    <w:rsid w:val="005C63D7"/>
    <w:rsid w:val="005C676E"/>
    <w:rsid w:val="005C67D8"/>
    <w:rsid w:val="005C6D3E"/>
    <w:rsid w:val="005C719B"/>
    <w:rsid w:val="005C7330"/>
    <w:rsid w:val="005C73E7"/>
    <w:rsid w:val="005D01C7"/>
    <w:rsid w:val="005D04A6"/>
    <w:rsid w:val="005D0974"/>
    <w:rsid w:val="005D0CC4"/>
    <w:rsid w:val="005D12BC"/>
    <w:rsid w:val="005D1B79"/>
    <w:rsid w:val="005D1E2C"/>
    <w:rsid w:val="005D2472"/>
    <w:rsid w:val="005D27AE"/>
    <w:rsid w:val="005D27FC"/>
    <w:rsid w:val="005D2B5B"/>
    <w:rsid w:val="005D2B80"/>
    <w:rsid w:val="005D31F1"/>
    <w:rsid w:val="005D3D27"/>
    <w:rsid w:val="005D3F4B"/>
    <w:rsid w:val="005D40E8"/>
    <w:rsid w:val="005D41DC"/>
    <w:rsid w:val="005D4696"/>
    <w:rsid w:val="005D4857"/>
    <w:rsid w:val="005D4DCD"/>
    <w:rsid w:val="005D4EC8"/>
    <w:rsid w:val="005D50E3"/>
    <w:rsid w:val="005D5305"/>
    <w:rsid w:val="005D573D"/>
    <w:rsid w:val="005D5795"/>
    <w:rsid w:val="005D5CA6"/>
    <w:rsid w:val="005D5FE0"/>
    <w:rsid w:val="005D6067"/>
    <w:rsid w:val="005D620A"/>
    <w:rsid w:val="005D6498"/>
    <w:rsid w:val="005D64BD"/>
    <w:rsid w:val="005D6AE6"/>
    <w:rsid w:val="005D6BB8"/>
    <w:rsid w:val="005D719B"/>
    <w:rsid w:val="005D71D4"/>
    <w:rsid w:val="005D7332"/>
    <w:rsid w:val="005D7683"/>
    <w:rsid w:val="005D77E1"/>
    <w:rsid w:val="005D7981"/>
    <w:rsid w:val="005D7D36"/>
    <w:rsid w:val="005D7E30"/>
    <w:rsid w:val="005D7ED0"/>
    <w:rsid w:val="005E01DE"/>
    <w:rsid w:val="005E01E4"/>
    <w:rsid w:val="005E0508"/>
    <w:rsid w:val="005E0AE8"/>
    <w:rsid w:val="005E0B60"/>
    <w:rsid w:val="005E0C6D"/>
    <w:rsid w:val="005E0FA9"/>
    <w:rsid w:val="005E1200"/>
    <w:rsid w:val="005E17F1"/>
    <w:rsid w:val="005E1DF3"/>
    <w:rsid w:val="005E1F7B"/>
    <w:rsid w:val="005E23EC"/>
    <w:rsid w:val="005E2B3D"/>
    <w:rsid w:val="005E2D76"/>
    <w:rsid w:val="005E3129"/>
    <w:rsid w:val="005E345B"/>
    <w:rsid w:val="005E361D"/>
    <w:rsid w:val="005E38AB"/>
    <w:rsid w:val="005E3BA5"/>
    <w:rsid w:val="005E3C41"/>
    <w:rsid w:val="005E3E28"/>
    <w:rsid w:val="005E3F18"/>
    <w:rsid w:val="005E3F6B"/>
    <w:rsid w:val="005E3F94"/>
    <w:rsid w:val="005E45B8"/>
    <w:rsid w:val="005E4ADE"/>
    <w:rsid w:val="005E4EE8"/>
    <w:rsid w:val="005E4F36"/>
    <w:rsid w:val="005E5162"/>
    <w:rsid w:val="005E5ACA"/>
    <w:rsid w:val="005E5EFC"/>
    <w:rsid w:val="005E5FCE"/>
    <w:rsid w:val="005E62B7"/>
    <w:rsid w:val="005E62DF"/>
    <w:rsid w:val="005E6448"/>
    <w:rsid w:val="005E6574"/>
    <w:rsid w:val="005E69F7"/>
    <w:rsid w:val="005E6BD9"/>
    <w:rsid w:val="005E6C01"/>
    <w:rsid w:val="005E6E79"/>
    <w:rsid w:val="005E70FA"/>
    <w:rsid w:val="005E76FB"/>
    <w:rsid w:val="005E77D6"/>
    <w:rsid w:val="005E7814"/>
    <w:rsid w:val="005F0568"/>
    <w:rsid w:val="005F0E26"/>
    <w:rsid w:val="005F11F2"/>
    <w:rsid w:val="005F160A"/>
    <w:rsid w:val="005F166F"/>
    <w:rsid w:val="005F16A3"/>
    <w:rsid w:val="005F175A"/>
    <w:rsid w:val="005F1799"/>
    <w:rsid w:val="005F1A6B"/>
    <w:rsid w:val="005F1EFE"/>
    <w:rsid w:val="005F24A3"/>
    <w:rsid w:val="005F264A"/>
    <w:rsid w:val="005F28CC"/>
    <w:rsid w:val="005F367B"/>
    <w:rsid w:val="005F3A8C"/>
    <w:rsid w:val="005F4261"/>
    <w:rsid w:val="005F45D3"/>
    <w:rsid w:val="005F4BAC"/>
    <w:rsid w:val="005F5157"/>
    <w:rsid w:val="005F5217"/>
    <w:rsid w:val="005F582C"/>
    <w:rsid w:val="005F599C"/>
    <w:rsid w:val="005F5A01"/>
    <w:rsid w:val="005F5D1D"/>
    <w:rsid w:val="005F5F27"/>
    <w:rsid w:val="005F6922"/>
    <w:rsid w:val="005F6C1A"/>
    <w:rsid w:val="005F75DF"/>
    <w:rsid w:val="005F7A24"/>
    <w:rsid w:val="005F7FE7"/>
    <w:rsid w:val="006001D5"/>
    <w:rsid w:val="0060026F"/>
    <w:rsid w:val="0060066F"/>
    <w:rsid w:val="00600B1F"/>
    <w:rsid w:val="00601008"/>
    <w:rsid w:val="006013D7"/>
    <w:rsid w:val="00601599"/>
    <w:rsid w:val="00601735"/>
    <w:rsid w:val="00601805"/>
    <w:rsid w:val="006018FE"/>
    <w:rsid w:val="00601E23"/>
    <w:rsid w:val="0060202C"/>
    <w:rsid w:val="006027E3"/>
    <w:rsid w:val="00602E0C"/>
    <w:rsid w:val="006030CA"/>
    <w:rsid w:val="00603334"/>
    <w:rsid w:val="00603586"/>
    <w:rsid w:val="00603774"/>
    <w:rsid w:val="00603994"/>
    <w:rsid w:val="00603B3B"/>
    <w:rsid w:val="00604312"/>
    <w:rsid w:val="0060445B"/>
    <w:rsid w:val="00604D54"/>
    <w:rsid w:val="00604E09"/>
    <w:rsid w:val="00605378"/>
    <w:rsid w:val="00605B53"/>
    <w:rsid w:val="0060614D"/>
    <w:rsid w:val="006064E1"/>
    <w:rsid w:val="00606C4B"/>
    <w:rsid w:val="00607140"/>
    <w:rsid w:val="0060726A"/>
    <w:rsid w:val="00607537"/>
    <w:rsid w:val="00607864"/>
    <w:rsid w:val="00607A55"/>
    <w:rsid w:val="00607ABE"/>
    <w:rsid w:val="00607CA1"/>
    <w:rsid w:val="00607CFF"/>
    <w:rsid w:val="00607D83"/>
    <w:rsid w:val="00607FA1"/>
    <w:rsid w:val="0061005F"/>
    <w:rsid w:val="00610B74"/>
    <w:rsid w:val="00610F31"/>
    <w:rsid w:val="00610FB7"/>
    <w:rsid w:val="00611206"/>
    <w:rsid w:val="00611435"/>
    <w:rsid w:val="00611C27"/>
    <w:rsid w:val="00612902"/>
    <w:rsid w:val="0061290E"/>
    <w:rsid w:val="00613050"/>
    <w:rsid w:val="006132AC"/>
    <w:rsid w:val="006133F2"/>
    <w:rsid w:val="006134C7"/>
    <w:rsid w:val="00613914"/>
    <w:rsid w:val="00614611"/>
    <w:rsid w:val="00614F43"/>
    <w:rsid w:val="00615041"/>
    <w:rsid w:val="006154AD"/>
    <w:rsid w:val="00615660"/>
    <w:rsid w:val="006161D0"/>
    <w:rsid w:val="006161D2"/>
    <w:rsid w:val="006167A5"/>
    <w:rsid w:val="00616C10"/>
    <w:rsid w:val="00617458"/>
    <w:rsid w:val="00617893"/>
    <w:rsid w:val="00617FA2"/>
    <w:rsid w:val="00617FD5"/>
    <w:rsid w:val="006200B6"/>
    <w:rsid w:val="006206FB"/>
    <w:rsid w:val="00621375"/>
    <w:rsid w:val="00621491"/>
    <w:rsid w:val="00621B83"/>
    <w:rsid w:val="00621C6C"/>
    <w:rsid w:val="00622128"/>
    <w:rsid w:val="00623839"/>
    <w:rsid w:val="00623A3A"/>
    <w:rsid w:val="0062404E"/>
    <w:rsid w:val="006242B6"/>
    <w:rsid w:val="006242B7"/>
    <w:rsid w:val="0062456E"/>
    <w:rsid w:val="006245A5"/>
    <w:rsid w:val="00624830"/>
    <w:rsid w:val="006249D8"/>
    <w:rsid w:val="006251D8"/>
    <w:rsid w:val="00625DFF"/>
    <w:rsid w:val="006260A2"/>
    <w:rsid w:val="0062614C"/>
    <w:rsid w:val="00626368"/>
    <w:rsid w:val="00626D6F"/>
    <w:rsid w:val="0062715D"/>
    <w:rsid w:val="0062720F"/>
    <w:rsid w:val="0062741D"/>
    <w:rsid w:val="00627BCA"/>
    <w:rsid w:val="00627ED7"/>
    <w:rsid w:val="00630745"/>
    <w:rsid w:val="00630ACB"/>
    <w:rsid w:val="00630F17"/>
    <w:rsid w:val="00631F35"/>
    <w:rsid w:val="00632F08"/>
    <w:rsid w:val="00633245"/>
    <w:rsid w:val="006336AA"/>
    <w:rsid w:val="00633893"/>
    <w:rsid w:val="00633D65"/>
    <w:rsid w:val="00633E44"/>
    <w:rsid w:val="006341B6"/>
    <w:rsid w:val="00634494"/>
    <w:rsid w:val="00634668"/>
    <w:rsid w:val="00634BB0"/>
    <w:rsid w:val="0063532C"/>
    <w:rsid w:val="00635880"/>
    <w:rsid w:val="006358BE"/>
    <w:rsid w:val="00635F6F"/>
    <w:rsid w:val="0063604A"/>
    <w:rsid w:val="00636504"/>
    <w:rsid w:val="00636687"/>
    <w:rsid w:val="00636717"/>
    <w:rsid w:val="00636A09"/>
    <w:rsid w:val="00637039"/>
    <w:rsid w:val="00637063"/>
    <w:rsid w:val="00637202"/>
    <w:rsid w:val="00637F1B"/>
    <w:rsid w:val="00640168"/>
    <w:rsid w:val="00640934"/>
    <w:rsid w:val="00640A50"/>
    <w:rsid w:val="00640A97"/>
    <w:rsid w:val="00640E72"/>
    <w:rsid w:val="00641344"/>
    <w:rsid w:val="00641469"/>
    <w:rsid w:val="00641C5B"/>
    <w:rsid w:val="00641DBB"/>
    <w:rsid w:val="00641E32"/>
    <w:rsid w:val="0064297C"/>
    <w:rsid w:val="00642982"/>
    <w:rsid w:val="006430D1"/>
    <w:rsid w:val="00643153"/>
    <w:rsid w:val="0064323B"/>
    <w:rsid w:val="00643AE4"/>
    <w:rsid w:val="00643BC7"/>
    <w:rsid w:val="00643C27"/>
    <w:rsid w:val="00644578"/>
    <w:rsid w:val="006446A7"/>
    <w:rsid w:val="00644AC6"/>
    <w:rsid w:val="006450B7"/>
    <w:rsid w:val="00645311"/>
    <w:rsid w:val="00645D5C"/>
    <w:rsid w:val="00646467"/>
    <w:rsid w:val="00646471"/>
    <w:rsid w:val="0064653F"/>
    <w:rsid w:val="00646752"/>
    <w:rsid w:val="00646954"/>
    <w:rsid w:val="00646D85"/>
    <w:rsid w:val="00646E77"/>
    <w:rsid w:val="006478F1"/>
    <w:rsid w:val="00650993"/>
    <w:rsid w:val="006509BC"/>
    <w:rsid w:val="00650DA2"/>
    <w:rsid w:val="00650F11"/>
    <w:rsid w:val="0065111A"/>
    <w:rsid w:val="006520CF"/>
    <w:rsid w:val="00652293"/>
    <w:rsid w:val="00652ABA"/>
    <w:rsid w:val="00652B52"/>
    <w:rsid w:val="00652B91"/>
    <w:rsid w:val="00652F0C"/>
    <w:rsid w:val="00653127"/>
    <w:rsid w:val="006532A1"/>
    <w:rsid w:val="006537F7"/>
    <w:rsid w:val="00653C62"/>
    <w:rsid w:val="0065406B"/>
    <w:rsid w:val="00654A47"/>
    <w:rsid w:val="00654AE7"/>
    <w:rsid w:val="00654CCE"/>
    <w:rsid w:val="006557F2"/>
    <w:rsid w:val="0065656F"/>
    <w:rsid w:val="00656AD4"/>
    <w:rsid w:val="006573B6"/>
    <w:rsid w:val="006573E3"/>
    <w:rsid w:val="00660761"/>
    <w:rsid w:val="006615E7"/>
    <w:rsid w:val="006618C9"/>
    <w:rsid w:val="006618CD"/>
    <w:rsid w:val="00661DB9"/>
    <w:rsid w:val="00662544"/>
    <w:rsid w:val="00662B51"/>
    <w:rsid w:val="00662E5E"/>
    <w:rsid w:val="00662EC5"/>
    <w:rsid w:val="00663138"/>
    <w:rsid w:val="00663609"/>
    <w:rsid w:val="006640C4"/>
    <w:rsid w:val="006642C5"/>
    <w:rsid w:val="00664318"/>
    <w:rsid w:val="006643B1"/>
    <w:rsid w:val="00664438"/>
    <w:rsid w:val="00664819"/>
    <w:rsid w:val="00664B01"/>
    <w:rsid w:val="00664CF9"/>
    <w:rsid w:val="0066509E"/>
    <w:rsid w:val="00665199"/>
    <w:rsid w:val="00665298"/>
    <w:rsid w:val="00665433"/>
    <w:rsid w:val="00665623"/>
    <w:rsid w:val="006656F8"/>
    <w:rsid w:val="00665D0C"/>
    <w:rsid w:val="006668E2"/>
    <w:rsid w:val="00666DE6"/>
    <w:rsid w:val="00666E70"/>
    <w:rsid w:val="0066720A"/>
    <w:rsid w:val="006672B1"/>
    <w:rsid w:val="006672EB"/>
    <w:rsid w:val="00667482"/>
    <w:rsid w:val="00667575"/>
    <w:rsid w:val="006675B4"/>
    <w:rsid w:val="00667C11"/>
    <w:rsid w:val="00667EEF"/>
    <w:rsid w:val="006701B2"/>
    <w:rsid w:val="006701D4"/>
    <w:rsid w:val="006703BE"/>
    <w:rsid w:val="006704F8"/>
    <w:rsid w:val="00670581"/>
    <w:rsid w:val="006705E9"/>
    <w:rsid w:val="006708FC"/>
    <w:rsid w:val="00670B0A"/>
    <w:rsid w:val="00670D86"/>
    <w:rsid w:val="00670DCA"/>
    <w:rsid w:val="0067108A"/>
    <w:rsid w:val="006717A6"/>
    <w:rsid w:val="0067190C"/>
    <w:rsid w:val="00671B5A"/>
    <w:rsid w:val="00671FEB"/>
    <w:rsid w:val="006723B8"/>
    <w:rsid w:val="006727CF"/>
    <w:rsid w:val="00672985"/>
    <w:rsid w:val="00672A4E"/>
    <w:rsid w:val="00673200"/>
    <w:rsid w:val="00673CD1"/>
    <w:rsid w:val="0067410E"/>
    <w:rsid w:val="006743F0"/>
    <w:rsid w:val="006749FF"/>
    <w:rsid w:val="00674E6C"/>
    <w:rsid w:val="00675955"/>
    <w:rsid w:val="00675972"/>
    <w:rsid w:val="00675BDD"/>
    <w:rsid w:val="00675D89"/>
    <w:rsid w:val="00676B87"/>
    <w:rsid w:val="006777CD"/>
    <w:rsid w:val="00677BAB"/>
    <w:rsid w:val="00677EBC"/>
    <w:rsid w:val="00677FFC"/>
    <w:rsid w:val="00680440"/>
    <w:rsid w:val="006805F7"/>
    <w:rsid w:val="00680785"/>
    <w:rsid w:val="00680FB7"/>
    <w:rsid w:val="006813F2"/>
    <w:rsid w:val="0068193F"/>
    <w:rsid w:val="00681A6F"/>
    <w:rsid w:val="00681D5B"/>
    <w:rsid w:val="006820F5"/>
    <w:rsid w:val="006823E5"/>
    <w:rsid w:val="006826B2"/>
    <w:rsid w:val="0068305E"/>
    <w:rsid w:val="0068315C"/>
    <w:rsid w:val="006831B9"/>
    <w:rsid w:val="00683BE8"/>
    <w:rsid w:val="00683EE0"/>
    <w:rsid w:val="00684023"/>
    <w:rsid w:val="006845B0"/>
    <w:rsid w:val="0068487C"/>
    <w:rsid w:val="00684986"/>
    <w:rsid w:val="00684A0D"/>
    <w:rsid w:val="00684C92"/>
    <w:rsid w:val="00684E66"/>
    <w:rsid w:val="00684ECA"/>
    <w:rsid w:val="00685247"/>
    <w:rsid w:val="006852F3"/>
    <w:rsid w:val="006853BE"/>
    <w:rsid w:val="0068587A"/>
    <w:rsid w:val="00685E04"/>
    <w:rsid w:val="00685EF9"/>
    <w:rsid w:val="006861EA"/>
    <w:rsid w:val="00686410"/>
    <w:rsid w:val="0068648F"/>
    <w:rsid w:val="006865EB"/>
    <w:rsid w:val="006868A8"/>
    <w:rsid w:val="00686CEA"/>
    <w:rsid w:val="00686F98"/>
    <w:rsid w:val="006871EC"/>
    <w:rsid w:val="00687272"/>
    <w:rsid w:val="006876B7"/>
    <w:rsid w:val="0068781D"/>
    <w:rsid w:val="00687930"/>
    <w:rsid w:val="00687A44"/>
    <w:rsid w:val="00687D67"/>
    <w:rsid w:val="00687D6D"/>
    <w:rsid w:val="00687EF5"/>
    <w:rsid w:val="00690EEA"/>
    <w:rsid w:val="006911DC"/>
    <w:rsid w:val="00691FCD"/>
    <w:rsid w:val="00692386"/>
    <w:rsid w:val="006925B9"/>
    <w:rsid w:val="00692AA5"/>
    <w:rsid w:val="00693335"/>
    <w:rsid w:val="0069338E"/>
    <w:rsid w:val="006935BA"/>
    <w:rsid w:val="00693735"/>
    <w:rsid w:val="006939EC"/>
    <w:rsid w:val="00693AEA"/>
    <w:rsid w:val="00693E56"/>
    <w:rsid w:val="0069402B"/>
    <w:rsid w:val="0069497F"/>
    <w:rsid w:val="00694A65"/>
    <w:rsid w:val="00694B1A"/>
    <w:rsid w:val="00694FEA"/>
    <w:rsid w:val="0069537E"/>
    <w:rsid w:val="006957BC"/>
    <w:rsid w:val="00695964"/>
    <w:rsid w:val="0069633D"/>
    <w:rsid w:val="006963E1"/>
    <w:rsid w:val="0069668A"/>
    <w:rsid w:val="006966DD"/>
    <w:rsid w:val="00696BFD"/>
    <w:rsid w:val="00696DC7"/>
    <w:rsid w:val="00696F67"/>
    <w:rsid w:val="006970B9"/>
    <w:rsid w:val="00697A27"/>
    <w:rsid w:val="00697EE5"/>
    <w:rsid w:val="006A0120"/>
    <w:rsid w:val="006A0455"/>
    <w:rsid w:val="006A084D"/>
    <w:rsid w:val="006A1725"/>
    <w:rsid w:val="006A17D0"/>
    <w:rsid w:val="006A1AE9"/>
    <w:rsid w:val="006A2944"/>
    <w:rsid w:val="006A296E"/>
    <w:rsid w:val="006A29DE"/>
    <w:rsid w:val="006A315C"/>
    <w:rsid w:val="006A35A8"/>
    <w:rsid w:val="006A389A"/>
    <w:rsid w:val="006A3E4B"/>
    <w:rsid w:val="006A4603"/>
    <w:rsid w:val="006A491A"/>
    <w:rsid w:val="006A4F6C"/>
    <w:rsid w:val="006A51A3"/>
    <w:rsid w:val="006A5495"/>
    <w:rsid w:val="006A5601"/>
    <w:rsid w:val="006A5E2B"/>
    <w:rsid w:val="006A603C"/>
    <w:rsid w:val="006A6498"/>
    <w:rsid w:val="006A6E7A"/>
    <w:rsid w:val="006A756E"/>
    <w:rsid w:val="006A767A"/>
    <w:rsid w:val="006A786C"/>
    <w:rsid w:val="006A7CEF"/>
    <w:rsid w:val="006B015F"/>
    <w:rsid w:val="006B0BA5"/>
    <w:rsid w:val="006B1103"/>
    <w:rsid w:val="006B12E6"/>
    <w:rsid w:val="006B145D"/>
    <w:rsid w:val="006B1468"/>
    <w:rsid w:val="006B1C8C"/>
    <w:rsid w:val="006B1DDC"/>
    <w:rsid w:val="006B1F77"/>
    <w:rsid w:val="006B28BF"/>
    <w:rsid w:val="006B2D7C"/>
    <w:rsid w:val="006B302B"/>
    <w:rsid w:val="006B383E"/>
    <w:rsid w:val="006B3E2A"/>
    <w:rsid w:val="006B3E69"/>
    <w:rsid w:val="006B3E7D"/>
    <w:rsid w:val="006B4E2D"/>
    <w:rsid w:val="006B5370"/>
    <w:rsid w:val="006B5AE4"/>
    <w:rsid w:val="006B5E13"/>
    <w:rsid w:val="006B5F5E"/>
    <w:rsid w:val="006B604E"/>
    <w:rsid w:val="006B60D2"/>
    <w:rsid w:val="006B6231"/>
    <w:rsid w:val="006B64E6"/>
    <w:rsid w:val="006B6844"/>
    <w:rsid w:val="006B6B5A"/>
    <w:rsid w:val="006B6E71"/>
    <w:rsid w:val="006B7086"/>
    <w:rsid w:val="006B714A"/>
    <w:rsid w:val="006B7890"/>
    <w:rsid w:val="006B7FAD"/>
    <w:rsid w:val="006C0639"/>
    <w:rsid w:val="006C07D7"/>
    <w:rsid w:val="006C07F7"/>
    <w:rsid w:val="006C15F8"/>
    <w:rsid w:val="006C20E1"/>
    <w:rsid w:val="006C25D7"/>
    <w:rsid w:val="006C2B17"/>
    <w:rsid w:val="006C2B4C"/>
    <w:rsid w:val="006C2F66"/>
    <w:rsid w:val="006C379B"/>
    <w:rsid w:val="006C37B3"/>
    <w:rsid w:val="006C3873"/>
    <w:rsid w:val="006C3AE7"/>
    <w:rsid w:val="006C3F7C"/>
    <w:rsid w:val="006C414E"/>
    <w:rsid w:val="006C43BE"/>
    <w:rsid w:val="006C453A"/>
    <w:rsid w:val="006C47C0"/>
    <w:rsid w:val="006C506B"/>
    <w:rsid w:val="006C6225"/>
    <w:rsid w:val="006C70E7"/>
    <w:rsid w:val="006C7404"/>
    <w:rsid w:val="006D0C8B"/>
    <w:rsid w:val="006D108C"/>
    <w:rsid w:val="006D16FC"/>
    <w:rsid w:val="006D2241"/>
    <w:rsid w:val="006D250D"/>
    <w:rsid w:val="006D27D5"/>
    <w:rsid w:val="006D27E2"/>
    <w:rsid w:val="006D2AC4"/>
    <w:rsid w:val="006D2B3C"/>
    <w:rsid w:val="006D3284"/>
    <w:rsid w:val="006D3514"/>
    <w:rsid w:val="006D367C"/>
    <w:rsid w:val="006D3C5D"/>
    <w:rsid w:val="006D4090"/>
    <w:rsid w:val="006D41D1"/>
    <w:rsid w:val="006D424C"/>
    <w:rsid w:val="006D4370"/>
    <w:rsid w:val="006D46A6"/>
    <w:rsid w:val="006D54B2"/>
    <w:rsid w:val="006D5E1C"/>
    <w:rsid w:val="006D60F3"/>
    <w:rsid w:val="006D6133"/>
    <w:rsid w:val="006D619B"/>
    <w:rsid w:val="006D65E5"/>
    <w:rsid w:val="006D6E60"/>
    <w:rsid w:val="006D7382"/>
    <w:rsid w:val="006D74A6"/>
    <w:rsid w:val="006D7515"/>
    <w:rsid w:val="006D7B68"/>
    <w:rsid w:val="006E0264"/>
    <w:rsid w:val="006E037E"/>
    <w:rsid w:val="006E0555"/>
    <w:rsid w:val="006E07C5"/>
    <w:rsid w:val="006E0998"/>
    <w:rsid w:val="006E09A6"/>
    <w:rsid w:val="006E0D99"/>
    <w:rsid w:val="006E1227"/>
    <w:rsid w:val="006E17E2"/>
    <w:rsid w:val="006E1939"/>
    <w:rsid w:val="006E1AA2"/>
    <w:rsid w:val="006E1CC6"/>
    <w:rsid w:val="006E1D04"/>
    <w:rsid w:val="006E1E3F"/>
    <w:rsid w:val="006E24FF"/>
    <w:rsid w:val="006E276B"/>
    <w:rsid w:val="006E31E9"/>
    <w:rsid w:val="006E3C2B"/>
    <w:rsid w:val="006E3F01"/>
    <w:rsid w:val="006E4910"/>
    <w:rsid w:val="006E496B"/>
    <w:rsid w:val="006E5157"/>
    <w:rsid w:val="006E55F5"/>
    <w:rsid w:val="006E57B4"/>
    <w:rsid w:val="006E5923"/>
    <w:rsid w:val="006E59D1"/>
    <w:rsid w:val="006E5D78"/>
    <w:rsid w:val="006E6600"/>
    <w:rsid w:val="006E6811"/>
    <w:rsid w:val="006E6942"/>
    <w:rsid w:val="006E6AC0"/>
    <w:rsid w:val="006E7192"/>
    <w:rsid w:val="006E7244"/>
    <w:rsid w:val="006E72DC"/>
    <w:rsid w:val="006E7461"/>
    <w:rsid w:val="006E77A0"/>
    <w:rsid w:val="006F121B"/>
    <w:rsid w:val="006F1BAC"/>
    <w:rsid w:val="006F2350"/>
    <w:rsid w:val="006F25CF"/>
    <w:rsid w:val="006F2A3A"/>
    <w:rsid w:val="006F33B5"/>
    <w:rsid w:val="006F3483"/>
    <w:rsid w:val="006F349C"/>
    <w:rsid w:val="006F34BB"/>
    <w:rsid w:val="006F34E7"/>
    <w:rsid w:val="006F39BA"/>
    <w:rsid w:val="006F439B"/>
    <w:rsid w:val="006F4F34"/>
    <w:rsid w:val="006F54EC"/>
    <w:rsid w:val="006F5A97"/>
    <w:rsid w:val="006F5CAA"/>
    <w:rsid w:val="006F5CF2"/>
    <w:rsid w:val="006F5E31"/>
    <w:rsid w:val="006F5ECC"/>
    <w:rsid w:val="006F5F4C"/>
    <w:rsid w:val="006F5F90"/>
    <w:rsid w:val="006F6105"/>
    <w:rsid w:val="006F626B"/>
    <w:rsid w:val="006F6356"/>
    <w:rsid w:val="006F7136"/>
    <w:rsid w:val="006F79E1"/>
    <w:rsid w:val="006F7A49"/>
    <w:rsid w:val="006F7B1E"/>
    <w:rsid w:val="006F7B59"/>
    <w:rsid w:val="006F7D49"/>
    <w:rsid w:val="006F7E63"/>
    <w:rsid w:val="0070035C"/>
    <w:rsid w:val="0070072F"/>
    <w:rsid w:val="00700DD5"/>
    <w:rsid w:val="00701CD5"/>
    <w:rsid w:val="00701D25"/>
    <w:rsid w:val="00701F98"/>
    <w:rsid w:val="0070227E"/>
    <w:rsid w:val="0070254B"/>
    <w:rsid w:val="00702555"/>
    <w:rsid w:val="0070276B"/>
    <w:rsid w:val="00702C45"/>
    <w:rsid w:val="00702FFF"/>
    <w:rsid w:val="00703078"/>
    <w:rsid w:val="007034FF"/>
    <w:rsid w:val="007037FC"/>
    <w:rsid w:val="0070397D"/>
    <w:rsid w:val="00704203"/>
    <w:rsid w:val="0070442F"/>
    <w:rsid w:val="00704554"/>
    <w:rsid w:val="007047B6"/>
    <w:rsid w:val="00704C16"/>
    <w:rsid w:val="00704D58"/>
    <w:rsid w:val="0070534D"/>
    <w:rsid w:val="00705465"/>
    <w:rsid w:val="007057B4"/>
    <w:rsid w:val="00705EF1"/>
    <w:rsid w:val="0070653D"/>
    <w:rsid w:val="007066C9"/>
    <w:rsid w:val="0070671F"/>
    <w:rsid w:val="00706761"/>
    <w:rsid w:val="00706C8D"/>
    <w:rsid w:val="00707335"/>
    <w:rsid w:val="0070739A"/>
    <w:rsid w:val="00707734"/>
    <w:rsid w:val="0070780B"/>
    <w:rsid w:val="00707DC2"/>
    <w:rsid w:val="00707DC9"/>
    <w:rsid w:val="00710941"/>
    <w:rsid w:val="00710959"/>
    <w:rsid w:val="00710A95"/>
    <w:rsid w:val="00710DD3"/>
    <w:rsid w:val="00711778"/>
    <w:rsid w:val="00711794"/>
    <w:rsid w:val="00711C43"/>
    <w:rsid w:val="00712806"/>
    <w:rsid w:val="00712856"/>
    <w:rsid w:val="00712A36"/>
    <w:rsid w:val="007135D5"/>
    <w:rsid w:val="0071373E"/>
    <w:rsid w:val="00713873"/>
    <w:rsid w:val="00713DD6"/>
    <w:rsid w:val="00713E68"/>
    <w:rsid w:val="00713ED3"/>
    <w:rsid w:val="00714004"/>
    <w:rsid w:val="00714017"/>
    <w:rsid w:val="0071409C"/>
    <w:rsid w:val="007142B3"/>
    <w:rsid w:val="00714651"/>
    <w:rsid w:val="00714D73"/>
    <w:rsid w:val="00714D7D"/>
    <w:rsid w:val="00714E6C"/>
    <w:rsid w:val="0071568C"/>
    <w:rsid w:val="00715884"/>
    <w:rsid w:val="00716DA7"/>
    <w:rsid w:val="00716E21"/>
    <w:rsid w:val="007171F0"/>
    <w:rsid w:val="0071764F"/>
    <w:rsid w:val="0071768D"/>
    <w:rsid w:val="0071772B"/>
    <w:rsid w:val="00717C8D"/>
    <w:rsid w:val="00717FD1"/>
    <w:rsid w:val="007207A3"/>
    <w:rsid w:val="007207C5"/>
    <w:rsid w:val="00720B20"/>
    <w:rsid w:val="00720CF0"/>
    <w:rsid w:val="007211CB"/>
    <w:rsid w:val="007214B3"/>
    <w:rsid w:val="007215AD"/>
    <w:rsid w:val="00721ABF"/>
    <w:rsid w:val="00721ADD"/>
    <w:rsid w:val="00721C96"/>
    <w:rsid w:val="00721D21"/>
    <w:rsid w:val="0072279E"/>
    <w:rsid w:val="007229B5"/>
    <w:rsid w:val="00722B40"/>
    <w:rsid w:val="00722CBD"/>
    <w:rsid w:val="00722EAF"/>
    <w:rsid w:val="00723218"/>
    <w:rsid w:val="0072331C"/>
    <w:rsid w:val="007236E7"/>
    <w:rsid w:val="007238EF"/>
    <w:rsid w:val="00723A1A"/>
    <w:rsid w:val="00723AAC"/>
    <w:rsid w:val="00723D43"/>
    <w:rsid w:val="0072421F"/>
    <w:rsid w:val="00724430"/>
    <w:rsid w:val="00724823"/>
    <w:rsid w:val="00725503"/>
    <w:rsid w:val="00725637"/>
    <w:rsid w:val="0072566F"/>
    <w:rsid w:val="007259E8"/>
    <w:rsid w:val="00725B73"/>
    <w:rsid w:val="00725CBE"/>
    <w:rsid w:val="00725FDE"/>
    <w:rsid w:val="007262BD"/>
    <w:rsid w:val="007263C1"/>
    <w:rsid w:val="007266C2"/>
    <w:rsid w:val="0072703F"/>
    <w:rsid w:val="007275EA"/>
    <w:rsid w:val="00727895"/>
    <w:rsid w:val="00727A50"/>
    <w:rsid w:val="00730809"/>
    <w:rsid w:val="00730EAF"/>
    <w:rsid w:val="00730F9E"/>
    <w:rsid w:val="0073107C"/>
    <w:rsid w:val="00731BFE"/>
    <w:rsid w:val="00731DFE"/>
    <w:rsid w:val="0073207C"/>
    <w:rsid w:val="0073261D"/>
    <w:rsid w:val="0073262F"/>
    <w:rsid w:val="0073293D"/>
    <w:rsid w:val="00732AB6"/>
    <w:rsid w:val="0073305A"/>
    <w:rsid w:val="00733356"/>
    <w:rsid w:val="007333B5"/>
    <w:rsid w:val="007336E4"/>
    <w:rsid w:val="00733783"/>
    <w:rsid w:val="00733A8E"/>
    <w:rsid w:val="007342A1"/>
    <w:rsid w:val="00734CAF"/>
    <w:rsid w:val="00734ED0"/>
    <w:rsid w:val="00735BFC"/>
    <w:rsid w:val="00735EFE"/>
    <w:rsid w:val="0073603F"/>
    <w:rsid w:val="007361D8"/>
    <w:rsid w:val="007362A5"/>
    <w:rsid w:val="007363B0"/>
    <w:rsid w:val="007370F3"/>
    <w:rsid w:val="007374C6"/>
    <w:rsid w:val="007374E2"/>
    <w:rsid w:val="007374F7"/>
    <w:rsid w:val="00737729"/>
    <w:rsid w:val="0073792F"/>
    <w:rsid w:val="00737C1A"/>
    <w:rsid w:val="0074069B"/>
    <w:rsid w:val="00740B00"/>
    <w:rsid w:val="00741113"/>
    <w:rsid w:val="0074126D"/>
    <w:rsid w:val="0074137C"/>
    <w:rsid w:val="007413CB"/>
    <w:rsid w:val="00741779"/>
    <w:rsid w:val="00742106"/>
    <w:rsid w:val="00742A1B"/>
    <w:rsid w:val="00742EBD"/>
    <w:rsid w:val="00742EBF"/>
    <w:rsid w:val="00742FA3"/>
    <w:rsid w:val="00742FFE"/>
    <w:rsid w:val="00743A0C"/>
    <w:rsid w:val="00743C5B"/>
    <w:rsid w:val="00744082"/>
    <w:rsid w:val="00744F5E"/>
    <w:rsid w:val="0074547C"/>
    <w:rsid w:val="007455A7"/>
    <w:rsid w:val="00745F01"/>
    <w:rsid w:val="00746799"/>
    <w:rsid w:val="007468E6"/>
    <w:rsid w:val="00746A90"/>
    <w:rsid w:val="00746CA4"/>
    <w:rsid w:val="00746D3B"/>
    <w:rsid w:val="00746D72"/>
    <w:rsid w:val="00746DF5"/>
    <w:rsid w:val="00746F85"/>
    <w:rsid w:val="00747D5B"/>
    <w:rsid w:val="00747DBA"/>
    <w:rsid w:val="00747F12"/>
    <w:rsid w:val="00747F34"/>
    <w:rsid w:val="0075008D"/>
    <w:rsid w:val="0075025B"/>
    <w:rsid w:val="00750351"/>
    <w:rsid w:val="007503F6"/>
    <w:rsid w:val="0075084E"/>
    <w:rsid w:val="0075162C"/>
    <w:rsid w:val="0075211A"/>
    <w:rsid w:val="00752296"/>
    <w:rsid w:val="00752300"/>
    <w:rsid w:val="00752301"/>
    <w:rsid w:val="0075261E"/>
    <w:rsid w:val="00752673"/>
    <w:rsid w:val="0075287B"/>
    <w:rsid w:val="00752D61"/>
    <w:rsid w:val="00753320"/>
    <w:rsid w:val="00753542"/>
    <w:rsid w:val="00753729"/>
    <w:rsid w:val="00753D55"/>
    <w:rsid w:val="00754A59"/>
    <w:rsid w:val="00754AF8"/>
    <w:rsid w:val="00755125"/>
    <w:rsid w:val="0075524E"/>
    <w:rsid w:val="0075548C"/>
    <w:rsid w:val="007557CD"/>
    <w:rsid w:val="00755A50"/>
    <w:rsid w:val="00755D88"/>
    <w:rsid w:val="00755DFE"/>
    <w:rsid w:val="007561D6"/>
    <w:rsid w:val="00756850"/>
    <w:rsid w:val="00756EA9"/>
    <w:rsid w:val="00756EF5"/>
    <w:rsid w:val="00757285"/>
    <w:rsid w:val="0075732E"/>
    <w:rsid w:val="00757A0B"/>
    <w:rsid w:val="00757B2A"/>
    <w:rsid w:val="00757DE3"/>
    <w:rsid w:val="00757E7C"/>
    <w:rsid w:val="00760C3A"/>
    <w:rsid w:val="00760DDA"/>
    <w:rsid w:val="0076119E"/>
    <w:rsid w:val="00761306"/>
    <w:rsid w:val="007614A2"/>
    <w:rsid w:val="0076171E"/>
    <w:rsid w:val="00761AD8"/>
    <w:rsid w:val="00762B4A"/>
    <w:rsid w:val="0076327C"/>
    <w:rsid w:val="007634F5"/>
    <w:rsid w:val="0076374D"/>
    <w:rsid w:val="00764107"/>
    <w:rsid w:val="00764220"/>
    <w:rsid w:val="0076425C"/>
    <w:rsid w:val="007642D8"/>
    <w:rsid w:val="007648E2"/>
    <w:rsid w:val="00764F5B"/>
    <w:rsid w:val="0076513A"/>
    <w:rsid w:val="00765866"/>
    <w:rsid w:val="00766A40"/>
    <w:rsid w:val="0076786C"/>
    <w:rsid w:val="00767C9F"/>
    <w:rsid w:val="00767D09"/>
    <w:rsid w:val="00767DEE"/>
    <w:rsid w:val="007700E4"/>
    <w:rsid w:val="00770376"/>
    <w:rsid w:val="0077037E"/>
    <w:rsid w:val="00770D7A"/>
    <w:rsid w:val="0077118B"/>
    <w:rsid w:val="00771B20"/>
    <w:rsid w:val="00771B2A"/>
    <w:rsid w:val="00771F62"/>
    <w:rsid w:val="0077210A"/>
    <w:rsid w:val="007726EF"/>
    <w:rsid w:val="0077280F"/>
    <w:rsid w:val="00772A43"/>
    <w:rsid w:val="00772AA0"/>
    <w:rsid w:val="00772DAB"/>
    <w:rsid w:val="00773119"/>
    <w:rsid w:val="00773288"/>
    <w:rsid w:val="007732C1"/>
    <w:rsid w:val="007733B6"/>
    <w:rsid w:val="00775AE2"/>
    <w:rsid w:val="00775DE1"/>
    <w:rsid w:val="00776C09"/>
    <w:rsid w:val="007772C1"/>
    <w:rsid w:val="007772F5"/>
    <w:rsid w:val="0077742B"/>
    <w:rsid w:val="00777776"/>
    <w:rsid w:val="0077795B"/>
    <w:rsid w:val="00780BCE"/>
    <w:rsid w:val="00780E9A"/>
    <w:rsid w:val="0078122C"/>
    <w:rsid w:val="00781B93"/>
    <w:rsid w:val="00782018"/>
    <w:rsid w:val="00782024"/>
    <w:rsid w:val="007820AF"/>
    <w:rsid w:val="00782773"/>
    <w:rsid w:val="00783290"/>
    <w:rsid w:val="007836BC"/>
    <w:rsid w:val="007839BC"/>
    <w:rsid w:val="007839F5"/>
    <w:rsid w:val="00783F72"/>
    <w:rsid w:val="0078414C"/>
    <w:rsid w:val="0078439E"/>
    <w:rsid w:val="007843DB"/>
    <w:rsid w:val="007849B9"/>
    <w:rsid w:val="00784C69"/>
    <w:rsid w:val="007851E9"/>
    <w:rsid w:val="0078520E"/>
    <w:rsid w:val="00785B5F"/>
    <w:rsid w:val="00785C74"/>
    <w:rsid w:val="00786012"/>
    <w:rsid w:val="007863E3"/>
    <w:rsid w:val="007867FB"/>
    <w:rsid w:val="00786A14"/>
    <w:rsid w:val="00786AAC"/>
    <w:rsid w:val="00786C9A"/>
    <w:rsid w:val="00786E5B"/>
    <w:rsid w:val="007872E6"/>
    <w:rsid w:val="0078763F"/>
    <w:rsid w:val="00787B7C"/>
    <w:rsid w:val="00787B94"/>
    <w:rsid w:val="00787CBE"/>
    <w:rsid w:val="00787CFE"/>
    <w:rsid w:val="00790221"/>
    <w:rsid w:val="007902FF"/>
    <w:rsid w:val="007903CC"/>
    <w:rsid w:val="0079074B"/>
    <w:rsid w:val="00790C3C"/>
    <w:rsid w:val="00791120"/>
    <w:rsid w:val="00791A6D"/>
    <w:rsid w:val="00791B4B"/>
    <w:rsid w:val="007920C7"/>
    <w:rsid w:val="0079248F"/>
    <w:rsid w:val="00792A6C"/>
    <w:rsid w:val="00792A96"/>
    <w:rsid w:val="00792EAD"/>
    <w:rsid w:val="00793213"/>
    <w:rsid w:val="007932C7"/>
    <w:rsid w:val="00793D1E"/>
    <w:rsid w:val="00793D6C"/>
    <w:rsid w:val="00793F5B"/>
    <w:rsid w:val="0079402A"/>
    <w:rsid w:val="00794224"/>
    <w:rsid w:val="00794947"/>
    <w:rsid w:val="00794BCD"/>
    <w:rsid w:val="0079500D"/>
    <w:rsid w:val="007950C3"/>
    <w:rsid w:val="00795241"/>
    <w:rsid w:val="00795794"/>
    <w:rsid w:val="00795E78"/>
    <w:rsid w:val="00795E89"/>
    <w:rsid w:val="00795FD4"/>
    <w:rsid w:val="00796A4A"/>
    <w:rsid w:val="00796F7B"/>
    <w:rsid w:val="00796F85"/>
    <w:rsid w:val="007977D8"/>
    <w:rsid w:val="00797AFB"/>
    <w:rsid w:val="007A068A"/>
    <w:rsid w:val="007A086C"/>
    <w:rsid w:val="007A08BE"/>
    <w:rsid w:val="007A0AD1"/>
    <w:rsid w:val="007A146C"/>
    <w:rsid w:val="007A157A"/>
    <w:rsid w:val="007A177C"/>
    <w:rsid w:val="007A1BC2"/>
    <w:rsid w:val="007A1EE3"/>
    <w:rsid w:val="007A2089"/>
    <w:rsid w:val="007A2A97"/>
    <w:rsid w:val="007A3493"/>
    <w:rsid w:val="007A3645"/>
    <w:rsid w:val="007A3A3C"/>
    <w:rsid w:val="007A3BFB"/>
    <w:rsid w:val="007A3E70"/>
    <w:rsid w:val="007A4740"/>
    <w:rsid w:val="007A4A32"/>
    <w:rsid w:val="007A4F91"/>
    <w:rsid w:val="007A4FBB"/>
    <w:rsid w:val="007A5238"/>
    <w:rsid w:val="007A533C"/>
    <w:rsid w:val="007A5564"/>
    <w:rsid w:val="007A56A7"/>
    <w:rsid w:val="007A57B2"/>
    <w:rsid w:val="007A57F7"/>
    <w:rsid w:val="007A5FF2"/>
    <w:rsid w:val="007A600B"/>
    <w:rsid w:val="007A6020"/>
    <w:rsid w:val="007A60DC"/>
    <w:rsid w:val="007A6123"/>
    <w:rsid w:val="007A656C"/>
    <w:rsid w:val="007A6883"/>
    <w:rsid w:val="007A6A17"/>
    <w:rsid w:val="007A6BB7"/>
    <w:rsid w:val="007A6F20"/>
    <w:rsid w:val="007A708B"/>
    <w:rsid w:val="007A7177"/>
    <w:rsid w:val="007A784E"/>
    <w:rsid w:val="007A7CFF"/>
    <w:rsid w:val="007B030A"/>
    <w:rsid w:val="007B0498"/>
    <w:rsid w:val="007B0704"/>
    <w:rsid w:val="007B13D8"/>
    <w:rsid w:val="007B1486"/>
    <w:rsid w:val="007B1A78"/>
    <w:rsid w:val="007B1E45"/>
    <w:rsid w:val="007B1F4D"/>
    <w:rsid w:val="007B23C2"/>
    <w:rsid w:val="007B2D89"/>
    <w:rsid w:val="007B3026"/>
    <w:rsid w:val="007B3160"/>
    <w:rsid w:val="007B325E"/>
    <w:rsid w:val="007B3CBF"/>
    <w:rsid w:val="007B4606"/>
    <w:rsid w:val="007B46F6"/>
    <w:rsid w:val="007B4818"/>
    <w:rsid w:val="007B4DF1"/>
    <w:rsid w:val="007B4F6F"/>
    <w:rsid w:val="007B5088"/>
    <w:rsid w:val="007B529B"/>
    <w:rsid w:val="007B5352"/>
    <w:rsid w:val="007B538B"/>
    <w:rsid w:val="007B5B17"/>
    <w:rsid w:val="007B5B82"/>
    <w:rsid w:val="007B5BC6"/>
    <w:rsid w:val="007B5D7D"/>
    <w:rsid w:val="007B5ED1"/>
    <w:rsid w:val="007B6098"/>
    <w:rsid w:val="007B6B8C"/>
    <w:rsid w:val="007B6CA5"/>
    <w:rsid w:val="007B7464"/>
    <w:rsid w:val="007B75AE"/>
    <w:rsid w:val="007B7716"/>
    <w:rsid w:val="007B783C"/>
    <w:rsid w:val="007B796D"/>
    <w:rsid w:val="007B7DF2"/>
    <w:rsid w:val="007C0134"/>
    <w:rsid w:val="007C0581"/>
    <w:rsid w:val="007C0927"/>
    <w:rsid w:val="007C0D21"/>
    <w:rsid w:val="007C0DF7"/>
    <w:rsid w:val="007C11EA"/>
    <w:rsid w:val="007C1406"/>
    <w:rsid w:val="007C148C"/>
    <w:rsid w:val="007C1EDB"/>
    <w:rsid w:val="007C1F2F"/>
    <w:rsid w:val="007C2E7C"/>
    <w:rsid w:val="007C3352"/>
    <w:rsid w:val="007C34BC"/>
    <w:rsid w:val="007C36D9"/>
    <w:rsid w:val="007C3737"/>
    <w:rsid w:val="007C39A4"/>
    <w:rsid w:val="007C39B1"/>
    <w:rsid w:val="007C3BA8"/>
    <w:rsid w:val="007C3D91"/>
    <w:rsid w:val="007C3EC9"/>
    <w:rsid w:val="007C3F5B"/>
    <w:rsid w:val="007C407F"/>
    <w:rsid w:val="007C40C2"/>
    <w:rsid w:val="007C43CC"/>
    <w:rsid w:val="007C44DA"/>
    <w:rsid w:val="007C4D1B"/>
    <w:rsid w:val="007C4DCF"/>
    <w:rsid w:val="007C5198"/>
    <w:rsid w:val="007C5386"/>
    <w:rsid w:val="007C53D0"/>
    <w:rsid w:val="007C5518"/>
    <w:rsid w:val="007C58D5"/>
    <w:rsid w:val="007C5C79"/>
    <w:rsid w:val="007C674C"/>
    <w:rsid w:val="007C6ABB"/>
    <w:rsid w:val="007C6B70"/>
    <w:rsid w:val="007C6E12"/>
    <w:rsid w:val="007C762E"/>
    <w:rsid w:val="007C7724"/>
    <w:rsid w:val="007C784F"/>
    <w:rsid w:val="007C78CB"/>
    <w:rsid w:val="007D0D08"/>
    <w:rsid w:val="007D0F75"/>
    <w:rsid w:val="007D10BE"/>
    <w:rsid w:val="007D10C0"/>
    <w:rsid w:val="007D1275"/>
    <w:rsid w:val="007D2D54"/>
    <w:rsid w:val="007D2F7F"/>
    <w:rsid w:val="007D314D"/>
    <w:rsid w:val="007D3619"/>
    <w:rsid w:val="007D3747"/>
    <w:rsid w:val="007D4290"/>
    <w:rsid w:val="007D4728"/>
    <w:rsid w:val="007D4903"/>
    <w:rsid w:val="007D537F"/>
    <w:rsid w:val="007D54B5"/>
    <w:rsid w:val="007D615B"/>
    <w:rsid w:val="007D638C"/>
    <w:rsid w:val="007D6546"/>
    <w:rsid w:val="007D69F0"/>
    <w:rsid w:val="007D72A7"/>
    <w:rsid w:val="007D73BC"/>
    <w:rsid w:val="007D76E2"/>
    <w:rsid w:val="007D784A"/>
    <w:rsid w:val="007D7CEA"/>
    <w:rsid w:val="007E04B0"/>
    <w:rsid w:val="007E0DC0"/>
    <w:rsid w:val="007E1565"/>
    <w:rsid w:val="007E1B40"/>
    <w:rsid w:val="007E1B5E"/>
    <w:rsid w:val="007E239E"/>
    <w:rsid w:val="007E3E49"/>
    <w:rsid w:val="007E3EB1"/>
    <w:rsid w:val="007E44F9"/>
    <w:rsid w:val="007E4783"/>
    <w:rsid w:val="007E4825"/>
    <w:rsid w:val="007E50DC"/>
    <w:rsid w:val="007E5239"/>
    <w:rsid w:val="007E526D"/>
    <w:rsid w:val="007E54C3"/>
    <w:rsid w:val="007E557D"/>
    <w:rsid w:val="007E558D"/>
    <w:rsid w:val="007E589A"/>
    <w:rsid w:val="007E5CD7"/>
    <w:rsid w:val="007E631D"/>
    <w:rsid w:val="007E6385"/>
    <w:rsid w:val="007E676A"/>
    <w:rsid w:val="007E6B6C"/>
    <w:rsid w:val="007E7085"/>
    <w:rsid w:val="007E72A5"/>
    <w:rsid w:val="007E7579"/>
    <w:rsid w:val="007E7791"/>
    <w:rsid w:val="007F004E"/>
    <w:rsid w:val="007F0107"/>
    <w:rsid w:val="007F02E3"/>
    <w:rsid w:val="007F03CB"/>
    <w:rsid w:val="007F04F3"/>
    <w:rsid w:val="007F057F"/>
    <w:rsid w:val="007F07AC"/>
    <w:rsid w:val="007F0E58"/>
    <w:rsid w:val="007F125F"/>
    <w:rsid w:val="007F14A0"/>
    <w:rsid w:val="007F14AE"/>
    <w:rsid w:val="007F1BB8"/>
    <w:rsid w:val="007F2A24"/>
    <w:rsid w:val="007F37B3"/>
    <w:rsid w:val="007F39FF"/>
    <w:rsid w:val="007F3A82"/>
    <w:rsid w:val="007F3E2C"/>
    <w:rsid w:val="007F45D3"/>
    <w:rsid w:val="007F5021"/>
    <w:rsid w:val="007F55C1"/>
    <w:rsid w:val="007F5C7F"/>
    <w:rsid w:val="007F6776"/>
    <w:rsid w:val="007F6825"/>
    <w:rsid w:val="007F6F50"/>
    <w:rsid w:val="007F701F"/>
    <w:rsid w:val="007F7100"/>
    <w:rsid w:val="007F7246"/>
    <w:rsid w:val="007F762B"/>
    <w:rsid w:val="007F7759"/>
    <w:rsid w:val="007F77E0"/>
    <w:rsid w:val="007F7841"/>
    <w:rsid w:val="007F7865"/>
    <w:rsid w:val="007F791F"/>
    <w:rsid w:val="007F7B57"/>
    <w:rsid w:val="007F7B7B"/>
    <w:rsid w:val="00800572"/>
    <w:rsid w:val="00800E5F"/>
    <w:rsid w:val="00801249"/>
    <w:rsid w:val="0080138D"/>
    <w:rsid w:val="00801419"/>
    <w:rsid w:val="00801557"/>
    <w:rsid w:val="008019B6"/>
    <w:rsid w:val="00801FF7"/>
    <w:rsid w:val="0080220A"/>
    <w:rsid w:val="008032FA"/>
    <w:rsid w:val="008037B7"/>
    <w:rsid w:val="00804B83"/>
    <w:rsid w:val="00804B84"/>
    <w:rsid w:val="00804CE1"/>
    <w:rsid w:val="00805927"/>
    <w:rsid w:val="0080643E"/>
    <w:rsid w:val="008064EF"/>
    <w:rsid w:val="00806852"/>
    <w:rsid w:val="00806B52"/>
    <w:rsid w:val="00806B5E"/>
    <w:rsid w:val="00806CA7"/>
    <w:rsid w:val="00807C39"/>
    <w:rsid w:val="00807FA2"/>
    <w:rsid w:val="008100B2"/>
    <w:rsid w:val="00810378"/>
    <w:rsid w:val="00810440"/>
    <w:rsid w:val="00810573"/>
    <w:rsid w:val="0081093B"/>
    <w:rsid w:val="0081095D"/>
    <w:rsid w:val="0081096F"/>
    <w:rsid w:val="00810D10"/>
    <w:rsid w:val="00811A62"/>
    <w:rsid w:val="00811C0E"/>
    <w:rsid w:val="00812129"/>
    <w:rsid w:val="0081253A"/>
    <w:rsid w:val="00812544"/>
    <w:rsid w:val="00812AFC"/>
    <w:rsid w:val="00812D09"/>
    <w:rsid w:val="00812E6A"/>
    <w:rsid w:val="00812EF2"/>
    <w:rsid w:val="008131B7"/>
    <w:rsid w:val="0081328E"/>
    <w:rsid w:val="008134DB"/>
    <w:rsid w:val="00813AC1"/>
    <w:rsid w:val="00813BE3"/>
    <w:rsid w:val="00813CA2"/>
    <w:rsid w:val="00813D69"/>
    <w:rsid w:val="00813DEC"/>
    <w:rsid w:val="00814044"/>
    <w:rsid w:val="00814649"/>
    <w:rsid w:val="00814BC2"/>
    <w:rsid w:val="00814CCF"/>
    <w:rsid w:val="00814FD2"/>
    <w:rsid w:val="008152F2"/>
    <w:rsid w:val="0081534A"/>
    <w:rsid w:val="00815390"/>
    <w:rsid w:val="00815905"/>
    <w:rsid w:val="00815AB8"/>
    <w:rsid w:val="00815B5A"/>
    <w:rsid w:val="00815B9A"/>
    <w:rsid w:val="00816508"/>
    <w:rsid w:val="0081662C"/>
    <w:rsid w:val="00816B6F"/>
    <w:rsid w:val="00817078"/>
    <w:rsid w:val="00817244"/>
    <w:rsid w:val="008177B5"/>
    <w:rsid w:val="00817DCA"/>
    <w:rsid w:val="00817E52"/>
    <w:rsid w:val="00817EE9"/>
    <w:rsid w:val="00820040"/>
    <w:rsid w:val="00820290"/>
    <w:rsid w:val="0082029A"/>
    <w:rsid w:val="0082031F"/>
    <w:rsid w:val="008205EE"/>
    <w:rsid w:val="00820726"/>
    <w:rsid w:val="00820A88"/>
    <w:rsid w:val="008211D7"/>
    <w:rsid w:val="00821461"/>
    <w:rsid w:val="00821597"/>
    <w:rsid w:val="0082189C"/>
    <w:rsid w:val="00821913"/>
    <w:rsid w:val="008219A8"/>
    <w:rsid w:val="00821BF1"/>
    <w:rsid w:val="00821D5F"/>
    <w:rsid w:val="008223C7"/>
    <w:rsid w:val="008227F7"/>
    <w:rsid w:val="00822A36"/>
    <w:rsid w:val="00822DD5"/>
    <w:rsid w:val="0082311B"/>
    <w:rsid w:val="008233F6"/>
    <w:rsid w:val="00823C42"/>
    <w:rsid w:val="008240A2"/>
    <w:rsid w:val="00824D42"/>
    <w:rsid w:val="00825071"/>
    <w:rsid w:val="0082551C"/>
    <w:rsid w:val="008258BE"/>
    <w:rsid w:val="00825CF2"/>
    <w:rsid w:val="008260A0"/>
    <w:rsid w:val="00826551"/>
    <w:rsid w:val="00826F34"/>
    <w:rsid w:val="008274E5"/>
    <w:rsid w:val="008275D2"/>
    <w:rsid w:val="00827A9E"/>
    <w:rsid w:val="00827C9F"/>
    <w:rsid w:val="00827E66"/>
    <w:rsid w:val="00827F62"/>
    <w:rsid w:val="0083022A"/>
    <w:rsid w:val="00830645"/>
    <w:rsid w:val="008308F3"/>
    <w:rsid w:val="00830A4F"/>
    <w:rsid w:val="00831498"/>
    <w:rsid w:val="00832520"/>
    <w:rsid w:val="00832694"/>
    <w:rsid w:val="00832766"/>
    <w:rsid w:val="00832C92"/>
    <w:rsid w:val="0083357F"/>
    <w:rsid w:val="00833B22"/>
    <w:rsid w:val="00833B72"/>
    <w:rsid w:val="00833DCE"/>
    <w:rsid w:val="00833FB4"/>
    <w:rsid w:val="00834262"/>
    <w:rsid w:val="00834850"/>
    <w:rsid w:val="00834B29"/>
    <w:rsid w:val="00834B8A"/>
    <w:rsid w:val="00835505"/>
    <w:rsid w:val="008358D4"/>
    <w:rsid w:val="0083639A"/>
    <w:rsid w:val="00836540"/>
    <w:rsid w:val="008366CB"/>
    <w:rsid w:val="00836726"/>
    <w:rsid w:val="00836893"/>
    <w:rsid w:val="00836E45"/>
    <w:rsid w:val="00837227"/>
    <w:rsid w:val="0083736E"/>
    <w:rsid w:val="008377E2"/>
    <w:rsid w:val="00837CAC"/>
    <w:rsid w:val="00837DA6"/>
    <w:rsid w:val="00837EF3"/>
    <w:rsid w:val="008403BC"/>
    <w:rsid w:val="00840733"/>
    <w:rsid w:val="00840876"/>
    <w:rsid w:val="00840B7A"/>
    <w:rsid w:val="00840C27"/>
    <w:rsid w:val="00841385"/>
    <w:rsid w:val="0084139B"/>
    <w:rsid w:val="008414FE"/>
    <w:rsid w:val="0084155D"/>
    <w:rsid w:val="008416E5"/>
    <w:rsid w:val="00841AA6"/>
    <w:rsid w:val="00841D71"/>
    <w:rsid w:val="00842042"/>
    <w:rsid w:val="00842953"/>
    <w:rsid w:val="00842F4B"/>
    <w:rsid w:val="00843320"/>
    <w:rsid w:val="0084333E"/>
    <w:rsid w:val="008437C3"/>
    <w:rsid w:val="00843AE9"/>
    <w:rsid w:val="00843CC8"/>
    <w:rsid w:val="008443CB"/>
    <w:rsid w:val="00844430"/>
    <w:rsid w:val="00844734"/>
    <w:rsid w:val="0084481A"/>
    <w:rsid w:val="00844EAC"/>
    <w:rsid w:val="008454F1"/>
    <w:rsid w:val="00845675"/>
    <w:rsid w:val="008460F3"/>
    <w:rsid w:val="00846A41"/>
    <w:rsid w:val="00846BBD"/>
    <w:rsid w:val="00847BB3"/>
    <w:rsid w:val="0085018C"/>
    <w:rsid w:val="008504B3"/>
    <w:rsid w:val="00850673"/>
    <w:rsid w:val="00850714"/>
    <w:rsid w:val="0085086E"/>
    <w:rsid w:val="008514AF"/>
    <w:rsid w:val="0085154C"/>
    <w:rsid w:val="00851642"/>
    <w:rsid w:val="0085185D"/>
    <w:rsid w:val="00851C91"/>
    <w:rsid w:val="00851FC2"/>
    <w:rsid w:val="00852261"/>
    <w:rsid w:val="00852462"/>
    <w:rsid w:val="0085253A"/>
    <w:rsid w:val="00852B03"/>
    <w:rsid w:val="00852F74"/>
    <w:rsid w:val="00853080"/>
    <w:rsid w:val="00853135"/>
    <w:rsid w:val="00853CD3"/>
    <w:rsid w:val="00853DE4"/>
    <w:rsid w:val="00854D22"/>
    <w:rsid w:val="008551D1"/>
    <w:rsid w:val="00855B12"/>
    <w:rsid w:val="00855FC4"/>
    <w:rsid w:val="008563C3"/>
    <w:rsid w:val="00856506"/>
    <w:rsid w:val="008566E9"/>
    <w:rsid w:val="008567F9"/>
    <w:rsid w:val="00857078"/>
    <w:rsid w:val="00857A4E"/>
    <w:rsid w:val="00857BB5"/>
    <w:rsid w:val="00857D51"/>
    <w:rsid w:val="008604BB"/>
    <w:rsid w:val="00860BD7"/>
    <w:rsid w:val="008617FC"/>
    <w:rsid w:val="008619EC"/>
    <w:rsid w:val="008627CA"/>
    <w:rsid w:val="00862A08"/>
    <w:rsid w:val="00862B94"/>
    <w:rsid w:val="00862F03"/>
    <w:rsid w:val="00862F7D"/>
    <w:rsid w:val="008632E3"/>
    <w:rsid w:val="00863A78"/>
    <w:rsid w:val="00863D3E"/>
    <w:rsid w:val="00864027"/>
    <w:rsid w:val="0086408C"/>
    <w:rsid w:val="00864407"/>
    <w:rsid w:val="00864CC3"/>
    <w:rsid w:val="00864E19"/>
    <w:rsid w:val="00865041"/>
    <w:rsid w:val="00865379"/>
    <w:rsid w:val="00865E45"/>
    <w:rsid w:val="0086609A"/>
    <w:rsid w:val="00866636"/>
    <w:rsid w:val="008666AB"/>
    <w:rsid w:val="008666EE"/>
    <w:rsid w:val="0086670D"/>
    <w:rsid w:val="00866BEF"/>
    <w:rsid w:val="008700EA"/>
    <w:rsid w:val="00871133"/>
    <w:rsid w:val="008714C0"/>
    <w:rsid w:val="00871718"/>
    <w:rsid w:val="008720C3"/>
    <w:rsid w:val="00872283"/>
    <w:rsid w:val="0087240F"/>
    <w:rsid w:val="00872689"/>
    <w:rsid w:val="0087268D"/>
    <w:rsid w:val="00872966"/>
    <w:rsid w:val="00873014"/>
    <w:rsid w:val="00873413"/>
    <w:rsid w:val="00873541"/>
    <w:rsid w:val="0087477E"/>
    <w:rsid w:val="00875756"/>
    <w:rsid w:val="00875B7C"/>
    <w:rsid w:val="00875BF8"/>
    <w:rsid w:val="00875C66"/>
    <w:rsid w:val="00875CB1"/>
    <w:rsid w:val="00875D4D"/>
    <w:rsid w:val="008763E2"/>
    <w:rsid w:val="008764CF"/>
    <w:rsid w:val="00876A9B"/>
    <w:rsid w:val="00876B12"/>
    <w:rsid w:val="00876D2B"/>
    <w:rsid w:val="00877604"/>
    <w:rsid w:val="00877E59"/>
    <w:rsid w:val="008803E9"/>
    <w:rsid w:val="0088049E"/>
    <w:rsid w:val="00880749"/>
    <w:rsid w:val="00880B32"/>
    <w:rsid w:val="00880C3D"/>
    <w:rsid w:val="0088182B"/>
    <w:rsid w:val="00881A2E"/>
    <w:rsid w:val="00881AA9"/>
    <w:rsid w:val="00882110"/>
    <w:rsid w:val="0088224F"/>
    <w:rsid w:val="0088274D"/>
    <w:rsid w:val="00882F4A"/>
    <w:rsid w:val="0088359E"/>
    <w:rsid w:val="00883603"/>
    <w:rsid w:val="0088383A"/>
    <w:rsid w:val="0088391C"/>
    <w:rsid w:val="00883EB9"/>
    <w:rsid w:val="00884141"/>
    <w:rsid w:val="00885B8F"/>
    <w:rsid w:val="00885C29"/>
    <w:rsid w:val="00885CFE"/>
    <w:rsid w:val="00885F2E"/>
    <w:rsid w:val="00885F3F"/>
    <w:rsid w:val="0088621F"/>
    <w:rsid w:val="00886528"/>
    <w:rsid w:val="008869B1"/>
    <w:rsid w:val="00887B57"/>
    <w:rsid w:val="00887D6D"/>
    <w:rsid w:val="00890560"/>
    <w:rsid w:val="008905D9"/>
    <w:rsid w:val="0089092D"/>
    <w:rsid w:val="00890FB6"/>
    <w:rsid w:val="0089183C"/>
    <w:rsid w:val="00892EEA"/>
    <w:rsid w:val="008932F0"/>
    <w:rsid w:val="0089383F"/>
    <w:rsid w:val="00893EFB"/>
    <w:rsid w:val="00894086"/>
    <w:rsid w:val="008944A5"/>
    <w:rsid w:val="00894CAB"/>
    <w:rsid w:val="00895355"/>
    <w:rsid w:val="0089569C"/>
    <w:rsid w:val="00895C08"/>
    <w:rsid w:val="00895D5F"/>
    <w:rsid w:val="00895E77"/>
    <w:rsid w:val="00895F1E"/>
    <w:rsid w:val="00895F53"/>
    <w:rsid w:val="00896CAD"/>
    <w:rsid w:val="008977AE"/>
    <w:rsid w:val="00897C60"/>
    <w:rsid w:val="008A025E"/>
    <w:rsid w:val="008A1475"/>
    <w:rsid w:val="008A14BE"/>
    <w:rsid w:val="008A1C8C"/>
    <w:rsid w:val="008A1DCC"/>
    <w:rsid w:val="008A1E32"/>
    <w:rsid w:val="008A1EDC"/>
    <w:rsid w:val="008A243A"/>
    <w:rsid w:val="008A2F7B"/>
    <w:rsid w:val="008A36AF"/>
    <w:rsid w:val="008A37EC"/>
    <w:rsid w:val="008A38CE"/>
    <w:rsid w:val="008A3DD1"/>
    <w:rsid w:val="008A3F0E"/>
    <w:rsid w:val="008A4DC4"/>
    <w:rsid w:val="008A5277"/>
    <w:rsid w:val="008A6DCB"/>
    <w:rsid w:val="008A6E1E"/>
    <w:rsid w:val="008B0731"/>
    <w:rsid w:val="008B0760"/>
    <w:rsid w:val="008B0988"/>
    <w:rsid w:val="008B1046"/>
    <w:rsid w:val="008B2892"/>
    <w:rsid w:val="008B3444"/>
    <w:rsid w:val="008B387E"/>
    <w:rsid w:val="008B3B8A"/>
    <w:rsid w:val="008B3BAA"/>
    <w:rsid w:val="008B3BDD"/>
    <w:rsid w:val="008B443A"/>
    <w:rsid w:val="008B4729"/>
    <w:rsid w:val="008B4736"/>
    <w:rsid w:val="008B47F0"/>
    <w:rsid w:val="008B4876"/>
    <w:rsid w:val="008B49B6"/>
    <w:rsid w:val="008B4B96"/>
    <w:rsid w:val="008B4E79"/>
    <w:rsid w:val="008B514B"/>
    <w:rsid w:val="008B5C8A"/>
    <w:rsid w:val="008B5EE0"/>
    <w:rsid w:val="008B6C55"/>
    <w:rsid w:val="008B709F"/>
    <w:rsid w:val="008B7247"/>
    <w:rsid w:val="008B727C"/>
    <w:rsid w:val="008B744F"/>
    <w:rsid w:val="008B7645"/>
    <w:rsid w:val="008B77B0"/>
    <w:rsid w:val="008B7D36"/>
    <w:rsid w:val="008C0927"/>
    <w:rsid w:val="008C10FC"/>
    <w:rsid w:val="008C13F0"/>
    <w:rsid w:val="008C1407"/>
    <w:rsid w:val="008C18FE"/>
    <w:rsid w:val="008C2FDE"/>
    <w:rsid w:val="008C30A6"/>
    <w:rsid w:val="008C35D6"/>
    <w:rsid w:val="008C377B"/>
    <w:rsid w:val="008C488D"/>
    <w:rsid w:val="008C490D"/>
    <w:rsid w:val="008C4957"/>
    <w:rsid w:val="008C4CEA"/>
    <w:rsid w:val="008C4DC7"/>
    <w:rsid w:val="008C5477"/>
    <w:rsid w:val="008C602C"/>
    <w:rsid w:val="008C6445"/>
    <w:rsid w:val="008C6519"/>
    <w:rsid w:val="008C67E0"/>
    <w:rsid w:val="008C6ACB"/>
    <w:rsid w:val="008C6B6C"/>
    <w:rsid w:val="008C6FA6"/>
    <w:rsid w:val="008C71A1"/>
    <w:rsid w:val="008C77D6"/>
    <w:rsid w:val="008C7D86"/>
    <w:rsid w:val="008D0536"/>
    <w:rsid w:val="008D084C"/>
    <w:rsid w:val="008D0928"/>
    <w:rsid w:val="008D0AEB"/>
    <w:rsid w:val="008D0D04"/>
    <w:rsid w:val="008D142B"/>
    <w:rsid w:val="008D1D49"/>
    <w:rsid w:val="008D21BD"/>
    <w:rsid w:val="008D231A"/>
    <w:rsid w:val="008D243B"/>
    <w:rsid w:val="008D2619"/>
    <w:rsid w:val="008D26BF"/>
    <w:rsid w:val="008D2B7A"/>
    <w:rsid w:val="008D3287"/>
    <w:rsid w:val="008D3323"/>
    <w:rsid w:val="008D3448"/>
    <w:rsid w:val="008D39CE"/>
    <w:rsid w:val="008D3A6D"/>
    <w:rsid w:val="008D4450"/>
    <w:rsid w:val="008D454E"/>
    <w:rsid w:val="008D4678"/>
    <w:rsid w:val="008D4D0D"/>
    <w:rsid w:val="008D4F41"/>
    <w:rsid w:val="008D5062"/>
    <w:rsid w:val="008D51C9"/>
    <w:rsid w:val="008D5F53"/>
    <w:rsid w:val="008D5F5B"/>
    <w:rsid w:val="008D600B"/>
    <w:rsid w:val="008D6175"/>
    <w:rsid w:val="008D6715"/>
    <w:rsid w:val="008D6B7E"/>
    <w:rsid w:val="008D6E4F"/>
    <w:rsid w:val="008D6EEB"/>
    <w:rsid w:val="008D74BC"/>
    <w:rsid w:val="008D7923"/>
    <w:rsid w:val="008D7CED"/>
    <w:rsid w:val="008E013E"/>
    <w:rsid w:val="008E075B"/>
    <w:rsid w:val="008E0EC1"/>
    <w:rsid w:val="008E1384"/>
    <w:rsid w:val="008E187B"/>
    <w:rsid w:val="008E19A5"/>
    <w:rsid w:val="008E19E8"/>
    <w:rsid w:val="008E2022"/>
    <w:rsid w:val="008E21CF"/>
    <w:rsid w:val="008E225D"/>
    <w:rsid w:val="008E2667"/>
    <w:rsid w:val="008E2F9B"/>
    <w:rsid w:val="008E34A3"/>
    <w:rsid w:val="008E3831"/>
    <w:rsid w:val="008E3D99"/>
    <w:rsid w:val="008E401D"/>
    <w:rsid w:val="008E41EC"/>
    <w:rsid w:val="008E4359"/>
    <w:rsid w:val="008E4BF2"/>
    <w:rsid w:val="008E5382"/>
    <w:rsid w:val="008E5570"/>
    <w:rsid w:val="008E5742"/>
    <w:rsid w:val="008E5AB3"/>
    <w:rsid w:val="008E5B97"/>
    <w:rsid w:val="008E5DA2"/>
    <w:rsid w:val="008E655A"/>
    <w:rsid w:val="008E6827"/>
    <w:rsid w:val="008E68D3"/>
    <w:rsid w:val="008E6D40"/>
    <w:rsid w:val="008E6D56"/>
    <w:rsid w:val="008E6E36"/>
    <w:rsid w:val="008E730F"/>
    <w:rsid w:val="008E7441"/>
    <w:rsid w:val="008E7A28"/>
    <w:rsid w:val="008E7C26"/>
    <w:rsid w:val="008E7CF4"/>
    <w:rsid w:val="008E7DB8"/>
    <w:rsid w:val="008E7F18"/>
    <w:rsid w:val="008F0003"/>
    <w:rsid w:val="008F00DC"/>
    <w:rsid w:val="008F1185"/>
    <w:rsid w:val="008F1A31"/>
    <w:rsid w:val="008F233A"/>
    <w:rsid w:val="008F2363"/>
    <w:rsid w:val="008F236F"/>
    <w:rsid w:val="008F23A3"/>
    <w:rsid w:val="008F3BCB"/>
    <w:rsid w:val="008F3BEC"/>
    <w:rsid w:val="008F3CF5"/>
    <w:rsid w:val="008F44B4"/>
    <w:rsid w:val="008F4607"/>
    <w:rsid w:val="008F4917"/>
    <w:rsid w:val="008F4C72"/>
    <w:rsid w:val="008F54AF"/>
    <w:rsid w:val="008F55A9"/>
    <w:rsid w:val="008F5A30"/>
    <w:rsid w:val="008F5BBE"/>
    <w:rsid w:val="008F5CDB"/>
    <w:rsid w:val="008F5FBF"/>
    <w:rsid w:val="008F600F"/>
    <w:rsid w:val="008F64F2"/>
    <w:rsid w:val="008F7010"/>
    <w:rsid w:val="008F7538"/>
    <w:rsid w:val="008F7A2F"/>
    <w:rsid w:val="008F7E68"/>
    <w:rsid w:val="00900059"/>
    <w:rsid w:val="00900560"/>
    <w:rsid w:val="00900584"/>
    <w:rsid w:val="009014D9"/>
    <w:rsid w:val="009015D7"/>
    <w:rsid w:val="009028BF"/>
    <w:rsid w:val="00902B00"/>
    <w:rsid w:val="00902BE7"/>
    <w:rsid w:val="00902F06"/>
    <w:rsid w:val="00903107"/>
    <w:rsid w:val="0090433D"/>
    <w:rsid w:val="0090449C"/>
    <w:rsid w:val="00904C31"/>
    <w:rsid w:val="00904C5E"/>
    <w:rsid w:val="0090524C"/>
    <w:rsid w:val="00905447"/>
    <w:rsid w:val="00905C52"/>
    <w:rsid w:val="00906068"/>
    <w:rsid w:val="00906136"/>
    <w:rsid w:val="00906AEF"/>
    <w:rsid w:val="00907097"/>
    <w:rsid w:val="00907224"/>
    <w:rsid w:val="009073B5"/>
    <w:rsid w:val="009077F6"/>
    <w:rsid w:val="0090784E"/>
    <w:rsid w:val="00907900"/>
    <w:rsid w:val="00907EF6"/>
    <w:rsid w:val="00910117"/>
    <w:rsid w:val="00910337"/>
    <w:rsid w:val="009104AD"/>
    <w:rsid w:val="00910508"/>
    <w:rsid w:val="00911140"/>
    <w:rsid w:val="009116BF"/>
    <w:rsid w:val="00911A7B"/>
    <w:rsid w:val="00911BA9"/>
    <w:rsid w:val="00911EE2"/>
    <w:rsid w:val="00912068"/>
    <w:rsid w:val="009122A0"/>
    <w:rsid w:val="009124A1"/>
    <w:rsid w:val="00912786"/>
    <w:rsid w:val="0091297E"/>
    <w:rsid w:val="00912A98"/>
    <w:rsid w:val="0091312B"/>
    <w:rsid w:val="00913571"/>
    <w:rsid w:val="009135C8"/>
    <w:rsid w:val="00913CBA"/>
    <w:rsid w:val="00913E62"/>
    <w:rsid w:val="0091419E"/>
    <w:rsid w:val="0091424A"/>
    <w:rsid w:val="00914371"/>
    <w:rsid w:val="00914418"/>
    <w:rsid w:val="0091492C"/>
    <w:rsid w:val="00914A57"/>
    <w:rsid w:val="00914C4A"/>
    <w:rsid w:val="00915830"/>
    <w:rsid w:val="00915ED8"/>
    <w:rsid w:val="00916B9D"/>
    <w:rsid w:val="00916C06"/>
    <w:rsid w:val="009173A7"/>
    <w:rsid w:val="00917CD2"/>
    <w:rsid w:val="00917E4E"/>
    <w:rsid w:val="00917EC9"/>
    <w:rsid w:val="00917F6F"/>
    <w:rsid w:val="00920841"/>
    <w:rsid w:val="00920D99"/>
    <w:rsid w:val="00920FBD"/>
    <w:rsid w:val="0092144A"/>
    <w:rsid w:val="00921803"/>
    <w:rsid w:val="00921B10"/>
    <w:rsid w:val="00921ECF"/>
    <w:rsid w:val="0092207C"/>
    <w:rsid w:val="00922208"/>
    <w:rsid w:val="009222CF"/>
    <w:rsid w:val="009235B9"/>
    <w:rsid w:val="00923809"/>
    <w:rsid w:val="00923CE4"/>
    <w:rsid w:val="00923DB3"/>
    <w:rsid w:val="0092422F"/>
    <w:rsid w:val="0092439C"/>
    <w:rsid w:val="009244A6"/>
    <w:rsid w:val="00924566"/>
    <w:rsid w:val="00924C8B"/>
    <w:rsid w:val="00924FAC"/>
    <w:rsid w:val="009254E3"/>
    <w:rsid w:val="00926149"/>
    <w:rsid w:val="00926552"/>
    <w:rsid w:val="009274AC"/>
    <w:rsid w:val="00927807"/>
    <w:rsid w:val="0092780A"/>
    <w:rsid w:val="00927A44"/>
    <w:rsid w:val="00927E2E"/>
    <w:rsid w:val="009305B3"/>
    <w:rsid w:val="009306CB"/>
    <w:rsid w:val="00930C85"/>
    <w:rsid w:val="00931246"/>
    <w:rsid w:val="0093128F"/>
    <w:rsid w:val="0093154D"/>
    <w:rsid w:val="0093158D"/>
    <w:rsid w:val="009315C5"/>
    <w:rsid w:val="009317B2"/>
    <w:rsid w:val="009319D5"/>
    <w:rsid w:val="00931EA8"/>
    <w:rsid w:val="00932376"/>
    <w:rsid w:val="0093247A"/>
    <w:rsid w:val="0093249F"/>
    <w:rsid w:val="00932916"/>
    <w:rsid w:val="00932A40"/>
    <w:rsid w:val="0093349F"/>
    <w:rsid w:val="009337E9"/>
    <w:rsid w:val="00933836"/>
    <w:rsid w:val="009358DD"/>
    <w:rsid w:val="00935D10"/>
    <w:rsid w:val="00936485"/>
    <w:rsid w:val="00936B28"/>
    <w:rsid w:val="009370F1"/>
    <w:rsid w:val="009373C5"/>
    <w:rsid w:val="009375E8"/>
    <w:rsid w:val="00937765"/>
    <w:rsid w:val="00937D9C"/>
    <w:rsid w:val="00937E59"/>
    <w:rsid w:val="009403D2"/>
    <w:rsid w:val="00941739"/>
    <w:rsid w:val="009417E7"/>
    <w:rsid w:val="00941802"/>
    <w:rsid w:val="009424FE"/>
    <w:rsid w:val="00942A0B"/>
    <w:rsid w:val="00944E5F"/>
    <w:rsid w:val="009450EB"/>
    <w:rsid w:val="00945121"/>
    <w:rsid w:val="009457E1"/>
    <w:rsid w:val="00945A2F"/>
    <w:rsid w:val="00945CEF"/>
    <w:rsid w:val="00945E0C"/>
    <w:rsid w:val="009464F8"/>
    <w:rsid w:val="00946537"/>
    <w:rsid w:val="00946A37"/>
    <w:rsid w:val="00946A68"/>
    <w:rsid w:val="00946B3A"/>
    <w:rsid w:val="00946D72"/>
    <w:rsid w:val="009470D5"/>
    <w:rsid w:val="00947395"/>
    <w:rsid w:val="00947E53"/>
    <w:rsid w:val="009509AC"/>
    <w:rsid w:val="009511EC"/>
    <w:rsid w:val="009513D2"/>
    <w:rsid w:val="009513E7"/>
    <w:rsid w:val="0095152F"/>
    <w:rsid w:val="00951A85"/>
    <w:rsid w:val="009521B4"/>
    <w:rsid w:val="00952988"/>
    <w:rsid w:val="00952CC9"/>
    <w:rsid w:val="009533D3"/>
    <w:rsid w:val="0095352A"/>
    <w:rsid w:val="00954512"/>
    <w:rsid w:val="009545A2"/>
    <w:rsid w:val="00954A13"/>
    <w:rsid w:val="00954CAC"/>
    <w:rsid w:val="0095500D"/>
    <w:rsid w:val="009553DD"/>
    <w:rsid w:val="0095541E"/>
    <w:rsid w:val="0095545A"/>
    <w:rsid w:val="00955542"/>
    <w:rsid w:val="00955C85"/>
    <w:rsid w:val="00955DE3"/>
    <w:rsid w:val="00955F9F"/>
    <w:rsid w:val="0095645F"/>
    <w:rsid w:val="0095672E"/>
    <w:rsid w:val="009569CE"/>
    <w:rsid w:val="00956A1E"/>
    <w:rsid w:val="00956E6D"/>
    <w:rsid w:val="00957078"/>
    <w:rsid w:val="009575F9"/>
    <w:rsid w:val="0095793B"/>
    <w:rsid w:val="00957B31"/>
    <w:rsid w:val="00957F75"/>
    <w:rsid w:val="009603E8"/>
    <w:rsid w:val="009608D1"/>
    <w:rsid w:val="00960F33"/>
    <w:rsid w:val="009616E4"/>
    <w:rsid w:val="00961936"/>
    <w:rsid w:val="0096194F"/>
    <w:rsid w:val="00962256"/>
    <w:rsid w:val="009624AD"/>
    <w:rsid w:val="00962AF7"/>
    <w:rsid w:val="00962E12"/>
    <w:rsid w:val="00962F6A"/>
    <w:rsid w:val="009631A9"/>
    <w:rsid w:val="009635BC"/>
    <w:rsid w:val="009635EE"/>
    <w:rsid w:val="00964019"/>
    <w:rsid w:val="009647AC"/>
    <w:rsid w:val="00964AF3"/>
    <w:rsid w:val="00965422"/>
    <w:rsid w:val="00965BE5"/>
    <w:rsid w:val="00966BAB"/>
    <w:rsid w:val="00967708"/>
    <w:rsid w:val="00967FF5"/>
    <w:rsid w:val="00970DB2"/>
    <w:rsid w:val="0097101D"/>
    <w:rsid w:val="0097140A"/>
    <w:rsid w:val="0097241F"/>
    <w:rsid w:val="00972F83"/>
    <w:rsid w:val="0097304F"/>
    <w:rsid w:val="0097309A"/>
    <w:rsid w:val="009732FF"/>
    <w:rsid w:val="0097357C"/>
    <w:rsid w:val="00973620"/>
    <w:rsid w:val="00973E65"/>
    <w:rsid w:val="00974083"/>
    <w:rsid w:val="00974EDD"/>
    <w:rsid w:val="00975060"/>
    <w:rsid w:val="00975176"/>
    <w:rsid w:val="009756C1"/>
    <w:rsid w:val="0097576F"/>
    <w:rsid w:val="009759F5"/>
    <w:rsid w:val="00975ABF"/>
    <w:rsid w:val="00976379"/>
    <w:rsid w:val="00976756"/>
    <w:rsid w:val="009769BE"/>
    <w:rsid w:val="00976C04"/>
    <w:rsid w:val="00977046"/>
    <w:rsid w:val="0097737F"/>
    <w:rsid w:val="00977435"/>
    <w:rsid w:val="009774A2"/>
    <w:rsid w:val="0097764D"/>
    <w:rsid w:val="00977824"/>
    <w:rsid w:val="00977AE6"/>
    <w:rsid w:val="00977DC4"/>
    <w:rsid w:val="009807B7"/>
    <w:rsid w:val="009808DB"/>
    <w:rsid w:val="0098129E"/>
    <w:rsid w:val="0098147E"/>
    <w:rsid w:val="009815F5"/>
    <w:rsid w:val="00981878"/>
    <w:rsid w:val="00981909"/>
    <w:rsid w:val="00981F21"/>
    <w:rsid w:val="0098247D"/>
    <w:rsid w:val="0098270F"/>
    <w:rsid w:val="009829E9"/>
    <w:rsid w:val="00982AE9"/>
    <w:rsid w:val="00982EF6"/>
    <w:rsid w:val="00983694"/>
    <w:rsid w:val="009838BE"/>
    <w:rsid w:val="00983E1E"/>
    <w:rsid w:val="00984231"/>
    <w:rsid w:val="00985088"/>
    <w:rsid w:val="0098519F"/>
    <w:rsid w:val="0098569D"/>
    <w:rsid w:val="00985704"/>
    <w:rsid w:val="00985A1C"/>
    <w:rsid w:val="00985BE9"/>
    <w:rsid w:val="00986005"/>
    <w:rsid w:val="0098621D"/>
    <w:rsid w:val="009868D7"/>
    <w:rsid w:val="00987396"/>
    <w:rsid w:val="00987EB8"/>
    <w:rsid w:val="00991F61"/>
    <w:rsid w:val="00992413"/>
    <w:rsid w:val="00992B86"/>
    <w:rsid w:val="009932F4"/>
    <w:rsid w:val="009935F3"/>
    <w:rsid w:val="00993C16"/>
    <w:rsid w:val="00993C1E"/>
    <w:rsid w:val="009941EB"/>
    <w:rsid w:val="009944AA"/>
    <w:rsid w:val="009945FD"/>
    <w:rsid w:val="009948F5"/>
    <w:rsid w:val="00995229"/>
    <w:rsid w:val="0099556C"/>
    <w:rsid w:val="0099576F"/>
    <w:rsid w:val="00995788"/>
    <w:rsid w:val="00995AE5"/>
    <w:rsid w:val="00995DC1"/>
    <w:rsid w:val="00996129"/>
    <w:rsid w:val="00996226"/>
    <w:rsid w:val="00996239"/>
    <w:rsid w:val="00996667"/>
    <w:rsid w:val="0099666D"/>
    <w:rsid w:val="00997159"/>
    <w:rsid w:val="009975C9"/>
    <w:rsid w:val="0099779A"/>
    <w:rsid w:val="00997829"/>
    <w:rsid w:val="00997842"/>
    <w:rsid w:val="00997858"/>
    <w:rsid w:val="00997A23"/>
    <w:rsid w:val="009A0A35"/>
    <w:rsid w:val="009A0C81"/>
    <w:rsid w:val="009A0CC7"/>
    <w:rsid w:val="009A126A"/>
    <w:rsid w:val="009A15C5"/>
    <w:rsid w:val="009A1650"/>
    <w:rsid w:val="009A19BB"/>
    <w:rsid w:val="009A1F81"/>
    <w:rsid w:val="009A218A"/>
    <w:rsid w:val="009A260C"/>
    <w:rsid w:val="009A265E"/>
    <w:rsid w:val="009A26A1"/>
    <w:rsid w:val="009A275F"/>
    <w:rsid w:val="009A312B"/>
    <w:rsid w:val="009A3A19"/>
    <w:rsid w:val="009A3D33"/>
    <w:rsid w:val="009A3D7C"/>
    <w:rsid w:val="009A44F1"/>
    <w:rsid w:val="009A46D1"/>
    <w:rsid w:val="009A4B7B"/>
    <w:rsid w:val="009A4FA4"/>
    <w:rsid w:val="009A4FB6"/>
    <w:rsid w:val="009A53CA"/>
    <w:rsid w:val="009A56F6"/>
    <w:rsid w:val="009A61C1"/>
    <w:rsid w:val="009A6421"/>
    <w:rsid w:val="009A657D"/>
    <w:rsid w:val="009A65C1"/>
    <w:rsid w:val="009A669D"/>
    <w:rsid w:val="009A69BE"/>
    <w:rsid w:val="009A6A26"/>
    <w:rsid w:val="009A713F"/>
    <w:rsid w:val="009A7A4A"/>
    <w:rsid w:val="009B0039"/>
    <w:rsid w:val="009B045B"/>
    <w:rsid w:val="009B0A65"/>
    <w:rsid w:val="009B0BB0"/>
    <w:rsid w:val="009B1100"/>
    <w:rsid w:val="009B1205"/>
    <w:rsid w:val="009B21A2"/>
    <w:rsid w:val="009B22B3"/>
    <w:rsid w:val="009B2379"/>
    <w:rsid w:val="009B285F"/>
    <w:rsid w:val="009B2A77"/>
    <w:rsid w:val="009B3270"/>
    <w:rsid w:val="009B32B5"/>
    <w:rsid w:val="009B3976"/>
    <w:rsid w:val="009B3B7C"/>
    <w:rsid w:val="009B40A0"/>
    <w:rsid w:val="009B44F3"/>
    <w:rsid w:val="009B47BF"/>
    <w:rsid w:val="009B4979"/>
    <w:rsid w:val="009B4C55"/>
    <w:rsid w:val="009B4D46"/>
    <w:rsid w:val="009B51AB"/>
    <w:rsid w:val="009B593E"/>
    <w:rsid w:val="009B5F9A"/>
    <w:rsid w:val="009B6118"/>
    <w:rsid w:val="009B63BB"/>
    <w:rsid w:val="009B6549"/>
    <w:rsid w:val="009B6B0E"/>
    <w:rsid w:val="009B6DA9"/>
    <w:rsid w:val="009B6DFC"/>
    <w:rsid w:val="009B7797"/>
    <w:rsid w:val="009B7846"/>
    <w:rsid w:val="009B7C3E"/>
    <w:rsid w:val="009B7F8E"/>
    <w:rsid w:val="009C091C"/>
    <w:rsid w:val="009C0985"/>
    <w:rsid w:val="009C0B9E"/>
    <w:rsid w:val="009C0C95"/>
    <w:rsid w:val="009C0CED"/>
    <w:rsid w:val="009C0EEF"/>
    <w:rsid w:val="009C117A"/>
    <w:rsid w:val="009C126F"/>
    <w:rsid w:val="009C153E"/>
    <w:rsid w:val="009C1573"/>
    <w:rsid w:val="009C1712"/>
    <w:rsid w:val="009C18ED"/>
    <w:rsid w:val="009C195B"/>
    <w:rsid w:val="009C19E7"/>
    <w:rsid w:val="009C1C62"/>
    <w:rsid w:val="009C25FD"/>
    <w:rsid w:val="009C260B"/>
    <w:rsid w:val="009C2633"/>
    <w:rsid w:val="009C2913"/>
    <w:rsid w:val="009C2B25"/>
    <w:rsid w:val="009C3049"/>
    <w:rsid w:val="009C34A2"/>
    <w:rsid w:val="009C3990"/>
    <w:rsid w:val="009C3A5D"/>
    <w:rsid w:val="009C3AFB"/>
    <w:rsid w:val="009C4093"/>
    <w:rsid w:val="009C422D"/>
    <w:rsid w:val="009C437A"/>
    <w:rsid w:val="009C4B9B"/>
    <w:rsid w:val="009C4CFA"/>
    <w:rsid w:val="009C5561"/>
    <w:rsid w:val="009C56CC"/>
    <w:rsid w:val="009C5973"/>
    <w:rsid w:val="009C6439"/>
    <w:rsid w:val="009C66FF"/>
    <w:rsid w:val="009C7263"/>
    <w:rsid w:val="009C7303"/>
    <w:rsid w:val="009C7AD2"/>
    <w:rsid w:val="009D02CD"/>
    <w:rsid w:val="009D06FD"/>
    <w:rsid w:val="009D07C0"/>
    <w:rsid w:val="009D0920"/>
    <w:rsid w:val="009D0B61"/>
    <w:rsid w:val="009D0F61"/>
    <w:rsid w:val="009D1949"/>
    <w:rsid w:val="009D1AE3"/>
    <w:rsid w:val="009D1FC2"/>
    <w:rsid w:val="009D211E"/>
    <w:rsid w:val="009D2300"/>
    <w:rsid w:val="009D2541"/>
    <w:rsid w:val="009D2853"/>
    <w:rsid w:val="009D2DDB"/>
    <w:rsid w:val="009D3163"/>
    <w:rsid w:val="009D33FE"/>
    <w:rsid w:val="009D3652"/>
    <w:rsid w:val="009D3DB5"/>
    <w:rsid w:val="009D42DE"/>
    <w:rsid w:val="009D43A2"/>
    <w:rsid w:val="009D4A41"/>
    <w:rsid w:val="009D539E"/>
    <w:rsid w:val="009D5AE2"/>
    <w:rsid w:val="009D5EA3"/>
    <w:rsid w:val="009D63A3"/>
    <w:rsid w:val="009D6648"/>
    <w:rsid w:val="009D6682"/>
    <w:rsid w:val="009D6727"/>
    <w:rsid w:val="009D676D"/>
    <w:rsid w:val="009D6BCF"/>
    <w:rsid w:val="009D6DDE"/>
    <w:rsid w:val="009D6E1E"/>
    <w:rsid w:val="009D6EC8"/>
    <w:rsid w:val="009D7096"/>
    <w:rsid w:val="009D71A4"/>
    <w:rsid w:val="009D7429"/>
    <w:rsid w:val="009D758D"/>
    <w:rsid w:val="009D75A0"/>
    <w:rsid w:val="009D76C0"/>
    <w:rsid w:val="009D7702"/>
    <w:rsid w:val="009D7731"/>
    <w:rsid w:val="009D7EC1"/>
    <w:rsid w:val="009E023C"/>
    <w:rsid w:val="009E06C7"/>
    <w:rsid w:val="009E0758"/>
    <w:rsid w:val="009E0948"/>
    <w:rsid w:val="009E0DFE"/>
    <w:rsid w:val="009E1878"/>
    <w:rsid w:val="009E1CA1"/>
    <w:rsid w:val="009E1F51"/>
    <w:rsid w:val="009E2031"/>
    <w:rsid w:val="009E216B"/>
    <w:rsid w:val="009E22AD"/>
    <w:rsid w:val="009E2C73"/>
    <w:rsid w:val="009E2DAF"/>
    <w:rsid w:val="009E2EC6"/>
    <w:rsid w:val="009E2F51"/>
    <w:rsid w:val="009E3286"/>
    <w:rsid w:val="009E349C"/>
    <w:rsid w:val="009E3A23"/>
    <w:rsid w:val="009E3A3C"/>
    <w:rsid w:val="009E4186"/>
    <w:rsid w:val="009E4771"/>
    <w:rsid w:val="009E4EA6"/>
    <w:rsid w:val="009E543C"/>
    <w:rsid w:val="009E56DA"/>
    <w:rsid w:val="009E5F55"/>
    <w:rsid w:val="009E5FFA"/>
    <w:rsid w:val="009E601E"/>
    <w:rsid w:val="009E6129"/>
    <w:rsid w:val="009E6251"/>
    <w:rsid w:val="009E6274"/>
    <w:rsid w:val="009E67A0"/>
    <w:rsid w:val="009E67B2"/>
    <w:rsid w:val="009E68CA"/>
    <w:rsid w:val="009E6AF3"/>
    <w:rsid w:val="009E6AF8"/>
    <w:rsid w:val="009E6E11"/>
    <w:rsid w:val="009E6E25"/>
    <w:rsid w:val="009E6F92"/>
    <w:rsid w:val="009E714D"/>
    <w:rsid w:val="009E7807"/>
    <w:rsid w:val="009E7B84"/>
    <w:rsid w:val="009F050C"/>
    <w:rsid w:val="009F066F"/>
    <w:rsid w:val="009F08FB"/>
    <w:rsid w:val="009F0BFA"/>
    <w:rsid w:val="009F1208"/>
    <w:rsid w:val="009F15D8"/>
    <w:rsid w:val="009F1742"/>
    <w:rsid w:val="009F19AD"/>
    <w:rsid w:val="009F1BFF"/>
    <w:rsid w:val="009F204D"/>
    <w:rsid w:val="009F25C4"/>
    <w:rsid w:val="009F2868"/>
    <w:rsid w:val="009F2A9C"/>
    <w:rsid w:val="009F2CE1"/>
    <w:rsid w:val="009F30BB"/>
    <w:rsid w:val="009F3570"/>
    <w:rsid w:val="009F37D2"/>
    <w:rsid w:val="009F3DB4"/>
    <w:rsid w:val="009F3FE1"/>
    <w:rsid w:val="009F4279"/>
    <w:rsid w:val="009F454C"/>
    <w:rsid w:val="009F46A9"/>
    <w:rsid w:val="009F487F"/>
    <w:rsid w:val="009F4C90"/>
    <w:rsid w:val="009F4D96"/>
    <w:rsid w:val="009F4FDB"/>
    <w:rsid w:val="009F5023"/>
    <w:rsid w:val="009F5220"/>
    <w:rsid w:val="009F54F1"/>
    <w:rsid w:val="009F54F3"/>
    <w:rsid w:val="009F5618"/>
    <w:rsid w:val="009F5772"/>
    <w:rsid w:val="009F5B2B"/>
    <w:rsid w:val="009F6454"/>
    <w:rsid w:val="009F6838"/>
    <w:rsid w:val="009F715C"/>
    <w:rsid w:val="009F7616"/>
    <w:rsid w:val="009F79FB"/>
    <w:rsid w:val="009F7D0D"/>
    <w:rsid w:val="00A0063C"/>
    <w:rsid w:val="00A00A5A"/>
    <w:rsid w:val="00A018A5"/>
    <w:rsid w:val="00A01993"/>
    <w:rsid w:val="00A01A03"/>
    <w:rsid w:val="00A01A29"/>
    <w:rsid w:val="00A01A83"/>
    <w:rsid w:val="00A01D79"/>
    <w:rsid w:val="00A02957"/>
    <w:rsid w:val="00A02A69"/>
    <w:rsid w:val="00A02ABD"/>
    <w:rsid w:val="00A02D88"/>
    <w:rsid w:val="00A02D97"/>
    <w:rsid w:val="00A02E03"/>
    <w:rsid w:val="00A032B2"/>
    <w:rsid w:val="00A034B8"/>
    <w:rsid w:val="00A0393B"/>
    <w:rsid w:val="00A03D5E"/>
    <w:rsid w:val="00A03DC4"/>
    <w:rsid w:val="00A03FD8"/>
    <w:rsid w:val="00A04299"/>
    <w:rsid w:val="00A047E4"/>
    <w:rsid w:val="00A049F3"/>
    <w:rsid w:val="00A04A54"/>
    <w:rsid w:val="00A05167"/>
    <w:rsid w:val="00A05279"/>
    <w:rsid w:val="00A053A1"/>
    <w:rsid w:val="00A05611"/>
    <w:rsid w:val="00A0589B"/>
    <w:rsid w:val="00A058BB"/>
    <w:rsid w:val="00A058E7"/>
    <w:rsid w:val="00A05931"/>
    <w:rsid w:val="00A05C35"/>
    <w:rsid w:val="00A05DC2"/>
    <w:rsid w:val="00A05E43"/>
    <w:rsid w:val="00A05F6A"/>
    <w:rsid w:val="00A0645B"/>
    <w:rsid w:val="00A06637"/>
    <w:rsid w:val="00A06AD6"/>
    <w:rsid w:val="00A07275"/>
    <w:rsid w:val="00A074D4"/>
    <w:rsid w:val="00A0760F"/>
    <w:rsid w:val="00A077D6"/>
    <w:rsid w:val="00A0796D"/>
    <w:rsid w:val="00A100B4"/>
    <w:rsid w:val="00A1023C"/>
    <w:rsid w:val="00A10491"/>
    <w:rsid w:val="00A1050C"/>
    <w:rsid w:val="00A1054B"/>
    <w:rsid w:val="00A10910"/>
    <w:rsid w:val="00A10915"/>
    <w:rsid w:val="00A10A5A"/>
    <w:rsid w:val="00A11210"/>
    <w:rsid w:val="00A11374"/>
    <w:rsid w:val="00A1153F"/>
    <w:rsid w:val="00A11902"/>
    <w:rsid w:val="00A11F75"/>
    <w:rsid w:val="00A1239C"/>
    <w:rsid w:val="00A12F69"/>
    <w:rsid w:val="00A12F8D"/>
    <w:rsid w:val="00A135FF"/>
    <w:rsid w:val="00A136A6"/>
    <w:rsid w:val="00A136C1"/>
    <w:rsid w:val="00A13A1F"/>
    <w:rsid w:val="00A13A4C"/>
    <w:rsid w:val="00A14103"/>
    <w:rsid w:val="00A14237"/>
    <w:rsid w:val="00A1426A"/>
    <w:rsid w:val="00A14B18"/>
    <w:rsid w:val="00A14BED"/>
    <w:rsid w:val="00A15195"/>
    <w:rsid w:val="00A15BEF"/>
    <w:rsid w:val="00A1622A"/>
    <w:rsid w:val="00A1644B"/>
    <w:rsid w:val="00A1674A"/>
    <w:rsid w:val="00A1687C"/>
    <w:rsid w:val="00A16CBD"/>
    <w:rsid w:val="00A16F6B"/>
    <w:rsid w:val="00A171DD"/>
    <w:rsid w:val="00A1726C"/>
    <w:rsid w:val="00A17568"/>
    <w:rsid w:val="00A200F7"/>
    <w:rsid w:val="00A20B67"/>
    <w:rsid w:val="00A20D6D"/>
    <w:rsid w:val="00A2109B"/>
    <w:rsid w:val="00A215D7"/>
    <w:rsid w:val="00A219B1"/>
    <w:rsid w:val="00A21DEA"/>
    <w:rsid w:val="00A2228D"/>
    <w:rsid w:val="00A22822"/>
    <w:rsid w:val="00A22B36"/>
    <w:rsid w:val="00A22C2C"/>
    <w:rsid w:val="00A2320B"/>
    <w:rsid w:val="00A2326B"/>
    <w:rsid w:val="00A238EE"/>
    <w:rsid w:val="00A23F44"/>
    <w:rsid w:val="00A24F61"/>
    <w:rsid w:val="00A25E9B"/>
    <w:rsid w:val="00A266E1"/>
    <w:rsid w:val="00A26783"/>
    <w:rsid w:val="00A2694B"/>
    <w:rsid w:val="00A26D80"/>
    <w:rsid w:val="00A26EF2"/>
    <w:rsid w:val="00A27835"/>
    <w:rsid w:val="00A279C5"/>
    <w:rsid w:val="00A27B72"/>
    <w:rsid w:val="00A3017F"/>
    <w:rsid w:val="00A30437"/>
    <w:rsid w:val="00A30E9C"/>
    <w:rsid w:val="00A31176"/>
    <w:rsid w:val="00A31392"/>
    <w:rsid w:val="00A31464"/>
    <w:rsid w:val="00A31560"/>
    <w:rsid w:val="00A319D8"/>
    <w:rsid w:val="00A32D1C"/>
    <w:rsid w:val="00A33B15"/>
    <w:rsid w:val="00A34333"/>
    <w:rsid w:val="00A3434C"/>
    <w:rsid w:val="00A34AD0"/>
    <w:rsid w:val="00A34DE4"/>
    <w:rsid w:val="00A3503E"/>
    <w:rsid w:val="00A3529B"/>
    <w:rsid w:val="00A35981"/>
    <w:rsid w:val="00A35BEE"/>
    <w:rsid w:val="00A35D1C"/>
    <w:rsid w:val="00A35EB2"/>
    <w:rsid w:val="00A35F41"/>
    <w:rsid w:val="00A3608E"/>
    <w:rsid w:val="00A362D3"/>
    <w:rsid w:val="00A363CB"/>
    <w:rsid w:val="00A366D1"/>
    <w:rsid w:val="00A368EC"/>
    <w:rsid w:val="00A36A05"/>
    <w:rsid w:val="00A36E1B"/>
    <w:rsid w:val="00A373BB"/>
    <w:rsid w:val="00A37935"/>
    <w:rsid w:val="00A37F9C"/>
    <w:rsid w:val="00A400DF"/>
    <w:rsid w:val="00A407E6"/>
    <w:rsid w:val="00A40967"/>
    <w:rsid w:val="00A40A66"/>
    <w:rsid w:val="00A41463"/>
    <w:rsid w:val="00A415D2"/>
    <w:rsid w:val="00A41C4D"/>
    <w:rsid w:val="00A41CC1"/>
    <w:rsid w:val="00A42B24"/>
    <w:rsid w:val="00A42EBB"/>
    <w:rsid w:val="00A42FBA"/>
    <w:rsid w:val="00A432B6"/>
    <w:rsid w:val="00A4334E"/>
    <w:rsid w:val="00A4341E"/>
    <w:rsid w:val="00A4364A"/>
    <w:rsid w:val="00A43736"/>
    <w:rsid w:val="00A437B3"/>
    <w:rsid w:val="00A439B8"/>
    <w:rsid w:val="00A451F3"/>
    <w:rsid w:val="00A4527C"/>
    <w:rsid w:val="00A453C7"/>
    <w:rsid w:val="00A455B9"/>
    <w:rsid w:val="00A456FF"/>
    <w:rsid w:val="00A459E5"/>
    <w:rsid w:val="00A45A86"/>
    <w:rsid w:val="00A45C69"/>
    <w:rsid w:val="00A45F7A"/>
    <w:rsid w:val="00A46664"/>
    <w:rsid w:val="00A468B8"/>
    <w:rsid w:val="00A46A02"/>
    <w:rsid w:val="00A47508"/>
    <w:rsid w:val="00A47C09"/>
    <w:rsid w:val="00A47C7E"/>
    <w:rsid w:val="00A50053"/>
    <w:rsid w:val="00A50291"/>
    <w:rsid w:val="00A505B6"/>
    <w:rsid w:val="00A50666"/>
    <w:rsid w:val="00A50695"/>
    <w:rsid w:val="00A5088D"/>
    <w:rsid w:val="00A50905"/>
    <w:rsid w:val="00A50C1C"/>
    <w:rsid w:val="00A50F5F"/>
    <w:rsid w:val="00A51289"/>
    <w:rsid w:val="00A51338"/>
    <w:rsid w:val="00A514F7"/>
    <w:rsid w:val="00A5157C"/>
    <w:rsid w:val="00A516E7"/>
    <w:rsid w:val="00A5187F"/>
    <w:rsid w:val="00A51AF2"/>
    <w:rsid w:val="00A51C9F"/>
    <w:rsid w:val="00A5217C"/>
    <w:rsid w:val="00A528EA"/>
    <w:rsid w:val="00A52C1D"/>
    <w:rsid w:val="00A52F13"/>
    <w:rsid w:val="00A53118"/>
    <w:rsid w:val="00A539EB"/>
    <w:rsid w:val="00A53A9F"/>
    <w:rsid w:val="00A53D93"/>
    <w:rsid w:val="00A544F1"/>
    <w:rsid w:val="00A548FC"/>
    <w:rsid w:val="00A549F3"/>
    <w:rsid w:val="00A54AB3"/>
    <w:rsid w:val="00A55D83"/>
    <w:rsid w:val="00A56165"/>
    <w:rsid w:val="00A56532"/>
    <w:rsid w:val="00A56597"/>
    <w:rsid w:val="00A5668A"/>
    <w:rsid w:val="00A56758"/>
    <w:rsid w:val="00A56A3E"/>
    <w:rsid w:val="00A56D37"/>
    <w:rsid w:val="00A570B9"/>
    <w:rsid w:val="00A57AB2"/>
    <w:rsid w:val="00A57E8E"/>
    <w:rsid w:val="00A60408"/>
    <w:rsid w:val="00A60540"/>
    <w:rsid w:val="00A60A34"/>
    <w:rsid w:val="00A6117C"/>
    <w:rsid w:val="00A6147F"/>
    <w:rsid w:val="00A6190E"/>
    <w:rsid w:val="00A61A4C"/>
    <w:rsid w:val="00A626EA"/>
    <w:rsid w:val="00A62B0D"/>
    <w:rsid w:val="00A62E54"/>
    <w:rsid w:val="00A62EA9"/>
    <w:rsid w:val="00A63243"/>
    <w:rsid w:val="00A63508"/>
    <w:rsid w:val="00A63839"/>
    <w:rsid w:val="00A638CD"/>
    <w:rsid w:val="00A6478D"/>
    <w:rsid w:val="00A64AA6"/>
    <w:rsid w:val="00A64E63"/>
    <w:rsid w:val="00A64FFD"/>
    <w:rsid w:val="00A655D2"/>
    <w:rsid w:val="00A65679"/>
    <w:rsid w:val="00A656F8"/>
    <w:rsid w:val="00A65FDC"/>
    <w:rsid w:val="00A66868"/>
    <w:rsid w:val="00A66B51"/>
    <w:rsid w:val="00A66C74"/>
    <w:rsid w:val="00A66D2B"/>
    <w:rsid w:val="00A672CD"/>
    <w:rsid w:val="00A6765B"/>
    <w:rsid w:val="00A677A6"/>
    <w:rsid w:val="00A6790D"/>
    <w:rsid w:val="00A67C68"/>
    <w:rsid w:val="00A70253"/>
    <w:rsid w:val="00A70843"/>
    <w:rsid w:val="00A70940"/>
    <w:rsid w:val="00A70D0B"/>
    <w:rsid w:val="00A71C78"/>
    <w:rsid w:val="00A71DFE"/>
    <w:rsid w:val="00A7207D"/>
    <w:rsid w:val="00A7228E"/>
    <w:rsid w:val="00A72F73"/>
    <w:rsid w:val="00A7466E"/>
    <w:rsid w:val="00A7477E"/>
    <w:rsid w:val="00A74909"/>
    <w:rsid w:val="00A74BBB"/>
    <w:rsid w:val="00A754A8"/>
    <w:rsid w:val="00A75584"/>
    <w:rsid w:val="00A76F44"/>
    <w:rsid w:val="00A7720A"/>
    <w:rsid w:val="00A773D3"/>
    <w:rsid w:val="00A7743E"/>
    <w:rsid w:val="00A775B2"/>
    <w:rsid w:val="00A77747"/>
    <w:rsid w:val="00A777EE"/>
    <w:rsid w:val="00A77BCD"/>
    <w:rsid w:val="00A77C64"/>
    <w:rsid w:val="00A8052D"/>
    <w:rsid w:val="00A80657"/>
    <w:rsid w:val="00A80AAF"/>
    <w:rsid w:val="00A81946"/>
    <w:rsid w:val="00A81B51"/>
    <w:rsid w:val="00A81DF9"/>
    <w:rsid w:val="00A82867"/>
    <w:rsid w:val="00A82A0E"/>
    <w:rsid w:val="00A82A86"/>
    <w:rsid w:val="00A82D4D"/>
    <w:rsid w:val="00A8305C"/>
    <w:rsid w:val="00A8394F"/>
    <w:rsid w:val="00A83B85"/>
    <w:rsid w:val="00A847D9"/>
    <w:rsid w:val="00A84926"/>
    <w:rsid w:val="00A853B7"/>
    <w:rsid w:val="00A85BC4"/>
    <w:rsid w:val="00A8628E"/>
    <w:rsid w:val="00A864A8"/>
    <w:rsid w:val="00A8668F"/>
    <w:rsid w:val="00A868A6"/>
    <w:rsid w:val="00A87832"/>
    <w:rsid w:val="00A90663"/>
    <w:rsid w:val="00A9108B"/>
    <w:rsid w:val="00A910A0"/>
    <w:rsid w:val="00A91167"/>
    <w:rsid w:val="00A91447"/>
    <w:rsid w:val="00A9188A"/>
    <w:rsid w:val="00A91F56"/>
    <w:rsid w:val="00A9281B"/>
    <w:rsid w:val="00A9285D"/>
    <w:rsid w:val="00A92EEA"/>
    <w:rsid w:val="00A938B9"/>
    <w:rsid w:val="00A939BF"/>
    <w:rsid w:val="00A93C29"/>
    <w:rsid w:val="00A948ED"/>
    <w:rsid w:val="00A9523E"/>
    <w:rsid w:val="00A955B4"/>
    <w:rsid w:val="00A95817"/>
    <w:rsid w:val="00A95826"/>
    <w:rsid w:val="00A95C69"/>
    <w:rsid w:val="00A96E6A"/>
    <w:rsid w:val="00A96F35"/>
    <w:rsid w:val="00A96FCD"/>
    <w:rsid w:val="00A972A7"/>
    <w:rsid w:val="00A973C7"/>
    <w:rsid w:val="00A97F0B"/>
    <w:rsid w:val="00A97F89"/>
    <w:rsid w:val="00A97FB6"/>
    <w:rsid w:val="00AA0288"/>
    <w:rsid w:val="00AA09BD"/>
    <w:rsid w:val="00AA0C1F"/>
    <w:rsid w:val="00AA0CBE"/>
    <w:rsid w:val="00AA0D2D"/>
    <w:rsid w:val="00AA15CB"/>
    <w:rsid w:val="00AA17F2"/>
    <w:rsid w:val="00AA1917"/>
    <w:rsid w:val="00AA23B8"/>
    <w:rsid w:val="00AA258F"/>
    <w:rsid w:val="00AA2680"/>
    <w:rsid w:val="00AA27AD"/>
    <w:rsid w:val="00AA29D4"/>
    <w:rsid w:val="00AA2E06"/>
    <w:rsid w:val="00AA2FCF"/>
    <w:rsid w:val="00AA30D0"/>
    <w:rsid w:val="00AA33D8"/>
    <w:rsid w:val="00AA34E5"/>
    <w:rsid w:val="00AA38C7"/>
    <w:rsid w:val="00AA3916"/>
    <w:rsid w:val="00AA3AF6"/>
    <w:rsid w:val="00AA3FA3"/>
    <w:rsid w:val="00AA465F"/>
    <w:rsid w:val="00AA4776"/>
    <w:rsid w:val="00AA4CC9"/>
    <w:rsid w:val="00AA4DE4"/>
    <w:rsid w:val="00AA53FB"/>
    <w:rsid w:val="00AA5423"/>
    <w:rsid w:val="00AA5C49"/>
    <w:rsid w:val="00AA5C96"/>
    <w:rsid w:val="00AA5CAD"/>
    <w:rsid w:val="00AA5D37"/>
    <w:rsid w:val="00AA61CE"/>
    <w:rsid w:val="00AA62C9"/>
    <w:rsid w:val="00AA6363"/>
    <w:rsid w:val="00AA6544"/>
    <w:rsid w:val="00AA7AF8"/>
    <w:rsid w:val="00AB015E"/>
    <w:rsid w:val="00AB0198"/>
    <w:rsid w:val="00AB05DF"/>
    <w:rsid w:val="00AB0B0B"/>
    <w:rsid w:val="00AB0B68"/>
    <w:rsid w:val="00AB0E75"/>
    <w:rsid w:val="00AB1113"/>
    <w:rsid w:val="00AB1268"/>
    <w:rsid w:val="00AB18A6"/>
    <w:rsid w:val="00AB1C14"/>
    <w:rsid w:val="00AB1FC8"/>
    <w:rsid w:val="00AB22CE"/>
    <w:rsid w:val="00AB22FE"/>
    <w:rsid w:val="00AB236D"/>
    <w:rsid w:val="00AB258C"/>
    <w:rsid w:val="00AB2636"/>
    <w:rsid w:val="00AB273F"/>
    <w:rsid w:val="00AB2E6A"/>
    <w:rsid w:val="00AB30EC"/>
    <w:rsid w:val="00AB38B5"/>
    <w:rsid w:val="00AB39FB"/>
    <w:rsid w:val="00AB486A"/>
    <w:rsid w:val="00AB592F"/>
    <w:rsid w:val="00AB5E7D"/>
    <w:rsid w:val="00AB6429"/>
    <w:rsid w:val="00AB6527"/>
    <w:rsid w:val="00AB68A1"/>
    <w:rsid w:val="00AB6C92"/>
    <w:rsid w:val="00AB7364"/>
    <w:rsid w:val="00AB7393"/>
    <w:rsid w:val="00AB754F"/>
    <w:rsid w:val="00AB762B"/>
    <w:rsid w:val="00AB7AC8"/>
    <w:rsid w:val="00AC06F7"/>
    <w:rsid w:val="00AC0747"/>
    <w:rsid w:val="00AC0779"/>
    <w:rsid w:val="00AC07AF"/>
    <w:rsid w:val="00AC088E"/>
    <w:rsid w:val="00AC094C"/>
    <w:rsid w:val="00AC0CF3"/>
    <w:rsid w:val="00AC1322"/>
    <w:rsid w:val="00AC13F5"/>
    <w:rsid w:val="00AC16B5"/>
    <w:rsid w:val="00AC1891"/>
    <w:rsid w:val="00AC18B2"/>
    <w:rsid w:val="00AC1D94"/>
    <w:rsid w:val="00AC1E82"/>
    <w:rsid w:val="00AC1E84"/>
    <w:rsid w:val="00AC21E0"/>
    <w:rsid w:val="00AC22DF"/>
    <w:rsid w:val="00AC29FB"/>
    <w:rsid w:val="00AC2F77"/>
    <w:rsid w:val="00AC2FCF"/>
    <w:rsid w:val="00AC3299"/>
    <w:rsid w:val="00AC3843"/>
    <w:rsid w:val="00AC3A39"/>
    <w:rsid w:val="00AC464E"/>
    <w:rsid w:val="00AC475E"/>
    <w:rsid w:val="00AC4C79"/>
    <w:rsid w:val="00AC598F"/>
    <w:rsid w:val="00AC59B2"/>
    <w:rsid w:val="00AC59C6"/>
    <w:rsid w:val="00AC61F2"/>
    <w:rsid w:val="00AC63C2"/>
    <w:rsid w:val="00AC6596"/>
    <w:rsid w:val="00AC65CC"/>
    <w:rsid w:val="00AC6A82"/>
    <w:rsid w:val="00AC70AA"/>
    <w:rsid w:val="00AC7115"/>
    <w:rsid w:val="00AC7656"/>
    <w:rsid w:val="00AC7B65"/>
    <w:rsid w:val="00AC7E18"/>
    <w:rsid w:val="00AD0725"/>
    <w:rsid w:val="00AD0C15"/>
    <w:rsid w:val="00AD1598"/>
    <w:rsid w:val="00AD1996"/>
    <w:rsid w:val="00AD1B80"/>
    <w:rsid w:val="00AD223E"/>
    <w:rsid w:val="00AD2A0E"/>
    <w:rsid w:val="00AD2CEA"/>
    <w:rsid w:val="00AD2FAC"/>
    <w:rsid w:val="00AD35B3"/>
    <w:rsid w:val="00AD35F0"/>
    <w:rsid w:val="00AD36D9"/>
    <w:rsid w:val="00AD3CB5"/>
    <w:rsid w:val="00AD3DC5"/>
    <w:rsid w:val="00AD3F97"/>
    <w:rsid w:val="00AD4819"/>
    <w:rsid w:val="00AD4CEB"/>
    <w:rsid w:val="00AD4E9E"/>
    <w:rsid w:val="00AD5030"/>
    <w:rsid w:val="00AD5E95"/>
    <w:rsid w:val="00AD69DE"/>
    <w:rsid w:val="00AD6A4F"/>
    <w:rsid w:val="00AD6B56"/>
    <w:rsid w:val="00AD6D75"/>
    <w:rsid w:val="00AD7130"/>
    <w:rsid w:val="00AD7295"/>
    <w:rsid w:val="00AD7826"/>
    <w:rsid w:val="00AD7A64"/>
    <w:rsid w:val="00AD7B9E"/>
    <w:rsid w:val="00AD7CD0"/>
    <w:rsid w:val="00AE0548"/>
    <w:rsid w:val="00AE0680"/>
    <w:rsid w:val="00AE0741"/>
    <w:rsid w:val="00AE110A"/>
    <w:rsid w:val="00AE1512"/>
    <w:rsid w:val="00AE2BC1"/>
    <w:rsid w:val="00AE2DB0"/>
    <w:rsid w:val="00AE311D"/>
    <w:rsid w:val="00AE32DC"/>
    <w:rsid w:val="00AE3510"/>
    <w:rsid w:val="00AE3BCD"/>
    <w:rsid w:val="00AE3F8F"/>
    <w:rsid w:val="00AE40E7"/>
    <w:rsid w:val="00AE4E54"/>
    <w:rsid w:val="00AE5213"/>
    <w:rsid w:val="00AE56EF"/>
    <w:rsid w:val="00AE5C7B"/>
    <w:rsid w:val="00AE609D"/>
    <w:rsid w:val="00AE6427"/>
    <w:rsid w:val="00AE68F5"/>
    <w:rsid w:val="00AE69CE"/>
    <w:rsid w:val="00AE6A33"/>
    <w:rsid w:val="00AE6D12"/>
    <w:rsid w:val="00AE7072"/>
    <w:rsid w:val="00AE7760"/>
    <w:rsid w:val="00AE7C21"/>
    <w:rsid w:val="00AF002E"/>
    <w:rsid w:val="00AF09E8"/>
    <w:rsid w:val="00AF14C5"/>
    <w:rsid w:val="00AF1A74"/>
    <w:rsid w:val="00AF2001"/>
    <w:rsid w:val="00AF259F"/>
    <w:rsid w:val="00AF2CBD"/>
    <w:rsid w:val="00AF2ECF"/>
    <w:rsid w:val="00AF2F10"/>
    <w:rsid w:val="00AF32C4"/>
    <w:rsid w:val="00AF338F"/>
    <w:rsid w:val="00AF3986"/>
    <w:rsid w:val="00AF472A"/>
    <w:rsid w:val="00AF479B"/>
    <w:rsid w:val="00AF491D"/>
    <w:rsid w:val="00AF4FE3"/>
    <w:rsid w:val="00AF5367"/>
    <w:rsid w:val="00AF553E"/>
    <w:rsid w:val="00AF6285"/>
    <w:rsid w:val="00AF6AE9"/>
    <w:rsid w:val="00AF75F7"/>
    <w:rsid w:val="00AF7CB3"/>
    <w:rsid w:val="00AF7F3A"/>
    <w:rsid w:val="00B002E1"/>
    <w:rsid w:val="00B0057F"/>
    <w:rsid w:val="00B00668"/>
    <w:rsid w:val="00B006A1"/>
    <w:rsid w:val="00B00CC8"/>
    <w:rsid w:val="00B010F0"/>
    <w:rsid w:val="00B01597"/>
    <w:rsid w:val="00B01D58"/>
    <w:rsid w:val="00B02340"/>
    <w:rsid w:val="00B0298F"/>
    <w:rsid w:val="00B02A60"/>
    <w:rsid w:val="00B032D0"/>
    <w:rsid w:val="00B0336D"/>
    <w:rsid w:val="00B0351D"/>
    <w:rsid w:val="00B037B6"/>
    <w:rsid w:val="00B03864"/>
    <w:rsid w:val="00B03D97"/>
    <w:rsid w:val="00B041D0"/>
    <w:rsid w:val="00B0488C"/>
    <w:rsid w:val="00B049D1"/>
    <w:rsid w:val="00B04CA1"/>
    <w:rsid w:val="00B04F24"/>
    <w:rsid w:val="00B058F0"/>
    <w:rsid w:val="00B05CB2"/>
    <w:rsid w:val="00B05F22"/>
    <w:rsid w:val="00B05F40"/>
    <w:rsid w:val="00B061AD"/>
    <w:rsid w:val="00B0635E"/>
    <w:rsid w:val="00B07509"/>
    <w:rsid w:val="00B075AB"/>
    <w:rsid w:val="00B076E6"/>
    <w:rsid w:val="00B077A1"/>
    <w:rsid w:val="00B0784E"/>
    <w:rsid w:val="00B078D0"/>
    <w:rsid w:val="00B07EDD"/>
    <w:rsid w:val="00B101D5"/>
    <w:rsid w:val="00B10306"/>
    <w:rsid w:val="00B103F5"/>
    <w:rsid w:val="00B10C28"/>
    <w:rsid w:val="00B11BE9"/>
    <w:rsid w:val="00B12175"/>
    <w:rsid w:val="00B1228C"/>
    <w:rsid w:val="00B12426"/>
    <w:rsid w:val="00B124C4"/>
    <w:rsid w:val="00B125FE"/>
    <w:rsid w:val="00B13194"/>
    <w:rsid w:val="00B132BD"/>
    <w:rsid w:val="00B138E6"/>
    <w:rsid w:val="00B13C8F"/>
    <w:rsid w:val="00B13D69"/>
    <w:rsid w:val="00B1420A"/>
    <w:rsid w:val="00B143FA"/>
    <w:rsid w:val="00B14415"/>
    <w:rsid w:val="00B145D0"/>
    <w:rsid w:val="00B146F2"/>
    <w:rsid w:val="00B14883"/>
    <w:rsid w:val="00B15EDC"/>
    <w:rsid w:val="00B15FFC"/>
    <w:rsid w:val="00B16360"/>
    <w:rsid w:val="00B165A5"/>
    <w:rsid w:val="00B16AC5"/>
    <w:rsid w:val="00B17ACB"/>
    <w:rsid w:val="00B20009"/>
    <w:rsid w:val="00B20064"/>
    <w:rsid w:val="00B20D1B"/>
    <w:rsid w:val="00B20EFD"/>
    <w:rsid w:val="00B212A0"/>
    <w:rsid w:val="00B2135C"/>
    <w:rsid w:val="00B21917"/>
    <w:rsid w:val="00B21A49"/>
    <w:rsid w:val="00B222EF"/>
    <w:rsid w:val="00B22608"/>
    <w:rsid w:val="00B2327B"/>
    <w:rsid w:val="00B2334A"/>
    <w:rsid w:val="00B23CC9"/>
    <w:rsid w:val="00B23F9C"/>
    <w:rsid w:val="00B240C2"/>
    <w:rsid w:val="00B241AB"/>
    <w:rsid w:val="00B243DE"/>
    <w:rsid w:val="00B2577A"/>
    <w:rsid w:val="00B25D35"/>
    <w:rsid w:val="00B25EA2"/>
    <w:rsid w:val="00B25F3E"/>
    <w:rsid w:val="00B26BC2"/>
    <w:rsid w:val="00B27022"/>
    <w:rsid w:val="00B2702E"/>
    <w:rsid w:val="00B27883"/>
    <w:rsid w:val="00B27AE3"/>
    <w:rsid w:val="00B30221"/>
    <w:rsid w:val="00B302DF"/>
    <w:rsid w:val="00B305FD"/>
    <w:rsid w:val="00B3078C"/>
    <w:rsid w:val="00B309E7"/>
    <w:rsid w:val="00B318A1"/>
    <w:rsid w:val="00B31BE8"/>
    <w:rsid w:val="00B31FA9"/>
    <w:rsid w:val="00B320EC"/>
    <w:rsid w:val="00B3250C"/>
    <w:rsid w:val="00B32676"/>
    <w:rsid w:val="00B32AAB"/>
    <w:rsid w:val="00B32D13"/>
    <w:rsid w:val="00B32E72"/>
    <w:rsid w:val="00B33E3C"/>
    <w:rsid w:val="00B34216"/>
    <w:rsid w:val="00B342F7"/>
    <w:rsid w:val="00B34A1F"/>
    <w:rsid w:val="00B34E02"/>
    <w:rsid w:val="00B351EB"/>
    <w:rsid w:val="00B3596E"/>
    <w:rsid w:val="00B35C3B"/>
    <w:rsid w:val="00B360AB"/>
    <w:rsid w:val="00B36597"/>
    <w:rsid w:val="00B36BD0"/>
    <w:rsid w:val="00B36C1A"/>
    <w:rsid w:val="00B36CBE"/>
    <w:rsid w:val="00B37889"/>
    <w:rsid w:val="00B37BBE"/>
    <w:rsid w:val="00B37DA8"/>
    <w:rsid w:val="00B4122A"/>
    <w:rsid w:val="00B41BB0"/>
    <w:rsid w:val="00B41E00"/>
    <w:rsid w:val="00B41E2C"/>
    <w:rsid w:val="00B41FDB"/>
    <w:rsid w:val="00B420B3"/>
    <w:rsid w:val="00B4255B"/>
    <w:rsid w:val="00B427A5"/>
    <w:rsid w:val="00B42DBA"/>
    <w:rsid w:val="00B43056"/>
    <w:rsid w:val="00B430C5"/>
    <w:rsid w:val="00B437E6"/>
    <w:rsid w:val="00B438CE"/>
    <w:rsid w:val="00B43CB7"/>
    <w:rsid w:val="00B445B4"/>
    <w:rsid w:val="00B445C6"/>
    <w:rsid w:val="00B44C45"/>
    <w:rsid w:val="00B45084"/>
    <w:rsid w:val="00B4559A"/>
    <w:rsid w:val="00B46169"/>
    <w:rsid w:val="00B46749"/>
    <w:rsid w:val="00B46DD4"/>
    <w:rsid w:val="00B46FAE"/>
    <w:rsid w:val="00B47088"/>
    <w:rsid w:val="00B4774C"/>
    <w:rsid w:val="00B477EE"/>
    <w:rsid w:val="00B47949"/>
    <w:rsid w:val="00B47B0A"/>
    <w:rsid w:val="00B47DCD"/>
    <w:rsid w:val="00B47DEB"/>
    <w:rsid w:val="00B47ECD"/>
    <w:rsid w:val="00B5021A"/>
    <w:rsid w:val="00B50432"/>
    <w:rsid w:val="00B50450"/>
    <w:rsid w:val="00B505C6"/>
    <w:rsid w:val="00B50661"/>
    <w:rsid w:val="00B506E5"/>
    <w:rsid w:val="00B50BA5"/>
    <w:rsid w:val="00B50C4C"/>
    <w:rsid w:val="00B51460"/>
    <w:rsid w:val="00B515EB"/>
    <w:rsid w:val="00B518BE"/>
    <w:rsid w:val="00B5192F"/>
    <w:rsid w:val="00B5198F"/>
    <w:rsid w:val="00B534FF"/>
    <w:rsid w:val="00B53973"/>
    <w:rsid w:val="00B53D48"/>
    <w:rsid w:val="00B54155"/>
    <w:rsid w:val="00B54528"/>
    <w:rsid w:val="00B545C0"/>
    <w:rsid w:val="00B5468C"/>
    <w:rsid w:val="00B54FCD"/>
    <w:rsid w:val="00B54FFC"/>
    <w:rsid w:val="00B55643"/>
    <w:rsid w:val="00B5567C"/>
    <w:rsid w:val="00B556B1"/>
    <w:rsid w:val="00B559A2"/>
    <w:rsid w:val="00B55AF7"/>
    <w:rsid w:val="00B55ECC"/>
    <w:rsid w:val="00B56633"/>
    <w:rsid w:val="00B56C74"/>
    <w:rsid w:val="00B56E2F"/>
    <w:rsid w:val="00B570DD"/>
    <w:rsid w:val="00B570F9"/>
    <w:rsid w:val="00B57A05"/>
    <w:rsid w:val="00B57B50"/>
    <w:rsid w:val="00B57BDE"/>
    <w:rsid w:val="00B57DD8"/>
    <w:rsid w:val="00B60A59"/>
    <w:rsid w:val="00B61123"/>
    <w:rsid w:val="00B61139"/>
    <w:rsid w:val="00B61413"/>
    <w:rsid w:val="00B614DA"/>
    <w:rsid w:val="00B61A3D"/>
    <w:rsid w:val="00B61C0C"/>
    <w:rsid w:val="00B61E94"/>
    <w:rsid w:val="00B61EF4"/>
    <w:rsid w:val="00B6274B"/>
    <w:rsid w:val="00B62AB7"/>
    <w:rsid w:val="00B62B1B"/>
    <w:rsid w:val="00B63187"/>
    <w:rsid w:val="00B631AB"/>
    <w:rsid w:val="00B632E9"/>
    <w:rsid w:val="00B635A1"/>
    <w:rsid w:val="00B63A62"/>
    <w:rsid w:val="00B6413B"/>
    <w:rsid w:val="00B65081"/>
    <w:rsid w:val="00B65105"/>
    <w:rsid w:val="00B6557A"/>
    <w:rsid w:val="00B6584A"/>
    <w:rsid w:val="00B659EF"/>
    <w:rsid w:val="00B65C6D"/>
    <w:rsid w:val="00B662B0"/>
    <w:rsid w:val="00B66474"/>
    <w:rsid w:val="00B665B9"/>
    <w:rsid w:val="00B66921"/>
    <w:rsid w:val="00B6697E"/>
    <w:rsid w:val="00B66AED"/>
    <w:rsid w:val="00B66B5D"/>
    <w:rsid w:val="00B66DEA"/>
    <w:rsid w:val="00B66FCD"/>
    <w:rsid w:val="00B674FE"/>
    <w:rsid w:val="00B678AF"/>
    <w:rsid w:val="00B70EBC"/>
    <w:rsid w:val="00B716E4"/>
    <w:rsid w:val="00B71C2B"/>
    <w:rsid w:val="00B71EAE"/>
    <w:rsid w:val="00B71F70"/>
    <w:rsid w:val="00B729A3"/>
    <w:rsid w:val="00B72AB7"/>
    <w:rsid w:val="00B7333F"/>
    <w:rsid w:val="00B73386"/>
    <w:rsid w:val="00B73542"/>
    <w:rsid w:val="00B737AD"/>
    <w:rsid w:val="00B73C71"/>
    <w:rsid w:val="00B74542"/>
    <w:rsid w:val="00B7470A"/>
    <w:rsid w:val="00B74A70"/>
    <w:rsid w:val="00B74CB9"/>
    <w:rsid w:val="00B74DCF"/>
    <w:rsid w:val="00B75195"/>
    <w:rsid w:val="00B7537F"/>
    <w:rsid w:val="00B75731"/>
    <w:rsid w:val="00B75A47"/>
    <w:rsid w:val="00B76377"/>
    <w:rsid w:val="00B76713"/>
    <w:rsid w:val="00B76CD0"/>
    <w:rsid w:val="00B76FF4"/>
    <w:rsid w:val="00B77025"/>
    <w:rsid w:val="00B771D2"/>
    <w:rsid w:val="00B77823"/>
    <w:rsid w:val="00B77B4D"/>
    <w:rsid w:val="00B77C97"/>
    <w:rsid w:val="00B80685"/>
    <w:rsid w:val="00B80711"/>
    <w:rsid w:val="00B8109A"/>
    <w:rsid w:val="00B81134"/>
    <w:rsid w:val="00B8116B"/>
    <w:rsid w:val="00B820CD"/>
    <w:rsid w:val="00B82272"/>
    <w:rsid w:val="00B8231B"/>
    <w:rsid w:val="00B82618"/>
    <w:rsid w:val="00B826BD"/>
    <w:rsid w:val="00B83620"/>
    <w:rsid w:val="00B83674"/>
    <w:rsid w:val="00B838B3"/>
    <w:rsid w:val="00B839A7"/>
    <w:rsid w:val="00B83A4B"/>
    <w:rsid w:val="00B84633"/>
    <w:rsid w:val="00B856E7"/>
    <w:rsid w:val="00B85779"/>
    <w:rsid w:val="00B85C3F"/>
    <w:rsid w:val="00B85E5E"/>
    <w:rsid w:val="00B86262"/>
    <w:rsid w:val="00B869C0"/>
    <w:rsid w:val="00B86E87"/>
    <w:rsid w:val="00B87055"/>
    <w:rsid w:val="00B871CD"/>
    <w:rsid w:val="00B87351"/>
    <w:rsid w:val="00B87538"/>
    <w:rsid w:val="00B875FF"/>
    <w:rsid w:val="00B87E63"/>
    <w:rsid w:val="00B9008A"/>
    <w:rsid w:val="00B900AC"/>
    <w:rsid w:val="00B902D6"/>
    <w:rsid w:val="00B910B9"/>
    <w:rsid w:val="00B9156C"/>
    <w:rsid w:val="00B9196E"/>
    <w:rsid w:val="00B91A4E"/>
    <w:rsid w:val="00B92250"/>
    <w:rsid w:val="00B9299B"/>
    <w:rsid w:val="00B93044"/>
    <w:rsid w:val="00B93550"/>
    <w:rsid w:val="00B938E4"/>
    <w:rsid w:val="00B93B29"/>
    <w:rsid w:val="00B93CB6"/>
    <w:rsid w:val="00B94EB6"/>
    <w:rsid w:val="00B94F61"/>
    <w:rsid w:val="00B94FD6"/>
    <w:rsid w:val="00B952A6"/>
    <w:rsid w:val="00B955EC"/>
    <w:rsid w:val="00B956F1"/>
    <w:rsid w:val="00B95B10"/>
    <w:rsid w:val="00B96457"/>
    <w:rsid w:val="00B96F4C"/>
    <w:rsid w:val="00B97215"/>
    <w:rsid w:val="00B977D7"/>
    <w:rsid w:val="00BA00C8"/>
    <w:rsid w:val="00BA0250"/>
    <w:rsid w:val="00BA0C3C"/>
    <w:rsid w:val="00BA1919"/>
    <w:rsid w:val="00BA22B8"/>
    <w:rsid w:val="00BA246E"/>
    <w:rsid w:val="00BA24C4"/>
    <w:rsid w:val="00BA273E"/>
    <w:rsid w:val="00BA286E"/>
    <w:rsid w:val="00BA29DB"/>
    <w:rsid w:val="00BA2A07"/>
    <w:rsid w:val="00BA2E97"/>
    <w:rsid w:val="00BA3410"/>
    <w:rsid w:val="00BA34B8"/>
    <w:rsid w:val="00BA3977"/>
    <w:rsid w:val="00BA421C"/>
    <w:rsid w:val="00BA4641"/>
    <w:rsid w:val="00BA4F97"/>
    <w:rsid w:val="00BA5A97"/>
    <w:rsid w:val="00BA5BB6"/>
    <w:rsid w:val="00BA5BC1"/>
    <w:rsid w:val="00BA5C3E"/>
    <w:rsid w:val="00BA5DC7"/>
    <w:rsid w:val="00BA5E3C"/>
    <w:rsid w:val="00BA66B9"/>
    <w:rsid w:val="00BA6FEE"/>
    <w:rsid w:val="00BB0293"/>
    <w:rsid w:val="00BB0723"/>
    <w:rsid w:val="00BB075E"/>
    <w:rsid w:val="00BB0E31"/>
    <w:rsid w:val="00BB105E"/>
    <w:rsid w:val="00BB118C"/>
    <w:rsid w:val="00BB11DC"/>
    <w:rsid w:val="00BB1419"/>
    <w:rsid w:val="00BB1A2A"/>
    <w:rsid w:val="00BB1B2E"/>
    <w:rsid w:val="00BB1BA0"/>
    <w:rsid w:val="00BB1CAC"/>
    <w:rsid w:val="00BB20B5"/>
    <w:rsid w:val="00BB21F9"/>
    <w:rsid w:val="00BB27B0"/>
    <w:rsid w:val="00BB27B3"/>
    <w:rsid w:val="00BB28F5"/>
    <w:rsid w:val="00BB2903"/>
    <w:rsid w:val="00BB2D7D"/>
    <w:rsid w:val="00BB3178"/>
    <w:rsid w:val="00BB392B"/>
    <w:rsid w:val="00BB3B7F"/>
    <w:rsid w:val="00BB3DBC"/>
    <w:rsid w:val="00BB4511"/>
    <w:rsid w:val="00BB47AC"/>
    <w:rsid w:val="00BB4AD0"/>
    <w:rsid w:val="00BB4C44"/>
    <w:rsid w:val="00BB5019"/>
    <w:rsid w:val="00BB5B13"/>
    <w:rsid w:val="00BB6B20"/>
    <w:rsid w:val="00BB7747"/>
    <w:rsid w:val="00BB7760"/>
    <w:rsid w:val="00BB77D1"/>
    <w:rsid w:val="00BB795D"/>
    <w:rsid w:val="00BB7DB2"/>
    <w:rsid w:val="00BC0236"/>
    <w:rsid w:val="00BC0A55"/>
    <w:rsid w:val="00BC0BEE"/>
    <w:rsid w:val="00BC0ED4"/>
    <w:rsid w:val="00BC14E1"/>
    <w:rsid w:val="00BC1577"/>
    <w:rsid w:val="00BC18F8"/>
    <w:rsid w:val="00BC1952"/>
    <w:rsid w:val="00BC1B76"/>
    <w:rsid w:val="00BC1BAE"/>
    <w:rsid w:val="00BC1BCC"/>
    <w:rsid w:val="00BC1DC2"/>
    <w:rsid w:val="00BC2067"/>
    <w:rsid w:val="00BC22F8"/>
    <w:rsid w:val="00BC2525"/>
    <w:rsid w:val="00BC26EE"/>
    <w:rsid w:val="00BC27F3"/>
    <w:rsid w:val="00BC33CC"/>
    <w:rsid w:val="00BC379B"/>
    <w:rsid w:val="00BC3D6A"/>
    <w:rsid w:val="00BC439C"/>
    <w:rsid w:val="00BC43B5"/>
    <w:rsid w:val="00BC4BCB"/>
    <w:rsid w:val="00BC4DD9"/>
    <w:rsid w:val="00BC4E54"/>
    <w:rsid w:val="00BC5134"/>
    <w:rsid w:val="00BC5D40"/>
    <w:rsid w:val="00BC5F86"/>
    <w:rsid w:val="00BC611A"/>
    <w:rsid w:val="00BC643F"/>
    <w:rsid w:val="00BC6545"/>
    <w:rsid w:val="00BC697E"/>
    <w:rsid w:val="00BC6CA9"/>
    <w:rsid w:val="00BC7119"/>
    <w:rsid w:val="00BC7407"/>
    <w:rsid w:val="00BC79A6"/>
    <w:rsid w:val="00BC7F52"/>
    <w:rsid w:val="00BC7F71"/>
    <w:rsid w:val="00BC7FDA"/>
    <w:rsid w:val="00BD001A"/>
    <w:rsid w:val="00BD0199"/>
    <w:rsid w:val="00BD0775"/>
    <w:rsid w:val="00BD0B93"/>
    <w:rsid w:val="00BD0C41"/>
    <w:rsid w:val="00BD0E33"/>
    <w:rsid w:val="00BD0EC6"/>
    <w:rsid w:val="00BD110B"/>
    <w:rsid w:val="00BD1AC1"/>
    <w:rsid w:val="00BD1B81"/>
    <w:rsid w:val="00BD1CEA"/>
    <w:rsid w:val="00BD20E0"/>
    <w:rsid w:val="00BD216D"/>
    <w:rsid w:val="00BD218F"/>
    <w:rsid w:val="00BD23F0"/>
    <w:rsid w:val="00BD27E0"/>
    <w:rsid w:val="00BD29F6"/>
    <w:rsid w:val="00BD2EA8"/>
    <w:rsid w:val="00BD2F8B"/>
    <w:rsid w:val="00BD3512"/>
    <w:rsid w:val="00BD3642"/>
    <w:rsid w:val="00BD3850"/>
    <w:rsid w:val="00BD42A4"/>
    <w:rsid w:val="00BD461E"/>
    <w:rsid w:val="00BD46BC"/>
    <w:rsid w:val="00BD6123"/>
    <w:rsid w:val="00BD6222"/>
    <w:rsid w:val="00BD67DA"/>
    <w:rsid w:val="00BD6925"/>
    <w:rsid w:val="00BD6AF6"/>
    <w:rsid w:val="00BD7001"/>
    <w:rsid w:val="00BD708E"/>
    <w:rsid w:val="00BD718A"/>
    <w:rsid w:val="00BD75F1"/>
    <w:rsid w:val="00BD78D4"/>
    <w:rsid w:val="00BD7D48"/>
    <w:rsid w:val="00BE0298"/>
    <w:rsid w:val="00BE04BB"/>
    <w:rsid w:val="00BE051D"/>
    <w:rsid w:val="00BE11FE"/>
    <w:rsid w:val="00BE15AD"/>
    <w:rsid w:val="00BE1715"/>
    <w:rsid w:val="00BE17E0"/>
    <w:rsid w:val="00BE1A40"/>
    <w:rsid w:val="00BE1C5A"/>
    <w:rsid w:val="00BE1EF8"/>
    <w:rsid w:val="00BE2424"/>
    <w:rsid w:val="00BE24F8"/>
    <w:rsid w:val="00BE2711"/>
    <w:rsid w:val="00BE2F11"/>
    <w:rsid w:val="00BE32F8"/>
    <w:rsid w:val="00BE3737"/>
    <w:rsid w:val="00BE3F2B"/>
    <w:rsid w:val="00BE3F36"/>
    <w:rsid w:val="00BE45E6"/>
    <w:rsid w:val="00BE474A"/>
    <w:rsid w:val="00BE4861"/>
    <w:rsid w:val="00BE5A5D"/>
    <w:rsid w:val="00BE5CD6"/>
    <w:rsid w:val="00BE6173"/>
    <w:rsid w:val="00BE625F"/>
    <w:rsid w:val="00BE63D1"/>
    <w:rsid w:val="00BE6ABC"/>
    <w:rsid w:val="00BE6B97"/>
    <w:rsid w:val="00BE723C"/>
    <w:rsid w:val="00BE73D0"/>
    <w:rsid w:val="00BE7636"/>
    <w:rsid w:val="00BE7733"/>
    <w:rsid w:val="00BE7A2F"/>
    <w:rsid w:val="00BE7B70"/>
    <w:rsid w:val="00BF025A"/>
    <w:rsid w:val="00BF02B0"/>
    <w:rsid w:val="00BF06EC"/>
    <w:rsid w:val="00BF08C7"/>
    <w:rsid w:val="00BF096B"/>
    <w:rsid w:val="00BF0A9B"/>
    <w:rsid w:val="00BF0BEC"/>
    <w:rsid w:val="00BF1226"/>
    <w:rsid w:val="00BF122E"/>
    <w:rsid w:val="00BF1392"/>
    <w:rsid w:val="00BF15E7"/>
    <w:rsid w:val="00BF1661"/>
    <w:rsid w:val="00BF1ADC"/>
    <w:rsid w:val="00BF1D34"/>
    <w:rsid w:val="00BF1ED2"/>
    <w:rsid w:val="00BF1FBE"/>
    <w:rsid w:val="00BF2071"/>
    <w:rsid w:val="00BF229B"/>
    <w:rsid w:val="00BF252F"/>
    <w:rsid w:val="00BF2E25"/>
    <w:rsid w:val="00BF2EEF"/>
    <w:rsid w:val="00BF2F68"/>
    <w:rsid w:val="00BF32D7"/>
    <w:rsid w:val="00BF3401"/>
    <w:rsid w:val="00BF4D82"/>
    <w:rsid w:val="00BF5058"/>
    <w:rsid w:val="00BF5117"/>
    <w:rsid w:val="00BF54D7"/>
    <w:rsid w:val="00BF5539"/>
    <w:rsid w:val="00BF58B9"/>
    <w:rsid w:val="00BF5A76"/>
    <w:rsid w:val="00BF5B2E"/>
    <w:rsid w:val="00BF5E85"/>
    <w:rsid w:val="00BF5F9E"/>
    <w:rsid w:val="00BF606B"/>
    <w:rsid w:val="00BF6741"/>
    <w:rsid w:val="00BF6AA3"/>
    <w:rsid w:val="00BF7159"/>
    <w:rsid w:val="00BF719B"/>
    <w:rsid w:val="00BF7809"/>
    <w:rsid w:val="00BF7A13"/>
    <w:rsid w:val="00BF7F20"/>
    <w:rsid w:val="00BF7F67"/>
    <w:rsid w:val="00C0016B"/>
    <w:rsid w:val="00C004D3"/>
    <w:rsid w:val="00C00AB0"/>
    <w:rsid w:val="00C00F1A"/>
    <w:rsid w:val="00C01947"/>
    <w:rsid w:val="00C023A5"/>
    <w:rsid w:val="00C025BA"/>
    <w:rsid w:val="00C0387E"/>
    <w:rsid w:val="00C03A0F"/>
    <w:rsid w:val="00C03AE4"/>
    <w:rsid w:val="00C03E32"/>
    <w:rsid w:val="00C0455E"/>
    <w:rsid w:val="00C046AE"/>
    <w:rsid w:val="00C047F6"/>
    <w:rsid w:val="00C0511B"/>
    <w:rsid w:val="00C0543D"/>
    <w:rsid w:val="00C05A69"/>
    <w:rsid w:val="00C05B65"/>
    <w:rsid w:val="00C05C15"/>
    <w:rsid w:val="00C05C30"/>
    <w:rsid w:val="00C05CFB"/>
    <w:rsid w:val="00C05F1E"/>
    <w:rsid w:val="00C06503"/>
    <w:rsid w:val="00C066C8"/>
    <w:rsid w:val="00C067F2"/>
    <w:rsid w:val="00C068A5"/>
    <w:rsid w:val="00C0695D"/>
    <w:rsid w:val="00C06A88"/>
    <w:rsid w:val="00C06A94"/>
    <w:rsid w:val="00C07729"/>
    <w:rsid w:val="00C07D46"/>
    <w:rsid w:val="00C07D5F"/>
    <w:rsid w:val="00C10149"/>
    <w:rsid w:val="00C10385"/>
    <w:rsid w:val="00C10627"/>
    <w:rsid w:val="00C1074F"/>
    <w:rsid w:val="00C10A4E"/>
    <w:rsid w:val="00C10AF7"/>
    <w:rsid w:val="00C113CC"/>
    <w:rsid w:val="00C118A4"/>
    <w:rsid w:val="00C119AD"/>
    <w:rsid w:val="00C11CFB"/>
    <w:rsid w:val="00C12548"/>
    <w:rsid w:val="00C126AD"/>
    <w:rsid w:val="00C12838"/>
    <w:rsid w:val="00C128A2"/>
    <w:rsid w:val="00C128FA"/>
    <w:rsid w:val="00C13109"/>
    <w:rsid w:val="00C13129"/>
    <w:rsid w:val="00C131F8"/>
    <w:rsid w:val="00C135A0"/>
    <w:rsid w:val="00C13813"/>
    <w:rsid w:val="00C13D13"/>
    <w:rsid w:val="00C1418C"/>
    <w:rsid w:val="00C14B40"/>
    <w:rsid w:val="00C14D3B"/>
    <w:rsid w:val="00C1505D"/>
    <w:rsid w:val="00C15D52"/>
    <w:rsid w:val="00C15FEF"/>
    <w:rsid w:val="00C16590"/>
    <w:rsid w:val="00C16639"/>
    <w:rsid w:val="00C16A1F"/>
    <w:rsid w:val="00C16C7F"/>
    <w:rsid w:val="00C16E18"/>
    <w:rsid w:val="00C16E34"/>
    <w:rsid w:val="00C16EB3"/>
    <w:rsid w:val="00C171D1"/>
    <w:rsid w:val="00C178A7"/>
    <w:rsid w:val="00C20C96"/>
    <w:rsid w:val="00C214CD"/>
    <w:rsid w:val="00C214E5"/>
    <w:rsid w:val="00C21AB0"/>
    <w:rsid w:val="00C21D9A"/>
    <w:rsid w:val="00C2200F"/>
    <w:rsid w:val="00C2212B"/>
    <w:rsid w:val="00C22147"/>
    <w:rsid w:val="00C224EC"/>
    <w:rsid w:val="00C225C0"/>
    <w:rsid w:val="00C23561"/>
    <w:rsid w:val="00C23618"/>
    <w:rsid w:val="00C236F0"/>
    <w:rsid w:val="00C23863"/>
    <w:rsid w:val="00C23B67"/>
    <w:rsid w:val="00C23BD6"/>
    <w:rsid w:val="00C23E6B"/>
    <w:rsid w:val="00C240E7"/>
    <w:rsid w:val="00C2418A"/>
    <w:rsid w:val="00C242B8"/>
    <w:rsid w:val="00C24777"/>
    <w:rsid w:val="00C247AA"/>
    <w:rsid w:val="00C24AA1"/>
    <w:rsid w:val="00C257CD"/>
    <w:rsid w:val="00C25ACB"/>
    <w:rsid w:val="00C25AFA"/>
    <w:rsid w:val="00C25B38"/>
    <w:rsid w:val="00C25B9D"/>
    <w:rsid w:val="00C25EC7"/>
    <w:rsid w:val="00C260E7"/>
    <w:rsid w:val="00C264D6"/>
    <w:rsid w:val="00C266F8"/>
    <w:rsid w:val="00C2728F"/>
    <w:rsid w:val="00C27656"/>
    <w:rsid w:val="00C27739"/>
    <w:rsid w:val="00C2786C"/>
    <w:rsid w:val="00C27DB2"/>
    <w:rsid w:val="00C27EFC"/>
    <w:rsid w:val="00C300BC"/>
    <w:rsid w:val="00C302E1"/>
    <w:rsid w:val="00C307C0"/>
    <w:rsid w:val="00C3095D"/>
    <w:rsid w:val="00C30AC4"/>
    <w:rsid w:val="00C30BC4"/>
    <w:rsid w:val="00C315C8"/>
    <w:rsid w:val="00C3178D"/>
    <w:rsid w:val="00C31976"/>
    <w:rsid w:val="00C31A1D"/>
    <w:rsid w:val="00C31F61"/>
    <w:rsid w:val="00C31F7B"/>
    <w:rsid w:val="00C31FAB"/>
    <w:rsid w:val="00C3250E"/>
    <w:rsid w:val="00C327A6"/>
    <w:rsid w:val="00C327D4"/>
    <w:rsid w:val="00C3300F"/>
    <w:rsid w:val="00C330A3"/>
    <w:rsid w:val="00C331B2"/>
    <w:rsid w:val="00C3329D"/>
    <w:rsid w:val="00C33F7C"/>
    <w:rsid w:val="00C343BB"/>
    <w:rsid w:val="00C34577"/>
    <w:rsid w:val="00C34F73"/>
    <w:rsid w:val="00C35D71"/>
    <w:rsid w:val="00C363B3"/>
    <w:rsid w:val="00C363BC"/>
    <w:rsid w:val="00C365F7"/>
    <w:rsid w:val="00C36D68"/>
    <w:rsid w:val="00C37628"/>
    <w:rsid w:val="00C37A87"/>
    <w:rsid w:val="00C37B87"/>
    <w:rsid w:val="00C406BB"/>
    <w:rsid w:val="00C40FC2"/>
    <w:rsid w:val="00C4145E"/>
    <w:rsid w:val="00C41A8C"/>
    <w:rsid w:val="00C42E75"/>
    <w:rsid w:val="00C42EB7"/>
    <w:rsid w:val="00C43067"/>
    <w:rsid w:val="00C435CC"/>
    <w:rsid w:val="00C43908"/>
    <w:rsid w:val="00C43BFD"/>
    <w:rsid w:val="00C43E48"/>
    <w:rsid w:val="00C44101"/>
    <w:rsid w:val="00C441E8"/>
    <w:rsid w:val="00C441F7"/>
    <w:rsid w:val="00C4493A"/>
    <w:rsid w:val="00C44A5B"/>
    <w:rsid w:val="00C44CBE"/>
    <w:rsid w:val="00C44CC9"/>
    <w:rsid w:val="00C44ECB"/>
    <w:rsid w:val="00C45636"/>
    <w:rsid w:val="00C456CA"/>
    <w:rsid w:val="00C45B6E"/>
    <w:rsid w:val="00C45C14"/>
    <w:rsid w:val="00C45E33"/>
    <w:rsid w:val="00C45F6C"/>
    <w:rsid w:val="00C46381"/>
    <w:rsid w:val="00C46444"/>
    <w:rsid w:val="00C46911"/>
    <w:rsid w:val="00C46D14"/>
    <w:rsid w:val="00C4731C"/>
    <w:rsid w:val="00C47381"/>
    <w:rsid w:val="00C477F7"/>
    <w:rsid w:val="00C478B3"/>
    <w:rsid w:val="00C47CB0"/>
    <w:rsid w:val="00C503C6"/>
    <w:rsid w:val="00C504A8"/>
    <w:rsid w:val="00C508A8"/>
    <w:rsid w:val="00C5097D"/>
    <w:rsid w:val="00C50A55"/>
    <w:rsid w:val="00C51044"/>
    <w:rsid w:val="00C511DC"/>
    <w:rsid w:val="00C5137E"/>
    <w:rsid w:val="00C5185C"/>
    <w:rsid w:val="00C51C39"/>
    <w:rsid w:val="00C51CAA"/>
    <w:rsid w:val="00C51D38"/>
    <w:rsid w:val="00C52019"/>
    <w:rsid w:val="00C52276"/>
    <w:rsid w:val="00C5239A"/>
    <w:rsid w:val="00C52B38"/>
    <w:rsid w:val="00C52DDD"/>
    <w:rsid w:val="00C53473"/>
    <w:rsid w:val="00C53905"/>
    <w:rsid w:val="00C53B71"/>
    <w:rsid w:val="00C53BE1"/>
    <w:rsid w:val="00C53C57"/>
    <w:rsid w:val="00C53E37"/>
    <w:rsid w:val="00C54584"/>
    <w:rsid w:val="00C549B7"/>
    <w:rsid w:val="00C54B20"/>
    <w:rsid w:val="00C54C0D"/>
    <w:rsid w:val="00C54E9D"/>
    <w:rsid w:val="00C55571"/>
    <w:rsid w:val="00C557F9"/>
    <w:rsid w:val="00C558A9"/>
    <w:rsid w:val="00C55BB5"/>
    <w:rsid w:val="00C55E5A"/>
    <w:rsid w:val="00C55EAB"/>
    <w:rsid w:val="00C56237"/>
    <w:rsid w:val="00C56F2A"/>
    <w:rsid w:val="00C572DA"/>
    <w:rsid w:val="00C5762A"/>
    <w:rsid w:val="00C576CA"/>
    <w:rsid w:val="00C57F3B"/>
    <w:rsid w:val="00C602D8"/>
    <w:rsid w:val="00C604F9"/>
    <w:rsid w:val="00C607FD"/>
    <w:rsid w:val="00C60C3F"/>
    <w:rsid w:val="00C60DF0"/>
    <w:rsid w:val="00C61155"/>
    <w:rsid w:val="00C614E0"/>
    <w:rsid w:val="00C61E5D"/>
    <w:rsid w:val="00C62134"/>
    <w:rsid w:val="00C622C2"/>
    <w:rsid w:val="00C625AA"/>
    <w:rsid w:val="00C626C7"/>
    <w:rsid w:val="00C62C70"/>
    <w:rsid w:val="00C62DDE"/>
    <w:rsid w:val="00C63868"/>
    <w:rsid w:val="00C6389E"/>
    <w:rsid w:val="00C64416"/>
    <w:rsid w:val="00C64B65"/>
    <w:rsid w:val="00C64CF8"/>
    <w:rsid w:val="00C64FE5"/>
    <w:rsid w:val="00C65203"/>
    <w:rsid w:val="00C6560E"/>
    <w:rsid w:val="00C66580"/>
    <w:rsid w:val="00C66823"/>
    <w:rsid w:val="00C66B65"/>
    <w:rsid w:val="00C66C4A"/>
    <w:rsid w:val="00C66D28"/>
    <w:rsid w:val="00C66D3D"/>
    <w:rsid w:val="00C66DBC"/>
    <w:rsid w:val="00C67BCF"/>
    <w:rsid w:val="00C67C22"/>
    <w:rsid w:val="00C67E6C"/>
    <w:rsid w:val="00C70053"/>
    <w:rsid w:val="00C70060"/>
    <w:rsid w:val="00C70147"/>
    <w:rsid w:val="00C70460"/>
    <w:rsid w:val="00C70563"/>
    <w:rsid w:val="00C708D6"/>
    <w:rsid w:val="00C70D1B"/>
    <w:rsid w:val="00C711E4"/>
    <w:rsid w:val="00C71381"/>
    <w:rsid w:val="00C714DE"/>
    <w:rsid w:val="00C715D7"/>
    <w:rsid w:val="00C72B43"/>
    <w:rsid w:val="00C72E20"/>
    <w:rsid w:val="00C72EBC"/>
    <w:rsid w:val="00C72F47"/>
    <w:rsid w:val="00C73B52"/>
    <w:rsid w:val="00C741E8"/>
    <w:rsid w:val="00C74612"/>
    <w:rsid w:val="00C74BF6"/>
    <w:rsid w:val="00C74C8A"/>
    <w:rsid w:val="00C74D4E"/>
    <w:rsid w:val="00C757BC"/>
    <w:rsid w:val="00C75DAD"/>
    <w:rsid w:val="00C75DFC"/>
    <w:rsid w:val="00C7618A"/>
    <w:rsid w:val="00C7695E"/>
    <w:rsid w:val="00C76C9A"/>
    <w:rsid w:val="00C7738F"/>
    <w:rsid w:val="00C77523"/>
    <w:rsid w:val="00C7770C"/>
    <w:rsid w:val="00C80377"/>
    <w:rsid w:val="00C80E59"/>
    <w:rsid w:val="00C80EA7"/>
    <w:rsid w:val="00C80EC7"/>
    <w:rsid w:val="00C81030"/>
    <w:rsid w:val="00C810B0"/>
    <w:rsid w:val="00C811C7"/>
    <w:rsid w:val="00C812C0"/>
    <w:rsid w:val="00C815E2"/>
    <w:rsid w:val="00C816A5"/>
    <w:rsid w:val="00C81F2A"/>
    <w:rsid w:val="00C8242B"/>
    <w:rsid w:val="00C82901"/>
    <w:rsid w:val="00C82F48"/>
    <w:rsid w:val="00C83C79"/>
    <w:rsid w:val="00C83CD0"/>
    <w:rsid w:val="00C83D5D"/>
    <w:rsid w:val="00C8447C"/>
    <w:rsid w:val="00C84E1F"/>
    <w:rsid w:val="00C84F70"/>
    <w:rsid w:val="00C85041"/>
    <w:rsid w:val="00C85BF6"/>
    <w:rsid w:val="00C86326"/>
    <w:rsid w:val="00C86D15"/>
    <w:rsid w:val="00C86D49"/>
    <w:rsid w:val="00C86DCF"/>
    <w:rsid w:val="00C86EE6"/>
    <w:rsid w:val="00C87544"/>
    <w:rsid w:val="00C8755B"/>
    <w:rsid w:val="00C877DE"/>
    <w:rsid w:val="00C87AD2"/>
    <w:rsid w:val="00C87C1B"/>
    <w:rsid w:val="00C87F42"/>
    <w:rsid w:val="00C90CAE"/>
    <w:rsid w:val="00C90EE0"/>
    <w:rsid w:val="00C91772"/>
    <w:rsid w:val="00C91C80"/>
    <w:rsid w:val="00C91DF2"/>
    <w:rsid w:val="00C91E28"/>
    <w:rsid w:val="00C9208F"/>
    <w:rsid w:val="00C92278"/>
    <w:rsid w:val="00C92500"/>
    <w:rsid w:val="00C9267D"/>
    <w:rsid w:val="00C92816"/>
    <w:rsid w:val="00C92DFD"/>
    <w:rsid w:val="00C92E9D"/>
    <w:rsid w:val="00C93684"/>
    <w:rsid w:val="00C93721"/>
    <w:rsid w:val="00C9398F"/>
    <w:rsid w:val="00C93A95"/>
    <w:rsid w:val="00C93D13"/>
    <w:rsid w:val="00C93D71"/>
    <w:rsid w:val="00C93F1A"/>
    <w:rsid w:val="00C94BA6"/>
    <w:rsid w:val="00C95091"/>
    <w:rsid w:val="00C952F3"/>
    <w:rsid w:val="00C956DE"/>
    <w:rsid w:val="00C96172"/>
    <w:rsid w:val="00C96BEC"/>
    <w:rsid w:val="00C96D75"/>
    <w:rsid w:val="00C96E2F"/>
    <w:rsid w:val="00C9721A"/>
    <w:rsid w:val="00C97A03"/>
    <w:rsid w:val="00C97D69"/>
    <w:rsid w:val="00C97E02"/>
    <w:rsid w:val="00C97E0D"/>
    <w:rsid w:val="00C97ED6"/>
    <w:rsid w:val="00CA010F"/>
    <w:rsid w:val="00CA0202"/>
    <w:rsid w:val="00CA07F9"/>
    <w:rsid w:val="00CA081E"/>
    <w:rsid w:val="00CA0C6F"/>
    <w:rsid w:val="00CA10DE"/>
    <w:rsid w:val="00CA1418"/>
    <w:rsid w:val="00CA14F2"/>
    <w:rsid w:val="00CA17A0"/>
    <w:rsid w:val="00CA253E"/>
    <w:rsid w:val="00CA2B44"/>
    <w:rsid w:val="00CA2B63"/>
    <w:rsid w:val="00CA2B72"/>
    <w:rsid w:val="00CA2E7E"/>
    <w:rsid w:val="00CA3287"/>
    <w:rsid w:val="00CA3399"/>
    <w:rsid w:val="00CA39F8"/>
    <w:rsid w:val="00CA3A0D"/>
    <w:rsid w:val="00CA3B2A"/>
    <w:rsid w:val="00CA3DCE"/>
    <w:rsid w:val="00CA520F"/>
    <w:rsid w:val="00CA544A"/>
    <w:rsid w:val="00CA58DC"/>
    <w:rsid w:val="00CA60BC"/>
    <w:rsid w:val="00CA647B"/>
    <w:rsid w:val="00CA66E3"/>
    <w:rsid w:val="00CA6E96"/>
    <w:rsid w:val="00CA6EA3"/>
    <w:rsid w:val="00CA76B7"/>
    <w:rsid w:val="00CB0697"/>
    <w:rsid w:val="00CB0F6B"/>
    <w:rsid w:val="00CB129C"/>
    <w:rsid w:val="00CB182A"/>
    <w:rsid w:val="00CB1964"/>
    <w:rsid w:val="00CB1B58"/>
    <w:rsid w:val="00CB1C3B"/>
    <w:rsid w:val="00CB1F23"/>
    <w:rsid w:val="00CB230C"/>
    <w:rsid w:val="00CB2493"/>
    <w:rsid w:val="00CB2820"/>
    <w:rsid w:val="00CB2B46"/>
    <w:rsid w:val="00CB2B4C"/>
    <w:rsid w:val="00CB2C6C"/>
    <w:rsid w:val="00CB2CD7"/>
    <w:rsid w:val="00CB2D0C"/>
    <w:rsid w:val="00CB312F"/>
    <w:rsid w:val="00CB356F"/>
    <w:rsid w:val="00CB376C"/>
    <w:rsid w:val="00CB3E9A"/>
    <w:rsid w:val="00CB488F"/>
    <w:rsid w:val="00CB491B"/>
    <w:rsid w:val="00CB493C"/>
    <w:rsid w:val="00CB4958"/>
    <w:rsid w:val="00CB4D0F"/>
    <w:rsid w:val="00CB4DA8"/>
    <w:rsid w:val="00CB53A6"/>
    <w:rsid w:val="00CB54F0"/>
    <w:rsid w:val="00CB5922"/>
    <w:rsid w:val="00CB5BAF"/>
    <w:rsid w:val="00CB5C6D"/>
    <w:rsid w:val="00CB5ECF"/>
    <w:rsid w:val="00CB606E"/>
    <w:rsid w:val="00CB6103"/>
    <w:rsid w:val="00CB6452"/>
    <w:rsid w:val="00CB6AA5"/>
    <w:rsid w:val="00CB6CE4"/>
    <w:rsid w:val="00CB7648"/>
    <w:rsid w:val="00CB7742"/>
    <w:rsid w:val="00CB7A7E"/>
    <w:rsid w:val="00CB7E74"/>
    <w:rsid w:val="00CB7EF3"/>
    <w:rsid w:val="00CC04D1"/>
    <w:rsid w:val="00CC058F"/>
    <w:rsid w:val="00CC0A0A"/>
    <w:rsid w:val="00CC0A91"/>
    <w:rsid w:val="00CC10EB"/>
    <w:rsid w:val="00CC1AD5"/>
    <w:rsid w:val="00CC1BA3"/>
    <w:rsid w:val="00CC1FF0"/>
    <w:rsid w:val="00CC23F7"/>
    <w:rsid w:val="00CC23FD"/>
    <w:rsid w:val="00CC2DC5"/>
    <w:rsid w:val="00CC3094"/>
    <w:rsid w:val="00CC30C0"/>
    <w:rsid w:val="00CC3297"/>
    <w:rsid w:val="00CC3423"/>
    <w:rsid w:val="00CC342B"/>
    <w:rsid w:val="00CC3441"/>
    <w:rsid w:val="00CC3470"/>
    <w:rsid w:val="00CC3F88"/>
    <w:rsid w:val="00CC52CF"/>
    <w:rsid w:val="00CC56AC"/>
    <w:rsid w:val="00CC5B6E"/>
    <w:rsid w:val="00CC5BBC"/>
    <w:rsid w:val="00CC5ED1"/>
    <w:rsid w:val="00CC662E"/>
    <w:rsid w:val="00CC671B"/>
    <w:rsid w:val="00CC67D2"/>
    <w:rsid w:val="00CC6CF9"/>
    <w:rsid w:val="00CC72D4"/>
    <w:rsid w:val="00CC7319"/>
    <w:rsid w:val="00CC752A"/>
    <w:rsid w:val="00CC79FD"/>
    <w:rsid w:val="00CC7BB1"/>
    <w:rsid w:val="00CC7E5C"/>
    <w:rsid w:val="00CD018C"/>
    <w:rsid w:val="00CD01C5"/>
    <w:rsid w:val="00CD05B6"/>
    <w:rsid w:val="00CD0756"/>
    <w:rsid w:val="00CD0B9A"/>
    <w:rsid w:val="00CD0CE4"/>
    <w:rsid w:val="00CD0E63"/>
    <w:rsid w:val="00CD10A4"/>
    <w:rsid w:val="00CD1EED"/>
    <w:rsid w:val="00CD2024"/>
    <w:rsid w:val="00CD263E"/>
    <w:rsid w:val="00CD271E"/>
    <w:rsid w:val="00CD2BD6"/>
    <w:rsid w:val="00CD309D"/>
    <w:rsid w:val="00CD3106"/>
    <w:rsid w:val="00CD37E2"/>
    <w:rsid w:val="00CD3818"/>
    <w:rsid w:val="00CD39FA"/>
    <w:rsid w:val="00CD3B3B"/>
    <w:rsid w:val="00CD3B8B"/>
    <w:rsid w:val="00CD3DF6"/>
    <w:rsid w:val="00CD3F80"/>
    <w:rsid w:val="00CD4058"/>
    <w:rsid w:val="00CD4182"/>
    <w:rsid w:val="00CD468E"/>
    <w:rsid w:val="00CD4BEE"/>
    <w:rsid w:val="00CD4CB0"/>
    <w:rsid w:val="00CD4DF0"/>
    <w:rsid w:val="00CD4ED2"/>
    <w:rsid w:val="00CD5124"/>
    <w:rsid w:val="00CD52EE"/>
    <w:rsid w:val="00CD54F4"/>
    <w:rsid w:val="00CD5D7E"/>
    <w:rsid w:val="00CD6155"/>
    <w:rsid w:val="00CD61F7"/>
    <w:rsid w:val="00CD652F"/>
    <w:rsid w:val="00CD6C43"/>
    <w:rsid w:val="00CD700A"/>
    <w:rsid w:val="00CD7645"/>
    <w:rsid w:val="00CD7A65"/>
    <w:rsid w:val="00CE0408"/>
    <w:rsid w:val="00CE04A1"/>
    <w:rsid w:val="00CE0559"/>
    <w:rsid w:val="00CE0703"/>
    <w:rsid w:val="00CE0812"/>
    <w:rsid w:val="00CE14CF"/>
    <w:rsid w:val="00CE1736"/>
    <w:rsid w:val="00CE20B7"/>
    <w:rsid w:val="00CE21E2"/>
    <w:rsid w:val="00CE25D1"/>
    <w:rsid w:val="00CE2CAB"/>
    <w:rsid w:val="00CE2E40"/>
    <w:rsid w:val="00CE3014"/>
    <w:rsid w:val="00CE3591"/>
    <w:rsid w:val="00CE3E85"/>
    <w:rsid w:val="00CE4206"/>
    <w:rsid w:val="00CE437B"/>
    <w:rsid w:val="00CE4880"/>
    <w:rsid w:val="00CE4DF3"/>
    <w:rsid w:val="00CE4EE8"/>
    <w:rsid w:val="00CE5369"/>
    <w:rsid w:val="00CE5701"/>
    <w:rsid w:val="00CE58FF"/>
    <w:rsid w:val="00CE5940"/>
    <w:rsid w:val="00CE5B23"/>
    <w:rsid w:val="00CE5BF6"/>
    <w:rsid w:val="00CE65B1"/>
    <w:rsid w:val="00CE65EE"/>
    <w:rsid w:val="00CE6959"/>
    <w:rsid w:val="00CE6CEE"/>
    <w:rsid w:val="00CE6E12"/>
    <w:rsid w:val="00CE6FE9"/>
    <w:rsid w:val="00CE7147"/>
    <w:rsid w:val="00CE7309"/>
    <w:rsid w:val="00CE791C"/>
    <w:rsid w:val="00CE7B74"/>
    <w:rsid w:val="00CF007F"/>
    <w:rsid w:val="00CF0539"/>
    <w:rsid w:val="00CF0C56"/>
    <w:rsid w:val="00CF0CCD"/>
    <w:rsid w:val="00CF0EB4"/>
    <w:rsid w:val="00CF1008"/>
    <w:rsid w:val="00CF1352"/>
    <w:rsid w:val="00CF1BA7"/>
    <w:rsid w:val="00CF210D"/>
    <w:rsid w:val="00CF250E"/>
    <w:rsid w:val="00CF2513"/>
    <w:rsid w:val="00CF2637"/>
    <w:rsid w:val="00CF27DE"/>
    <w:rsid w:val="00CF2885"/>
    <w:rsid w:val="00CF2FF9"/>
    <w:rsid w:val="00CF30D9"/>
    <w:rsid w:val="00CF39AB"/>
    <w:rsid w:val="00CF3A78"/>
    <w:rsid w:val="00CF3CB5"/>
    <w:rsid w:val="00CF4025"/>
    <w:rsid w:val="00CF40DB"/>
    <w:rsid w:val="00CF443C"/>
    <w:rsid w:val="00CF5373"/>
    <w:rsid w:val="00CF5685"/>
    <w:rsid w:val="00CF5835"/>
    <w:rsid w:val="00CF59A2"/>
    <w:rsid w:val="00CF5AA1"/>
    <w:rsid w:val="00CF5C2F"/>
    <w:rsid w:val="00CF5C87"/>
    <w:rsid w:val="00CF5F15"/>
    <w:rsid w:val="00CF622D"/>
    <w:rsid w:val="00CF648E"/>
    <w:rsid w:val="00CF6D87"/>
    <w:rsid w:val="00CF743D"/>
    <w:rsid w:val="00CF7B13"/>
    <w:rsid w:val="00D00B7E"/>
    <w:rsid w:val="00D01086"/>
    <w:rsid w:val="00D01803"/>
    <w:rsid w:val="00D01F41"/>
    <w:rsid w:val="00D0204A"/>
    <w:rsid w:val="00D020D9"/>
    <w:rsid w:val="00D02162"/>
    <w:rsid w:val="00D0263B"/>
    <w:rsid w:val="00D0264C"/>
    <w:rsid w:val="00D02F4F"/>
    <w:rsid w:val="00D0308F"/>
    <w:rsid w:val="00D03538"/>
    <w:rsid w:val="00D03A09"/>
    <w:rsid w:val="00D03A0B"/>
    <w:rsid w:val="00D03A33"/>
    <w:rsid w:val="00D03B20"/>
    <w:rsid w:val="00D03EBD"/>
    <w:rsid w:val="00D04D20"/>
    <w:rsid w:val="00D04F85"/>
    <w:rsid w:val="00D05123"/>
    <w:rsid w:val="00D051C9"/>
    <w:rsid w:val="00D0520A"/>
    <w:rsid w:val="00D055D5"/>
    <w:rsid w:val="00D056F7"/>
    <w:rsid w:val="00D0572E"/>
    <w:rsid w:val="00D05B27"/>
    <w:rsid w:val="00D05F87"/>
    <w:rsid w:val="00D064B7"/>
    <w:rsid w:val="00D06741"/>
    <w:rsid w:val="00D06EA2"/>
    <w:rsid w:val="00D071A7"/>
    <w:rsid w:val="00D072DE"/>
    <w:rsid w:val="00D074CF"/>
    <w:rsid w:val="00D0764B"/>
    <w:rsid w:val="00D07809"/>
    <w:rsid w:val="00D10115"/>
    <w:rsid w:val="00D10427"/>
    <w:rsid w:val="00D106B3"/>
    <w:rsid w:val="00D10715"/>
    <w:rsid w:val="00D10ACA"/>
    <w:rsid w:val="00D11449"/>
    <w:rsid w:val="00D117D8"/>
    <w:rsid w:val="00D1214B"/>
    <w:rsid w:val="00D121E7"/>
    <w:rsid w:val="00D12599"/>
    <w:rsid w:val="00D12D5C"/>
    <w:rsid w:val="00D12E98"/>
    <w:rsid w:val="00D12F41"/>
    <w:rsid w:val="00D135E2"/>
    <w:rsid w:val="00D13E5A"/>
    <w:rsid w:val="00D13EC6"/>
    <w:rsid w:val="00D14130"/>
    <w:rsid w:val="00D14295"/>
    <w:rsid w:val="00D146DE"/>
    <w:rsid w:val="00D14D9E"/>
    <w:rsid w:val="00D14F0F"/>
    <w:rsid w:val="00D15010"/>
    <w:rsid w:val="00D150A0"/>
    <w:rsid w:val="00D1519E"/>
    <w:rsid w:val="00D1536D"/>
    <w:rsid w:val="00D15688"/>
    <w:rsid w:val="00D156B9"/>
    <w:rsid w:val="00D156DD"/>
    <w:rsid w:val="00D1579E"/>
    <w:rsid w:val="00D15D2F"/>
    <w:rsid w:val="00D16473"/>
    <w:rsid w:val="00D166F7"/>
    <w:rsid w:val="00D1699B"/>
    <w:rsid w:val="00D16E27"/>
    <w:rsid w:val="00D171BC"/>
    <w:rsid w:val="00D17469"/>
    <w:rsid w:val="00D17949"/>
    <w:rsid w:val="00D17FA2"/>
    <w:rsid w:val="00D20078"/>
    <w:rsid w:val="00D20091"/>
    <w:rsid w:val="00D20457"/>
    <w:rsid w:val="00D2049F"/>
    <w:rsid w:val="00D2104E"/>
    <w:rsid w:val="00D2114A"/>
    <w:rsid w:val="00D2118D"/>
    <w:rsid w:val="00D21915"/>
    <w:rsid w:val="00D21945"/>
    <w:rsid w:val="00D21B26"/>
    <w:rsid w:val="00D22003"/>
    <w:rsid w:val="00D22228"/>
    <w:rsid w:val="00D231DD"/>
    <w:rsid w:val="00D23247"/>
    <w:rsid w:val="00D237AB"/>
    <w:rsid w:val="00D23C8C"/>
    <w:rsid w:val="00D241E0"/>
    <w:rsid w:val="00D24274"/>
    <w:rsid w:val="00D2450B"/>
    <w:rsid w:val="00D247F1"/>
    <w:rsid w:val="00D24D24"/>
    <w:rsid w:val="00D251F7"/>
    <w:rsid w:val="00D25B34"/>
    <w:rsid w:val="00D25FCC"/>
    <w:rsid w:val="00D263B3"/>
    <w:rsid w:val="00D2646C"/>
    <w:rsid w:val="00D26630"/>
    <w:rsid w:val="00D26C26"/>
    <w:rsid w:val="00D2729B"/>
    <w:rsid w:val="00D2729F"/>
    <w:rsid w:val="00D2745D"/>
    <w:rsid w:val="00D27757"/>
    <w:rsid w:val="00D277DE"/>
    <w:rsid w:val="00D27872"/>
    <w:rsid w:val="00D2799F"/>
    <w:rsid w:val="00D27E53"/>
    <w:rsid w:val="00D301FF"/>
    <w:rsid w:val="00D302CB"/>
    <w:rsid w:val="00D305BD"/>
    <w:rsid w:val="00D31EF1"/>
    <w:rsid w:val="00D3212D"/>
    <w:rsid w:val="00D32328"/>
    <w:rsid w:val="00D324BA"/>
    <w:rsid w:val="00D3285A"/>
    <w:rsid w:val="00D3311C"/>
    <w:rsid w:val="00D3349F"/>
    <w:rsid w:val="00D335B3"/>
    <w:rsid w:val="00D3376D"/>
    <w:rsid w:val="00D33C2F"/>
    <w:rsid w:val="00D3469F"/>
    <w:rsid w:val="00D34755"/>
    <w:rsid w:val="00D35086"/>
    <w:rsid w:val="00D3538F"/>
    <w:rsid w:val="00D35496"/>
    <w:rsid w:val="00D357CD"/>
    <w:rsid w:val="00D35F49"/>
    <w:rsid w:val="00D36028"/>
    <w:rsid w:val="00D36402"/>
    <w:rsid w:val="00D36CBE"/>
    <w:rsid w:val="00D36CD6"/>
    <w:rsid w:val="00D36ED7"/>
    <w:rsid w:val="00D3774D"/>
    <w:rsid w:val="00D37F2B"/>
    <w:rsid w:val="00D40224"/>
    <w:rsid w:val="00D40992"/>
    <w:rsid w:val="00D409EB"/>
    <w:rsid w:val="00D40BD8"/>
    <w:rsid w:val="00D40C65"/>
    <w:rsid w:val="00D41018"/>
    <w:rsid w:val="00D41335"/>
    <w:rsid w:val="00D41400"/>
    <w:rsid w:val="00D41D26"/>
    <w:rsid w:val="00D423B7"/>
    <w:rsid w:val="00D423FE"/>
    <w:rsid w:val="00D42833"/>
    <w:rsid w:val="00D4286B"/>
    <w:rsid w:val="00D42A23"/>
    <w:rsid w:val="00D43300"/>
    <w:rsid w:val="00D43889"/>
    <w:rsid w:val="00D43C14"/>
    <w:rsid w:val="00D43D7E"/>
    <w:rsid w:val="00D440AE"/>
    <w:rsid w:val="00D443B2"/>
    <w:rsid w:val="00D44891"/>
    <w:rsid w:val="00D44C5D"/>
    <w:rsid w:val="00D44D96"/>
    <w:rsid w:val="00D44EA0"/>
    <w:rsid w:val="00D45638"/>
    <w:rsid w:val="00D45B2F"/>
    <w:rsid w:val="00D460FA"/>
    <w:rsid w:val="00D467D8"/>
    <w:rsid w:val="00D46C31"/>
    <w:rsid w:val="00D47592"/>
    <w:rsid w:val="00D47D69"/>
    <w:rsid w:val="00D501E0"/>
    <w:rsid w:val="00D50210"/>
    <w:rsid w:val="00D50CAC"/>
    <w:rsid w:val="00D50E97"/>
    <w:rsid w:val="00D50EA6"/>
    <w:rsid w:val="00D50F5A"/>
    <w:rsid w:val="00D51329"/>
    <w:rsid w:val="00D51397"/>
    <w:rsid w:val="00D51785"/>
    <w:rsid w:val="00D518B4"/>
    <w:rsid w:val="00D51DD1"/>
    <w:rsid w:val="00D51E57"/>
    <w:rsid w:val="00D52078"/>
    <w:rsid w:val="00D523AE"/>
    <w:rsid w:val="00D52981"/>
    <w:rsid w:val="00D530C9"/>
    <w:rsid w:val="00D53329"/>
    <w:rsid w:val="00D53823"/>
    <w:rsid w:val="00D5387B"/>
    <w:rsid w:val="00D53F88"/>
    <w:rsid w:val="00D54963"/>
    <w:rsid w:val="00D54B21"/>
    <w:rsid w:val="00D55410"/>
    <w:rsid w:val="00D5582A"/>
    <w:rsid w:val="00D56080"/>
    <w:rsid w:val="00D560C9"/>
    <w:rsid w:val="00D56EA3"/>
    <w:rsid w:val="00D5749A"/>
    <w:rsid w:val="00D57831"/>
    <w:rsid w:val="00D602AE"/>
    <w:rsid w:val="00D60756"/>
    <w:rsid w:val="00D6090D"/>
    <w:rsid w:val="00D60FFB"/>
    <w:rsid w:val="00D612E4"/>
    <w:rsid w:val="00D61303"/>
    <w:rsid w:val="00D6139D"/>
    <w:rsid w:val="00D6194F"/>
    <w:rsid w:val="00D62341"/>
    <w:rsid w:val="00D6255E"/>
    <w:rsid w:val="00D6261E"/>
    <w:rsid w:val="00D6269D"/>
    <w:rsid w:val="00D62D37"/>
    <w:rsid w:val="00D636BE"/>
    <w:rsid w:val="00D63940"/>
    <w:rsid w:val="00D6394D"/>
    <w:rsid w:val="00D63D5C"/>
    <w:rsid w:val="00D64425"/>
    <w:rsid w:val="00D644ED"/>
    <w:rsid w:val="00D645B6"/>
    <w:rsid w:val="00D647E8"/>
    <w:rsid w:val="00D64C0E"/>
    <w:rsid w:val="00D651A9"/>
    <w:rsid w:val="00D65515"/>
    <w:rsid w:val="00D6590D"/>
    <w:rsid w:val="00D65AFA"/>
    <w:rsid w:val="00D65F2F"/>
    <w:rsid w:val="00D66C8D"/>
    <w:rsid w:val="00D66DB1"/>
    <w:rsid w:val="00D67773"/>
    <w:rsid w:val="00D67780"/>
    <w:rsid w:val="00D67B88"/>
    <w:rsid w:val="00D700B6"/>
    <w:rsid w:val="00D702E3"/>
    <w:rsid w:val="00D7039F"/>
    <w:rsid w:val="00D703AA"/>
    <w:rsid w:val="00D704CF"/>
    <w:rsid w:val="00D706B6"/>
    <w:rsid w:val="00D7099B"/>
    <w:rsid w:val="00D716C9"/>
    <w:rsid w:val="00D71782"/>
    <w:rsid w:val="00D731C7"/>
    <w:rsid w:val="00D734F4"/>
    <w:rsid w:val="00D73957"/>
    <w:rsid w:val="00D74103"/>
    <w:rsid w:val="00D745A4"/>
    <w:rsid w:val="00D74A37"/>
    <w:rsid w:val="00D74B54"/>
    <w:rsid w:val="00D74E5E"/>
    <w:rsid w:val="00D75444"/>
    <w:rsid w:val="00D755E0"/>
    <w:rsid w:val="00D7588C"/>
    <w:rsid w:val="00D75D12"/>
    <w:rsid w:val="00D76824"/>
    <w:rsid w:val="00D76830"/>
    <w:rsid w:val="00D7690E"/>
    <w:rsid w:val="00D76918"/>
    <w:rsid w:val="00D76A87"/>
    <w:rsid w:val="00D76F00"/>
    <w:rsid w:val="00D7728E"/>
    <w:rsid w:val="00D775BB"/>
    <w:rsid w:val="00D77C4E"/>
    <w:rsid w:val="00D80AD9"/>
    <w:rsid w:val="00D817A7"/>
    <w:rsid w:val="00D81C92"/>
    <w:rsid w:val="00D81E70"/>
    <w:rsid w:val="00D821E5"/>
    <w:rsid w:val="00D82684"/>
    <w:rsid w:val="00D82ADC"/>
    <w:rsid w:val="00D8362D"/>
    <w:rsid w:val="00D83BD2"/>
    <w:rsid w:val="00D83EE1"/>
    <w:rsid w:val="00D84105"/>
    <w:rsid w:val="00D8437A"/>
    <w:rsid w:val="00D84755"/>
    <w:rsid w:val="00D84789"/>
    <w:rsid w:val="00D848FD"/>
    <w:rsid w:val="00D84A47"/>
    <w:rsid w:val="00D84DB9"/>
    <w:rsid w:val="00D84DE3"/>
    <w:rsid w:val="00D84E07"/>
    <w:rsid w:val="00D85004"/>
    <w:rsid w:val="00D8526F"/>
    <w:rsid w:val="00D853F8"/>
    <w:rsid w:val="00D854FF"/>
    <w:rsid w:val="00D85590"/>
    <w:rsid w:val="00D86488"/>
    <w:rsid w:val="00D86869"/>
    <w:rsid w:val="00D86A26"/>
    <w:rsid w:val="00D86AB6"/>
    <w:rsid w:val="00D86FF8"/>
    <w:rsid w:val="00D87A60"/>
    <w:rsid w:val="00D87D7C"/>
    <w:rsid w:val="00D87ED2"/>
    <w:rsid w:val="00D902D7"/>
    <w:rsid w:val="00D9059C"/>
    <w:rsid w:val="00D906F3"/>
    <w:rsid w:val="00D907FB"/>
    <w:rsid w:val="00D908A8"/>
    <w:rsid w:val="00D90C7D"/>
    <w:rsid w:val="00D90EE3"/>
    <w:rsid w:val="00D912A4"/>
    <w:rsid w:val="00D91741"/>
    <w:rsid w:val="00D9193A"/>
    <w:rsid w:val="00D9197B"/>
    <w:rsid w:val="00D91B22"/>
    <w:rsid w:val="00D91C0E"/>
    <w:rsid w:val="00D91CAA"/>
    <w:rsid w:val="00D92400"/>
    <w:rsid w:val="00D9278B"/>
    <w:rsid w:val="00D929C4"/>
    <w:rsid w:val="00D92BEB"/>
    <w:rsid w:val="00D92FC9"/>
    <w:rsid w:val="00D9305D"/>
    <w:rsid w:val="00D9310E"/>
    <w:rsid w:val="00D933D8"/>
    <w:rsid w:val="00D937AC"/>
    <w:rsid w:val="00D9388B"/>
    <w:rsid w:val="00D93931"/>
    <w:rsid w:val="00D93968"/>
    <w:rsid w:val="00D93F73"/>
    <w:rsid w:val="00D94109"/>
    <w:rsid w:val="00D942B7"/>
    <w:rsid w:val="00D94FD4"/>
    <w:rsid w:val="00D95190"/>
    <w:rsid w:val="00D952B7"/>
    <w:rsid w:val="00D953D7"/>
    <w:rsid w:val="00D95AAB"/>
    <w:rsid w:val="00D96ECA"/>
    <w:rsid w:val="00D970D0"/>
    <w:rsid w:val="00D970E1"/>
    <w:rsid w:val="00D97A27"/>
    <w:rsid w:val="00D97AEF"/>
    <w:rsid w:val="00DA0508"/>
    <w:rsid w:val="00DA05E8"/>
    <w:rsid w:val="00DA09FA"/>
    <w:rsid w:val="00DA0B5D"/>
    <w:rsid w:val="00DA108C"/>
    <w:rsid w:val="00DA123A"/>
    <w:rsid w:val="00DA180D"/>
    <w:rsid w:val="00DA1A0F"/>
    <w:rsid w:val="00DA1C12"/>
    <w:rsid w:val="00DA2155"/>
    <w:rsid w:val="00DA2468"/>
    <w:rsid w:val="00DA292E"/>
    <w:rsid w:val="00DA2E14"/>
    <w:rsid w:val="00DA3272"/>
    <w:rsid w:val="00DA335C"/>
    <w:rsid w:val="00DA34CD"/>
    <w:rsid w:val="00DA36CF"/>
    <w:rsid w:val="00DA38CC"/>
    <w:rsid w:val="00DA3ABE"/>
    <w:rsid w:val="00DA3D8E"/>
    <w:rsid w:val="00DA472C"/>
    <w:rsid w:val="00DA4B66"/>
    <w:rsid w:val="00DA51BA"/>
    <w:rsid w:val="00DA52A0"/>
    <w:rsid w:val="00DA52F6"/>
    <w:rsid w:val="00DA5392"/>
    <w:rsid w:val="00DA5761"/>
    <w:rsid w:val="00DA67C9"/>
    <w:rsid w:val="00DA74F9"/>
    <w:rsid w:val="00DB0189"/>
    <w:rsid w:val="00DB0343"/>
    <w:rsid w:val="00DB042B"/>
    <w:rsid w:val="00DB0447"/>
    <w:rsid w:val="00DB04A0"/>
    <w:rsid w:val="00DB060E"/>
    <w:rsid w:val="00DB0855"/>
    <w:rsid w:val="00DB0FB3"/>
    <w:rsid w:val="00DB0FBB"/>
    <w:rsid w:val="00DB11D2"/>
    <w:rsid w:val="00DB1660"/>
    <w:rsid w:val="00DB2043"/>
    <w:rsid w:val="00DB2048"/>
    <w:rsid w:val="00DB2682"/>
    <w:rsid w:val="00DB2A44"/>
    <w:rsid w:val="00DB2D5D"/>
    <w:rsid w:val="00DB2E66"/>
    <w:rsid w:val="00DB43BC"/>
    <w:rsid w:val="00DB49D4"/>
    <w:rsid w:val="00DB51FC"/>
    <w:rsid w:val="00DB52C7"/>
    <w:rsid w:val="00DB52FD"/>
    <w:rsid w:val="00DB546B"/>
    <w:rsid w:val="00DB59CC"/>
    <w:rsid w:val="00DB5FF5"/>
    <w:rsid w:val="00DB6277"/>
    <w:rsid w:val="00DB62B5"/>
    <w:rsid w:val="00DB6644"/>
    <w:rsid w:val="00DB6D81"/>
    <w:rsid w:val="00DB705E"/>
    <w:rsid w:val="00DB72FD"/>
    <w:rsid w:val="00DB7305"/>
    <w:rsid w:val="00DC0077"/>
    <w:rsid w:val="00DC08B0"/>
    <w:rsid w:val="00DC0AEF"/>
    <w:rsid w:val="00DC0FBB"/>
    <w:rsid w:val="00DC13F9"/>
    <w:rsid w:val="00DC14F5"/>
    <w:rsid w:val="00DC1651"/>
    <w:rsid w:val="00DC18A0"/>
    <w:rsid w:val="00DC1FC8"/>
    <w:rsid w:val="00DC2404"/>
    <w:rsid w:val="00DC294F"/>
    <w:rsid w:val="00DC2959"/>
    <w:rsid w:val="00DC2B49"/>
    <w:rsid w:val="00DC2E50"/>
    <w:rsid w:val="00DC3B69"/>
    <w:rsid w:val="00DC3B85"/>
    <w:rsid w:val="00DC405F"/>
    <w:rsid w:val="00DC4891"/>
    <w:rsid w:val="00DC4B22"/>
    <w:rsid w:val="00DC5978"/>
    <w:rsid w:val="00DC5C8B"/>
    <w:rsid w:val="00DC5D82"/>
    <w:rsid w:val="00DC6019"/>
    <w:rsid w:val="00DC618E"/>
    <w:rsid w:val="00DC6248"/>
    <w:rsid w:val="00DC6404"/>
    <w:rsid w:val="00DC65D4"/>
    <w:rsid w:val="00DC660C"/>
    <w:rsid w:val="00DC72CC"/>
    <w:rsid w:val="00DC7334"/>
    <w:rsid w:val="00DC75D2"/>
    <w:rsid w:val="00DC7EF2"/>
    <w:rsid w:val="00DD0168"/>
    <w:rsid w:val="00DD0769"/>
    <w:rsid w:val="00DD16F3"/>
    <w:rsid w:val="00DD188A"/>
    <w:rsid w:val="00DD1FC2"/>
    <w:rsid w:val="00DD2101"/>
    <w:rsid w:val="00DD211E"/>
    <w:rsid w:val="00DD21C0"/>
    <w:rsid w:val="00DD2306"/>
    <w:rsid w:val="00DD2691"/>
    <w:rsid w:val="00DD2D1B"/>
    <w:rsid w:val="00DD2D8C"/>
    <w:rsid w:val="00DD3363"/>
    <w:rsid w:val="00DD3BCE"/>
    <w:rsid w:val="00DD4A46"/>
    <w:rsid w:val="00DD4B08"/>
    <w:rsid w:val="00DD4CD0"/>
    <w:rsid w:val="00DD5413"/>
    <w:rsid w:val="00DD54C2"/>
    <w:rsid w:val="00DD562E"/>
    <w:rsid w:val="00DD5865"/>
    <w:rsid w:val="00DD61C0"/>
    <w:rsid w:val="00DD67AF"/>
    <w:rsid w:val="00DD68B4"/>
    <w:rsid w:val="00DD6E33"/>
    <w:rsid w:val="00DD706D"/>
    <w:rsid w:val="00DD711C"/>
    <w:rsid w:val="00DD753F"/>
    <w:rsid w:val="00DD76FC"/>
    <w:rsid w:val="00DD78AE"/>
    <w:rsid w:val="00DD7C79"/>
    <w:rsid w:val="00DD7DA0"/>
    <w:rsid w:val="00DE00FC"/>
    <w:rsid w:val="00DE0482"/>
    <w:rsid w:val="00DE07DF"/>
    <w:rsid w:val="00DE0B32"/>
    <w:rsid w:val="00DE1326"/>
    <w:rsid w:val="00DE150E"/>
    <w:rsid w:val="00DE1F7D"/>
    <w:rsid w:val="00DE219A"/>
    <w:rsid w:val="00DE2345"/>
    <w:rsid w:val="00DE23FF"/>
    <w:rsid w:val="00DE25BB"/>
    <w:rsid w:val="00DE29E5"/>
    <w:rsid w:val="00DE330A"/>
    <w:rsid w:val="00DE37EE"/>
    <w:rsid w:val="00DE3B86"/>
    <w:rsid w:val="00DE3E93"/>
    <w:rsid w:val="00DE4098"/>
    <w:rsid w:val="00DE41E2"/>
    <w:rsid w:val="00DE431E"/>
    <w:rsid w:val="00DE46E8"/>
    <w:rsid w:val="00DE4935"/>
    <w:rsid w:val="00DE4EBC"/>
    <w:rsid w:val="00DE4F09"/>
    <w:rsid w:val="00DE4F38"/>
    <w:rsid w:val="00DE50AE"/>
    <w:rsid w:val="00DE531E"/>
    <w:rsid w:val="00DE537A"/>
    <w:rsid w:val="00DE56A9"/>
    <w:rsid w:val="00DE5D54"/>
    <w:rsid w:val="00DE5E85"/>
    <w:rsid w:val="00DE6D2D"/>
    <w:rsid w:val="00DE735C"/>
    <w:rsid w:val="00DE785F"/>
    <w:rsid w:val="00DF086C"/>
    <w:rsid w:val="00DF0E7F"/>
    <w:rsid w:val="00DF1CE5"/>
    <w:rsid w:val="00DF1FB2"/>
    <w:rsid w:val="00DF2B6A"/>
    <w:rsid w:val="00DF2C0B"/>
    <w:rsid w:val="00DF2EF7"/>
    <w:rsid w:val="00DF3106"/>
    <w:rsid w:val="00DF33E7"/>
    <w:rsid w:val="00DF40F3"/>
    <w:rsid w:val="00DF42DE"/>
    <w:rsid w:val="00DF444E"/>
    <w:rsid w:val="00DF446E"/>
    <w:rsid w:val="00DF4950"/>
    <w:rsid w:val="00DF4E7A"/>
    <w:rsid w:val="00DF4F9F"/>
    <w:rsid w:val="00DF5643"/>
    <w:rsid w:val="00DF5C64"/>
    <w:rsid w:val="00DF5D75"/>
    <w:rsid w:val="00DF5F32"/>
    <w:rsid w:val="00DF6022"/>
    <w:rsid w:val="00DF6286"/>
    <w:rsid w:val="00DF634C"/>
    <w:rsid w:val="00DF6665"/>
    <w:rsid w:val="00DF6799"/>
    <w:rsid w:val="00DF68EE"/>
    <w:rsid w:val="00DF715C"/>
    <w:rsid w:val="00DF7691"/>
    <w:rsid w:val="00DF7A70"/>
    <w:rsid w:val="00DF7DFE"/>
    <w:rsid w:val="00E000F1"/>
    <w:rsid w:val="00E0018D"/>
    <w:rsid w:val="00E00A57"/>
    <w:rsid w:val="00E00AC3"/>
    <w:rsid w:val="00E00AEC"/>
    <w:rsid w:val="00E00CCD"/>
    <w:rsid w:val="00E00EE8"/>
    <w:rsid w:val="00E0107C"/>
    <w:rsid w:val="00E0121D"/>
    <w:rsid w:val="00E01414"/>
    <w:rsid w:val="00E01D94"/>
    <w:rsid w:val="00E02004"/>
    <w:rsid w:val="00E023AB"/>
    <w:rsid w:val="00E0262D"/>
    <w:rsid w:val="00E02DF9"/>
    <w:rsid w:val="00E034B9"/>
    <w:rsid w:val="00E0364A"/>
    <w:rsid w:val="00E04C1D"/>
    <w:rsid w:val="00E04CFA"/>
    <w:rsid w:val="00E04E84"/>
    <w:rsid w:val="00E04F2A"/>
    <w:rsid w:val="00E05122"/>
    <w:rsid w:val="00E051F5"/>
    <w:rsid w:val="00E065F4"/>
    <w:rsid w:val="00E100E6"/>
    <w:rsid w:val="00E10EA2"/>
    <w:rsid w:val="00E112E6"/>
    <w:rsid w:val="00E11945"/>
    <w:rsid w:val="00E11A41"/>
    <w:rsid w:val="00E12431"/>
    <w:rsid w:val="00E125B5"/>
    <w:rsid w:val="00E127F8"/>
    <w:rsid w:val="00E12BC7"/>
    <w:rsid w:val="00E12E0D"/>
    <w:rsid w:val="00E12EF6"/>
    <w:rsid w:val="00E1316E"/>
    <w:rsid w:val="00E132A9"/>
    <w:rsid w:val="00E13322"/>
    <w:rsid w:val="00E1336A"/>
    <w:rsid w:val="00E137FF"/>
    <w:rsid w:val="00E139CD"/>
    <w:rsid w:val="00E14148"/>
    <w:rsid w:val="00E1446F"/>
    <w:rsid w:val="00E14A53"/>
    <w:rsid w:val="00E14B4A"/>
    <w:rsid w:val="00E156AF"/>
    <w:rsid w:val="00E15A5D"/>
    <w:rsid w:val="00E15F05"/>
    <w:rsid w:val="00E15F6F"/>
    <w:rsid w:val="00E1696C"/>
    <w:rsid w:val="00E16B16"/>
    <w:rsid w:val="00E16E55"/>
    <w:rsid w:val="00E17014"/>
    <w:rsid w:val="00E171D4"/>
    <w:rsid w:val="00E173D5"/>
    <w:rsid w:val="00E173EF"/>
    <w:rsid w:val="00E17B43"/>
    <w:rsid w:val="00E17B78"/>
    <w:rsid w:val="00E17B91"/>
    <w:rsid w:val="00E200D2"/>
    <w:rsid w:val="00E20449"/>
    <w:rsid w:val="00E20450"/>
    <w:rsid w:val="00E20813"/>
    <w:rsid w:val="00E20BBF"/>
    <w:rsid w:val="00E210D7"/>
    <w:rsid w:val="00E2120C"/>
    <w:rsid w:val="00E21A3B"/>
    <w:rsid w:val="00E21EA0"/>
    <w:rsid w:val="00E21F0F"/>
    <w:rsid w:val="00E22798"/>
    <w:rsid w:val="00E22859"/>
    <w:rsid w:val="00E229CE"/>
    <w:rsid w:val="00E22ED8"/>
    <w:rsid w:val="00E22F7C"/>
    <w:rsid w:val="00E22FF5"/>
    <w:rsid w:val="00E2375F"/>
    <w:rsid w:val="00E23BC1"/>
    <w:rsid w:val="00E24048"/>
    <w:rsid w:val="00E24541"/>
    <w:rsid w:val="00E2507E"/>
    <w:rsid w:val="00E258A1"/>
    <w:rsid w:val="00E259AC"/>
    <w:rsid w:val="00E25C4F"/>
    <w:rsid w:val="00E26971"/>
    <w:rsid w:val="00E27152"/>
    <w:rsid w:val="00E27A91"/>
    <w:rsid w:val="00E27CBB"/>
    <w:rsid w:val="00E27CC8"/>
    <w:rsid w:val="00E27FAF"/>
    <w:rsid w:val="00E3009F"/>
    <w:rsid w:val="00E301D9"/>
    <w:rsid w:val="00E30448"/>
    <w:rsid w:val="00E305C4"/>
    <w:rsid w:val="00E30831"/>
    <w:rsid w:val="00E30C71"/>
    <w:rsid w:val="00E31782"/>
    <w:rsid w:val="00E31974"/>
    <w:rsid w:val="00E31BA5"/>
    <w:rsid w:val="00E31CF8"/>
    <w:rsid w:val="00E321CE"/>
    <w:rsid w:val="00E32402"/>
    <w:rsid w:val="00E32488"/>
    <w:rsid w:val="00E326A0"/>
    <w:rsid w:val="00E3287B"/>
    <w:rsid w:val="00E329D9"/>
    <w:rsid w:val="00E33803"/>
    <w:rsid w:val="00E33A4A"/>
    <w:rsid w:val="00E34194"/>
    <w:rsid w:val="00E3466D"/>
    <w:rsid w:val="00E3473A"/>
    <w:rsid w:val="00E3492F"/>
    <w:rsid w:val="00E34B2A"/>
    <w:rsid w:val="00E34CA9"/>
    <w:rsid w:val="00E34E34"/>
    <w:rsid w:val="00E34E93"/>
    <w:rsid w:val="00E354C1"/>
    <w:rsid w:val="00E35535"/>
    <w:rsid w:val="00E356C9"/>
    <w:rsid w:val="00E35D73"/>
    <w:rsid w:val="00E3627D"/>
    <w:rsid w:val="00E36338"/>
    <w:rsid w:val="00E364D0"/>
    <w:rsid w:val="00E36752"/>
    <w:rsid w:val="00E3698E"/>
    <w:rsid w:val="00E36B7D"/>
    <w:rsid w:val="00E36E54"/>
    <w:rsid w:val="00E36F5B"/>
    <w:rsid w:val="00E370DA"/>
    <w:rsid w:val="00E37F7F"/>
    <w:rsid w:val="00E4009A"/>
    <w:rsid w:val="00E404E1"/>
    <w:rsid w:val="00E406BB"/>
    <w:rsid w:val="00E40932"/>
    <w:rsid w:val="00E40B0D"/>
    <w:rsid w:val="00E40B10"/>
    <w:rsid w:val="00E40D3E"/>
    <w:rsid w:val="00E4115C"/>
    <w:rsid w:val="00E411A9"/>
    <w:rsid w:val="00E415D9"/>
    <w:rsid w:val="00E427B3"/>
    <w:rsid w:val="00E4297C"/>
    <w:rsid w:val="00E433EA"/>
    <w:rsid w:val="00E435B3"/>
    <w:rsid w:val="00E4368E"/>
    <w:rsid w:val="00E43B10"/>
    <w:rsid w:val="00E43DC4"/>
    <w:rsid w:val="00E43DCD"/>
    <w:rsid w:val="00E442BD"/>
    <w:rsid w:val="00E44665"/>
    <w:rsid w:val="00E44825"/>
    <w:rsid w:val="00E448C7"/>
    <w:rsid w:val="00E44B58"/>
    <w:rsid w:val="00E454E5"/>
    <w:rsid w:val="00E45603"/>
    <w:rsid w:val="00E45760"/>
    <w:rsid w:val="00E45B21"/>
    <w:rsid w:val="00E45EFC"/>
    <w:rsid w:val="00E462B6"/>
    <w:rsid w:val="00E46717"/>
    <w:rsid w:val="00E46975"/>
    <w:rsid w:val="00E46F5A"/>
    <w:rsid w:val="00E46F8B"/>
    <w:rsid w:val="00E4735C"/>
    <w:rsid w:val="00E474BB"/>
    <w:rsid w:val="00E47693"/>
    <w:rsid w:val="00E4787D"/>
    <w:rsid w:val="00E47B7D"/>
    <w:rsid w:val="00E47C78"/>
    <w:rsid w:val="00E47E78"/>
    <w:rsid w:val="00E5011B"/>
    <w:rsid w:val="00E5027E"/>
    <w:rsid w:val="00E5029C"/>
    <w:rsid w:val="00E50842"/>
    <w:rsid w:val="00E509A6"/>
    <w:rsid w:val="00E50A07"/>
    <w:rsid w:val="00E50CB0"/>
    <w:rsid w:val="00E51065"/>
    <w:rsid w:val="00E510FF"/>
    <w:rsid w:val="00E51399"/>
    <w:rsid w:val="00E51404"/>
    <w:rsid w:val="00E51A82"/>
    <w:rsid w:val="00E51ACC"/>
    <w:rsid w:val="00E51C35"/>
    <w:rsid w:val="00E51EAD"/>
    <w:rsid w:val="00E51F28"/>
    <w:rsid w:val="00E5200A"/>
    <w:rsid w:val="00E5219F"/>
    <w:rsid w:val="00E5225E"/>
    <w:rsid w:val="00E52BDB"/>
    <w:rsid w:val="00E534CA"/>
    <w:rsid w:val="00E534FD"/>
    <w:rsid w:val="00E53731"/>
    <w:rsid w:val="00E538B0"/>
    <w:rsid w:val="00E53E71"/>
    <w:rsid w:val="00E53F9B"/>
    <w:rsid w:val="00E54016"/>
    <w:rsid w:val="00E54107"/>
    <w:rsid w:val="00E5415A"/>
    <w:rsid w:val="00E5416F"/>
    <w:rsid w:val="00E544A2"/>
    <w:rsid w:val="00E547FD"/>
    <w:rsid w:val="00E54DB5"/>
    <w:rsid w:val="00E54E3F"/>
    <w:rsid w:val="00E55A64"/>
    <w:rsid w:val="00E56790"/>
    <w:rsid w:val="00E56DF3"/>
    <w:rsid w:val="00E60218"/>
    <w:rsid w:val="00E602B2"/>
    <w:rsid w:val="00E60600"/>
    <w:rsid w:val="00E60A03"/>
    <w:rsid w:val="00E61234"/>
    <w:rsid w:val="00E618A6"/>
    <w:rsid w:val="00E619A3"/>
    <w:rsid w:val="00E61B07"/>
    <w:rsid w:val="00E61B2B"/>
    <w:rsid w:val="00E63604"/>
    <w:rsid w:val="00E63CD4"/>
    <w:rsid w:val="00E63F49"/>
    <w:rsid w:val="00E64215"/>
    <w:rsid w:val="00E64655"/>
    <w:rsid w:val="00E64772"/>
    <w:rsid w:val="00E64966"/>
    <w:rsid w:val="00E64BF6"/>
    <w:rsid w:val="00E65289"/>
    <w:rsid w:val="00E6552E"/>
    <w:rsid w:val="00E65C7E"/>
    <w:rsid w:val="00E65DF8"/>
    <w:rsid w:val="00E66582"/>
    <w:rsid w:val="00E66777"/>
    <w:rsid w:val="00E66C1D"/>
    <w:rsid w:val="00E66E73"/>
    <w:rsid w:val="00E67204"/>
    <w:rsid w:val="00E672AB"/>
    <w:rsid w:val="00E6734D"/>
    <w:rsid w:val="00E674A8"/>
    <w:rsid w:val="00E674B8"/>
    <w:rsid w:val="00E677C3"/>
    <w:rsid w:val="00E67874"/>
    <w:rsid w:val="00E67936"/>
    <w:rsid w:val="00E67AFC"/>
    <w:rsid w:val="00E67E36"/>
    <w:rsid w:val="00E67E5D"/>
    <w:rsid w:val="00E70036"/>
    <w:rsid w:val="00E70485"/>
    <w:rsid w:val="00E70C8C"/>
    <w:rsid w:val="00E70D1B"/>
    <w:rsid w:val="00E70E6A"/>
    <w:rsid w:val="00E7121E"/>
    <w:rsid w:val="00E7129C"/>
    <w:rsid w:val="00E71330"/>
    <w:rsid w:val="00E7138C"/>
    <w:rsid w:val="00E71539"/>
    <w:rsid w:val="00E71711"/>
    <w:rsid w:val="00E718F4"/>
    <w:rsid w:val="00E7191C"/>
    <w:rsid w:val="00E719FD"/>
    <w:rsid w:val="00E71A4F"/>
    <w:rsid w:val="00E71B01"/>
    <w:rsid w:val="00E721B1"/>
    <w:rsid w:val="00E7239C"/>
    <w:rsid w:val="00E72434"/>
    <w:rsid w:val="00E7247C"/>
    <w:rsid w:val="00E7287E"/>
    <w:rsid w:val="00E72D94"/>
    <w:rsid w:val="00E72E24"/>
    <w:rsid w:val="00E73217"/>
    <w:rsid w:val="00E7343D"/>
    <w:rsid w:val="00E738A2"/>
    <w:rsid w:val="00E73A0B"/>
    <w:rsid w:val="00E73A54"/>
    <w:rsid w:val="00E73D09"/>
    <w:rsid w:val="00E73E4F"/>
    <w:rsid w:val="00E73E54"/>
    <w:rsid w:val="00E74F12"/>
    <w:rsid w:val="00E74FB4"/>
    <w:rsid w:val="00E75302"/>
    <w:rsid w:val="00E75914"/>
    <w:rsid w:val="00E75B59"/>
    <w:rsid w:val="00E75B6E"/>
    <w:rsid w:val="00E75CBC"/>
    <w:rsid w:val="00E75F13"/>
    <w:rsid w:val="00E76DE7"/>
    <w:rsid w:val="00E76F54"/>
    <w:rsid w:val="00E77830"/>
    <w:rsid w:val="00E77C17"/>
    <w:rsid w:val="00E80132"/>
    <w:rsid w:val="00E8025A"/>
    <w:rsid w:val="00E80D38"/>
    <w:rsid w:val="00E80F69"/>
    <w:rsid w:val="00E810F4"/>
    <w:rsid w:val="00E811DA"/>
    <w:rsid w:val="00E817F6"/>
    <w:rsid w:val="00E81C55"/>
    <w:rsid w:val="00E821D4"/>
    <w:rsid w:val="00E8249B"/>
    <w:rsid w:val="00E824B8"/>
    <w:rsid w:val="00E82542"/>
    <w:rsid w:val="00E82751"/>
    <w:rsid w:val="00E8277E"/>
    <w:rsid w:val="00E832C2"/>
    <w:rsid w:val="00E832D6"/>
    <w:rsid w:val="00E83610"/>
    <w:rsid w:val="00E839E4"/>
    <w:rsid w:val="00E83B87"/>
    <w:rsid w:val="00E83D08"/>
    <w:rsid w:val="00E84048"/>
    <w:rsid w:val="00E840EE"/>
    <w:rsid w:val="00E8507B"/>
    <w:rsid w:val="00E850DC"/>
    <w:rsid w:val="00E85553"/>
    <w:rsid w:val="00E857C4"/>
    <w:rsid w:val="00E85882"/>
    <w:rsid w:val="00E85A70"/>
    <w:rsid w:val="00E860BB"/>
    <w:rsid w:val="00E8663A"/>
    <w:rsid w:val="00E867E6"/>
    <w:rsid w:val="00E86891"/>
    <w:rsid w:val="00E86BA1"/>
    <w:rsid w:val="00E8746B"/>
    <w:rsid w:val="00E879CA"/>
    <w:rsid w:val="00E879CB"/>
    <w:rsid w:val="00E900A4"/>
    <w:rsid w:val="00E9088E"/>
    <w:rsid w:val="00E90C42"/>
    <w:rsid w:val="00E90CE9"/>
    <w:rsid w:val="00E90F34"/>
    <w:rsid w:val="00E9110A"/>
    <w:rsid w:val="00E91207"/>
    <w:rsid w:val="00E9120B"/>
    <w:rsid w:val="00E9134F"/>
    <w:rsid w:val="00E91599"/>
    <w:rsid w:val="00E927B6"/>
    <w:rsid w:val="00E928C1"/>
    <w:rsid w:val="00E93162"/>
    <w:rsid w:val="00E93889"/>
    <w:rsid w:val="00E93E83"/>
    <w:rsid w:val="00E9431B"/>
    <w:rsid w:val="00E944F7"/>
    <w:rsid w:val="00E947F1"/>
    <w:rsid w:val="00E94A56"/>
    <w:rsid w:val="00E94C9B"/>
    <w:rsid w:val="00E9553A"/>
    <w:rsid w:val="00E959FB"/>
    <w:rsid w:val="00E95C6B"/>
    <w:rsid w:val="00E95F01"/>
    <w:rsid w:val="00E9608E"/>
    <w:rsid w:val="00E966B0"/>
    <w:rsid w:val="00E96788"/>
    <w:rsid w:val="00E96942"/>
    <w:rsid w:val="00E96A0B"/>
    <w:rsid w:val="00E96D73"/>
    <w:rsid w:val="00E96DF4"/>
    <w:rsid w:val="00E970DE"/>
    <w:rsid w:val="00E97182"/>
    <w:rsid w:val="00E9718A"/>
    <w:rsid w:val="00E971D8"/>
    <w:rsid w:val="00E97215"/>
    <w:rsid w:val="00E976B1"/>
    <w:rsid w:val="00E977D2"/>
    <w:rsid w:val="00E97BED"/>
    <w:rsid w:val="00E97D4E"/>
    <w:rsid w:val="00E97E18"/>
    <w:rsid w:val="00E97E53"/>
    <w:rsid w:val="00E97F28"/>
    <w:rsid w:val="00EA0604"/>
    <w:rsid w:val="00EA10A4"/>
    <w:rsid w:val="00EA1818"/>
    <w:rsid w:val="00EA243A"/>
    <w:rsid w:val="00EA2510"/>
    <w:rsid w:val="00EA3154"/>
    <w:rsid w:val="00EA34AC"/>
    <w:rsid w:val="00EA40D5"/>
    <w:rsid w:val="00EA4BE0"/>
    <w:rsid w:val="00EA50D7"/>
    <w:rsid w:val="00EA53F9"/>
    <w:rsid w:val="00EA58EE"/>
    <w:rsid w:val="00EA5C59"/>
    <w:rsid w:val="00EA5E59"/>
    <w:rsid w:val="00EA5EB2"/>
    <w:rsid w:val="00EA648E"/>
    <w:rsid w:val="00EA668A"/>
    <w:rsid w:val="00EA6762"/>
    <w:rsid w:val="00EA6A30"/>
    <w:rsid w:val="00EA6FE5"/>
    <w:rsid w:val="00EA73C8"/>
    <w:rsid w:val="00EA7480"/>
    <w:rsid w:val="00EA79CF"/>
    <w:rsid w:val="00EA7C4A"/>
    <w:rsid w:val="00EB04BB"/>
    <w:rsid w:val="00EB08D3"/>
    <w:rsid w:val="00EB0BEF"/>
    <w:rsid w:val="00EB0DCE"/>
    <w:rsid w:val="00EB0F29"/>
    <w:rsid w:val="00EB13C3"/>
    <w:rsid w:val="00EB15B4"/>
    <w:rsid w:val="00EB15BB"/>
    <w:rsid w:val="00EB1B96"/>
    <w:rsid w:val="00EB1E67"/>
    <w:rsid w:val="00EB205F"/>
    <w:rsid w:val="00EB24E7"/>
    <w:rsid w:val="00EB2B2B"/>
    <w:rsid w:val="00EB2E00"/>
    <w:rsid w:val="00EB2F35"/>
    <w:rsid w:val="00EB30FE"/>
    <w:rsid w:val="00EB336D"/>
    <w:rsid w:val="00EB3B25"/>
    <w:rsid w:val="00EB3D59"/>
    <w:rsid w:val="00EB40A3"/>
    <w:rsid w:val="00EB491E"/>
    <w:rsid w:val="00EB5202"/>
    <w:rsid w:val="00EB5321"/>
    <w:rsid w:val="00EB5797"/>
    <w:rsid w:val="00EB5D5C"/>
    <w:rsid w:val="00EB6655"/>
    <w:rsid w:val="00EB67EE"/>
    <w:rsid w:val="00EB6BE5"/>
    <w:rsid w:val="00EB6C56"/>
    <w:rsid w:val="00EC024F"/>
    <w:rsid w:val="00EC0861"/>
    <w:rsid w:val="00EC100C"/>
    <w:rsid w:val="00EC12BC"/>
    <w:rsid w:val="00EC1AF4"/>
    <w:rsid w:val="00EC3B82"/>
    <w:rsid w:val="00EC3C52"/>
    <w:rsid w:val="00EC3CCA"/>
    <w:rsid w:val="00EC3D08"/>
    <w:rsid w:val="00EC3DD7"/>
    <w:rsid w:val="00EC458C"/>
    <w:rsid w:val="00EC45C9"/>
    <w:rsid w:val="00EC4A69"/>
    <w:rsid w:val="00EC4C5D"/>
    <w:rsid w:val="00EC4D6F"/>
    <w:rsid w:val="00EC5536"/>
    <w:rsid w:val="00EC5563"/>
    <w:rsid w:val="00EC5B86"/>
    <w:rsid w:val="00EC5E94"/>
    <w:rsid w:val="00EC61F9"/>
    <w:rsid w:val="00EC6315"/>
    <w:rsid w:val="00EC6822"/>
    <w:rsid w:val="00EC6A4F"/>
    <w:rsid w:val="00EC7390"/>
    <w:rsid w:val="00EC76E1"/>
    <w:rsid w:val="00EC7945"/>
    <w:rsid w:val="00EC7CA7"/>
    <w:rsid w:val="00ED05AE"/>
    <w:rsid w:val="00ED05E5"/>
    <w:rsid w:val="00ED0725"/>
    <w:rsid w:val="00ED0B40"/>
    <w:rsid w:val="00ED0FF1"/>
    <w:rsid w:val="00ED176B"/>
    <w:rsid w:val="00ED183C"/>
    <w:rsid w:val="00ED1959"/>
    <w:rsid w:val="00ED1F14"/>
    <w:rsid w:val="00ED1FBA"/>
    <w:rsid w:val="00ED2225"/>
    <w:rsid w:val="00ED26BC"/>
    <w:rsid w:val="00ED2B44"/>
    <w:rsid w:val="00ED2C4D"/>
    <w:rsid w:val="00ED3150"/>
    <w:rsid w:val="00ED315D"/>
    <w:rsid w:val="00ED3712"/>
    <w:rsid w:val="00ED399B"/>
    <w:rsid w:val="00ED3F99"/>
    <w:rsid w:val="00ED4071"/>
    <w:rsid w:val="00ED4493"/>
    <w:rsid w:val="00ED48B6"/>
    <w:rsid w:val="00ED50CB"/>
    <w:rsid w:val="00ED5149"/>
    <w:rsid w:val="00ED55EB"/>
    <w:rsid w:val="00ED5D8A"/>
    <w:rsid w:val="00ED5DFE"/>
    <w:rsid w:val="00ED645E"/>
    <w:rsid w:val="00ED68F0"/>
    <w:rsid w:val="00ED69D9"/>
    <w:rsid w:val="00ED6D43"/>
    <w:rsid w:val="00ED745A"/>
    <w:rsid w:val="00ED7F40"/>
    <w:rsid w:val="00EE02A5"/>
    <w:rsid w:val="00EE0745"/>
    <w:rsid w:val="00EE0D06"/>
    <w:rsid w:val="00EE0F00"/>
    <w:rsid w:val="00EE13CE"/>
    <w:rsid w:val="00EE1C54"/>
    <w:rsid w:val="00EE2015"/>
    <w:rsid w:val="00EE23A1"/>
    <w:rsid w:val="00EE28D1"/>
    <w:rsid w:val="00EE297B"/>
    <w:rsid w:val="00EE3A19"/>
    <w:rsid w:val="00EE3AFA"/>
    <w:rsid w:val="00EE3CB4"/>
    <w:rsid w:val="00EE3EE8"/>
    <w:rsid w:val="00EE4783"/>
    <w:rsid w:val="00EE4CA6"/>
    <w:rsid w:val="00EE4E86"/>
    <w:rsid w:val="00EE5025"/>
    <w:rsid w:val="00EE508F"/>
    <w:rsid w:val="00EE5335"/>
    <w:rsid w:val="00EE543C"/>
    <w:rsid w:val="00EE553F"/>
    <w:rsid w:val="00EE5708"/>
    <w:rsid w:val="00EE5B1E"/>
    <w:rsid w:val="00EE60BC"/>
    <w:rsid w:val="00EE6492"/>
    <w:rsid w:val="00EE691D"/>
    <w:rsid w:val="00EE6F84"/>
    <w:rsid w:val="00EE723F"/>
    <w:rsid w:val="00EE7666"/>
    <w:rsid w:val="00EE7715"/>
    <w:rsid w:val="00EE7AF9"/>
    <w:rsid w:val="00EF0275"/>
    <w:rsid w:val="00EF1699"/>
    <w:rsid w:val="00EF1776"/>
    <w:rsid w:val="00EF27BA"/>
    <w:rsid w:val="00EF27C5"/>
    <w:rsid w:val="00EF2D6A"/>
    <w:rsid w:val="00EF313E"/>
    <w:rsid w:val="00EF338C"/>
    <w:rsid w:val="00EF3DF8"/>
    <w:rsid w:val="00EF42D3"/>
    <w:rsid w:val="00EF445D"/>
    <w:rsid w:val="00EF4B01"/>
    <w:rsid w:val="00EF4E97"/>
    <w:rsid w:val="00EF5B77"/>
    <w:rsid w:val="00EF5DE5"/>
    <w:rsid w:val="00EF6FF9"/>
    <w:rsid w:val="00EF758D"/>
    <w:rsid w:val="00EF796E"/>
    <w:rsid w:val="00EF7A6A"/>
    <w:rsid w:val="00EF7CCE"/>
    <w:rsid w:val="00EF7E4B"/>
    <w:rsid w:val="00EF7EA6"/>
    <w:rsid w:val="00F00211"/>
    <w:rsid w:val="00F0029D"/>
    <w:rsid w:val="00F00B53"/>
    <w:rsid w:val="00F01031"/>
    <w:rsid w:val="00F011CA"/>
    <w:rsid w:val="00F01333"/>
    <w:rsid w:val="00F014A8"/>
    <w:rsid w:val="00F01911"/>
    <w:rsid w:val="00F01C51"/>
    <w:rsid w:val="00F02036"/>
    <w:rsid w:val="00F027AE"/>
    <w:rsid w:val="00F02870"/>
    <w:rsid w:val="00F02C1E"/>
    <w:rsid w:val="00F02CCF"/>
    <w:rsid w:val="00F02F4D"/>
    <w:rsid w:val="00F03127"/>
    <w:rsid w:val="00F03352"/>
    <w:rsid w:val="00F03457"/>
    <w:rsid w:val="00F03688"/>
    <w:rsid w:val="00F037BE"/>
    <w:rsid w:val="00F03CC7"/>
    <w:rsid w:val="00F04256"/>
    <w:rsid w:val="00F04313"/>
    <w:rsid w:val="00F0437D"/>
    <w:rsid w:val="00F052E0"/>
    <w:rsid w:val="00F053E0"/>
    <w:rsid w:val="00F05ABF"/>
    <w:rsid w:val="00F05E28"/>
    <w:rsid w:val="00F06690"/>
    <w:rsid w:val="00F06A3A"/>
    <w:rsid w:val="00F06B53"/>
    <w:rsid w:val="00F07157"/>
    <w:rsid w:val="00F0734C"/>
    <w:rsid w:val="00F0743A"/>
    <w:rsid w:val="00F0787E"/>
    <w:rsid w:val="00F07BD7"/>
    <w:rsid w:val="00F10530"/>
    <w:rsid w:val="00F1063A"/>
    <w:rsid w:val="00F107C9"/>
    <w:rsid w:val="00F10E2B"/>
    <w:rsid w:val="00F110D9"/>
    <w:rsid w:val="00F11720"/>
    <w:rsid w:val="00F12434"/>
    <w:rsid w:val="00F12595"/>
    <w:rsid w:val="00F12A18"/>
    <w:rsid w:val="00F13723"/>
    <w:rsid w:val="00F137A3"/>
    <w:rsid w:val="00F13874"/>
    <w:rsid w:val="00F13B57"/>
    <w:rsid w:val="00F1435A"/>
    <w:rsid w:val="00F14445"/>
    <w:rsid w:val="00F1454D"/>
    <w:rsid w:val="00F1487B"/>
    <w:rsid w:val="00F15D31"/>
    <w:rsid w:val="00F15DBE"/>
    <w:rsid w:val="00F15FC2"/>
    <w:rsid w:val="00F16149"/>
    <w:rsid w:val="00F16DA6"/>
    <w:rsid w:val="00F17269"/>
    <w:rsid w:val="00F174AC"/>
    <w:rsid w:val="00F17555"/>
    <w:rsid w:val="00F17C3D"/>
    <w:rsid w:val="00F203EE"/>
    <w:rsid w:val="00F20573"/>
    <w:rsid w:val="00F206CC"/>
    <w:rsid w:val="00F20B66"/>
    <w:rsid w:val="00F214EB"/>
    <w:rsid w:val="00F223E2"/>
    <w:rsid w:val="00F227B0"/>
    <w:rsid w:val="00F228D1"/>
    <w:rsid w:val="00F22C4D"/>
    <w:rsid w:val="00F22CF4"/>
    <w:rsid w:val="00F23009"/>
    <w:rsid w:val="00F2384F"/>
    <w:rsid w:val="00F23B2C"/>
    <w:rsid w:val="00F24112"/>
    <w:rsid w:val="00F24194"/>
    <w:rsid w:val="00F2453D"/>
    <w:rsid w:val="00F246C6"/>
    <w:rsid w:val="00F249D0"/>
    <w:rsid w:val="00F254D1"/>
    <w:rsid w:val="00F25BE4"/>
    <w:rsid w:val="00F25C16"/>
    <w:rsid w:val="00F25DA7"/>
    <w:rsid w:val="00F2607B"/>
    <w:rsid w:val="00F261A0"/>
    <w:rsid w:val="00F2658A"/>
    <w:rsid w:val="00F266EC"/>
    <w:rsid w:val="00F267E9"/>
    <w:rsid w:val="00F2694B"/>
    <w:rsid w:val="00F26E23"/>
    <w:rsid w:val="00F2784A"/>
    <w:rsid w:val="00F279CA"/>
    <w:rsid w:val="00F27E78"/>
    <w:rsid w:val="00F30570"/>
    <w:rsid w:val="00F30575"/>
    <w:rsid w:val="00F30672"/>
    <w:rsid w:val="00F31253"/>
    <w:rsid w:val="00F31386"/>
    <w:rsid w:val="00F3143A"/>
    <w:rsid w:val="00F31F73"/>
    <w:rsid w:val="00F31F94"/>
    <w:rsid w:val="00F32247"/>
    <w:rsid w:val="00F32734"/>
    <w:rsid w:val="00F32825"/>
    <w:rsid w:val="00F32CBB"/>
    <w:rsid w:val="00F32FC1"/>
    <w:rsid w:val="00F338E5"/>
    <w:rsid w:val="00F33BA7"/>
    <w:rsid w:val="00F342F4"/>
    <w:rsid w:val="00F346D1"/>
    <w:rsid w:val="00F34745"/>
    <w:rsid w:val="00F34820"/>
    <w:rsid w:val="00F34CA9"/>
    <w:rsid w:val="00F34E48"/>
    <w:rsid w:val="00F35729"/>
    <w:rsid w:val="00F35A14"/>
    <w:rsid w:val="00F35BF2"/>
    <w:rsid w:val="00F36731"/>
    <w:rsid w:val="00F36830"/>
    <w:rsid w:val="00F36DA7"/>
    <w:rsid w:val="00F371C4"/>
    <w:rsid w:val="00F3794D"/>
    <w:rsid w:val="00F37C5C"/>
    <w:rsid w:val="00F37CD3"/>
    <w:rsid w:val="00F37EEF"/>
    <w:rsid w:val="00F4007B"/>
    <w:rsid w:val="00F401F5"/>
    <w:rsid w:val="00F407CB"/>
    <w:rsid w:val="00F40CDD"/>
    <w:rsid w:val="00F410C1"/>
    <w:rsid w:val="00F4148E"/>
    <w:rsid w:val="00F41ECC"/>
    <w:rsid w:val="00F42060"/>
    <w:rsid w:val="00F427E1"/>
    <w:rsid w:val="00F42A0C"/>
    <w:rsid w:val="00F43550"/>
    <w:rsid w:val="00F43897"/>
    <w:rsid w:val="00F43ABE"/>
    <w:rsid w:val="00F43AE4"/>
    <w:rsid w:val="00F43D12"/>
    <w:rsid w:val="00F4459B"/>
    <w:rsid w:val="00F44F9A"/>
    <w:rsid w:val="00F455BE"/>
    <w:rsid w:val="00F45813"/>
    <w:rsid w:val="00F45D36"/>
    <w:rsid w:val="00F45E77"/>
    <w:rsid w:val="00F45FF0"/>
    <w:rsid w:val="00F463E5"/>
    <w:rsid w:val="00F46A7D"/>
    <w:rsid w:val="00F46B7C"/>
    <w:rsid w:val="00F46C2E"/>
    <w:rsid w:val="00F46D64"/>
    <w:rsid w:val="00F4714D"/>
    <w:rsid w:val="00F472C2"/>
    <w:rsid w:val="00F47A2A"/>
    <w:rsid w:val="00F47EB1"/>
    <w:rsid w:val="00F501A3"/>
    <w:rsid w:val="00F502A8"/>
    <w:rsid w:val="00F5033C"/>
    <w:rsid w:val="00F503C1"/>
    <w:rsid w:val="00F506F0"/>
    <w:rsid w:val="00F5089E"/>
    <w:rsid w:val="00F50A30"/>
    <w:rsid w:val="00F50B3A"/>
    <w:rsid w:val="00F5144A"/>
    <w:rsid w:val="00F528AF"/>
    <w:rsid w:val="00F52AB9"/>
    <w:rsid w:val="00F52C4E"/>
    <w:rsid w:val="00F52D41"/>
    <w:rsid w:val="00F53E3D"/>
    <w:rsid w:val="00F53E42"/>
    <w:rsid w:val="00F53FFA"/>
    <w:rsid w:val="00F546B6"/>
    <w:rsid w:val="00F5480B"/>
    <w:rsid w:val="00F54B28"/>
    <w:rsid w:val="00F54E58"/>
    <w:rsid w:val="00F554CD"/>
    <w:rsid w:val="00F55623"/>
    <w:rsid w:val="00F5585F"/>
    <w:rsid w:val="00F55CE9"/>
    <w:rsid w:val="00F55E22"/>
    <w:rsid w:val="00F55F80"/>
    <w:rsid w:val="00F5640F"/>
    <w:rsid w:val="00F56513"/>
    <w:rsid w:val="00F575D9"/>
    <w:rsid w:val="00F5767D"/>
    <w:rsid w:val="00F576BE"/>
    <w:rsid w:val="00F578F3"/>
    <w:rsid w:val="00F57924"/>
    <w:rsid w:val="00F57B53"/>
    <w:rsid w:val="00F57F73"/>
    <w:rsid w:val="00F57FD3"/>
    <w:rsid w:val="00F60084"/>
    <w:rsid w:val="00F60774"/>
    <w:rsid w:val="00F608CC"/>
    <w:rsid w:val="00F61018"/>
    <w:rsid w:val="00F61F91"/>
    <w:rsid w:val="00F620AE"/>
    <w:rsid w:val="00F62BFA"/>
    <w:rsid w:val="00F62F8C"/>
    <w:rsid w:val="00F632FE"/>
    <w:rsid w:val="00F6347D"/>
    <w:rsid w:val="00F63A51"/>
    <w:rsid w:val="00F63D9E"/>
    <w:rsid w:val="00F64325"/>
    <w:rsid w:val="00F6433A"/>
    <w:rsid w:val="00F643EB"/>
    <w:rsid w:val="00F6473B"/>
    <w:rsid w:val="00F64E79"/>
    <w:rsid w:val="00F65316"/>
    <w:rsid w:val="00F655CF"/>
    <w:rsid w:val="00F65E78"/>
    <w:rsid w:val="00F65EC6"/>
    <w:rsid w:val="00F66011"/>
    <w:rsid w:val="00F6603C"/>
    <w:rsid w:val="00F661A7"/>
    <w:rsid w:val="00F66235"/>
    <w:rsid w:val="00F6623C"/>
    <w:rsid w:val="00F6672D"/>
    <w:rsid w:val="00F66C26"/>
    <w:rsid w:val="00F66EC0"/>
    <w:rsid w:val="00F674D7"/>
    <w:rsid w:val="00F678FF"/>
    <w:rsid w:val="00F67BA9"/>
    <w:rsid w:val="00F7052B"/>
    <w:rsid w:val="00F70642"/>
    <w:rsid w:val="00F71241"/>
    <w:rsid w:val="00F7144C"/>
    <w:rsid w:val="00F7148D"/>
    <w:rsid w:val="00F7149C"/>
    <w:rsid w:val="00F71500"/>
    <w:rsid w:val="00F717AD"/>
    <w:rsid w:val="00F71E22"/>
    <w:rsid w:val="00F72461"/>
    <w:rsid w:val="00F726A4"/>
    <w:rsid w:val="00F72986"/>
    <w:rsid w:val="00F72FC3"/>
    <w:rsid w:val="00F730B4"/>
    <w:rsid w:val="00F7341A"/>
    <w:rsid w:val="00F73AFA"/>
    <w:rsid w:val="00F73D13"/>
    <w:rsid w:val="00F74C1C"/>
    <w:rsid w:val="00F74D6D"/>
    <w:rsid w:val="00F7558E"/>
    <w:rsid w:val="00F755FC"/>
    <w:rsid w:val="00F759BA"/>
    <w:rsid w:val="00F75A20"/>
    <w:rsid w:val="00F75C1E"/>
    <w:rsid w:val="00F75D3D"/>
    <w:rsid w:val="00F76155"/>
    <w:rsid w:val="00F76292"/>
    <w:rsid w:val="00F76977"/>
    <w:rsid w:val="00F7723F"/>
    <w:rsid w:val="00F77BA7"/>
    <w:rsid w:val="00F801C0"/>
    <w:rsid w:val="00F8023F"/>
    <w:rsid w:val="00F80565"/>
    <w:rsid w:val="00F80C7F"/>
    <w:rsid w:val="00F80CB8"/>
    <w:rsid w:val="00F812E5"/>
    <w:rsid w:val="00F81A1F"/>
    <w:rsid w:val="00F81B8B"/>
    <w:rsid w:val="00F822F1"/>
    <w:rsid w:val="00F822F2"/>
    <w:rsid w:val="00F8278A"/>
    <w:rsid w:val="00F82A99"/>
    <w:rsid w:val="00F82D59"/>
    <w:rsid w:val="00F82E70"/>
    <w:rsid w:val="00F82F21"/>
    <w:rsid w:val="00F8324E"/>
    <w:rsid w:val="00F83B0D"/>
    <w:rsid w:val="00F83C43"/>
    <w:rsid w:val="00F83C8D"/>
    <w:rsid w:val="00F84C7C"/>
    <w:rsid w:val="00F84CCF"/>
    <w:rsid w:val="00F84DB6"/>
    <w:rsid w:val="00F85086"/>
    <w:rsid w:val="00F85625"/>
    <w:rsid w:val="00F860B9"/>
    <w:rsid w:val="00F86554"/>
    <w:rsid w:val="00F86589"/>
    <w:rsid w:val="00F866DF"/>
    <w:rsid w:val="00F86759"/>
    <w:rsid w:val="00F86F77"/>
    <w:rsid w:val="00F8723F"/>
    <w:rsid w:val="00F876DD"/>
    <w:rsid w:val="00F87979"/>
    <w:rsid w:val="00F905C6"/>
    <w:rsid w:val="00F909C0"/>
    <w:rsid w:val="00F90DAA"/>
    <w:rsid w:val="00F917A3"/>
    <w:rsid w:val="00F91C49"/>
    <w:rsid w:val="00F91E3F"/>
    <w:rsid w:val="00F9201D"/>
    <w:rsid w:val="00F9214E"/>
    <w:rsid w:val="00F929E1"/>
    <w:rsid w:val="00F92F4A"/>
    <w:rsid w:val="00F93729"/>
    <w:rsid w:val="00F93790"/>
    <w:rsid w:val="00F937AC"/>
    <w:rsid w:val="00F93BE9"/>
    <w:rsid w:val="00F93CA9"/>
    <w:rsid w:val="00F94704"/>
    <w:rsid w:val="00F947A3"/>
    <w:rsid w:val="00F94F06"/>
    <w:rsid w:val="00F9569B"/>
    <w:rsid w:val="00F958F6"/>
    <w:rsid w:val="00F959A6"/>
    <w:rsid w:val="00F961C6"/>
    <w:rsid w:val="00F96227"/>
    <w:rsid w:val="00F963A8"/>
    <w:rsid w:val="00F966CC"/>
    <w:rsid w:val="00F969EE"/>
    <w:rsid w:val="00F96B95"/>
    <w:rsid w:val="00F96EF7"/>
    <w:rsid w:val="00F96FCA"/>
    <w:rsid w:val="00F97428"/>
    <w:rsid w:val="00F978E3"/>
    <w:rsid w:val="00F97B9A"/>
    <w:rsid w:val="00F97CE6"/>
    <w:rsid w:val="00FA0446"/>
    <w:rsid w:val="00FA05B8"/>
    <w:rsid w:val="00FA0E61"/>
    <w:rsid w:val="00FA0F2B"/>
    <w:rsid w:val="00FA101F"/>
    <w:rsid w:val="00FA1097"/>
    <w:rsid w:val="00FA14EA"/>
    <w:rsid w:val="00FA190F"/>
    <w:rsid w:val="00FA1AA1"/>
    <w:rsid w:val="00FA20B5"/>
    <w:rsid w:val="00FA2133"/>
    <w:rsid w:val="00FA21E2"/>
    <w:rsid w:val="00FA247D"/>
    <w:rsid w:val="00FA27C3"/>
    <w:rsid w:val="00FA319F"/>
    <w:rsid w:val="00FA337A"/>
    <w:rsid w:val="00FA3B60"/>
    <w:rsid w:val="00FA3E83"/>
    <w:rsid w:val="00FA4729"/>
    <w:rsid w:val="00FA4853"/>
    <w:rsid w:val="00FA49EC"/>
    <w:rsid w:val="00FA517F"/>
    <w:rsid w:val="00FA54B3"/>
    <w:rsid w:val="00FA5940"/>
    <w:rsid w:val="00FA617B"/>
    <w:rsid w:val="00FA627D"/>
    <w:rsid w:val="00FA6321"/>
    <w:rsid w:val="00FA6601"/>
    <w:rsid w:val="00FA67A7"/>
    <w:rsid w:val="00FA67C5"/>
    <w:rsid w:val="00FA6B9F"/>
    <w:rsid w:val="00FA6D2B"/>
    <w:rsid w:val="00FA6F00"/>
    <w:rsid w:val="00FA76C1"/>
    <w:rsid w:val="00FA7875"/>
    <w:rsid w:val="00FA7FEC"/>
    <w:rsid w:val="00FB0220"/>
    <w:rsid w:val="00FB0317"/>
    <w:rsid w:val="00FB065E"/>
    <w:rsid w:val="00FB0977"/>
    <w:rsid w:val="00FB1590"/>
    <w:rsid w:val="00FB1D60"/>
    <w:rsid w:val="00FB1D87"/>
    <w:rsid w:val="00FB1DBE"/>
    <w:rsid w:val="00FB1DD8"/>
    <w:rsid w:val="00FB22AD"/>
    <w:rsid w:val="00FB2465"/>
    <w:rsid w:val="00FB2C6A"/>
    <w:rsid w:val="00FB2D0F"/>
    <w:rsid w:val="00FB36B8"/>
    <w:rsid w:val="00FB3D5B"/>
    <w:rsid w:val="00FB46FB"/>
    <w:rsid w:val="00FB4792"/>
    <w:rsid w:val="00FB482A"/>
    <w:rsid w:val="00FB4D81"/>
    <w:rsid w:val="00FB556F"/>
    <w:rsid w:val="00FB5714"/>
    <w:rsid w:val="00FB575A"/>
    <w:rsid w:val="00FB5990"/>
    <w:rsid w:val="00FB6055"/>
    <w:rsid w:val="00FB60B0"/>
    <w:rsid w:val="00FB740E"/>
    <w:rsid w:val="00FB79FA"/>
    <w:rsid w:val="00FB7E05"/>
    <w:rsid w:val="00FB7F41"/>
    <w:rsid w:val="00FC03E1"/>
    <w:rsid w:val="00FC05E0"/>
    <w:rsid w:val="00FC0839"/>
    <w:rsid w:val="00FC0EBE"/>
    <w:rsid w:val="00FC111E"/>
    <w:rsid w:val="00FC12B7"/>
    <w:rsid w:val="00FC159C"/>
    <w:rsid w:val="00FC1BC3"/>
    <w:rsid w:val="00FC1BE7"/>
    <w:rsid w:val="00FC1DFB"/>
    <w:rsid w:val="00FC2245"/>
    <w:rsid w:val="00FC2398"/>
    <w:rsid w:val="00FC2CBF"/>
    <w:rsid w:val="00FC2D14"/>
    <w:rsid w:val="00FC306E"/>
    <w:rsid w:val="00FC38DD"/>
    <w:rsid w:val="00FC3EAF"/>
    <w:rsid w:val="00FC3FAF"/>
    <w:rsid w:val="00FC4081"/>
    <w:rsid w:val="00FC4121"/>
    <w:rsid w:val="00FC42B3"/>
    <w:rsid w:val="00FC471F"/>
    <w:rsid w:val="00FC4BF5"/>
    <w:rsid w:val="00FC50ED"/>
    <w:rsid w:val="00FC5302"/>
    <w:rsid w:val="00FC55FC"/>
    <w:rsid w:val="00FC5BA4"/>
    <w:rsid w:val="00FC63E3"/>
    <w:rsid w:val="00FC6A9F"/>
    <w:rsid w:val="00FC71E2"/>
    <w:rsid w:val="00FC77F6"/>
    <w:rsid w:val="00FC781E"/>
    <w:rsid w:val="00FC7DF0"/>
    <w:rsid w:val="00FD00AD"/>
    <w:rsid w:val="00FD1199"/>
    <w:rsid w:val="00FD11C1"/>
    <w:rsid w:val="00FD120B"/>
    <w:rsid w:val="00FD177E"/>
    <w:rsid w:val="00FD1CE9"/>
    <w:rsid w:val="00FD1D47"/>
    <w:rsid w:val="00FD1EB6"/>
    <w:rsid w:val="00FD1F7A"/>
    <w:rsid w:val="00FD20ED"/>
    <w:rsid w:val="00FD2610"/>
    <w:rsid w:val="00FD336D"/>
    <w:rsid w:val="00FD3541"/>
    <w:rsid w:val="00FD373B"/>
    <w:rsid w:val="00FD3865"/>
    <w:rsid w:val="00FD3AFA"/>
    <w:rsid w:val="00FD4775"/>
    <w:rsid w:val="00FD49FA"/>
    <w:rsid w:val="00FD4BCF"/>
    <w:rsid w:val="00FD4BFF"/>
    <w:rsid w:val="00FD5AA4"/>
    <w:rsid w:val="00FD5BC8"/>
    <w:rsid w:val="00FD60CD"/>
    <w:rsid w:val="00FD688D"/>
    <w:rsid w:val="00FD6A36"/>
    <w:rsid w:val="00FD7324"/>
    <w:rsid w:val="00FD73F9"/>
    <w:rsid w:val="00FD743C"/>
    <w:rsid w:val="00FD758D"/>
    <w:rsid w:val="00FD77A8"/>
    <w:rsid w:val="00FD7A91"/>
    <w:rsid w:val="00FD7DDB"/>
    <w:rsid w:val="00FE0233"/>
    <w:rsid w:val="00FE0734"/>
    <w:rsid w:val="00FE08EF"/>
    <w:rsid w:val="00FE0BDA"/>
    <w:rsid w:val="00FE0CA8"/>
    <w:rsid w:val="00FE0E4C"/>
    <w:rsid w:val="00FE122E"/>
    <w:rsid w:val="00FE1247"/>
    <w:rsid w:val="00FE1A52"/>
    <w:rsid w:val="00FE2980"/>
    <w:rsid w:val="00FE2A2B"/>
    <w:rsid w:val="00FE2A2E"/>
    <w:rsid w:val="00FE2D95"/>
    <w:rsid w:val="00FE2F9F"/>
    <w:rsid w:val="00FE3245"/>
    <w:rsid w:val="00FE32E1"/>
    <w:rsid w:val="00FE344B"/>
    <w:rsid w:val="00FE3A5A"/>
    <w:rsid w:val="00FE3E7C"/>
    <w:rsid w:val="00FE40C7"/>
    <w:rsid w:val="00FE4954"/>
    <w:rsid w:val="00FE4AB4"/>
    <w:rsid w:val="00FE5967"/>
    <w:rsid w:val="00FE6742"/>
    <w:rsid w:val="00FE73B9"/>
    <w:rsid w:val="00FE73D7"/>
    <w:rsid w:val="00FE73EA"/>
    <w:rsid w:val="00FE7915"/>
    <w:rsid w:val="00FE7D78"/>
    <w:rsid w:val="00FE7F23"/>
    <w:rsid w:val="00FF114C"/>
    <w:rsid w:val="00FF1273"/>
    <w:rsid w:val="00FF14A9"/>
    <w:rsid w:val="00FF14D3"/>
    <w:rsid w:val="00FF205F"/>
    <w:rsid w:val="00FF3147"/>
    <w:rsid w:val="00FF3476"/>
    <w:rsid w:val="00FF3490"/>
    <w:rsid w:val="00FF39A7"/>
    <w:rsid w:val="00FF3E44"/>
    <w:rsid w:val="00FF4388"/>
    <w:rsid w:val="00FF483B"/>
    <w:rsid w:val="00FF4AF3"/>
    <w:rsid w:val="00FF4C3A"/>
    <w:rsid w:val="00FF4CAF"/>
    <w:rsid w:val="00FF500D"/>
    <w:rsid w:val="00FF6109"/>
    <w:rsid w:val="00FF650C"/>
    <w:rsid w:val="00FF68D6"/>
    <w:rsid w:val="00FF6B0D"/>
    <w:rsid w:val="00FF6D5B"/>
    <w:rsid w:val="00FF6F82"/>
    <w:rsid w:val="00FF715F"/>
    <w:rsid w:val="00FF7189"/>
    <w:rsid w:val="00FF76E0"/>
    <w:rsid w:val="00FF7793"/>
    <w:rsid w:val="00FF7B35"/>
    <w:rsid w:val="017FC8A8"/>
    <w:rsid w:val="09E2DD26"/>
    <w:rsid w:val="0DFEE7C1"/>
    <w:rsid w:val="11D04E0E"/>
    <w:rsid w:val="13CDF4CA"/>
    <w:rsid w:val="16C1268C"/>
    <w:rsid w:val="19969D67"/>
    <w:rsid w:val="19DD57C9"/>
    <w:rsid w:val="1A0D5DA2"/>
    <w:rsid w:val="1AC47D7B"/>
    <w:rsid w:val="1BACF0DB"/>
    <w:rsid w:val="20C362EC"/>
    <w:rsid w:val="2691E424"/>
    <w:rsid w:val="2CF6B95F"/>
    <w:rsid w:val="30A0F1A1"/>
    <w:rsid w:val="32578822"/>
    <w:rsid w:val="3BA628C2"/>
    <w:rsid w:val="406D4972"/>
    <w:rsid w:val="41A93793"/>
    <w:rsid w:val="45314AE3"/>
    <w:rsid w:val="46A8CDD1"/>
    <w:rsid w:val="46AB08AE"/>
    <w:rsid w:val="495A1848"/>
    <w:rsid w:val="4A12C0B8"/>
    <w:rsid w:val="4A85D57C"/>
    <w:rsid w:val="4B8EA14C"/>
    <w:rsid w:val="4D3E4D0A"/>
    <w:rsid w:val="4D76F080"/>
    <w:rsid w:val="4E55215E"/>
    <w:rsid w:val="50AF1F20"/>
    <w:rsid w:val="520FBD72"/>
    <w:rsid w:val="5DFD3BF5"/>
    <w:rsid w:val="5EFA8663"/>
    <w:rsid w:val="61E307EA"/>
    <w:rsid w:val="646B05CC"/>
    <w:rsid w:val="6B04272F"/>
    <w:rsid w:val="6C59762C"/>
    <w:rsid w:val="6CA2D169"/>
    <w:rsid w:val="71A6DB0D"/>
    <w:rsid w:val="720BAC49"/>
    <w:rsid w:val="730967CD"/>
    <w:rsid w:val="749E0498"/>
    <w:rsid w:val="79C872D7"/>
    <w:rsid w:val="7C5B17B4"/>
    <w:rsid w:val="7D96F9E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colormru v:ext="edit" colors="#fcf"/>
    </o:shapedefaults>
    <o:shapelayout v:ext="edit">
      <o:idmap v:ext="edit" data="1"/>
    </o:shapelayout>
  </w:shapeDefaults>
  <w:decimalSymbol w:val="."/>
  <w:listSeparator w:val=","/>
  <w14:docId w14:val="08A7FDC6"/>
  <w15:docId w15:val="{A8D95AC5-8D90-4CD9-8FC3-964FBACFF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7B8F"/>
    <w:pPr>
      <w:spacing w:before="120" w:line="300" w:lineRule="atLeast"/>
    </w:pPr>
    <w:rPr>
      <w:rFonts w:ascii="Tahoma" w:hAnsi="Tahoma"/>
      <w:szCs w:val="24"/>
    </w:rPr>
  </w:style>
  <w:style w:type="paragraph" w:styleId="Heading1">
    <w:name w:val="heading 1"/>
    <w:basedOn w:val="Normal"/>
    <w:next w:val="Normal"/>
    <w:link w:val="Heading1Char"/>
    <w:qFormat/>
    <w:rsid w:val="00A65FDC"/>
    <w:pPr>
      <w:keepNext/>
      <w:pageBreakBefore/>
      <w:numPr>
        <w:numId w:val="4"/>
      </w:numPr>
      <w:tabs>
        <w:tab w:val="clear" w:pos="432"/>
      </w:tabs>
      <w:spacing w:after="120"/>
      <w:ind w:left="1134" w:hanging="1134"/>
      <w:outlineLvl w:val="0"/>
    </w:pPr>
    <w:rPr>
      <w:b/>
      <w:kern w:val="28"/>
      <w:sz w:val="40"/>
      <w:szCs w:val="44"/>
    </w:rPr>
  </w:style>
  <w:style w:type="paragraph" w:styleId="Heading2">
    <w:name w:val="heading 2"/>
    <w:basedOn w:val="Normal"/>
    <w:next w:val="Normal"/>
    <w:link w:val="Heading2Char"/>
    <w:qFormat/>
    <w:rsid w:val="007A708B"/>
    <w:pPr>
      <w:keepNext/>
      <w:numPr>
        <w:ilvl w:val="1"/>
        <w:numId w:val="4"/>
      </w:numPr>
      <w:spacing w:before="360"/>
      <w:outlineLvl w:val="1"/>
    </w:pPr>
    <w:rPr>
      <w:b/>
      <w:sz w:val="36"/>
      <w:szCs w:val="36"/>
    </w:rPr>
  </w:style>
  <w:style w:type="paragraph" w:styleId="Heading3">
    <w:name w:val="heading 3"/>
    <w:basedOn w:val="Normal"/>
    <w:next w:val="Normal"/>
    <w:qFormat/>
    <w:rsid w:val="007A708B"/>
    <w:pPr>
      <w:keepNext/>
      <w:numPr>
        <w:ilvl w:val="2"/>
        <w:numId w:val="4"/>
      </w:numPr>
      <w:tabs>
        <w:tab w:val="clear" w:pos="851"/>
      </w:tabs>
      <w:spacing w:before="360"/>
      <w:ind w:left="1077" w:hanging="1077"/>
      <w:outlineLvl w:val="2"/>
    </w:pPr>
    <w:rPr>
      <w:b/>
      <w:sz w:val="28"/>
      <w:szCs w:val="28"/>
      <w:lang w:val="en-US"/>
    </w:rPr>
  </w:style>
  <w:style w:type="paragraph" w:styleId="Heading4">
    <w:name w:val="heading 4"/>
    <w:basedOn w:val="Normal"/>
    <w:next w:val="Normal"/>
    <w:qFormat/>
    <w:rsid w:val="00AA1917"/>
    <w:pPr>
      <w:keepNext/>
      <w:numPr>
        <w:ilvl w:val="3"/>
        <w:numId w:val="4"/>
      </w:numPr>
      <w:tabs>
        <w:tab w:val="clear" w:pos="864"/>
      </w:tabs>
      <w:ind w:left="1134" w:hanging="1134"/>
      <w:outlineLvl w:val="3"/>
    </w:pPr>
    <w:rPr>
      <w:b/>
      <w:sz w:val="24"/>
    </w:rPr>
  </w:style>
  <w:style w:type="paragraph" w:styleId="Heading5">
    <w:name w:val="heading 5"/>
    <w:basedOn w:val="Normal"/>
    <w:next w:val="Normal"/>
    <w:qFormat/>
    <w:rsid w:val="00283814"/>
    <w:pPr>
      <w:numPr>
        <w:ilvl w:val="4"/>
        <w:numId w:val="4"/>
      </w:numPr>
      <w:spacing w:after="60"/>
      <w:outlineLvl w:val="4"/>
    </w:pPr>
    <w:rPr>
      <w:sz w:val="22"/>
      <w:lang w:val="en-US"/>
    </w:rPr>
  </w:style>
  <w:style w:type="paragraph" w:styleId="Heading6">
    <w:name w:val="heading 6"/>
    <w:basedOn w:val="Normal"/>
    <w:next w:val="Normal"/>
    <w:qFormat/>
    <w:rsid w:val="00283814"/>
    <w:pPr>
      <w:numPr>
        <w:ilvl w:val="5"/>
        <w:numId w:val="4"/>
      </w:numPr>
      <w:spacing w:after="60"/>
      <w:outlineLvl w:val="5"/>
    </w:pPr>
    <w:rPr>
      <w:i/>
      <w:sz w:val="22"/>
      <w:lang w:val="en-US"/>
    </w:rPr>
  </w:style>
  <w:style w:type="paragraph" w:styleId="Heading7">
    <w:name w:val="heading 7"/>
    <w:basedOn w:val="Normal"/>
    <w:next w:val="Normal"/>
    <w:qFormat/>
    <w:rsid w:val="00283814"/>
    <w:pPr>
      <w:numPr>
        <w:ilvl w:val="6"/>
        <w:numId w:val="4"/>
      </w:numPr>
      <w:spacing w:after="60"/>
      <w:outlineLvl w:val="6"/>
    </w:pPr>
    <w:rPr>
      <w:lang w:val="en-US"/>
    </w:rPr>
  </w:style>
  <w:style w:type="paragraph" w:styleId="Heading8">
    <w:name w:val="heading 8"/>
    <w:basedOn w:val="Normal"/>
    <w:next w:val="Normal"/>
    <w:qFormat/>
    <w:rsid w:val="00283814"/>
    <w:pPr>
      <w:numPr>
        <w:ilvl w:val="7"/>
        <w:numId w:val="4"/>
      </w:numPr>
      <w:spacing w:after="60"/>
      <w:outlineLvl w:val="7"/>
    </w:pPr>
    <w:rPr>
      <w:i/>
      <w:lang w:val="en-US"/>
    </w:rPr>
  </w:style>
  <w:style w:type="paragraph" w:styleId="Heading9">
    <w:name w:val="heading 9"/>
    <w:basedOn w:val="Normal"/>
    <w:next w:val="Normal"/>
    <w:qFormat/>
    <w:rsid w:val="00283814"/>
    <w:pPr>
      <w:numPr>
        <w:ilvl w:val="8"/>
        <w:numId w:val="4"/>
      </w:numPr>
      <w:spacing w:after="60"/>
      <w:outlineLvl w:val="8"/>
    </w:pPr>
    <w:rPr>
      <w:b/>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4">
    <w:name w:val="index 4"/>
    <w:basedOn w:val="Normal"/>
    <w:next w:val="Normal"/>
    <w:semiHidden/>
    <w:rsid w:val="00283814"/>
    <w:pPr>
      <w:tabs>
        <w:tab w:val="right" w:leader="dot" w:pos="8307"/>
      </w:tabs>
      <w:ind w:left="958" w:hanging="238"/>
    </w:pPr>
    <w:rPr>
      <w:b/>
    </w:rPr>
  </w:style>
  <w:style w:type="paragraph" w:styleId="Footer">
    <w:name w:val="footer"/>
    <w:basedOn w:val="Normal"/>
    <w:rsid w:val="00CF2FF9"/>
    <w:pPr>
      <w:tabs>
        <w:tab w:val="center" w:pos="4320"/>
        <w:tab w:val="right" w:pos="8640"/>
      </w:tabs>
    </w:pPr>
  </w:style>
  <w:style w:type="paragraph" w:styleId="Header">
    <w:name w:val="header"/>
    <w:basedOn w:val="Normal"/>
    <w:link w:val="HeaderChar"/>
    <w:uiPriority w:val="99"/>
    <w:rsid w:val="00A65FDC"/>
    <w:pPr>
      <w:tabs>
        <w:tab w:val="center" w:pos="4320"/>
        <w:tab w:val="right" w:pos="8640"/>
      </w:tabs>
    </w:pPr>
    <w:rPr>
      <w:b/>
      <w:sz w:val="28"/>
      <w:lang w:val="en-US"/>
    </w:rPr>
  </w:style>
  <w:style w:type="paragraph" w:styleId="ListBullet">
    <w:name w:val="List Bullet"/>
    <w:basedOn w:val="Normal"/>
    <w:next w:val="ListBullet6pt"/>
    <w:rsid w:val="00283814"/>
    <w:pPr>
      <w:numPr>
        <w:numId w:val="2"/>
      </w:numPr>
    </w:pPr>
    <w:rPr>
      <w:snapToGrid w:val="0"/>
    </w:rPr>
  </w:style>
  <w:style w:type="paragraph" w:customStyle="1" w:styleId="ListBullet6pt">
    <w:name w:val="List Bullet 6pt"/>
    <w:basedOn w:val="ListBullet"/>
    <w:rsid w:val="00283814"/>
    <w:pPr>
      <w:numPr>
        <w:numId w:val="3"/>
      </w:numPr>
    </w:pPr>
  </w:style>
  <w:style w:type="paragraph" w:styleId="NormalIndent">
    <w:name w:val="Normal Indent"/>
    <w:basedOn w:val="Normal"/>
    <w:rsid w:val="00283814"/>
    <w:pPr>
      <w:ind w:left="1077"/>
    </w:pPr>
  </w:style>
  <w:style w:type="character" w:styleId="PageNumber">
    <w:name w:val="page number"/>
    <w:basedOn w:val="DefaultParagraphFont"/>
    <w:rsid w:val="00283814"/>
  </w:style>
  <w:style w:type="paragraph" w:styleId="TOC1">
    <w:name w:val="toc 1"/>
    <w:basedOn w:val="Normal"/>
    <w:next w:val="Normal"/>
    <w:uiPriority w:val="39"/>
    <w:qFormat/>
    <w:rsid w:val="00A65FDC"/>
    <w:pPr>
      <w:keepNext/>
      <w:tabs>
        <w:tab w:val="right" w:leader="underscore" w:pos="8295"/>
      </w:tabs>
      <w:spacing w:after="120"/>
    </w:pPr>
    <w:rPr>
      <w:b/>
      <w:caps/>
    </w:rPr>
  </w:style>
  <w:style w:type="paragraph" w:styleId="TOC2">
    <w:name w:val="toc 2"/>
    <w:basedOn w:val="Normal"/>
    <w:next w:val="Normal"/>
    <w:uiPriority w:val="39"/>
    <w:rsid w:val="00157C6B"/>
    <w:pPr>
      <w:tabs>
        <w:tab w:val="right" w:pos="8295"/>
      </w:tabs>
      <w:spacing w:before="0"/>
      <w:ind w:left="240"/>
    </w:pPr>
  </w:style>
  <w:style w:type="paragraph" w:styleId="TOC3">
    <w:name w:val="toc 3"/>
    <w:basedOn w:val="Normal"/>
    <w:next w:val="Normal"/>
    <w:uiPriority w:val="39"/>
    <w:rsid w:val="00157C6B"/>
    <w:pPr>
      <w:tabs>
        <w:tab w:val="right" w:pos="8295"/>
      </w:tabs>
      <w:spacing w:before="0"/>
      <w:ind w:left="480"/>
    </w:pPr>
    <w:rPr>
      <w:i/>
    </w:rPr>
  </w:style>
  <w:style w:type="paragraph" w:styleId="TOC4">
    <w:name w:val="toc 4"/>
    <w:basedOn w:val="Normal"/>
    <w:next w:val="Normal"/>
    <w:semiHidden/>
    <w:rsid w:val="00283814"/>
    <w:pPr>
      <w:spacing w:before="0"/>
      <w:ind w:left="720"/>
    </w:pPr>
    <w:rPr>
      <w:sz w:val="18"/>
    </w:rPr>
  </w:style>
  <w:style w:type="paragraph" w:styleId="TOC5">
    <w:name w:val="toc 5"/>
    <w:basedOn w:val="Normal"/>
    <w:next w:val="Normal"/>
    <w:semiHidden/>
    <w:rsid w:val="00283814"/>
    <w:pPr>
      <w:spacing w:before="0"/>
      <w:ind w:left="960"/>
    </w:pPr>
    <w:rPr>
      <w:sz w:val="18"/>
    </w:rPr>
  </w:style>
  <w:style w:type="paragraph" w:styleId="TOC6">
    <w:name w:val="toc 6"/>
    <w:basedOn w:val="Normal"/>
    <w:next w:val="Normal"/>
    <w:semiHidden/>
    <w:rsid w:val="00283814"/>
    <w:pPr>
      <w:spacing w:before="0"/>
      <w:ind w:left="1200"/>
    </w:pPr>
    <w:rPr>
      <w:sz w:val="18"/>
    </w:rPr>
  </w:style>
  <w:style w:type="paragraph" w:styleId="TOC7">
    <w:name w:val="toc 7"/>
    <w:basedOn w:val="Normal"/>
    <w:next w:val="Normal"/>
    <w:semiHidden/>
    <w:rsid w:val="00283814"/>
    <w:pPr>
      <w:spacing w:before="0"/>
      <w:ind w:left="1440"/>
    </w:pPr>
    <w:rPr>
      <w:sz w:val="18"/>
    </w:rPr>
  </w:style>
  <w:style w:type="paragraph" w:styleId="TOC8">
    <w:name w:val="toc 8"/>
    <w:basedOn w:val="Normal"/>
    <w:next w:val="Normal"/>
    <w:semiHidden/>
    <w:rsid w:val="00283814"/>
    <w:pPr>
      <w:spacing w:before="0"/>
      <w:ind w:left="1680"/>
    </w:pPr>
    <w:rPr>
      <w:sz w:val="18"/>
    </w:rPr>
  </w:style>
  <w:style w:type="paragraph" w:styleId="TOC9">
    <w:name w:val="toc 9"/>
    <w:basedOn w:val="Normal"/>
    <w:next w:val="Normal"/>
    <w:semiHidden/>
    <w:rsid w:val="00283814"/>
    <w:pPr>
      <w:spacing w:before="0"/>
      <w:ind w:left="1920"/>
    </w:pPr>
    <w:rPr>
      <w:sz w:val="18"/>
    </w:rPr>
  </w:style>
  <w:style w:type="paragraph" w:customStyle="1" w:styleId="Normal12pt">
    <w:name w:val="Normal + 12 pt"/>
    <w:aliases w:val="Bold"/>
    <w:basedOn w:val="Normal"/>
    <w:rsid w:val="00705EF1"/>
  </w:style>
  <w:style w:type="character" w:styleId="CommentReference">
    <w:name w:val="annotation reference"/>
    <w:basedOn w:val="DefaultParagraphFont"/>
    <w:semiHidden/>
    <w:rsid w:val="0002503A"/>
    <w:rPr>
      <w:sz w:val="16"/>
      <w:szCs w:val="16"/>
    </w:rPr>
  </w:style>
  <w:style w:type="paragraph" w:customStyle="1" w:styleId="Table">
    <w:name w:val="Table"/>
    <w:basedOn w:val="Normal"/>
    <w:qFormat/>
    <w:rsid w:val="0027416B"/>
    <w:pPr>
      <w:spacing w:before="60" w:after="60"/>
    </w:pPr>
  </w:style>
  <w:style w:type="paragraph" w:styleId="BodyTextIndent">
    <w:name w:val="Body Text Indent"/>
    <w:basedOn w:val="Normal"/>
    <w:rsid w:val="00283814"/>
    <w:pPr>
      <w:spacing w:before="0"/>
      <w:ind w:left="720"/>
    </w:pPr>
  </w:style>
  <w:style w:type="paragraph" w:styleId="Caption">
    <w:name w:val="caption"/>
    <w:basedOn w:val="Normal"/>
    <w:next w:val="Normal"/>
    <w:qFormat/>
    <w:rsid w:val="00283814"/>
    <w:pPr>
      <w:keepNext/>
      <w:jc w:val="center"/>
    </w:pPr>
    <w:rPr>
      <w:b/>
      <w:sz w:val="22"/>
    </w:rPr>
  </w:style>
  <w:style w:type="paragraph" w:customStyle="1" w:styleId="Indented15">
    <w:name w:val="Indented 1.5"/>
    <w:basedOn w:val="Normal"/>
    <w:rsid w:val="00283814"/>
    <w:pPr>
      <w:ind w:left="851" w:right="851"/>
    </w:pPr>
  </w:style>
  <w:style w:type="paragraph" w:styleId="FootnoteText">
    <w:name w:val="footnote text"/>
    <w:basedOn w:val="Normal"/>
    <w:semiHidden/>
    <w:rsid w:val="00283814"/>
    <w:pPr>
      <w:spacing w:after="120"/>
    </w:pPr>
  </w:style>
  <w:style w:type="character" w:styleId="FootnoteReference">
    <w:name w:val="footnote reference"/>
    <w:basedOn w:val="DefaultParagraphFont"/>
    <w:semiHidden/>
    <w:rsid w:val="00283814"/>
    <w:rPr>
      <w:vertAlign w:val="superscript"/>
    </w:rPr>
  </w:style>
  <w:style w:type="paragraph" w:customStyle="1" w:styleId="Notebook10">
    <w:name w:val="Notebook 1.0"/>
    <w:basedOn w:val="Normal"/>
    <w:next w:val="Normal"/>
    <w:rsid w:val="006D424C"/>
    <w:pPr>
      <w:pBdr>
        <w:top w:val="single" w:sz="6" w:space="6" w:color="auto" w:shadow="1"/>
        <w:left w:val="single" w:sz="6" w:space="6" w:color="auto" w:shadow="1"/>
        <w:bottom w:val="single" w:sz="6" w:space="6" w:color="auto" w:shadow="1"/>
        <w:right w:val="single" w:sz="6" w:space="6" w:color="auto" w:shadow="1"/>
      </w:pBdr>
      <w:ind w:left="1418" w:right="567" w:hanging="851"/>
    </w:pPr>
  </w:style>
  <w:style w:type="paragraph" w:styleId="BodyText">
    <w:name w:val="Body Text"/>
    <w:basedOn w:val="Normal"/>
    <w:rsid w:val="00283814"/>
  </w:style>
  <w:style w:type="paragraph" w:styleId="BodyText2">
    <w:name w:val="Body Text 2"/>
    <w:basedOn w:val="Normal"/>
    <w:link w:val="BodyText2Char"/>
    <w:rsid w:val="00283814"/>
    <w:pPr>
      <w:jc w:val="right"/>
    </w:pPr>
    <w:rPr>
      <w:b/>
      <w:sz w:val="72"/>
    </w:rPr>
  </w:style>
  <w:style w:type="paragraph" w:styleId="BodyTextIndent2">
    <w:name w:val="Body Text Indent 2"/>
    <w:basedOn w:val="Normal"/>
    <w:rsid w:val="00283814"/>
    <w:pPr>
      <w:ind w:left="360"/>
    </w:pPr>
  </w:style>
  <w:style w:type="paragraph" w:customStyle="1" w:styleId="IndentedList">
    <w:name w:val="Indented List"/>
    <w:basedOn w:val="Normal"/>
    <w:rsid w:val="00283814"/>
    <w:pPr>
      <w:numPr>
        <w:numId w:val="1"/>
      </w:numPr>
    </w:pPr>
  </w:style>
  <w:style w:type="paragraph" w:styleId="CommentText">
    <w:name w:val="annotation text"/>
    <w:basedOn w:val="Normal"/>
    <w:semiHidden/>
    <w:rsid w:val="0002503A"/>
  </w:style>
  <w:style w:type="paragraph" w:styleId="BodyText3">
    <w:name w:val="Body Text 3"/>
    <w:basedOn w:val="Normal"/>
    <w:rsid w:val="00283814"/>
    <w:pPr>
      <w:spacing w:before="2000"/>
    </w:pPr>
    <w:rPr>
      <w:b/>
      <w:i/>
      <w:color w:val="0000FF"/>
      <w:sz w:val="164"/>
    </w:rPr>
  </w:style>
  <w:style w:type="paragraph" w:customStyle="1" w:styleId="NormalIndent2">
    <w:name w:val="Normal Indent 2"/>
    <w:basedOn w:val="NormalIndent"/>
    <w:rsid w:val="00283814"/>
    <w:pPr>
      <w:keepLines/>
      <w:spacing w:before="180"/>
      <w:ind w:left="360" w:hanging="360"/>
    </w:pPr>
  </w:style>
  <w:style w:type="character" w:styleId="Emphasis">
    <w:name w:val="Emphasis"/>
    <w:basedOn w:val="DefaultParagraphFont"/>
    <w:uiPriority w:val="20"/>
    <w:qFormat/>
    <w:rsid w:val="00283814"/>
    <w:rPr>
      <w:i/>
    </w:rPr>
  </w:style>
  <w:style w:type="character" w:styleId="Hyperlink">
    <w:name w:val="Hyperlink"/>
    <w:basedOn w:val="DefaultParagraphFont"/>
    <w:uiPriority w:val="99"/>
    <w:rsid w:val="00283814"/>
    <w:rPr>
      <w:color w:val="0000FF"/>
      <w:u w:val="single"/>
    </w:rPr>
  </w:style>
  <w:style w:type="paragraph" w:styleId="DocumentMap">
    <w:name w:val="Document Map"/>
    <w:basedOn w:val="Normal"/>
    <w:semiHidden/>
    <w:rsid w:val="002C4D2D"/>
    <w:pPr>
      <w:shd w:val="clear" w:color="auto" w:fill="000080"/>
    </w:pPr>
    <w:rPr>
      <w:rFonts w:cs="Tahoma"/>
    </w:rPr>
  </w:style>
  <w:style w:type="paragraph" w:styleId="BalloonText">
    <w:name w:val="Balloon Text"/>
    <w:basedOn w:val="Normal"/>
    <w:semiHidden/>
    <w:rsid w:val="002C4D2D"/>
    <w:rPr>
      <w:rFonts w:cs="Tahoma"/>
      <w:sz w:val="16"/>
      <w:szCs w:val="16"/>
    </w:rPr>
  </w:style>
  <w:style w:type="table" w:styleId="TableGrid">
    <w:name w:val="Table Grid"/>
    <w:basedOn w:val="TableNormal"/>
    <w:uiPriority w:val="39"/>
    <w:rsid w:val="00EF445D"/>
    <w:pPr>
      <w:spacing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275EA"/>
    <w:pPr>
      <w:tabs>
        <w:tab w:val="left" w:pos="0"/>
        <w:tab w:val="left" w:pos="567"/>
        <w:tab w:val="left" w:pos="1134"/>
        <w:tab w:val="left" w:pos="1701"/>
        <w:tab w:val="left" w:pos="2268"/>
      </w:tabs>
      <w:spacing w:before="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Theme">
    <w:name w:val="Table Theme"/>
    <w:basedOn w:val="TableNormal"/>
    <w:rsid w:val="00F966CC"/>
    <w:pPr>
      <w:tabs>
        <w:tab w:val="left" w:pos="0"/>
        <w:tab w:val="left" w:pos="567"/>
        <w:tab w:val="left" w:pos="1134"/>
        <w:tab w:val="left" w:pos="1701"/>
        <w:tab w:val="left" w:pos="2268"/>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
    <w:name w:val="Table Row"/>
    <w:basedOn w:val="Normal"/>
    <w:rsid w:val="00041143"/>
    <w:pPr>
      <w:spacing w:after="120" w:line="276" w:lineRule="auto"/>
    </w:pPr>
    <w:rPr>
      <w:rFonts w:ascii="Trebuchet MS" w:eastAsia="Calibri" w:hAnsi="Trebuchet MS"/>
      <w:szCs w:val="22"/>
      <w:lang w:val="en-US"/>
    </w:rPr>
  </w:style>
  <w:style w:type="paragraph" w:customStyle="1" w:styleId="TableHeader">
    <w:name w:val="Table Header"/>
    <w:basedOn w:val="TableRow"/>
    <w:next w:val="TableRow"/>
    <w:qFormat/>
    <w:rsid w:val="00041143"/>
    <w:pPr>
      <w:jc w:val="center"/>
    </w:pPr>
    <w:rPr>
      <w:b/>
      <w:szCs w:val="20"/>
    </w:rPr>
  </w:style>
  <w:style w:type="paragraph" w:styleId="CommentSubject">
    <w:name w:val="annotation subject"/>
    <w:basedOn w:val="CommentText"/>
    <w:next w:val="CommentText"/>
    <w:semiHidden/>
    <w:rsid w:val="0002503A"/>
    <w:rPr>
      <w:b/>
      <w:bCs/>
    </w:rPr>
  </w:style>
  <w:style w:type="character" w:styleId="Strong">
    <w:name w:val="Strong"/>
    <w:basedOn w:val="DefaultParagraphFont"/>
    <w:uiPriority w:val="22"/>
    <w:qFormat/>
    <w:rsid w:val="00CB1F23"/>
    <w:rPr>
      <w:b/>
      <w:bCs/>
    </w:rPr>
  </w:style>
  <w:style w:type="character" w:customStyle="1" w:styleId="BodyText2Char">
    <w:name w:val="Body Text 2 Char"/>
    <w:basedOn w:val="DefaultParagraphFont"/>
    <w:link w:val="BodyText2"/>
    <w:rsid w:val="002674C5"/>
    <w:rPr>
      <w:rFonts w:ascii="Verdana" w:hAnsi="Verdana"/>
      <w:b/>
      <w:sz w:val="72"/>
      <w:lang w:val="en-AU"/>
    </w:rPr>
  </w:style>
  <w:style w:type="paragraph" w:styleId="ListParagraph">
    <w:name w:val="List Paragraph"/>
    <w:basedOn w:val="Normal"/>
    <w:link w:val="ListParagraphChar"/>
    <w:uiPriority w:val="34"/>
    <w:qFormat/>
    <w:rsid w:val="0050093A"/>
    <w:pPr>
      <w:numPr>
        <w:numId w:val="5"/>
      </w:numPr>
    </w:pPr>
    <w:rPr>
      <w:rFonts w:cs="Arial"/>
    </w:rPr>
  </w:style>
  <w:style w:type="paragraph" w:customStyle="1" w:styleId="CentredPageHeading">
    <w:name w:val="Centred Page Heading"/>
    <w:basedOn w:val="Normal"/>
    <w:link w:val="CentredPageHeadingChar"/>
    <w:qFormat/>
    <w:rsid w:val="00A65FDC"/>
    <w:pPr>
      <w:tabs>
        <w:tab w:val="left" w:pos="0"/>
        <w:tab w:val="left" w:pos="567"/>
        <w:tab w:val="left" w:pos="1134"/>
        <w:tab w:val="left" w:pos="1701"/>
        <w:tab w:val="left" w:pos="2268"/>
      </w:tabs>
      <w:spacing w:before="0"/>
      <w:jc w:val="center"/>
    </w:pPr>
    <w:rPr>
      <w:b/>
      <w:sz w:val="28"/>
      <w:szCs w:val="28"/>
      <w:lang w:eastAsia="en-US"/>
    </w:rPr>
  </w:style>
  <w:style w:type="character" w:customStyle="1" w:styleId="CentredPageHeadingChar">
    <w:name w:val="Centred Page Heading Char"/>
    <w:basedOn w:val="DefaultParagraphFont"/>
    <w:link w:val="CentredPageHeading"/>
    <w:rsid w:val="00A65FDC"/>
    <w:rPr>
      <w:rFonts w:ascii="Tahoma" w:hAnsi="Tahoma"/>
      <w:b/>
      <w:sz w:val="28"/>
      <w:szCs w:val="28"/>
      <w:lang w:eastAsia="en-US"/>
    </w:rPr>
  </w:style>
  <w:style w:type="paragraph" w:customStyle="1" w:styleId="TipTop">
    <w:name w:val="Tip Top"/>
    <w:basedOn w:val="Normal"/>
    <w:next w:val="Normal"/>
    <w:qFormat/>
    <w:rsid w:val="00272E78"/>
    <w:pPr>
      <w:keepNext/>
      <w:pBdr>
        <w:top w:val="single" w:sz="4" w:space="1" w:color="auto"/>
        <w:left w:val="single" w:sz="4" w:space="4" w:color="auto"/>
        <w:bottom w:val="single" w:sz="4" w:space="1" w:color="auto"/>
        <w:right w:val="single" w:sz="4" w:space="4" w:color="auto"/>
      </w:pBdr>
      <w:shd w:val="clear" w:color="auto" w:fill="35B558"/>
      <w:spacing w:before="240"/>
      <w:ind w:left="720" w:right="720"/>
    </w:pPr>
    <w:rPr>
      <w:b/>
      <w:color w:val="FFFFFF"/>
      <w:sz w:val="22"/>
      <w:szCs w:val="22"/>
    </w:rPr>
  </w:style>
  <w:style w:type="paragraph" w:customStyle="1" w:styleId="TipBody">
    <w:name w:val="Tip Body"/>
    <w:basedOn w:val="Normal"/>
    <w:next w:val="Normal"/>
    <w:rsid w:val="00E31782"/>
    <w:pPr>
      <w:pBdr>
        <w:top w:val="single" w:sz="4" w:space="1" w:color="auto"/>
        <w:left w:val="single" w:sz="4" w:space="4" w:color="auto"/>
        <w:bottom w:val="single" w:sz="4" w:space="1" w:color="auto"/>
        <w:right w:val="single" w:sz="4" w:space="4" w:color="auto"/>
      </w:pBdr>
      <w:spacing w:after="120"/>
      <w:ind w:left="720" w:right="720"/>
    </w:pPr>
  </w:style>
  <w:style w:type="paragraph" w:styleId="NormalWeb">
    <w:name w:val="Normal (Web)"/>
    <w:basedOn w:val="Normal"/>
    <w:uiPriority w:val="99"/>
    <w:unhideWhenUsed/>
    <w:rsid w:val="00203E5A"/>
    <w:pPr>
      <w:spacing w:before="100" w:beforeAutospacing="1" w:after="100" w:afterAutospacing="1" w:line="240" w:lineRule="auto"/>
    </w:pPr>
    <w:rPr>
      <w:rFonts w:ascii="Times New Roman" w:hAnsi="Times New Roman"/>
      <w:sz w:val="24"/>
    </w:rPr>
  </w:style>
  <w:style w:type="character" w:styleId="FollowedHyperlink">
    <w:name w:val="FollowedHyperlink"/>
    <w:basedOn w:val="DefaultParagraphFont"/>
    <w:rsid w:val="00597FE3"/>
    <w:rPr>
      <w:color w:val="800080" w:themeColor="followedHyperlink"/>
      <w:u w:val="single"/>
    </w:rPr>
  </w:style>
  <w:style w:type="character" w:customStyle="1" w:styleId="Title1">
    <w:name w:val="Title1"/>
    <w:basedOn w:val="DefaultParagraphFont"/>
    <w:rsid w:val="00C0455E"/>
  </w:style>
  <w:style w:type="character" w:customStyle="1" w:styleId="Title2">
    <w:name w:val="Title2"/>
    <w:basedOn w:val="DefaultParagraphFont"/>
    <w:rsid w:val="004B04A8"/>
  </w:style>
  <w:style w:type="character" w:customStyle="1" w:styleId="Title3">
    <w:name w:val="Title3"/>
    <w:basedOn w:val="DefaultParagraphFont"/>
    <w:rsid w:val="0084333E"/>
  </w:style>
  <w:style w:type="character" w:customStyle="1" w:styleId="Title4">
    <w:name w:val="Title4"/>
    <w:basedOn w:val="DefaultParagraphFont"/>
    <w:rsid w:val="00B56C74"/>
  </w:style>
  <w:style w:type="character" w:customStyle="1" w:styleId="Title5">
    <w:name w:val="Title5"/>
    <w:basedOn w:val="DefaultParagraphFont"/>
    <w:rsid w:val="00DE531E"/>
  </w:style>
  <w:style w:type="character" w:customStyle="1" w:styleId="Title6">
    <w:name w:val="Title6"/>
    <w:basedOn w:val="DefaultParagraphFont"/>
    <w:rsid w:val="006206FB"/>
  </w:style>
  <w:style w:type="character" w:customStyle="1" w:styleId="Title7">
    <w:name w:val="Title7"/>
    <w:basedOn w:val="DefaultParagraphFont"/>
    <w:rsid w:val="00DC4891"/>
  </w:style>
  <w:style w:type="character" w:customStyle="1" w:styleId="Title8">
    <w:name w:val="Title8"/>
    <w:basedOn w:val="DefaultParagraphFont"/>
    <w:rsid w:val="00FE0BDA"/>
  </w:style>
  <w:style w:type="character" w:customStyle="1" w:styleId="Title9">
    <w:name w:val="Title9"/>
    <w:basedOn w:val="DefaultParagraphFont"/>
    <w:rsid w:val="00B05F22"/>
  </w:style>
  <w:style w:type="character" w:customStyle="1" w:styleId="Title10">
    <w:name w:val="Title10"/>
    <w:basedOn w:val="DefaultParagraphFont"/>
    <w:rsid w:val="002735B4"/>
  </w:style>
  <w:style w:type="character" w:customStyle="1" w:styleId="Title11">
    <w:name w:val="Title11"/>
    <w:basedOn w:val="DefaultParagraphFont"/>
    <w:rsid w:val="00AB6429"/>
  </w:style>
  <w:style w:type="character" w:customStyle="1" w:styleId="Heading1Char">
    <w:name w:val="Heading 1 Char"/>
    <w:basedOn w:val="DefaultParagraphFont"/>
    <w:link w:val="Heading1"/>
    <w:rsid w:val="00A65FDC"/>
    <w:rPr>
      <w:rFonts w:ascii="Tahoma" w:hAnsi="Tahoma"/>
      <w:b/>
      <w:kern w:val="28"/>
      <w:sz w:val="40"/>
      <w:szCs w:val="44"/>
    </w:rPr>
  </w:style>
  <w:style w:type="character" w:customStyle="1" w:styleId="Heading2Char">
    <w:name w:val="Heading 2 Char"/>
    <w:basedOn w:val="DefaultParagraphFont"/>
    <w:link w:val="Heading2"/>
    <w:rsid w:val="007A708B"/>
    <w:rPr>
      <w:rFonts w:ascii="Tahoma" w:hAnsi="Tahoma"/>
      <w:b/>
      <w:sz w:val="36"/>
      <w:szCs w:val="36"/>
    </w:rPr>
  </w:style>
  <w:style w:type="character" w:customStyle="1" w:styleId="Title12">
    <w:name w:val="Title12"/>
    <w:basedOn w:val="DefaultParagraphFont"/>
    <w:rsid w:val="002A6397"/>
  </w:style>
  <w:style w:type="character" w:customStyle="1" w:styleId="HeaderChar">
    <w:name w:val="Header Char"/>
    <w:basedOn w:val="DefaultParagraphFont"/>
    <w:link w:val="Header"/>
    <w:uiPriority w:val="99"/>
    <w:rsid w:val="00A65FDC"/>
    <w:rPr>
      <w:rFonts w:ascii="Tahoma" w:hAnsi="Tahoma"/>
      <w:b/>
      <w:sz w:val="28"/>
      <w:szCs w:val="24"/>
      <w:lang w:val="en-US"/>
    </w:rPr>
  </w:style>
  <w:style w:type="paragraph" w:customStyle="1" w:styleId="Heading1unnumbered">
    <w:name w:val="Heading 1 (unnumbered)"/>
    <w:basedOn w:val="Normal"/>
    <w:link w:val="Heading1unnumberedChar"/>
    <w:uiPriority w:val="1"/>
    <w:rsid w:val="00A65FDC"/>
    <w:pPr>
      <w:widowControl w:val="0"/>
      <w:spacing w:before="5"/>
    </w:pPr>
    <w:rPr>
      <w:rFonts w:eastAsia="Tahoma" w:cs="Tahoma"/>
      <w:b/>
      <w:bCs/>
      <w:sz w:val="40"/>
      <w:lang w:val="en-US" w:eastAsia="en-US"/>
    </w:rPr>
  </w:style>
  <w:style w:type="paragraph" w:customStyle="1" w:styleId="Heading2unnumbered">
    <w:name w:val="Heading 2 (unnumbered)"/>
    <w:basedOn w:val="Heading1unnumbered"/>
    <w:next w:val="Normal"/>
    <w:link w:val="Heading2unnumberedChar"/>
    <w:uiPriority w:val="1"/>
    <w:rsid w:val="00A65FDC"/>
    <w:pPr>
      <w:spacing w:before="200" w:after="200"/>
    </w:pPr>
    <w:rPr>
      <w:sz w:val="32"/>
      <w:szCs w:val="32"/>
    </w:rPr>
  </w:style>
  <w:style w:type="character" w:customStyle="1" w:styleId="Heading1unnumberedChar">
    <w:name w:val="Heading 1 (unnumbered) Char"/>
    <w:basedOn w:val="DefaultParagraphFont"/>
    <w:link w:val="Heading1unnumbered"/>
    <w:uiPriority w:val="1"/>
    <w:rsid w:val="00A65FDC"/>
    <w:rPr>
      <w:rFonts w:ascii="Tahoma" w:eastAsia="Tahoma" w:hAnsi="Tahoma" w:cs="Tahoma"/>
      <w:b/>
      <w:bCs/>
      <w:sz w:val="40"/>
      <w:szCs w:val="24"/>
      <w:lang w:val="en-US" w:eastAsia="en-US"/>
    </w:rPr>
  </w:style>
  <w:style w:type="character" w:customStyle="1" w:styleId="Heading2unnumberedChar">
    <w:name w:val="Heading 2 (unnumbered) Char"/>
    <w:basedOn w:val="DefaultParagraphFont"/>
    <w:link w:val="Heading2unnumbered"/>
    <w:uiPriority w:val="1"/>
    <w:rsid w:val="00A65FDC"/>
    <w:rPr>
      <w:rFonts w:ascii="Tahoma" w:eastAsia="Tahoma" w:hAnsi="Tahoma" w:cs="Tahoma"/>
      <w:b/>
      <w:bCs/>
      <w:sz w:val="32"/>
      <w:szCs w:val="32"/>
      <w:lang w:val="en-US" w:eastAsia="en-US"/>
    </w:rPr>
  </w:style>
  <w:style w:type="paragraph" w:customStyle="1" w:styleId="NOTICE">
    <w:name w:val="NOTICE"/>
    <w:basedOn w:val="Normal"/>
    <w:rsid w:val="0031672E"/>
    <w:rPr>
      <w:b/>
      <w:sz w:val="28"/>
      <w:szCs w:val="28"/>
    </w:rPr>
  </w:style>
  <w:style w:type="paragraph" w:customStyle="1" w:styleId="NOTICEsection">
    <w:name w:val="NOTICE section"/>
    <w:basedOn w:val="Normal"/>
    <w:rsid w:val="0031672E"/>
    <w:rPr>
      <w:b/>
      <w:sz w:val="22"/>
      <w:szCs w:val="22"/>
    </w:rPr>
  </w:style>
  <w:style w:type="paragraph" w:customStyle="1" w:styleId="Copyboldheadings">
    <w:name w:val="Copy bold headings"/>
    <w:basedOn w:val="Normal"/>
    <w:qFormat/>
    <w:rsid w:val="00F8562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line="240" w:lineRule="auto"/>
    </w:pPr>
    <w:rPr>
      <w:rFonts w:eastAsiaTheme="minorHAnsi" w:cs="Helvetica"/>
      <w:b/>
      <w:bCs/>
      <w:color w:val="000000"/>
      <w:sz w:val="24"/>
      <w:szCs w:val="20"/>
      <w:lang w:val="en-US" w:eastAsia="en-US"/>
    </w:rPr>
  </w:style>
  <w:style w:type="paragraph" w:customStyle="1" w:styleId="InsightTitle">
    <w:name w:val="Insight Title"/>
    <w:basedOn w:val="Normal"/>
    <w:qFormat/>
    <w:rsid w:val="00B8231B"/>
    <w:pPr>
      <w:ind w:right="2347"/>
    </w:pPr>
    <w:rPr>
      <w:b/>
      <w:color w:val="000000" w:themeColor="text1"/>
      <w:sz w:val="52"/>
      <w:szCs w:val="40"/>
    </w:rPr>
  </w:style>
  <w:style w:type="paragraph" w:customStyle="1" w:styleId="InsightSubtitle">
    <w:name w:val="Insight Subtitle"/>
    <w:basedOn w:val="InsightTitle"/>
    <w:qFormat/>
    <w:rsid w:val="00B8231B"/>
    <w:rPr>
      <w:sz w:val="40"/>
    </w:rPr>
  </w:style>
  <w:style w:type="paragraph" w:customStyle="1" w:styleId="MinorHeading">
    <w:name w:val="Minor Heading"/>
    <w:basedOn w:val="Normal"/>
    <w:qFormat/>
    <w:rsid w:val="00B8231B"/>
    <w:rPr>
      <w:b/>
      <w:sz w:val="24"/>
    </w:rPr>
  </w:style>
  <w:style w:type="paragraph" w:customStyle="1" w:styleId="Tablerow0">
    <w:name w:val="Table row"/>
    <w:basedOn w:val="Normal"/>
    <w:qFormat/>
    <w:rsid w:val="007A708B"/>
    <w:pPr>
      <w:tabs>
        <w:tab w:val="left" w:pos="2784"/>
      </w:tabs>
      <w:spacing w:before="60" w:after="60"/>
    </w:pPr>
    <w:rPr>
      <w:rFonts w:cs="Arial"/>
    </w:rPr>
  </w:style>
  <w:style w:type="paragraph" w:customStyle="1" w:styleId="Tableheader0">
    <w:name w:val="Table header"/>
    <w:basedOn w:val="Tablerow0"/>
    <w:qFormat/>
    <w:rsid w:val="007A708B"/>
    <w:rPr>
      <w:b/>
    </w:rPr>
  </w:style>
  <w:style w:type="paragraph" w:customStyle="1" w:styleId="Style1">
    <w:name w:val="Style1"/>
    <w:basedOn w:val="Normal"/>
    <w:link w:val="Style1Char"/>
    <w:qFormat/>
    <w:rsid w:val="004D184E"/>
    <w:pPr>
      <w:spacing w:before="100" w:after="100"/>
    </w:pPr>
    <w:rPr>
      <w:rFonts w:cstheme="minorHAnsi"/>
      <w:szCs w:val="20"/>
    </w:rPr>
  </w:style>
  <w:style w:type="character" w:customStyle="1" w:styleId="Style1Char">
    <w:name w:val="Style1 Char"/>
    <w:basedOn w:val="DefaultParagraphFont"/>
    <w:link w:val="Style1"/>
    <w:rsid w:val="004D184E"/>
    <w:rPr>
      <w:rFonts w:ascii="Tahoma" w:hAnsi="Tahoma" w:cstheme="minorHAnsi"/>
    </w:rPr>
  </w:style>
  <w:style w:type="character" w:customStyle="1" w:styleId="normaltextrun">
    <w:name w:val="normaltextrun"/>
    <w:basedOn w:val="DefaultParagraphFont"/>
    <w:rsid w:val="001F2F17"/>
  </w:style>
  <w:style w:type="character" w:customStyle="1" w:styleId="eop">
    <w:name w:val="eop"/>
    <w:basedOn w:val="DefaultParagraphFont"/>
    <w:rsid w:val="001F2F17"/>
  </w:style>
  <w:style w:type="paragraph" w:customStyle="1" w:styleId="paragraph">
    <w:name w:val="paragraph"/>
    <w:basedOn w:val="Normal"/>
    <w:rsid w:val="00D31EF1"/>
    <w:pPr>
      <w:spacing w:before="100" w:beforeAutospacing="1" w:after="100" w:afterAutospacing="1" w:line="240" w:lineRule="auto"/>
    </w:pPr>
    <w:rPr>
      <w:rFonts w:ascii="Times New Roman" w:hAnsi="Times New Roman"/>
      <w:sz w:val="24"/>
    </w:rPr>
  </w:style>
  <w:style w:type="character" w:styleId="UnresolvedMention">
    <w:name w:val="Unresolved Mention"/>
    <w:basedOn w:val="DefaultParagraphFont"/>
    <w:uiPriority w:val="99"/>
    <w:semiHidden/>
    <w:unhideWhenUsed/>
    <w:rsid w:val="002661E2"/>
    <w:rPr>
      <w:color w:val="605E5C"/>
      <w:shd w:val="clear" w:color="auto" w:fill="E1DFDD"/>
    </w:rPr>
  </w:style>
  <w:style w:type="character" w:customStyle="1" w:styleId="ListParagraphChar">
    <w:name w:val="List Paragraph Char"/>
    <w:basedOn w:val="DefaultParagraphFont"/>
    <w:link w:val="ListParagraph"/>
    <w:uiPriority w:val="34"/>
    <w:locked/>
    <w:rsid w:val="00AB2636"/>
    <w:rPr>
      <w:rFonts w:ascii="Tahoma" w:hAnsi="Tahoma"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4500">
      <w:bodyDiv w:val="1"/>
      <w:marLeft w:val="0"/>
      <w:marRight w:val="0"/>
      <w:marTop w:val="0"/>
      <w:marBottom w:val="0"/>
      <w:divBdr>
        <w:top w:val="none" w:sz="0" w:space="0" w:color="auto"/>
        <w:left w:val="none" w:sz="0" w:space="0" w:color="auto"/>
        <w:bottom w:val="none" w:sz="0" w:space="0" w:color="auto"/>
        <w:right w:val="none" w:sz="0" w:space="0" w:color="auto"/>
      </w:divBdr>
    </w:div>
    <w:div w:id="35398398">
      <w:bodyDiv w:val="1"/>
      <w:marLeft w:val="0"/>
      <w:marRight w:val="0"/>
      <w:marTop w:val="0"/>
      <w:marBottom w:val="0"/>
      <w:divBdr>
        <w:top w:val="none" w:sz="0" w:space="0" w:color="auto"/>
        <w:left w:val="none" w:sz="0" w:space="0" w:color="auto"/>
        <w:bottom w:val="none" w:sz="0" w:space="0" w:color="auto"/>
        <w:right w:val="none" w:sz="0" w:space="0" w:color="auto"/>
      </w:divBdr>
    </w:div>
    <w:div w:id="48841175">
      <w:bodyDiv w:val="1"/>
      <w:marLeft w:val="0"/>
      <w:marRight w:val="0"/>
      <w:marTop w:val="0"/>
      <w:marBottom w:val="0"/>
      <w:divBdr>
        <w:top w:val="none" w:sz="0" w:space="0" w:color="auto"/>
        <w:left w:val="none" w:sz="0" w:space="0" w:color="auto"/>
        <w:bottom w:val="none" w:sz="0" w:space="0" w:color="auto"/>
        <w:right w:val="none" w:sz="0" w:space="0" w:color="auto"/>
      </w:divBdr>
    </w:div>
    <w:div w:id="54932383">
      <w:bodyDiv w:val="1"/>
      <w:marLeft w:val="0"/>
      <w:marRight w:val="0"/>
      <w:marTop w:val="0"/>
      <w:marBottom w:val="0"/>
      <w:divBdr>
        <w:top w:val="none" w:sz="0" w:space="0" w:color="auto"/>
        <w:left w:val="none" w:sz="0" w:space="0" w:color="auto"/>
        <w:bottom w:val="none" w:sz="0" w:space="0" w:color="auto"/>
        <w:right w:val="none" w:sz="0" w:space="0" w:color="auto"/>
      </w:divBdr>
    </w:div>
    <w:div w:id="59526805">
      <w:bodyDiv w:val="1"/>
      <w:marLeft w:val="0"/>
      <w:marRight w:val="0"/>
      <w:marTop w:val="0"/>
      <w:marBottom w:val="0"/>
      <w:divBdr>
        <w:top w:val="none" w:sz="0" w:space="0" w:color="auto"/>
        <w:left w:val="none" w:sz="0" w:space="0" w:color="auto"/>
        <w:bottom w:val="none" w:sz="0" w:space="0" w:color="auto"/>
        <w:right w:val="none" w:sz="0" w:space="0" w:color="auto"/>
      </w:divBdr>
    </w:div>
    <w:div w:id="59790075">
      <w:bodyDiv w:val="1"/>
      <w:marLeft w:val="0"/>
      <w:marRight w:val="0"/>
      <w:marTop w:val="0"/>
      <w:marBottom w:val="0"/>
      <w:divBdr>
        <w:top w:val="none" w:sz="0" w:space="0" w:color="auto"/>
        <w:left w:val="none" w:sz="0" w:space="0" w:color="auto"/>
        <w:bottom w:val="none" w:sz="0" w:space="0" w:color="auto"/>
        <w:right w:val="none" w:sz="0" w:space="0" w:color="auto"/>
      </w:divBdr>
    </w:div>
    <w:div w:id="67074566">
      <w:bodyDiv w:val="1"/>
      <w:marLeft w:val="0"/>
      <w:marRight w:val="0"/>
      <w:marTop w:val="0"/>
      <w:marBottom w:val="0"/>
      <w:divBdr>
        <w:top w:val="none" w:sz="0" w:space="0" w:color="auto"/>
        <w:left w:val="none" w:sz="0" w:space="0" w:color="auto"/>
        <w:bottom w:val="none" w:sz="0" w:space="0" w:color="auto"/>
        <w:right w:val="none" w:sz="0" w:space="0" w:color="auto"/>
      </w:divBdr>
    </w:div>
    <w:div w:id="80957943">
      <w:bodyDiv w:val="1"/>
      <w:marLeft w:val="0"/>
      <w:marRight w:val="0"/>
      <w:marTop w:val="0"/>
      <w:marBottom w:val="0"/>
      <w:divBdr>
        <w:top w:val="none" w:sz="0" w:space="0" w:color="auto"/>
        <w:left w:val="none" w:sz="0" w:space="0" w:color="auto"/>
        <w:bottom w:val="none" w:sz="0" w:space="0" w:color="auto"/>
        <w:right w:val="none" w:sz="0" w:space="0" w:color="auto"/>
      </w:divBdr>
    </w:div>
    <w:div w:id="83113240">
      <w:bodyDiv w:val="1"/>
      <w:marLeft w:val="0"/>
      <w:marRight w:val="0"/>
      <w:marTop w:val="0"/>
      <w:marBottom w:val="0"/>
      <w:divBdr>
        <w:top w:val="none" w:sz="0" w:space="0" w:color="auto"/>
        <w:left w:val="none" w:sz="0" w:space="0" w:color="auto"/>
        <w:bottom w:val="none" w:sz="0" w:space="0" w:color="auto"/>
        <w:right w:val="none" w:sz="0" w:space="0" w:color="auto"/>
      </w:divBdr>
    </w:div>
    <w:div w:id="126818214">
      <w:bodyDiv w:val="1"/>
      <w:marLeft w:val="0"/>
      <w:marRight w:val="0"/>
      <w:marTop w:val="0"/>
      <w:marBottom w:val="0"/>
      <w:divBdr>
        <w:top w:val="none" w:sz="0" w:space="0" w:color="auto"/>
        <w:left w:val="none" w:sz="0" w:space="0" w:color="auto"/>
        <w:bottom w:val="none" w:sz="0" w:space="0" w:color="auto"/>
        <w:right w:val="none" w:sz="0" w:space="0" w:color="auto"/>
      </w:divBdr>
    </w:div>
    <w:div w:id="128670419">
      <w:bodyDiv w:val="1"/>
      <w:marLeft w:val="0"/>
      <w:marRight w:val="0"/>
      <w:marTop w:val="0"/>
      <w:marBottom w:val="0"/>
      <w:divBdr>
        <w:top w:val="none" w:sz="0" w:space="0" w:color="auto"/>
        <w:left w:val="none" w:sz="0" w:space="0" w:color="auto"/>
        <w:bottom w:val="none" w:sz="0" w:space="0" w:color="auto"/>
        <w:right w:val="none" w:sz="0" w:space="0" w:color="auto"/>
      </w:divBdr>
    </w:div>
    <w:div w:id="150875217">
      <w:bodyDiv w:val="1"/>
      <w:marLeft w:val="0"/>
      <w:marRight w:val="0"/>
      <w:marTop w:val="0"/>
      <w:marBottom w:val="0"/>
      <w:divBdr>
        <w:top w:val="none" w:sz="0" w:space="0" w:color="auto"/>
        <w:left w:val="none" w:sz="0" w:space="0" w:color="auto"/>
        <w:bottom w:val="none" w:sz="0" w:space="0" w:color="auto"/>
        <w:right w:val="none" w:sz="0" w:space="0" w:color="auto"/>
      </w:divBdr>
    </w:div>
    <w:div w:id="153571944">
      <w:bodyDiv w:val="1"/>
      <w:marLeft w:val="0"/>
      <w:marRight w:val="0"/>
      <w:marTop w:val="0"/>
      <w:marBottom w:val="0"/>
      <w:divBdr>
        <w:top w:val="none" w:sz="0" w:space="0" w:color="auto"/>
        <w:left w:val="none" w:sz="0" w:space="0" w:color="auto"/>
        <w:bottom w:val="none" w:sz="0" w:space="0" w:color="auto"/>
        <w:right w:val="none" w:sz="0" w:space="0" w:color="auto"/>
      </w:divBdr>
      <w:divsChild>
        <w:div w:id="477694992">
          <w:marLeft w:val="0"/>
          <w:marRight w:val="0"/>
          <w:marTop w:val="0"/>
          <w:marBottom w:val="0"/>
          <w:divBdr>
            <w:top w:val="none" w:sz="0" w:space="0" w:color="auto"/>
            <w:left w:val="none" w:sz="0" w:space="0" w:color="auto"/>
            <w:bottom w:val="none" w:sz="0" w:space="0" w:color="auto"/>
            <w:right w:val="none" w:sz="0" w:space="0" w:color="auto"/>
          </w:divBdr>
        </w:div>
        <w:div w:id="1569487791">
          <w:marLeft w:val="0"/>
          <w:marRight w:val="0"/>
          <w:marTop w:val="0"/>
          <w:marBottom w:val="0"/>
          <w:divBdr>
            <w:top w:val="none" w:sz="0" w:space="0" w:color="auto"/>
            <w:left w:val="none" w:sz="0" w:space="0" w:color="auto"/>
            <w:bottom w:val="none" w:sz="0" w:space="0" w:color="auto"/>
            <w:right w:val="none" w:sz="0" w:space="0" w:color="auto"/>
          </w:divBdr>
        </w:div>
      </w:divsChild>
    </w:div>
    <w:div w:id="180626248">
      <w:bodyDiv w:val="1"/>
      <w:marLeft w:val="0"/>
      <w:marRight w:val="0"/>
      <w:marTop w:val="0"/>
      <w:marBottom w:val="0"/>
      <w:divBdr>
        <w:top w:val="none" w:sz="0" w:space="0" w:color="auto"/>
        <w:left w:val="none" w:sz="0" w:space="0" w:color="auto"/>
        <w:bottom w:val="none" w:sz="0" w:space="0" w:color="auto"/>
        <w:right w:val="none" w:sz="0" w:space="0" w:color="auto"/>
      </w:divBdr>
    </w:div>
    <w:div w:id="181209310">
      <w:bodyDiv w:val="1"/>
      <w:marLeft w:val="0"/>
      <w:marRight w:val="0"/>
      <w:marTop w:val="0"/>
      <w:marBottom w:val="0"/>
      <w:divBdr>
        <w:top w:val="none" w:sz="0" w:space="0" w:color="auto"/>
        <w:left w:val="none" w:sz="0" w:space="0" w:color="auto"/>
        <w:bottom w:val="none" w:sz="0" w:space="0" w:color="auto"/>
        <w:right w:val="none" w:sz="0" w:space="0" w:color="auto"/>
      </w:divBdr>
      <w:divsChild>
        <w:div w:id="770394526">
          <w:marLeft w:val="0"/>
          <w:marRight w:val="0"/>
          <w:marTop w:val="0"/>
          <w:marBottom w:val="0"/>
          <w:divBdr>
            <w:top w:val="none" w:sz="0" w:space="0" w:color="auto"/>
            <w:left w:val="none" w:sz="0" w:space="0" w:color="auto"/>
            <w:bottom w:val="none" w:sz="0" w:space="0" w:color="auto"/>
            <w:right w:val="none" w:sz="0" w:space="0" w:color="auto"/>
          </w:divBdr>
          <w:divsChild>
            <w:div w:id="947783732">
              <w:marLeft w:val="0"/>
              <w:marRight w:val="0"/>
              <w:marTop w:val="0"/>
              <w:marBottom w:val="0"/>
              <w:divBdr>
                <w:top w:val="none" w:sz="0" w:space="0" w:color="auto"/>
                <w:left w:val="none" w:sz="0" w:space="0" w:color="auto"/>
                <w:bottom w:val="none" w:sz="0" w:space="0" w:color="auto"/>
                <w:right w:val="none" w:sz="0" w:space="0" w:color="auto"/>
              </w:divBdr>
            </w:div>
          </w:divsChild>
        </w:div>
        <w:div w:id="1712534719">
          <w:marLeft w:val="0"/>
          <w:marRight w:val="0"/>
          <w:marTop w:val="0"/>
          <w:marBottom w:val="0"/>
          <w:divBdr>
            <w:top w:val="none" w:sz="0" w:space="0" w:color="auto"/>
            <w:left w:val="none" w:sz="0" w:space="0" w:color="auto"/>
            <w:bottom w:val="none" w:sz="0" w:space="0" w:color="auto"/>
            <w:right w:val="none" w:sz="0" w:space="0" w:color="auto"/>
          </w:divBdr>
          <w:divsChild>
            <w:div w:id="1938173908">
              <w:marLeft w:val="0"/>
              <w:marRight w:val="0"/>
              <w:marTop w:val="0"/>
              <w:marBottom w:val="0"/>
              <w:divBdr>
                <w:top w:val="none" w:sz="0" w:space="0" w:color="auto"/>
                <w:left w:val="none" w:sz="0" w:space="0" w:color="auto"/>
                <w:bottom w:val="none" w:sz="0" w:space="0" w:color="auto"/>
                <w:right w:val="none" w:sz="0" w:space="0" w:color="auto"/>
              </w:divBdr>
              <w:divsChild>
                <w:div w:id="15174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13003">
      <w:bodyDiv w:val="1"/>
      <w:marLeft w:val="0"/>
      <w:marRight w:val="0"/>
      <w:marTop w:val="0"/>
      <w:marBottom w:val="0"/>
      <w:divBdr>
        <w:top w:val="none" w:sz="0" w:space="0" w:color="auto"/>
        <w:left w:val="none" w:sz="0" w:space="0" w:color="auto"/>
        <w:bottom w:val="none" w:sz="0" w:space="0" w:color="auto"/>
        <w:right w:val="none" w:sz="0" w:space="0" w:color="auto"/>
      </w:divBdr>
      <w:divsChild>
        <w:div w:id="283656338">
          <w:marLeft w:val="0"/>
          <w:marRight w:val="0"/>
          <w:marTop w:val="0"/>
          <w:marBottom w:val="0"/>
          <w:divBdr>
            <w:top w:val="none" w:sz="0" w:space="0" w:color="auto"/>
            <w:left w:val="none" w:sz="0" w:space="0" w:color="auto"/>
            <w:bottom w:val="none" w:sz="0" w:space="0" w:color="auto"/>
            <w:right w:val="none" w:sz="0" w:space="0" w:color="auto"/>
          </w:divBdr>
        </w:div>
        <w:div w:id="1131361434">
          <w:marLeft w:val="0"/>
          <w:marRight w:val="0"/>
          <w:marTop w:val="0"/>
          <w:marBottom w:val="0"/>
          <w:divBdr>
            <w:top w:val="none" w:sz="0" w:space="0" w:color="auto"/>
            <w:left w:val="none" w:sz="0" w:space="0" w:color="auto"/>
            <w:bottom w:val="none" w:sz="0" w:space="0" w:color="auto"/>
            <w:right w:val="none" w:sz="0" w:space="0" w:color="auto"/>
          </w:divBdr>
        </w:div>
        <w:div w:id="2045206862">
          <w:marLeft w:val="0"/>
          <w:marRight w:val="0"/>
          <w:marTop w:val="0"/>
          <w:marBottom w:val="0"/>
          <w:divBdr>
            <w:top w:val="none" w:sz="0" w:space="0" w:color="auto"/>
            <w:left w:val="none" w:sz="0" w:space="0" w:color="auto"/>
            <w:bottom w:val="none" w:sz="0" w:space="0" w:color="auto"/>
            <w:right w:val="none" w:sz="0" w:space="0" w:color="auto"/>
          </w:divBdr>
        </w:div>
      </w:divsChild>
    </w:div>
    <w:div w:id="195432324">
      <w:bodyDiv w:val="1"/>
      <w:marLeft w:val="0"/>
      <w:marRight w:val="0"/>
      <w:marTop w:val="0"/>
      <w:marBottom w:val="0"/>
      <w:divBdr>
        <w:top w:val="none" w:sz="0" w:space="0" w:color="auto"/>
        <w:left w:val="none" w:sz="0" w:space="0" w:color="auto"/>
        <w:bottom w:val="none" w:sz="0" w:space="0" w:color="auto"/>
        <w:right w:val="none" w:sz="0" w:space="0" w:color="auto"/>
      </w:divBdr>
    </w:div>
    <w:div w:id="203717848">
      <w:bodyDiv w:val="1"/>
      <w:marLeft w:val="0"/>
      <w:marRight w:val="0"/>
      <w:marTop w:val="0"/>
      <w:marBottom w:val="0"/>
      <w:divBdr>
        <w:top w:val="none" w:sz="0" w:space="0" w:color="auto"/>
        <w:left w:val="none" w:sz="0" w:space="0" w:color="auto"/>
        <w:bottom w:val="none" w:sz="0" w:space="0" w:color="auto"/>
        <w:right w:val="none" w:sz="0" w:space="0" w:color="auto"/>
      </w:divBdr>
    </w:div>
    <w:div w:id="223295049">
      <w:bodyDiv w:val="1"/>
      <w:marLeft w:val="0"/>
      <w:marRight w:val="0"/>
      <w:marTop w:val="0"/>
      <w:marBottom w:val="0"/>
      <w:divBdr>
        <w:top w:val="none" w:sz="0" w:space="0" w:color="auto"/>
        <w:left w:val="none" w:sz="0" w:space="0" w:color="auto"/>
        <w:bottom w:val="none" w:sz="0" w:space="0" w:color="auto"/>
        <w:right w:val="none" w:sz="0" w:space="0" w:color="auto"/>
      </w:divBdr>
    </w:div>
    <w:div w:id="229315637">
      <w:bodyDiv w:val="1"/>
      <w:marLeft w:val="0"/>
      <w:marRight w:val="0"/>
      <w:marTop w:val="0"/>
      <w:marBottom w:val="0"/>
      <w:divBdr>
        <w:top w:val="none" w:sz="0" w:space="0" w:color="auto"/>
        <w:left w:val="none" w:sz="0" w:space="0" w:color="auto"/>
        <w:bottom w:val="none" w:sz="0" w:space="0" w:color="auto"/>
        <w:right w:val="none" w:sz="0" w:space="0" w:color="auto"/>
      </w:divBdr>
    </w:div>
    <w:div w:id="252249928">
      <w:bodyDiv w:val="1"/>
      <w:marLeft w:val="0"/>
      <w:marRight w:val="0"/>
      <w:marTop w:val="0"/>
      <w:marBottom w:val="0"/>
      <w:divBdr>
        <w:top w:val="none" w:sz="0" w:space="0" w:color="auto"/>
        <w:left w:val="none" w:sz="0" w:space="0" w:color="auto"/>
        <w:bottom w:val="none" w:sz="0" w:space="0" w:color="auto"/>
        <w:right w:val="none" w:sz="0" w:space="0" w:color="auto"/>
      </w:divBdr>
      <w:divsChild>
        <w:div w:id="112091553">
          <w:marLeft w:val="0"/>
          <w:marRight w:val="0"/>
          <w:marTop w:val="0"/>
          <w:marBottom w:val="0"/>
          <w:divBdr>
            <w:top w:val="none" w:sz="0" w:space="0" w:color="auto"/>
            <w:left w:val="none" w:sz="0" w:space="0" w:color="auto"/>
            <w:bottom w:val="none" w:sz="0" w:space="0" w:color="auto"/>
            <w:right w:val="none" w:sz="0" w:space="0" w:color="auto"/>
          </w:divBdr>
          <w:divsChild>
            <w:div w:id="19656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82233">
      <w:bodyDiv w:val="1"/>
      <w:marLeft w:val="0"/>
      <w:marRight w:val="0"/>
      <w:marTop w:val="0"/>
      <w:marBottom w:val="0"/>
      <w:divBdr>
        <w:top w:val="none" w:sz="0" w:space="0" w:color="auto"/>
        <w:left w:val="none" w:sz="0" w:space="0" w:color="auto"/>
        <w:bottom w:val="none" w:sz="0" w:space="0" w:color="auto"/>
        <w:right w:val="none" w:sz="0" w:space="0" w:color="auto"/>
      </w:divBdr>
    </w:div>
    <w:div w:id="257254953">
      <w:bodyDiv w:val="1"/>
      <w:marLeft w:val="0"/>
      <w:marRight w:val="0"/>
      <w:marTop w:val="0"/>
      <w:marBottom w:val="0"/>
      <w:divBdr>
        <w:top w:val="none" w:sz="0" w:space="0" w:color="auto"/>
        <w:left w:val="none" w:sz="0" w:space="0" w:color="auto"/>
        <w:bottom w:val="none" w:sz="0" w:space="0" w:color="auto"/>
        <w:right w:val="none" w:sz="0" w:space="0" w:color="auto"/>
      </w:divBdr>
    </w:div>
    <w:div w:id="264846872">
      <w:bodyDiv w:val="1"/>
      <w:marLeft w:val="0"/>
      <w:marRight w:val="0"/>
      <w:marTop w:val="0"/>
      <w:marBottom w:val="0"/>
      <w:divBdr>
        <w:top w:val="none" w:sz="0" w:space="0" w:color="auto"/>
        <w:left w:val="none" w:sz="0" w:space="0" w:color="auto"/>
        <w:bottom w:val="none" w:sz="0" w:space="0" w:color="auto"/>
        <w:right w:val="none" w:sz="0" w:space="0" w:color="auto"/>
      </w:divBdr>
    </w:div>
    <w:div w:id="266933098">
      <w:bodyDiv w:val="1"/>
      <w:marLeft w:val="0"/>
      <w:marRight w:val="0"/>
      <w:marTop w:val="0"/>
      <w:marBottom w:val="0"/>
      <w:divBdr>
        <w:top w:val="none" w:sz="0" w:space="0" w:color="auto"/>
        <w:left w:val="none" w:sz="0" w:space="0" w:color="auto"/>
        <w:bottom w:val="none" w:sz="0" w:space="0" w:color="auto"/>
        <w:right w:val="none" w:sz="0" w:space="0" w:color="auto"/>
      </w:divBdr>
      <w:divsChild>
        <w:div w:id="159470062">
          <w:marLeft w:val="0"/>
          <w:marRight w:val="0"/>
          <w:marTop w:val="0"/>
          <w:marBottom w:val="0"/>
          <w:divBdr>
            <w:top w:val="none" w:sz="0" w:space="0" w:color="auto"/>
            <w:left w:val="none" w:sz="0" w:space="0" w:color="auto"/>
            <w:bottom w:val="none" w:sz="0" w:space="0" w:color="auto"/>
            <w:right w:val="none" w:sz="0" w:space="0" w:color="auto"/>
          </w:divBdr>
        </w:div>
        <w:div w:id="321858643">
          <w:marLeft w:val="0"/>
          <w:marRight w:val="0"/>
          <w:marTop w:val="0"/>
          <w:marBottom w:val="0"/>
          <w:divBdr>
            <w:top w:val="none" w:sz="0" w:space="0" w:color="auto"/>
            <w:left w:val="none" w:sz="0" w:space="0" w:color="auto"/>
            <w:bottom w:val="none" w:sz="0" w:space="0" w:color="auto"/>
            <w:right w:val="none" w:sz="0" w:space="0" w:color="auto"/>
          </w:divBdr>
        </w:div>
        <w:div w:id="385644761">
          <w:marLeft w:val="0"/>
          <w:marRight w:val="0"/>
          <w:marTop w:val="0"/>
          <w:marBottom w:val="0"/>
          <w:divBdr>
            <w:top w:val="none" w:sz="0" w:space="0" w:color="auto"/>
            <w:left w:val="none" w:sz="0" w:space="0" w:color="auto"/>
            <w:bottom w:val="none" w:sz="0" w:space="0" w:color="auto"/>
            <w:right w:val="none" w:sz="0" w:space="0" w:color="auto"/>
          </w:divBdr>
        </w:div>
        <w:div w:id="876309812">
          <w:marLeft w:val="0"/>
          <w:marRight w:val="0"/>
          <w:marTop w:val="0"/>
          <w:marBottom w:val="0"/>
          <w:divBdr>
            <w:top w:val="none" w:sz="0" w:space="0" w:color="auto"/>
            <w:left w:val="none" w:sz="0" w:space="0" w:color="auto"/>
            <w:bottom w:val="none" w:sz="0" w:space="0" w:color="auto"/>
            <w:right w:val="none" w:sz="0" w:space="0" w:color="auto"/>
          </w:divBdr>
        </w:div>
        <w:div w:id="1358432426">
          <w:marLeft w:val="0"/>
          <w:marRight w:val="0"/>
          <w:marTop w:val="0"/>
          <w:marBottom w:val="0"/>
          <w:divBdr>
            <w:top w:val="none" w:sz="0" w:space="0" w:color="auto"/>
            <w:left w:val="none" w:sz="0" w:space="0" w:color="auto"/>
            <w:bottom w:val="none" w:sz="0" w:space="0" w:color="auto"/>
            <w:right w:val="none" w:sz="0" w:space="0" w:color="auto"/>
          </w:divBdr>
        </w:div>
        <w:div w:id="1659730831">
          <w:marLeft w:val="0"/>
          <w:marRight w:val="0"/>
          <w:marTop w:val="0"/>
          <w:marBottom w:val="0"/>
          <w:divBdr>
            <w:top w:val="none" w:sz="0" w:space="0" w:color="auto"/>
            <w:left w:val="none" w:sz="0" w:space="0" w:color="auto"/>
            <w:bottom w:val="none" w:sz="0" w:space="0" w:color="auto"/>
            <w:right w:val="none" w:sz="0" w:space="0" w:color="auto"/>
          </w:divBdr>
        </w:div>
        <w:div w:id="1764254634">
          <w:marLeft w:val="0"/>
          <w:marRight w:val="0"/>
          <w:marTop w:val="0"/>
          <w:marBottom w:val="0"/>
          <w:divBdr>
            <w:top w:val="none" w:sz="0" w:space="0" w:color="auto"/>
            <w:left w:val="none" w:sz="0" w:space="0" w:color="auto"/>
            <w:bottom w:val="none" w:sz="0" w:space="0" w:color="auto"/>
            <w:right w:val="none" w:sz="0" w:space="0" w:color="auto"/>
          </w:divBdr>
        </w:div>
        <w:div w:id="2002811476">
          <w:marLeft w:val="0"/>
          <w:marRight w:val="0"/>
          <w:marTop w:val="0"/>
          <w:marBottom w:val="0"/>
          <w:divBdr>
            <w:top w:val="none" w:sz="0" w:space="0" w:color="auto"/>
            <w:left w:val="none" w:sz="0" w:space="0" w:color="auto"/>
            <w:bottom w:val="none" w:sz="0" w:space="0" w:color="auto"/>
            <w:right w:val="none" w:sz="0" w:space="0" w:color="auto"/>
          </w:divBdr>
        </w:div>
      </w:divsChild>
    </w:div>
    <w:div w:id="287013018">
      <w:bodyDiv w:val="1"/>
      <w:marLeft w:val="0"/>
      <w:marRight w:val="0"/>
      <w:marTop w:val="0"/>
      <w:marBottom w:val="0"/>
      <w:divBdr>
        <w:top w:val="none" w:sz="0" w:space="0" w:color="auto"/>
        <w:left w:val="none" w:sz="0" w:space="0" w:color="auto"/>
        <w:bottom w:val="none" w:sz="0" w:space="0" w:color="auto"/>
        <w:right w:val="none" w:sz="0" w:space="0" w:color="auto"/>
      </w:divBdr>
      <w:divsChild>
        <w:div w:id="56754277">
          <w:marLeft w:val="0"/>
          <w:marRight w:val="0"/>
          <w:marTop w:val="0"/>
          <w:marBottom w:val="0"/>
          <w:divBdr>
            <w:top w:val="none" w:sz="0" w:space="0" w:color="auto"/>
            <w:left w:val="none" w:sz="0" w:space="0" w:color="auto"/>
            <w:bottom w:val="none" w:sz="0" w:space="0" w:color="auto"/>
            <w:right w:val="none" w:sz="0" w:space="0" w:color="auto"/>
          </w:divBdr>
        </w:div>
        <w:div w:id="1672445321">
          <w:blockQuote w:val="1"/>
          <w:marLeft w:val="461"/>
          <w:marRight w:val="0"/>
          <w:marTop w:val="0"/>
          <w:marBottom w:val="0"/>
          <w:divBdr>
            <w:top w:val="none" w:sz="0" w:space="0" w:color="auto"/>
            <w:left w:val="none" w:sz="0" w:space="0" w:color="auto"/>
            <w:bottom w:val="none" w:sz="0" w:space="0" w:color="auto"/>
            <w:right w:val="none" w:sz="0" w:space="0" w:color="auto"/>
          </w:divBdr>
          <w:divsChild>
            <w:div w:id="887566889">
              <w:marLeft w:val="0"/>
              <w:marRight w:val="0"/>
              <w:marTop w:val="0"/>
              <w:marBottom w:val="0"/>
              <w:divBdr>
                <w:top w:val="none" w:sz="0" w:space="0" w:color="auto"/>
                <w:left w:val="none" w:sz="0" w:space="0" w:color="auto"/>
                <w:bottom w:val="none" w:sz="0" w:space="0" w:color="auto"/>
                <w:right w:val="none" w:sz="0" w:space="0" w:color="auto"/>
              </w:divBdr>
            </w:div>
          </w:divsChild>
        </w:div>
        <w:div w:id="2125880703">
          <w:marLeft w:val="0"/>
          <w:marRight w:val="0"/>
          <w:marTop w:val="0"/>
          <w:marBottom w:val="0"/>
          <w:divBdr>
            <w:top w:val="none" w:sz="0" w:space="0" w:color="auto"/>
            <w:left w:val="none" w:sz="0" w:space="0" w:color="auto"/>
            <w:bottom w:val="none" w:sz="0" w:space="0" w:color="auto"/>
            <w:right w:val="none" w:sz="0" w:space="0" w:color="auto"/>
          </w:divBdr>
        </w:div>
      </w:divsChild>
    </w:div>
    <w:div w:id="294456614">
      <w:bodyDiv w:val="1"/>
      <w:marLeft w:val="0"/>
      <w:marRight w:val="0"/>
      <w:marTop w:val="0"/>
      <w:marBottom w:val="0"/>
      <w:divBdr>
        <w:top w:val="none" w:sz="0" w:space="0" w:color="auto"/>
        <w:left w:val="none" w:sz="0" w:space="0" w:color="auto"/>
        <w:bottom w:val="none" w:sz="0" w:space="0" w:color="auto"/>
        <w:right w:val="none" w:sz="0" w:space="0" w:color="auto"/>
      </w:divBdr>
    </w:div>
    <w:div w:id="299043639">
      <w:bodyDiv w:val="1"/>
      <w:marLeft w:val="0"/>
      <w:marRight w:val="0"/>
      <w:marTop w:val="0"/>
      <w:marBottom w:val="0"/>
      <w:divBdr>
        <w:top w:val="none" w:sz="0" w:space="0" w:color="auto"/>
        <w:left w:val="none" w:sz="0" w:space="0" w:color="auto"/>
        <w:bottom w:val="none" w:sz="0" w:space="0" w:color="auto"/>
        <w:right w:val="none" w:sz="0" w:space="0" w:color="auto"/>
      </w:divBdr>
    </w:div>
    <w:div w:id="301467228">
      <w:bodyDiv w:val="1"/>
      <w:marLeft w:val="0"/>
      <w:marRight w:val="0"/>
      <w:marTop w:val="0"/>
      <w:marBottom w:val="0"/>
      <w:divBdr>
        <w:top w:val="none" w:sz="0" w:space="0" w:color="auto"/>
        <w:left w:val="none" w:sz="0" w:space="0" w:color="auto"/>
        <w:bottom w:val="none" w:sz="0" w:space="0" w:color="auto"/>
        <w:right w:val="none" w:sz="0" w:space="0" w:color="auto"/>
      </w:divBdr>
    </w:div>
    <w:div w:id="301469631">
      <w:bodyDiv w:val="1"/>
      <w:marLeft w:val="0"/>
      <w:marRight w:val="0"/>
      <w:marTop w:val="0"/>
      <w:marBottom w:val="0"/>
      <w:divBdr>
        <w:top w:val="none" w:sz="0" w:space="0" w:color="auto"/>
        <w:left w:val="none" w:sz="0" w:space="0" w:color="auto"/>
        <w:bottom w:val="none" w:sz="0" w:space="0" w:color="auto"/>
        <w:right w:val="none" w:sz="0" w:space="0" w:color="auto"/>
      </w:divBdr>
    </w:div>
    <w:div w:id="302125019">
      <w:bodyDiv w:val="1"/>
      <w:marLeft w:val="0"/>
      <w:marRight w:val="0"/>
      <w:marTop w:val="0"/>
      <w:marBottom w:val="0"/>
      <w:divBdr>
        <w:top w:val="none" w:sz="0" w:space="0" w:color="auto"/>
        <w:left w:val="none" w:sz="0" w:space="0" w:color="auto"/>
        <w:bottom w:val="none" w:sz="0" w:space="0" w:color="auto"/>
        <w:right w:val="none" w:sz="0" w:space="0" w:color="auto"/>
      </w:divBdr>
      <w:divsChild>
        <w:div w:id="434983141">
          <w:marLeft w:val="0"/>
          <w:marRight w:val="0"/>
          <w:marTop w:val="0"/>
          <w:marBottom w:val="0"/>
          <w:divBdr>
            <w:top w:val="none" w:sz="0" w:space="0" w:color="auto"/>
            <w:left w:val="none" w:sz="0" w:space="0" w:color="auto"/>
            <w:bottom w:val="none" w:sz="0" w:space="0" w:color="auto"/>
            <w:right w:val="none" w:sz="0" w:space="0" w:color="auto"/>
          </w:divBdr>
          <w:divsChild>
            <w:div w:id="81685740">
              <w:marLeft w:val="0"/>
              <w:marRight w:val="0"/>
              <w:marTop w:val="0"/>
              <w:marBottom w:val="0"/>
              <w:divBdr>
                <w:top w:val="none" w:sz="0" w:space="0" w:color="auto"/>
                <w:left w:val="none" w:sz="0" w:space="0" w:color="auto"/>
                <w:bottom w:val="none" w:sz="0" w:space="0" w:color="auto"/>
                <w:right w:val="none" w:sz="0" w:space="0" w:color="auto"/>
              </w:divBdr>
            </w:div>
            <w:div w:id="731806030">
              <w:marLeft w:val="0"/>
              <w:marRight w:val="0"/>
              <w:marTop w:val="0"/>
              <w:marBottom w:val="0"/>
              <w:divBdr>
                <w:top w:val="none" w:sz="0" w:space="0" w:color="auto"/>
                <w:left w:val="none" w:sz="0" w:space="0" w:color="auto"/>
                <w:bottom w:val="none" w:sz="0" w:space="0" w:color="auto"/>
                <w:right w:val="none" w:sz="0" w:space="0" w:color="auto"/>
              </w:divBdr>
            </w:div>
            <w:div w:id="859977318">
              <w:marLeft w:val="0"/>
              <w:marRight w:val="0"/>
              <w:marTop w:val="0"/>
              <w:marBottom w:val="0"/>
              <w:divBdr>
                <w:top w:val="none" w:sz="0" w:space="0" w:color="auto"/>
                <w:left w:val="none" w:sz="0" w:space="0" w:color="auto"/>
                <w:bottom w:val="none" w:sz="0" w:space="0" w:color="auto"/>
                <w:right w:val="none" w:sz="0" w:space="0" w:color="auto"/>
              </w:divBdr>
            </w:div>
            <w:div w:id="963002511">
              <w:marLeft w:val="0"/>
              <w:marRight w:val="0"/>
              <w:marTop w:val="0"/>
              <w:marBottom w:val="0"/>
              <w:divBdr>
                <w:top w:val="none" w:sz="0" w:space="0" w:color="auto"/>
                <w:left w:val="none" w:sz="0" w:space="0" w:color="auto"/>
                <w:bottom w:val="none" w:sz="0" w:space="0" w:color="auto"/>
                <w:right w:val="none" w:sz="0" w:space="0" w:color="auto"/>
              </w:divBdr>
            </w:div>
            <w:div w:id="1184591912">
              <w:marLeft w:val="0"/>
              <w:marRight w:val="0"/>
              <w:marTop w:val="0"/>
              <w:marBottom w:val="0"/>
              <w:divBdr>
                <w:top w:val="none" w:sz="0" w:space="0" w:color="auto"/>
                <w:left w:val="none" w:sz="0" w:space="0" w:color="auto"/>
                <w:bottom w:val="none" w:sz="0" w:space="0" w:color="auto"/>
                <w:right w:val="none" w:sz="0" w:space="0" w:color="auto"/>
              </w:divBdr>
            </w:div>
            <w:div w:id="1246568992">
              <w:marLeft w:val="0"/>
              <w:marRight w:val="0"/>
              <w:marTop w:val="0"/>
              <w:marBottom w:val="0"/>
              <w:divBdr>
                <w:top w:val="none" w:sz="0" w:space="0" w:color="auto"/>
                <w:left w:val="none" w:sz="0" w:space="0" w:color="auto"/>
                <w:bottom w:val="none" w:sz="0" w:space="0" w:color="auto"/>
                <w:right w:val="none" w:sz="0" w:space="0" w:color="auto"/>
              </w:divBdr>
            </w:div>
            <w:div w:id="1316301862">
              <w:marLeft w:val="0"/>
              <w:marRight w:val="0"/>
              <w:marTop w:val="0"/>
              <w:marBottom w:val="0"/>
              <w:divBdr>
                <w:top w:val="none" w:sz="0" w:space="0" w:color="auto"/>
                <w:left w:val="none" w:sz="0" w:space="0" w:color="auto"/>
                <w:bottom w:val="none" w:sz="0" w:space="0" w:color="auto"/>
                <w:right w:val="none" w:sz="0" w:space="0" w:color="auto"/>
              </w:divBdr>
            </w:div>
            <w:div w:id="1453280500">
              <w:marLeft w:val="0"/>
              <w:marRight w:val="0"/>
              <w:marTop w:val="0"/>
              <w:marBottom w:val="0"/>
              <w:divBdr>
                <w:top w:val="none" w:sz="0" w:space="0" w:color="auto"/>
                <w:left w:val="none" w:sz="0" w:space="0" w:color="auto"/>
                <w:bottom w:val="none" w:sz="0" w:space="0" w:color="auto"/>
                <w:right w:val="none" w:sz="0" w:space="0" w:color="auto"/>
              </w:divBdr>
            </w:div>
            <w:div w:id="1614749332">
              <w:marLeft w:val="0"/>
              <w:marRight w:val="0"/>
              <w:marTop w:val="0"/>
              <w:marBottom w:val="0"/>
              <w:divBdr>
                <w:top w:val="none" w:sz="0" w:space="0" w:color="auto"/>
                <w:left w:val="none" w:sz="0" w:space="0" w:color="auto"/>
                <w:bottom w:val="none" w:sz="0" w:space="0" w:color="auto"/>
                <w:right w:val="none" w:sz="0" w:space="0" w:color="auto"/>
              </w:divBdr>
            </w:div>
            <w:div w:id="1852718077">
              <w:marLeft w:val="0"/>
              <w:marRight w:val="0"/>
              <w:marTop w:val="0"/>
              <w:marBottom w:val="0"/>
              <w:divBdr>
                <w:top w:val="none" w:sz="0" w:space="0" w:color="auto"/>
                <w:left w:val="none" w:sz="0" w:space="0" w:color="auto"/>
                <w:bottom w:val="none" w:sz="0" w:space="0" w:color="auto"/>
                <w:right w:val="none" w:sz="0" w:space="0" w:color="auto"/>
              </w:divBdr>
            </w:div>
            <w:div w:id="2089767641">
              <w:marLeft w:val="0"/>
              <w:marRight w:val="0"/>
              <w:marTop w:val="0"/>
              <w:marBottom w:val="0"/>
              <w:divBdr>
                <w:top w:val="none" w:sz="0" w:space="0" w:color="auto"/>
                <w:left w:val="none" w:sz="0" w:space="0" w:color="auto"/>
                <w:bottom w:val="none" w:sz="0" w:space="0" w:color="auto"/>
                <w:right w:val="none" w:sz="0" w:space="0" w:color="auto"/>
              </w:divBdr>
            </w:div>
          </w:divsChild>
        </w:div>
        <w:div w:id="476386155">
          <w:marLeft w:val="0"/>
          <w:marRight w:val="0"/>
          <w:marTop w:val="0"/>
          <w:marBottom w:val="0"/>
          <w:divBdr>
            <w:top w:val="none" w:sz="0" w:space="0" w:color="auto"/>
            <w:left w:val="none" w:sz="0" w:space="0" w:color="auto"/>
            <w:bottom w:val="none" w:sz="0" w:space="0" w:color="auto"/>
            <w:right w:val="none" w:sz="0" w:space="0" w:color="auto"/>
          </w:divBdr>
          <w:divsChild>
            <w:div w:id="566493587">
              <w:marLeft w:val="0"/>
              <w:marRight w:val="0"/>
              <w:marTop w:val="0"/>
              <w:marBottom w:val="0"/>
              <w:divBdr>
                <w:top w:val="none" w:sz="0" w:space="0" w:color="auto"/>
                <w:left w:val="none" w:sz="0" w:space="0" w:color="auto"/>
                <w:bottom w:val="none" w:sz="0" w:space="0" w:color="auto"/>
                <w:right w:val="none" w:sz="0" w:space="0" w:color="auto"/>
              </w:divBdr>
            </w:div>
            <w:div w:id="659651367">
              <w:marLeft w:val="0"/>
              <w:marRight w:val="0"/>
              <w:marTop w:val="0"/>
              <w:marBottom w:val="0"/>
              <w:divBdr>
                <w:top w:val="none" w:sz="0" w:space="0" w:color="auto"/>
                <w:left w:val="none" w:sz="0" w:space="0" w:color="auto"/>
                <w:bottom w:val="none" w:sz="0" w:space="0" w:color="auto"/>
                <w:right w:val="none" w:sz="0" w:space="0" w:color="auto"/>
              </w:divBdr>
            </w:div>
            <w:div w:id="1006594533">
              <w:marLeft w:val="0"/>
              <w:marRight w:val="0"/>
              <w:marTop w:val="0"/>
              <w:marBottom w:val="0"/>
              <w:divBdr>
                <w:top w:val="none" w:sz="0" w:space="0" w:color="auto"/>
                <w:left w:val="none" w:sz="0" w:space="0" w:color="auto"/>
                <w:bottom w:val="none" w:sz="0" w:space="0" w:color="auto"/>
                <w:right w:val="none" w:sz="0" w:space="0" w:color="auto"/>
              </w:divBdr>
            </w:div>
            <w:div w:id="1044208711">
              <w:marLeft w:val="0"/>
              <w:marRight w:val="0"/>
              <w:marTop w:val="0"/>
              <w:marBottom w:val="0"/>
              <w:divBdr>
                <w:top w:val="none" w:sz="0" w:space="0" w:color="auto"/>
                <w:left w:val="none" w:sz="0" w:space="0" w:color="auto"/>
                <w:bottom w:val="none" w:sz="0" w:space="0" w:color="auto"/>
                <w:right w:val="none" w:sz="0" w:space="0" w:color="auto"/>
              </w:divBdr>
              <w:divsChild>
                <w:div w:id="973830307">
                  <w:marLeft w:val="0"/>
                  <w:marRight w:val="0"/>
                  <w:marTop w:val="0"/>
                  <w:marBottom w:val="0"/>
                  <w:divBdr>
                    <w:top w:val="none" w:sz="0" w:space="0" w:color="auto"/>
                    <w:left w:val="none" w:sz="0" w:space="0" w:color="auto"/>
                    <w:bottom w:val="none" w:sz="0" w:space="0" w:color="auto"/>
                    <w:right w:val="none" w:sz="0" w:space="0" w:color="auto"/>
                  </w:divBdr>
                </w:div>
                <w:div w:id="1122917542">
                  <w:marLeft w:val="0"/>
                  <w:marRight w:val="0"/>
                  <w:marTop w:val="0"/>
                  <w:marBottom w:val="0"/>
                  <w:divBdr>
                    <w:top w:val="none" w:sz="0" w:space="0" w:color="auto"/>
                    <w:left w:val="none" w:sz="0" w:space="0" w:color="auto"/>
                    <w:bottom w:val="none" w:sz="0" w:space="0" w:color="auto"/>
                    <w:right w:val="none" w:sz="0" w:space="0" w:color="auto"/>
                  </w:divBdr>
                </w:div>
                <w:div w:id="1739326008">
                  <w:marLeft w:val="0"/>
                  <w:marRight w:val="0"/>
                  <w:marTop w:val="0"/>
                  <w:marBottom w:val="0"/>
                  <w:divBdr>
                    <w:top w:val="none" w:sz="0" w:space="0" w:color="auto"/>
                    <w:left w:val="none" w:sz="0" w:space="0" w:color="auto"/>
                    <w:bottom w:val="none" w:sz="0" w:space="0" w:color="auto"/>
                    <w:right w:val="none" w:sz="0" w:space="0" w:color="auto"/>
                  </w:divBdr>
                </w:div>
              </w:divsChild>
            </w:div>
            <w:div w:id="1647078825">
              <w:marLeft w:val="0"/>
              <w:marRight w:val="0"/>
              <w:marTop w:val="0"/>
              <w:marBottom w:val="0"/>
              <w:divBdr>
                <w:top w:val="none" w:sz="0" w:space="0" w:color="auto"/>
                <w:left w:val="none" w:sz="0" w:space="0" w:color="auto"/>
                <w:bottom w:val="none" w:sz="0" w:space="0" w:color="auto"/>
                <w:right w:val="none" w:sz="0" w:space="0" w:color="auto"/>
              </w:divBdr>
            </w:div>
          </w:divsChild>
        </w:div>
        <w:div w:id="691341423">
          <w:marLeft w:val="0"/>
          <w:marRight w:val="0"/>
          <w:marTop w:val="0"/>
          <w:marBottom w:val="0"/>
          <w:divBdr>
            <w:top w:val="none" w:sz="0" w:space="0" w:color="auto"/>
            <w:left w:val="none" w:sz="0" w:space="0" w:color="auto"/>
            <w:bottom w:val="none" w:sz="0" w:space="0" w:color="auto"/>
            <w:right w:val="none" w:sz="0" w:space="0" w:color="auto"/>
          </w:divBdr>
          <w:divsChild>
            <w:div w:id="485439173">
              <w:marLeft w:val="0"/>
              <w:marRight w:val="0"/>
              <w:marTop w:val="0"/>
              <w:marBottom w:val="0"/>
              <w:divBdr>
                <w:top w:val="none" w:sz="0" w:space="0" w:color="auto"/>
                <w:left w:val="none" w:sz="0" w:space="0" w:color="auto"/>
                <w:bottom w:val="none" w:sz="0" w:space="0" w:color="auto"/>
                <w:right w:val="none" w:sz="0" w:space="0" w:color="auto"/>
              </w:divBdr>
            </w:div>
            <w:div w:id="564340559">
              <w:marLeft w:val="0"/>
              <w:marRight w:val="0"/>
              <w:marTop w:val="0"/>
              <w:marBottom w:val="0"/>
              <w:divBdr>
                <w:top w:val="none" w:sz="0" w:space="0" w:color="auto"/>
                <w:left w:val="none" w:sz="0" w:space="0" w:color="auto"/>
                <w:bottom w:val="none" w:sz="0" w:space="0" w:color="auto"/>
                <w:right w:val="none" w:sz="0" w:space="0" w:color="auto"/>
              </w:divBdr>
            </w:div>
            <w:div w:id="592589972">
              <w:marLeft w:val="0"/>
              <w:marRight w:val="0"/>
              <w:marTop w:val="0"/>
              <w:marBottom w:val="0"/>
              <w:divBdr>
                <w:top w:val="none" w:sz="0" w:space="0" w:color="auto"/>
                <w:left w:val="none" w:sz="0" w:space="0" w:color="auto"/>
                <w:bottom w:val="none" w:sz="0" w:space="0" w:color="auto"/>
                <w:right w:val="none" w:sz="0" w:space="0" w:color="auto"/>
              </w:divBdr>
            </w:div>
            <w:div w:id="934821829">
              <w:marLeft w:val="0"/>
              <w:marRight w:val="0"/>
              <w:marTop w:val="0"/>
              <w:marBottom w:val="0"/>
              <w:divBdr>
                <w:top w:val="none" w:sz="0" w:space="0" w:color="auto"/>
                <w:left w:val="none" w:sz="0" w:space="0" w:color="auto"/>
                <w:bottom w:val="none" w:sz="0" w:space="0" w:color="auto"/>
                <w:right w:val="none" w:sz="0" w:space="0" w:color="auto"/>
              </w:divBdr>
            </w:div>
            <w:div w:id="956790206">
              <w:marLeft w:val="0"/>
              <w:marRight w:val="0"/>
              <w:marTop w:val="0"/>
              <w:marBottom w:val="0"/>
              <w:divBdr>
                <w:top w:val="none" w:sz="0" w:space="0" w:color="auto"/>
                <w:left w:val="none" w:sz="0" w:space="0" w:color="auto"/>
                <w:bottom w:val="none" w:sz="0" w:space="0" w:color="auto"/>
                <w:right w:val="none" w:sz="0" w:space="0" w:color="auto"/>
              </w:divBdr>
            </w:div>
            <w:div w:id="1035154464">
              <w:marLeft w:val="0"/>
              <w:marRight w:val="0"/>
              <w:marTop w:val="0"/>
              <w:marBottom w:val="0"/>
              <w:divBdr>
                <w:top w:val="none" w:sz="0" w:space="0" w:color="auto"/>
                <w:left w:val="none" w:sz="0" w:space="0" w:color="auto"/>
                <w:bottom w:val="none" w:sz="0" w:space="0" w:color="auto"/>
                <w:right w:val="none" w:sz="0" w:space="0" w:color="auto"/>
              </w:divBdr>
            </w:div>
            <w:div w:id="1366904940">
              <w:marLeft w:val="0"/>
              <w:marRight w:val="0"/>
              <w:marTop w:val="0"/>
              <w:marBottom w:val="0"/>
              <w:divBdr>
                <w:top w:val="none" w:sz="0" w:space="0" w:color="auto"/>
                <w:left w:val="none" w:sz="0" w:space="0" w:color="auto"/>
                <w:bottom w:val="none" w:sz="0" w:space="0" w:color="auto"/>
                <w:right w:val="none" w:sz="0" w:space="0" w:color="auto"/>
              </w:divBdr>
            </w:div>
            <w:div w:id="1722947717">
              <w:marLeft w:val="0"/>
              <w:marRight w:val="0"/>
              <w:marTop w:val="0"/>
              <w:marBottom w:val="0"/>
              <w:divBdr>
                <w:top w:val="none" w:sz="0" w:space="0" w:color="auto"/>
                <w:left w:val="none" w:sz="0" w:space="0" w:color="auto"/>
                <w:bottom w:val="none" w:sz="0" w:space="0" w:color="auto"/>
                <w:right w:val="none" w:sz="0" w:space="0" w:color="auto"/>
              </w:divBdr>
            </w:div>
            <w:div w:id="2115592364">
              <w:marLeft w:val="0"/>
              <w:marRight w:val="0"/>
              <w:marTop w:val="0"/>
              <w:marBottom w:val="0"/>
              <w:divBdr>
                <w:top w:val="none" w:sz="0" w:space="0" w:color="auto"/>
                <w:left w:val="none" w:sz="0" w:space="0" w:color="auto"/>
                <w:bottom w:val="none" w:sz="0" w:space="0" w:color="auto"/>
                <w:right w:val="none" w:sz="0" w:space="0" w:color="auto"/>
              </w:divBdr>
            </w:div>
          </w:divsChild>
        </w:div>
        <w:div w:id="759330091">
          <w:blockQuote w:val="1"/>
          <w:marLeft w:val="600"/>
          <w:marRight w:val="0"/>
          <w:marTop w:val="0"/>
          <w:marBottom w:val="0"/>
          <w:divBdr>
            <w:top w:val="none" w:sz="0" w:space="0" w:color="auto"/>
            <w:left w:val="none" w:sz="0" w:space="0" w:color="auto"/>
            <w:bottom w:val="none" w:sz="0" w:space="0" w:color="auto"/>
            <w:right w:val="none" w:sz="0" w:space="0" w:color="auto"/>
          </w:divBdr>
          <w:divsChild>
            <w:div w:id="101456038">
              <w:marLeft w:val="0"/>
              <w:marRight w:val="0"/>
              <w:marTop w:val="0"/>
              <w:marBottom w:val="0"/>
              <w:divBdr>
                <w:top w:val="none" w:sz="0" w:space="0" w:color="auto"/>
                <w:left w:val="none" w:sz="0" w:space="0" w:color="auto"/>
                <w:bottom w:val="none" w:sz="0" w:space="0" w:color="auto"/>
                <w:right w:val="none" w:sz="0" w:space="0" w:color="auto"/>
              </w:divBdr>
              <w:divsChild>
                <w:div w:id="1923682195">
                  <w:marLeft w:val="0"/>
                  <w:marRight w:val="0"/>
                  <w:marTop w:val="0"/>
                  <w:marBottom w:val="0"/>
                  <w:divBdr>
                    <w:top w:val="none" w:sz="0" w:space="0" w:color="auto"/>
                    <w:left w:val="none" w:sz="0" w:space="0" w:color="auto"/>
                    <w:bottom w:val="none" w:sz="0" w:space="0" w:color="auto"/>
                    <w:right w:val="none" w:sz="0" w:space="0" w:color="auto"/>
                  </w:divBdr>
                  <w:divsChild>
                    <w:div w:id="27730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52812">
              <w:marLeft w:val="0"/>
              <w:marRight w:val="0"/>
              <w:marTop w:val="0"/>
              <w:marBottom w:val="0"/>
              <w:divBdr>
                <w:top w:val="none" w:sz="0" w:space="0" w:color="auto"/>
                <w:left w:val="none" w:sz="0" w:space="0" w:color="auto"/>
                <w:bottom w:val="none" w:sz="0" w:space="0" w:color="auto"/>
                <w:right w:val="none" w:sz="0" w:space="0" w:color="auto"/>
              </w:divBdr>
              <w:divsChild>
                <w:div w:id="57939499">
                  <w:marLeft w:val="0"/>
                  <w:marRight w:val="0"/>
                  <w:marTop w:val="0"/>
                  <w:marBottom w:val="0"/>
                  <w:divBdr>
                    <w:top w:val="none" w:sz="0" w:space="0" w:color="auto"/>
                    <w:left w:val="none" w:sz="0" w:space="0" w:color="auto"/>
                    <w:bottom w:val="none" w:sz="0" w:space="0" w:color="auto"/>
                    <w:right w:val="none" w:sz="0" w:space="0" w:color="auto"/>
                  </w:divBdr>
                  <w:divsChild>
                    <w:div w:id="104309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32163">
              <w:marLeft w:val="0"/>
              <w:marRight w:val="0"/>
              <w:marTop w:val="0"/>
              <w:marBottom w:val="0"/>
              <w:divBdr>
                <w:top w:val="none" w:sz="0" w:space="0" w:color="auto"/>
                <w:left w:val="none" w:sz="0" w:space="0" w:color="auto"/>
                <w:bottom w:val="none" w:sz="0" w:space="0" w:color="auto"/>
                <w:right w:val="none" w:sz="0" w:space="0" w:color="auto"/>
              </w:divBdr>
              <w:divsChild>
                <w:div w:id="430666217">
                  <w:marLeft w:val="0"/>
                  <w:marRight w:val="0"/>
                  <w:marTop w:val="0"/>
                  <w:marBottom w:val="0"/>
                  <w:divBdr>
                    <w:top w:val="none" w:sz="0" w:space="0" w:color="auto"/>
                    <w:left w:val="none" w:sz="0" w:space="0" w:color="auto"/>
                    <w:bottom w:val="none" w:sz="0" w:space="0" w:color="auto"/>
                    <w:right w:val="none" w:sz="0" w:space="0" w:color="auto"/>
                  </w:divBdr>
                  <w:divsChild>
                    <w:div w:id="1903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536026">
              <w:marLeft w:val="0"/>
              <w:marRight w:val="0"/>
              <w:marTop w:val="0"/>
              <w:marBottom w:val="0"/>
              <w:divBdr>
                <w:top w:val="none" w:sz="0" w:space="0" w:color="auto"/>
                <w:left w:val="none" w:sz="0" w:space="0" w:color="auto"/>
                <w:bottom w:val="none" w:sz="0" w:space="0" w:color="auto"/>
                <w:right w:val="none" w:sz="0" w:space="0" w:color="auto"/>
              </w:divBdr>
              <w:divsChild>
                <w:div w:id="1573738857">
                  <w:marLeft w:val="0"/>
                  <w:marRight w:val="0"/>
                  <w:marTop w:val="0"/>
                  <w:marBottom w:val="0"/>
                  <w:divBdr>
                    <w:top w:val="none" w:sz="0" w:space="0" w:color="auto"/>
                    <w:left w:val="none" w:sz="0" w:space="0" w:color="auto"/>
                    <w:bottom w:val="none" w:sz="0" w:space="0" w:color="auto"/>
                    <w:right w:val="none" w:sz="0" w:space="0" w:color="auto"/>
                  </w:divBdr>
                  <w:divsChild>
                    <w:div w:id="197764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4447">
              <w:marLeft w:val="0"/>
              <w:marRight w:val="0"/>
              <w:marTop w:val="0"/>
              <w:marBottom w:val="0"/>
              <w:divBdr>
                <w:top w:val="none" w:sz="0" w:space="0" w:color="auto"/>
                <w:left w:val="none" w:sz="0" w:space="0" w:color="auto"/>
                <w:bottom w:val="none" w:sz="0" w:space="0" w:color="auto"/>
                <w:right w:val="none" w:sz="0" w:space="0" w:color="auto"/>
              </w:divBdr>
              <w:divsChild>
                <w:div w:id="275672183">
                  <w:marLeft w:val="0"/>
                  <w:marRight w:val="0"/>
                  <w:marTop w:val="0"/>
                  <w:marBottom w:val="0"/>
                  <w:divBdr>
                    <w:top w:val="none" w:sz="0" w:space="0" w:color="auto"/>
                    <w:left w:val="none" w:sz="0" w:space="0" w:color="auto"/>
                    <w:bottom w:val="none" w:sz="0" w:space="0" w:color="auto"/>
                    <w:right w:val="none" w:sz="0" w:space="0" w:color="auto"/>
                  </w:divBdr>
                  <w:divsChild>
                    <w:div w:id="184975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4382">
              <w:marLeft w:val="0"/>
              <w:marRight w:val="0"/>
              <w:marTop w:val="0"/>
              <w:marBottom w:val="0"/>
              <w:divBdr>
                <w:top w:val="none" w:sz="0" w:space="0" w:color="auto"/>
                <w:left w:val="none" w:sz="0" w:space="0" w:color="auto"/>
                <w:bottom w:val="none" w:sz="0" w:space="0" w:color="auto"/>
                <w:right w:val="none" w:sz="0" w:space="0" w:color="auto"/>
              </w:divBdr>
              <w:divsChild>
                <w:div w:id="1828010638">
                  <w:marLeft w:val="0"/>
                  <w:marRight w:val="0"/>
                  <w:marTop w:val="0"/>
                  <w:marBottom w:val="0"/>
                  <w:divBdr>
                    <w:top w:val="none" w:sz="0" w:space="0" w:color="auto"/>
                    <w:left w:val="none" w:sz="0" w:space="0" w:color="auto"/>
                    <w:bottom w:val="none" w:sz="0" w:space="0" w:color="auto"/>
                    <w:right w:val="none" w:sz="0" w:space="0" w:color="auto"/>
                  </w:divBdr>
                  <w:divsChild>
                    <w:div w:id="12952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4335">
              <w:marLeft w:val="0"/>
              <w:marRight w:val="0"/>
              <w:marTop w:val="0"/>
              <w:marBottom w:val="0"/>
              <w:divBdr>
                <w:top w:val="none" w:sz="0" w:space="0" w:color="auto"/>
                <w:left w:val="none" w:sz="0" w:space="0" w:color="auto"/>
                <w:bottom w:val="none" w:sz="0" w:space="0" w:color="auto"/>
                <w:right w:val="none" w:sz="0" w:space="0" w:color="auto"/>
              </w:divBdr>
              <w:divsChild>
                <w:div w:id="399331527">
                  <w:marLeft w:val="0"/>
                  <w:marRight w:val="0"/>
                  <w:marTop w:val="0"/>
                  <w:marBottom w:val="0"/>
                  <w:divBdr>
                    <w:top w:val="none" w:sz="0" w:space="0" w:color="auto"/>
                    <w:left w:val="none" w:sz="0" w:space="0" w:color="auto"/>
                    <w:bottom w:val="none" w:sz="0" w:space="0" w:color="auto"/>
                    <w:right w:val="none" w:sz="0" w:space="0" w:color="auto"/>
                  </w:divBdr>
                  <w:divsChild>
                    <w:div w:id="1686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806">
              <w:marLeft w:val="0"/>
              <w:marRight w:val="0"/>
              <w:marTop w:val="0"/>
              <w:marBottom w:val="0"/>
              <w:divBdr>
                <w:top w:val="none" w:sz="0" w:space="0" w:color="auto"/>
                <w:left w:val="none" w:sz="0" w:space="0" w:color="auto"/>
                <w:bottom w:val="none" w:sz="0" w:space="0" w:color="auto"/>
                <w:right w:val="none" w:sz="0" w:space="0" w:color="auto"/>
              </w:divBdr>
              <w:divsChild>
                <w:div w:id="496195747">
                  <w:marLeft w:val="0"/>
                  <w:marRight w:val="0"/>
                  <w:marTop w:val="0"/>
                  <w:marBottom w:val="0"/>
                  <w:divBdr>
                    <w:top w:val="none" w:sz="0" w:space="0" w:color="auto"/>
                    <w:left w:val="none" w:sz="0" w:space="0" w:color="auto"/>
                    <w:bottom w:val="none" w:sz="0" w:space="0" w:color="auto"/>
                    <w:right w:val="none" w:sz="0" w:space="0" w:color="auto"/>
                  </w:divBdr>
                  <w:divsChild>
                    <w:div w:id="88907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03904">
          <w:marLeft w:val="0"/>
          <w:marRight w:val="0"/>
          <w:marTop w:val="0"/>
          <w:marBottom w:val="0"/>
          <w:divBdr>
            <w:top w:val="none" w:sz="0" w:space="0" w:color="auto"/>
            <w:left w:val="none" w:sz="0" w:space="0" w:color="auto"/>
            <w:bottom w:val="none" w:sz="0" w:space="0" w:color="auto"/>
            <w:right w:val="none" w:sz="0" w:space="0" w:color="auto"/>
          </w:divBdr>
        </w:div>
        <w:div w:id="1455905193">
          <w:blockQuote w:val="1"/>
          <w:marLeft w:val="600"/>
          <w:marRight w:val="0"/>
          <w:marTop w:val="0"/>
          <w:marBottom w:val="0"/>
          <w:divBdr>
            <w:top w:val="none" w:sz="0" w:space="0" w:color="auto"/>
            <w:left w:val="none" w:sz="0" w:space="0" w:color="auto"/>
            <w:bottom w:val="none" w:sz="0" w:space="0" w:color="auto"/>
            <w:right w:val="none" w:sz="0" w:space="0" w:color="auto"/>
          </w:divBdr>
          <w:divsChild>
            <w:div w:id="15009676">
              <w:marLeft w:val="0"/>
              <w:marRight w:val="0"/>
              <w:marTop w:val="0"/>
              <w:marBottom w:val="0"/>
              <w:divBdr>
                <w:top w:val="none" w:sz="0" w:space="0" w:color="auto"/>
                <w:left w:val="none" w:sz="0" w:space="0" w:color="auto"/>
                <w:bottom w:val="none" w:sz="0" w:space="0" w:color="auto"/>
                <w:right w:val="none" w:sz="0" w:space="0" w:color="auto"/>
              </w:divBdr>
              <w:divsChild>
                <w:div w:id="1954700868">
                  <w:marLeft w:val="0"/>
                  <w:marRight w:val="0"/>
                  <w:marTop w:val="0"/>
                  <w:marBottom w:val="0"/>
                  <w:divBdr>
                    <w:top w:val="none" w:sz="0" w:space="0" w:color="auto"/>
                    <w:left w:val="none" w:sz="0" w:space="0" w:color="auto"/>
                    <w:bottom w:val="none" w:sz="0" w:space="0" w:color="auto"/>
                    <w:right w:val="none" w:sz="0" w:space="0" w:color="auto"/>
                  </w:divBdr>
                  <w:divsChild>
                    <w:div w:id="185514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88233">
              <w:marLeft w:val="0"/>
              <w:marRight w:val="0"/>
              <w:marTop w:val="0"/>
              <w:marBottom w:val="0"/>
              <w:divBdr>
                <w:top w:val="none" w:sz="0" w:space="0" w:color="auto"/>
                <w:left w:val="none" w:sz="0" w:space="0" w:color="auto"/>
                <w:bottom w:val="none" w:sz="0" w:space="0" w:color="auto"/>
                <w:right w:val="none" w:sz="0" w:space="0" w:color="auto"/>
              </w:divBdr>
              <w:divsChild>
                <w:div w:id="532618987">
                  <w:marLeft w:val="0"/>
                  <w:marRight w:val="0"/>
                  <w:marTop w:val="0"/>
                  <w:marBottom w:val="0"/>
                  <w:divBdr>
                    <w:top w:val="none" w:sz="0" w:space="0" w:color="auto"/>
                    <w:left w:val="none" w:sz="0" w:space="0" w:color="auto"/>
                    <w:bottom w:val="none" w:sz="0" w:space="0" w:color="auto"/>
                    <w:right w:val="none" w:sz="0" w:space="0" w:color="auto"/>
                  </w:divBdr>
                </w:div>
              </w:divsChild>
            </w:div>
            <w:div w:id="1318074878">
              <w:marLeft w:val="0"/>
              <w:marRight w:val="0"/>
              <w:marTop w:val="0"/>
              <w:marBottom w:val="0"/>
              <w:divBdr>
                <w:top w:val="none" w:sz="0" w:space="0" w:color="auto"/>
                <w:left w:val="none" w:sz="0" w:space="0" w:color="auto"/>
                <w:bottom w:val="none" w:sz="0" w:space="0" w:color="auto"/>
                <w:right w:val="none" w:sz="0" w:space="0" w:color="auto"/>
              </w:divBdr>
              <w:divsChild>
                <w:div w:id="390888822">
                  <w:marLeft w:val="0"/>
                  <w:marRight w:val="0"/>
                  <w:marTop w:val="0"/>
                  <w:marBottom w:val="0"/>
                  <w:divBdr>
                    <w:top w:val="none" w:sz="0" w:space="0" w:color="auto"/>
                    <w:left w:val="none" w:sz="0" w:space="0" w:color="auto"/>
                    <w:bottom w:val="none" w:sz="0" w:space="0" w:color="auto"/>
                    <w:right w:val="none" w:sz="0" w:space="0" w:color="auto"/>
                  </w:divBdr>
                  <w:divsChild>
                    <w:div w:id="12442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70960">
              <w:marLeft w:val="0"/>
              <w:marRight w:val="0"/>
              <w:marTop w:val="0"/>
              <w:marBottom w:val="0"/>
              <w:divBdr>
                <w:top w:val="none" w:sz="0" w:space="0" w:color="auto"/>
                <w:left w:val="none" w:sz="0" w:space="0" w:color="auto"/>
                <w:bottom w:val="none" w:sz="0" w:space="0" w:color="auto"/>
                <w:right w:val="none" w:sz="0" w:space="0" w:color="auto"/>
              </w:divBdr>
              <w:divsChild>
                <w:div w:id="150372026">
                  <w:marLeft w:val="0"/>
                  <w:marRight w:val="0"/>
                  <w:marTop w:val="0"/>
                  <w:marBottom w:val="0"/>
                  <w:divBdr>
                    <w:top w:val="none" w:sz="0" w:space="0" w:color="auto"/>
                    <w:left w:val="none" w:sz="0" w:space="0" w:color="auto"/>
                    <w:bottom w:val="none" w:sz="0" w:space="0" w:color="auto"/>
                    <w:right w:val="none" w:sz="0" w:space="0" w:color="auto"/>
                  </w:divBdr>
                </w:div>
              </w:divsChild>
            </w:div>
            <w:div w:id="1738160704">
              <w:marLeft w:val="0"/>
              <w:marRight w:val="0"/>
              <w:marTop w:val="0"/>
              <w:marBottom w:val="0"/>
              <w:divBdr>
                <w:top w:val="none" w:sz="0" w:space="0" w:color="auto"/>
                <w:left w:val="none" w:sz="0" w:space="0" w:color="auto"/>
                <w:bottom w:val="none" w:sz="0" w:space="0" w:color="auto"/>
                <w:right w:val="none" w:sz="0" w:space="0" w:color="auto"/>
              </w:divBdr>
              <w:divsChild>
                <w:div w:id="1072238365">
                  <w:marLeft w:val="0"/>
                  <w:marRight w:val="0"/>
                  <w:marTop w:val="0"/>
                  <w:marBottom w:val="0"/>
                  <w:divBdr>
                    <w:top w:val="none" w:sz="0" w:space="0" w:color="auto"/>
                    <w:left w:val="none" w:sz="0" w:space="0" w:color="auto"/>
                    <w:bottom w:val="none" w:sz="0" w:space="0" w:color="auto"/>
                    <w:right w:val="none" w:sz="0" w:space="0" w:color="auto"/>
                  </w:divBdr>
                  <w:divsChild>
                    <w:div w:id="50483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6209">
              <w:marLeft w:val="0"/>
              <w:marRight w:val="0"/>
              <w:marTop w:val="0"/>
              <w:marBottom w:val="0"/>
              <w:divBdr>
                <w:top w:val="none" w:sz="0" w:space="0" w:color="auto"/>
                <w:left w:val="none" w:sz="0" w:space="0" w:color="auto"/>
                <w:bottom w:val="none" w:sz="0" w:space="0" w:color="auto"/>
                <w:right w:val="none" w:sz="0" w:space="0" w:color="auto"/>
              </w:divBdr>
              <w:divsChild>
                <w:div w:id="708916917">
                  <w:marLeft w:val="0"/>
                  <w:marRight w:val="0"/>
                  <w:marTop w:val="0"/>
                  <w:marBottom w:val="0"/>
                  <w:divBdr>
                    <w:top w:val="none" w:sz="0" w:space="0" w:color="auto"/>
                    <w:left w:val="none" w:sz="0" w:space="0" w:color="auto"/>
                    <w:bottom w:val="none" w:sz="0" w:space="0" w:color="auto"/>
                    <w:right w:val="none" w:sz="0" w:space="0" w:color="auto"/>
                  </w:divBdr>
                </w:div>
              </w:divsChild>
            </w:div>
            <w:div w:id="1873150056">
              <w:marLeft w:val="0"/>
              <w:marRight w:val="0"/>
              <w:marTop w:val="0"/>
              <w:marBottom w:val="0"/>
              <w:divBdr>
                <w:top w:val="none" w:sz="0" w:space="0" w:color="auto"/>
                <w:left w:val="none" w:sz="0" w:space="0" w:color="auto"/>
                <w:bottom w:val="none" w:sz="0" w:space="0" w:color="auto"/>
                <w:right w:val="none" w:sz="0" w:space="0" w:color="auto"/>
              </w:divBdr>
              <w:divsChild>
                <w:div w:id="60712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873942">
          <w:marLeft w:val="0"/>
          <w:marRight w:val="0"/>
          <w:marTop w:val="0"/>
          <w:marBottom w:val="0"/>
          <w:divBdr>
            <w:top w:val="none" w:sz="0" w:space="0" w:color="auto"/>
            <w:left w:val="none" w:sz="0" w:space="0" w:color="auto"/>
            <w:bottom w:val="none" w:sz="0" w:space="0" w:color="auto"/>
            <w:right w:val="none" w:sz="0" w:space="0" w:color="auto"/>
          </w:divBdr>
        </w:div>
      </w:divsChild>
    </w:div>
    <w:div w:id="302277485">
      <w:bodyDiv w:val="1"/>
      <w:marLeft w:val="0"/>
      <w:marRight w:val="0"/>
      <w:marTop w:val="0"/>
      <w:marBottom w:val="0"/>
      <w:divBdr>
        <w:top w:val="none" w:sz="0" w:space="0" w:color="auto"/>
        <w:left w:val="none" w:sz="0" w:space="0" w:color="auto"/>
        <w:bottom w:val="none" w:sz="0" w:space="0" w:color="auto"/>
        <w:right w:val="none" w:sz="0" w:space="0" w:color="auto"/>
      </w:divBdr>
    </w:div>
    <w:div w:id="311298677">
      <w:bodyDiv w:val="1"/>
      <w:marLeft w:val="0"/>
      <w:marRight w:val="0"/>
      <w:marTop w:val="0"/>
      <w:marBottom w:val="0"/>
      <w:divBdr>
        <w:top w:val="none" w:sz="0" w:space="0" w:color="auto"/>
        <w:left w:val="none" w:sz="0" w:space="0" w:color="auto"/>
        <w:bottom w:val="none" w:sz="0" w:space="0" w:color="auto"/>
        <w:right w:val="none" w:sz="0" w:space="0" w:color="auto"/>
      </w:divBdr>
    </w:div>
    <w:div w:id="315764965">
      <w:bodyDiv w:val="1"/>
      <w:marLeft w:val="0"/>
      <w:marRight w:val="0"/>
      <w:marTop w:val="0"/>
      <w:marBottom w:val="0"/>
      <w:divBdr>
        <w:top w:val="none" w:sz="0" w:space="0" w:color="auto"/>
        <w:left w:val="none" w:sz="0" w:space="0" w:color="auto"/>
        <w:bottom w:val="none" w:sz="0" w:space="0" w:color="auto"/>
        <w:right w:val="none" w:sz="0" w:space="0" w:color="auto"/>
      </w:divBdr>
      <w:divsChild>
        <w:div w:id="909540841">
          <w:marLeft w:val="0"/>
          <w:marRight w:val="0"/>
          <w:marTop w:val="0"/>
          <w:marBottom w:val="0"/>
          <w:divBdr>
            <w:top w:val="none" w:sz="0" w:space="0" w:color="auto"/>
            <w:left w:val="none" w:sz="0" w:space="0" w:color="auto"/>
            <w:bottom w:val="none" w:sz="0" w:space="0" w:color="auto"/>
            <w:right w:val="none" w:sz="0" w:space="0" w:color="auto"/>
          </w:divBdr>
          <w:divsChild>
            <w:div w:id="522327366">
              <w:blockQuote w:val="1"/>
              <w:marLeft w:val="430"/>
              <w:marRight w:val="0"/>
              <w:marTop w:val="0"/>
              <w:marBottom w:val="0"/>
              <w:divBdr>
                <w:top w:val="none" w:sz="0" w:space="0" w:color="auto"/>
                <w:left w:val="none" w:sz="0" w:space="0" w:color="auto"/>
                <w:bottom w:val="none" w:sz="0" w:space="0" w:color="auto"/>
                <w:right w:val="none" w:sz="0" w:space="0" w:color="auto"/>
              </w:divBdr>
              <w:divsChild>
                <w:div w:id="1608805431">
                  <w:marLeft w:val="0"/>
                  <w:marRight w:val="0"/>
                  <w:marTop w:val="0"/>
                  <w:marBottom w:val="0"/>
                  <w:divBdr>
                    <w:top w:val="none" w:sz="0" w:space="0" w:color="auto"/>
                    <w:left w:val="none" w:sz="0" w:space="0" w:color="auto"/>
                    <w:bottom w:val="none" w:sz="0" w:space="0" w:color="auto"/>
                    <w:right w:val="none" w:sz="0" w:space="0" w:color="auto"/>
                  </w:divBdr>
                </w:div>
              </w:divsChild>
            </w:div>
            <w:div w:id="59474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52273">
      <w:bodyDiv w:val="1"/>
      <w:marLeft w:val="0"/>
      <w:marRight w:val="0"/>
      <w:marTop w:val="0"/>
      <w:marBottom w:val="0"/>
      <w:divBdr>
        <w:top w:val="none" w:sz="0" w:space="0" w:color="auto"/>
        <w:left w:val="none" w:sz="0" w:space="0" w:color="auto"/>
        <w:bottom w:val="none" w:sz="0" w:space="0" w:color="auto"/>
        <w:right w:val="none" w:sz="0" w:space="0" w:color="auto"/>
      </w:divBdr>
    </w:div>
    <w:div w:id="354114948">
      <w:bodyDiv w:val="1"/>
      <w:marLeft w:val="0"/>
      <w:marRight w:val="0"/>
      <w:marTop w:val="0"/>
      <w:marBottom w:val="0"/>
      <w:divBdr>
        <w:top w:val="none" w:sz="0" w:space="0" w:color="auto"/>
        <w:left w:val="none" w:sz="0" w:space="0" w:color="auto"/>
        <w:bottom w:val="none" w:sz="0" w:space="0" w:color="auto"/>
        <w:right w:val="none" w:sz="0" w:space="0" w:color="auto"/>
      </w:divBdr>
    </w:div>
    <w:div w:id="371661592">
      <w:bodyDiv w:val="1"/>
      <w:marLeft w:val="0"/>
      <w:marRight w:val="0"/>
      <w:marTop w:val="0"/>
      <w:marBottom w:val="0"/>
      <w:divBdr>
        <w:top w:val="none" w:sz="0" w:space="0" w:color="auto"/>
        <w:left w:val="none" w:sz="0" w:space="0" w:color="auto"/>
        <w:bottom w:val="none" w:sz="0" w:space="0" w:color="auto"/>
        <w:right w:val="none" w:sz="0" w:space="0" w:color="auto"/>
      </w:divBdr>
    </w:div>
    <w:div w:id="372583949">
      <w:bodyDiv w:val="1"/>
      <w:marLeft w:val="0"/>
      <w:marRight w:val="0"/>
      <w:marTop w:val="0"/>
      <w:marBottom w:val="0"/>
      <w:divBdr>
        <w:top w:val="none" w:sz="0" w:space="0" w:color="auto"/>
        <w:left w:val="none" w:sz="0" w:space="0" w:color="auto"/>
        <w:bottom w:val="none" w:sz="0" w:space="0" w:color="auto"/>
        <w:right w:val="none" w:sz="0" w:space="0" w:color="auto"/>
      </w:divBdr>
    </w:div>
    <w:div w:id="406457687">
      <w:bodyDiv w:val="1"/>
      <w:marLeft w:val="0"/>
      <w:marRight w:val="0"/>
      <w:marTop w:val="0"/>
      <w:marBottom w:val="0"/>
      <w:divBdr>
        <w:top w:val="none" w:sz="0" w:space="0" w:color="auto"/>
        <w:left w:val="none" w:sz="0" w:space="0" w:color="auto"/>
        <w:bottom w:val="none" w:sz="0" w:space="0" w:color="auto"/>
        <w:right w:val="none" w:sz="0" w:space="0" w:color="auto"/>
      </w:divBdr>
      <w:divsChild>
        <w:div w:id="399257117">
          <w:marLeft w:val="0"/>
          <w:marRight w:val="0"/>
          <w:marTop w:val="0"/>
          <w:marBottom w:val="0"/>
          <w:divBdr>
            <w:top w:val="none" w:sz="0" w:space="0" w:color="auto"/>
            <w:left w:val="none" w:sz="0" w:space="0" w:color="auto"/>
            <w:bottom w:val="none" w:sz="0" w:space="0" w:color="auto"/>
            <w:right w:val="none" w:sz="0" w:space="0" w:color="auto"/>
          </w:divBdr>
        </w:div>
        <w:div w:id="479462713">
          <w:marLeft w:val="0"/>
          <w:marRight w:val="0"/>
          <w:marTop w:val="0"/>
          <w:marBottom w:val="0"/>
          <w:divBdr>
            <w:top w:val="none" w:sz="0" w:space="0" w:color="auto"/>
            <w:left w:val="none" w:sz="0" w:space="0" w:color="auto"/>
            <w:bottom w:val="none" w:sz="0" w:space="0" w:color="auto"/>
            <w:right w:val="none" w:sz="0" w:space="0" w:color="auto"/>
          </w:divBdr>
        </w:div>
        <w:div w:id="1390181265">
          <w:marLeft w:val="0"/>
          <w:marRight w:val="0"/>
          <w:marTop w:val="0"/>
          <w:marBottom w:val="0"/>
          <w:divBdr>
            <w:top w:val="none" w:sz="0" w:space="0" w:color="auto"/>
            <w:left w:val="none" w:sz="0" w:space="0" w:color="auto"/>
            <w:bottom w:val="none" w:sz="0" w:space="0" w:color="auto"/>
            <w:right w:val="none" w:sz="0" w:space="0" w:color="auto"/>
          </w:divBdr>
        </w:div>
      </w:divsChild>
    </w:div>
    <w:div w:id="410199996">
      <w:bodyDiv w:val="1"/>
      <w:marLeft w:val="0"/>
      <w:marRight w:val="0"/>
      <w:marTop w:val="0"/>
      <w:marBottom w:val="0"/>
      <w:divBdr>
        <w:top w:val="none" w:sz="0" w:space="0" w:color="auto"/>
        <w:left w:val="none" w:sz="0" w:space="0" w:color="auto"/>
        <w:bottom w:val="none" w:sz="0" w:space="0" w:color="auto"/>
        <w:right w:val="none" w:sz="0" w:space="0" w:color="auto"/>
      </w:divBdr>
    </w:div>
    <w:div w:id="418648273">
      <w:bodyDiv w:val="1"/>
      <w:marLeft w:val="0"/>
      <w:marRight w:val="0"/>
      <w:marTop w:val="0"/>
      <w:marBottom w:val="0"/>
      <w:divBdr>
        <w:top w:val="none" w:sz="0" w:space="0" w:color="auto"/>
        <w:left w:val="none" w:sz="0" w:space="0" w:color="auto"/>
        <w:bottom w:val="none" w:sz="0" w:space="0" w:color="auto"/>
        <w:right w:val="none" w:sz="0" w:space="0" w:color="auto"/>
      </w:divBdr>
    </w:div>
    <w:div w:id="431901092">
      <w:bodyDiv w:val="1"/>
      <w:marLeft w:val="0"/>
      <w:marRight w:val="0"/>
      <w:marTop w:val="0"/>
      <w:marBottom w:val="0"/>
      <w:divBdr>
        <w:top w:val="none" w:sz="0" w:space="0" w:color="auto"/>
        <w:left w:val="none" w:sz="0" w:space="0" w:color="auto"/>
        <w:bottom w:val="none" w:sz="0" w:space="0" w:color="auto"/>
        <w:right w:val="none" w:sz="0" w:space="0" w:color="auto"/>
      </w:divBdr>
      <w:divsChild>
        <w:div w:id="924267140">
          <w:marLeft w:val="0"/>
          <w:marRight w:val="0"/>
          <w:marTop w:val="0"/>
          <w:marBottom w:val="0"/>
          <w:divBdr>
            <w:top w:val="none" w:sz="0" w:space="0" w:color="auto"/>
            <w:left w:val="none" w:sz="0" w:space="0" w:color="auto"/>
            <w:bottom w:val="none" w:sz="0" w:space="0" w:color="auto"/>
            <w:right w:val="none" w:sz="0" w:space="0" w:color="auto"/>
          </w:divBdr>
          <w:divsChild>
            <w:div w:id="681786056">
              <w:marLeft w:val="0"/>
              <w:marRight w:val="0"/>
              <w:marTop w:val="0"/>
              <w:marBottom w:val="0"/>
              <w:divBdr>
                <w:top w:val="none" w:sz="0" w:space="0" w:color="auto"/>
                <w:left w:val="none" w:sz="0" w:space="0" w:color="auto"/>
                <w:bottom w:val="none" w:sz="0" w:space="0" w:color="auto"/>
                <w:right w:val="none" w:sz="0" w:space="0" w:color="auto"/>
              </w:divBdr>
            </w:div>
          </w:divsChild>
        </w:div>
        <w:div w:id="1029985014">
          <w:marLeft w:val="0"/>
          <w:marRight w:val="0"/>
          <w:marTop w:val="0"/>
          <w:marBottom w:val="0"/>
          <w:divBdr>
            <w:top w:val="none" w:sz="0" w:space="0" w:color="auto"/>
            <w:left w:val="none" w:sz="0" w:space="0" w:color="auto"/>
            <w:bottom w:val="none" w:sz="0" w:space="0" w:color="auto"/>
            <w:right w:val="none" w:sz="0" w:space="0" w:color="auto"/>
          </w:divBdr>
        </w:div>
        <w:div w:id="1622495492">
          <w:marLeft w:val="0"/>
          <w:marRight w:val="0"/>
          <w:marTop w:val="0"/>
          <w:marBottom w:val="0"/>
          <w:divBdr>
            <w:top w:val="none" w:sz="0" w:space="0" w:color="auto"/>
            <w:left w:val="none" w:sz="0" w:space="0" w:color="auto"/>
            <w:bottom w:val="none" w:sz="0" w:space="0" w:color="auto"/>
            <w:right w:val="none" w:sz="0" w:space="0" w:color="auto"/>
          </w:divBdr>
          <w:divsChild>
            <w:div w:id="1434128094">
              <w:marLeft w:val="0"/>
              <w:marRight w:val="0"/>
              <w:marTop w:val="0"/>
              <w:marBottom w:val="0"/>
              <w:divBdr>
                <w:top w:val="none" w:sz="0" w:space="0" w:color="auto"/>
                <w:left w:val="none" w:sz="0" w:space="0" w:color="auto"/>
                <w:bottom w:val="none" w:sz="0" w:space="0" w:color="auto"/>
                <w:right w:val="none" w:sz="0" w:space="0" w:color="auto"/>
              </w:divBdr>
            </w:div>
          </w:divsChild>
        </w:div>
        <w:div w:id="1884361601">
          <w:marLeft w:val="0"/>
          <w:marRight w:val="0"/>
          <w:marTop w:val="0"/>
          <w:marBottom w:val="0"/>
          <w:divBdr>
            <w:top w:val="none" w:sz="0" w:space="0" w:color="auto"/>
            <w:left w:val="none" w:sz="0" w:space="0" w:color="auto"/>
            <w:bottom w:val="none" w:sz="0" w:space="0" w:color="auto"/>
            <w:right w:val="none" w:sz="0" w:space="0" w:color="auto"/>
          </w:divBdr>
          <w:divsChild>
            <w:div w:id="455952785">
              <w:marLeft w:val="0"/>
              <w:marRight w:val="0"/>
              <w:marTop w:val="0"/>
              <w:marBottom w:val="0"/>
              <w:divBdr>
                <w:top w:val="none" w:sz="0" w:space="0" w:color="auto"/>
                <w:left w:val="none" w:sz="0" w:space="0" w:color="auto"/>
                <w:bottom w:val="none" w:sz="0" w:space="0" w:color="auto"/>
                <w:right w:val="none" w:sz="0" w:space="0" w:color="auto"/>
              </w:divBdr>
            </w:div>
            <w:div w:id="1140153311">
              <w:marLeft w:val="0"/>
              <w:marRight w:val="0"/>
              <w:marTop w:val="0"/>
              <w:marBottom w:val="0"/>
              <w:divBdr>
                <w:top w:val="none" w:sz="0" w:space="0" w:color="auto"/>
                <w:left w:val="none" w:sz="0" w:space="0" w:color="auto"/>
                <w:bottom w:val="none" w:sz="0" w:space="0" w:color="auto"/>
                <w:right w:val="none" w:sz="0" w:space="0" w:color="auto"/>
              </w:divBdr>
            </w:div>
            <w:div w:id="11775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31937">
      <w:bodyDiv w:val="1"/>
      <w:marLeft w:val="0"/>
      <w:marRight w:val="0"/>
      <w:marTop w:val="0"/>
      <w:marBottom w:val="0"/>
      <w:divBdr>
        <w:top w:val="none" w:sz="0" w:space="0" w:color="auto"/>
        <w:left w:val="none" w:sz="0" w:space="0" w:color="auto"/>
        <w:bottom w:val="none" w:sz="0" w:space="0" w:color="auto"/>
        <w:right w:val="none" w:sz="0" w:space="0" w:color="auto"/>
      </w:divBdr>
    </w:div>
    <w:div w:id="448087753">
      <w:bodyDiv w:val="1"/>
      <w:marLeft w:val="0"/>
      <w:marRight w:val="0"/>
      <w:marTop w:val="0"/>
      <w:marBottom w:val="0"/>
      <w:divBdr>
        <w:top w:val="none" w:sz="0" w:space="0" w:color="auto"/>
        <w:left w:val="none" w:sz="0" w:space="0" w:color="auto"/>
        <w:bottom w:val="none" w:sz="0" w:space="0" w:color="auto"/>
        <w:right w:val="none" w:sz="0" w:space="0" w:color="auto"/>
      </w:divBdr>
    </w:div>
    <w:div w:id="449128897">
      <w:bodyDiv w:val="1"/>
      <w:marLeft w:val="0"/>
      <w:marRight w:val="0"/>
      <w:marTop w:val="0"/>
      <w:marBottom w:val="0"/>
      <w:divBdr>
        <w:top w:val="none" w:sz="0" w:space="0" w:color="auto"/>
        <w:left w:val="none" w:sz="0" w:space="0" w:color="auto"/>
        <w:bottom w:val="none" w:sz="0" w:space="0" w:color="auto"/>
        <w:right w:val="none" w:sz="0" w:space="0" w:color="auto"/>
      </w:divBdr>
    </w:div>
    <w:div w:id="454178835">
      <w:bodyDiv w:val="1"/>
      <w:marLeft w:val="0"/>
      <w:marRight w:val="0"/>
      <w:marTop w:val="0"/>
      <w:marBottom w:val="0"/>
      <w:divBdr>
        <w:top w:val="none" w:sz="0" w:space="0" w:color="auto"/>
        <w:left w:val="none" w:sz="0" w:space="0" w:color="auto"/>
        <w:bottom w:val="none" w:sz="0" w:space="0" w:color="auto"/>
        <w:right w:val="none" w:sz="0" w:space="0" w:color="auto"/>
      </w:divBdr>
    </w:div>
    <w:div w:id="473988990">
      <w:bodyDiv w:val="1"/>
      <w:marLeft w:val="0"/>
      <w:marRight w:val="0"/>
      <w:marTop w:val="0"/>
      <w:marBottom w:val="0"/>
      <w:divBdr>
        <w:top w:val="none" w:sz="0" w:space="0" w:color="auto"/>
        <w:left w:val="none" w:sz="0" w:space="0" w:color="auto"/>
        <w:bottom w:val="none" w:sz="0" w:space="0" w:color="auto"/>
        <w:right w:val="none" w:sz="0" w:space="0" w:color="auto"/>
      </w:divBdr>
    </w:div>
    <w:div w:id="489563774">
      <w:bodyDiv w:val="1"/>
      <w:marLeft w:val="0"/>
      <w:marRight w:val="0"/>
      <w:marTop w:val="0"/>
      <w:marBottom w:val="0"/>
      <w:divBdr>
        <w:top w:val="none" w:sz="0" w:space="0" w:color="auto"/>
        <w:left w:val="none" w:sz="0" w:space="0" w:color="auto"/>
        <w:bottom w:val="none" w:sz="0" w:space="0" w:color="auto"/>
        <w:right w:val="none" w:sz="0" w:space="0" w:color="auto"/>
      </w:divBdr>
    </w:div>
    <w:div w:id="494686790">
      <w:bodyDiv w:val="1"/>
      <w:marLeft w:val="0"/>
      <w:marRight w:val="0"/>
      <w:marTop w:val="0"/>
      <w:marBottom w:val="0"/>
      <w:divBdr>
        <w:top w:val="none" w:sz="0" w:space="0" w:color="auto"/>
        <w:left w:val="none" w:sz="0" w:space="0" w:color="auto"/>
        <w:bottom w:val="none" w:sz="0" w:space="0" w:color="auto"/>
        <w:right w:val="none" w:sz="0" w:space="0" w:color="auto"/>
      </w:divBdr>
      <w:divsChild>
        <w:div w:id="35593689">
          <w:marLeft w:val="0"/>
          <w:marRight w:val="0"/>
          <w:marTop w:val="0"/>
          <w:marBottom w:val="0"/>
          <w:divBdr>
            <w:top w:val="none" w:sz="0" w:space="0" w:color="auto"/>
            <w:left w:val="none" w:sz="0" w:space="0" w:color="auto"/>
            <w:bottom w:val="none" w:sz="0" w:space="0" w:color="auto"/>
            <w:right w:val="none" w:sz="0" w:space="0" w:color="auto"/>
          </w:divBdr>
        </w:div>
        <w:div w:id="161436742">
          <w:marLeft w:val="0"/>
          <w:marRight w:val="0"/>
          <w:marTop w:val="0"/>
          <w:marBottom w:val="0"/>
          <w:divBdr>
            <w:top w:val="none" w:sz="0" w:space="0" w:color="auto"/>
            <w:left w:val="none" w:sz="0" w:space="0" w:color="auto"/>
            <w:bottom w:val="none" w:sz="0" w:space="0" w:color="auto"/>
            <w:right w:val="none" w:sz="0" w:space="0" w:color="auto"/>
          </w:divBdr>
        </w:div>
        <w:div w:id="188689585">
          <w:marLeft w:val="0"/>
          <w:marRight w:val="0"/>
          <w:marTop w:val="0"/>
          <w:marBottom w:val="0"/>
          <w:divBdr>
            <w:top w:val="none" w:sz="0" w:space="0" w:color="auto"/>
            <w:left w:val="none" w:sz="0" w:space="0" w:color="auto"/>
            <w:bottom w:val="none" w:sz="0" w:space="0" w:color="auto"/>
            <w:right w:val="none" w:sz="0" w:space="0" w:color="auto"/>
          </w:divBdr>
        </w:div>
        <w:div w:id="313873921">
          <w:marLeft w:val="0"/>
          <w:marRight w:val="0"/>
          <w:marTop w:val="0"/>
          <w:marBottom w:val="0"/>
          <w:divBdr>
            <w:top w:val="none" w:sz="0" w:space="0" w:color="auto"/>
            <w:left w:val="none" w:sz="0" w:space="0" w:color="auto"/>
            <w:bottom w:val="none" w:sz="0" w:space="0" w:color="auto"/>
            <w:right w:val="none" w:sz="0" w:space="0" w:color="auto"/>
          </w:divBdr>
        </w:div>
        <w:div w:id="452869977">
          <w:marLeft w:val="0"/>
          <w:marRight w:val="0"/>
          <w:marTop w:val="0"/>
          <w:marBottom w:val="0"/>
          <w:divBdr>
            <w:top w:val="none" w:sz="0" w:space="0" w:color="auto"/>
            <w:left w:val="none" w:sz="0" w:space="0" w:color="auto"/>
            <w:bottom w:val="none" w:sz="0" w:space="0" w:color="auto"/>
            <w:right w:val="none" w:sz="0" w:space="0" w:color="auto"/>
          </w:divBdr>
        </w:div>
        <w:div w:id="457726176">
          <w:marLeft w:val="0"/>
          <w:marRight w:val="0"/>
          <w:marTop w:val="0"/>
          <w:marBottom w:val="0"/>
          <w:divBdr>
            <w:top w:val="none" w:sz="0" w:space="0" w:color="auto"/>
            <w:left w:val="none" w:sz="0" w:space="0" w:color="auto"/>
            <w:bottom w:val="none" w:sz="0" w:space="0" w:color="auto"/>
            <w:right w:val="none" w:sz="0" w:space="0" w:color="auto"/>
          </w:divBdr>
        </w:div>
        <w:div w:id="468941072">
          <w:marLeft w:val="0"/>
          <w:marRight w:val="0"/>
          <w:marTop w:val="0"/>
          <w:marBottom w:val="0"/>
          <w:divBdr>
            <w:top w:val="none" w:sz="0" w:space="0" w:color="auto"/>
            <w:left w:val="none" w:sz="0" w:space="0" w:color="auto"/>
            <w:bottom w:val="none" w:sz="0" w:space="0" w:color="auto"/>
            <w:right w:val="none" w:sz="0" w:space="0" w:color="auto"/>
          </w:divBdr>
        </w:div>
        <w:div w:id="478884388">
          <w:marLeft w:val="0"/>
          <w:marRight w:val="0"/>
          <w:marTop w:val="0"/>
          <w:marBottom w:val="0"/>
          <w:divBdr>
            <w:top w:val="none" w:sz="0" w:space="0" w:color="auto"/>
            <w:left w:val="none" w:sz="0" w:space="0" w:color="auto"/>
            <w:bottom w:val="none" w:sz="0" w:space="0" w:color="auto"/>
            <w:right w:val="none" w:sz="0" w:space="0" w:color="auto"/>
          </w:divBdr>
        </w:div>
        <w:div w:id="744495520">
          <w:marLeft w:val="0"/>
          <w:marRight w:val="0"/>
          <w:marTop w:val="0"/>
          <w:marBottom w:val="0"/>
          <w:divBdr>
            <w:top w:val="none" w:sz="0" w:space="0" w:color="auto"/>
            <w:left w:val="none" w:sz="0" w:space="0" w:color="auto"/>
            <w:bottom w:val="none" w:sz="0" w:space="0" w:color="auto"/>
            <w:right w:val="none" w:sz="0" w:space="0" w:color="auto"/>
          </w:divBdr>
        </w:div>
        <w:div w:id="746656702">
          <w:marLeft w:val="0"/>
          <w:marRight w:val="0"/>
          <w:marTop w:val="0"/>
          <w:marBottom w:val="0"/>
          <w:divBdr>
            <w:top w:val="none" w:sz="0" w:space="0" w:color="auto"/>
            <w:left w:val="none" w:sz="0" w:space="0" w:color="auto"/>
            <w:bottom w:val="none" w:sz="0" w:space="0" w:color="auto"/>
            <w:right w:val="none" w:sz="0" w:space="0" w:color="auto"/>
          </w:divBdr>
        </w:div>
        <w:div w:id="889921942">
          <w:marLeft w:val="0"/>
          <w:marRight w:val="0"/>
          <w:marTop w:val="0"/>
          <w:marBottom w:val="0"/>
          <w:divBdr>
            <w:top w:val="none" w:sz="0" w:space="0" w:color="auto"/>
            <w:left w:val="none" w:sz="0" w:space="0" w:color="auto"/>
            <w:bottom w:val="none" w:sz="0" w:space="0" w:color="auto"/>
            <w:right w:val="none" w:sz="0" w:space="0" w:color="auto"/>
          </w:divBdr>
        </w:div>
        <w:div w:id="1179809218">
          <w:marLeft w:val="0"/>
          <w:marRight w:val="0"/>
          <w:marTop w:val="0"/>
          <w:marBottom w:val="0"/>
          <w:divBdr>
            <w:top w:val="none" w:sz="0" w:space="0" w:color="auto"/>
            <w:left w:val="none" w:sz="0" w:space="0" w:color="auto"/>
            <w:bottom w:val="none" w:sz="0" w:space="0" w:color="auto"/>
            <w:right w:val="none" w:sz="0" w:space="0" w:color="auto"/>
          </w:divBdr>
        </w:div>
        <w:div w:id="1203641029">
          <w:marLeft w:val="0"/>
          <w:marRight w:val="0"/>
          <w:marTop w:val="0"/>
          <w:marBottom w:val="0"/>
          <w:divBdr>
            <w:top w:val="none" w:sz="0" w:space="0" w:color="auto"/>
            <w:left w:val="none" w:sz="0" w:space="0" w:color="auto"/>
            <w:bottom w:val="none" w:sz="0" w:space="0" w:color="auto"/>
            <w:right w:val="none" w:sz="0" w:space="0" w:color="auto"/>
          </w:divBdr>
        </w:div>
        <w:div w:id="1215507976">
          <w:marLeft w:val="0"/>
          <w:marRight w:val="0"/>
          <w:marTop w:val="0"/>
          <w:marBottom w:val="0"/>
          <w:divBdr>
            <w:top w:val="none" w:sz="0" w:space="0" w:color="auto"/>
            <w:left w:val="none" w:sz="0" w:space="0" w:color="auto"/>
            <w:bottom w:val="none" w:sz="0" w:space="0" w:color="auto"/>
            <w:right w:val="none" w:sz="0" w:space="0" w:color="auto"/>
          </w:divBdr>
        </w:div>
        <w:div w:id="1231384890">
          <w:marLeft w:val="0"/>
          <w:marRight w:val="0"/>
          <w:marTop w:val="0"/>
          <w:marBottom w:val="0"/>
          <w:divBdr>
            <w:top w:val="none" w:sz="0" w:space="0" w:color="auto"/>
            <w:left w:val="none" w:sz="0" w:space="0" w:color="auto"/>
            <w:bottom w:val="none" w:sz="0" w:space="0" w:color="auto"/>
            <w:right w:val="none" w:sz="0" w:space="0" w:color="auto"/>
          </w:divBdr>
        </w:div>
        <w:div w:id="1600873634">
          <w:marLeft w:val="0"/>
          <w:marRight w:val="0"/>
          <w:marTop w:val="0"/>
          <w:marBottom w:val="0"/>
          <w:divBdr>
            <w:top w:val="none" w:sz="0" w:space="0" w:color="auto"/>
            <w:left w:val="none" w:sz="0" w:space="0" w:color="auto"/>
            <w:bottom w:val="none" w:sz="0" w:space="0" w:color="auto"/>
            <w:right w:val="none" w:sz="0" w:space="0" w:color="auto"/>
          </w:divBdr>
        </w:div>
        <w:div w:id="1610894450">
          <w:marLeft w:val="0"/>
          <w:marRight w:val="0"/>
          <w:marTop w:val="0"/>
          <w:marBottom w:val="0"/>
          <w:divBdr>
            <w:top w:val="none" w:sz="0" w:space="0" w:color="auto"/>
            <w:left w:val="none" w:sz="0" w:space="0" w:color="auto"/>
            <w:bottom w:val="none" w:sz="0" w:space="0" w:color="auto"/>
            <w:right w:val="none" w:sz="0" w:space="0" w:color="auto"/>
          </w:divBdr>
        </w:div>
        <w:div w:id="1911235183">
          <w:marLeft w:val="0"/>
          <w:marRight w:val="0"/>
          <w:marTop w:val="0"/>
          <w:marBottom w:val="0"/>
          <w:divBdr>
            <w:top w:val="none" w:sz="0" w:space="0" w:color="auto"/>
            <w:left w:val="none" w:sz="0" w:space="0" w:color="auto"/>
            <w:bottom w:val="none" w:sz="0" w:space="0" w:color="auto"/>
            <w:right w:val="none" w:sz="0" w:space="0" w:color="auto"/>
          </w:divBdr>
        </w:div>
      </w:divsChild>
    </w:div>
    <w:div w:id="504175247">
      <w:bodyDiv w:val="1"/>
      <w:marLeft w:val="0"/>
      <w:marRight w:val="0"/>
      <w:marTop w:val="0"/>
      <w:marBottom w:val="0"/>
      <w:divBdr>
        <w:top w:val="none" w:sz="0" w:space="0" w:color="auto"/>
        <w:left w:val="none" w:sz="0" w:space="0" w:color="auto"/>
        <w:bottom w:val="none" w:sz="0" w:space="0" w:color="auto"/>
        <w:right w:val="none" w:sz="0" w:space="0" w:color="auto"/>
      </w:divBdr>
    </w:div>
    <w:div w:id="508065240">
      <w:bodyDiv w:val="1"/>
      <w:marLeft w:val="0"/>
      <w:marRight w:val="0"/>
      <w:marTop w:val="0"/>
      <w:marBottom w:val="0"/>
      <w:divBdr>
        <w:top w:val="none" w:sz="0" w:space="0" w:color="auto"/>
        <w:left w:val="none" w:sz="0" w:space="0" w:color="auto"/>
        <w:bottom w:val="none" w:sz="0" w:space="0" w:color="auto"/>
        <w:right w:val="none" w:sz="0" w:space="0" w:color="auto"/>
      </w:divBdr>
    </w:div>
    <w:div w:id="522013018">
      <w:bodyDiv w:val="1"/>
      <w:marLeft w:val="0"/>
      <w:marRight w:val="0"/>
      <w:marTop w:val="0"/>
      <w:marBottom w:val="0"/>
      <w:divBdr>
        <w:top w:val="none" w:sz="0" w:space="0" w:color="auto"/>
        <w:left w:val="none" w:sz="0" w:space="0" w:color="auto"/>
        <w:bottom w:val="none" w:sz="0" w:space="0" w:color="auto"/>
        <w:right w:val="none" w:sz="0" w:space="0" w:color="auto"/>
      </w:divBdr>
      <w:divsChild>
        <w:div w:id="1993018930">
          <w:marLeft w:val="0"/>
          <w:marRight w:val="0"/>
          <w:marTop w:val="0"/>
          <w:marBottom w:val="0"/>
          <w:divBdr>
            <w:top w:val="none" w:sz="0" w:space="0" w:color="auto"/>
            <w:left w:val="none" w:sz="0" w:space="0" w:color="auto"/>
            <w:bottom w:val="none" w:sz="0" w:space="0" w:color="auto"/>
            <w:right w:val="none" w:sz="0" w:space="0" w:color="auto"/>
          </w:divBdr>
        </w:div>
      </w:divsChild>
    </w:div>
    <w:div w:id="529949978">
      <w:bodyDiv w:val="1"/>
      <w:marLeft w:val="0"/>
      <w:marRight w:val="0"/>
      <w:marTop w:val="0"/>
      <w:marBottom w:val="0"/>
      <w:divBdr>
        <w:top w:val="none" w:sz="0" w:space="0" w:color="auto"/>
        <w:left w:val="none" w:sz="0" w:space="0" w:color="auto"/>
        <w:bottom w:val="none" w:sz="0" w:space="0" w:color="auto"/>
        <w:right w:val="none" w:sz="0" w:space="0" w:color="auto"/>
      </w:divBdr>
    </w:div>
    <w:div w:id="540554868">
      <w:bodyDiv w:val="1"/>
      <w:marLeft w:val="0"/>
      <w:marRight w:val="0"/>
      <w:marTop w:val="0"/>
      <w:marBottom w:val="0"/>
      <w:divBdr>
        <w:top w:val="none" w:sz="0" w:space="0" w:color="auto"/>
        <w:left w:val="none" w:sz="0" w:space="0" w:color="auto"/>
        <w:bottom w:val="none" w:sz="0" w:space="0" w:color="auto"/>
        <w:right w:val="none" w:sz="0" w:space="0" w:color="auto"/>
      </w:divBdr>
    </w:div>
    <w:div w:id="546531058">
      <w:bodyDiv w:val="1"/>
      <w:marLeft w:val="0"/>
      <w:marRight w:val="0"/>
      <w:marTop w:val="0"/>
      <w:marBottom w:val="0"/>
      <w:divBdr>
        <w:top w:val="none" w:sz="0" w:space="0" w:color="auto"/>
        <w:left w:val="none" w:sz="0" w:space="0" w:color="auto"/>
        <w:bottom w:val="none" w:sz="0" w:space="0" w:color="auto"/>
        <w:right w:val="none" w:sz="0" w:space="0" w:color="auto"/>
      </w:divBdr>
    </w:div>
    <w:div w:id="549611748">
      <w:bodyDiv w:val="1"/>
      <w:marLeft w:val="0"/>
      <w:marRight w:val="0"/>
      <w:marTop w:val="0"/>
      <w:marBottom w:val="0"/>
      <w:divBdr>
        <w:top w:val="none" w:sz="0" w:space="0" w:color="auto"/>
        <w:left w:val="none" w:sz="0" w:space="0" w:color="auto"/>
        <w:bottom w:val="none" w:sz="0" w:space="0" w:color="auto"/>
        <w:right w:val="none" w:sz="0" w:space="0" w:color="auto"/>
      </w:divBdr>
    </w:div>
    <w:div w:id="590504547">
      <w:bodyDiv w:val="1"/>
      <w:marLeft w:val="0"/>
      <w:marRight w:val="0"/>
      <w:marTop w:val="0"/>
      <w:marBottom w:val="0"/>
      <w:divBdr>
        <w:top w:val="none" w:sz="0" w:space="0" w:color="auto"/>
        <w:left w:val="none" w:sz="0" w:space="0" w:color="auto"/>
        <w:bottom w:val="none" w:sz="0" w:space="0" w:color="auto"/>
        <w:right w:val="none" w:sz="0" w:space="0" w:color="auto"/>
      </w:divBdr>
      <w:divsChild>
        <w:div w:id="148137416">
          <w:marLeft w:val="0"/>
          <w:marRight w:val="0"/>
          <w:marTop w:val="0"/>
          <w:marBottom w:val="0"/>
          <w:divBdr>
            <w:top w:val="none" w:sz="0" w:space="0" w:color="auto"/>
            <w:left w:val="none" w:sz="0" w:space="0" w:color="auto"/>
            <w:bottom w:val="none" w:sz="0" w:space="0" w:color="auto"/>
            <w:right w:val="none" w:sz="0" w:space="0" w:color="auto"/>
          </w:divBdr>
        </w:div>
        <w:div w:id="199633089">
          <w:marLeft w:val="0"/>
          <w:marRight w:val="0"/>
          <w:marTop w:val="0"/>
          <w:marBottom w:val="0"/>
          <w:divBdr>
            <w:top w:val="none" w:sz="0" w:space="0" w:color="auto"/>
            <w:left w:val="none" w:sz="0" w:space="0" w:color="auto"/>
            <w:bottom w:val="none" w:sz="0" w:space="0" w:color="auto"/>
            <w:right w:val="none" w:sz="0" w:space="0" w:color="auto"/>
          </w:divBdr>
        </w:div>
        <w:div w:id="423501096">
          <w:marLeft w:val="0"/>
          <w:marRight w:val="0"/>
          <w:marTop w:val="0"/>
          <w:marBottom w:val="0"/>
          <w:divBdr>
            <w:top w:val="none" w:sz="0" w:space="0" w:color="auto"/>
            <w:left w:val="none" w:sz="0" w:space="0" w:color="auto"/>
            <w:bottom w:val="none" w:sz="0" w:space="0" w:color="auto"/>
            <w:right w:val="none" w:sz="0" w:space="0" w:color="auto"/>
          </w:divBdr>
        </w:div>
        <w:div w:id="780147134">
          <w:marLeft w:val="0"/>
          <w:marRight w:val="0"/>
          <w:marTop w:val="0"/>
          <w:marBottom w:val="0"/>
          <w:divBdr>
            <w:top w:val="none" w:sz="0" w:space="0" w:color="auto"/>
            <w:left w:val="none" w:sz="0" w:space="0" w:color="auto"/>
            <w:bottom w:val="none" w:sz="0" w:space="0" w:color="auto"/>
            <w:right w:val="none" w:sz="0" w:space="0" w:color="auto"/>
          </w:divBdr>
        </w:div>
        <w:div w:id="1210873173">
          <w:marLeft w:val="0"/>
          <w:marRight w:val="0"/>
          <w:marTop w:val="0"/>
          <w:marBottom w:val="0"/>
          <w:divBdr>
            <w:top w:val="none" w:sz="0" w:space="0" w:color="auto"/>
            <w:left w:val="none" w:sz="0" w:space="0" w:color="auto"/>
            <w:bottom w:val="none" w:sz="0" w:space="0" w:color="auto"/>
            <w:right w:val="none" w:sz="0" w:space="0" w:color="auto"/>
          </w:divBdr>
        </w:div>
        <w:div w:id="1795632599">
          <w:marLeft w:val="0"/>
          <w:marRight w:val="0"/>
          <w:marTop w:val="0"/>
          <w:marBottom w:val="0"/>
          <w:divBdr>
            <w:top w:val="none" w:sz="0" w:space="0" w:color="auto"/>
            <w:left w:val="none" w:sz="0" w:space="0" w:color="auto"/>
            <w:bottom w:val="none" w:sz="0" w:space="0" w:color="auto"/>
            <w:right w:val="none" w:sz="0" w:space="0" w:color="auto"/>
          </w:divBdr>
        </w:div>
        <w:div w:id="1824076120">
          <w:marLeft w:val="0"/>
          <w:marRight w:val="0"/>
          <w:marTop w:val="0"/>
          <w:marBottom w:val="0"/>
          <w:divBdr>
            <w:top w:val="none" w:sz="0" w:space="0" w:color="auto"/>
            <w:left w:val="none" w:sz="0" w:space="0" w:color="auto"/>
            <w:bottom w:val="none" w:sz="0" w:space="0" w:color="auto"/>
            <w:right w:val="none" w:sz="0" w:space="0" w:color="auto"/>
          </w:divBdr>
        </w:div>
      </w:divsChild>
    </w:div>
    <w:div w:id="599023522">
      <w:bodyDiv w:val="1"/>
      <w:marLeft w:val="0"/>
      <w:marRight w:val="0"/>
      <w:marTop w:val="0"/>
      <w:marBottom w:val="0"/>
      <w:divBdr>
        <w:top w:val="none" w:sz="0" w:space="0" w:color="auto"/>
        <w:left w:val="none" w:sz="0" w:space="0" w:color="auto"/>
        <w:bottom w:val="none" w:sz="0" w:space="0" w:color="auto"/>
        <w:right w:val="none" w:sz="0" w:space="0" w:color="auto"/>
      </w:divBdr>
    </w:div>
    <w:div w:id="606158175">
      <w:bodyDiv w:val="1"/>
      <w:marLeft w:val="0"/>
      <w:marRight w:val="0"/>
      <w:marTop w:val="0"/>
      <w:marBottom w:val="0"/>
      <w:divBdr>
        <w:top w:val="none" w:sz="0" w:space="0" w:color="auto"/>
        <w:left w:val="none" w:sz="0" w:space="0" w:color="auto"/>
        <w:bottom w:val="none" w:sz="0" w:space="0" w:color="auto"/>
        <w:right w:val="none" w:sz="0" w:space="0" w:color="auto"/>
      </w:divBdr>
    </w:div>
    <w:div w:id="607153289">
      <w:bodyDiv w:val="1"/>
      <w:marLeft w:val="0"/>
      <w:marRight w:val="0"/>
      <w:marTop w:val="0"/>
      <w:marBottom w:val="0"/>
      <w:divBdr>
        <w:top w:val="none" w:sz="0" w:space="0" w:color="auto"/>
        <w:left w:val="none" w:sz="0" w:space="0" w:color="auto"/>
        <w:bottom w:val="none" w:sz="0" w:space="0" w:color="auto"/>
        <w:right w:val="none" w:sz="0" w:space="0" w:color="auto"/>
      </w:divBdr>
    </w:div>
    <w:div w:id="616453857">
      <w:bodyDiv w:val="1"/>
      <w:marLeft w:val="0"/>
      <w:marRight w:val="0"/>
      <w:marTop w:val="0"/>
      <w:marBottom w:val="0"/>
      <w:divBdr>
        <w:top w:val="none" w:sz="0" w:space="0" w:color="auto"/>
        <w:left w:val="none" w:sz="0" w:space="0" w:color="auto"/>
        <w:bottom w:val="none" w:sz="0" w:space="0" w:color="auto"/>
        <w:right w:val="none" w:sz="0" w:space="0" w:color="auto"/>
      </w:divBdr>
    </w:div>
    <w:div w:id="617689583">
      <w:bodyDiv w:val="1"/>
      <w:marLeft w:val="0"/>
      <w:marRight w:val="0"/>
      <w:marTop w:val="0"/>
      <w:marBottom w:val="0"/>
      <w:divBdr>
        <w:top w:val="none" w:sz="0" w:space="0" w:color="auto"/>
        <w:left w:val="none" w:sz="0" w:space="0" w:color="auto"/>
        <w:bottom w:val="none" w:sz="0" w:space="0" w:color="auto"/>
        <w:right w:val="none" w:sz="0" w:space="0" w:color="auto"/>
      </w:divBdr>
    </w:div>
    <w:div w:id="620265030">
      <w:bodyDiv w:val="1"/>
      <w:marLeft w:val="0"/>
      <w:marRight w:val="0"/>
      <w:marTop w:val="0"/>
      <w:marBottom w:val="0"/>
      <w:divBdr>
        <w:top w:val="none" w:sz="0" w:space="0" w:color="auto"/>
        <w:left w:val="none" w:sz="0" w:space="0" w:color="auto"/>
        <w:bottom w:val="none" w:sz="0" w:space="0" w:color="auto"/>
        <w:right w:val="none" w:sz="0" w:space="0" w:color="auto"/>
      </w:divBdr>
    </w:div>
    <w:div w:id="622422491">
      <w:bodyDiv w:val="1"/>
      <w:marLeft w:val="0"/>
      <w:marRight w:val="0"/>
      <w:marTop w:val="0"/>
      <w:marBottom w:val="0"/>
      <w:divBdr>
        <w:top w:val="none" w:sz="0" w:space="0" w:color="auto"/>
        <w:left w:val="none" w:sz="0" w:space="0" w:color="auto"/>
        <w:bottom w:val="none" w:sz="0" w:space="0" w:color="auto"/>
        <w:right w:val="none" w:sz="0" w:space="0" w:color="auto"/>
      </w:divBdr>
    </w:div>
    <w:div w:id="627202872">
      <w:bodyDiv w:val="1"/>
      <w:marLeft w:val="0"/>
      <w:marRight w:val="0"/>
      <w:marTop w:val="0"/>
      <w:marBottom w:val="0"/>
      <w:divBdr>
        <w:top w:val="none" w:sz="0" w:space="0" w:color="auto"/>
        <w:left w:val="none" w:sz="0" w:space="0" w:color="auto"/>
        <w:bottom w:val="none" w:sz="0" w:space="0" w:color="auto"/>
        <w:right w:val="none" w:sz="0" w:space="0" w:color="auto"/>
      </w:divBdr>
    </w:div>
    <w:div w:id="634217200">
      <w:bodyDiv w:val="1"/>
      <w:marLeft w:val="0"/>
      <w:marRight w:val="0"/>
      <w:marTop w:val="0"/>
      <w:marBottom w:val="0"/>
      <w:divBdr>
        <w:top w:val="none" w:sz="0" w:space="0" w:color="auto"/>
        <w:left w:val="none" w:sz="0" w:space="0" w:color="auto"/>
        <w:bottom w:val="none" w:sz="0" w:space="0" w:color="auto"/>
        <w:right w:val="none" w:sz="0" w:space="0" w:color="auto"/>
      </w:divBdr>
    </w:div>
    <w:div w:id="653416493">
      <w:bodyDiv w:val="1"/>
      <w:marLeft w:val="0"/>
      <w:marRight w:val="0"/>
      <w:marTop w:val="0"/>
      <w:marBottom w:val="0"/>
      <w:divBdr>
        <w:top w:val="none" w:sz="0" w:space="0" w:color="auto"/>
        <w:left w:val="none" w:sz="0" w:space="0" w:color="auto"/>
        <w:bottom w:val="none" w:sz="0" w:space="0" w:color="auto"/>
        <w:right w:val="none" w:sz="0" w:space="0" w:color="auto"/>
      </w:divBdr>
    </w:div>
    <w:div w:id="657542465">
      <w:bodyDiv w:val="1"/>
      <w:marLeft w:val="0"/>
      <w:marRight w:val="0"/>
      <w:marTop w:val="0"/>
      <w:marBottom w:val="0"/>
      <w:divBdr>
        <w:top w:val="none" w:sz="0" w:space="0" w:color="auto"/>
        <w:left w:val="none" w:sz="0" w:space="0" w:color="auto"/>
        <w:bottom w:val="none" w:sz="0" w:space="0" w:color="auto"/>
        <w:right w:val="none" w:sz="0" w:space="0" w:color="auto"/>
      </w:divBdr>
    </w:div>
    <w:div w:id="669337520">
      <w:bodyDiv w:val="1"/>
      <w:marLeft w:val="0"/>
      <w:marRight w:val="0"/>
      <w:marTop w:val="0"/>
      <w:marBottom w:val="0"/>
      <w:divBdr>
        <w:top w:val="none" w:sz="0" w:space="0" w:color="auto"/>
        <w:left w:val="none" w:sz="0" w:space="0" w:color="auto"/>
        <w:bottom w:val="none" w:sz="0" w:space="0" w:color="auto"/>
        <w:right w:val="none" w:sz="0" w:space="0" w:color="auto"/>
      </w:divBdr>
      <w:divsChild>
        <w:div w:id="1052577540">
          <w:marLeft w:val="0"/>
          <w:marRight w:val="0"/>
          <w:marTop w:val="0"/>
          <w:marBottom w:val="0"/>
          <w:divBdr>
            <w:top w:val="none" w:sz="0" w:space="0" w:color="auto"/>
            <w:left w:val="none" w:sz="0" w:space="0" w:color="auto"/>
            <w:bottom w:val="none" w:sz="0" w:space="0" w:color="auto"/>
            <w:right w:val="none" w:sz="0" w:space="0" w:color="auto"/>
          </w:divBdr>
        </w:div>
        <w:div w:id="1806192343">
          <w:marLeft w:val="0"/>
          <w:marRight w:val="0"/>
          <w:marTop w:val="0"/>
          <w:marBottom w:val="0"/>
          <w:divBdr>
            <w:top w:val="none" w:sz="0" w:space="0" w:color="auto"/>
            <w:left w:val="none" w:sz="0" w:space="0" w:color="auto"/>
            <w:bottom w:val="none" w:sz="0" w:space="0" w:color="auto"/>
            <w:right w:val="none" w:sz="0" w:space="0" w:color="auto"/>
          </w:divBdr>
        </w:div>
      </w:divsChild>
    </w:div>
    <w:div w:id="674647811">
      <w:bodyDiv w:val="1"/>
      <w:marLeft w:val="0"/>
      <w:marRight w:val="0"/>
      <w:marTop w:val="0"/>
      <w:marBottom w:val="0"/>
      <w:divBdr>
        <w:top w:val="none" w:sz="0" w:space="0" w:color="auto"/>
        <w:left w:val="none" w:sz="0" w:space="0" w:color="auto"/>
        <w:bottom w:val="none" w:sz="0" w:space="0" w:color="auto"/>
        <w:right w:val="none" w:sz="0" w:space="0" w:color="auto"/>
      </w:divBdr>
    </w:div>
    <w:div w:id="685013065">
      <w:bodyDiv w:val="1"/>
      <w:marLeft w:val="0"/>
      <w:marRight w:val="0"/>
      <w:marTop w:val="0"/>
      <w:marBottom w:val="0"/>
      <w:divBdr>
        <w:top w:val="none" w:sz="0" w:space="0" w:color="auto"/>
        <w:left w:val="none" w:sz="0" w:space="0" w:color="auto"/>
        <w:bottom w:val="none" w:sz="0" w:space="0" w:color="auto"/>
        <w:right w:val="none" w:sz="0" w:space="0" w:color="auto"/>
      </w:divBdr>
      <w:divsChild>
        <w:div w:id="42340335">
          <w:marLeft w:val="0"/>
          <w:marRight w:val="0"/>
          <w:marTop w:val="0"/>
          <w:marBottom w:val="0"/>
          <w:divBdr>
            <w:top w:val="none" w:sz="0" w:space="0" w:color="auto"/>
            <w:left w:val="none" w:sz="0" w:space="0" w:color="auto"/>
            <w:bottom w:val="none" w:sz="0" w:space="0" w:color="auto"/>
            <w:right w:val="none" w:sz="0" w:space="0" w:color="auto"/>
          </w:divBdr>
        </w:div>
        <w:div w:id="355693917">
          <w:marLeft w:val="0"/>
          <w:marRight w:val="0"/>
          <w:marTop w:val="0"/>
          <w:marBottom w:val="0"/>
          <w:divBdr>
            <w:top w:val="none" w:sz="0" w:space="0" w:color="auto"/>
            <w:left w:val="none" w:sz="0" w:space="0" w:color="auto"/>
            <w:bottom w:val="none" w:sz="0" w:space="0" w:color="auto"/>
            <w:right w:val="none" w:sz="0" w:space="0" w:color="auto"/>
          </w:divBdr>
        </w:div>
        <w:div w:id="511333141">
          <w:marLeft w:val="0"/>
          <w:marRight w:val="0"/>
          <w:marTop w:val="0"/>
          <w:marBottom w:val="0"/>
          <w:divBdr>
            <w:top w:val="none" w:sz="0" w:space="0" w:color="auto"/>
            <w:left w:val="none" w:sz="0" w:space="0" w:color="auto"/>
            <w:bottom w:val="none" w:sz="0" w:space="0" w:color="auto"/>
            <w:right w:val="none" w:sz="0" w:space="0" w:color="auto"/>
          </w:divBdr>
        </w:div>
        <w:div w:id="526987253">
          <w:marLeft w:val="0"/>
          <w:marRight w:val="0"/>
          <w:marTop w:val="0"/>
          <w:marBottom w:val="0"/>
          <w:divBdr>
            <w:top w:val="none" w:sz="0" w:space="0" w:color="auto"/>
            <w:left w:val="none" w:sz="0" w:space="0" w:color="auto"/>
            <w:bottom w:val="none" w:sz="0" w:space="0" w:color="auto"/>
            <w:right w:val="none" w:sz="0" w:space="0" w:color="auto"/>
          </w:divBdr>
        </w:div>
        <w:div w:id="533036029">
          <w:marLeft w:val="0"/>
          <w:marRight w:val="0"/>
          <w:marTop w:val="0"/>
          <w:marBottom w:val="0"/>
          <w:divBdr>
            <w:top w:val="none" w:sz="0" w:space="0" w:color="auto"/>
            <w:left w:val="none" w:sz="0" w:space="0" w:color="auto"/>
            <w:bottom w:val="none" w:sz="0" w:space="0" w:color="auto"/>
            <w:right w:val="none" w:sz="0" w:space="0" w:color="auto"/>
          </w:divBdr>
        </w:div>
        <w:div w:id="597953615">
          <w:marLeft w:val="0"/>
          <w:marRight w:val="0"/>
          <w:marTop w:val="0"/>
          <w:marBottom w:val="0"/>
          <w:divBdr>
            <w:top w:val="none" w:sz="0" w:space="0" w:color="auto"/>
            <w:left w:val="none" w:sz="0" w:space="0" w:color="auto"/>
            <w:bottom w:val="none" w:sz="0" w:space="0" w:color="auto"/>
            <w:right w:val="none" w:sz="0" w:space="0" w:color="auto"/>
          </w:divBdr>
        </w:div>
        <w:div w:id="870803391">
          <w:marLeft w:val="0"/>
          <w:marRight w:val="0"/>
          <w:marTop w:val="0"/>
          <w:marBottom w:val="0"/>
          <w:divBdr>
            <w:top w:val="none" w:sz="0" w:space="0" w:color="auto"/>
            <w:left w:val="none" w:sz="0" w:space="0" w:color="auto"/>
            <w:bottom w:val="none" w:sz="0" w:space="0" w:color="auto"/>
            <w:right w:val="none" w:sz="0" w:space="0" w:color="auto"/>
          </w:divBdr>
        </w:div>
        <w:div w:id="993799005">
          <w:marLeft w:val="0"/>
          <w:marRight w:val="0"/>
          <w:marTop w:val="0"/>
          <w:marBottom w:val="0"/>
          <w:divBdr>
            <w:top w:val="none" w:sz="0" w:space="0" w:color="auto"/>
            <w:left w:val="none" w:sz="0" w:space="0" w:color="auto"/>
            <w:bottom w:val="none" w:sz="0" w:space="0" w:color="auto"/>
            <w:right w:val="none" w:sz="0" w:space="0" w:color="auto"/>
          </w:divBdr>
        </w:div>
        <w:div w:id="1127048252">
          <w:marLeft w:val="0"/>
          <w:marRight w:val="0"/>
          <w:marTop w:val="0"/>
          <w:marBottom w:val="0"/>
          <w:divBdr>
            <w:top w:val="none" w:sz="0" w:space="0" w:color="auto"/>
            <w:left w:val="none" w:sz="0" w:space="0" w:color="auto"/>
            <w:bottom w:val="none" w:sz="0" w:space="0" w:color="auto"/>
            <w:right w:val="none" w:sz="0" w:space="0" w:color="auto"/>
          </w:divBdr>
          <w:divsChild>
            <w:div w:id="157811965">
              <w:marLeft w:val="0"/>
              <w:marRight w:val="0"/>
              <w:marTop w:val="0"/>
              <w:marBottom w:val="0"/>
              <w:divBdr>
                <w:top w:val="none" w:sz="0" w:space="0" w:color="auto"/>
                <w:left w:val="none" w:sz="0" w:space="0" w:color="auto"/>
                <w:bottom w:val="none" w:sz="0" w:space="0" w:color="auto"/>
                <w:right w:val="none" w:sz="0" w:space="0" w:color="auto"/>
              </w:divBdr>
            </w:div>
            <w:div w:id="2024823659">
              <w:marLeft w:val="0"/>
              <w:marRight w:val="0"/>
              <w:marTop w:val="0"/>
              <w:marBottom w:val="0"/>
              <w:divBdr>
                <w:top w:val="none" w:sz="0" w:space="0" w:color="auto"/>
                <w:left w:val="none" w:sz="0" w:space="0" w:color="auto"/>
                <w:bottom w:val="none" w:sz="0" w:space="0" w:color="auto"/>
                <w:right w:val="none" w:sz="0" w:space="0" w:color="auto"/>
              </w:divBdr>
            </w:div>
          </w:divsChild>
        </w:div>
        <w:div w:id="1266428698">
          <w:marLeft w:val="0"/>
          <w:marRight w:val="0"/>
          <w:marTop w:val="0"/>
          <w:marBottom w:val="0"/>
          <w:divBdr>
            <w:top w:val="none" w:sz="0" w:space="0" w:color="auto"/>
            <w:left w:val="none" w:sz="0" w:space="0" w:color="auto"/>
            <w:bottom w:val="none" w:sz="0" w:space="0" w:color="auto"/>
            <w:right w:val="none" w:sz="0" w:space="0" w:color="auto"/>
          </w:divBdr>
        </w:div>
        <w:div w:id="1356157347">
          <w:marLeft w:val="0"/>
          <w:marRight w:val="0"/>
          <w:marTop w:val="0"/>
          <w:marBottom w:val="0"/>
          <w:divBdr>
            <w:top w:val="none" w:sz="0" w:space="0" w:color="auto"/>
            <w:left w:val="none" w:sz="0" w:space="0" w:color="auto"/>
            <w:bottom w:val="none" w:sz="0" w:space="0" w:color="auto"/>
            <w:right w:val="none" w:sz="0" w:space="0" w:color="auto"/>
          </w:divBdr>
        </w:div>
        <w:div w:id="1606228612">
          <w:marLeft w:val="0"/>
          <w:marRight w:val="0"/>
          <w:marTop w:val="0"/>
          <w:marBottom w:val="0"/>
          <w:divBdr>
            <w:top w:val="none" w:sz="0" w:space="0" w:color="auto"/>
            <w:left w:val="none" w:sz="0" w:space="0" w:color="auto"/>
            <w:bottom w:val="none" w:sz="0" w:space="0" w:color="auto"/>
            <w:right w:val="none" w:sz="0" w:space="0" w:color="auto"/>
          </w:divBdr>
        </w:div>
        <w:div w:id="1644115646">
          <w:marLeft w:val="0"/>
          <w:marRight w:val="0"/>
          <w:marTop w:val="0"/>
          <w:marBottom w:val="0"/>
          <w:divBdr>
            <w:top w:val="none" w:sz="0" w:space="0" w:color="auto"/>
            <w:left w:val="none" w:sz="0" w:space="0" w:color="auto"/>
            <w:bottom w:val="none" w:sz="0" w:space="0" w:color="auto"/>
            <w:right w:val="none" w:sz="0" w:space="0" w:color="auto"/>
          </w:divBdr>
        </w:div>
        <w:div w:id="1771007464">
          <w:marLeft w:val="0"/>
          <w:marRight w:val="0"/>
          <w:marTop w:val="0"/>
          <w:marBottom w:val="0"/>
          <w:divBdr>
            <w:top w:val="none" w:sz="0" w:space="0" w:color="auto"/>
            <w:left w:val="none" w:sz="0" w:space="0" w:color="auto"/>
            <w:bottom w:val="none" w:sz="0" w:space="0" w:color="auto"/>
            <w:right w:val="none" w:sz="0" w:space="0" w:color="auto"/>
          </w:divBdr>
        </w:div>
        <w:div w:id="1776944783">
          <w:marLeft w:val="0"/>
          <w:marRight w:val="0"/>
          <w:marTop w:val="0"/>
          <w:marBottom w:val="0"/>
          <w:divBdr>
            <w:top w:val="none" w:sz="0" w:space="0" w:color="auto"/>
            <w:left w:val="none" w:sz="0" w:space="0" w:color="auto"/>
            <w:bottom w:val="none" w:sz="0" w:space="0" w:color="auto"/>
            <w:right w:val="none" w:sz="0" w:space="0" w:color="auto"/>
          </w:divBdr>
        </w:div>
        <w:div w:id="1804426124">
          <w:marLeft w:val="0"/>
          <w:marRight w:val="0"/>
          <w:marTop w:val="0"/>
          <w:marBottom w:val="0"/>
          <w:divBdr>
            <w:top w:val="none" w:sz="0" w:space="0" w:color="auto"/>
            <w:left w:val="none" w:sz="0" w:space="0" w:color="auto"/>
            <w:bottom w:val="none" w:sz="0" w:space="0" w:color="auto"/>
            <w:right w:val="none" w:sz="0" w:space="0" w:color="auto"/>
          </w:divBdr>
        </w:div>
        <w:div w:id="1974747057">
          <w:blockQuote w:val="1"/>
          <w:marLeft w:val="343"/>
          <w:marRight w:val="0"/>
          <w:marTop w:val="0"/>
          <w:marBottom w:val="0"/>
          <w:divBdr>
            <w:top w:val="none" w:sz="0" w:space="0" w:color="auto"/>
            <w:left w:val="none" w:sz="0" w:space="0" w:color="auto"/>
            <w:bottom w:val="none" w:sz="0" w:space="0" w:color="auto"/>
            <w:right w:val="none" w:sz="0" w:space="0" w:color="auto"/>
          </w:divBdr>
          <w:divsChild>
            <w:div w:id="151217602">
              <w:marLeft w:val="0"/>
              <w:marRight w:val="0"/>
              <w:marTop w:val="0"/>
              <w:marBottom w:val="0"/>
              <w:divBdr>
                <w:top w:val="none" w:sz="0" w:space="0" w:color="auto"/>
                <w:left w:val="none" w:sz="0" w:space="0" w:color="auto"/>
                <w:bottom w:val="none" w:sz="0" w:space="0" w:color="auto"/>
                <w:right w:val="none" w:sz="0" w:space="0" w:color="auto"/>
              </w:divBdr>
            </w:div>
          </w:divsChild>
        </w:div>
        <w:div w:id="2056655170">
          <w:marLeft w:val="0"/>
          <w:marRight w:val="0"/>
          <w:marTop w:val="0"/>
          <w:marBottom w:val="0"/>
          <w:divBdr>
            <w:top w:val="none" w:sz="0" w:space="0" w:color="auto"/>
            <w:left w:val="none" w:sz="0" w:space="0" w:color="auto"/>
            <w:bottom w:val="none" w:sz="0" w:space="0" w:color="auto"/>
            <w:right w:val="none" w:sz="0" w:space="0" w:color="auto"/>
          </w:divBdr>
        </w:div>
        <w:div w:id="2092656903">
          <w:marLeft w:val="0"/>
          <w:marRight w:val="0"/>
          <w:marTop w:val="0"/>
          <w:marBottom w:val="0"/>
          <w:divBdr>
            <w:top w:val="none" w:sz="0" w:space="0" w:color="auto"/>
            <w:left w:val="none" w:sz="0" w:space="0" w:color="auto"/>
            <w:bottom w:val="none" w:sz="0" w:space="0" w:color="auto"/>
            <w:right w:val="none" w:sz="0" w:space="0" w:color="auto"/>
          </w:divBdr>
        </w:div>
      </w:divsChild>
    </w:div>
    <w:div w:id="686103226">
      <w:bodyDiv w:val="1"/>
      <w:marLeft w:val="0"/>
      <w:marRight w:val="0"/>
      <w:marTop w:val="0"/>
      <w:marBottom w:val="0"/>
      <w:divBdr>
        <w:top w:val="none" w:sz="0" w:space="0" w:color="auto"/>
        <w:left w:val="none" w:sz="0" w:space="0" w:color="auto"/>
        <w:bottom w:val="none" w:sz="0" w:space="0" w:color="auto"/>
        <w:right w:val="none" w:sz="0" w:space="0" w:color="auto"/>
      </w:divBdr>
    </w:div>
    <w:div w:id="689188029">
      <w:bodyDiv w:val="1"/>
      <w:marLeft w:val="0"/>
      <w:marRight w:val="0"/>
      <w:marTop w:val="0"/>
      <w:marBottom w:val="0"/>
      <w:divBdr>
        <w:top w:val="none" w:sz="0" w:space="0" w:color="auto"/>
        <w:left w:val="none" w:sz="0" w:space="0" w:color="auto"/>
        <w:bottom w:val="none" w:sz="0" w:space="0" w:color="auto"/>
        <w:right w:val="none" w:sz="0" w:space="0" w:color="auto"/>
      </w:divBdr>
    </w:div>
    <w:div w:id="727995468">
      <w:bodyDiv w:val="1"/>
      <w:marLeft w:val="0"/>
      <w:marRight w:val="0"/>
      <w:marTop w:val="0"/>
      <w:marBottom w:val="0"/>
      <w:divBdr>
        <w:top w:val="none" w:sz="0" w:space="0" w:color="auto"/>
        <w:left w:val="none" w:sz="0" w:space="0" w:color="auto"/>
        <w:bottom w:val="none" w:sz="0" w:space="0" w:color="auto"/>
        <w:right w:val="none" w:sz="0" w:space="0" w:color="auto"/>
      </w:divBdr>
    </w:div>
    <w:div w:id="743914334">
      <w:bodyDiv w:val="1"/>
      <w:marLeft w:val="0"/>
      <w:marRight w:val="0"/>
      <w:marTop w:val="0"/>
      <w:marBottom w:val="0"/>
      <w:divBdr>
        <w:top w:val="none" w:sz="0" w:space="0" w:color="auto"/>
        <w:left w:val="none" w:sz="0" w:space="0" w:color="auto"/>
        <w:bottom w:val="none" w:sz="0" w:space="0" w:color="auto"/>
        <w:right w:val="none" w:sz="0" w:space="0" w:color="auto"/>
      </w:divBdr>
    </w:div>
    <w:div w:id="745611372">
      <w:bodyDiv w:val="1"/>
      <w:marLeft w:val="0"/>
      <w:marRight w:val="0"/>
      <w:marTop w:val="0"/>
      <w:marBottom w:val="0"/>
      <w:divBdr>
        <w:top w:val="none" w:sz="0" w:space="0" w:color="auto"/>
        <w:left w:val="none" w:sz="0" w:space="0" w:color="auto"/>
        <w:bottom w:val="none" w:sz="0" w:space="0" w:color="auto"/>
        <w:right w:val="none" w:sz="0" w:space="0" w:color="auto"/>
      </w:divBdr>
      <w:divsChild>
        <w:div w:id="1127164842">
          <w:marLeft w:val="0"/>
          <w:marRight w:val="0"/>
          <w:marTop w:val="0"/>
          <w:marBottom w:val="0"/>
          <w:divBdr>
            <w:top w:val="none" w:sz="0" w:space="0" w:color="auto"/>
            <w:left w:val="none" w:sz="0" w:space="0" w:color="auto"/>
            <w:bottom w:val="none" w:sz="0" w:space="0" w:color="auto"/>
            <w:right w:val="none" w:sz="0" w:space="0" w:color="auto"/>
          </w:divBdr>
        </w:div>
      </w:divsChild>
    </w:div>
    <w:div w:id="752625687">
      <w:bodyDiv w:val="1"/>
      <w:marLeft w:val="0"/>
      <w:marRight w:val="0"/>
      <w:marTop w:val="0"/>
      <w:marBottom w:val="0"/>
      <w:divBdr>
        <w:top w:val="none" w:sz="0" w:space="0" w:color="auto"/>
        <w:left w:val="none" w:sz="0" w:space="0" w:color="auto"/>
        <w:bottom w:val="none" w:sz="0" w:space="0" w:color="auto"/>
        <w:right w:val="none" w:sz="0" w:space="0" w:color="auto"/>
      </w:divBdr>
    </w:div>
    <w:div w:id="762652335">
      <w:bodyDiv w:val="1"/>
      <w:marLeft w:val="0"/>
      <w:marRight w:val="0"/>
      <w:marTop w:val="0"/>
      <w:marBottom w:val="0"/>
      <w:divBdr>
        <w:top w:val="none" w:sz="0" w:space="0" w:color="auto"/>
        <w:left w:val="none" w:sz="0" w:space="0" w:color="auto"/>
        <w:bottom w:val="none" w:sz="0" w:space="0" w:color="auto"/>
        <w:right w:val="none" w:sz="0" w:space="0" w:color="auto"/>
      </w:divBdr>
    </w:div>
    <w:div w:id="763913371">
      <w:bodyDiv w:val="1"/>
      <w:marLeft w:val="0"/>
      <w:marRight w:val="0"/>
      <w:marTop w:val="0"/>
      <w:marBottom w:val="0"/>
      <w:divBdr>
        <w:top w:val="none" w:sz="0" w:space="0" w:color="auto"/>
        <w:left w:val="none" w:sz="0" w:space="0" w:color="auto"/>
        <w:bottom w:val="none" w:sz="0" w:space="0" w:color="auto"/>
        <w:right w:val="none" w:sz="0" w:space="0" w:color="auto"/>
      </w:divBdr>
    </w:div>
    <w:div w:id="774397336">
      <w:bodyDiv w:val="1"/>
      <w:marLeft w:val="0"/>
      <w:marRight w:val="0"/>
      <w:marTop w:val="0"/>
      <w:marBottom w:val="0"/>
      <w:divBdr>
        <w:top w:val="none" w:sz="0" w:space="0" w:color="auto"/>
        <w:left w:val="none" w:sz="0" w:space="0" w:color="auto"/>
        <w:bottom w:val="none" w:sz="0" w:space="0" w:color="auto"/>
        <w:right w:val="none" w:sz="0" w:space="0" w:color="auto"/>
      </w:divBdr>
    </w:div>
    <w:div w:id="774598819">
      <w:bodyDiv w:val="1"/>
      <w:marLeft w:val="0"/>
      <w:marRight w:val="0"/>
      <w:marTop w:val="0"/>
      <w:marBottom w:val="0"/>
      <w:divBdr>
        <w:top w:val="none" w:sz="0" w:space="0" w:color="auto"/>
        <w:left w:val="none" w:sz="0" w:space="0" w:color="auto"/>
        <w:bottom w:val="none" w:sz="0" w:space="0" w:color="auto"/>
        <w:right w:val="none" w:sz="0" w:space="0" w:color="auto"/>
      </w:divBdr>
    </w:div>
    <w:div w:id="792405307">
      <w:bodyDiv w:val="1"/>
      <w:marLeft w:val="0"/>
      <w:marRight w:val="0"/>
      <w:marTop w:val="0"/>
      <w:marBottom w:val="0"/>
      <w:divBdr>
        <w:top w:val="none" w:sz="0" w:space="0" w:color="auto"/>
        <w:left w:val="none" w:sz="0" w:space="0" w:color="auto"/>
        <w:bottom w:val="none" w:sz="0" w:space="0" w:color="auto"/>
        <w:right w:val="none" w:sz="0" w:space="0" w:color="auto"/>
      </w:divBdr>
    </w:div>
    <w:div w:id="803623600">
      <w:bodyDiv w:val="1"/>
      <w:marLeft w:val="0"/>
      <w:marRight w:val="0"/>
      <w:marTop w:val="0"/>
      <w:marBottom w:val="0"/>
      <w:divBdr>
        <w:top w:val="none" w:sz="0" w:space="0" w:color="auto"/>
        <w:left w:val="none" w:sz="0" w:space="0" w:color="auto"/>
        <w:bottom w:val="none" w:sz="0" w:space="0" w:color="auto"/>
        <w:right w:val="none" w:sz="0" w:space="0" w:color="auto"/>
      </w:divBdr>
    </w:div>
    <w:div w:id="813720823">
      <w:bodyDiv w:val="1"/>
      <w:marLeft w:val="0"/>
      <w:marRight w:val="0"/>
      <w:marTop w:val="0"/>
      <w:marBottom w:val="0"/>
      <w:divBdr>
        <w:top w:val="none" w:sz="0" w:space="0" w:color="auto"/>
        <w:left w:val="none" w:sz="0" w:space="0" w:color="auto"/>
        <w:bottom w:val="none" w:sz="0" w:space="0" w:color="auto"/>
        <w:right w:val="none" w:sz="0" w:space="0" w:color="auto"/>
      </w:divBdr>
    </w:div>
    <w:div w:id="817841464">
      <w:bodyDiv w:val="1"/>
      <w:marLeft w:val="0"/>
      <w:marRight w:val="0"/>
      <w:marTop w:val="0"/>
      <w:marBottom w:val="0"/>
      <w:divBdr>
        <w:top w:val="none" w:sz="0" w:space="0" w:color="auto"/>
        <w:left w:val="none" w:sz="0" w:space="0" w:color="auto"/>
        <w:bottom w:val="none" w:sz="0" w:space="0" w:color="auto"/>
        <w:right w:val="none" w:sz="0" w:space="0" w:color="auto"/>
      </w:divBdr>
    </w:div>
    <w:div w:id="827014904">
      <w:bodyDiv w:val="1"/>
      <w:marLeft w:val="0"/>
      <w:marRight w:val="0"/>
      <w:marTop w:val="0"/>
      <w:marBottom w:val="0"/>
      <w:divBdr>
        <w:top w:val="none" w:sz="0" w:space="0" w:color="auto"/>
        <w:left w:val="none" w:sz="0" w:space="0" w:color="auto"/>
        <w:bottom w:val="none" w:sz="0" w:space="0" w:color="auto"/>
        <w:right w:val="none" w:sz="0" w:space="0" w:color="auto"/>
      </w:divBdr>
    </w:div>
    <w:div w:id="828595702">
      <w:bodyDiv w:val="1"/>
      <w:marLeft w:val="0"/>
      <w:marRight w:val="0"/>
      <w:marTop w:val="0"/>
      <w:marBottom w:val="0"/>
      <w:divBdr>
        <w:top w:val="none" w:sz="0" w:space="0" w:color="auto"/>
        <w:left w:val="none" w:sz="0" w:space="0" w:color="auto"/>
        <w:bottom w:val="none" w:sz="0" w:space="0" w:color="auto"/>
        <w:right w:val="none" w:sz="0" w:space="0" w:color="auto"/>
      </w:divBdr>
    </w:div>
    <w:div w:id="849559981">
      <w:bodyDiv w:val="1"/>
      <w:marLeft w:val="0"/>
      <w:marRight w:val="0"/>
      <w:marTop w:val="0"/>
      <w:marBottom w:val="0"/>
      <w:divBdr>
        <w:top w:val="none" w:sz="0" w:space="0" w:color="auto"/>
        <w:left w:val="none" w:sz="0" w:space="0" w:color="auto"/>
        <w:bottom w:val="none" w:sz="0" w:space="0" w:color="auto"/>
        <w:right w:val="none" w:sz="0" w:space="0" w:color="auto"/>
      </w:divBdr>
    </w:div>
    <w:div w:id="853373791">
      <w:bodyDiv w:val="1"/>
      <w:marLeft w:val="0"/>
      <w:marRight w:val="0"/>
      <w:marTop w:val="0"/>
      <w:marBottom w:val="0"/>
      <w:divBdr>
        <w:top w:val="none" w:sz="0" w:space="0" w:color="auto"/>
        <w:left w:val="none" w:sz="0" w:space="0" w:color="auto"/>
        <w:bottom w:val="none" w:sz="0" w:space="0" w:color="auto"/>
        <w:right w:val="none" w:sz="0" w:space="0" w:color="auto"/>
      </w:divBdr>
    </w:div>
    <w:div w:id="870727896">
      <w:bodyDiv w:val="1"/>
      <w:marLeft w:val="0"/>
      <w:marRight w:val="0"/>
      <w:marTop w:val="0"/>
      <w:marBottom w:val="0"/>
      <w:divBdr>
        <w:top w:val="none" w:sz="0" w:space="0" w:color="auto"/>
        <w:left w:val="none" w:sz="0" w:space="0" w:color="auto"/>
        <w:bottom w:val="none" w:sz="0" w:space="0" w:color="auto"/>
        <w:right w:val="none" w:sz="0" w:space="0" w:color="auto"/>
      </w:divBdr>
    </w:div>
    <w:div w:id="888079208">
      <w:bodyDiv w:val="1"/>
      <w:marLeft w:val="0"/>
      <w:marRight w:val="0"/>
      <w:marTop w:val="0"/>
      <w:marBottom w:val="0"/>
      <w:divBdr>
        <w:top w:val="none" w:sz="0" w:space="0" w:color="auto"/>
        <w:left w:val="none" w:sz="0" w:space="0" w:color="auto"/>
        <w:bottom w:val="none" w:sz="0" w:space="0" w:color="auto"/>
        <w:right w:val="none" w:sz="0" w:space="0" w:color="auto"/>
      </w:divBdr>
    </w:div>
    <w:div w:id="901913930">
      <w:bodyDiv w:val="1"/>
      <w:marLeft w:val="0"/>
      <w:marRight w:val="0"/>
      <w:marTop w:val="0"/>
      <w:marBottom w:val="0"/>
      <w:divBdr>
        <w:top w:val="none" w:sz="0" w:space="0" w:color="auto"/>
        <w:left w:val="none" w:sz="0" w:space="0" w:color="auto"/>
        <w:bottom w:val="none" w:sz="0" w:space="0" w:color="auto"/>
        <w:right w:val="none" w:sz="0" w:space="0" w:color="auto"/>
      </w:divBdr>
    </w:div>
    <w:div w:id="909921259">
      <w:bodyDiv w:val="1"/>
      <w:marLeft w:val="0"/>
      <w:marRight w:val="0"/>
      <w:marTop w:val="0"/>
      <w:marBottom w:val="0"/>
      <w:divBdr>
        <w:top w:val="none" w:sz="0" w:space="0" w:color="auto"/>
        <w:left w:val="none" w:sz="0" w:space="0" w:color="auto"/>
        <w:bottom w:val="none" w:sz="0" w:space="0" w:color="auto"/>
        <w:right w:val="none" w:sz="0" w:space="0" w:color="auto"/>
      </w:divBdr>
    </w:div>
    <w:div w:id="912473641">
      <w:bodyDiv w:val="1"/>
      <w:marLeft w:val="0"/>
      <w:marRight w:val="0"/>
      <w:marTop w:val="0"/>
      <w:marBottom w:val="0"/>
      <w:divBdr>
        <w:top w:val="none" w:sz="0" w:space="0" w:color="auto"/>
        <w:left w:val="none" w:sz="0" w:space="0" w:color="auto"/>
        <w:bottom w:val="none" w:sz="0" w:space="0" w:color="auto"/>
        <w:right w:val="none" w:sz="0" w:space="0" w:color="auto"/>
      </w:divBdr>
      <w:divsChild>
        <w:div w:id="81806250">
          <w:marLeft w:val="0"/>
          <w:marRight w:val="0"/>
          <w:marTop w:val="0"/>
          <w:marBottom w:val="0"/>
          <w:divBdr>
            <w:top w:val="none" w:sz="0" w:space="0" w:color="auto"/>
            <w:left w:val="none" w:sz="0" w:space="0" w:color="auto"/>
            <w:bottom w:val="none" w:sz="0" w:space="0" w:color="auto"/>
            <w:right w:val="none" w:sz="0" w:space="0" w:color="auto"/>
          </w:divBdr>
        </w:div>
        <w:div w:id="140319222">
          <w:marLeft w:val="0"/>
          <w:marRight w:val="0"/>
          <w:marTop w:val="0"/>
          <w:marBottom w:val="0"/>
          <w:divBdr>
            <w:top w:val="none" w:sz="0" w:space="0" w:color="auto"/>
            <w:left w:val="none" w:sz="0" w:space="0" w:color="auto"/>
            <w:bottom w:val="none" w:sz="0" w:space="0" w:color="auto"/>
            <w:right w:val="none" w:sz="0" w:space="0" w:color="auto"/>
          </w:divBdr>
        </w:div>
        <w:div w:id="209001158">
          <w:marLeft w:val="0"/>
          <w:marRight w:val="0"/>
          <w:marTop w:val="0"/>
          <w:marBottom w:val="0"/>
          <w:divBdr>
            <w:top w:val="none" w:sz="0" w:space="0" w:color="auto"/>
            <w:left w:val="none" w:sz="0" w:space="0" w:color="auto"/>
            <w:bottom w:val="none" w:sz="0" w:space="0" w:color="auto"/>
            <w:right w:val="none" w:sz="0" w:space="0" w:color="auto"/>
          </w:divBdr>
        </w:div>
        <w:div w:id="285087846">
          <w:marLeft w:val="0"/>
          <w:marRight w:val="0"/>
          <w:marTop w:val="0"/>
          <w:marBottom w:val="0"/>
          <w:divBdr>
            <w:top w:val="none" w:sz="0" w:space="0" w:color="auto"/>
            <w:left w:val="none" w:sz="0" w:space="0" w:color="auto"/>
            <w:bottom w:val="none" w:sz="0" w:space="0" w:color="auto"/>
            <w:right w:val="none" w:sz="0" w:space="0" w:color="auto"/>
          </w:divBdr>
        </w:div>
        <w:div w:id="423890126">
          <w:marLeft w:val="0"/>
          <w:marRight w:val="0"/>
          <w:marTop w:val="0"/>
          <w:marBottom w:val="0"/>
          <w:divBdr>
            <w:top w:val="none" w:sz="0" w:space="0" w:color="auto"/>
            <w:left w:val="none" w:sz="0" w:space="0" w:color="auto"/>
            <w:bottom w:val="none" w:sz="0" w:space="0" w:color="auto"/>
            <w:right w:val="none" w:sz="0" w:space="0" w:color="auto"/>
          </w:divBdr>
        </w:div>
        <w:div w:id="483815589">
          <w:marLeft w:val="0"/>
          <w:marRight w:val="0"/>
          <w:marTop w:val="0"/>
          <w:marBottom w:val="0"/>
          <w:divBdr>
            <w:top w:val="none" w:sz="0" w:space="0" w:color="auto"/>
            <w:left w:val="none" w:sz="0" w:space="0" w:color="auto"/>
            <w:bottom w:val="none" w:sz="0" w:space="0" w:color="auto"/>
            <w:right w:val="none" w:sz="0" w:space="0" w:color="auto"/>
          </w:divBdr>
        </w:div>
        <w:div w:id="652954197">
          <w:marLeft w:val="0"/>
          <w:marRight w:val="0"/>
          <w:marTop w:val="0"/>
          <w:marBottom w:val="0"/>
          <w:divBdr>
            <w:top w:val="none" w:sz="0" w:space="0" w:color="auto"/>
            <w:left w:val="none" w:sz="0" w:space="0" w:color="auto"/>
            <w:bottom w:val="none" w:sz="0" w:space="0" w:color="auto"/>
            <w:right w:val="none" w:sz="0" w:space="0" w:color="auto"/>
          </w:divBdr>
        </w:div>
        <w:div w:id="668288005">
          <w:marLeft w:val="0"/>
          <w:marRight w:val="0"/>
          <w:marTop w:val="0"/>
          <w:marBottom w:val="0"/>
          <w:divBdr>
            <w:top w:val="none" w:sz="0" w:space="0" w:color="auto"/>
            <w:left w:val="none" w:sz="0" w:space="0" w:color="auto"/>
            <w:bottom w:val="none" w:sz="0" w:space="0" w:color="auto"/>
            <w:right w:val="none" w:sz="0" w:space="0" w:color="auto"/>
          </w:divBdr>
        </w:div>
        <w:div w:id="925305202">
          <w:marLeft w:val="0"/>
          <w:marRight w:val="0"/>
          <w:marTop w:val="0"/>
          <w:marBottom w:val="0"/>
          <w:divBdr>
            <w:top w:val="none" w:sz="0" w:space="0" w:color="auto"/>
            <w:left w:val="none" w:sz="0" w:space="0" w:color="auto"/>
            <w:bottom w:val="none" w:sz="0" w:space="0" w:color="auto"/>
            <w:right w:val="none" w:sz="0" w:space="0" w:color="auto"/>
          </w:divBdr>
        </w:div>
        <w:div w:id="936135514">
          <w:marLeft w:val="0"/>
          <w:marRight w:val="0"/>
          <w:marTop w:val="0"/>
          <w:marBottom w:val="0"/>
          <w:divBdr>
            <w:top w:val="none" w:sz="0" w:space="0" w:color="auto"/>
            <w:left w:val="none" w:sz="0" w:space="0" w:color="auto"/>
            <w:bottom w:val="none" w:sz="0" w:space="0" w:color="auto"/>
            <w:right w:val="none" w:sz="0" w:space="0" w:color="auto"/>
          </w:divBdr>
        </w:div>
        <w:div w:id="1004358826">
          <w:marLeft w:val="0"/>
          <w:marRight w:val="0"/>
          <w:marTop w:val="0"/>
          <w:marBottom w:val="0"/>
          <w:divBdr>
            <w:top w:val="none" w:sz="0" w:space="0" w:color="auto"/>
            <w:left w:val="none" w:sz="0" w:space="0" w:color="auto"/>
            <w:bottom w:val="none" w:sz="0" w:space="0" w:color="auto"/>
            <w:right w:val="none" w:sz="0" w:space="0" w:color="auto"/>
          </w:divBdr>
        </w:div>
        <w:div w:id="1051030105">
          <w:marLeft w:val="0"/>
          <w:marRight w:val="0"/>
          <w:marTop w:val="0"/>
          <w:marBottom w:val="0"/>
          <w:divBdr>
            <w:top w:val="none" w:sz="0" w:space="0" w:color="auto"/>
            <w:left w:val="none" w:sz="0" w:space="0" w:color="auto"/>
            <w:bottom w:val="none" w:sz="0" w:space="0" w:color="auto"/>
            <w:right w:val="none" w:sz="0" w:space="0" w:color="auto"/>
          </w:divBdr>
        </w:div>
        <w:div w:id="1078212377">
          <w:marLeft w:val="0"/>
          <w:marRight w:val="0"/>
          <w:marTop w:val="0"/>
          <w:marBottom w:val="0"/>
          <w:divBdr>
            <w:top w:val="none" w:sz="0" w:space="0" w:color="auto"/>
            <w:left w:val="none" w:sz="0" w:space="0" w:color="auto"/>
            <w:bottom w:val="none" w:sz="0" w:space="0" w:color="auto"/>
            <w:right w:val="none" w:sz="0" w:space="0" w:color="auto"/>
          </w:divBdr>
        </w:div>
        <w:div w:id="1126312005">
          <w:marLeft w:val="0"/>
          <w:marRight w:val="0"/>
          <w:marTop w:val="0"/>
          <w:marBottom w:val="0"/>
          <w:divBdr>
            <w:top w:val="none" w:sz="0" w:space="0" w:color="auto"/>
            <w:left w:val="none" w:sz="0" w:space="0" w:color="auto"/>
            <w:bottom w:val="none" w:sz="0" w:space="0" w:color="auto"/>
            <w:right w:val="none" w:sz="0" w:space="0" w:color="auto"/>
          </w:divBdr>
        </w:div>
        <w:div w:id="1453087583">
          <w:marLeft w:val="0"/>
          <w:marRight w:val="0"/>
          <w:marTop w:val="0"/>
          <w:marBottom w:val="0"/>
          <w:divBdr>
            <w:top w:val="none" w:sz="0" w:space="0" w:color="auto"/>
            <w:left w:val="none" w:sz="0" w:space="0" w:color="auto"/>
            <w:bottom w:val="none" w:sz="0" w:space="0" w:color="auto"/>
            <w:right w:val="none" w:sz="0" w:space="0" w:color="auto"/>
          </w:divBdr>
        </w:div>
        <w:div w:id="1551187096">
          <w:marLeft w:val="0"/>
          <w:marRight w:val="0"/>
          <w:marTop w:val="0"/>
          <w:marBottom w:val="0"/>
          <w:divBdr>
            <w:top w:val="none" w:sz="0" w:space="0" w:color="auto"/>
            <w:left w:val="none" w:sz="0" w:space="0" w:color="auto"/>
            <w:bottom w:val="none" w:sz="0" w:space="0" w:color="auto"/>
            <w:right w:val="none" w:sz="0" w:space="0" w:color="auto"/>
          </w:divBdr>
        </w:div>
        <w:div w:id="1645893499">
          <w:marLeft w:val="0"/>
          <w:marRight w:val="0"/>
          <w:marTop w:val="0"/>
          <w:marBottom w:val="0"/>
          <w:divBdr>
            <w:top w:val="none" w:sz="0" w:space="0" w:color="auto"/>
            <w:left w:val="none" w:sz="0" w:space="0" w:color="auto"/>
            <w:bottom w:val="none" w:sz="0" w:space="0" w:color="auto"/>
            <w:right w:val="none" w:sz="0" w:space="0" w:color="auto"/>
          </w:divBdr>
        </w:div>
        <w:div w:id="1667368028">
          <w:marLeft w:val="0"/>
          <w:marRight w:val="0"/>
          <w:marTop w:val="0"/>
          <w:marBottom w:val="0"/>
          <w:divBdr>
            <w:top w:val="none" w:sz="0" w:space="0" w:color="auto"/>
            <w:left w:val="none" w:sz="0" w:space="0" w:color="auto"/>
            <w:bottom w:val="none" w:sz="0" w:space="0" w:color="auto"/>
            <w:right w:val="none" w:sz="0" w:space="0" w:color="auto"/>
          </w:divBdr>
        </w:div>
        <w:div w:id="1816019891">
          <w:marLeft w:val="0"/>
          <w:marRight w:val="0"/>
          <w:marTop w:val="0"/>
          <w:marBottom w:val="0"/>
          <w:divBdr>
            <w:top w:val="none" w:sz="0" w:space="0" w:color="auto"/>
            <w:left w:val="none" w:sz="0" w:space="0" w:color="auto"/>
            <w:bottom w:val="none" w:sz="0" w:space="0" w:color="auto"/>
            <w:right w:val="none" w:sz="0" w:space="0" w:color="auto"/>
          </w:divBdr>
        </w:div>
        <w:div w:id="1910647935">
          <w:marLeft w:val="0"/>
          <w:marRight w:val="0"/>
          <w:marTop w:val="0"/>
          <w:marBottom w:val="0"/>
          <w:divBdr>
            <w:top w:val="none" w:sz="0" w:space="0" w:color="auto"/>
            <w:left w:val="none" w:sz="0" w:space="0" w:color="auto"/>
            <w:bottom w:val="none" w:sz="0" w:space="0" w:color="auto"/>
            <w:right w:val="none" w:sz="0" w:space="0" w:color="auto"/>
          </w:divBdr>
        </w:div>
      </w:divsChild>
    </w:div>
    <w:div w:id="913977277">
      <w:bodyDiv w:val="1"/>
      <w:marLeft w:val="0"/>
      <w:marRight w:val="0"/>
      <w:marTop w:val="0"/>
      <w:marBottom w:val="0"/>
      <w:divBdr>
        <w:top w:val="none" w:sz="0" w:space="0" w:color="auto"/>
        <w:left w:val="none" w:sz="0" w:space="0" w:color="auto"/>
        <w:bottom w:val="none" w:sz="0" w:space="0" w:color="auto"/>
        <w:right w:val="none" w:sz="0" w:space="0" w:color="auto"/>
      </w:divBdr>
    </w:div>
    <w:div w:id="914976514">
      <w:bodyDiv w:val="1"/>
      <w:marLeft w:val="0"/>
      <w:marRight w:val="0"/>
      <w:marTop w:val="0"/>
      <w:marBottom w:val="0"/>
      <w:divBdr>
        <w:top w:val="none" w:sz="0" w:space="0" w:color="auto"/>
        <w:left w:val="none" w:sz="0" w:space="0" w:color="auto"/>
        <w:bottom w:val="none" w:sz="0" w:space="0" w:color="auto"/>
        <w:right w:val="none" w:sz="0" w:space="0" w:color="auto"/>
      </w:divBdr>
    </w:div>
    <w:div w:id="918249150">
      <w:bodyDiv w:val="1"/>
      <w:marLeft w:val="0"/>
      <w:marRight w:val="0"/>
      <w:marTop w:val="0"/>
      <w:marBottom w:val="0"/>
      <w:divBdr>
        <w:top w:val="none" w:sz="0" w:space="0" w:color="auto"/>
        <w:left w:val="none" w:sz="0" w:space="0" w:color="auto"/>
        <w:bottom w:val="none" w:sz="0" w:space="0" w:color="auto"/>
        <w:right w:val="none" w:sz="0" w:space="0" w:color="auto"/>
      </w:divBdr>
    </w:div>
    <w:div w:id="933051671">
      <w:bodyDiv w:val="1"/>
      <w:marLeft w:val="0"/>
      <w:marRight w:val="0"/>
      <w:marTop w:val="0"/>
      <w:marBottom w:val="0"/>
      <w:divBdr>
        <w:top w:val="none" w:sz="0" w:space="0" w:color="auto"/>
        <w:left w:val="none" w:sz="0" w:space="0" w:color="auto"/>
        <w:bottom w:val="none" w:sz="0" w:space="0" w:color="auto"/>
        <w:right w:val="none" w:sz="0" w:space="0" w:color="auto"/>
      </w:divBdr>
    </w:div>
    <w:div w:id="939725117">
      <w:bodyDiv w:val="1"/>
      <w:marLeft w:val="0"/>
      <w:marRight w:val="0"/>
      <w:marTop w:val="0"/>
      <w:marBottom w:val="0"/>
      <w:divBdr>
        <w:top w:val="none" w:sz="0" w:space="0" w:color="auto"/>
        <w:left w:val="none" w:sz="0" w:space="0" w:color="auto"/>
        <w:bottom w:val="none" w:sz="0" w:space="0" w:color="auto"/>
        <w:right w:val="none" w:sz="0" w:space="0" w:color="auto"/>
      </w:divBdr>
    </w:div>
    <w:div w:id="950631462">
      <w:bodyDiv w:val="1"/>
      <w:marLeft w:val="0"/>
      <w:marRight w:val="0"/>
      <w:marTop w:val="0"/>
      <w:marBottom w:val="0"/>
      <w:divBdr>
        <w:top w:val="none" w:sz="0" w:space="0" w:color="auto"/>
        <w:left w:val="none" w:sz="0" w:space="0" w:color="auto"/>
        <w:bottom w:val="none" w:sz="0" w:space="0" w:color="auto"/>
        <w:right w:val="none" w:sz="0" w:space="0" w:color="auto"/>
      </w:divBdr>
    </w:div>
    <w:div w:id="952639610">
      <w:bodyDiv w:val="1"/>
      <w:marLeft w:val="0"/>
      <w:marRight w:val="0"/>
      <w:marTop w:val="0"/>
      <w:marBottom w:val="0"/>
      <w:divBdr>
        <w:top w:val="none" w:sz="0" w:space="0" w:color="auto"/>
        <w:left w:val="none" w:sz="0" w:space="0" w:color="auto"/>
        <w:bottom w:val="none" w:sz="0" w:space="0" w:color="auto"/>
        <w:right w:val="none" w:sz="0" w:space="0" w:color="auto"/>
      </w:divBdr>
    </w:div>
    <w:div w:id="956718011">
      <w:bodyDiv w:val="1"/>
      <w:marLeft w:val="0"/>
      <w:marRight w:val="0"/>
      <w:marTop w:val="0"/>
      <w:marBottom w:val="0"/>
      <w:divBdr>
        <w:top w:val="none" w:sz="0" w:space="0" w:color="auto"/>
        <w:left w:val="none" w:sz="0" w:space="0" w:color="auto"/>
        <w:bottom w:val="none" w:sz="0" w:space="0" w:color="auto"/>
        <w:right w:val="none" w:sz="0" w:space="0" w:color="auto"/>
      </w:divBdr>
    </w:div>
    <w:div w:id="968974374">
      <w:bodyDiv w:val="1"/>
      <w:marLeft w:val="0"/>
      <w:marRight w:val="0"/>
      <w:marTop w:val="0"/>
      <w:marBottom w:val="0"/>
      <w:divBdr>
        <w:top w:val="none" w:sz="0" w:space="0" w:color="auto"/>
        <w:left w:val="none" w:sz="0" w:space="0" w:color="auto"/>
        <w:bottom w:val="none" w:sz="0" w:space="0" w:color="auto"/>
        <w:right w:val="none" w:sz="0" w:space="0" w:color="auto"/>
      </w:divBdr>
    </w:div>
    <w:div w:id="972717003">
      <w:bodyDiv w:val="1"/>
      <w:marLeft w:val="0"/>
      <w:marRight w:val="0"/>
      <w:marTop w:val="0"/>
      <w:marBottom w:val="0"/>
      <w:divBdr>
        <w:top w:val="none" w:sz="0" w:space="0" w:color="auto"/>
        <w:left w:val="none" w:sz="0" w:space="0" w:color="auto"/>
        <w:bottom w:val="none" w:sz="0" w:space="0" w:color="auto"/>
        <w:right w:val="none" w:sz="0" w:space="0" w:color="auto"/>
      </w:divBdr>
    </w:div>
    <w:div w:id="998384313">
      <w:bodyDiv w:val="1"/>
      <w:marLeft w:val="0"/>
      <w:marRight w:val="0"/>
      <w:marTop w:val="0"/>
      <w:marBottom w:val="0"/>
      <w:divBdr>
        <w:top w:val="none" w:sz="0" w:space="0" w:color="auto"/>
        <w:left w:val="none" w:sz="0" w:space="0" w:color="auto"/>
        <w:bottom w:val="none" w:sz="0" w:space="0" w:color="auto"/>
        <w:right w:val="none" w:sz="0" w:space="0" w:color="auto"/>
      </w:divBdr>
    </w:div>
    <w:div w:id="1000353114">
      <w:bodyDiv w:val="1"/>
      <w:marLeft w:val="0"/>
      <w:marRight w:val="0"/>
      <w:marTop w:val="0"/>
      <w:marBottom w:val="0"/>
      <w:divBdr>
        <w:top w:val="none" w:sz="0" w:space="0" w:color="auto"/>
        <w:left w:val="none" w:sz="0" w:space="0" w:color="auto"/>
        <w:bottom w:val="none" w:sz="0" w:space="0" w:color="auto"/>
        <w:right w:val="none" w:sz="0" w:space="0" w:color="auto"/>
      </w:divBdr>
    </w:div>
    <w:div w:id="1022170058">
      <w:bodyDiv w:val="1"/>
      <w:marLeft w:val="0"/>
      <w:marRight w:val="0"/>
      <w:marTop w:val="0"/>
      <w:marBottom w:val="0"/>
      <w:divBdr>
        <w:top w:val="none" w:sz="0" w:space="0" w:color="auto"/>
        <w:left w:val="none" w:sz="0" w:space="0" w:color="auto"/>
        <w:bottom w:val="none" w:sz="0" w:space="0" w:color="auto"/>
        <w:right w:val="none" w:sz="0" w:space="0" w:color="auto"/>
      </w:divBdr>
    </w:div>
    <w:div w:id="1025524218">
      <w:bodyDiv w:val="1"/>
      <w:marLeft w:val="0"/>
      <w:marRight w:val="0"/>
      <w:marTop w:val="0"/>
      <w:marBottom w:val="0"/>
      <w:divBdr>
        <w:top w:val="none" w:sz="0" w:space="0" w:color="auto"/>
        <w:left w:val="none" w:sz="0" w:space="0" w:color="auto"/>
        <w:bottom w:val="none" w:sz="0" w:space="0" w:color="auto"/>
        <w:right w:val="none" w:sz="0" w:space="0" w:color="auto"/>
      </w:divBdr>
    </w:div>
    <w:div w:id="1029529967">
      <w:bodyDiv w:val="1"/>
      <w:marLeft w:val="0"/>
      <w:marRight w:val="0"/>
      <w:marTop w:val="0"/>
      <w:marBottom w:val="0"/>
      <w:divBdr>
        <w:top w:val="none" w:sz="0" w:space="0" w:color="auto"/>
        <w:left w:val="none" w:sz="0" w:space="0" w:color="auto"/>
        <w:bottom w:val="none" w:sz="0" w:space="0" w:color="auto"/>
        <w:right w:val="none" w:sz="0" w:space="0" w:color="auto"/>
      </w:divBdr>
    </w:div>
    <w:div w:id="1056708129">
      <w:bodyDiv w:val="1"/>
      <w:marLeft w:val="0"/>
      <w:marRight w:val="0"/>
      <w:marTop w:val="0"/>
      <w:marBottom w:val="0"/>
      <w:divBdr>
        <w:top w:val="none" w:sz="0" w:space="0" w:color="auto"/>
        <w:left w:val="none" w:sz="0" w:space="0" w:color="auto"/>
        <w:bottom w:val="none" w:sz="0" w:space="0" w:color="auto"/>
        <w:right w:val="none" w:sz="0" w:space="0" w:color="auto"/>
      </w:divBdr>
    </w:div>
    <w:div w:id="1065375341">
      <w:bodyDiv w:val="1"/>
      <w:marLeft w:val="0"/>
      <w:marRight w:val="0"/>
      <w:marTop w:val="0"/>
      <w:marBottom w:val="0"/>
      <w:divBdr>
        <w:top w:val="none" w:sz="0" w:space="0" w:color="auto"/>
        <w:left w:val="none" w:sz="0" w:space="0" w:color="auto"/>
        <w:bottom w:val="none" w:sz="0" w:space="0" w:color="auto"/>
        <w:right w:val="none" w:sz="0" w:space="0" w:color="auto"/>
      </w:divBdr>
    </w:div>
    <w:div w:id="1069308658">
      <w:bodyDiv w:val="1"/>
      <w:marLeft w:val="0"/>
      <w:marRight w:val="0"/>
      <w:marTop w:val="0"/>
      <w:marBottom w:val="0"/>
      <w:divBdr>
        <w:top w:val="none" w:sz="0" w:space="0" w:color="auto"/>
        <w:left w:val="none" w:sz="0" w:space="0" w:color="auto"/>
        <w:bottom w:val="none" w:sz="0" w:space="0" w:color="auto"/>
        <w:right w:val="none" w:sz="0" w:space="0" w:color="auto"/>
      </w:divBdr>
    </w:div>
    <w:div w:id="1077366633">
      <w:bodyDiv w:val="1"/>
      <w:marLeft w:val="0"/>
      <w:marRight w:val="0"/>
      <w:marTop w:val="0"/>
      <w:marBottom w:val="0"/>
      <w:divBdr>
        <w:top w:val="none" w:sz="0" w:space="0" w:color="auto"/>
        <w:left w:val="none" w:sz="0" w:space="0" w:color="auto"/>
        <w:bottom w:val="none" w:sz="0" w:space="0" w:color="auto"/>
        <w:right w:val="none" w:sz="0" w:space="0" w:color="auto"/>
      </w:divBdr>
    </w:div>
    <w:div w:id="1077433420">
      <w:bodyDiv w:val="1"/>
      <w:marLeft w:val="0"/>
      <w:marRight w:val="0"/>
      <w:marTop w:val="0"/>
      <w:marBottom w:val="0"/>
      <w:divBdr>
        <w:top w:val="none" w:sz="0" w:space="0" w:color="auto"/>
        <w:left w:val="none" w:sz="0" w:space="0" w:color="auto"/>
        <w:bottom w:val="none" w:sz="0" w:space="0" w:color="auto"/>
        <w:right w:val="none" w:sz="0" w:space="0" w:color="auto"/>
      </w:divBdr>
    </w:div>
    <w:div w:id="1139302870">
      <w:bodyDiv w:val="1"/>
      <w:marLeft w:val="0"/>
      <w:marRight w:val="0"/>
      <w:marTop w:val="0"/>
      <w:marBottom w:val="0"/>
      <w:divBdr>
        <w:top w:val="none" w:sz="0" w:space="0" w:color="auto"/>
        <w:left w:val="none" w:sz="0" w:space="0" w:color="auto"/>
        <w:bottom w:val="none" w:sz="0" w:space="0" w:color="auto"/>
        <w:right w:val="none" w:sz="0" w:space="0" w:color="auto"/>
      </w:divBdr>
      <w:divsChild>
        <w:div w:id="1562869008">
          <w:marLeft w:val="0"/>
          <w:marRight w:val="0"/>
          <w:marTop w:val="0"/>
          <w:marBottom w:val="0"/>
          <w:divBdr>
            <w:top w:val="none" w:sz="0" w:space="0" w:color="auto"/>
            <w:left w:val="none" w:sz="0" w:space="0" w:color="auto"/>
            <w:bottom w:val="none" w:sz="0" w:space="0" w:color="auto"/>
            <w:right w:val="none" w:sz="0" w:space="0" w:color="auto"/>
          </w:divBdr>
        </w:div>
        <w:div w:id="1822503318">
          <w:marLeft w:val="0"/>
          <w:marRight w:val="0"/>
          <w:marTop w:val="0"/>
          <w:marBottom w:val="0"/>
          <w:divBdr>
            <w:top w:val="none" w:sz="0" w:space="0" w:color="auto"/>
            <w:left w:val="none" w:sz="0" w:space="0" w:color="auto"/>
            <w:bottom w:val="none" w:sz="0" w:space="0" w:color="auto"/>
            <w:right w:val="none" w:sz="0" w:space="0" w:color="auto"/>
          </w:divBdr>
        </w:div>
        <w:div w:id="2142190114">
          <w:marLeft w:val="0"/>
          <w:marRight w:val="0"/>
          <w:marTop w:val="0"/>
          <w:marBottom w:val="0"/>
          <w:divBdr>
            <w:top w:val="none" w:sz="0" w:space="0" w:color="auto"/>
            <w:left w:val="none" w:sz="0" w:space="0" w:color="auto"/>
            <w:bottom w:val="none" w:sz="0" w:space="0" w:color="auto"/>
            <w:right w:val="none" w:sz="0" w:space="0" w:color="auto"/>
          </w:divBdr>
        </w:div>
      </w:divsChild>
    </w:div>
    <w:div w:id="1158569821">
      <w:bodyDiv w:val="1"/>
      <w:marLeft w:val="0"/>
      <w:marRight w:val="0"/>
      <w:marTop w:val="0"/>
      <w:marBottom w:val="0"/>
      <w:divBdr>
        <w:top w:val="none" w:sz="0" w:space="0" w:color="auto"/>
        <w:left w:val="none" w:sz="0" w:space="0" w:color="auto"/>
        <w:bottom w:val="none" w:sz="0" w:space="0" w:color="auto"/>
        <w:right w:val="none" w:sz="0" w:space="0" w:color="auto"/>
      </w:divBdr>
    </w:div>
    <w:div w:id="1165243920">
      <w:bodyDiv w:val="1"/>
      <w:marLeft w:val="0"/>
      <w:marRight w:val="0"/>
      <w:marTop w:val="0"/>
      <w:marBottom w:val="0"/>
      <w:divBdr>
        <w:top w:val="none" w:sz="0" w:space="0" w:color="auto"/>
        <w:left w:val="none" w:sz="0" w:space="0" w:color="auto"/>
        <w:bottom w:val="none" w:sz="0" w:space="0" w:color="auto"/>
        <w:right w:val="none" w:sz="0" w:space="0" w:color="auto"/>
      </w:divBdr>
    </w:div>
    <w:div w:id="1173758317">
      <w:bodyDiv w:val="1"/>
      <w:marLeft w:val="0"/>
      <w:marRight w:val="0"/>
      <w:marTop w:val="0"/>
      <w:marBottom w:val="0"/>
      <w:divBdr>
        <w:top w:val="none" w:sz="0" w:space="0" w:color="auto"/>
        <w:left w:val="none" w:sz="0" w:space="0" w:color="auto"/>
        <w:bottom w:val="none" w:sz="0" w:space="0" w:color="auto"/>
        <w:right w:val="none" w:sz="0" w:space="0" w:color="auto"/>
      </w:divBdr>
      <w:divsChild>
        <w:div w:id="254561514">
          <w:marLeft w:val="0"/>
          <w:marRight w:val="0"/>
          <w:marTop w:val="0"/>
          <w:marBottom w:val="0"/>
          <w:divBdr>
            <w:top w:val="none" w:sz="0" w:space="0" w:color="auto"/>
            <w:left w:val="none" w:sz="0" w:space="0" w:color="auto"/>
            <w:bottom w:val="none" w:sz="0" w:space="0" w:color="auto"/>
            <w:right w:val="none" w:sz="0" w:space="0" w:color="auto"/>
          </w:divBdr>
        </w:div>
        <w:div w:id="601258083">
          <w:marLeft w:val="0"/>
          <w:marRight w:val="0"/>
          <w:marTop w:val="0"/>
          <w:marBottom w:val="0"/>
          <w:divBdr>
            <w:top w:val="none" w:sz="0" w:space="0" w:color="auto"/>
            <w:left w:val="none" w:sz="0" w:space="0" w:color="auto"/>
            <w:bottom w:val="none" w:sz="0" w:space="0" w:color="auto"/>
            <w:right w:val="none" w:sz="0" w:space="0" w:color="auto"/>
          </w:divBdr>
        </w:div>
      </w:divsChild>
    </w:div>
    <w:div w:id="1186360060">
      <w:bodyDiv w:val="1"/>
      <w:marLeft w:val="0"/>
      <w:marRight w:val="0"/>
      <w:marTop w:val="0"/>
      <w:marBottom w:val="0"/>
      <w:divBdr>
        <w:top w:val="none" w:sz="0" w:space="0" w:color="auto"/>
        <w:left w:val="none" w:sz="0" w:space="0" w:color="auto"/>
        <w:bottom w:val="none" w:sz="0" w:space="0" w:color="auto"/>
        <w:right w:val="none" w:sz="0" w:space="0" w:color="auto"/>
      </w:divBdr>
    </w:div>
    <w:div w:id="1193568409">
      <w:bodyDiv w:val="1"/>
      <w:marLeft w:val="0"/>
      <w:marRight w:val="0"/>
      <w:marTop w:val="0"/>
      <w:marBottom w:val="0"/>
      <w:divBdr>
        <w:top w:val="none" w:sz="0" w:space="0" w:color="auto"/>
        <w:left w:val="none" w:sz="0" w:space="0" w:color="auto"/>
        <w:bottom w:val="none" w:sz="0" w:space="0" w:color="auto"/>
        <w:right w:val="none" w:sz="0" w:space="0" w:color="auto"/>
      </w:divBdr>
    </w:div>
    <w:div w:id="1194153456">
      <w:bodyDiv w:val="1"/>
      <w:marLeft w:val="0"/>
      <w:marRight w:val="0"/>
      <w:marTop w:val="0"/>
      <w:marBottom w:val="0"/>
      <w:divBdr>
        <w:top w:val="none" w:sz="0" w:space="0" w:color="auto"/>
        <w:left w:val="none" w:sz="0" w:space="0" w:color="auto"/>
        <w:bottom w:val="none" w:sz="0" w:space="0" w:color="auto"/>
        <w:right w:val="none" w:sz="0" w:space="0" w:color="auto"/>
      </w:divBdr>
      <w:divsChild>
        <w:div w:id="199368947">
          <w:marLeft w:val="0"/>
          <w:marRight w:val="0"/>
          <w:marTop w:val="0"/>
          <w:marBottom w:val="0"/>
          <w:divBdr>
            <w:top w:val="none" w:sz="0" w:space="0" w:color="auto"/>
            <w:left w:val="none" w:sz="0" w:space="0" w:color="auto"/>
            <w:bottom w:val="none" w:sz="0" w:space="0" w:color="auto"/>
            <w:right w:val="none" w:sz="0" w:space="0" w:color="auto"/>
          </w:divBdr>
        </w:div>
        <w:div w:id="314380494">
          <w:marLeft w:val="0"/>
          <w:marRight w:val="0"/>
          <w:marTop w:val="0"/>
          <w:marBottom w:val="0"/>
          <w:divBdr>
            <w:top w:val="none" w:sz="0" w:space="0" w:color="auto"/>
            <w:left w:val="none" w:sz="0" w:space="0" w:color="auto"/>
            <w:bottom w:val="none" w:sz="0" w:space="0" w:color="auto"/>
            <w:right w:val="none" w:sz="0" w:space="0" w:color="auto"/>
          </w:divBdr>
        </w:div>
        <w:div w:id="995451569">
          <w:marLeft w:val="0"/>
          <w:marRight w:val="0"/>
          <w:marTop w:val="0"/>
          <w:marBottom w:val="0"/>
          <w:divBdr>
            <w:top w:val="none" w:sz="0" w:space="0" w:color="auto"/>
            <w:left w:val="none" w:sz="0" w:space="0" w:color="auto"/>
            <w:bottom w:val="none" w:sz="0" w:space="0" w:color="auto"/>
            <w:right w:val="none" w:sz="0" w:space="0" w:color="auto"/>
          </w:divBdr>
        </w:div>
        <w:div w:id="1187065044">
          <w:marLeft w:val="0"/>
          <w:marRight w:val="0"/>
          <w:marTop w:val="0"/>
          <w:marBottom w:val="0"/>
          <w:divBdr>
            <w:top w:val="none" w:sz="0" w:space="0" w:color="auto"/>
            <w:left w:val="none" w:sz="0" w:space="0" w:color="auto"/>
            <w:bottom w:val="none" w:sz="0" w:space="0" w:color="auto"/>
            <w:right w:val="none" w:sz="0" w:space="0" w:color="auto"/>
          </w:divBdr>
        </w:div>
        <w:div w:id="1257053192">
          <w:marLeft w:val="0"/>
          <w:marRight w:val="0"/>
          <w:marTop w:val="0"/>
          <w:marBottom w:val="0"/>
          <w:divBdr>
            <w:top w:val="none" w:sz="0" w:space="0" w:color="auto"/>
            <w:left w:val="none" w:sz="0" w:space="0" w:color="auto"/>
            <w:bottom w:val="none" w:sz="0" w:space="0" w:color="auto"/>
            <w:right w:val="none" w:sz="0" w:space="0" w:color="auto"/>
          </w:divBdr>
        </w:div>
        <w:div w:id="1689411480">
          <w:marLeft w:val="0"/>
          <w:marRight w:val="0"/>
          <w:marTop w:val="0"/>
          <w:marBottom w:val="0"/>
          <w:divBdr>
            <w:top w:val="none" w:sz="0" w:space="0" w:color="auto"/>
            <w:left w:val="none" w:sz="0" w:space="0" w:color="auto"/>
            <w:bottom w:val="none" w:sz="0" w:space="0" w:color="auto"/>
            <w:right w:val="none" w:sz="0" w:space="0" w:color="auto"/>
          </w:divBdr>
        </w:div>
        <w:div w:id="1876850282">
          <w:marLeft w:val="0"/>
          <w:marRight w:val="0"/>
          <w:marTop w:val="0"/>
          <w:marBottom w:val="0"/>
          <w:divBdr>
            <w:top w:val="none" w:sz="0" w:space="0" w:color="auto"/>
            <w:left w:val="none" w:sz="0" w:space="0" w:color="auto"/>
            <w:bottom w:val="none" w:sz="0" w:space="0" w:color="auto"/>
            <w:right w:val="none" w:sz="0" w:space="0" w:color="auto"/>
          </w:divBdr>
        </w:div>
        <w:div w:id="2061199332">
          <w:marLeft w:val="0"/>
          <w:marRight w:val="0"/>
          <w:marTop w:val="0"/>
          <w:marBottom w:val="0"/>
          <w:divBdr>
            <w:top w:val="none" w:sz="0" w:space="0" w:color="auto"/>
            <w:left w:val="none" w:sz="0" w:space="0" w:color="auto"/>
            <w:bottom w:val="none" w:sz="0" w:space="0" w:color="auto"/>
            <w:right w:val="none" w:sz="0" w:space="0" w:color="auto"/>
          </w:divBdr>
        </w:div>
      </w:divsChild>
    </w:div>
    <w:div w:id="1220240082">
      <w:bodyDiv w:val="1"/>
      <w:marLeft w:val="0"/>
      <w:marRight w:val="0"/>
      <w:marTop w:val="0"/>
      <w:marBottom w:val="0"/>
      <w:divBdr>
        <w:top w:val="none" w:sz="0" w:space="0" w:color="auto"/>
        <w:left w:val="none" w:sz="0" w:space="0" w:color="auto"/>
        <w:bottom w:val="none" w:sz="0" w:space="0" w:color="auto"/>
        <w:right w:val="none" w:sz="0" w:space="0" w:color="auto"/>
      </w:divBdr>
      <w:divsChild>
        <w:div w:id="2094425344">
          <w:marLeft w:val="0"/>
          <w:marRight w:val="0"/>
          <w:marTop w:val="0"/>
          <w:marBottom w:val="0"/>
          <w:divBdr>
            <w:top w:val="none" w:sz="0" w:space="0" w:color="auto"/>
            <w:left w:val="none" w:sz="0" w:space="0" w:color="auto"/>
            <w:bottom w:val="none" w:sz="0" w:space="0" w:color="auto"/>
            <w:right w:val="none" w:sz="0" w:space="0" w:color="auto"/>
          </w:divBdr>
          <w:divsChild>
            <w:div w:id="1440177442">
              <w:marLeft w:val="0"/>
              <w:marRight w:val="0"/>
              <w:marTop w:val="0"/>
              <w:marBottom w:val="0"/>
              <w:divBdr>
                <w:top w:val="none" w:sz="0" w:space="0" w:color="auto"/>
                <w:left w:val="none" w:sz="0" w:space="0" w:color="auto"/>
                <w:bottom w:val="none" w:sz="0" w:space="0" w:color="auto"/>
                <w:right w:val="none" w:sz="0" w:space="0" w:color="auto"/>
              </w:divBdr>
              <w:divsChild>
                <w:div w:id="1166630707">
                  <w:marLeft w:val="0"/>
                  <w:marRight w:val="0"/>
                  <w:marTop w:val="0"/>
                  <w:marBottom w:val="0"/>
                  <w:divBdr>
                    <w:top w:val="none" w:sz="0" w:space="0" w:color="auto"/>
                    <w:left w:val="none" w:sz="0" w:space="0" w:color="auto"/>
                    <w:bottom w:val="none" w:sz="0" w:space="0" w:color="auto"/>
                    <w:right w:val="none" w:sz="0" w:space="0" w:color="auto"/>
                  </w:divBdr>
                  <w:divsChild>
                    <w:div w:id="491071960">
                      <w:marLeft w:val="88"/>
                      <w:marRight w:val="88"/>
                      <w:marTop w:val="125"/>
                      <w:marBottom w:val="125"/>
                      <w:divBdr>
                        <w:top w:val="none" w:sz="0" w:space="0" w:color="auto"/>
                        <w:left w:val="none" w:sz="0" w:space="0" w:color="auto"/>
                        <w:bottom w:val="none" w:sz="0" w:space="0" w:color="auto"/>
                        <w:right w:val="none" w:sz="0" w:space="0" w:color="auto"/>
                      </w:divBdr>
                      <w:divsChild>
                        <w:div w:id="12710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303824">
      <w:bodyDiv w:val="1"/>
      <w:marLeft w:val="0"/>
      <w:marRight w:val="0"/>
      <w:marTop w:val="0"/>
      <w:marBottom w:val="0"/>
      <w:divBdr>
        <w:top w:val="none" w:sz="0" w:space="0" w:color="auto"/>
        <w:left w:val="none" w:sz="0" w:space="0" w:color="auto"/>
        <w:bottom w:val="none" w:sz="0" w:space="0" w:color="auto"/>
        <w:right w:val="none" w:sz="0" w:space="0" w:color="auto"/>
      </w:divBdr>
    </w:div>
    <w:div w:id="1232616807">
      <w:bodyDiv w:val="1"/>
      <w:marLeft w:val="0"/>
      <w:marRight w:val="0"/>
      <w:marTop w:val="0"/>
      <w:marBottom w:val="0"/>
      <w:divBdr>
        <w:top w:val="none" w:sz="0" w:space="0" w:color="auto"/>
        <w:left w:val="none" w:sz="0" w:space="0" w:color="auto"/>
        <w:bottom w:val="none" w:sz="0" w:space="0" w:color="auto"/>
        <w:right w:val="none" w:sz="0" w:space="0" w:color="auto"/>
      </w:divBdr>
      <w:divsChild>
        <w:div w:id="1414934468">
          <w:marLeft w:val="0"/>
          <w:marRight w:val="0"/>
          <w:marTop w:val="0"/>
          <w:marBottom w:val="0"/>
          <w:divBdr>
            <w:top w:val="none" w:sz="0" w:space="0" w:color="auto"/>
            <w:left w:val="none" w:sz="0" w:space="0" w:color="auto"/>
            <w:bottom w:val="none" w:sz="0" w:space="0" w:color="auto"/>
            <w:right w:val="none" w:sz="0" w:space="0" w:color="auto"/>
          </w:divBdr>
        </w:div>
        <w:div w:id="1918901629">
          <w:marLeft w:val="0"/>
          <w:marRight w:val="0"/>
          <w:marTop w:val="0"/>
          <w:marBottom w:val="0"/>
          <w:divBdr>
            <w:top w:val="none" w:sz="0" w:space="0" w:color="auto"/>
            <w:left w:val="none" w:sz="0" w:space="0" w:color="auto"/>
            <w:bottom w:val="none" w:sz="0" w:space="0" w:color="auto"/>
            <w:right w:val="none" w:sz="0" w:space="0" w:color="auto"/>
          </w:divBdr>
        </w:div>
        <w:div w:id="2143501132">
          <w:marLeft w:val="0"/>
          <w:marRight w:val="0"/>
          <w:marTop w:val="0"/>
          <w:marBottom w:val="0"/>
          <w:divBdr>
            <w:top w:val="none" w:sz="0" w:space="0" w:color="auto"/>
            <w:left w:val="none" w:sz="0" w:space="0" w:color="auto"/>
            <w:bottom w:val="none" w:sz="0" w:space="0" w:color="auto"/>
            <w:right w:val="none" w:sz="0" w:space="0" w:color="auto"/>
          </w:divBdr>
        </w:div>
      </w:divsChild>
    </w:div>
    <w:div w:id="1234510569">
      <w:bodyDiv w:val="1"/>
      <w:marLeft w:val="0"/>
      <w:marRight w:val="0"/>
      <w:marTop w:val="0"/>
      <w:marBottom w:val="0"/>
      <w:divBdr>
        <w:top w:val="none" w:sz="0" w:space="0" w:color="auto"/>
        <w:left w:val="none" w:sz="0" w:space="0" w:color="auto"/>
        <w:bottom w:val="none" w:sz="0" w:space="0" w:color="auto"/>
        <w:right w:val="none" w:sz="0" w:space="0" w:color="auto"/>
      </w:divBdr>
    </w:div>
    <w:div w:id="1241401357">
      <w:bodyDiv w:val="1"/>
      <w:marLeft w:val="0"/>
      <w:marRight w:val="0"/>
      <w:marTop w:val="0"/>
      <w:marBottom w:val="0"/>
      <w:divBdr>
        <w:top w:val="none" w:sz="0" w:space="0" w:color="auto"/>
        <w:left w:val="none" w:sz="0" w:space="0" w:color="auto"/>
        <w:bottom w:val="none" w:sz="0" w:space="0" w:color="auto"/>
        <w:right w:val="none" w:sz="0" w:space="0" w:color="auto"/>
      </w:divBdr>
    </w:div>
    <w:div w:id="1244608623">
      <w:bodyDiv w:val="1"/>
      <w:marLeft w:val="0"/>
      <w:marRight w:val="0"/>
      <w:marTop w:val="0"/>
      <w:marBottom w:val="0"/>
      <w:divBdr>
        <w:top w:val="none" w:sz="0" w:space="0" w:color="auto"/>
        <w:left w:val="none" w:sz="0" w:space="0" w:color="auto"/>
        <w:bottom w:val="none" w:sz="0" w:space="0" w:color="auto"/>
        <w:right w:val="none" w:sz="0" w:space="0" w:color="auto"/>
      </w:divBdr>
    </w:div>
    <w:div w:id="1259633192">
      <w:bodyDiv w:val="1"/>
      <w:marLeft w:val="0"/>
      <w:marRight w:val="0"/>
      <w:marTop w:val="0"/>
      <w:marBottom w:val="0"/>
      <w:divBdr>
        <w:top w:val="none" w:sz="0" w:space="0" w:color="auto"/>
        <w:left w:val="none" w:sz="0" w:space="0" w:color="auto"/>
        <w:bottom w:val="none" w:sz="0" w:space="0" w:color="auto"/>
        <w:right w:val="none" w:sz="0" w:space="0" w:color="auto"/>
      </w:divBdr>
    </w:div>
    <w:div w:id="1259634182">
      <w:bodyDiv w:val="1"/>
      <w:marLeft w:val="0"/>
      <w:marRight w:val="0"/>
      <w:marTop w:val="0"/>
      <w:marBottom w:val="0"/>
      <w:divBdr>
        <w:top w:val="none" w:sz="0" w:space="0" w:color="auto"/>
        <w:left w:val="none" w:sz="0" w:space="0" w:color="auto"/>
        <w:bottom w:val="none" w:sz="0" w:space="0" w:color="auto"/>
        <w:right w:val="none" w:sz="0" w:space="0" w:color="auto"/>
      </w:divBdr>
    </w:div>
    <w:div w:id="1308438005">
      <w:bodyDiv w:val="1"/>
      <w:marLeft w:val="0"/>
      <w:marRight w:val="0"/>
      <w:marTop w:val="0"/>
      <w:marBottom w:val="0"/>
      <w:divBdr>
        <w:top w:val="none" w:sz="0" w:space="0" w:color="auto"/>
        <w:left w:val="none" w:sz="0" w:space="0" w:color="auto"/>
        <w:bottom w:val="none" w:sz="0" w:space="0" w:color="auto"/>
        <w:right w:val="none" w:sz="0" w:space="0" w:color="auto"/>
      </w:divBdr>
    </w:div>
    <w:div w:id="1332682456">
      <w:bodyDiv w:val="1"/>
      <w:marLeft w:val="0"/>
      <w:marRight w:val="0"/>
      <w:marTop w:val="0"/>
      <w:marBottom w:val="0"/>
      <w:divBdr>
        <w:top w:val="none" w:sz="0" w:space="0" w:color="auto"/>
        <w:left w:val="none" w:sz="0" w:space="0" w:color="auto"/>
        <w:bottom w:val="none" w:sz="0" w:space="0" w:color="auto"/>
        <w:right w:val="none" w:sz="0" w:space="0" w:color="auto"/>
      </w:divBdr>
    </w:div>
    <w:div w:id="1352800842">
      <w:bodyDiv w:val="1"/>
      <w:marLeft w:val="0"/>
      <w:marRight w:val="0"/>
      <w:marTop w:val="0"/>
      <w:marBottom w:val="0"/>
      <w:divBdr>
        <w:top w:val="none" w:sz="0" w:space="0" w:color="auto"/>
        <w:left w:val="none" w:sz="0" w:space="0" w:color="auto"/>
        <w:bottom w:val="none" w:sz="0" w:space="0" w:color="auto"/>
        <w:right w:val="none" w:sz="0" w:space="0" w:color="auto"/>
      </w:divBdr>
    </w:div>
    <w:div w:id="1365063305">
      <w:bodyDiv w:val="1"/>
      <w:marLeft w:val="0"/>
      <w:marRight w:val="0"/>
      <w:marTop w:val="0"/>
      <w:marBottom w:val="0"/>
      <w:divBdr>
        <w:top w:val="none" w:sz="0" w:space="0" w:color="auto"/>
        <w:left w:val="none" w:sz="0" w:space="0" w:color="auto"/>
        <w:bottom w:val="none" w:sz="0" w:space="0" w:color="auto"/>
        <w:right w:val="none" w:sz="0" w:space="0" w:color="auto"/>
      </w:divBdr>
    </w:div>
    <w:div w:id="1383099020">
      <w:bodyDiv w:val="1"/>
      <w:marLeft w:val="0"/>
      <w:marRight w:val="0"/>
      <w:marTop w:val="0"/>
      <w:marBottom w:val="0"/>
      <w:divBdr>
        <w:top w:val="none" w:sz="0" w:space="0" w:color="auto"/>
        <w:left w:val="none" w:sz="0" w:space="0" w:color="auto"/>
        <w:bottom w:val="none" w:sz="0" w:space="0" w:color="auto"/>
        <w:right w:val="none" w:sz="0" w:space="0" w:color="auto"/>
      </w:divBdr>
    </w:div>
    <w:div w:id="1414006543">
      <w:bodyDiv w:val="1"/>
      <w:marLeft w:val="0"/>
      <w:marRight w:val="0"/>
      <w:marTop w:val="0"/>
      <w:marBottom w:val="0"/>
      <w:divBdr>
        <w:top w:val="none" w:sz="0" w:space="0" w:color="auto"/>
        <w:left w:val="none" w:sz="0" w:space="0" w:color="auto"/>
        <w:bottom w:val="none" w:sz="0" w:space="0" w:color="auto"/>
        <w:right w:val="none" w:sz="0" w:space="0" w:color="auto"/>
      </w:divBdr>
    </w:div>
    <w:div w:id="1419399765">
      <w:bodyDiv w:val="1"/>
      <w:marLeft w:val="0"/>
      <w:marRight w:val="0"/>
      <w:marTop w:val="0"/>
      <w:marBottom w:val="0"/>
      <w:divBdr>
        <w:top w:val="none" w:sz="0" w:space="0" w:color="auto"/>
        <w:left w:val="none" w:sz="0" w:space="0" w:color="auto"/>
        <w:bottom w:val="none" w:sz="0" w:space="0" w:color="auto"/>
        <w:right w:val="none" w:sz="0" w:space="0" w:color="auto"/>
      </w:divBdr>
      <w:divsChild>
        <w:div w:id="4137582">
          <w:marLeft w:val="0"/>
          <w:marRight w:val="0"/>
          <w:marTop w:val="0"/>
          <w:marBottom w:val="0"/>
          <w:divBdr>
            <w:top w:val="none" w:sz="0" w:space="0" w:color="auto"/>
            <w:left w:val="none" w:sz="0" w:space="0" w:color="auto"/>
            <w:bottom w:val="none" w:sz="0" w:space="0" w:color="auto"/>
            <w:right w:val="none" w:sz="0" w:space="0" w:color="auto"/>
          </w:divBdr>
        </w:div>
        <w:div w:id="1423528234">
          <w:marLeft w:val="0"/>
          <w:marRight w:val="0"/>
          <w:marTop w:val="0"/>
          <w:marBottom w:val="0"/>
          <w:divBdr>
            <w:top w:val="none" w:sz="0" w:space="0" w:color="auto"/>
            <w:left w:val="none" w:sz="0" w:space="0" w:color="auto"/>
            <w:bottom w:val="none" w:sz="0" w:space="0" w:color="auto"/>
            <w:right w:val="none" w:sz="0" w:space="0" w:color="auto"/>
          </w:divBdr>
        </w:div>
        <w:div w:id="1799519814">
          <w:marLeft w:val="0"/>
          <w:marRight w:val="0"/>
          <w:marTop w:val="0"/>
          <w:marBottom w:val="0"/>
          <w:divBdr>
            <w:top w:val="none" w:sz="0" w:space="0" w:color="auto"/>
            <w:left w:val="none" w:sz="0" w:space="0" w:color="auto"/>
            <w:bottom w:val="none" w:sz="0" w:space="0" w:color="auto"/>
            <w:right w:val="none" w:sz="0" w:space="0" w:color="auto"/>
          </w:divBdr>
        </w:div>
      </w:divsChild>
    </w:div>
    <w:div w:id="1443264608">
      <w:bodyDiv w:val="1"/>
      <w:marLeft w:val="0"/>
      <w:marRight w:val="0"/>
      <w:marTop w:val="0"/>
      <w:marBottom w:val="0"/>
      <w:divBdr>
        <w:top w:val="none" w:sz="0" w:space="0" w:color="auto"/>
        <w:left w:val="none" w:sz="0" w:space="0" w:color="auto"/>
        <w:bottom w:val="none" w:sz="0" w:space="0" w:color="auto"/>
        <w:right w:val="none" w:sz="0" w:space="0" w:color="auto"/>
      </w:divBdr>
    </w:div>
    <w:div w:id="1458405367">
      <w:bodyDiv w:val="1"/>
      <w:marLeft w:val="0"/>
      <w:marRight w:val="0"/>
      <w:marTop w:val="0"/>
      <w:marBottom w:val="0"/>
      <w:divBdr>
        <w:top w:val="none" w:sz="0" w:space="0" w:color="auto"/>
        <w:left w:val="none" w:sz="0" w:space="0" w:color="auto"/>
        <w:bottom w:val="none" w:sz="0" w:space="0" w:color="auto"/>
        <w:right w:val="none" w:sz="0" w:space="0" w:color="auto"/>
      </w:divBdr>
    </w:div>
    <w:div w:id="1464807836">
      <w:bodyDiv w:val="1"/>
      <w:marLeft w:val="0"/>
      <w:marRight w:val="0"/>
      <w:marTop w:val="0"/>
      <w:marBottom w:val="0"/>
      <w:divBdr>
        <w:top w:val="none" w:sz="0" w:space="0" w:color="auto"/>
        <w:left w:val="none" w:sz="0" w:space="0" w:color="auto"/>
        <w:bottom w:val="none" w:sz="0" w:space="0" w:color="auto"/>
        <w:right w:val="none" w:sz="0" w:space="0" w:color="auto"/>
      </w:divBdr>
      <w:divsChild>
        <w:div w:id="15890758">
          <w:marLeft w:val="0"/>
          <w:marRight w:val="0"/>
          <w:marTop w:val="0"/>
          <w:marBottom w:val="0"/>
          <w:divBdr>
            <w:top w:val="none" w:sz="0" w:space="0" w:color="auto"/>
            <w:left w:val="none" w:sz="0" w:space="0" w:color="auto"/>
            <w:bottom w:val="none" w:sz="0" w:space="0" w:color="auto"/>
            <w:right w:val="none" w:sz="0" w:space="0" w:color="auto"/>
          </w:divBdr>
        </w:div>
        <w:div w:id="134222935">
          <w:marLeft w:val="0"/>
          <w:marRight w:val="0"/>
          <w:marTop w:val="0"/>
          <w:marBottom w:val="0"/>
          <w:divBdr>
            <w:top w:val="none" w:sz="0" w:space="0" w:color="auto"/>
            <w:left w:val="none" w:sz="0" w:space="0" w:color="auto"/>
            <w:bottom w:val="none" w:sz="0" w:space="0" w:color="auto"/>
            <w:right w:val="none" w:sz="0" w:space="0" w:color="auto"/>
          </w:divBdr>
        </w:div>
        <w:div w:id="644045452">
          <w:marLeft w:val="0"/>
          <w:marRight w:val="0"/>
          <w:marTop w:val="0"/>
          <w:marBottom w:val="0"/>
          <w:divBdr>
            <w:top w:val="none" w:sz="0" w:space="0" w:color="auto"/>
            <w:left w:val="none" w:sz="0" w:space="0" w:color="auto"/>
            <w:bottom w:val="none" w:sz="0" w:space="0" w:color="auto"/>
            <w:right w:val="none" w:sz="0" w:space="0" w:color="auto"/>
          </w:divBdr>
        </w:div>
        <w:div w:id="666247343">
          <w:marLeft w:val="0"/>
          <w:marRight w:val="0"/>
          <w:marTop w:val="0"/>
          <w:marBottom w:val="0"/>
          <w:divBdr>
            <w:top w:val="none" w:sz="0" w:space="0" w:color="auto"/>
            <w:left w:val="none" w:sz="0" w:space="0" w:color="auto"/>
            <w:bottom w:val="none" w:sz="0" w:space="0" w:color="auto"/>
            <w:right w:val="none" w:sz="0" w:space="0" w:color="auto"/>
          </w:divBdr>
          <w:divsChild>
            <w:div w:id="128280794">
              <w:marLeft w:val="0"/>
              <w:marRight w:val="0"/>
              <w:marTop w:val="0"/>
              <w:marBottom w:val="0"/>
              <w:divBdr>
                <w:top w:val="none" w:sz="0" w:space="0" w:color="auto"/>
                <w:left w:val="none" w:sz="0" w:space="0" w:color="auto"/>
                <w:bottom w:val="none" w:sz="0" w:space="0" w:color="auto"/>
                <w:right w:val="none" w:sz="0" w:space="0" w:color="auto"/>
              </w:divBdr>
            </w:div>
          </w:divsChild>
        </w:div>
        <w:div w:id="769205570">
          <w:marLeft w:val="0"/>
          <w:marRight w:val="0"/>
          <w:marTop w:val="0"/>
          <w:marBottom w:val="0"/>
          <w:divBdr>
            <w:top w:val="none" w:sz="0" w:space="0" w:color="auto"/>
            <w:left w:val="none" w:sz="0" w:space="0" w:color="auto"/>
            <w:bottom w:val="none" w:sz="0" w:space="0" w:color="auto"/>
            <w:right w:val="none" w:sz="0" w:space="0" w:color="auto"/>
          </w:divBdr>
          <w:divsChild>
            <w:div w:id="1023283519">
              <w:marLeft w:val="0"/>
              <w:marRight w:val="0"/>
              <w:marTop w:val="0"/>
              <w:marBottom w:val="0"/>
              <w:divBdr>
                <w:top w:val="none" w:sz="0" w:space="0" w:color="auto"/>
                <w:left w:val="none" w:sz="0" w:space="0" w:color="auto"/>
                <w:bottom w:val="none" w:sz="0" w:space="0" w:color="auto"/>
                <w:right w:val="none" w:sz="0" w:space="0" w:color="auto"/>
              </w:divBdr>
            </w:div>
          </w:divsChild>
        </w:div>
        <w:div w:id="1224754781">
          <w:marLeft w:val="0"/>
          <w:marRight w:val="0"/>
          <w:marTop w:val="0"/>
          <w:marBottom w:val="0"/>
          <w:divBdr>
            <w:top w:val="none" w:sz="0" w:space="0" w:color="auto"/>
            <w:left w:val="none" w:sz="0" w:space="0" w:color="auto"/>
            <w:bottom w:val="none" w:sz="0" w:space="0" w:color="auto"/>
            <w:right w:val="none" w:sz="0" w:space="0" w:color="auto"/>
          </w:divBdr>
        </w:div>
        <w:div w:id="1748308586">
          <w:marLeft w:val="0"/>
          <w:marRight w:val="0"/>
          <w:marTop w:val="0"/>
          <w:marBottom w:val="0"/>
          <w:divBdr>
            <w:top w:val="none" w:sz="0" w:space="0" w:color="auto"/>
            <w:left w:val="none" w:sz="0" w:space="0" w:color="auto"/>
            <w:bottom w:val="none" w:sz="0" w:space="0" w:color="auto"/>
            <w:right w:val="none" w:sz="0" w:space="0" w:color="auto"/>
          </w:divBdr>
        </w:div>
        <w:div w:id="1764914727">
          <w:marLeft w:val="0"/>
          <w:marRight w:val="0"/>
          <w:marTop w:val="0"/>
          <w:marBottom w:val="0"/>
          <w:divBdr>
            <w:top w:val="none" w:sz="0" w:space="0" w:color="auto"/>
            <w:left w:val="none" w:sz="0" w:space="0" w:color="auto"/>
            <w:bottom w:val="none" w:sz="0" w:space="0" w:color="auto"/>
            <w:right w:val="none" w:sz="0" w:space="0" w:color="auto"/>
          </w:divBdr>
        </w:div>
        <w:div w:id="1938712787">
          <w:marLeft w:val="0"/>
          <w:marRight w:val="0"/>
          <w:marTop w:val="0"/>
          <w:marBottom w:val="0"/>
          <w:divBdr>
            <w:top w:val="none" w:sz="0" w:space="0" w:color="auto"/>
            <w:left w:val="none" w:sz="0" w:space="0" w:color="auto"/>
            <w:bottom w:val="none" w:sz="0" w:space="0" w:color="auto"/>
            <w:right w:val="none" w:sz="0" w:space="0" w:color="auto"/>
          </w:divBdr>
        </w:div>
      </w:divsChild>
    </w:div>
    <w:div w:id="1490176810">
      <w:bodyDiv w:val="1"/>
      <w:marLeft w:val="0"/>
      <w:marRight w:val="0"/>
      <w:marTop w:val="0"/>
      <w:marBottom w:val="0"/>
      <w:divBdr>
        <w:top w:val="none" w:sz="0" w:space="0" w:color="auto"/>
        <w:left w:val="none" w:sz="0" w:space="0" w:color="auto"/>
        <w:bottom w:val="none" w:sz="0" w:space="0" w:color="auto"/>
        <w:right w:val="none" w:sz="0" w:space="0" w:color="auto"/>
      </w:divBdr>
    </w:div>
    <w:div w:id="1495493862">
      <w:bodyDiv w:val="1"/>
      <w:marLeft w:val="0"/>
      <w:marRight w:val="0"/>
      <w:marTop w:val="0"/>
      <w:marBottom w:val="0"/>
      <w:divBdr>
        <w:top w:val="none" w:sz="0" w:space="0" w:color="auto"/>
        <w:left w:val="none" w:sz="0" w:space="0" w:color="auto"/>
        <w:bottom w:val="none" w:sz="0" w:space="0" w:color="auto"/>
        <w:right w:val="none" w:sz="0" w:space="0" w:color="auto"/>
      </w:divBdr>
    </w:div>
    <w:div w:id="1496143524">
      <w:bodyDiv w:val="1"/>
      <w:marLeft w:val="0"/>
      <w:marRight w:val="0"/>
      <w:marTop w:val="0"/>
      <w:marBottom w:val="0"/>
      <w:divBdr>
        <w:top w:val="none" w:sz="0" w:space="0" w:color="auto"/>
        <w:left w:val="none" w:sz="0" w:space="0" w:color="auto"/>
        <w:bottom w:val="none" w:sz="0" w:space="0" w:color="auto"/>
        <w:right w:val="none" w:sz="0" w:space="0" w:color="auto"/>
      </w:divBdr>
      <w:divsChild>
        <w:div w:id="1636834115">
          <w:marLeft w:val="0"/>
          <w:marRight w:val="0"/>
          <w:marTop w:val="0"/>
          <w:marBottom w:val="0"/>
          <w:divBdr>
            <w:top w:val="none" w:sz="0" w:space="0" w:color="auto"/>
            <w:left w:val="none" w:sz="0" w:space="0" w:color="auto"/>
            <w:bottom w:val="none" w:sz="0" w:space="0" w:color="auto"/>
            <w:right w:val="none" w:sz="0" w:space="0" w:color="auto"/>
          </w:divBdr>
        </w:div>
        <w:div w:id="1779838257">
          <w:marLeft w:val="0"/>
          <w:marRight w:val="0"/>
          <w:marTop w:val="0"/>
          <w:marBottom w:val="0"/>
          <w:divBdr>
            <w:top w:val="none" w:sz="0" w:space="0" w:color="auto"/>
            <w:left w:val="none" w:sz="0" w:space="0" w:color="auto"/>
            <w:bottom w:val="none" w:sz="0" w:space="0" w:color="auto"/>
            <w:right w:val="none" w:sz="0" w:space="0" w:color="auto"/>
          </w:divBdr>
        </w:div>
      </w:divsChild>
    </w:div>
    <w:div w:id="1504588333">
      <w:bodyDiv w:val="1"/>
      <w:marLeft w:val="0"/>
      <w:marRight w:val="0"/>
      <w:marTop w:val="0"/>
      <w:marBottom w:val="0"/>
      <w:divBdr>
        <w:top w:val="none" w:sz="0" w:space="0" w:color="auto"/>
        <w:left w:val="none" w:sz="0" w:space="0" w:color="auto"/>
        <w:bottom w:val="none" w:sz="0" w:space="0" w:color="auto"/>
        <w:right w:val="none" w:sz="0" w:space="0" w:color="auto"/>
      </w:divBdr>
    </w:div>
    <w:div w:id="1534885257">
      <w:bodyDiv w:val="1"/>
      <w:marLeft w:val="0"/>
      <w:marRight w:val="0"/>
      <w:marTop w:val="0"/>
      <w:marBottom w:val="0"/>
      <w:divBdr>
        <w:top w:val="none" w:sz="0" w:space="0" w:color="auto"/>
        <w:left w:val="none" w:sz="0" w:space="0" w:color="auto"/>
        <w:bottom w:val="none" w:sz="0" w:space="0" w:color="auto"/>
        <w:right w:val="none" w:sz="0" w:space="0" w:color="auto"/>
      </w:divBdr>
    </w:div>
    <w:div w:id="1536037240">
      <w:bodyDiv w:val="1"/>
      <w:marLeft w:val="0"/>
      <w:marRight w:val="0"/>
      <w:marTop w:val="0"/>
      <w:marBottom w:val="0"/>
      <w:divBdr>
        <w:top w:val="none" w:sz="0" w:space="0" w:color="auto"/>
        <w:left w:val="none" w:sz="0" w:space="0" w:color="auto"/>
        <w:bottom w:val="none" w:sz="0" w:space="0" w:color="auto"/>
        <w:right w:val="none" w:sz="0" w:space="0" w:color="auto"/>
      </w:divBdr>
    </w:div>
    <w:div w:id="1540584115">
      <w:bodyDiv w:val="1"/>
      <w:marLeft w:val="0"/>
      <w:marRight w:val="0"/>
      <w:marTop w:val="0"/>
      <w:marBottom w:val="0"/>
      <w:divBdr>
        <w:top w:val="none" w:sz="0" w:space="0" w:color="auto"/>
        <w:left w:val="none" w:sz="0" w:space="0" w:color="auto"/>
        <w:bottom w:val="none" w:sz="0" w:space="0" w:color="auto"/>
        <w:right w:val="none" w:sz="0" w:space="0" w:color="auto"/>
      </w:divBdr>
    </w:div>
    <w:div w:id="1542984726">
      <w:bodyDiv w:val="1"/>
      <w:marLeft w:val="0"/>
      <w:marRight w:val="0"/>
      <w:marTop w:val="0"/>
      <w:marBottom w:val="0"/>
      <w:divBdr>
        <w:top w:val="none" w:sz="0" w:space="0" w:color="auto"/>
        <w:left w:val="none" w:sz="0" w:space="0" w:color="auto"/>
        <w:bottom w:val="none" w:sz="0" w:space="0" w:color="auto"/>
        <w:right w:val="none" w:sz="0" w:space="0" w:color="auto"/>
      </w:divBdr>
    </w:div>
    <w:div w:id="1585450531">
      <w:bodyDiv w:val="1"/>
      <w:marLeft w:val="0"/>
      <w:marRight w:val="0"/>
      <w:marTop w:val="0"/>
      <w:marBottom w:val="0"/>
      <w:divBdr>
        <w:top w:val="none" w:sz="0" w:space="0" w:color="auto"/>
        <w:left w:val="none" w:sz="0" w:space="0" w:color="auto"/>
        <w:bottom w:val="none" w:sz="0" w:space="0" w:color="auto"/>
        <w:right w:val="none" w:sz="0" w:space="0" w:color="auto"/>
      </w:divBdr>
    </w:div>
    <w:div w:id="1597857666">
      <w:bodyDiv w:val="1"/>
      <w:marLeft w:val="0"/>
      <w:marRight w:val="0"/>
      <w:marTop w:val="0"/>
      <w:marBottom w:val="0"/>
      <w:divBdr>
        <w:top w:val="none" w:sz="0" w:space="0" w:color="auto"/>
        <w:left w:val="none" w:sz="0" w:space="0" w:color="auto"/>
        <w:bottom w:val="none" w:sz="0" w:space="0" w:color="auto"/>
        <w:right w:val="none" w:sz="0" w:space="0" w:color="auto"/>
      </w:divBdr>
    </w:div>
    <w:div w:id="1615096873">
      <w:bodyDiv w:val="1"/>
      <w:marLeft w:val="0"/>
      <w:marRight w:val="0"/>
      <w:marTop w:val="0"/>
      <w:marBottom w:val="0"/>
      <w:divBdr>
        <w:top w:val="none" w:sz="0" w:space="0" w:color="auto"/>
        <w:left w:val="none" w:sz="0" w:space="0" w:color="auto"/>
        <w:bottom w:val="none" w:sz="0" w:space="0" w:color="auto"/>
        <w:right w:val="none" w:sz="0" w:space="0" w:color="auto"/>
      </w:divBdr>
    </w:div>
    <w:div w:id="1615209150">
      <w:bodyDiv w:val="1"/>
      <w:marLeft w:val="0"/>
      <w:marRight w:val="0"/>
      <w:marTop w:val="0"/>
      <w:marBottom w:val="0"/>
      <w:divBdr>
        <w:top w:val="none" w:sz="0" w:space="0" w:color="auto"/>
        <w:left w:val="none" w:sz="0" w:space="0" w:color="auto"/>
        <w:bottom w:val="none" w:sz="0" w:space="0" w:color="auto"/>
        <w:right w:val="none" w:sz="0" w:space="0" w:color="auto"/>
      </w:divBdr>
    </w:div>
    <w:div w:id="1627394562">
      <w:bodyDiv w:val="1"/>
      <w:marLeft w:val="0"/>
      <w:marRight w:val="0"/>
      <w:marTop w:val="0"/>
      <w:marBottom w:val="0"/>
      <w:divBdr>
        <w:top w:val="none" w:sz="0" w:space="0" w:color="auto"/>
        <w:left w:val="none" w:sz="0" w:space="0" w:color="auto"/>
        <w:bottom w:val="none" w:sz="0" w:space="0" w:color="auto"/>
        <w:right w:val="none" w:sz="0" w:space="0" w:color="auto"/>
      </w:divBdr>
    </w:div>
    <w:div w:id="1637880101">
      <w:bodyDiv w:val="1"/>
      <w:marLeft w:val="0"/>
      <w:marRight w:val="0"/>
      <w:marTop w:val="0"/>
      <w:marBottom w:val="0"/>
      <w:divBdr>
        <w:top w:val="none" w:sz="0" w:space="0" w:color="auto"/>
        <w:left w:val="none" w:sz="0" w:space="0" w:color="auto"/>
        <w:bottom w:val="none" w:sz="0" w:space="0" w:color="auto"/>
        <w:right w:val="none" w:sz="0" w:space="0" w:color="auto"/>
      </w:divBdr>
    </w:div>
    <w:div w:id="1641962344">
      <w:bodyDiv w:val="1"/>
      <w:marLeft w:val="0"/>
      <w:marRight w:val="0"/>
      <w:marTop w:val="0"/>
      <w:marBottom w:val="0"/>
      <w:divBdr>
        <w:top w:val="none" w:sz="0" w:space="0" w:color="auto"/>
        <w:left w:val="none" w:sz="0" w:space="0" w:color="auto"/>
        <w:bottom w:val="none" w:sz="0" w:space="0" w:color="auto"/>
        <w:right w:val="none" w:sz="0" w:space="0" w:color="auto"/>
      </w:divBdr>
    </w:div>
    <w:div w:id="1644237860">
      <w:bodyDiv w:val="1"/>
      <w:marLeft w:val="0"/>
      <w:marRight w:val="0"/>
      <w:marTop w:val="0"/>
      <w:marBottom w:val="0"/>
      <w:divBdr>
        <w:top w:val="none" w:sz="0" w:space="0" w:color="auto"/>
        <w:left w:val="none" w:sz="0" w:space="0" w:color="auto"/>
        <w:bottom w:val="none" w:sz="0" w:space="0" w:color="auto"/>
        <w:right w:val="none" w:sz="0" w:space="0" w:color="auto"/>
      </w:divBdr>
    </w:div>
    <w:div w:id="1648051844">
      <w:bodyDiv w:val="1"/>
      <w:marLeft w:val="0"/>
      <w:marRight w:val="0"/>
      <w:marTop w:val="0"/>
      <w:marBottom w:val="0"/>
      <w:divBdr>
        <w:top w:val="none" w:sz="0" w:space="0" w:color="auto"/>
        <w:left w:val="none" w:sz="0" w:space="0" w:color="auto"/>
        <w:bottom w:val="none" w:sz="0" w:space="0" w:color="auto"/>
        <w:right w:val="none" w:sz="0" w:space="0" w:color="auto"/>
      </w:divBdr>
    </w:div>
    <w:div w:id="1650860092">
      <w:bodyDiv w:val="1"/>
      <w:marLeft w:val="0"/>
      <w:marRight w:val="0"/>
      <w:marTop w:val="0"/>
      <w:marBottom w:val="0"/>
      <w:divBdr>
        <w:top w:val="none" w:sz="0" w:space="0" w:color="auto"/>
        <w:left w:val="none" w:sz="0" w:space="0" w:color="auto"/>
        <w:bottom w:val="none" w:sz="0" w:space="0" w:color="auto"/>
        <w:right w:val="none" w:sz="0" w:space="0" w:color="auto"/>
      </w:divBdr>
    </w:div>
    <w:div w:id="1659963484">
      <w:bodyDiv w:val="1"/>
      <w:marLeft w:val="0"/>
      <w:marRight w:val="0"/>
      <w:marTop w:val="0"/>
      <w:marBottom w:val="0"/>
      <w:divBdr>
        <w:top w:val="none" w:sz="0" w:space="0" w:color="auto"/>
        <w:left w:val="none" w:sz="0" w:space="0" w:color="auto"/>
        <w:bottom w:val="none" w:sz="0" w:space="0" w:color="auto"/>
        <w:right w:val="none" w:sz="0" w:space="0" w:color="auto"/>
      </w:divBdr>
    </w:div>
    <w:div w:id="1669823164">
      <w:bodyDiv w:val="1"/>
      <w:marLeft w:val="0"/>
      <w:marRight w:val="0"/>
      <w:marTop w:val="0"/>
      <w:marBottom w:val="0"/>
      <w:divBdr>
        <w:top w:val="none" w:sz="0" w:space="0" w:color="auto"/>
        <w:left w:val="none" w:sz="0" w:space="0" w:color="auto"/>
        <w:bottom w:val="none" w:sz="0" w:space="0" w:color="auto"/>
        <w:right w:val="none" w:sz="0" w:space="0" w:color="auto"/>
      </w:divBdr>
    </w:div>
    <w:div w:id="1682857014">
      <w:bodyDiv w:val="1"/>
      <w:marLeft w:val="0"/>
      <w:marRight w:val="0"/>
      <w:marTop w:val="0"/>
      <w:marBottom w:val="0"/>
      <w:divBdr>
        <w:top w:val="none" w:sz="0" w:space="0" w:color="auto"/>
        <w:left w:val="none" w:sz="0" w:space="0" w:color="auto"/>
        <w:bottom w:val="none" w:sz="0" w:space="0" w:color="auto"/>
        <w:right w:val="none" w:sz="0" w:space="0" w:color="auto"/>
      </w:divBdr>
    </w:div>
    <w:div w:id="1683362462">
      <w:bodyDiv w:val="1"/>
      <w:marLeft w:val="0"/>
      <w:marRight w:val="0"/>
      <w:marTop w:val="0"/>
      <w:marBottom w:val="0"/>
      <w:divBdr>
        <w:top w:val="none" w:sz="0" w:space="0" w:color="auto"/>
        <w:left w:val="none" w:sz="0" w:space="0" w:color="auto"/>
        <w:bottom w:val="none" w:sz="0" w:space="0" w:color="auto"/>
        <w:right w:val="none" w:sz="0" w:space="0" w:color="auto"/>
      </w:divBdr>
    </w:div>
    <w:div w:id="1692604695">
      <w:bodyDiv w:val="1"/>
      <w:marLeft w:val="0"/>
      <w:marRight w:val="0"/>
      <w:marTop w:val="0"/>
      <w:marBottom w:val="0"/>
      <w:divBdr>
        <w:top w:val="none" w:sz="0" w:space="0" w:color="auto"/>
        <w:left w:val="none" w:sz="0" w:space="0" w:color="auto"/>
        <w:bottom w:val="none" w:sz="0" w:space="0" w:color="auto"/>
        <w:right w:val="none" w:sz="0" w:space="0" w:color="auto"/>
      </w:divBdr>
    </w:div>
    <w:div w:id="1699230901">
      <w:bodyDiv w:val="1"/>
      <w:marLeft w:val="0"/>
      <w:marRight w:val="0"/>
      <w:marTop w:val="0"/>
      <w:marBottom w:val="0"/>
      <w:divBdr>
        <w:top w:val="none" w:sz="0" w:space="0" w:color="auto"/>
        <w:left w:val="none" w:sz="0" w:space="0" w:color="auto"/>
        <w:bottom w:val="none" w:sz="0" w:space="0" w:color="auto"/>
        <w:right w:val="none" w:sz="0" w:space="0" w:color="auto"/>
      </w:divBdr>
    </w:div>
    <w:div w:id="1706370301">
      <w:bodyDiv w:val="1"/>
      <w:marLeft w:val="0"/>
      <w:marRight w:val="0"/>
      <w:marTop w:val="0"/>
      <w:marBottom w:val="0"/>
      <w:divBdr>
        <w:top w:val="none" w:sz="0" w:space="0" w:color="auto"/>
        <w:left w:val="none" w:sz="0" w:space="0" w:color="auto"/>
        <w:bottom w:val="none" w:sz="0" w:space="0" w:color="auto"/>
        <w:right w:val="none" w:sz="0" w:space="0" w:color="auto"/>
      </w:divBdr>
    </w:div>
    <w:div w:id="1707681242">
      <w:bodyDiv w:val="1"/>
      <w:marLeft w:val="0"/>
      <w:marRight w:val="0"/>
      <w:marTop w:val="0"/>
      <w:marBottom w:val="0"/>
      <w:divBdr>
        <w:top w:val="none" w:sz="0" w:space="0" w:color="auto"/>
        <w:left w:val="none" w:sz="0" w:space="0" w:color="auto"/>
        <w:bottom w:val="none" w:sz="0" w:space="0" w:color="auto"/>
        <w:right w:val="none" w:sz="0" w:space="0" w:color="auto"/>
      </w:divBdr>
    </w:div>
    <w:div w:id="1715227786">
      <w:bodyDiv w:val="1"/>
      <w:marLeft w:val="0"/>
      <w:marRight w:val="0"/>
      <w:marTop w:val="0"/>
      <w:marBottom w:val="0"/>
      <w:divBdr>
        <w:top w:val="none" w:sz="0" w:space="0" w:color="auto"/>
        <w:left w:val="none" w:sz="0" w:space="0" w:color="auto"/>
        <w:bottom w:val="none" w:sz="0" w:space="0" w:color="auto"/>
        <w:right w:val="none" w:sz="0" w:space="0" w:color="auto"/>
      </w:divBdr>
    </w:div>
    <w:div w:id="1717852077">
      <w:bodyDiv w:val="1"/>
      <w:marLeft w:val="0"/>
      <w:marRight w:val="0"/>
      <w:marTop w:val="0"/>
      <w:marBottom w:val="0"/>
      <w:divBdr>
        <w:top w:val="none" w:sz="0" w:space="0" w:color="auto"/>
        <w:left w:val="none" w:sz="0" w:space="0" w:color="auto"/>
        <w:bottom w:val="none" w:sz="0" w:space="0" w:color="auto"/>
        <w:right w:val="none" w:sz="0" w:space="0" w:color="auto"/>
      </w:divBdr>
    </w:div>
    <w:div w:id="1734740521">
      <w:bodyDiv w:val="1"/>
      <w:marLeft w:val="0"/>
      <w:marRight w:val="0"/>
      <w:marTop w:val="0"/>
      <w:marBottom w:val="0"/>
      <w:divBdr>
        <w:top w:val="none" w:sz="0" w:space="0" w:color="auto"/>
        <w:left w:val="none" w:sz="0" w:space="0" w:color="auto"/>
        <w:bottom w:val="none" w:sz="0" w:space="0" w:color="auto"/>
        <w:right w:val="none" w:sz="0" w:space="0" w:color="auto"/>
      </w:divBdr>
    </w:div>
    <w:div w:id="1737360373">
      <w:bodyDiv w:val="1"/>
      <w:marLeft w:val="0"/>
      <w:marRight w:val="0"/>
      <w:marTop w:val="0"/>
      <w:marBottom w:val="0"/>
      <w:divBdr>
        <w:top w:val="none" w:sz="0" w:space="0" w:color="auto"/>
        <w:left w:val="none" w:sz="0" w:space="0" w:color="auto"/>
        <w:bottom w:val="none" w:sz="0" w:space="0" w:color="auto"/>
        <w:right w:val="none" w:sz="0" w:space="0" w:color="auto"/>
      </w:divBdr>
    </w:div>
    <w:div w:id="1761024313">
      <w:bodyDiv w:val="1"/>
      <w:marLeft w:val="0"/>
      <w:marRight w:val="0"/>
      <w:marTop w:val="0"/>
      <w:marBottom w:val="0"/>
      <w:divBdr>
        <w:top w:val="none" w:sz="0" w:space="0" w:color="auto"/>
        <w:left w:val="none" w:sz="0" w:space="0" w:color="auto"/>
        <w:bottom w:val="none" w:sz="0" w:space="0" w:color="auto"/>
        <w:right w:val="none" w:sz="0" w:space="0" w:color="auto"/>
      </w:divBdr>
    </w:div>
    <w:div w:id="1764454042">
      <w:bodyDiv w:val="1"/>
      <w:marLeft w:val="0"/>
      <w:marRight w:val="0"/>
      <w:marTop w:val="0"/>
      <w:marBottom w:val="0"/>
      <w:divBdr>
        <w:top w:val="none" w:sz="0" w:space="0" w:color="auto"/>
        <w:left w:val="none" w:sz="0" w:space="0" w:color="auto"/>
        <w:bottom w:val="none" w:sz="0" w:space="0" w:color="auto"/>
        <w:right w:val="none" w:sz="0" w:space="0" w:color="auto"/>
      </w:divBdr>
    </w:div>
    <w:div w:id="1788238993">
      <w:bodyDiv w:val="1"/>
      <w:marLeft w:val="0"/>
      <w:marRight w:val="0"/>
      <w:marTop w:val="0"/>
      <w:marBottom w:val="0"/>
      <w:divBdr>
        <w:top w:val="none" w:sz="0" w:space="0" w:color="auto"/>
        <w:left w:val="none" w:sz="0" w:space="0" w:color="auto"/>
        <w:bottom w:val="none" w:sz="0" w:space="0" w:color="auto"/>
        <w:right w:val="none" w:sz="0" w:space="0" w:color="auto"/>
      </w:divBdr>
    </w:div>
    <w:div w:id="1797261118">
      <w:bodyDiv w:val="1"/>
      <w:marLeft w:val="0"/>
      <w:marRight w:val="0"/>
      <w:marTop w:val="0"/>
      <w:marBottom w:val="0"/>
      <w:divBdr>
        <w:top w:val="none" w:sz="0" w:space="0" w:color="auto"/>
        <w:left w:val="none" w:sz="0" w:space="0" w:color="auto"/>
        <w:bottom w:val="none" w:sz="0" w:space="0" w:color="auto"/>
        <w:right w:val="none" w:sz="0" w:space="0" w:color="auto"/>
      </w:divBdr>
    </w:div>
    <w:div w:id="1802578381">
      <w:bodyDiv w:val="1"/>
      <w:marLeft w:val="0"/>
      <w:marRight w:val="0"/>
      <w:marTop w:val="0"/>
      <w:marBottom w:val="0"/>
      <w:divBdr>
        <w:top w:val="none" w:sz="0" w:space="0" w:color="auto"/>
        <w:left w:val="none" w:sz="0" w:space="0" w:color="auto"/>
        <w:bottom w:val="none" w:sz="0" w:space="0" w:color="auto"/>
        <w:right w:val="none" w:sz="0" w:space="0" w:color="auto"/>
      </w:divBdr>
    </w:div>
    <w:div w:id="1815759481">
      <w:bodyDiv w:val="1"/>
      <w:marLeft w:val="0"/>
      <w:marRight w:val="0"/>
      <w:marTop w:val="0"/>
      <w:marBottom w:val="0"/>
      <w:divBdr>
        <w:top w:val="none" w:sz="0" w:space="0" w:color="auto"/>
        <w:left w:val="none" w:sz="0" w:space="0" w:color="auto"/>
        <w:bottom w:val="none" w:sz="0" w:space="0" w:color="auto"/>
        <w:right w:val="none" w:sz="0" w:space="0" w:color="auto"/>
      </w:divBdr>
    </w:div>
    <w:div w:id="1824656424">
      <w:bodyDiv w:val="1"/>
      <w:marLeft w:val="0"/>
      <w:marRight w:val="0"/>
      <w:marTop w:val="0"/>
      <w:marBottom w:val="0"/>
      <w:divBdr>
        <w:top w:val="none" w:sz="0" w:space="0" w:color="auto"/>
        <w:left w:val="none" w:sz="0" w:space="0" w:color="auto"/>
        <w:bottom w:val="none" w:sz="0" w:space="0" w:color="auto"/>
        <w:right w:val="none" w:sz="0" w:space="0" w:color="auto"/>
      </w:divBdr>
      <w:divsChild>
        <w:div w:id="1136678057">
          <w:marLeft w:val="0"/>
          <w:marRight w:val="0"/>
          <w:marTop w:val="0"/>
          <w:marBottom w:val="0"/>
          <w:divBdr>
            <w:top w:val="none" w:sz="0" w:space="0" w:color="auto"/>
            <w:left w:val="none" w:sz="0" w:space="0" w:color="auto"/>
            <w:bottom w:val="none" w:sz="0" w:space="0" w:color="auto"/>
            <w:right w:val="none" w:sz="0" w:space="0" w:color="auto"/>
          </w:divBdr>
          <w:divsChild>
            <w:div w:id="1724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79739">
      <w:bodyDiv w:val="1"/>
      <w:marLeft w:val="0"/>
      <w:marRight w:val="0"/>
      <w:marTop w:val="0"/>
      <w:marBottom w:val="0"/>
      <w:divBdr>
        <w:top w:val="none" w:sz="0" w:space="0" w:color="auto"/>
        <w:left w:val="none" w:sz="0" w:space="0" w:color="auto"/>
        <w:bottom w:val="none" w:sz="0" w:space="0" w:color="auto"/>
        <w:right w:val="none" w:sz="0" w:space="0" w:color="auto"/>
      </w:divBdr>
    </w:div>
    <w:div w:id="1831826375">
      <w:bodyDiv w:val="1"/>
      <w:marLeft w:val="0"/>
      <w:marRight w:val="0"/>
      <w:marTop w:val="0"/>
      <w:marBottom w:val="0"/>
      <w:divBdr>
        <w:top w:val="none" w:sz="0" w:space="0" w:color="auto"/>
        <w:left w:val="none" w:sz="0" w:space="0" w:color="auto"/>
        <w:bottom w:val="none" w:sz="0" w:space="0" w:color="auto"/>
        <w:right w:val="none" w:sz="0" w:space="0" w:color="auto"/>
      </w:divBdr>
    </w:div>
    <w:div w:id="1833523845">
      <w:bodyDiv w:val="1"/>
      <w:marLeft w:val="0"/>
      <w:marRight w:val="0"/>
      <w:marTop w:val="0"/>
      <w:marBottom w:val="0"/>
      <w:divBdr>
        <w:top w:val="none" w:sz="0" w:space="0" w:color="auto"/>
        <w:left w:val="none" w:sz="0" w:space="0" w:color="auto"/>
        <w:bottom w:val="none" w:sz="0" w:space="0" w:color="auto"/>
        <w:right w:val="none" w:sz="0" w:space="0" w:color="auto"/>
      </w:divBdr>
    </w:div>
    <w:div w:id="1840776293">
      <w:bodyDiv w:val="1"/>
      <w:marLeft w:val="0"/>
      <w:marRight w:val="0"/>
      <w:marTop w:val="0"/>
      <w:marBottom w:val="0"/>
      <w:divBdr>
        <w:top w:val="none" w:sz="0" w:space="0" w:color="auto"/>
        <w:left w:val="none" w:sz="0" w:space="0" w:color="auto"/>
        <w:bottom w:val="none" w:sz="0" w:space="0" w:color="auto"/>
        <w:right w:val="none" w:sz="0" w:space="0" w:color="auto"/>
      </w:divBdr>
    </w:div>
    <w:div w:id="1841237866">
      <w:bodyDiv w:val="1"/>
      <w:marLeft w:val="0"/>
      <w:marRight w:val="0"/>
      <w:marTop w:val="0"/>
      <w:marBottom w:val="0"/>
      <w:divBdr>
        <w:top w:val="none" w:sz="0" w:space="0" w:color="auto"/>
        <w:left w:val="none" w:sz="0" w:space="0" w:color="auto"/>
        <w:bottom w:val="none" w:sz="0" w:space="0" w:color="auto"/>
        <w:right w:val="none" w:sz="0" w:space="0" w:color="auto"/>
      </w:divBdr>
    </w:div>
    <w:div w:id="1873110241">
      <w:bodyDiv w:val="1"/>
      <w:marLeft w:val="0"/>
      <w:marRight w:val="0"/>
      <w:marTop w:val="0"/>
      <w:marBottom w:val="0"/>
      <w:divBdr>
        <w:top w:val="none" w:sz="0" w:space="0" w:color="auto"/>
        <w:left w:val="none" w:sz="0" w:space="0" w:color="auto"/>
        <w:bottom w:val="none" w:sz="0" w:space="0" w:color="auto"/>
        <w:right w:val="none" w:sz="0" w:space="0" w:color="auto"/>
      </w:divBdr>
      <w:divsChild>
        <w:div w:id="498086585">
          <w:marLeft w:val="0"/>
          <w:marRight w:val="0"/>
          <w:marTop w:val="0"/>
          <w:marBottom w:val="0"/>
          <w:divBdr>
            <w:top w:val="none" w:sz="0" w:space="0" w:color="auto"/>
            <w:left w:val="none" w:sz="0" w:space="0" w:color="auto"/>
            <w:bottom w:val="none" w:sz="0" w:space="0" w:color="auto"/>
            <w:right w:val="none" w:sz="0" w:space="0" w:color="auto"/>
          </w:divBdr>
          <w:divsChild>
            <w:div w:id="584804003">
              <w:marLeft w:val="0"/>
              <w:marRight w:val="0"/>
              <w:marTop w:val="0"/>
              <w:marBottom w:val="0"/>
              <w:divBdr>
                <w:top w:val="none" w:sz="0" w:space="0" w:color="auto"/>
                <w:left w:val="none" w:sz="0" w:space="0" w:color="auto"/>
                <w:bottom w:val="none" w:sz="0" w:space="0" w:color="auto"/>
                <w:right w:val="none" w:sz="0" w:space="0" w:color="auto"/>
              </w:divBdr>
            </w:div>
            <w:div w:id="808324745">
              <w:marLeft w:val="0"/>
              <w:marRight w:val="0"/>
              <w:marTop w:val="0"/>
              <w:marBottom w:val="0"/>
              <w:divBdr>
                <w:top w:val="none" w:sz="0" w:space="0" w:color="auto"/>
                <w:left w:val="none" w:sz="0" w:space="0" w:color="auto"/>
                <w:bottom w:val="none" w:sz="0" w:space="0" w:color="auto"/>
                <w:right w:val="none" w:sz="0" w:space="0" w:color="auto"/>
              </w:divBdr>
            </w:div>
            <w:div w:id="1505243968">
              <w:marLeft w:val="0"/>
              <w:marRight w:val="0"/>
              <w:marTop w:val="0"/>
              <w:marBottom w:val="0"/>
              <w:divBdr>
                <w:top w:val="none" w:sz="0" w:space="0" w:color="auto"/>
                <w:left w:val="none" w:sz="0" w:space="0" w:color="auto"/>
                <w:bottom w:val="none" w:sz="0" w:space="0" w:color="auto"/>
                <w:right w:val="none" w:sz="0" w:space="0" w:color="auto"/>
              </w:divBdr>
            </w:div>
            <w:div w:id="17720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28069">
      <w:bodyDiv w:val="1"/>
      <w:marLeft w:val="0"/>
      <w:marRight w:val="0"/>
      <w:marTop w:val="0"/>
      <w:marBottom w:val="0"/>
      <w:divBdr>
        <w:top w:val="none" w:sz="0" w:space="0" w:color="auto"/>
        <w:left w:val="none" w:sz="0" w:space="0" w:color="auto"/>
        <w:bottom w:val="none" w:sz="0" w:space="0" w:color="auto"/>
        <w:right w:val="none" w:sz="0" w:space="0" w:color="auto"/>
      </w:divBdr>
    </w:div>
    <w:div w:id="1886064057">
      <w:bodyDiv w:val="1"/>
      <w:marLeft w:val="0"/>
      <w:marRight w:val="0"/>
      <w:marTop w:val="0"/>
      <w:marBottom w:val="0"/>
      <w:divBdr>
        <w:top w:val="none" w:sz="0" w:space="0" w:color="auto"/>
        <w:left w:val="none" w:sz="0" w:space="0" w:color="auto"/>
        <w:bottom w:val="none" w:sz="0" w:space="0" w:color="auto"/>
        <w:right w:val="none" w:sz="0" w:space="0" w:color="auto"/>
      </w:divBdr>
      <w:divsChild>
        <w:div w:id="217789939">
          <w:marLeft w:val="0"/>
          <w:marRight w:val="0"/>
          <w:marTop w:val="0"/>
          <w:marBottom w:val="0"/>
          <w:divBdr>
            <w:top w:val="none" w:sz="0" w:space="0" w:color="auto"/>
            <w:left w:val="none" w:sz="0" w:space="0" w:color="auto"/>
            <w:bottom w:val="none" w:sz="0" w:space="0" w:color="auto"/>
            <w:right w:val="none" w:sz="0" w:space="0" w:color="auto"/>
          </w:divBdr>
        </w:div>
        <w:div w:id="710543938">
          <w:marLeft w:val="0"/>
          <w:marRight w:val="0"/>
          <w:marTop w:val="0"/>
          <w:marBottom w:val="0"/>
          <w:divBdr>
            <w:top w:val="none" w:sz="0" w:space="0" w:color="auto"/>
            <w:left w:val="none" w:sz="0" w:space="0" w:color="auto"/>
            <w:bottom w:val="none" w:sz="0" w:space="0" w:color="auto"/>
            <w:right w:val="none" w:sz="0" w:space="0" w:color="auto"/>
          </w:divBdr>
        </w:div>
        <w:div w:id="1198541672">
          <w:marLeft w:val="0"/>
          <w:marRight w:val="0"/>
          <w:marTop w:val="0"/>
          <w:marBottom w:val="0"/>
          <w:divBdr>
            <w:top w:val="none" w:sz="0" w:space="0" w:color="auto"/>
            <w:left w:val="none" w:sz="0" w:space="0" w:color="auto"/>
            <w:bottom w:val="none" w:sz="0" w:space="0" w:color="auto"/>
            <w:right w:val="none" w:sz="0" w:space="0" w:color="auto"/>
          </w:divBdr>
        </w:div>
        <w:div w:id="1418751789">
          <w:marLeft w:val="0"/>
          <w:marRight w:val="0"/>
          <w:marTop w:val="0"/>
          <w:marBottom w:val="0"/>
          <w:divBdr>
            <w:top w:val="none" w:sz="0" w:space="0" w:color="auto"/>
            <w:left w:val="none" w:sz="0" w:space="0" w:color="auto"/>
            <w:bottom w:val="none" w:sz="0" w:space="0" w:color="auto"/>
            <w:right w:val="none" w:sz="0" w:space="0" w:color="auto"/>
          </w:divBdr>
        </w:div>
      </w:divsChild>
    </w:div>
    <w:div w:id="1896773293">
      <w:bodyDiv w:val="1"/>
      <w:marLeft w:val="0"/>
      <w:marRight w:val="0"/>
      <w:marTop w:val="0"/>
      <w:marBottom w:val="0"/>
      <w:divBdr>
        <w:top w:val="none" w:sz="0" w:space="0" w:color="auto"/>
        <w:left w:val="none" w:sz="0" w:space="0" w:color="auto"/>
        <w:bottom w:val="none" w:sz="0" w:space="0" w:color="auto"/>
        <w:right w:val="none" w:sz="0" w:space="0" w:color="auto"/>
      </w:divBdr>
      <w:divsChild>
        <w:div w:id="143160072">
          <w:marLeft w:val="0"/>
          <w:marRight w:val="0"/>
          <w:marTop w:val="0"/>
          <w:marBottom w:val="0"/>
          <w:divBdr>
            <w:top w:val="none" w:sz="0" w:space="0" w:color="auto"/>
            <w:left w:val="none" w:sz="0" w:space="0" w:color="auto"/>
            <w:bottom w:val="none" w:sz="0" w:space="0" w:color="auto"/>
            <w:right w:val="none" w:sz="0" w:space="0" w:color="auto"/>
          </w:divBdr>
        </w:div>
        <w:div w:id="523134913">
          <w:marLeft w:val="0"/>
          <w:marRight w:val="0"/>
          <w:marTop w:val="0"/>
          <w:marBottom w:val="0"/>
          <w:divBdr>
            <w:top w:val="none" w:sz="0" w:space="0" w:color="auto"/>
            <w:left w:val="none" w:sz="0" w:space="0" w:color="auto"/>
            <w:bottom w:val="none" w:sz="0" w:space="0" w:color="auto"/>
            <w:right w:val="none" w:sz="0" w:space="0" w:color="auto"/>
          </w:divBdr>
        </w:div>
        <w:div w:id="538785429">
          <w:marLeft w:val="0"/>
          <w:marRight w:val="0"/>
          <w:marTop w:val="0"/>
          <w:marBottom w:val="0"/>
          <w:divBdr>
            <w:top w:val="none" w:sz="0" w:space="0" w:color="auto"/>
            <w:left w:val="none" w:sz="0" w:space="0" w:color="auto"/>
            <w:bottom w:val="none" w:sz="0" w:space="0" w:color="auto"/>
            <w:right w:val="none" w:sz="0" w:space="0" w:color="auto"/>
          </w:divBdr>
        </w:div>
        <w:div w:id="657736189">
          <w:marLeft w:val="0"/>
          <w:marRight w:val="0"/>
          <w:marTop w:val="0"/>
          <w:marBottom w:val="0"/>
          <w:divBdr>
            <w:top w:val="none" w:sz="0" w:space="0" w:color="auto"/>
            <w:left w:val="none" w:sz="0" w:space="0" w:color="auto"/>
            <w:bottom w:val="none" w:sz="0" w:space="0" w:color="auto"/>
            <w:right w:val="none" w:sz="0" w:space="0" w:color="auto"/>
          </w:divBdr>
        </w:div>
        <w:div w:id="738286753">
          <w:marLeft w:val="0"/>
          <w:marRight w:val="0"/>
          <w:marTop w:val="0"/>
          <w:marBottom w:val="0"/>
          <w:divBdr>
            <w:top w:val="none" w:sz="0" w:space="0" w:color="auto"/>
            <w:left w:val="none" w:sz="0" w:space="0" w:color="auto"/>
            <w:bottom w:val="none" w:sz="0" w:space="0" w:color="auto"/>
            <w:right w:val="none" w:sz="0" w:space="0" w:color="auto"/>
          </w:divBdr>
        </w:div>
        <w:div w:id="1016929665">
          <w:marLeft w:val="0"/>
          <w:marRight w:val="0"/>
          <w:marTop w:val="0"/>
          <w:marBottom w:val="0"/>
          <w:divBdr>
            <w:top w:val="none" w:sz="0" w:space="0" w:color="auto"/>
            <w:left w:val="none" w:sz="0" w:space="0" w:color="auto"/>
            <w:bottom w:val="none" w:sz="0" w:space="0" w:color="auto"/>
            <w:right w:val="none" w:sz="0" w:space="0" w:color="auto"/>
          </w:divBdr>
        </w:div>
        <w:div w:id="1202664975">
          <w:marLeft w:val="0"/>
          <w:marRight w:val="0"/>
          <w:marTop w:val="0"/>
          <w:marBottom w:val="0"/>
          <w:divBdr>
            <w:top w:val="none" w:sz="0" w:space="0" w:color="auto"/>
            <w:left w:val="none" w:sz="0" w:space="0" w:color="auto"/>
            <w:bottom w:val="none" w:sz="0" w:space="0" w:color="auto"/>
            <w:right w:val="none" w:sz="0" w:space="0" w:color="auto"/>
          </w:divBdr>
        </w:div>
        <w:div w:id="1240141566">
          <w:marLeft w:val="0"/>
          <w:marRight w:val="0"/>
          <w:marTop w:val="0"/>
          <w:marBottom w:val="0"/>
          <w:divBdr>
            <w:top w:val="none" w:sz="0" w:space="0" w:color="auto"/>
            <w:left w:val="none" w:sz="0" w:space="0" w:color="auto"/>
            <w:bottom w:val="none" w:sz="0" w:space="0" w:color="auto"/>
            <w:right w:val="none" w:sz="0" w:space="0" w:color="auto"/>
          </w:divBdr>
        </w:div>
        <w:div w:id="1542202592">
          <w:marLeft w:val="0"/>
          <w:marRight w:val="0"/>
          <w:marTop w:val="0"/>
          <w:marBottom w:val="0"/>
          <w:divBdr>
            <w:top w:val="none" w:sz="0" w:space="0" w:color="auto"/>
            <w:left w:val="none" w:sz="0" w:space="0" w:color="auto"/>
            <w:bottom w:val="none" w:sz="0" w:space="0" w:color="auto"/>
            <w:right w:val="none" w:sz="0" w:space="0" w:color="auto"/>
          </w:divBdr>
        </w:div>
        <w:div w:id="1592620741">
          <w:marLeft w:val="0"/>
          <w:marRight w:val="0"/>
          <w:marTop w:val="0"/>
          <w:marBottom w:val="0"/>
          <w:divBdr>
            <w:top w:val="none" w:sz="0" w:space="0" w:color="auto"/>
            <w:left w:val="none" w:sz="0" w:space="0" w:color="auto"/>
            <w:bottom w:val="none" w:sz="0" w:space="0" w:color="auto"/>
            <w:right w:val="none" w:sz="0" w:space="0" w:color="auto"/>
          </w:divBdr>
        </w:div>
        <w:div w:id="1616524680">
          <w:marLeft w:val="0"/>
          <w:marRight w:val="0"/>
          <w:marTop w:val="0"/>
          <w:marBottom w:val="0"/>
          <w:divBdr>
            <w:top w:val="none" w:sz="0" w:space="0" w:color="auto"/>
            <w:left w:val="none" w:sz="0" w:space="0" w:color="auto"/>
            <w:bottom w:val="none" w:sz="0" w:space="0" w:color="auto"/>
            <w:right w:val="none" w:sz="0" w:space="0" w:color="auto"/>
          </w:divBdr>
        </w:div>
        <w:div w:id="2008241831">
          <w:marLeft w:val="0"/>
          <w:marRight w:val="0"/>
          <w:marTop w:val="0"/>
          <w:marBottom w:val="0"/>
          <w:divBdr>
            <w:top w:val="none" w:sz="0" w:space="0" w:color="auto"/>
            <w:left w:val="none" w:sz="0" w:space="0" w:color="auto"/>
            <w:bottom w:val="none" w:sz="0" w:space="0" w:color="auto"/>
            <w:right w:val="none" w:sz="0" w:space="0" w:color="auto"/>
          </w:divBdr>
        </w:div>
        <w:div w:id="2068452499">
          <w:marLeft w:val="0"/>
          <w:marRight w:val="0"/>
          <w:marTop w:val="0"/>
          <w:marBottom w:val="0"/>
          <w:divBdr>
            <w:top w:val="none" w:sz="0" w:space="0" w:color="auto"/>
            <w:left w:val="none" w:sz="0" w:space="0" w:color="auto"/>
            <w:bottom w:val="none" w:sz="0" w:space="0" w:color="auto"/>
            <w:right w:val="none" w:sz="0" w:space="0" w:color="auto"/>
          </w:divBdr>
        </w:div>
      </w:divsChild>
    </w:div>
    <w:div w:id="1897622631">
      <w:bodyDiv w:val="1"/>
      <w:marLeft w:val="0"/>
      <w:marRight w:val="0"/>
      <w:marTop w:val="0"/>
      <w:marBottom w:val="0"/>
      <w:divBdr>
        <w:top w:val="none" w:sz="0" w:space="0" w:color="auto"/>
        <w:left w:val="none" w:sz="0" w:space="0" w:color="auto"/>
        <w:bottom w:val="none" w:sz="0" w:space="0" w:color="auto"/>
        <w:right w:val="none" w:sz="0" w:space="0" w:color="auto"/>
      </w:divBdr>
    </w:div>
    <w:div w:id="1907453442">
      <w:bodyDiv w:val="1"/>
      <w:marLeft w:val="0"/>
      <w:marRight w:val="0"/>
      <w:marTop w:val="0"/>
      <w:marBottom w:val="0"/>
      <w:divBdr>
        <w:top w:val="none" w:sz="0" w:space="0" w:color="auto"/>
        <w:left w:val="none" w:sz="0" w:space="0" w:color="auto"/>
        <w:bottom w:val="none" w:sz="0" w:space="0" w:color="auto"/>
        <w:right w:val="none" w:sz="0" w:space="0" w:color="auto"/>
      </w:divBdr>
    </w:div>
    <w:div w:id="1908762374">
      <w:bodyDiv w:val="1"/>
      <w:marLeft w:val="0"/>
      <w:marRight w:val="0"/>
      <w:marTop w:val="0"/>
      <w:marBottom w:val="0"/>
      <w:divBdr>
        <w:top w:val="none" w:sz="0" w:space="0" w:color="auto"/>
        <w:left w:val="none" w:sz="0" w:space="0" w:color="auto"/>
        <w:bottom w:val="none" w:sz="0" w:space="0" w:color="auto"/>
        <w:right w:val="none" w:sz="0" w:space="0" w:color="auto"/>
      </w:divBdr>
    </w:div>
    <w:div w:id="1915896645">
      <w:bodyDiv w:val="1"/>
      <w:marLeft w:val="0"/>
      <w:marRight w:val="0"/>
      <w:marTop w:val="0"/>
      <w:marBottom w:val="0"/>
      <w:divBdr>
        <w:top w:val="none" w:sz="0" w:space="0" w:color="auto"/>
        <w:left w:val="none" w:sz="0" w:space="0" w:color="auto"/>
        <w:bottom w:val="none" w:sz="0" w:space="0" w:color="auto"/>
        <w:right w:val="none" w:sz="0" w:space="0" w:color="auto"/>
      </w:divBdr>
    </w:div>
    <w:div w:id="1919090782">
      <w:bodyDiv w:val="1"/>
      <w:marLeft w:val="0"/>
      <w:marRight w:val="0"/>
      <w:marTop w:val="0"/>
      <w:marBottom w:val="0"/>
      <w:divBdr>
        <w:top w:val="none" w:sz="0" w:space="0" w:color="auto"/>
        <w:left w:val="none" w:sz="0" w:space="0" w:color="auto"/>
        <w:bottom w:val="none" w:sz="0" w:space="0" w:color="auto"/>
        <w:right w:val="none" w:sz="0" w:space="0" w:color="auto"/>
      </w:divBdr>
    </w:div>
    <w:div w:id="1934899724">
      <w:bodyDiv w:val="1"/>
      <w:marLeft w:val="0"/>
      <w:marRight w:val="0"/>
      <w:marTop w:val="0"/>
      <w:marBottom w:val="0"/>
      <w:divBdr>
        <w:top w:val="none" w:sz="0" w:space="0" w:color="auto"/>
        <w:left w:val="none" w:sz="0" w:space="0" w:color="auto"/>
        <w:bottom w:val="none" w:sz="0" w:space="0" w:color="auto"/>
        <w:right w:val="none" w:sz="0" w:space="0" w:color="auto"/>
      </w:divBdr>
    </w:div>
    <w:div w:id="1941991386">
      <w:bodyDiv w:val="1"/>
      <w:marLeft w:val="0"/>
      <w:marRight w:val="0"/>
      <w:marTop w:val="0"/>
      <w:marBottom w:val="0"/>
      <w:divBdr>
        <w:top w:val="none" w:sz="0" w:space="0" w:color="auto"/>
        <w:left w:val="none" w:sz="0" w:space="0" w:color="auto"/>
        <w:bottom w:val="none" w:sz="0" w:space="0" w:color="auto"/>
        <w:right w:val="none" w:sz="0" w:space="0" w:color="auto"/>
      </w:divBdr>
    </w:div>
    <w:div w:id="1955474340">
      <w:bodyDiv w:val="1"/>
      <w:marLeft w:val="0"/>
      <w:marRight w:val="0"/>
      <w:marTop w:val="0"/>
      <w:marBottom w:val="0"/>
      <w:divBdr>
        <w:top w:val="none" w:sz="0" w:space="0" w:color="auto"/>
        <w:left w:val="none" w:sz="0" w:space="0" w:color="auto"/>
        <w:bottom w:val="none" w:sz="0" w:space="0" w:color="auto"/>
        <w:right w:val="none" w:sz="0" w:space="0" w:color="auto"/>
      </w:divBdr>
    </w:div>
    <w:div w:id="1963263276">
      <w:bodyDiv w:val="1"/>
      <w:marLeft w:val="0"/>
      <w:marRight w:val="0"/>
      <w:marTop w:val="0"/>
      <w:marBottom w:val="0"/>
      <w:divBdr>
        <w:top w:val="none" w:sz="0" w:space="0" w:color="auto"/>
        <w:left w:val="none" w:sz="0" w:space="0" w:color="auto"/>
        <w:bottom w:val="none" w:sz="0" w:space="0" w:color="auto"/>
        <w:right w:val="none" w:sz="0" w:space="0" w:color="auto"/>
      </w:divBdr>
    </w:div>
    <w:div w:id="1969435375">
      <w:bodyDiv w:val="1"/>
      <w:marLeft w:val="0"/>
      <w:marRight w:val="0"/>
      <w:marTop w:val="0"/>
      <w:marBottom w:val="0"/>
      <w:divBdr>
        <w:top w:val="none" w:sz="0" w:space="0" w:color="auto"/>
        <w:left w:val="none" w:sz="0" w:space="0" w:color="auto"/>
        <w:bottom w:val="none" w:sz="0" w:space="0" w:color="auto"/>
        <w:right w:val="none" w:sz="0" w:space="0" w:color="auto"/>
      </w:divBdr>
    </w:div>
    <w:div w:id="1992904644">
      <w:bodyDiv w:val="1"/>
      <w:marLeft w:val="0"/>
      <w:marRight w:val="0"/>
      <w:marTop w:val="0"/>
      <w:marBottom w:val="0"/>
      <w:divBdr>
        <w:top w:val="none" w:sz="0" w:space="0" w:color="auto"/>
        <w:left w:val="none" w:sz="0" w:space="0" w:color="auto"/>
        <w:bottom w:val="none" w:sz="0" w:space="0" w:color="auto"/>
        <w:right w:val="none" w:sz="0" w:space="0" w:color="auto"/>
      </w:divBdr>
    </w:div>
    <w:div w:id="1999190812">
      <w:bodyDiv w:val="1"/>
      <w:marLeft w:val="0"/>
      <w:marRight w:val="0"/>
      <w:marTop w:val="0"/>
      <w:marBottom w:val="0"/>
      <w:divBdr>
        <w:top w:val="none" w:sz="0" w:space="0" w:color="auto"/>
        <w:left w:val="none" w:sz="0" w:space="0" w:color="auto"/>
        <w:bottom w:val="none" w:sz="0" w:space="0" w:color="auto"/>
        <w:right w:val="none" w:sz="0" w:space="0" w:color="auto"/>
      </w:divBdr>
    </w:div>
    <w:div w:id="2000424965">
      <w:bodyDiv w:val="1"/>
      <w:marLeft w:val="0"/>
      <w:marRight w:val="0"/>
      <w:marTop w:val="0"/>
      <w:marBottom w:val="0"/>
      <w:divBdr>
        <w:top w:val="none" w:sz="0" w:space="0" w:color="auto"/>
        <w:left w:val="none" w:sz="0" w:space="0" w:color="auto"/>
        <w:bottom w:val="none" w:sz="0" w:space="0" w:color="auto"/>
        <w:right w:val="none" w:sz="0" w:space="0" w:color="auto"/>
      </w:divBdr>
    </w:div>
    <w:div w:id="2005090630">
      <w:bodyDiv w:val="1"/>
      <w:marLeft w:val="0"/>
      <w:marRight w:val="0"/>
      <w:marTop w:val="0"/>
      <w:marBottom w:val="0"/>
      <w:divBdr>
        <w:top w:val="none" w:sz="0" w:space="0" w:color="auto"/>
        <w:left w:val="none" w:sz="0" w:space="0" w:color="auto"/>
        <w:bottom w:val="none" w:sz="0" w:space="0" w:color="auto"/>
        <w:right w:val="none" w:sz="0" w:space="0" w:color="auto"/>
      </w:divBdr>
    </w:div>
    <w:div w:id="2009793284">
      <w:bodyDiv w:val="1"/>
      <w:marLeft w:val="0"/>
      <w:marRight w:val="0"/>
      <w:marTop w:val="0"/>
      <w:marBottom w:val="0"/>
      <w:divBdr>
        <w:top w:val="none" w:sz="0" w:space="0" w:color="auto"/>
        <w:left w:val="none" w:sz="0" w:space="0" w:color="auto"/>
        <w:bottom w:val="none" w:sz="0" w:space="0" w:color="auto"/>
        <w:right w:val="none" w:sz="0" w:space="0" w:color="auto"/>
      </w:divBdr>
    </w:div>
    <w:div w:id="2012102672">
      <w:bodyDiv w:val="1"/>
      <w:marLeft w:val="0"/>
      <w:marRight w:val="0"/>
      <w:marTop w:val="0"/>
      <w:marBottom w:val="0"/>
      <w:divBdr>
        <w:top w:val="none" w:sz="0" w:space="0" w:color="auto"/>
        <w:left w:val="none" w:sz="0" w:space="0" w:color="auto"/>
        <w:bottom w:val="none" w:sz="0" w:space="0" w:color="auto"/>
        <w:right w:val="none" w:sz="0" w:space="0" w:color="auto"/>
      </w:divBdr>
    </w:div>
    <w:div w:id="2013676313">
      <w:bodyDiv w:val="1"/>
      <w:marLeft w:val="0"/>
      <w:marRight w:val="0"/>
      <w:marTop w:val="0"/>
      <w:marBottom w:val="0"/>
      <w:divBdr>
        <w:top w:val="none" w:sz="0" w:space="0" w:color="auto"/>
        <w:left w:val="none" w:sz="0" w:space="0" w:color="auto"/>
        <w:bottom w:val="none" w:sz="0" w:space="0" w:color="auto"/>
        <w:right w:val="none" w:sz="0" w:space="0" w:color="auto"/>
      </w:divBdr>
    </w:div>
    <w:div w:id="2016302601">
      <w:bodyDiv w:val="1"/>
      <w:marLeft w:val="0"/>
      <w:marRight w:val="0"/>
      <w:marTop w:val="0"/>
      <w:marBottom w:val="0"/>
      <w:divBdr>
        <w:top w:val="none" w:sz="0" w:space="0" w:color="auto"/>
        <w:left w:val="none" w:sz="0" w:space="0" w:color="auto"/>
        <w:bottom w:val="none" w:sz="0" w:space="0" w:color="auto"/>
        <w:right w:val="none" w:sz="0" w:space="0" w:color="auto"/>
      </w:divBdr>
    </w:div>
    <w:div w:id="2021081526">
      <w:bodyDiv w:val="1"/>
      <w:marLeft w:val="0"/>
      <w:marRight w:val="0"/>
      <w:marTop w:val="0"/>
      <w:marBottom w:val="0"/>
      <w:divBdr>
        <w:top w:val="none" w:sz="0" w:space="0" w:color="auto"/>
        <w:left w:val="none" w:sz="0" w:space="0" w:color="auto"/>
        <w:bottom w:val="none" w:sz="0" w:space="0" w:color="auto"/>
        <w:right w:val="none" w:sz="0" w:space="0" w:color="auto"/>
      </w:divBdr>
    </w:div>
    <w:div w:id="2051301938">
      <w:bodyDiv w:val="1"/>
      <w:marLeft w:val="0"/>
      <w:marRight w:val="0"/>
      <w:marTop w:val="0"/>
      <w:marBottom w:val="0"/>
      <w:divBdr>
        <w:top w:val="none" w:sz="0" w:space="0" w:color="auto"/>
        <w:left w:val="none" w:sz="0" w:space="0" w:color="auto"/>
        <w:bottom w:val="none" w:sz="0" w:space="0" w:color="auto"/>
        <w:right w:val="none" w:sz="0" w:space="0" w:color="auto"/>
      </w:divBdr>
    </w:div>
    <w:div w:id="2053072024">
      <w:bodyDiv w:val="1"/>
      <w:marLeft w:val="0"/>
      <w:marRight w:val="0"/>
      <w:marTop w:val="0"/>
      <w:marBottom w:val="0"/>
      <w:divBdr>
        <w:top w:val="none" w:sz="0" w:space="0" w:color="auto"/>
        <w:left w:val="none" w:sz="0" w:space="0" w:color="auto"/>
        <w:bottom w:val="none" w:sz="0" w:space="0" w:color="auto"/>
        <w:right w:val="none" w:sz="0" w:space="0" w:color="auto"/>
      </w:divBdr>
    </w:div>
    <w:div w:id="2064130909">
      <w:bodyDiv w:val="1"/>
      <w:marLeft w:val="0"/>
      <w:marRight w:val="0"/>
      <w:marTop w:val="0"/>
      <w:marBottom w:val="0"/>
      <w:divBdr>
        <w:top w:val="none" w:sz="0" w:space="0" w:color="auto"/>
        <w:left w:val="none" w:sz="0" w:space="0" w:color="auto"/>
        <w:bottom w:val="none" w:sz="0" w:space="0" w:color="auto"/>
        <w:right w:val="none" w:sz="0" w:space="0" w:color="auto"/>
      </w:divBdr>
      <w:divsChild>
        <w:div w:id="184944595">
          <w:marLeft w:val="0"/>
          <w:marRight w:val="0"/>
          <w:marTop w:val="0"/>
          <w:marBottom w:val="0"/>
          <w:divBdr>
            <w:top w:val="none" w:sz="0" w:space="0" w:color="auto"/>
            <w:left w:val="none" w:sz="0" w:space="0" w:color="auto"/>
            <w:bottom w:val="none" w:sz="0" w:space="0" w:color="auto"/>
            <w:right w:val="none" w:sz="0" w:space="0" w:color="auto"/>
          </w:divBdr>
        </w:div>
        <w:div w:id="654453332">
          <w:marLeft w:val="0"/>
          <w:marRight w:val="0"/>
          <w:marTop w:val="0"/>
          <w:marBottom w:val="0"/>
          <w:divBdr>
            <w:top w:val="none" w:sz="0" w:space="0" w:color="auto"/>
            <w:left w:val="none" w:sz="0" w:space="0" w:color="auto"/>
            <w:bottom w:val="none" w:sz="0" w:space="0" w:color="auto"/>
            <w:right w:val="none" w:sz="0" w:space="0" w:color="auto"/>
          </w:divBdr>
        </w:div>
        <w:div w:id="969239600">
          <w:marLeft w:val="0"/>
          <w:marRight w:val="0"/>
          <w:marTop w:val="0"/>
          <w:marBottom w:val="0"/>
          <w:divBdr>
            <w:top w:val="none" w:sz="0" w:space="0" w:color="auto"/>
            <w:left w:val="none" w:sz="0" w:space="0" w:color="auto"/>
            <w:bottom w:val="none" w:sz="0" w:space="0" w:color="auto"/>
            <w:right w:val="none" w:sz="0" w:space="0" w:color="auto"/>
          </w:divBdr>
        </w:div>
      </w:divsChild>
    </w:div>
    <w:div w:id="2073311600">
      <w:bodyDiv w:val="1"/>
      <w:marLeft w:val="0"/>
      <w:marRight w:val="0"/>
      <w:marTop w:val="0"/>
      <w:marBottom w:val="0"/>
      <w:divBdr>
        <w:top w:val="none" w:sz="0" w:space="0" w:color="auto"/>
        <w:left w:val="none" w:sz="0" w:space="0" w:color="auto"/>
        <w:bottom w:val="none" w:sz="0" w:space="0" w:color="auto"/>
        <w:right w:val="none" w:sz="0" w:space="0" w:color="auto"/>
      </w:divBdr>
    </w:div>
    <w:div w:id="2076777549">
      <w:bodyDiv w:val="1"/>
      <w:marLeft w:val="0"/>
      <w:marRight w:val="0"/>
      <w:marTop w:val="0"/>
      <w:marBottom w:val="0"/>
      <w:divBdr>
        <w:top w:val="none" w:sz="0" w:space="0" w:color="auto"/>
        <w:left w:val="none" w:sz="0" w:space="0" w:color="auto"/>
        <w:bottom w:val="none" w:sz="0" w:space="0" w:color="auto"/>
        <w:right w:val="none" w:sz="0" w:space="0" w:color="auto"/>
      </w:divBdr>
    </w:div>
    <w:div w:id="2085953047">
      <w:bodyDiv w:val="1"/>
      <w:marLeft w:val="0"/>
      <w:marRight w:val="0"/>
      <w:marTop w:val="0"/>
      <w:marBottom w:val="0"/>
      <w:divBdr>
        <w:top w:val="none" w:sz="0" w:space="0" w:color="auto"/>
        <w:left w:val="none" w:sz="0" w:space="0" w:color="auto"/>
        <w:bottom w:val="none" w:sz="0" w:space="0" w:color="auto"/>
        <w:right w:val="none" w:sz="0" w:space="0" w:color="auto"/>
      </w:divBdr>
    </w:div>
    <w:div w:id="2108110773">
      <w:bodyDiv w:val="1"/>
      <w:marLeft w:val="0"/>
      <w:marRight w:val="0"/>
      <w:marTop w:val="0"/>
      <w:marBottom w:val="0"/>
      <w:divBdr>
        <w:top w:val="none" w:sz="0" w:space="0" w:color="auto"/>
        <w:left w:val="none" w:sz="0" w:space="0" w:color="auto"/>
        <w:bottom w:val="none" w:sz="0" w:space="0" w:color="auto"/>
        <w:right w:val="none" w:sz="0" w:space="0" w:color="auto"/>
      </w:divBdr>
    </w:div>
    <w:div w:id="2118140492">
      <w:bodyDiv w:val="1"/>
      <w:marLeft w:val="0"/>
      <w:marRight w:val="0"/>
      <w:marTop w:val="0"/>
      <w:marBottom w:val="0"/>
      <w:divBdr>
        <w:top w:val="none" w:sz="0" w:space="0" w:color="auto"/>
        <w:left w:val="none" w:sz="0" w:space="0" w:color="auto"/>
        <w:bottom w:val="none" w:sz="0" w:space="0" w:color="auto"/>
        <w:right w:val="none" w:sz="0" w:space="0" w:color="auto"/>
      </w:divBdr>
    </w:div>
    <w:div w:id="2137408977">
      <w:bodyDiv w:val="1"/>
      <w:marLeft w:val="0"/>
      <w:marRight w:val="0"/>
      <w:marTop w:val="0"/>
      <w:marBottom w:val="0"/>
      <w:divBdr>
        <w:top w:val="none" w:sz="0" w:space="0" w:color="auto"/>
        <w:left w:val="none" w:sz="0" w:space="0" w:color="auto"/>
        <w:bottom w:val="none" w:sz="0" w:space="0" w:color="auto"/>
        <w:right w:val="none" w:sz="0" w:space="0" w:color="auto"/>
      </w:divBdr>
    </w:div>
    <w:div w:id="214022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teadfastgrp.sharepoint.com/sites/Sitecore/Shared%20Documents/NIRD/2.%20PLANNING/Group_Systems_NIRD_Business_Requirements_Document_v1.0.docx?web=1" TargetMode="External"/><Relationship Id="rId26" Type="http://schemas.openxmlformats.org/officeDocument/2006/relationships/image" Target="media/image8.png"/><Relationship Id="rId39" Type="http://schemas.openxmlformats.org/officeDocument/2006/relationships/hyperlink" Target="https://projects.invisionapp.com/share/Q2Q3FMQTSAP" TargetMode="External"/><Relationship Id="rId21" Type="http://schemas.openxmlformats.org/officeDocument/2006/relationships/hyperlink" Target="https://projects.invisionapp.com/share/Q2Q3FMQTSAP" TargetMode="External"/><Relationship Id="rId34" Type="http://schemas.openxmlformats.org/officeDocument/2006/relationships/image" Target="media/image16.png"/><Relationship Id="rId42" Type="http://schemas.openxmlformats.org/officeDocument/2006/relationships/hyperlink" Target="mailto:support@steadfasttech.com.a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5.png"/><Relationship Id="rId29" Type="http://schemas.openxmlformats.org/officeDocument/2006/relationships/image" Target="media/image11.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hyperlink" Target="https://projects.invisionapp.com/share/Q2Q3FMQTSAP" TargetMode="Externa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projects.invisionapp.com/share/Q2Q3FMQTSAP"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oleObject" Target="embeddings/oleObject1.bin"/><Relationship Id="rId25" Type="http://schemas.openxmlformats.org/officeDocument/2006/relationships/hyperlink" Target="https://projects.invisionapp.com/share/Q2Q3FMQTSAP" TargetMode="External"/><Relationship Id="rId33" Type="http://schemas.openxmlformats.org/officeDocument/2006/relationships/image" Target="media/image15.png"/><Relationship Id="rId38"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7BFEDB296494F8987BA116055D846" ma:contentTypeVersion="11" ma:contentTypeDescription="Create a new document." ma:contentTypeScope="" ma:versionID="8f929e8598c97edd102fb836f911238b">
  <xsd:schema xmlns:xsd="http://www.w3.org/2001/XMLSchema" xmlns:xs="http://www.w3.org/2001/XMLSchema" xmlns:p="http://schemas.microsoft.com/office/2006/metadata/properties" xmlns:ns2="2c6feabf-c8b8-463a-a868-128e47aaef44" xmlns:ns3="cf359105-bf1e-4138-8200-1938c27ca6c5" targetNamespace="http://schemas.microsoft.com/office/2006/metadata/properties" ma:root="true" ma:fieldsID="fedcaadf0c6730bbbbd42d6f7176d764" ns2:_="" ns3:_="">
    <xsd:import namespace="2c6feabf-c8b8-463a-a868-128e47aaef44"/>
    <xsd:import namespace="cf359105-bf1e-4138-8200-1938c27ca6c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6feabf-c8b8-463a-a868-128e47aaef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359105-bf1e-4138-8200-1938c27ca6c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f359105-bf1e-4138-8200-1938c27ca6c5">
      <UserInfo>
        <DisplayName>Sofia Bry</DisplayName>
        <AccountId>6</AccountId>
        <AccountType/>
      </UserInfo>
      <UserInfo>
        <DisplayName>Mitchell Koellner</DisplayName>
        <AccountId>71</AccountId>
        <AccountType/>
      </UserInfo>
      <UserInfo>
        <DisplayName>Hao Chi Du</DisplayName>
        <AccountId>15</AccountId>
        <AccountType/>
      </UserInfo>
      <UserInfo>
        <DisplayName>Tien Thi Thuy Nguyen</DisplayName>
        <AccountId>37</AccountId>
        <AccountType/>
      </UserInfo>
      <UserInfo>
        <DisplayName>Priyanka Harshad Joshi</DisplayName>
        <AccountId>64</AccountId>
        <AccountType/>
      </UserInfo>
      <UserInfo>
        <DisplayName>David Boursnell</DisplayName>
        <AccountId>83</AccountId>
        <AccountType/>
      </UserInfo>
      <UserInfo>
        <DisplayName>Trang Huu Phuong Nguyen</DisplayName>
        <AccountId>12</AccountId>
        <AccountType/>
      </UserInfo>
      <UserInfo>
        <DisplayName>Phuong Hoang Dong Nguyen</DisplayName>
        <AccountId>44</AccountId>
        <AccountType/>
      </UserInfo>
      <UserInfo>
        <DisplayName>Jason Gibbs</DisplayName>
        <AccountId>31</AccountId>
        <AccountType/>
      </UserInfo>
      <UserInfo>
        <DisplayName>Linh My Tran</DisplayName>
        <AccountId>19</AccountId>
        <AccountType/>
      </UserInfo>
    </SharedWithUsers>
    <_Flow_SignoffStatus xmlns="2c6feabf-c8b8-463a-a868-128e47aaef44">Approved</_Flow_Signoff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64F96E-5962-4E84-A261-C495E21097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6feabf-c8b8-463a-a868-128e47aaef44"/>
    <ds:schemaRef ds:uri="cf359105-bf1e-4138-8200-1938c27ca6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3F0672-381A-4242-B31A-D9AEC0781F42}">
  <ds:schemaRefs>
    <ds:schemaRef ds:uri="http://schemas.microsoft.com/office/2006/metadata/properties"/>
    <ds:schemaRef ds:uri="http://schemas.microsoft.com/office/infopath/2007/PartnerControls"/>
    <ds:schemaRef ds:uri="cf359105-bf1e-4138-8200-1938c27ca6c5"/>
    <ds:schemaRef ds:uri="2c6feabf-c8b8-463a-a868-128e47aaef44"/>
  </ds:schemaRefs>
</ds:datastoreItem>
</file>

<file path=customXml/itemProps3.xml><?xml version="1.0" encoding="utf-8"?>
<ds:datastoreItem xmlns:ds="http://schemas.openxmlformats.org/officeDocument/2006/customXml" ds:itemID="{CE365F8B-1873-4905-9891-1FC88FE80238}">
  <ds:schemaRefs>
    <ds:schemaRef ds:uri="http://schemas.microsoft.com/sharepoint/v3/contenttype/forms"/>
  </ds:schemaRefs>
</ds:datastoreItem>
</file>

<file path=customXml/itemProps4.xml><?xml version="1.0" encoding="utf-8"?>
<ds:datastoreItem xmlns:ds="http://schemas.openxmlformats.org/officeDocument/2006/customXml" ds:itemID="{5D9F3AB2-33AC-4416-8B18-C999B720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7</Pages>
  <Words>6945</Words>
  <Characters>3959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Group_Systems_NIRD_Functional_Specifications_V1.1</vt:lpstr>
    </vt:vector>
  </TitlesOfParts>
  <Company>Steadfast Technologies Pty Ltd</Company>
  <LinksUpToDate>false</LinksUpToDate>
  <CharactersWithSpaces>46443</CharactersWithSpaces>
  <SharedDoc>false</SharedDoc>
  <HLinks>
    <vt:vector size="750" baseType="variant">
      <vt:variant>
        <vt:i4>8192058</vt:i4>
      </vt:variant>
      <vt:variant>
        <vt:i4>498</vt:i4>
      </vt:variant>
      <vt:variant>
        <vt:i4>0</vt:i4>
      </vt:variant>
      <vt:variant>
        <vt:i4>5</vt:i4>
      </vt:variant>
      <vt:variant>
        <vt:lpwstr/>
      </vt:variant>
      <vt:variant>
        <vt:lpwstr>_Cut-off_Dates</vt:lpwstr>
      </vt:variant>
      <vt:variant>
        <vt:i4>8192058</vt:i4>
      </vt:variant>
      <vt:variant>
        <vt:i4>495</vt:i4>
      </vt:variant>
      <vt:variant>
        <vt:i4>0</vt:i4>
      </vt:variant>
      <vt:variant>
        <vt:i4>5</vt:i4>
      </vt:variant>
      <vt:variant>
        <vt:lpwstr/>
      </vt:variant>
      <vt:variant>
        <vt:lpwstr>_Cut-off_Dates</vt:lpwstr>
      </vt:variant>
      <vt:variant>
        <vt:i4>2621486</vt:i4>
      </vt:variant>
      <vt:variant>
        <vt:i4>492</vt:i4>
      </vt:variant>
      <vt:variant>
        <vt:i4>0</vt:i4>
      </vt:variant>
      <vt:variant>
        <vt:i4>5</vt:i4>
      </vt:variant>
      <vt:variant>
        <vt:lpwstr/>
      </vt:variant>
      <vt:variant>
        <vt:lpwstr>_Data_Collection</vt:lpwstr>
      </vt:variant>
      <vt:variant>
        <vt:i4>2621486</vt:i4>
      </vt:variant>
      <vt:variant>
        <vt:i4>489</vt:i4>
      </vt:variant>
      <vt:variant>
        <vt:i4>0</vt:i4>
      </vt:variant>
      <vt:variant>
        <vt:i4>5</vt:i4>
      </vt:variant>
      <vt:variant>
        <vt:lpwstr/>
      </vt:variant>
      <vt:variant>
        <vt:lpwstr>_Data_Collection</vt:lpwstr>
      </vt:variant>
      <vt:variant>
        <vt:i4>2621486</vt:i4>
      </vt:variant>
      <vt:variant>
        <vt:i4>486</vt:i4>
      </vt:variant>
      <vt:variant>
        <vt:i4>0</vt:i4>
      </vt:variant>
      <vt:variant>
        <vt:i4>5</vt:i4>
      </vt:variant>
      <vt:variant>
        <vt:lpwstr/>
      </vt:variant>
      <vt:variant>
        <vt:lpwstr>_Data_Collection</vt:lpwstr>
      </vt:variant>
      <vt:variant>
        <vt:i4>2621486</vt:i4>
      </vt:variant>
      <vt:variant>
        <vt:i4>483</vt:i4>
      </vt:variant>
      <vt:variant>
        <vt:i4>0</vt:i4>
      </vt:variant>
      <vt:variant>
        <vt:i4>5</vt:i4>
      </vt:variant>
      <vt:variant>
        <vt:lpwstr/>
      </vt:variant>
      <vt:variant>
        <vt:lpwstr>_Data_Collection</vt:lpwstr>
      </vt:variant>
      <vt:variant>
        <vt:i4>2621486</vt:i4>
      </vt:variant>
      <vt:variant>
        <vt:i4>480</vt:i4>
      </vt:variant>
      <vt:variant>
        <vt:i4>0</vt:i4>
      </vt:variant>
      <vt:variant>
        <vt:i4>5</vt:i4>
      </vt:variant>
      <vt:variant>
        <vt:lpwstr/>
      </vt:variant>
      <vt:variant>
        <vt:lpwstr>_Data_Collection</vt:lpwstr>
      </vt:variant>
      <vt:variant>
        <vt:i4>2621486</vt:i4>
      </vt:variant>
      <vt:variant>
        <vt:i4>477</vt:i4>
      </vt:variant>
      <vt:variant>
        <vt:i4>0</vt:i4>
      </vt:variant>
      <vt:variant>
        <vt:i4>5</vt:i4>
      </vt:variant>
      <vt:variant>
        <vt:lpwstr/>
      </vt:variant>
      <vt:variant>
        <vt:lpwstr>_Data_Collection</vt:lpwstr>
      </vt:variant>
      <vt:variant>
        <vt:i4>2621486</vt:i4>
      </vt:variant>
      <vt:variant>
        <vt:i4>474</vt:i4>
      </vt:variant>
      <vt:variant>
        <vt:i4>0</vt:i4>
      </vt:variant>
      <vt:variant>
        <vt:i4>5</vt:i4>
      </vt:variant>
      <vt:variant>
        <vt:lpwstr/>
      </vt:variant>
      <vt:variant>
        <vt:lpwstr>_Data_Collection</vt:lpwstr>
      </vt:variant>
      <vt:variant>
        <vt:i4>2621486</vt:i4>
      </vt:variant>
      <vt:variant>
        <vt:i4>471</vt:i4>
      </vt:variant>
      <vt:variant>
        <vt:i4>0</vt:i4>
      </vt:variant>
      <vt:variant>
        <vt:i4>5</vt:i4>
      </vt:variant>
      <vt:variant>
        <vt:lpwstr/>
      </vt:variant>
      <vt:variant>
        <vt:lpwstr>_Data_Collection</vt:lpwstr>
      </vt:variant>
      <vt:variant>
        <vt:i4>2621486</vt:i4>
      </vt:variant>
      <vt:variant>
        <vt:i4>468</vt:i4>
      </vt:variant>
      <vt:variant>
        <vt:i4>0</vt:i4>
      </vt:variant>
      <vt:variant>
        <vt:i4>5</vt:i4>
      </vt:variant>
      <vt:variant>
        <vt:lpwstr/>
      </vt:variant>
      <vt:variant>
        <vt:lpwstr>_Data_Collection</vt:lpwstr>
      </vt:variant>
      <vt:variant>
        <vt:i4>2621486</vt:i4>
      </vt:variant>
      <vt:variant>
        <vt:i4>465</vt:i4>
      </vt:variant>
      <vt:variant>
        <vt:i4>0</vt:i4>
      </vt:variant>
      <vt:variant>
        <vt:i4>5</vt:i4>
      </vt:variant>
      <vt:variant>
        <vt:lpwstr/>
      </vt:variant>
      <vt:variant>
        <vt:lpwstr>_Data_Collection</vt:lpwstr>
      </vt:variant>
      <vt:variant>
        <vt:i4>2621486</vt:i4>
      </vt:variant>
      <vt:variant>
        <vt:i4>462</vt:i4>
      </vt:variant>
      <vt:variant>
        <vt:i4>0</vt:i4>
      </vt:variant>
      <vt:variant>
        <vt:i4>5</vt:i4>
      </vt:variant>
      <vt:variant>
        <vt:lpwstr/>
      </vt:variant>
      <vt:variant>
        <vt:lpwstr>_Data_Collection</vt:lpwstr>
      </vt:variant>
      <vt:variant>
        <vt:i4>2621486</vt:i4>
      </vt:variant>
      <vt:variant>
        <vt:i4>459</vt:i4>
      </vt:variant>
      <vt:variant>
        <vt:i4>0</vt:i4>
      </vt:variant>
      <vt:variant>
        <vt:i4>5</vt:i4>
      </vt:variant>
      <vt:variant>
        <vt:lpwstr/>
      </vt:variant>
      <vt:variant>
        <vt:lpwstr>_Data_Collection</vt:lpwstr>
      </vt:variant>
      <vt:variant>
        <vt:i4>2621486</vt:i4>
      </vt:variant>
      <vt:variant>
        <vt:i4>456</vt:i4>
      </vt:variant>
      <vt:variant>
        <vt:i4>0</vt:i4>
      </vt:variant>
      <vt:variant>
        <vt:i4>5</vt:i4>
      </vt:variant>
      <vt:variant>
        <vt:lpwstr/>
      </vt:variant>
      <vt:variant>
        <vt:lpwstr>_Data_Collection</vt:lpwstr>
      </vt:variant>
      <vt:variant>
        <vt:i4>2621486</vt:i4>
      </vt:variant>
      <vt:variant>
        <vt:i4>453</vt:i4>
      </vt:variant>
      <vt:variant>
        <vt:i4>0</vt:i4>
      </vt:variant>
      <vt:variant>
        <vt:i4>5</vt:i4>
      </vt:variant>
      <vt:variant>
        <vt:lpwstr/>
      </vt:variant>
      <vt:variant>
        <vt:lpwstr>_Data_Collection</vt:lpwstr>
      </vt:variant>
      <vt:variant>
        <vt:i4>7143517</vt:i4>
      </vt:variant>
      <vt:variant>
        <vt:i4>450</vt:i4>
      </vt:variant>
      <vt:variant>
        <vt:i4>0</vt:i4>
      </vt:variant>
      <vt:variant>
        <vt:i4>5</vt:i4>
      </vt:variant>
      <vt:variant>
        <vt:lpwstr/>
      </vt:variant>
      <vt:variant>
        <vt:lpwstr>_Form_Process_Flow</vt:lpwstr>
      </vt:variant>
      <vt:variant>
        <vt:i4>7143517</vt:i4>
      </vt:variant>
      <vt:variant>
        <vt:i4>447</vt:i4>
      </vt:variant>
      <vt:variant>
        <vt:i4>0</vt:i4>
      </vt:variant>
      <vt:variant>
        <vt:i4>5</vt:i4>
      </vt:variant>
      <vt:variant>
        <vt:lpwstr/>
      </vt:variant>
      <vt:variant>
        <vt:lpwstr>_Form_Process_Flow</vt:lpwstr>
      </vt:variant>
      <vt:variant>
        <vt:i4>7143517</vt:i4>
      </vt:variant>
      <vt:variant>
        <vt:i4>444</vt:i4>
      </vt:variant>
      <vt:variant>
        <vt:i4>0</vt:i4>
      </vt:variant>
      <vt:variant>
        <vt:i4>5</vt:i4>
      </vt:variant>
      <vt:variant>
        <vt:lpwstr/>
      </vt:variant>
      <vt:variant>
        <vt:lpwstr>_Form_Process_Flow</vt:lpwstr>
      </vt:variant>
      <vt:variant>
        <vt:i4>7143517</vt:i4>
      </vt:variant>
      <vt:variant>
        <vt:i4>441</vt:i4>
      </vt:variant>
      <vt:variant>
        <vt:i4>0</vt:i4>
      </vt:variant>
      <vt:variant>
        <vt:i4>5</vt:i4>
      </vt:variant>
      <vt:variant>
        <vt:lpwstr/>
      </vt:variant>
      <vt:variant>
        <vt:lpwstr>_Form_Process_Flow</vt:lpwstr>
      </vt:variant>
      <vt:variant>
        <vt:i4>3670137</vt:i4>
      </vt:variant>
      <vt:variant>
        <vt:i4>438</vt:i4>
      </vt:variant>
      <vt:variant>
        <vt:i4>0</vt:i4>
      </vt:variant>
      <vt:variant>
        <vt:i4>5</vt:i4>
      </vt:variant>
      <vt:variant>
        <vt:lpwstr/>
      </vt:variant>
      <vt:variant>
        <vt:lpwstr>_On-screen_Confirmation</vt:lpwstr>
      </vt:variant>
      <vt:variant>
        <vt:i4>3670137</vt:i4>
      </vt:variant>
      <vt:variant>
        <vt:i4>435</vt:i4>
      </vt:variant>
      <vt:variant>
        <vt:i4>0</vt:i4>
      </vt:variant>
      <vt:variant>
        <vt:i4>5</vt:i4>
      </vt:variant>
      <vt:variant>
        <vt:lpwstr/>
      </vt:variant>
      <vt:variant>
        <vt:lpwstr>_On-screen_Confirmation</vt:lpwstr>
      </vt:variant>
      <vt:variant>
        <vt:i4>3670137</vt:i4>
      </vt:variant>
      <vt:variant>
        <vt:i4>432</vt:i4>
      </vt:variant>
      <vt:variant>
        <vt:i4>0</vt:i4>
      </vt:variant>
      <vt:variant>
        <vt:i4>5</vt:i4>
      </vt:variant>
      <vt:variant>
        <vt:lpwstr/>
      </vt:variant>
      <vt:variant>
        <vt:lpwstr>_On-screen_Confirmation</vt:lpwstr>
      </vt:variant>
      <vt:variant>
        <vt:i4>3670137</vt:i4>
      </vt:variant>
      <vt:variant>
        <vt:i4>429</vt:i4>
      </vt:variant>
      <vt:variant>
        <vt:i4>0</vt:i4>
      </vt:variant>
      <vt:variant>
        <vt:i4>5</vt:i4>
      </vt:variant>
      <vt:variant>
        <vt:lpwstr/>
      </vt:variant>
      <vt:variant>
        <vt:lpwstr>_On-screen_Confirmation</vt:lpwstr>
      </vt:variant>
      <vt:variant>
        <vt:i4>6815835</vt:i4>
      </vt:variant>
      <vt:variant>
        <vt:i4>426</vt:i4>
      </vt:variant>
      <vt:variant>
        <vt:i4>0</vt:i4>
      </vt:variant>
      <vt:variant>
        <vt:i4>5</vt:i4>
      </vt:variant>
      <vt:variant>
        <vt:lpwstr/>
      </vt:variant>
      <vt:variant>
        <vt:lpwstr>_Design_and_Styling</vt:lpwstr>
      </vt:variant>
      <vt:variant>
        <vt:i4>6815835</vt:i4>
      </vt:variant>
      <vt:variant>
        <vt:i4>423</vt:i4>
      </vt:variant>
      <vt:variant>
        <vt:i4>0</vt:i4>
      </vt:variant>
      <vt:variant>
        <vt:i4>5</vt:i4>
      </vt:variant>
      <vt:variant>
        <vt:lpwstr/>
      </vt:variant>
      <vt:variant>
        <vt:lpwstr>_Design_and_Styling</vt:lpwstr>
      </vt:variant>
      <vt:variant>
        <vt:i4>6815835</vt:i4>
      </vt:variant>
      <vt:variant>
        <vt:i4>420</vt:i4>
      </vt:variant>
      <vt:variant>
        <vt:i4>0</vt:i4>
      </vt:variant>
      <vt:variant>
        <vt:i4>5</vt:i4>
      </vt:variant>
      <vt:variant>
        <vt:lpwstr/>
      </vt:variant>
      <vt:variant>
        <vt:lpwstr>_Design_and_Styling</vt:lpwstr>
      </vt:variant>
      <vt:variant>
        <vt:i4>6815835</vt:i4>
      </vt:variant>
      <vt:variant>
        <vt:i4>417</vt:i4>
      </vt:variant>
      <vt:variant>
        <vt:i4>0</vt:i4>
      </vt:variant>
      <vt:variant>
        <vt:i4>5</vt:i4>
      </vt:variant>
      <vt:variant>
        <vt:lpwstr/>
      </vt:variant>
      <vt:variant>
        <vt:lpwstr>_Design_and_Styling</vt:lpwstr>
      </vt:variant>
      <vt:variant>
        <vt:i4>6815835</vt:i4>
      </vt:variant>
      <vt:variant>
        <vt:i4>414</vt:i4>
      </vt:variant>
      <vt:variant>
        <vt:i4>0</vt:i4>
      </vt:variant>
      <vt:variant>
        <vt:i4>5</vt:i4>
      </vt:variant>
      <vt:variant>
        <vt:lpwstr/>
      </vt:variant>
      <vt:variant>
        <vt:lpwstr>_Design_and_Styling</vt:lpwstr>
      </vt:variant>
      <vt:variant>
        <vt:i4>6815835</vt:i4>
      </vt:variant>
      <vt:variant>
        <vt:i4>411</vt:i4>
      </vt:variant>
      <vt:variant>
        <vt:i4>0</vt:i4>
      </vt:variant>
      <vt:variant>
        <vt:i4>5</vt:i4>
      </vt:variant>
      <vt:variant>
        <vt:lpwstr/>
      </vt:variant>
      <vt:variant>
        <vt:lpwstr>_Design_and_Styling</vt:lpwstr>
      </vt:variant>
      <vt:variant>
        <vt:i4>983087</vt:i4>
      </vt:variant>
      <vt:variant>
        <vt:i4>408</vt:i4>
      </vt:variant>
      <vt:variant>
        <vt:i4>0</vt:i4>
      </vt:variant>
      <vt:variant>
        <vt:i4>5</vt:i4>
      </vt:variant>
      <vt:variant>
        <vt:lpwstr/>
      </vt:variant>
      <vt:variant>
        <vt:lpwstr>_Accessing_Forms_via</vt:lpwstr>
      </vt:variant>
      <vt:variant>
        <vt:i4>983087</vt:i4>
      </vt:variant>
      <vt:variant>
        <vt:i4>405</vt:i4>
      </vt:variant>
      <vt:variant>
        <vt:i4>0</vt:i4>
      </vt:variant>
      <vt:variant>
        <vt:i4>5</vt:i4>
      </vt:variant>
      <vt:variant>
        <vt:lpwstr/>
      </vt:variant>
      <vt:variant>
        <vt:lpwstr>_Accessing_Forms_via</vt:lpwstr>
      </vt:variant>
      <vt:variant>
        <vt:i4>983087</vt:i4>
      </vt:variant>
      <vt:variant>
        <vt:i4>402</vt:i4>
      </vt:variant>
      <vt:variant>
        <vt:i4>0</vt:i4>
      </vt:variant>
      <vt:variant>
        <vt:i4>5</vt:i4>
      </vt:variant>
      <vt:variant>
        <vt:lpwstr/>
      </vt:variant>
      <vt:variant>
        <vt:lpwstr>_Accessing_Forms_via</vt:lpwstr>
      </vt:variant>
      <vt:variant>
        <vt:i4>983087</vt:i4>
      </vt:variant>
      <vt:variant>
        <vt:i4>399</vt:i4>
      </vt:variant>
      <vt:variant>
        <vt:i4>0</vt:i4>
      </vt:variant>
      <vt:variant>
        <vt:i4>5</vt:i4>
      </vt:variant>
      <vt:variant>
        <vt:lpwstr/>
      </vt:variant>
      <vt:variant>
        <vt:lpwstr>_Accessing_Forms_via</vt:lpwstr>
      </vt:variant>
      <vt:variant>
        <vt:i4>983087</vt:i4>
      </vt:variant>
      <vt:variant>
        <vt:i4>396</vt:i4>
      </vt:variant>
      <vt:variant>
        <vt:i4>0</vt:i4>
      </vt:variant>
      <vt:variant>
        <vt:i4>5</vt:i4>
      </vt:variant>
      <vt:variant>
        <vt:lpwstr/>
      </vt:variant>
      <vt:variant>
        <vt:lpwstr>_Accessing_Forms_via</vt:lpwstr>
      </vt:variant>
      <vt:variant>
        <vt:i4>983087</vt:i4>
      </vt:variant>
      <vt:variant>
        <vt:i4>393</vt:i4>
      </vt:variant>
      <vt:variant>
        <vt:i4>0</vt:i4>
      </vt:variant>
      <vt:variant>
        <vt:i4>5</vt:i4>
      </vt:variant>
      <vt:variant>
        <vt:lpwstr/>
      </vt:variant>
      <vt:variant>
        <vt:lpwstr>_Accessing_Forms_via</vt:lpwstr>
      </vt:variant>
      <vt:variant>
        <vt:i4>524397</vt:i4>
      </vt:variant>
      <vt:variant>
        <vt:i4>390</vt:i4>
      </vt:variant>
      <vt:variant>
        <vt:i4>0</vt:i4>
      </vt:variant>
      <vt:variant>
        <vt:i4>5</vt:i4>
      </vt:variant>
      <vt:variant>
        <vt:lpwstr>https://steadfastgrp.sharepoint.com/:x:/r/sites/Sitecore/Shared Documents/NIRD/3. EXECUTION/3.1 SPECIFICATIONS/Data_Collection_Mapping_Validation Form Fields.xlsx?d=waef93395eea340af84150ad3fd55bfff&amp;csf=1&amp;web=1&amp;e=aP3K4Z</vt:lpwstr>
      </vt:variant>
      <vt:variant>
        <vt:lpwstr/>
      </vt:variant>
      <vt:variant>
        <vt:i4>1310779</vt:i4>
      </vt:variant>
      <vt:variant>
        <vt:i4>387</vt:i4>
      </vt:variant>
      <vt:variant>
        <vt:i4>0</vt:i4>
      </vt:variant>
      <vt:variant>
        <vt:i4>5</vt:i4>
      </vt:variant>
      <vt:variant>
        <vt:lpwstr/>
      </vt:variant>
      <vt:variant>
        <vt:lpwstr>_Appendix_2:_Management</vt:lpwstr>
      </vt:variant>
      <vt:variant>
        <vt:i4>8323077</vt:i4>
      </vt:variant>
      <vt:variant>
        <vt:i4>384</vt:i4>
      </vt:variant>
      <vt:variant>
        <vt:i4>0</vt:i4>
      </vt:variant>
      <vt:variant>
        <vt:i4>5</vt:i4>
      </vt:variant>
      <vt:variant>
        <vt:lpwstr>mailto:support@steadfasttech.com.au</vt:lpwstr>
      </vt:variant>
      <vt:variant>
        <vt:lpwstr/>
      </vt:variant>
      <vt:variant>
        <vt:i4>4849768</vt:i4>
      </vt:variant>
      <vt:variant>
        <vt:i4>381</vt:i4>
      </vt:variant>
      <vt:variant>
        <vt:i4>0</vt:i4>
      </vt:variant>
      <vt:variant>
        <vt:i4>5</vt:i4>
      </vt:variant>
      <vt:variant>
        <vt:lpwstr/>
      </vt:variant>
      <vt:variant>
        <vt:lpwstr>_Tables_of_Figures</vt:lpwstr>
      </vt:variant>
      <vt:variant>
        <vt:i4>7536738</vt:i4>
      </vt:variant>
      <vt:variant>
        <vt:i4>378</vt:i4>
      </vt:variant>
      <vt:variant>
        <vt:i4>0</vt:i4>
      </vt:variant>
      <vt:variant>
        <vt:i4>5</vt:i4>
      </vt:variant>
      <vt:variant>
        <vt:lpwstr/>
      </vt:variant>
      <vt:variant>
        <vt:lpwstr>_Appendix_4:_</vt:lpwstr>
      </vt:variant>
      <vt:variant>
        <vt:i4>7405685</vt:i4>
      </vt:variant>
      <vt:variant>
        <vt:i4>375</vt:i4>
      </vt:variant>
      <vt:variant>
        <vt:i4>0</vt:i4>
      </vt:variant>
      <vt:variant>
        <vt:i4>5</vt:i4>
      </vt:variant>
      <vt:variant>
        <vt:lpwstr>https://projects.invisionapp.com/share/Q2Q3FMQTSAP</vt:lpwstr>
      </vt:variant>
      <vt:variant>
        <vt:lpwstr>/screens</vt:lpwstr>
      </vt:variant>
      <vt:variant>
        <vt:i4>4849768</vt:i4>
      </vt:variant>
      <vt:variant>
        <vt:i4>372</vt:i4>
      </vt:variant>
      <vt:variant>
        <vt:i4>0</vt:i4>
      </vt:variant>
      <vt:variant>
        <vt:i4>5</vt:i4>
      </vt:variant>
      <vt:variant>
        <vt:lpwstr/>
      </vt:variant>
      <vt:variant>
        <vt:lpwstr>_Tables_of_Figures</vt:lpwstr>
      </vt:variant>
      <vt:variant>
        <vt:i4>1310779</vt:i4>
      </vt:variant>
      <vt:variant>
        <vt:i4>369</vt:i4>
      </vt:variant>
      <vt:variant>
        <vt:i4>0</vt:i4>
      </vt:variant>
      <vt:variant>
        <vt:i4>5</vt:i4>
      </vt:variant>
      <vt:variant>
        <vt:lpwstr/>
      </vt:variant>
      <vt:variant>
        <vt:lpwstr>_Appendix_2:_Management</vt:lpwstr>
      </vt:variant>
      <vt:variant>
        <vt:i4>1310779</vt:i4>
      </vt:variant>
      <vt:variant>
        <vt:i4>366</vt:i4>
      </vt:variant>
      <vt:variant>
        <vt:i4>0</vt:i4>
      </vt:variant>
      <vt:variant>
        <vt:i4>5</vt:i4>
      </vt:variant>
      <vt:variant>
        <vt:lpwstr/>
      </vt:variant>
      <vt:variant>
        <vt:lpwstr>_Appendix_2:_Management</vt:lpwstr>
      </vt:variant>
      <vt:variant>
        <vt:i4>2818079</vt:i4>
      </vt:variant>
      <vt:variant>
        <vt:i4>363</vt:i4>
      </vt:variant>
      <vt:variant>
        <vt:i4>0</vt:i4>
      </vt:variant>
      <vt:variant>
        <vt:i4>5</vt:i4>
      </vt:variant>
      <vt:variant>
        <vt:lpwstr/>
      </vt:variant>
      <vt:variant>
        <vt:lpwstr>_Email_to_the</vt:lpwstr>
      </vt:variant>
      <vt:variant>
        <vt:i4>3670137</vt:i4>
      </vt:variant>
      <vt:variant>
        <vt:i4>360</vt:i4>
      </vt:variant>
      <vt:variant>
        <vt:i4>0</vt:i4>
      </vt:variant>
      <vt:variant>
        <vt:i4>5</vt:i4>
      </vt:variant>
      <vt:variant>
        <vt:lpwstr/>
      </vt:variant>
      <vt:variant>
        <vt:lpwstr>_On-screen_Confirmation</vt:lpwstr>
      </vt:variant>
      <vt:variant>
        <vt:i4>1310779</vt:i4>
      </vt:variant>
      <vt:variant>
        <vt:i4>357</vt:i4>
      </vt:variant>
      <vt:variant>
        <vt:i4>0</vt:i4>
      </vt:variant>
      <vt:variant>
        <vt:i4>5</vt:i4>
      </vt:variant>
      <vt:variant>
        <vt:lpwstr/>
      </vt:variant>
      <vt:variant>
        <vt:lpwstr>_Appendix_2:_Management</vt:lpwstr>
      </vt:variant>
      <vt:variant>
        <vt:i4>1310779</vt:i4>
      </vt:variant>
      <vt:variant>
        <vt:i4>354</vt:i4>
      </vt:variant>
      <vt:variant>
        <vt:i4>0</vt:i4>
      </vt:variant>
      <vt:variant>
        <vt:i4>5</vt:i4>
      </vt:variant>
      <vt:variant>
        <vt:lpwstr/>
      </vt:variant>
      <vt:variant>
        <vt:lpwstr>_Appendix_2:_Management</vt:lpwstr>
      </vt:variant>
      <vt:variant>
        <vt:i4>1310779</vt:i4>
      </vt:variant>
      <vt:variant>
        <vt:i4>351</vt:i4>
      </vt:variant>
      <vt:variant>
        <vt:i4>0</vt:i4>
      </vt:variant>
      <vt:variant>
        <vt:i4>5</vt:i4>
      </vt:variant>
      <vt:variant>
        <vt:lpwstr/>
      </vt:variant>
      <vt:variant>
        <vt:lpwstr>_Appendix_2:_Management</vt:lpwstr>
      </vt:variant>
      <vt:variant>
        <vt:i4>1310779</vt:i4>
      </vt:variant>
      <vt:variant>
        <vt:i4>348</vt:i4>
      </vt:variant>
      <vt:variant>
        <vt:i4>0</vt:i4>
      </vt:variant>
      <vt:variant>
        <vt:i4>5</vt:i4>
      </vt:variant>
      <vt:variant>
        <vt:lpwstr/>
      </vt:variant>
      <vt:variant>
        <vt:lpwstr>_Appendix_2:_Management</vt:lpwstr>
      </vt:variant>
      <vt:variant>
        <vt:i4>1310779</vt:i4>
      </vt:variant>
      <vt:variant>
        <vt:i4>345</vt:i4>
      </vt:variant>
      <vt:variant>
        <vt:i4>0</vt:i4>
      </vt:variant>
      <vt:variant>
        <vt:i4>5</vt:i4>
      </vt:variant>
      <vt:variant>
        <vt:lpwstr/>
      </vt:variant>
      <vt:variant>
        <vt:lpwstr>_Appendix_2:_Management</vt:lpwstr>
      </vt:variant>
      <vt:variant>
        <vt:i4>4849768</vt:i4>
      </vt:variant>
      <vt:variant>
        <vt:i4>342</vt:i4>
      </vt:variant>
      <vt:variant>
        <vt:i4>0</vt:i4>
      </vt:variant>
      <vt:variant>
        <vt:i4>5</vt:i4>
      </vt:variant>
      <vt:variant>
        <vt:lpwstr/>
      </vt:variant>
      <vt:variant>
        <vt:lpwstr>_Tables_of_Figures</vt:lpwstr>
      </vt:variant>
      <vt:variant>
        <vt:i4>4849768</vt:i4>
      </vt:variant>
      <vt:variant>
        <vt:i4>339</vt:i4>
      </vt:variant>
      <vt:variant>
        <vt:i4>0</vt:i4>
      </vt:variant>
      <vt:variant>
        <vt:i4>5</vt:i4>
      </vt:variant>
      <vt:variant>
        <vt:lpwstr/>
      </vt:variant>
      <vt:variant>
        <vt:lpwstr>_Tables_of_Figures</vt:lpwstr>
      </vt:variant>
      <vt:variant>
        <vt:i4>4849768</vt:i4>
      </vt:variant>
      <vt:variant>
        <vt:i4>336</vt:i4>
      </vt:variant>
      <vt:variant>
        <vt:i4>0</vt:i4>
      </vt:variant>
      <vt:variant>
        <vt:i4>5</vt:i4>
      </vt:variant>
      <vt:variant>
        <vt:lpwstr/>
      </vt:variant>
      <vt:variant>
        <vt:lpwstr>_Tables_of_Figures</vt:lpwstr>
      </vt:variant>
      <vt:variant>
        <vt:i4>4849768</vt:i4>
      </vt:variant>
      <vt:variant>
        <vt:i4>333</vt:i4>
      </vt:variant>
      <vt:variant>
        <vt:i4>0</vt:i4>
      </vt:variant>
      <vt:variant>
        <vt:i4>5</vt:i4>
      </vt:variant>
      <vt:variant>
        <vt:lpwstr/>
      </vt:variant>
      <vt:variant>
        <vt:lpwstr>_Tables_of_Figures</vt:lpwstr>
      </vt:variant>
      <vt:variant>
        <vt:i4>1310779</vt:i4>
      </vt:variant>
      <vt:variant>
        <vt:i4>330</vt:i4>
      </vt:variant>
      <vt:variant>
        <vt:i4>0</vt:i4>
      </vt:variant>
      <vt:variant>
        <vt:i4>5</vt:i4>
      </vt:variant>
      <vt:variant>
        <vt:lpwstr/>
      </vt:variant>
      <vt:variant>
        <vt:lpwstr>_Appendix_2:_Management</vt:lpwstr>
      </vt:variant>
      <vt:variant>
        <vt:i4>1310779</vt:i4>
      </vt:variant>
      <vt:variant>
        <vt:i4>327</vt:i4>
      </vt:variant>
      <vt:variant>
        <vt:i4>0</vt:i4>
      </vt:variant>
      <vt:variant>
        <vt:i4>5</vt:i4>
      </vt:variant>
      <vt:variant>
        <vt:lpwstr/>
      </vt:variant>
      <vt:variant>
        <vt:lpwstr>_Appendix_2:_Management</vt:lpwstr>
      </vt:variant>
      <vt:variant>
        <vt:i4>2621486</vt:i4>
      </vt:variant>
      <vt:variant>
        <vt:i4>324</vt:i4>
      </vt:variant>
      <vt:variant>
        <vt:i4>0</vt:i4>
      </vt:variant>
      <vt:variant>
        <vt:i4>5</vt:i4>
      </vt:variant>
      <vt:variant>
        <vt:lpwstr/>
      </vt:variant>
      <vt:variant>
        <vt:lpwstr>_Data_Collection</vt:lpwstr>
      </vt:variant>
      <vt:variant>
        <vt:i4>2621486</vt:i4>
      </vt:variant>
      <vt:variant>
        <vt:i4>321</vt:i4>
      </vt:variant>
      <vt:variant>
        <vt:i4>0</vt:i4>
      </vt:variant>
      <vt:variant>
        <vt:i4>5</vt:i4>
      </vt:variant>
      <vt:variant>
        <vt:lpwstr/>
      </vt:variant>
      <vt:variant>
        <vt:lpwstr>_Data_Collection</vt:lpwstr>
      </vt:variant>
      <vt:variant>
        <vt:i4>4849768</vt:i4>
      </vt:variant>
      <vt:variant>
        <vt:i4>318</vt:i4>
      </vt:variant>
      <vt:variant>
        <vt:i4>0</vt:i4>
      </vt:variant>
      <vt:variant>
        <vt:i4>5</vt:i4>
      </vt:variant>
      <vt:variant>
        <vt:lpwstr/>
      </vt:variant>
      <vt:variant>
        <vt:lpwstr>_Tables_of_Figures</vt:lpwstr>
      </vt:variant>
      <vt:variant>
        <vt:i4>4849768</vt:i4>
      </vt:variant>
      <vt:variant>
        <vt:i4>315</vt:i4>
      </vt:variant>
      <vt:variant>
        <vt:i4>0</vt:i4>
      </vt:variant>
      <vt:variant>
        <vt:i4>5</vt:i4>
      </vt:variant>
      <vt:variant>
        <vt:lpwstr/>
      </vt:variant>
      <vt:variant>
        <vt:lpwstr>_Tables_of_Figures</vt:lpwstr>
      </vt:variant>
      <vt:variant>
        <vt:i4>4849768</vt:i4>
      </vt:variant>
      <vt:variant>
        <vt:i4>312</vt:i4>
      </vt:variant>
      <vt:variant>
        <vt:i4>0</vt:i4>
      </vt:variant>
      <vt:variant>
        <vt:i4>5</vt:i4>
      </vt:variant>
      <vt:variant>
        <vt:lpwstr/>
      </vt:variant>
      <vt:variant>
        <vt:lpwstr>_Tables_of_Figures</vt:lpwstr>
      </vt:variant>
      <vt:variant>
        <vt:i4>4849768</vt:i4>
      </vt:variant>
      <vt:variant>
        <vt:i4>309</vt:i4>
      </vt:variant>
      <vt:variant>
        <vt:i4>0</vt:i4>
      </vt:variant>
      <vt:variant>
        <vt:i4>5</vt:i4>
      </vt:variant>
      <vt:variant>
        <vt:lpwstr/>
      </vt:variant>
      <vt:variant>
        <vt:lpwstr>_Tables_of_Figures</vt:lpwstr>
      </vt:variant>
      <vt:variant>
        <vt:i4>4849768</vt:i4>
      </vt:variant>
      <vt:variant>
        <vt:i4>306</vt:i4>
      </vt:variant>
      <vt:variant>
        <vt:i4>0</vt:i4>
      </vt:variant>
      <vt:variant>
        <vt:i4>5</vt:i4>
      </vt:variant>
      <vt:variant>
        <vt:lpwstr/>
      </vt:variant>
      <vt:variant>
        <vt:lpwstr>_Tables_of_Figures</vt:lpwstr>
      </vt:variant>
      <vt:variant>
        <vt:i4>4849768</vt:i4>
      </vt:variant>
      <vt:variant>
        <vt:i4>303</vt:i4>
      </vt:variant>
      <vt:variant>
        <vt:i4>0</vt:i4>
      </vt:variant>
      <vt:variant>
        <vt:i4>5</vt:i4>
      </vt:variant>
      <vt:variant>
        <vt:lpwstr/>
      </vt:variant>
      <vt:variant>
        <vt:lpwstr>_Tables_of_Figures</vt:lpwstr>
      </vt:variant>
      <vt:variant>
        <vt:i4>7536740</vt:i4>
      </vt:variant>
      <vt:variant>
        <vt:i4>300</vt:i4>
      </vt:variant>
      <vt:variant>
        <vt:i4>0</vt:i4>
      </vt:variant>
      <vt:variant>
        <vt:i4>5</vt:i4>
      </vt:variant>
      <vt:variant>
        <vt:lpwstr/>
      </vt:variant>
      <vt:variant>
        <vt:lpwstr>_Appendix_2:_</vt:lpwstr>
      </vt:variant>
      <vt:variant>
        <vt:i4>6488153</vt:i4>
      </vt:variant>
      <vt:variant>
        <vt:i4>297</vt:i4>
      </vt:variant>
      <vt:variant>
        <vt:i4>0</vt:i4>
      </vt:variant>
      <vt:variant>
        <vt:i4>5</vt:i4>
      </vt:variant>
      <vt:variant>
        <vt:lpwstr/>
      </vt:variant>
      <vt:variant>
        <vt:lpwstr>_Appendix_1:_Data</vt:lpwstr>
      </vt:variant>
      <vt:variant>
        <vt:i4>1310779</vt:i4>
      </vt:variant>
      <vt:variant>
        <vt:i4>294</vt:i4>
      </vt:variant>
      <vt:variant>
        <vt:i4>0</vt:i4>
      </vt:variant>
      <vt:variant>
        <vt:i4>5</vt:i4>
      </vt:variant>
      <vt:variant>
        <vt:lpwstr/>
      </vt:variant>
      <vt:variant>
        <vt:lpwstr>_Appendix_2:_Management</vt:lpwstr>
      </vt:variant>
      <vt:variant>
        <vt:i4>1310779</vt:i4>
      </vt:variant>
      <vt:variant>
        <vt:i4>291</vt:i4>
      </vt:variant>
      <vt:variant>
        <vt:i4>0</vt:i4>
      </vt:variant>
      <vt:variant>
        <vt:i4>5</vt:i4>
      </vt:variant>
      <vt:variant>
        <vt:lpwstr/>
      </vt:variant>
      <vt:variant>
        <vt:lpwstr>_Appendix_2:_Management</vt:lpwstr>
      </vt:variant>
      <vt:variant>
        <vt:i4>1310779</vt:i4>
      </vt:variant>
      <vt:variant>
        <vt:i4>288</vt:i4>
      </vt:variant>
      <vt:variant>
        <vt:i4>0</vt:i4>
      </vt:variant>
      <vt:variant>
        <vt:i4>5</vt:i4>
      </vt:variant>
      <vt:variant>
        <vt:lpwstr/>
      </vt:variant>
      <vt:variant>
        <vt:lpwstr>_Appendix_2:_Management</vt:lpwstr>
      </vt:variant>
      <vt:variant>
        <vt:i4>4849768</vt:i4>
      </vt:variant>
      <vt:variant>
        <vt:i4>285</vt:i4>
      </vt:variant>
      <vt:variant>
        <vt:i4>0</vt:i4>
      </vt:variant>
      <vt:variant>
        <vt:i4>5</vt:i4>
      </vt:variant>
      <vt:variant>
        <vt:lpwstr/>
      </vt:variant>
      <vt:variant>
        <vt:lpwstr>_Tables_of_Figures</vt:lpwstr>
      </vt:variant>
      <vt:variant>
        <vt:i4>1310779</vt:i4>
      </vt:variant>
      <vt:variant>
        <vt:i4>282</vt:i4>
      </vt:variant>
      <vt:variant>
        <vt:i4>0</vt:i4>
      </vt:variant>
      <vt:variant>
        <vt:i4>5</vt:i4>
      </vt:variant>
      <vt:variant>
        <vt:lpwstr/>
      </vt:variant>
      <vt:variant>
        <vt:lpwstr>_Appendix_2:_Management</vt:lpwstr>
      </vt:variant>
      <vt:variant>
        <vt:i4>4849768</vt:i4>
      </vt:variant>
      <vt:variant>
        <vt:i4>279</vt:i4>
      </vt:variant>
      <vt:variant>
        <vt:i4>0</vt:i4>
      </vt:variant>
      <vt:variant>
        <vt:i4>5</vt:i4>
      </vt:variant>
      <vt:variant>
        <vt:lpwstr/>
      </vt:variant>
      <vt:variant>
        <vt:lpwstr>_Tables_of_Figures</vt:lpwstr>
      </vt:variant>
      <vt:variant>
        <vt:i4>4849768</vt:i4>
      </vt:variant>
      <vt:variant>
        <vt:i4>276</vt:i4>
      </vt:variant>
      <vt:variant>
        <vt:i4>0</vt:i4>
      </vt:variant>
      <vt:variant>
        <vt:i4>5</vt:i4>
      </vt:variant>
      <vt:variant>
        <vt:lpwstr/>
      </vt:variant>
      <vt:variant>
        <vt:lpwstr>_Tables_of_Figures</vt:lpwstr>
      </vt:variant>
      <vt:variant>
        <vt:i4>7405685</vt:i4>
      </vt:variant>
      <vt:variant>
        <vt:i4>273</vt:i4>
      </vt:variant>
      <vt:variant>
        <vt:i4>0</vt:i4>
      </vt:variant>
      <vt:variant>
        <vt:i4>5</vt:i4>
      </vt:variant>
      <vt:variant>
        <vt:lpwstr>https://projects.invisionapp.com/share/Q2Q3FMQTSAP</vt:lpwstr>
      </vt:variant>
      <vt:variant>
        <vt:lpwstr>/screens</vt:lpwstr>
      </vt:variant>
      <vt:variant>
        <vt:i4>6488154</vt:i4>
      </vt:variant>
      <vt:variant>
        <vt:i4>270</vt:i4>
      </vt:variant>
      <vt:variant>
        <vt:i4>0</vt:i4>
      </vt:variant>
      <vt:variant>
        <vt:i4>5</vt:i4>
      </vt:variant>
      <vt:variant>
        <vt:lpwstr/>
      </vt:variant>
      <vt:variant>
        <vt:lpwstr>_Appendix_2:_Data</vt:lpwstr>
      </vt:variant>
      <vt:variant>
        <vt:i4>7143517</vt:i4>
      </vt:variant>
      <vt:variant>
        <vt:i4>267</vt:i4>
      </vt:variant>
      <vt:variant>
        <vt:i4>0</vt:i4>
      </vt:variant>
      <vt:variant>
        <vt:i4>5</vt:i4>
      </vt:variant>
      <vt:variant>
        <vt:lpwstr/>
      </vt:variant>
      <vt:variant>
        <vt:lpwstr>_Form_Process_Flow</vt:lpwstr>
      </vt:variant>
      <vt:variant>
        <vt:i4>4849768</vt:i4>
      </vt:variant>
      <vt:variant>
        <vt:i4>264</vt:i4>
      </vt:variant>
      <vt:variant>
        <vt:i4>0</vt:i4>
      </vt:variant>
      <vt:variant>
        <vt:i4>5</vt:i4>
      </vt:variant>
      <vt:variant>
        <vt:lpwstr/>
      </vt:variant>
      <vt:variant>
        <vt:lpwstr>_Tables_of_Figures</vt:lpwstr>
      </vt:variant>
      <vt:variant>
        <vt:i4>4849768</vt:i4>
      </vt:variant>
      <vt:variant>
        <vt:i4>261</vt:i4>
      </vt:variant>
      <vt:variant>
        <vt:i4>0</vt:i4>
      </vt:variant>
      <vt:variant>
        <vt:i4>5</vt:i4>
      </vt:variant>
      <vt:variant>
        <vt:lpwstr/>
      </vt:variant>
      <vt:variant>
        <vt:lpwstr>_Tables_of_Figures</vt:lpwstr>
      </vt:variant>
      <vt:variant>
        <vt:i4>7405685</vt:i4>
      </vt:variant>
      <vt:variant>
        <vt:i4>258</vt:i4>
      </vt:variant>
      <vt:variant>
        <vt:i4>0</vt:i4>
      </vt:variant>
      <vt:variant>
        <vt:i4>5</vt:i4>
      </vt:variant>
      <vt:variant>
        <vt:lpwstr>https://projects.invisionapp.com/share/Q2Q3FMQTSAP</vt:lpwstr>
      </vt:variant>
      <vt:variant>
        <vt:lpwstr>/screens</vt:lpwstr>
      </vt:variant>
      <vt:variant>
        <vt:i4>7405685</vt:i4>
      </vt:variant>
      <vt:variant>
        <vt:i4>255</vt:i4>
      </vt:variant>
      <vt:variant>
        <vt:i4>0</vt:i4>
      </vt:variant>
      <vt:variant>
        <vt:i4>5</vt:i4>
      </vt:variant>
      <vt:variant>
        <vt:lpwstr>https://projects.invisionapp.com/share/Q2Q3FMQTSAP</vt:lpwstr>
      </vt:variant>
      <vt:variant>
        <vt:lpwstr>/screens</vt:lpwstr>
      </vt:variant>
      <vt:variant>
        <vt:i4>4849768</vt:i4>
      </vt:variant>
      <vt:variant>
        <vt:i4>252</vt:i4>
      </vt:variant>
      <vt:variant>
        <vt:i4>0</vt:i4>
      </vt:variant>
      <vt:variant>
        <vt:i4>5</vt:i4>
      </vt:variant>
      <vt:variant>
        <vt:lpwstr/>
      </vt:variant>
      <vt:variant>
        <vt:lpwstr>_Tables_of_Figures</vt:lpwstr>
      </vt:variant>
      <vt:variant>
        <vt:i4>7405685</vt:i4>
      </vt:variant>
      <vt:variant>
        <vt:i4>249</vt:i4>
      </vt:variant>
      <vt:variant>
        <vt:i4>0</vt:i4>
      </vt:variant>
      <vt:variant>
        <vt:i4>5</vt:i4>
      </vt:variant>
      <vt:variant>
        <vt:lpwstr>https://projects.invisionapp.com/share/Q2Q3FMQTSAP</vt:lpwstr>
      </vt:variant>
      <vt:variant>
        <vt:lpwstr>/screens</vt:lpwstr>
      </vt:variant>
      <vt:variant>
        <vt:i4>7536756</vt:i4>
      </vt:variant>
      <vt:variant>
        <vt:i4>246</vt:i4>
      </vt:variant>
      <vt:variant>
        <vt:i4>0</vt:i4>
      </vt:variant>
      <vt:variant>
        <vt:i4>5</vt:i4>
      </vt:variant>
      <vt:variant>
        <vt:lpwstr>https://steadfastgrp.sharepoint.com/sites/Sitecore/Shared Documents/NIRD/2. PLANNING/Group_Systems_NIRD_Business_Requirements_Document_v1.0.docx?web=1</vt:lpwstr>
      </vt:variant>
      <vt:variant>
        <vt:lpwstr/>
      </vt:variant>
      <vt:variant>
        <vt:i4>1310769</vt:i4>
      </vt:variant>
      <vt:variant>
        <vt:i4>239</vt:i4>
      </vt:variant>
      <vt:variant>
        <vt:i4>0</vt:i4>
      </vt:variant>
      <vt:variant>
        <vt:i4>5</vt:i4>
      </vt:variant>
      <vt:variant>
        <vt:lpwstr/>
      </vt:variant>
      <vt:variant>
        <vt:lpwstr>_Toc67572407</vt:lpwstr>
      </vt:variant>
      <vt:variant>
        <vt:i4>1376305</vt:i4>
      </vt:variant>
      <vt:variant>
        <vt:i4>233</vt:i4>
      </vt:variant>
      <vt:variant>
        <vt:i4>0</vt:i4>
      </vt:variant>
      <vt:variant>
        <vt:i4>5</vt:i4>
      </vt:variant>
      <vt:variant>
        <vt:lpwstr/>
      </vt:variant>
      <vt:variant>
        <vt:lpwstr>_Toc67572406</vt:lpwstr>
      </vt:variant>
      <vt:variant>
        <vt:i4>1441841</vt:i4>
      </vt:variant>
      <vt:variant>
        <vt:i4>227</vt:i4>
      </vt:variant>
      <vt:variant>
        <vt:i4>0</vt:i4>
      </vt:variant>
      <vt:variant>
        <vt:i4>5</vt:i4>
      </vt:variant>
      <vt:variant>
        <vt:lpwstr/>
      </vt:variant>
      <vt:variant>
        <vt:lpwstr>_Toc67572405</vt:lpwstr>
      </vt:variant>
      <vt:variant>
        <vt:i4>1507377</vt:i4>
      </vt:variant>
      <vt:variant>
        <vt:i4>221</vt:i4>
      </vt:variant>
      <vt:variant>
        <vt:i4>0</vt:i4>
      </vt:variant>
      <vt:variant>
        <vt:i4>5</vt:i4>
      </vt:variant>
      <vt:variant>
        <vt:lpwstr/>
      </vt:variant>
      <vt:variant>
        <vt:lpwstr>_Toc67572404</vt:lpwstr>
      </vt:variant>
      <vt:variant>
        <vt:i4>1048625</vt:i4>
      </vt:variant>
      <vt:variant>
        <vt:i4>215</vt:i4>
      </vt:variant>
      <vt:variant>
        <vt:i4>0</vt:i4>
      </vt:variant>
      <vt:variant>
        <vt:i4>5</vt:i4>
      </vt:variant>
      <vt:variant>
        <vt:lpwstr/>
      </vt:variant>
      <vt:variant>
        <vt:lpwstr>_Toc67572403</vt:lpwstr>
      </vt:variant>
      <vt:variant>
        <vt:i4>1114161</vt:i4>
      </vt:variant>
      <vt:variant>
        <vt:i4>209</vt:i4>
      </vt:variant>
      <vt:variant>
        <vt:i4>0</vt:i4>
      </vt:variant>
      <vt:variant>
        <vt:i4>5</vt:i4>
      </vt:variant>
      <vt:variant>
        <vt:lpwstr/>
      </vt:variant>
      <vt:variant>
        <vt:lpwstr>_Toc67572402</vt:lpwstr>
      </vt:variant>
      <vt:variant>
        <vt:i4>1179697</vt:i4>
      </vt:variant>
      <vt:variant>
        <vt:i4>203</vt:i4>
      </vt:variant>
      <vt:variant>
        <vt:i4>0</vt:i4>
      </vt:variant>
      <vt:variant>
        <vt:i4>5</vt:i4>
      </vt:variant>
      <vt:variant>
        <vt:lpwstr/>
      </vt:variant>
      <vt:variant>
        <vt:lpwstr>_Toc67572401</vt:lpwstr>
      </vt:variant>
      <vt:variant>
        <vt:i4>1245233</vt:i4>
      </vt:variant>
      <vt:variant>
        <vt:i4>197</vt:i4>
      </vt:variant>
      <vt:variant>
        <vt:i4>0</vt:i4>
      </vt:variant>
      <vt:variant>
        <vt:i4>5</vt:i4>
      </vt:variant>
      <vt:variant>
        <vt:lpwstr/>
      </vt:variant>
      <vt:variant>
        <vt:lpwstr>_Toc67572400</vt:lpwstr>
      </vt:variant>
      <vt:variant>
        <vt:i4>1900600</vt:i4>
      </vt:variant>
      <vt:variant>
        <vt:i4>191</vt:i4>
      </vt:variant>
      <vt:variant>
        <vt:i4>0</vt:i4>
      </vt:variant>
      <vt:variant>
        <vt:i4>5</vt:i4>
      </vt:variant>
      <vt:variant>
        <vt:lpwstr/>
      </vt:variant>
      <vt:variant>
        <vt:lpwstr>_Toc67572399</vt:lpwstr>
      </vt:variant>
      <vt:variant>
        <vt:i4>1835064</vt:i4>
      </vt:variant>
      <vt:variant>
        <vt:i4>185</vt:i4>
      </vt:variant>
      <vt:variant>
        <vt:i4>0</vt:i4>
      </vt:variant>
      <vt:variant>
        <vt:i4>5</vt:i4>
      </vt:variant>
      <vt:variant>
        <vt:lpwstr/>
      </vt:variant>
      <vt:variant>
        <vt:lpwstr>_Toc67572398</vt:lpwstr>
      </vt:variant>
      <vt:variant>
        <vt:i4>1245240</vt:i4>
      </vt:variant>
      <vt:variant>
        <vt:i4>179</vt:i4>
      </vt:variant>
      <vt:variant>
        <vt:i4>0</vt:i4>
      </vt:variant>
      <vt:variant>
        <vt:i4>5</vt:i4>
      </vt:variant>
      <vt:variant>
        <vt:lpwstr/>
      </vt:variant>
      <vt:variant>
        <vt:lpwstr>_Toc67572397</vt:lpwstr>
      </vt:variant>
      <vt:variant>
        <vt:i4>1179704</vt:i4>
      </vt:variant>
      <vt:variant>
        <vt:i4>173</vt:i4>
      </vt:variant>
      <vt:variant>
        <vt:i4>0</vt:i4>
      </vt:variant>
      <vt:variant>
        <vt:i4>5</vt:i4>
      </vt:variant>
      <vt:variant>
        <vt:lpwstr/>
      </vt:variant>
      <vt:variant>
        <vt:lpwstr>_Toc67572396</vt:lpwstr>
      </vt:variant>
      <vt:variant>
        <vt:i4>1114168</vt:i4>
      </vt:variant>
      <vt:variant>
        <vt:i4>167</vt:i4>
      </vt:variant>
      <vt:variant>
        <vt:i4>0</vt:i4>
      </vt:variant>
      <vt:variant>
        <vt:i4>5</vt:i4>
      </vt:variant>
      <vt:variant>
        <vt:lpwstr/>
      </vt:variant>
      <vt:variant>
        <vt:lpwstr>_Toc67572395</vt:lpwstr>
      </vt:variant>
      <vt:variant>
        <vt:i4>1048632</vt:i4>
      </vt:variant>
      <vt:variant>
        <vt:i4>161</vt:i4>
      </vt:variant>
      <vt:variant>
        <vt:i4>0</vt:i4>
      </vt:variant>
      <vt:variant>
        <vt:i4>5</vt:i4>
      </vt:variant>
      <vt:variant>
        <vt:lpwstr/>
      </vt:variant>
      <vt:variant>
        <vt:lpwstr>_Toc67572394</vt:lpwstr>
      </vt:variant>
      <vt:variant>
        <vt:i4>1507384</vt:i4>
      </vt:variant>
      <vt:variant>
        <vt:i4>155</vt:i4>
      </vt:variant>
      <vt:variant>
        <vt:i4>0</vt:i4>
      </vt:variant>
      <vt:variant>
        <vt:i4>5</vt:i4>
      </vt:variant>
      <vt:variant>
        <vt:lpwstr/>
      </vt:variant>
      <vt:variant>
        <vt:lpwstr>_Toc67572393</vt:lpwstr>
      </vt:variant>
      <vt:variant>
        <vt:i4>1441848</vt:i4>
      </vt:variant>
      <vt:variant>
        <vt:i4>149</vt:i4>
      </vt:variant>
      <vt:variant>
        <vt:i4>0</vt:i4>
      </vt:variant>
      <vt:variant>
        <vt:i4>5</vt:i4>
      </vt:variant>
      <vt:variant>
        <vt:lpwstr/>
      </vt:variant>
      <vt:variant>
        <vt:lpwstr>_Toc67572392</vt:lpwstr>
      </vt:variant>
      <vt:variant>
        <vt:i4>1376312</vt:i4>
      </vt:variant>
      <vt:variant>
        <vt:i4>143</vt:i4>
      </vt:variant>
      <vt:variant>
        <vt:i4>0</vt:i4>
      </vt:variant>
      <vt:variant>
        <vt:i4>5</vt:i4>
      </vt:variant>
      <vt:variant>
        <vt:lpwstr/>
      </vt:variant>
      <vt:variant>
        <vt:lpwstr>_Toc67572391</vt:lpwstr>
      </vt:variant>
      <vt:variant>
        <vt:i4>1310776</vt:i4>
      </vt:variant>
      <vt:variant>
        <vt:i4>137</vt:i4>
      </vt:variant>
      <vt:variant>
        <vt:i4>0</vt:i4>
      </vt:variant>
      <vt:variant>
        <vt:i4>5</vt:i4>
      </vt:variant>
      <vt:variant>
        <vt:lpwstr/>
      </vt:variant>
      <vt:variant>
        <vt:lpwstr>_Toc67572390</vt:lpwstr>
      </vt:variant>
      <vt:variant>
        <vt:i4>1900601</vt:i4>
      </vt:variant>
      <vt:variant>
        <vt:i4>131</vt:i4>
      </vt:variant>
      <vt:variant>
        <vt:i4>0</vt:i4>
      </vt:variant>
      <vt:variant>
        <vt:i4>5</vt:i4>
      </vt:variant>
      <vt:variant>
        <vt:lpwstr/>
      </vt:variant>
      <vt:variant>
        <vt:lpwstr>_Toc67572389</vt:lpwstr>
      </vt:variant>
      <vt:variant>
        <vt:i4>1835065</vt:i4>
      </vt:variant>
      <vt:variant>
        <vt:i4>125</vt:i4>
      </vt:variant>
      <vt:variant>
        <vt:i4>0</vt:i4>
      </vt:variant>
      <vt:variant>
        <vt:i4>5</vt:i4>
      </vt:variant>
      <vt:variant>
        <vt:lpwstr/>
      </vt:variant>
      <vt:variant>
        <vt:lpwstr>_Toc67572388</vt:lpwstr>
      </vt:variant>
      <vt:variant>
        <vt:i4>1245241</vt:i4>
      </vt:variant>
      <vt:variant>
        <vt:i4>119</vt:i4>
      </vt:variant>
      <vt:variant>
        <vt:i4>0</vt:i4>
      </vt:variant>
      <vt:variant>
        <vt:i4>5</vt:i4>
      </vt:variant>
      <vt:variant>
        <vt:lpwstr/>
      </vt:variant>
      <vt:variant>
        <vt:lpwstr>_Toc67572387</vt:lpwstr>
      </vt:variant>
      <vt:variant>
        <vt:i4>1179705</vt:i4>
      </vt:variant>
      <vt:variant>
        <vt:i4>113</vt:i4>
      </vt:variant>
      <vt:variant>
        <vt:i4>0</vt:i4>
      </vt:variant>
      <vt:variant>
        <vt:i4>5</vt:i4>
      </vt:variant>
      <vt:variant>
        <vt:lpwstr/>
      </vt:variant>
      <vt:variant>
        <vt:lpwstr>_Toc67572386</vt:lpwstr>
      </vt:variant>
      <vt:variant>
        <vt:i4>1114169</vt:i4>
      </vt:variant>
      <vt:variant>
        <vt:i4>107</vt:i4>
      </vt:variant>
      <vt:variant>
        <vt:i4>0</vt:i4>
      </vt:variant>
      <vt:variant>
        <vt:i4>5</vt:i4>
      </vt:variant>
      <vt:variant>
        <vt:lpwstr/>
      </vt:variant>
      <vt:variant>
        <vt:lpwstr>_Toc67572385</vt:lpwstr>
      </vt:variant>
      <vt:variant>
        <vt:i4>1048633</vt:i4>
      </vt:variant>
      <vt:variant>
        <vt:i4>101</vt:i4>
      </vt:variant>
      <vt:variant>
        <vt:i4>0</vt:i4>
      </vt:variant>
      <vt:variant>
        <vt:i4>5</vt:i4>
      </vt:variant>
      <vt:variant>
        <vt:lpwstr/>
      </vt:variant>
      <vt:variant>
        <vt:lpwstr>_Toc67572384</vt:lpwstr>
      </vt:variant>
      <vt:variant>
        <vt:i4>1507385</vt:i4>
      </vt:variant>
      <vt:variant>
        <vt:i4>95</vt:i4>
      </vt:variant>
      <vt:variant>
        <vt:i4>0</vt:i4>
      </vt:variant>
      <vt:variant>
        <vt:i4>5</vt:i4>
      </vt:variant>
      <vt:variant>
        <vt:lpwstr/>
      </vt:variant>
      <vt:variant>
        <vt:lpwstr>_Toc67572383</vt:lpwstr>
      </vt:variant>
      <vt:variant>
        <vt:i4>1441849</vt:i4>
      </vt:variant>
      <vt:variant>
        <vt:i4>89</vt:i4>
      </vt:variant>
      <vt:variant>
        <vt:i4>0</vt:i4>
      </vt:variant>
      <vt:variant>
        <vt:i4>5</vt:i4>
      </vt:variant>
      <vt:variant>
        <vt:lpwstr/>
      </vt:variant>
      <vt:variant>
        <vt:lpwstr>_Toc67572382</vt:lpwstr>
      </vt:variant>
      <vt:variant>
        <vt:i4>1376313</vt:i4>
      </vt:variant>
      <vt:variant>
        <vt:i4>83</vt:i4>
      </vt:variant>
      <vt:variant>
        <vt:i4>0</vt:i4>
      </vt:variant>
      <vt:variant>
        <vt:i4>5</vt:i4>
      </vt:variant>
      <vt:variant>
        <vt:lpwstr/>
      </vt:variant>
      <vt:variant>
        <vt:lpwstr>_Toc67572381</vt:lpwstr>
      </vt:variant>
      <vt:variant>
        <vt:i4>1310777</vt:i4>
      </vt:variant>
      <vt:variant>
        <vt:i4>77</vt:i4>
      </vt:variant>
      <vt:variant>
        <vt:i4>0</vt:i4>
      </vt:variant>
      <vt:variant>
        <vt:i4>5</vt:i4>
      </vt:variant>
      <vt:variant>
        <vt:lpwstr/>
      </vt:variant>
      <vt:variant>
        <vt:lpwstr>_Toc67572380</vt:lpwstr>
      </vt:variant>
      <vt:variant>
        <vt:i4>1900598</vt:i4>
      </vt:variant>
      <vt:variant>
        <vt:i4>71</vt:i4>
      </vt:variant>
      <vt:variant>
        <vt:i4>0</vt:i4>
      </vt:variant>
      <vt:variant>
        <vt:i4>5</vt:i4>
      </vt:variant>
      <vt:variant>
        <vt:lpwstr/>
      </vt:variant>
      <vt:variant>
        <vt:lpwstr>_Toc67572379</vt:lpwstr>
      </vt:variant>
      <vt:variant>
        <vt:i4>1835062</vt:i4>
      </vt:variant>
      <vt:variant>
        <vt:i4>65</vt:i4>
      </vt:variant>
      <vt:variant>
        <vt:i4>0</vt:i4>
      </vt:variant>
      <vt:variant>
        <vt:i4>5</vt:i4>
      </vt:variant>
      <vt:variant>
        <vt:lpwstr/>
      </vt:variant>
      <vt:variant>
        <vt:lpwstr>_Toc67572378</vt:lpwstr>
      </vt:variant>
      <vt:variant>
        <vt:i4>1245238</vt:i4>
      </vt:variant>
      <vt:variant>
        <vt:i4>59</vt:i4>
      </vt:variant>
      <vt:variant>
        <vt:i4>0</vt:i4>
      </vt:variant>
      <vt:variant>
        <vt:i4>5</vt:i4>
      </vt:variant>
      <vt:variant>
        <vt:lpwstr/>
      </vt:variant>
      <vt:variant>
        <vt:lpwstr>_Toc67572377</vt:lpwstr>
      </vt:variant>
      <vt:variant>
        <vt:i4>1179702</vt:i4>
      </vt:variant>
      <vt:variant>
        <vt:i4>53</vt:i4>
      </vt:variant>
      <vt:variant>
        <vt:i4>0</vt:i4>
      </vt:variant>
      <vt:variant>
        <vt:i4>5</vt:i4>
      </vt:variant>
      <vt:variant>
        <vt:lpwstr/>
      </vt:variant>
      <vt:variant>
        <vt:lpwstr>_Toc67572376</vt:lpwstr>
      </vt:variant>
      <vt:variant>
        <vt:i4>1114166</vt:i4>
      </vt:variant>
      <vt:variant>
        <vt:i4>47</vt:i4>
      </vt:variant>
      <vt:variant>
        <vt:i4>0</vt:i4>
      </vt:variant>
      <vt:variant>
        <vt:i4>5</vt:i4>
      </vt:variant>
      <vt:variant>
        <vt:lpwstr/>
      </vt:variant>
      <vt:variant>
        <vt:lpwstr>_Toc67572375</vt:lpwstr>
      </vt:variant>
      <vt:variant>
        <vt:i4>1048630</vt:i4>
      </vt:variant>
      <vt:variant>
        <vt:i4>41</vt:i4>
      </vt:variant>
      <vt:variant>
        <vt:i4>0</vt:i4>
      </vt:variant>
      <vt:variant>
        <vt:i4>5</vt:i4>
      </vt:variant>
      <vt:variant>
        <vt:lpwstr/>
      </vt:variant>
      <vt:variant>
        <vt:lpwstr>_Toc67572374</vt:lpwstr>
      </vt:variant>
      <vt:variant>
        <vt:i4>1507382</vt:i4>
      </vt:variant>
      <vt:variant>
        <vt:i4>35</vt:i4>
      </vt:variant>
      <vt:variant>
        <vt:i4>0</vt:i4>
      </vt:variant>
      <vt:variant>
        <vt:i4>5</vt:i4>
      </vt:variant>
      <vt:variant>
        <vt:lpwstr/>
      </vt:variant>
      <vt:variant>
        <vt:lpwstr>_Toc67572373</vt:lpwstr>
      </vt:variant>
      <vt:variant>
        <vt:i4>1441846</vt:i4>
      </vt:variant>
      <vt:variant>
        <vt:i4>29</vt:i4>
      </vt:variant>
      <vt:variant>
        <vt:i4>0</vt:i4>
      </vt:variant>
      <vt:variant>
        <vt:i4>5</vt:i4>
      </vt:variant>
      <vt:variant>
        <vt:lpwstr/>
      </vt:variant>
      <vt:variant>
        <vt:lpwstr>_Toc67572372</vt:lpwstr>
      </vt:variant>
      <vt:variant>
        <vt:i4>1376310</vt:i4>
      </vt:variant>
      <vt:variant>
        <vt:i4>23</vt:i4>
      </vt:variant>
      <vt:variant>
        <vt:i4>0</vt:i4>
      </vt:variant>
      <vt:variant>
        <vt:i4>5</vt:i4>
      </vt:variant>
      <vt:variant>
        <vt:lpwstr/>
      </vt:variant>
      <vt:variant>
        <vt:lpwstr>_Toc67572371</vt:lpwstr>
      </vt:variant>
      <vt:variant>
        <vt:i4>1310774</vt:i4>
      </vt:variant>
      <vt:variant>
        <vt:i4>17</vt:i4>
      </vt:variant>
      <vt:variant>
        <vt:i4>0</vt:i4>
      </vt:variant>
      <vt:variant>
        <vt:i4>5</vt:i4>
      </vt:variant>
      <vt:variant>
        <vt:lpwstr/>
      </vt:variant>
      <vt:variant>
        <vt:lpwstr>_Toc67572370</vt:lpwstr>
      </vt:variant>
      <vt:variant>
        <vt:i4>1900599</vt:i4>
      </vt:variant>
      <vt:variant>
        <vt:i4>11</vt:i4>
      </vt:variant>
      <vt:variant>
        <vt:i4>0</vt:i4>
      </vt:variant>
      <vt:variant>
        <vt:i4>5</vt:i4>
      </vt:variant>
      <vt:variant>
        <vt:lpwstr/>
      </vt:variant>
      <vt:variant>
        <vt:lpwstr>_Toc67572369</vt:lpwstr>
      </vt:variant>
      <vt:variant>
        <vt:i4>1835063</vt:i4>
      </vt:variant>
      <vt:variant>
        <vt:i4>5</vt:i4>
      </vt:variant>
      <vt:variant>
        <vt:i4>0</vt:i4>
      </vt:variant>
      <vt:variant>
        <vt:i4>5</vt:i4>
      </vt:variant>
      <vt:variant>
        <vt:lpwstr/>
      </vt:variant>
      <vt:variant>
        <vt:lpwstr>_Toc675723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_Systems_NIRD_Functional_Specifications_V1.1</dc:title>
  <dc:subject/>
  <dc:creator>Suzanne McKenna</dc:creator>
  <cp:keywords/>
  <cp:lastModifiedBy>Suzanne McKenna</cp:lastModifiedBy>
  <cp:revision>18</cp:revision>
  <cp:lastPrinted>2015-09-28T12:30:00Z</cp:lastPrinted>
  <dcterms:created xsi:type="dcterms:W3CDTF">2021-03-25T04:23:00Z</dcterms:created>
  <dcterms:modified xsi:type="dcterms:W3CDTF">2021-03-2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yDocVersion">
    <vt:lpwstr>0.00.01</vt:lpwstr>
  </property>
  <property fmtid="{D5CDD505-2E9C-101B-9397-08002B2CF9AE}" pid="3" name="MyDocNumber">
    <vt:lpwstr>001-001</vt:lpwstr>
  </property>
  <property fmtid="{D5CDD505-2E9C-101B-9397-08002B2CF9AE}" pid="4" name="ContentTypeId">
    <vt:lpwstr>0x0101006757BFEDB296494F8987BA116055D846</vt:lpwstr>
  </property>
  <property fmtid="{D5CDD505-2E9C-101B-9397-08002B2CF9AE}" pid="5" name="Version">
    <vt:lpwstr>1.1</vt:lpwstr>
  </property>
  <property fmtid="{D5CDD505-2E9C-101B-9397-08002B2CF9AE}" pid="6" name="Order">
    <vt:r8>42600</vt:r8>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y fmtid="{D5CDD505-2E9C-101B-9397-08002B2CF9AE}" pid="10" name="ComplianceAssetId">
    <vt:lpwstr/>
  </property>
</Properties>
</file>